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7B45A" w14:textId="77777777" w:rsidR="00E55269" w:rsidRPr="00E55269" w:rsidRDefault="00E55269" w:rsidP="00E55269">
      <w:pPr>
        <w:spacing w:line="360" w:lineRule="auto"/>
        <w:rPr>
          <w:rFonts w:eastAsia="Calibri" w:cs="Times New Roman"/>
          <w:b/>
        </w:rPr>
      </w:pPr>
      <w:bookmarkStart w:id="0" w:name="_Hlk93497854"/>
    </w:p>
    <w:p w14:paraId="4E6A682D" w14:textId="77777777" w:rsidR="003700B7" w:rsidRPr="00432CB0" w:rsidRDefault="003700B7" w:rsidP="003700B7">
      <w:pPr>
        <w:pStyle w:val="Title"/>
        <w:rPr>
          <w:rFonts w:ascii="Arial" w:hAnsi="Arial" w:cs="Arial"/>
          <w:color w:val="000000"/>
        </w:rPr>
      </w:pPr>
      <w:r w:rsidRPr="00432CB0">
        <w:rPr>
          <w:rFonts w:ascii="Arial" w:hAnsi="Arial" w:cs="Arial"/>
          <w:color w:val="000000"/>
        </w:rPr>
        <w:t>20</w:t>
      </w:r>
      <w:r>
        <w:rPr>
          <w:rFonts w:ascii="Arial" w:hAnsi="Arial" w:cs="Arial"/>
          <w:color w:val="000000"/>
        </w:rPr>
        <w:t xml:space="preserve">22 </w:t>
      </w:r>
      <w:r w:rsidRPr="00432CB0">
        <w:rPr>
          <w:rFonts w:ascii="Arial" w:hAnsi="Arial" w:cs="Arial"/>
          <w:color w:val="000000"/>
        </w:rPr>
        <w:t>Model of the Clinical Practice of Emergency Medicine</w:t>
      </w:r>
    </w:p>
    <w:p w14:paraId="632B6F52" w14:textId="77777777" w:rsidR="003700B7" w:rsidRPr="00432CB0" w:rsidRDefault="003700B7" w:rsidP="003700B7">
      <w:pPr>
        <w:jc w:val="center"/>
        <w:rPr>
          <w:b/>
          <w:iCs/>
          <w:color w:val="000000"/>
          <w:sz w:val="32"/>
          <w:szCs w:val="32"/>
        </w:rPr>
      </w:pPr>
    </w:p>
    <w:p w14:paraId="145A88FD" w14:textId="77777777" w:rsidR="003700B7" w:rsidRPr="00A6230B" w:rsidRDefault="003700B7" w:rsidP="003700B7">
      <w:pPr>
        <w:rPr>
          <w:iCs/>
          <w:color w:val="000000"/>
        </w:rPr>
      </w:pPr>
      <w:r w:rsidRPr="00A6230B">
        <w:rPr>
          <w:iCs/>
          <w:color w:val="000000"/>
        </w:rPr>
        <w:t>The Core Content Task Force II created and endorsed the 2001 Model of the Clinical Practice of Emergency Medicine (EM Model) as published in the June 2001 Annals of Emergency Medicine and Academic Emergency Medicine.</w:t>
      </w:r>
    </w:p>
    <w:p w14:paraId="70461079" w14:textId="77777777" w:rsidR="003700B7" w:rsidRPr="00A6230B" w:rsidRDefault="003700B7" w:rsidP="003700B7">
      <w:pPr>
        <w:rPr>
          <w:iCs/>
          <w:color w:val="000000"/>
        </w:rPr>
      </w:pPr>
    </w:p>
    <w:p w14:paraId="4AF2E57F" w14:textId="00F5537A" w:rsidR="003700B7" w:rsidRPr="00A6230B" w:rsidRDefault="003700B7" w:rsidP="003700B7">
      <w:pPr>
        <w:rPr>
          <w:iCs/>
          <w:color w:val="000000"/>
        </w:rPr>
      </w:pPr>
      <w:r w:rsidRPr="00A6230B">
        <w:rPr>
          <w:iCs/>
          <w:color w:val="000000"/>
        </w:rPr>
        <w:t xml:space="preserve">The </w:t>
      </w:r>
      <w:r>
        <w:rPr>
          <w:iCs/>
          <w:color w:val="000000"/>
        </w:rPr>
        <w:t>2022</w:t>
      </w:r>
      <w:r w:rsidRPr="00A6230B">
        <w:rPr>
          <w:iCs/>
          <w:color w:val="000000"/>
        </w:rPr>
        <w:t xml:space="preserve"> EM Model Task Force conducted the </w:t>
      </w:r>
      <w:r>
        <w:rPr>
          <w:iCs/>
          <w:color w:val="000000"/>
        </w:rPr>
        <w:t>ninth</w:t>
      </w:r>
      <w:r w:rsidRPr="00A6230B">
        <w:rPr>
          <w:iCs/>
          <w:color w:val="000000"/>
        </w:rPr>
        <w:t xml:space="preserve"> review of the EM Model</w:t>
      </w:r>
      <w:r>
        <w:rPr>
          <w:iCs/>
          <w:color w:val="000000"/>
        </w:rPr>
        <w:t xml:space="preserve">. </w:t>
      </w:r>
      <w:r w:rsidRPr="00A6230B">
        <w:rPr>
          <w:iCs/>
          <w:color w:val="000000"/>
        </w:rPr>
        <w:t xml:space="preserve">Their work is built on the original 2001 EM Model and </w:t>
      </w:r>
      <w:r w:rsidR="00403C11">
        <w:rPr>
          <w:iCs/>
          <w:color w:val="000000"/>
        </w:rPr>
        <w:t>its</w:t>
      </w:r>
      <w:r w:rsidRPr="00A6230B">
        <w:rPr>
          <w:iCs/>
          <w:color w:val="000000"/>
        </w:rPr>
        <w:t xml:space="preserve"> subsequent revisions</w:t>
      </w:r>
      <w:r>
        <w:rPr>
          <w:iCs/>
          <w:color w:val="000000"/>
        </w:rPr>
        <w:t xml:space="preserve">. </w:t>
      </w:r>
      <w:r w:rsidRPr="00A6230B">
        <w:rPr>
          <w:iCs/>
          <w:color w:val="000000"/>
        </w:rPr>
        <w:t xml:space="preserve">The </w:t>
      </w:r>
      <w:r>
        <w:rPr>
          <w:iCs/>
          <w:color w:val="000000"/>
        </w:rPr>
        <w:t>2022</w:t>
      </w:r>
      <w:r w:rsidRPr="001574CC">
        <w:rPr>
          <w:iCs/>
          <w:color w:val="000000"/>
        </w:rPr>
        <w:t xml:space="preserve"> EM Model is published </w:t>
      </w:r>
      <w:r>
        <w:rPr>
          <w:iCs/>
          <w:color w:val="000000"/>
        </w:rPr>
        <w:t xml:space="preserve">online </w:t>
      </w:r>
      <w:r w:rsidRPr="001574CC">
        <w:rPr>
          <w:iCs/>
          <w:color w:val="000000"/>
        </w:rPr>
        <w:t xml:space="preserve">in </w:t>
      </w:r>
      <w:r>
        <w:rPr>
          <w:iCs/>
          <w:color w:val="000000"/>
        </w:rPr>
        <w:t xml:space="preserve">the June </w:t>
      </w:r>
      <w:r w:rsidRPr="005F6681">
        <w:rPr>
          <w:iCs/>
          <w:color w:val="000000"/>
        </w:rPr>
        <w:t>202</w:t>
      </w:r>
      <w:r w:rsidR="005F6681">
        <w:rPr>
          <w:iCs/>
          <w:color w:val="000000"/>
        </w:rPr>
        <w:t>3</w:t>
      </w:r>
      <w:r w:rsidRPr="001574CC">
        <w:rPr>
          <w:iCs/>
          <w:color w:val="000000"/>
        </w:rPr>
        <w:t xml:space="preserve"> </w:t>
      </w:r>
      <w:r w:rsidRPr="001574CC">
        <w:rPr>
          <w:i/>
          <w:iCs/>
          <w:color w:val="000000"/>
        </w:rPr>
        <w:t>Journal of Emergency Medicine</w:t>
      </w:r>
      <w:r w:rsidRPr="001574CC">
        <w:rPr>
          <w:iCs/>
          <w:color w:val="000000"/>
        </w:rPr>
        <w:t>.</w:t>
      </w:r>
    </w:p>
    <w:p w14:paraId="635B1692" w14:textId="77777777" w:rsidR="003700B7" w:rsidRPr="00A6230B" w:rsidRDefault="003700B7" w:rsidP="003700B7">
      <w:pPr>
        <w:rPr>
          <w:iCs/>
          <w:color w:val="000000"/>
        </w:rPr>
      </w:pPr>
    </w:p>
    <w:p w14:paraId="387DCC49" w14:textId="188EEA2D" w:rsidR="003700B7" w:rsidRPr="00A6230B" w:rsidRDefault="003700B7" w:rsidP="003700B7">
      <w:pPr>
        <w:rPr>
          <w:color w:val="000000"/>
        </w:rPr>
      </w:pPr>
      <w:r w:rsidRPr="00A6230B">
        <w:rPr>
          <w:color w:val="000000"/>
        </w:rPr>
        <w:t xml:space="preserve">All changes that resulted from the </w:t>
      </w:r>
      <w:r>
        <w:rPr>
          <w:color w:val="000000"/>
        </w:rPr>
        <w:t>2022</w:t>
      </w:r>
      <w:r w:rsidRPr="00A6230B">
        <w:rPr>
          <w:color w:val="000000"/>
        </w:rPr>
        <w:t xml:space="preserve"> EM Model Task Force are summarized in Figure 1.</w:t>
      </w:r>
      <w:r>
        <w:rPr>
          <w:color w:val="000000"/>
        </w:rPr>
        <w:t xml:space="preserve"> The three dimensions</w:t>
      </w:r>
      <w:r w:rsidR="00DA1E19">
        <w:rPr>
          <w:color w:val="000000"/>
        </w:rPr>
        <w:t>,</w:t>
      </w:r>
      <w:r>
        <w:rPr>
          <w:color w:val="000000"/>
        </w:rPr>
        <w:t xml:space="preserve"> as revised in 2022</w:t>
      </w:r>
      <w:r w:rsidR="00DA1E19">
        <w:rPr>
          <w:color w:val="000000"/>
        </w:rPr>
        <w:t>,</w:t>
      </w:r>
      <w:r>
        <w:rPr>
          <w:color w:val="000000"/>
        </w:rPr>
        <w:t xml:space="preserve"> are presented in Tables 1-4.</w:t>
      </w:r>
    </w:p>
    <w:p w14:paraId="4D12DFEA" w14:textId="77777777" w:rsidR="003700B7" w:rsidRPr="00A6230B" w:rsidRDefault="003700B7" w:rsidP="003700B7">
      <w:pPr>
        <w:rPr>
          <w:color w:val="000000"/>
        </w:rPr>
      </w:pPr>
    </w:p>
    <w:p w14:paraId="6824F437" w14:textId="77777777" w:rsidR="003700B7" w:rsidRPr="00A6230B" w:rsidRDefault="003700B7" w:rsidP="003700B7">
      <w:pPr>
        <w:rPr>
          <w:color w:val="000000"/>
        </w:rPr>
      </w:pPr>
    </w:p>
    <w:p w14:paraId="6CB9C482" w14:textId="77777777" w:rsidR="003700B7" w:rsidRPr="00A6230B" w:rsidRDefault="003700B7" w:rsidP="003700B7">
      <w:pPr>
        <w:rPr>
          <w:b/>
          <w:color w:val="000000"/>
        </w:rPr>
      </w:pPr>
      <w:r w:rsidRPr="00A6230B">
        <w:rPr>
          <w:b/>
          <w:color w:val="000000"/>
        </w:rPr>
        <w:t xml:space="preserve">Preamble of the Core Content Task Force II, Adapted for the </w:t>
      </w:r>
      <w:r>
        <w:rPr>
          <w:b/>
          <w:color w:val="000000"/>
        </w:rPr>
        <w:t>2022</w:t>
      </w:r>
      <w:r w:rsidRPr="00A6230B">
        <w:rPr>
          <w:b/>
          <w:color w:val="000000"/>
        </w:rPr>
        <w:t xml:space="preserve"> EM Model</w:t>
      </w:r>
    </w:p>
    <w:p w14:paraId="2DB4A9F6" w14:textId="77777777" w:rsidR="003700B7" w:rsidRPr="00A6230B" w:rsidRDefault="003700B7" w:rsidP="003700B7">
      <w:pPr>
        <w:tabs>
          <w:tab w:val="left" w:pos="3157"/>
        </w:tabs>
        <w:rPr>
          <w:color w:val="000000"/>
        </w:rPr>
      </w:pPr>
      <w:r w:rsidRPr="00A6230B">
        <w:rPr>
          <w:color w:val="000000"/>
        </w:rPr>
        <w:tab/>
      </w:r>
    </w:p>
    <w:p w14:paraId="06E90A3A" w14:textId="799D907B" w:rsidR="003700B7" w:rsidRPr="00A6230B" w:rsidRDefault="003700B7" w:rsidP="003700B7">
      <w:pPr>
        <w:rPr>
          <w:color w:val="000000"/>
        </w:rPr>
      </w:pPr>
      <w:r w:rsidRPr="00A6230B">
        <w:rPr>
          <w:color w:val="000000"/>
        </w:rPr>
        <w:t>In 1975, the American College of Emergency Physicians and the University Association for Emergency Medicine (now the Society for Academic Emergency Medicine; SAEM) conducted a practice analysis of the emerging field of Emergency Medicine</w:t>
      </w:r>
      <w:r>
        <w:rPr>
          <w:color w:val="000000"/>
        </w:rPr>
        <w:t xml:space="preserve">. </w:t>
      </w:r>
      <w:r w:rsidRPr="00A6230B">
        <w:rPr>
          <w:color w:val="000000"/>
        </w:rPr>
        <w:t>This work resulted in the development of the Core Content of Emergency Medicine, a listing of common conditions, symptoms, and diseases seen and evaluated in emergency departments</w:t>
      </w:r>
      <w:r>
        <w:rPr>
          <w:color w:val="000000"/>
        </w:rPr>
        <w:t xml:space="preserve">. </w:t>
      </w:r>
      <w:r w:rsidRPr="00A6230B">
        <w:rPr>
          <w:color w:val="000000"/>
        </w:rPr>
        <w:t>The Core Content listing was subsequently revised four times, expanding from 5 to 20 pages</w:t>
      </w:r>
      <w:r>
        <w:rPr>
          <w:color w:val="000000"/>
        </w:rPr>
        <w:t xml:space="preserve">. </w:t>
      </w:r>
      <w:r w:rsidRPr="00A6230B">
        <w:rPr>
          <w:color w:val="000000"/>
        </w:rPr>
        <w:t xml:space="preserve">However, </w:t>
      </w:r>
      <w:r w:rsidR="00DA1E19">
        <w:rPr>
          <w:color w:val="000000"/>
        </w:rPr>
        <w:t xml:space="preserve">these revisions had yet to have </w:t>
      </w:r>
      <w:r w:rsidRPr="00A6230B">
        <w:rPr>
          <w:color w:val="000000"/>
        </w:rPr>
        <w:t>the benefit of empirical analysis of the developing specialty but relied solely upon expert opinion</w:t>
      </w:r>
      <w:r>
        <w:rPr>
          <w:color w:val="000000"/>
        </w:rPr>
        <w:t xml:space="preserve">. </w:t>
      </w:r>
    </w:p>
    <w:p w14:paraId="353A0DF7" w14:textId="77777777" w:rsidR="003700B7" w:rsidRDefault="003700B7" w:rsidP="003700B7">
      <w:pPr>
        <w:rPr>
          <w:color w:val="000000"/>
          <w:highlight w:val="yellow"/>
        </w:rPr>
      </w:pPr>
    </w:p>
    <w:tbl>
      <w:tblPr>
        <w:tblStyle w:val="TableGrid"/>
        <w:tblW w:w="9572" w:type="dxa"/>
        <w:tblLook w:val="04A0" w:firstRow="1" w:lastRow="0" w:firstColumn="1" w:lastColumn="0" w:noHBand="0" w:noVBand="1"/>
      </w:tblPr>
      <w:tblGrid>
        <w:gridCol w:w="2448"/>
        <w:gridCol w:w="2448"/>
        <w:gridCol w:w="2338"/>
        <w:gridCol w:w="2338"/>
      </w:tblGrid>
      <w:tr w:rsidR="003700B7" w:rsidRPr="005F6681" w14:paraId="2C034CC6" w14:textId="77777777" w:rsidTr="006D3352">
        <w:tc>
          <w:tcPr>
            <w:tcW w:w="2448" w:type="dxa"/>
          </w:tcPr>
          <w:p w14:paraId="0F368DBB"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 xml:space="preserve">2022 EM Model Review </w:t>
            </w:r>
          </w:p>
          <w:p w14:paraId="3AE7FFF9"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w:t>
            </w:r>
          </w:p>
          <w:p w14:paraId="7153C068" w14:textId="77777777" w:rsidR="003700B7" w:rsidRPr="005F6681" w:rsidRDefault="003700B7" w:rsidP="00162743">
            <w:pPr>
              <w:widowControl w:val="0"/>
              <w:rPr>
                <w:rFonts w:ascii="Arial" w:hAnsi="Arial" w:cs="Arial"/>
                <w:b/>
                <w:snapToGrid w:val="0"/>
                <w:color w:val="000000"/>
                <w:sz w:val="16"/>
                <w:szCs w:val="16"/>
              </w:rPr>
            </w:pPr>
          </w:p>
          <w:p w14:paraId="35094487" w14:textId="72645509"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 xml:space="preserve">Michael S. Beeson, M.D., </w:t>
            </w:r>
            <w:r w:rsidRPr="005F6681">
              <w:rPr>
                <w:rFonts w:ascii="Arial" w:eastAsia="Arial" w:hAnsi="Arial" w:cs="Arial"/>
                <w:sz w:val="16"/>
                <w:szCs w:val="16"/>
              </w:rPr>
              <w:tab/>
              <w:t>M</w:t>
            </w:r>
            <w:r w:rsidR="006D3352">
              <w:rPr>
                <w:rFonts w:ascii="Arial" w:eastAsia="Arial" w:hAnsi="Arial" w:cs="Arial"/>
                <w:sz w:val="16"/>
                <w:szCs w:val="16"/>
              </w:rPr>
              <w:t>.</w:t>
            </w:r>
            <w:r w:rsidRPr="005F6681">
              <w:rPr>
                <w:rFonts w:ascii="Arial" w:eastAsia="Arial" w:hAnsi="Arial" w:cs="Arial"/>
                <w:sz w:val="16"/>
                <w:szCs w:val="16"/>
              </w:rPr>
              <w:t>B</w:t>
            </w:r>
            <w:r w:rsidR="006D3352">
              <w:rPr>
                <w:rFonts w:ascii="Arial" w:eastAsia="Arial" w:hAnsi="Arial" w:cs="Arial"/>
                <w:sz w:val="16"/>
                <w:szCs w:val="16"/>
              </w:rPr>
              <w:t>.</w:t>
            </w:r>
            <w:r w:rsidRPr="005F6681">
              <w:rPr>
                <w:rFonts w:ascii="Arial" w:eastAsia="Arial" w:hAnsi="Arial" w:cs="Arial"/>
                <w:sz w:val="16"/>
                <w:szCs w:val="16"/>
              </w:rPr>
              <w:t>A</w:t>
            </w:r>
            <w:r w:rsidR="006D3352">
              <w:rPr>
                <w:rFonts w:ascii="Arial" w:eastAsia="Arial" w:hAnsi="Arial" w:cs="Arial"/>
                <w:sz w:val="16"/>
                <w:szCs w:val="16"/>
              </w:rPr>
              <w:t>.</w:t>
            </w:r>
            <w:r w:rsidRPr="005F6681">
              <w:rPr>
                <w:rFonts w:ascii="Arial" w:eastAsia="Arial" w:hAnsi="Arial" w:cs="Arial"/>
                <w:sz w:val="16"/>
                <w:szCs w:val="16"/>
              </w:rPr>
              <w:t>, Chair</w:t>
            </w:r>
          </w:p>
          <w:p w14:paraId="3F96B480"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Rahul Bhat, M.D.</w:t>
            </w:r>
          </w:p>
          <w:p w14:paraId="13977AF4"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Joshua S. Broder, M.D.</w:t>
            </w:r>
          </w:p>
          <w:p w14:paraId="35549E0F" w14:textId="2F485735"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 xml:space="preserve">Theodore J. Gaeta, D.O., </w:t>
            </w:r>
            <w:r w:rsidRPr="005F6681">
              <w:rPr>
                <w:rFonts w:ascii="Arial" w:eastAsia="Arial" w:hAnsi="Arial" w:cs="Arial"/>
                <w:sz w:val="16"/>
                <w:szCs w:val="16"/>
              </w:rPr>
              <w:tab/>
              <w:t>M</w:t>
            </w:r>
            <w:r w:rsidR="006D3352">
              <w:rPr>
                <w:rFonts w:ascii="Arial" w:eastAsia="Arial" w:hAnsi="Arial" w:cs="Arial"/>
                <w:sz w:val="16"/>
                <w:szCs w:val="16"/>
              </w:rPr>
              <w:t>.</w:t>
            </w:r>
            <w:r w:rsidRPr="005F6681">
              <w:rPr>
                <w:rFonts w:ascii="Arial" w:eastAsia="Arial" w:hAnsi="Arial" w:cs="Arial"/>
                <w:sz w:val="16"/>
                <w:szCs w:val="16"/>
              </w:rPr>
              <w:t>P</w:t>
            </w:r>
            <w:r w:rsidR="006D3352">
              <w:rPr>
                <w:rFonts w:ascii="Arial" w:eastAsia="Arial" w:hAnsi="Arial" w:cs="Arial"/>
                <w:sz w:val="16"/>
                <w:szCs w:val="16"/>
              </w:rPr>
              <w:t>.</w:t>
            </w:r>
            <w:r w:rsidRPr="005F6681">
              <w:rPr>
                <w:rFonts w:ascii="Arial" w:eastAsia="Arial" w:hAnsi="Arial" w:cs="Arial"/>
                <w:sz w:val="16"/>
                <w:szCs w:val="16"/>
              </w:rPr>
              <w:t>H</w:t>
            </w:r>
            <w:r w:rsidR="006D3352">
              <w:rPr>
                <w:rFonts w:ascii="Arial" w:eastAsia="Arial" w:hAnsi="Arial" w:cs="Arial"/>
                <w:sz w:val="16"/>
                <w:szCs w:val="16"/>
              </w:rPr>
              <w:t>.</w:t>
            </w:r>
          </w:p>
          <w:p w14:paraId="0A4080DE" w14:textId="71C3E0E9"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 xml:space="preserve">Alan Janssen, D.O., </w:t>
            </w:r>
          </w:p>
          <w:p w14:paraId="679C68D6"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Erin R. Karl, M.D.</w:t>
            </w:r>
          </w:p>
          <w:p w14:paraId="766ECFAD" w14:textId="65707692" w:rsidR="003700B7" w:rsidRPr="005F6681" w:rsidRDefault="003700B7" w:rsidP="00162743">
            <w:pPr>
              <w:tabs>
                <w:tab w:val="left" w:pos="150"/>
              </w:tabs>
              <w:rPr>
                <w:rFonts w:ascii="Arial" w:eastAsia="Arial" w:hAnsi="Arial" w:cs="Arial"/>
                <w:sz w:val="16"/>
                <w:szCs w:val="16"/>
                <w:lang w:val="es-ES"/>
              </w:rPr>
            </w:pPr>
            <w:r w:rsidRPr="005F6681">
              <w:rPr>
                <w:rFonts w:ascii="Arial" w:eastAsia="Arial" w:hAnsi="Arial" w:cs="Arial"/>
                <w:sz w:val="16"/>
                <w:szCs w:val="16"/>
                <w:lang w:val="es-ES"/>
              </w:rPr>
              <w:t>Bruce M. Lo, M.D., M</w:t>
            </w:r>
            <w:r w:rsidR="006D3352">
              <w:rPr>
                <w:rFonts w:ascii="Arial" w:eastAsia="Arial" w:hAnsi="Arial" w:cs="Arial"/>
                <w:sz w:val="16"/>
                <w:szCs w:val="16"/>
                <w:lang w:val="es-ES"/>
              </w:rPr>
              <w:t>.</w:t>
            </w:r>
            <w:r w:rsidRPr="005F6681">
              <w:rPr>
                <w:rFonts w:ascii="Arial" w:eastAsia="Arial" w:hAnsi="Arial" w:cs="Arial"/>
                <w:sz w:val="16"/>
                <w:szCs w:val="16"/>
                <w:lang w:val="es-ES"/>
              </w:rPr>
              <w:t>B</w:t>
            </w:r>
            <w:r w:rsidR="006D3352">
              <w:rPr>
                <w:rFonts w:ascii="Arial" w:eastAsia="Arial" w:hAnsi="Arial" w:cs="Arial"/>
                <w:sz w:val="16"/>
                <w:szCs w:val="16"/>
                <w:lang w:val="es-ES"/>
              </w:rPr>
              <w:t>.</w:t>
            </w:r>
            <w:r w:rsidRPr="005F6681">
              <w:rPr>
                <w:rFonts w:ascii="Arial" w:eastAsia="Arial" w:hAnsi="Arial" w:cs="Arial"/>
                <w:sz w:val="16"/>
                <w:szCs w:val="16"/>
                <w:lang w:val="es-ES"/>
              </w:rPr>
              <w:t>A</w:t>
            </w:r>
            <w:r w:rsidR="006D3352">
              <w:rPr>
                <w:rFonts w:ascii="Arial" w:eastAsia="Arial" w:hAnsi="Arial" w:cs="Arial"/>
                <w:sz w:val="16"/>
                <w:szCs w:val="16"/>
                <w:lang w:val="es-ES"/>
              </w:rPr>
              <w:t>.</w:t>
            </w:r>
          </w:p>
          <w:p w14:paraId="14221C4E"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Joel Moll, M.D.</w:t>
            </w:r>
          </w:p>
          <w:p w14:paraId="7BA4AAEF"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Laura Oh, M.D.</w:t>
            </w:r>
          </w:p>
          <w:p w14:paraId="773E816A"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Viral Patel, M.D.</w:t>
            </w:r>
          </w:p>
          <w:p w14:paraId="33F7C39C" w14:textId="77777777" w:rsidR="003700B7" w:rsidRPr="005F6681" w:rsidRDefault="003700B7" w:rsidP="00162743">
            <w:pPr>
              <w:tabs>
                <w:tab w:val="left" w:pos="150"/>
              </w:tabs>
              <w:rPr>
                <w:rFonts w:ascii="Arial" w:eastAsia="Arial" w:hAnsi="Arial" w:cs="Arial"/>
                <w:sz w:val="16"/>
                <w:szCs w:val="16"/>
              </w:rPr>
            </w:pPr>
            <w:r w:rsidRPr="005F6681">
              <w:rPr>
                <w:rFonts w:ascii="Arial" w:eastAsia="Arial" w:hAnsi="Arial" w:cs="Arial"/>
                <w:sz w:val="16"/>
                <w:szCs w:val="16"/>
              </w:rPr>
              <w:t>Loren Touma, D.O.</w:t>
            </w:r>
            <w:r w:rsidRPr="005F6681">
              <w:rPr>
                <w:rFonts w:ascii="Arial" w:eastAsia="Arial" w:hAnsi="Arial" w:cs="Arial"/>
                <w:sz w:val="16"/>
                <w:szCs w:val="16"/>
              </w:rPr>
              <w:br/>
            </w:r>
          </w:p>
        </w:tc>
        <w:tc>
          <w:tcPr>
            <w:tcW w:w="2448" w:type="dxa"/>
          </w:tcPr>
          <w:p w14:paraId="4317F424"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 xml:space="preserve">2019 EM Model Review </w:t>
            </w:r>
          </w:p>
          <w:p w14:paraId="08FDD2F6"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w:t>
            </w:r>
          </w:p>
          <w:p w14:paraId="0C92DE98" w14:textId="77777777" w:rsidR="003700B7" w:rsidRPr="005F6681" w:rsidRDefault="003700B7" w:rsidP="00162743">
            <w:pPr>
              <w:widowControl w:val="0"/>
              <w:rPr>
                <w:rFonts w:ascii="Arial" w:hAnsi="Arial" w:cs="Arial"/>
                <w:b/>
                <w:snapToGrid w:val="0"/>
                <w:color w:val="000000"/>
                <w:sz w:val="16"/>
                <w:szCs w:val="16"/>
              </w:rPr>
            </w:pPr>
          </w:p>
          <w:p w14:paraId="79721BAC" w14:textId="0BB6C014" w:rsidR="003700B7" w:rsidRPr="005F6681" w:rsidRDefault="003700B7" w:rsidP="00162743">
            <w:pPr>
              <w:tabs>
                <w:tab w:val="left" w:pos="165"/>
              </w:tabs>
              <w:rPr>
                <w:rFonts w:ascii="Arial" w:eastAsia="Arial" w:hAnsi="Arial" w:cs="Arial"/>
                <w:sz w:val="16"/>
                <w:szCs w:val="16"/>
              </w:rPr>
            </w:pPr>
            <w:r w:rsidRPr="005F6681">
              <w:rPr>
                <w:rFonts w:ascii="Arial" w:eastAsia="Arial" w:hAnsi="Arial" w:cs="Arial"/>
                <w:sz w:val="16"/>
                <w:szCs w:val="16"/>
              </w:rPr>
              <w:t xml:space="preserve">Michael S. Beeson, M.D., </w:t>
            </w:r>
            <w:r w:rsidRPr="005F6681">
              <w:rPr>
                <w:rFonts w:ascii="Arial" w:eastAsia="Arial" w:hAnsi="Arial" w:cs="Arial"/>
                <w:sz w:val="16"/>
                <w:szCs w:val="16"/>
              </w:rPr>
              <w:tab/>
              <w:t>M</w:t>
            </w:r>
            <w:r w:rsidR="006D3352">
              <w:rPr>
                <w:rFonts w:ascii="Arial" w:eastAsia="Arial" w:hAnsi="Arial" w:cs="Arial"/>
                <w:sz w:val="16"/>
                <w:szCs w:val="16"/>
              </w:rPr>
              <w:t>.</w:t>
            </w:r>
            <w:r w:rsidRPr="005F6681">
              <w:rPr>
                <w:rFonts w:ascii="Arial" w:eastAsia="Arial" w:hAnsi="Arial" w:cs="Arial"/>
                <w:sz w:val="16"/>
                <w:szCs w:val="16"/>
              </w:rPr>
              <w:t>B</w:t>
            </w:r>
            <w:r w:rsidR="00931266">
              <w:rPr>
                <w:rFonts w:ascii="Arial" w:eastAsia="Arial" w:hAnsi="Arial" w:cs="Arial"/>
                <w:sz w:val="16"/>
                <w:szCs w:val="16"/>
              </w:rPr>
              <w:t>.</w:t>
            </w:r>
            <w:r w:rsidRPr="005F6681">
              <w:rPr>
                <w:rFonts w:ascii="Arial" w:eastAsia="Arial" w:hAnsi="Arial" w:cs="Arial"/>
                <w:sz w:val="16"/>
                <w:szCs w:val="16"/>
              </w:rPr>
              <w:t>A</w:t>
            </w:r>
            <w:r w:rsidR="006D3352">
              <w:rPr>
                <w:rFonts w:ascii="Arial" w:eastAsia="Arial" w:hAnsi="Arial" w:cs="Arial"/>
                <w:sz w:val="16"/>
                <w:szCs w:val="16"/>
              </w:rPr>
              <w:t>.</w:t>
            </w:r>
            <w:r w:rsidRPr="005F6681">
              <w:rPr>
                <w:rFonts w:ascii="Arial" w:eastAsia="Arial" w:hAnsi="Arial" w:cs="Arial"/>
                <w:sz w:val="16"/>
                <w:szCs w:val="16"/>
              </w:rPr>
              <w:t>, Chair</w:t>
            </w:r>
            <w:r w:rsidRPr="005F6681">
              <w:rPr>
                <w:rFonts w:ascii="Arial" w:eastAsia="Arial" w:hAnsi="Arial" w:cs="Arial"/>
                <w:sz w:val="16"/>
                <w:szCs w:val="16"/>
              </w:rPr>
              <w:br/>
              <w:t>Felix Ankel, M.D.</w:t>
            </w:r>
          </w:p>
          <w:p w14:paraId="299C8701" w14:textId="77777777" w:rsidR="003700B7" w:rsidRPr="005F6681" w:rsidRDefault="003700B7" w:rsidP="00162743">
            <w:pPr>
              <w:rPr>
                <w:rFonts w:ascii="Arial" w:eastAsia="Arial" w:hAnsi="Arial" w:cs="Arial"/>
                <w:color w:val="000000"/>
                <w:sz w:val="16"/>
                <w:szCs w:val="16"/>
              </w:rPr>
            </w:pPr>
            <w:r w:rsidRPr="005F6681">
              <w:rPr>
                <w:rFonts w:ascii="Arial" w:eastAsia="Arial" w:hAnsi="Arial" w:cs="Arial"/>
                <w:color w:val="000000"/>
                <w:sz w:val="16"/>
                <w:szCs w:val="16"/>
              </w:rPr>
              <w:t>Rahul Bhat, M.D.</w:t>
            </w:r>
          </w:p>
          <w:p w14:paraId="74F3EC07" w14:textId="77777777" w:rsidR="003700B7" w:rsidRPr="005F6681" w:rsidRDefault="003700B7" w:rsidP="00162743">
            <w:pPr>
              <w:rPr>
                <w:rFonts w:ascii="Arial" w:eastAsia="Arial" w:hAnsi="Arial" w:cs="Arial"/>
                <w:sz w:val="16"/>
                <w:szCs w:val="16"/>
              </w:rPr>
            </w:pPr>
            <w:r w:rsidRPr="005F6681">
              <w:rPr>
                <w:rFonts w:ascii="Arial" w:eastAsia="Arial" w:hAnsi="Arial" w:cs="Arial"/>
                <w:sz w:val="16"/>
                <w:szCs w:val="16"/>
              </w:rPr>
              <w:t>Joshua S. Broder, M.D.</w:t>
            </w:r>
          </w:p>
          <w:p w14:paraId="4CB2D15D" w14:textId="77777777" w:rsidR="003700B7" w:rsidRPr="005F6681" w:rsidRDefault="003700B7" w:rsidP="00162743">
            <w:pPr>
              <w:rPr>
                <w:rFonts w:ascii="Arial" w:eastAsia="Arial" w:hAnsi="Arial" w:cs="Arial"/>
                <w:sz w:val="16"/>
                <w:szCs w:val="16"/>
              </w:rPr>
            </w:pPr>
            <w:r w:rsidRPr="005F6681">
              <w:rPr>
                <w:rFonts w:ascii="Arial" w:eastAsia="Arial" w:hAnsi="Arial" w:cs="Arial"/>
                <w:sz w:val="16"/>
                <w:szCs w:val="16"/>
              </w:rPr>
              <w:t>Diane L. Gorgas, M.D.</w:t>
            </w:r>
            <w:r w:rsidRPr="005F6681">
              <w:rPr>
                <w:rFonts w:ascii="Arial" w:eastAsia="Arial" w:hAnsi="Arial" w:cs="Arial"/>
                <w:sz w:val="16"/>
                <w:szCs w:val="16"/>
              </w:rPr>
              <w:br/>
            </w:r>
            <w:r w:rsidRPr="005F6681">
              <w:rPr>
                <w:rFonts w:ascii="Arial" w:hAnsi="Arial" w:cs="Arial"/>
                <w:sz w:val="16"/>
                <w:szCs w:val="16"/>
              </w:rPr>
              <w:t>Jonathan S. Jones, M.D.</w:t>
            </w:r>
          </w:p>
          <w:p w14:paraId="0316AA57" w14:textId="77777777" w:rsidR="003700B7" w:rsidRPr="005F6681" w:rsidRDefault="003700B7" w:rsidP="00162743">
            <w:pPr>
              <w:rPr>
                <w:rFonts w:ascii="Arial" w:eastAsia="Arial" w:hAnsi="Arial" w:cs="Arial"/>
                <w:sz w:val="16"/>
                <w:szCs w:val="16"/>
              </w:rPr>
            </w:pPr>
            <w:r w:rsidRPr="005F6681">
              <w:rPr>
                <w:rFonts w:ascii="Arial" w:eastAsia="Arial" w:hAnsi="Arial" w:cs="Arial"/>
                <w:sz w:val="16"/>
                <w:szCs w:val="16"/>
              </w:rPr>
              <w:t>Sara Paradise Dimeo, M.D.</w:t>
            </w:r>
            <w:r w:rsidRPr="005F6681">
              <w:rPr>
                <w:rFonts w:ascii="Arial" w:eastAsia="Arial" w:hAnsi="Arial" w:cs="Arial"/>
                <w:sz w:val="16"/>
                <w:szCs w:val="16"/>
              </w:rPr>
              <w:br/>
              <w:t>Viral Patel, M.D.</w:t>
            </w:r>
          </w:p>
          <w:p w14:paraId="17917F02" w14:textId="77777777" w:rsidR="003700B7" w:rsidRPr="005F6681" w:rsidRDefault="003700B7" w:rsidP="00162743">
            <w:pPr>
              <w:rPr>
                <w:rFonts w:ascii="Arial" w:hAnsi="Arial" w:cs="Arial"/>
                <w:sz w:val="16"/>
                <w:szCs w:val="16"/>
              </w:rPr>
            </w:pPr>
            <w:r w:rsidRPr="005F6681">
              <w:rPr>
                <w:rFonts w:ascii="Arial" w:hAnsi="Arial" w:cs="Arial"/>
                <w:color w:val="000000"/>
                <w:sz w:val="16"/>
                <w:szCs w:val="16"/>
              </w:rPr>
              <w:t>Elizabeth Schiller, M.D.</w:t>
            </w:r>
          </w:p>
          <w:p w14:paraId="43C23A6F" w14:textId="77777777" w:rsidR="003700B7" w:rsidRPr="005F6681" w:rsidRDefault="003700B7" w:rsidP="00162743">
            <w:pPr>
              <w:rPr>
                <w:rFonts w:ascii="Arial" w:hAnsi="Arial" w:cs="Arial"/>
                <w:color w:val="000000"/>
                <w:sz w:val="16"/>
                <w:szCs w:val="16"/>
                <w:highlight w:val="yellow"/>
              </w:rPr>
            </w:pPr>
            <w:r w:rsidRPr="005F6681">
              <w:rPr>
                <w:rFonts w:ascii="Arial" w:eastAsia="Arial" w:hAnsi="Arial" w:cs="Arial"/>
                <w:sz w:val="16"/>
                <w:szCs w:val="16"/>
              </w:rPr>
              <w:t>Jacob W. Ufberg, M.D.</w:t>
            </w:r>
            <w:r w:rsidRPr="005F6681">
              <w:rPr>
                <w:rFonts w:ascii="Arial" w:eastAsia="Arial" w:hAnsi="Arial" w:cs="Arial"/>
                <w:sz w:val="16"/>
                <w:szCs w:val="16"/>
              </w:rPr>
              <w:br/>
            </w:r>
          </w:p>
        </w:tc>
        <w:tc>
          <w:tcPr>
            <w:tcW w:w="2338" w:type="dxa"/>
          </w:tcPr>
          <w:p w14:paraId="0D48827A"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 xml:space="preserve">2016 EM Model Review </w:t>
            </w:r>
          </w:p>
          <w:p w14:paraId="31C2471B"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w:t>
            </w:r>
          </w:p>
          <w:p w14:paraId="052EA6E9" w14:textId="77777777" w:rsidR="003700B7" w:rsidRPr="005F6681" w:rsidRDefault="003700B7" w:rsidP="00162743">
            <w:pPr>
              <w:widowControl w:val="0"/>
              <w:rPr>
                <w:rFonts w:ascii="Arial" w:hAnsi="Arial" w:cs="Arial"/>
                <w:b/>
                <w:snapToGrid w:val="0"/>
                <w:color w:val="000000"/>
                <w:sz w:val="16"/>
                <w:szCs w:val="16"/>
              </w:rPr>
            </w:pPr>
          </w:p>
          <w:p w14:paraId="69C5F2C9" w14:textId="77777777" w:rsidR="003700B7" w:rsidRPr="005F6681" w:rsidRDefault="003700B7" w:rsidP="00162743">
            <w:pPr>
              <w:tabs>
                <w:tab w:val="left" w:pos="166"/>
              </w:tabs>
              <w:rPr>
                <w:rFonts w:ascii="Arial" w:eastAsia="Arial" w:hAnsi="Arial" w:cs="Arial"/>
                <w:sz w:val="16"/>
                <w:szCs w:val="16"/>
              </w:rPr>
            </w:pPr>
            <w:r w:rsidRPr="005F6681">
              <w:rPr>
                <w:rFonts w:ascii="Arial" w:eastAsia="Arial" w:hAnsi="Arial" w:cs="Arial"/>
                <w:sz w:val="16"/>
                <w:szCs w:val="16"/>
              </w:rPr>
              <w:t xml:space="preserve">Francis L. Counselman, M.D., </w:t>
            </w:r>
            <w:r w:rsidRPr="005F6681">
              <w:rPr>
                <w:rFonts w:ascii="Arial" w:eastAsia="Arial" w:hAnsi="Arial" w:cs="Arial"/>
                <w:sz w:val="16"/>
                <w:szCs w:val="16"/>
              </w:rPr>
              <w:tab/>
              <w:t>Chair</w:t>
            </w:r>
            <w:r w:rsidRPr="005F6681">
              <w:rPr>
                <w:rFonts w:ascii="Arial" w:eastAsia="Arial" w:hAnsi="Arial" w:cs="Arial"/>
                <w:sz w:val="16"/>
                <w:szCs w:val="16"/>
              </w:rPr>
              <w:br/>
              <w:t>Kavita Babu, M.D.</w:t>
            </w:r>
          </w:p>
          <w:p w14:paraId="6A00076C" w14:textId="334812E5" w:rsidR="003700B7" w:rsidRPr="005F6681" w:rsidRDefault="003700B7" w:rsidP="00162743">
            <w:pPr>
              <w:rPr>
                <w:rFonts w:ascii="Arial" w:eastAsia="Arial" w:hAnsi="Arial" w:cs="Arial"/>
                <w:sz w:val="16"/>
                <w:szCs w:val="16"/>
              </w:rPr>
            </w:pPr>
            <w:r w:rsidRPr="005F6681">
              <w:rPr>
                <w:rFonts w:ascii="Arial" w:eastAsia="Arial" w:hAnsi="Arial" w:cs="Arial"/>
                <w:color w:val="000000"/>
                <w:sz w:val="16"/>
                <w:szCs w:val="16"/>
              </w:rPr>
              <w:t xml:space="preserve">Mary Ann Edens, M.D., </w:t>
            </w:r>
            <w:r w:rsidRPr="005F6681">
              <w:rPr>
                <w:rFonts w:ascii="Arial" w:eastAsia="Arial" w:hAnsi="Arial" w:cs="Arial"/>
                <w:sz w:val="16"/>
                <w:szCs w:val="16"/>
              </w:rPr>
              <w:t>M</w:t>
            </w:r>
            <w:r w:rsidR="006D3352">
              <w:rPr>
                <w:rFonts w:ascii="Arial" w:eastAsia="Arial" w:hAnsi="Arial" w:cs="Arial"/>
                <w:sz w:val="16"/>
                <w:szCs w:val="16"/>
              </w:rPr>
              <w:t>.</w:t>
            </w:r>
            <w:r w:rsidRPr="005F6681">
              <w:rPr>
                <w:rFonts w:ascii="Arial" w:eastAsia="Arial" w:hAnsi="Arial" w:cs="Arial"/>
                <w:sz w:val="16"/>
                <w:szCs w:val="16"/>
              </w:rPr>
              <w:t>P</w:t>
            </w:r>
            <w:r w:rsidR="006D3352">
              <w:rPr>
                <w:rFonts w:ascii="Arial" w:eastAsia="Arial" w:hAnsi="Arial" w:cs="Arial"/>
                <w:sz w:val="16"/>
                <w:szCs w:val="16"/>
              </w:rPr>
              <w:t>.</w:t>
            </w:r>
            <w:r w:rsidRPr="005F6681">
              <w:rPr>
                <w:rFonts w:ascii="Arial" w:eastAsia="Arial" w:hAnsi="Arial" w:cs="Arial"/>
                <w:sz w:val="16"/>
                <w:szCs w:val="16"/>
              </w:rPr>
              <w:t>H</w:t>
            </w:r>
            <w:r w:rsidR="006D3352">
              <w:rPr>
                <w:rFonts w:ascii="Arial" w:eastAsia="Arial" w:hAnsi="Arial" w:cs="Arial"/>
                <w:sz w:val="16"/>
                <w:szCs w:val="16"/>
              </w:rPr>
              <w:t>.</w:t>
            </w:r>
          </w:p>
          <w:p w14:paraId="1E29A47C" w14:textId="77777777" w:rsidR="003700B7" w:rsidRPr="005F6681" w:rsidRDefault="003700B7" w:rsidP="00162743">
            <w:pPr>
              <w:rPr>
                <w:rFonts w:ascii="Arial" w:eastAsia="Arial" w:hAnsi="Arial" w:cs="Arial"/>
                <w:sz w:val="16"/>
                <w:szCs w:val="16"/>
              </w:rPr>
            </w:pPr>
            <w:r w:rsidRPr="005F6681">
              <w:rPr>
                <w:rFonts w:ascii="Arial" w:eastAsia="Arial" w:hAnsi="Arial" w:cs="Arial"/>
                <w:sz w:val="16"/>
                <w:szCs w:val="16"/>
              </w:rPr>
              <w:t>Diane Gorgas, M.D.</w:t>
            </w:r>
            <w:r w:rsidRPr="005F6681">
              <w:rPr>
                <w:rFonts w:ascii="Arial" w:eastAsia="Arial" w:hAnsi="Arial" w:cs="Arial"/>
                <w:sz w:val="16"/>
                <w:szCs w:val="16"/>
              </w:rPr>
              <w:br/>
            </w:r>
            <w:r w:rsidRPr="005F6681">
              <w:rPr>
                <w:rFonts w:ascii="Arial" w:hAnsi="Arial" w:cs="Arial"/>
                <w:sz w:val="16"/>
                <w:szCs w:val="16"/>
              </w:rPr>
              <w:t>Cherri Hobgood, M.D.</w:t>
            </w:r>
          </w:p>
          <w:p w14:paraId="3E97F241" w14:textId="77777777" w:rsidR="003700B7" w:rsidRPr="005F6681" w:rsidRDefault="003700B7" w:rsidP="00162743">
            <w:pPr>
              <w:rPr>
                <w:rFonts w:ascii="Arial" w:eastAsia="Arial" w:hAnsi="Arial" w:cs="Arial"/>
                <w:sz w:val="16"/>
                <w:szCs w:val="16"/>
              </w:rPr>
            </w:pPr>
            <w:r w:rsidRPr="005F6681">
              <w:rPr>
                <w:rFonts w:ascii="Arial" w:eastAsia="Arial" w:hAnsi="Arial" w:cs="Arial"/>
                <w:sz w:val="16"/>
                <w:szCs w:val="16"/>
              </w:rPr>
              <w:t>Catherine A. Marco, M.D.</w:t>
            </w:r>
            <w:r w:rsidRPr="005F6681">
              <w:rPr>
                <w:rFonts w:ascii="Arial" w:eastAsia="Arial" w:hAnsi="Arial" w:cs="Arial"/>
                <w:sz w:val="16"/>
                <w:szCs w:val="16"/>
              </w:rPr>
              <w:br/>
              <w:t>Eric Katz, M.D.</w:t>
            </w:r>
          </w:p>
          <w:p w14:paraId="66356CD8" w14:textId="77777777" w:rsidR="003700B7" w:rsidRPr="005F6681" w:rsidRDefault="003700B7" w:rsidP="00162743">
            <w:pPr>
              <w:rPr>
                <w:rFonts w:ascii="Arial" w:hAnsi="Arial" w:cs="Arial"/>
                <w:sz w:val="16"/>
                <w:szCs w:val="16"/>
              </w:rPr>
            </w:pPr>
            <w:r w:rsidRPr="005F6681">
              <w:rPr>
                <w:rFonts w:ascii="Arial" w:hAnsi="Arial" w:cs="Arial"/>
                <w:color w:val="000000"/>
                <w:sz w:val="16"/>
                <w:szCs w:val="16"/>
              </w:rPr>
              <w:t>Kevin Rodgers, M.D.</w:t>
            </w:r>
          </w:p>
          <w:p w14:paraId="2A9D9461" w14:textId="77777777" w:rsidR="003700B7" w:rsidRPr="005F6681" w:rsidRDefault="003700B7" w:rsidP="00162743">
            <w:pPr>
              <w:rPr>
                <w:rFonts w:ascii="Arial" w:hAnsi="Arial" w:cs="Arial"/>
                <w:color w:val="000000"/>
                <w:sz w:val="16"/>
                <w:szCs w:val="16"/>
                <w:highlight w:val="yellow"/>
              </w:rPr>
            </w:pPr>
            <w:r w:rsidRPr="005F6681">
              <w:rPr>
                <w:rFonts w:ascii="Arial" w:eastAsia="Arial" w:hAnsi="Arial" w:cs="Arial"/>
                <w:sz w:val="16"/>
                <w:szCs w:val="16"/>
              </w:rPr>
              <w:t>Leonard Stallings, M.D.</w:t>
            </w:r>
            <w:r w:rsidRPr="005F6681">
              <w:rPr>
                <w:rFonts w:ascii="Arial" w:eastAsia="Arial" w:hAnsi="Arial" w:cs="Arial"/>
                <w:sz w:val="16"/>
                <w:szCs w:val="16"/>
              </w:rPr>
              <w:br/>
            </w:r>
            <w:r w:rsidRPr="005F6681">
              <w:rPr>
                <w:rFonts w:ascii="Arial" w:eastAsia="Arial" w:hAnsi="Arial" w:cs="Arial"/>
                <w:color w:val="000000"/>
                <w:sz w:val="16"/>
                <w:szCs w:val="16"/>
              </w:rPr>
              <w:t xml:space="preserve">Michael C. Wadman, </w:t>
            </w:r>
            <w:r w:rsidRPr="005F6681">
              <w:rPr>
                <w:rFonts w:ascii="Arial" w:eastAsia="Arial" w:hAnsi="Arial" w:cs="Arial"/>
                <w:sz w:val="16"/>
                <w:szCs w:val="16"/>
              </w:rPr>
              <w:t>M.D.</w:t>
            </w:r>
          </w:p>
        </w:tc>
        <w:tc>
          <w:tcPr>
            <w:tcW w:w="2338" w:type="dxa"/>
          </w:tcPr>
          <w:p w14:paraId="7A521504"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2013 EM Model Review</w:t>
            </w:r>
          </w:p>
          <w:p w14:paraId="39FD3B1B"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w:t>
            </w:r>
          </w:p>
          <w:p w14:paraId="42D15001" w14:textId="77777777" w:rsidR="003700B7" w:rsidRPr="005F6681" w:rsidRDefault="003700B7" w:rsidP="00162743">
            <w:pPr>
              <w:widowControl w:val="0"/>
              <w:rPr>
                <w:rFonts w:ascii="Arial" w:hAnsi="Arial" w:cs="Arial"/>
                <w:b/>
                <w:snapToGrid w:val="0"/>
                <w:color w:val="000000"/>
                <w:sz w:val="16"/>
                <w:szCs w:val="16"/>
              </w:rPr>
            </w:pPr>
          </w:p>
          <w:p w14:paraId="72F6FDFE" w14:textId="77777777" w:rsidR="003700B7" w:rsidRPr="005F6681" w:rsidRDefault="003700B7" w:rsidP="00162743">
            <w:pPr>
              <w:widowControl w:val="0"/>
              <w:tabs>
                <w:tab w:val="left" w:pos="166"/>
              </w:tabs>
              <w:rPr>
                <w:rFonts w:ascii="Arial" w:hAnsi="Arial" w:cs="Arial"/>
                <w:snapToGrid w:val="0"/>
                <w:color w:val="000000"/>
                <w:sz w:val="16"/>
                <w:szCs w:val="16"/>
              </w:rPr>
            </w:pPr>
            <w:r w:rsidRPr="005F6681">
              <w:rPr>
                <w:rFonts w:ascii="Arial" w:hAnsi="Arial" w:cs="Arial"/>
                <w:snapToGrid w:val="0"/>
                <w:color w:val="000000"/>
                <w:sz w:val="16"/>
                <w:szCs w:val="16"/>
              </w:rPr>
              <w:t xml:space="preserve">Francis L. Counselman, M.D., </w:t>
            </w:r>
            <w:r w:rsidRPr="005F6681">
              <w:rPr>
                <w:rFonts w:ascii="Arial" w:hAnsi="Arial" w:cs="Arial"/>
                <w:snapToGrid w:val="0"/>
                <w:color w:val="000000"/>
                <w:sz w:val="16"/>
                <w:szCs w:val="16"/>
              </w:rPr>
              <w:tab/>
              <w:t>Chair</w:t>
            </w:r>
          </w:p>
          <w:p w14:paraId="087AEBFE"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Marc A Borenstein, M.D.</w:t>
            </w:r>
          </w:p>
          <w:p w14:paraId="6EBC2658"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Carey D. Chisholm, M.D.</w:t>
            </w:r>
          </w:p>
          <w:p w14:paraId="4317EB37" w14:textId="77777777" w:rsidR="003700B7" w:rsidRPr="005F6681" w:rsidRDefault="003700B7" w:rsidP="00162743">
            <w:pPr>
              <w:widowControl w:val="0"/>
              <w:rPr>
                <w:rFonts w:ascii="Arial" w:hAnsi="Arial" w:cs="Arial"/>
                <w:snapToGrid w:val="0"/>
                <w:color w:val="000000"/>
                <w:sz w:val="16"/>
                <w:szCs w:val="16"/>
                <w:lang w:val="fr-FR"/>
              </w:rPr>
            </w:pPr>
            <w:r w:rsidRPr="005F6681">
              <w:rPr>
                <w:rFonts w:ascii="Arial" w:hAnsi="Arial" w:cs="Arial"/>
                <w:snapToGrid w:val="0"/>
                <w:color w:val="000000"/>
                <w:sz w:val="16"/>
                <w:szCs w:val="16"/>
                <w:lang w:val="fr-FR"/>
              </w:rPr>
              <w:t>Michael L. Epter, D.O.</w:t>
            </w:r>
          </w:p>
          <w:p w14:paraId="07A77087" w14:textId="77777777" w:rsidR="003700B7" w:rsidRPr="005F6681" w:rsidRDefault="003700B7" w:rsidP="00162743">
            <w:pPr>
              <w:widowControl w:val="0"/>
              <w:rPr>
                <w:rFonts w:ascii="Arial" w:hAnsi="Arial" w:cs="Arial"/>
                <w:snapToGrid w:val="0"/>
                <w:color w:val="000000"/>
                <w:sz w:val="16"/>
                <w:szCs w:val="16"/>
                <w:lang w:val="fr-FR"/>
              </w:rPr>
            </w:pPr>
            <w:r w:rsidRPr="005F6681">
              <w:rPr>
                <w:rFonts w:ascii="Arial" w:hAnsi="Arial" w:cs="Arial"/>
                <w:snapToGrid w:val="0"/>
                <w:color w:val="000000"/>
                <w:sz w:val="16"/>
                <w:szCs w:val="16"/>
                <w:lang w:val="fr-FR"/>
              </w:rPr>
              <w:t>Sorabh Khandelwal, M.D.</w:t>
            </w:r>
          </w:p>
          <w:p w14:paraId="3D94B2D3" w14:textId="7F88DEB3" w:rsidR="003700B7" w:rsidRPr="005F6681" w:rsidRDefault="003700B7" w:rsidP="00162743">
            <w:pPr>
              <w:widowControl w:val="0"/>
              <w:rPr>
                <w:rFonts w:ascii="Arial" w:hAnsi="Arial" w:cs="Arial"/>
                <w:snapToGrid w:val="0"/>
                <w:color w:val="000000"/>
                <w:sz w:val="16"/>
                <w:szCs w:val="16"/>
                <w:lang w:val="fr-FR"/>
              </w:rPr>
            </w:pPr>
            <w:r w:rsidRPr="005F6681">
              <w:rPr>
                <w:rFonts w:ascii="Arial" w:hAnsi="Arial" w:cs="Arial"/>
                <w:snapToGrid w:val="0"/>
                <w:color w:val="000000"/>
                <w:sz w:val="16"/>
                <w:szCs w:val="16"/>
                <w:lang w:val="fr-FR"/>
              </w:rPr>
              <w:t>Chadd K. Kraus, D.O., M</w:t>
            </w:r>
            <w:r w:rsidR="006D3352">
              <w:rPr>
                <w:rFonts w:ascii="Arial" w:hAnsi="Arial" w:cs="Arial"/>
                <w:snapToGrid w:val="0"/>
                <w:color w:val="000000"/>
                <w:sz w:val="16"/>
                <w:szCs w:val="16"/>
                <w:lang w:val="fr-FR"/>
              </w:rPr>
              <w:t>.</w:t>
            </w:r>
            <w:r w:rsidRPr="005F6681">
              <w:rPr>
                <w:rFonts w:ascii="Arial" w:hAnsi="Arial" w:cs="Arial"/>
                <w:snapToGrid w:val="0"/>
                <w:color w:val="000000"/>
                <w:sz w:val="16"/>
                <w:szCs w:val="16"/>
                <w:lang w:val="fr-FR"/>
              </w:rPr>
              <w:t>P</w:t>
            </w:r>
            <w:r w:rsidR="006D3352">
              <w:rPr>
                <w:rFonts w:ascii="Arial" w:hAnsi="Arial" w:cs="Arial"/>
                <w:snapToGrid w:val="0"/>
                <w:color w:val="000000"/>
                <w:sz w:val="16"/>
                <w:szCs w:val="16"/>
                <w:lang w:val="fr-FR"/>
              </w:rPr>
              <w:t>.</w:t>
            </w:r>
            <w:r w:rsidRPr="005F6681">
              <w:rPr>
                <w:rFonts w:ascii="Arial" w:hAnsi="Arial" w:cs="Arial"/>
                <w:snapToGrid w:val="0"/>
                <w:color w:val="000000"/>
                <w:sz w:val="16"/>
                <w:szCs w:val="16"/>
                <w:lang w:val="fr-FR"/>
              </w:rPr>
              <w:t>H</w:t>
            </w:r>
            <w:r w:rsidR="006D3352">
              <w:rPr>
                <w:rFonts w:ascii="Arial" w:hAnsi="Arial" w:cs="Arial"/>
                <w:snapToGrid w:val="0"/>
                <w:color w:val="000000"/>
                <w:sz w:val="16"/>
                <w:szCs w:val="16"/>
                <w:lang w:val="fr-FR"/>
              </w:rPr>
              <w:t>.</w:t>
            </w:r>
          </w:p>
          <w:p w14:paraId="0C9D22F2" w14:textId="7FF8840A"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Samuel D. Luber, M.D., M</w:t>
            </w:r>
            <w:r w:rsidR="006D3352">
              <w:rPr>
                <w:rFonts w:ascii="Arial" w:hAnsi="Arial" w:cs="Arial"/>
                <w:snapToGrid w:val="0"/>
                <w:color w:val="000000"/>
                <w:sz w:val="16"/>
                <w:szCs w:val="16"/>
              </w:rPr>
              <w:t>.</w:t>
            </w:r>
            <w:r w:rsidRPr="005F6681">
              <w:rPr>
                <w:rFonts w:ascii="Arial" w:hAnsi="Arial" w:cs="Arial"/>
                <w:snapToGrid w:val="0"/>
                <w:color w:val="000000"/>
                <w:sz w:val="16"/>
                <w:szCs w:val="16"/>
              </w:rPr>
              <w:t>P</w:t>
            </w:r>
            <w:r w:rsidR="006D3352">
              <w:rPr>
                <w:rFonts w:ascii="Arial" w:hAnsi="Arial" w:cs="Arial"/>
                <w:snapToGrid w:val="0"/>
                <w:color w:val="000000"/>
                <w:sz w:val="16"/>
                <w:szCs w:val="16"/>
              </w:rPr>
              <w:t>.</w:t>
            </w:r>
            <w:r w:rsidRPr="005F6681">
              <w:rPr>
                <w:rFonts w:ascii="Arial" w:hAnsi="Arial" w:cs="Arial"/>
                <w:snapToGrid w:val="0"/>
                <w:color w:val="000000"/>
                <w:sz w:val="16"/>
                <w:szCs w:val="16"/>
              </w:rPr>
              <w:t>H</w:t>
            </w:r>
            <w:r w:rsidR="006D3352">
              <w:rPr>
                <w:rFonts w:ascii="Arial" w:hAnsi="Arial" w:cs="Arial"/>
                <w:snapToGrid w:val="0"/>
                <w:color w:val="000000"/>
                <w:sz w:val="16"/>
                <w:szCs w:val="16"/>
              </w:rPr>
              <w:t>.</w:t>
            </w:r>
          </w:p>
          <w:p w14:paraId="03524CAC"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Catherine A. Marco, M.D.</w:t>
            </w:r>
          </w:p>
          <w:p w14:paraId="07542327"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Susan B. Promes, M.D.</w:t>
            </w:r>
          </w:p>
          <w:p w14:paraId="41D53948"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snapToGrid w:val="0"/>
                <w:color w:val="000000"/>
                <w:sz w:val="16"/>
                <w:szCs w:val="16"/>
              </w:rPr>
              <w:t>Gillian Schmitz, M.D.</w:t>
            </w:r>
          </w:p>
        </w:tc>
      </w:tr>
      <w:tr w:rsidR="003700B7" w:rsidRPr="00B944FA" w14:paraId="6B2DA79C" w14:textId="77777777" w:rsidTr="006D3352">
        <w:tc>
          <w:tcPr>
            <w:tcW w:w="2448" w:type="dxa"/>
          </w:tcPr>
          <w:p w14:paraId="15A51961"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lastRenderedPageBreak/>
              <w:t xml:space="preserve">2011 EM Model Review </w:t>
            </w:r>
          </w:p>
          <w:p w14:paraId="79CB62B8"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Task Force</w:t>
            </w:r>
          </w:p>
          <w:p w14:paraId="0A972DCD" w14:textId="77777777" w:rsidR="003700B7" w:rsidRPr="005F6681" w:rsidRDefault="003700B7" w:rsidP="00162743">
            <w:pPr>
              <w:rPr>
                <w:rFonts w:ascii="Arial" w:hAnsi="Arial" w:cs="Arial"/>
                <w:color w:val="000000"/>
                <w:sz w:val="16"/>
                <w:szCs w:val="16"/>
              </w:rPr>
            </w:pPr>
          </w:p>
          <w:p w14:paraId="64C4B5D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 xml:space="preserve">Debra G. Perina, M.D., Chair </w:t>
            </w:r>
          </w:p>
          <w:p w14:paraId="697FCA12"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Patrick Brunett, M.D</w:t>
            </w:r>
          </w:p>
          <w:p w14:paraId="667808C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A. Caro, M.D.</w:t>
            </w:r>
          </w:p>
          <w:p w14:paraId="25F4A364"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 xml:space="preserve">Douglas M. Char, M.D. </w:t>
            </w:r>
          </w:p>
          <w:p w14:paraId="352CED8C"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Carey D. Chisholm, M.D.</w:t>
            </w:r>
          </w:p>
          <w:p w14:paraId="17A1F2DF"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Francis L. Counselman, M.D.</w:t>
            </w:r>
          </w:p>
          <w:p w14:paraId="3AEF14C7"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Jonathan Heidt, M.D.</w:t>
            </w:r>
          </w:p>
          <w:p w14:paraId="00FCDFE0" w14:textId="5CA8A221"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Samuel Keim, M.D., M</w:t>
            </w:r>
            <w:r w:rsidR="006D3352">
              <w:rPr>
                <w:rFonts w:ascii="Arial" w:hAnsi="Arial" w:cs="Arial"/>
                <w:color w:val="000000"/>
                <w:sz w:val="16"/>
                <w:szCs w:val="16"/>
              </w:rPr>
              <w:t>.</w:t>
            </w:r>
            <w:r w:rsidRPr="005F6681">
              <w:rPr>
                <w:rFonts w:ascii="Arial" w:hAnsi="Arial" w:cs="Arial"/>
                <w:color w:val="000000"/>
                <w:sz w:val="16"/>
                <w:szCs w:val="16"/>
              </w:rPr>
              <w:t>S</w:t>
            </w:r>
            <w:r w:rsidR="006D3352">
              <w:rPr>
                <w:rFonts w:ascii="Arial" w:hAnsi="Arial" w:cs="Arial"/>
                <w:color w:val="000000"/>
                <w:sz w:val="16"/>
                <w:szCs w:val="16"/>
              </w:rPr>
              <w:t>.</w:t>
            </w:r>
          </w:p>
          <w:p w14:paraId="00255617"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color w:val="000000"/>
                <w:sz w:val="16"/>
                <w:szCs w:val="16"/>
              </w:rPr>
              <w:t>O. John Ma</w:t>
            </w:r>
            <w:r w:rsidRPr="005F6681">
              <w:rPr>
                <w:rFonts w:ascii="Arial" w:hAnsi="Arial" w:cs="Arial"/>
                <w:iCs/>
                <w:color w:val="000000"/>
                <w:sz w:val="16"/>
                <w:szCs w:val="16"/>
              </w:rPr>
              <w:t>, M.D.</w:t>
            </w:r>
          </w:p>
        </w:tc>
        <w:tc>
          <w:tcPr>
            <w:tcW w:w="2448" w:type="dxa"/>
          </w:tcPr>
          <w:p w14:paraId="33646F4C"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 xml:space="preserve">2009 EM Model Review </w:t>
            </w:r>
          </w:p>
          <w:p w14:paraId="2F0E8BC4"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Task Force</w:t>
            </w:r>
          </w:p>
          <w:p w14:paraId="5C14A16A" w14:textId="77777777" w:rsidR="003700B7" w:rsidRPr="005F6681" w:rsidRDefault="003700B7" w:rsidP="00162743">
            <w:pPr>
              <w:rPr>
                <w:rFonts w:ascii="Arial" w:hAnsi="Arial" w:cs="Arial"/>
                <w:color w:val="000000"/>
                <w:sz w:val="16"/>
                <w:szCs w:val="16"/>
              </w:rPr>
            </w:pPr>
          </w:p>
          <w:p w14:paraId="1E8136BA"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 xml:space="preserve">Debra G. Perina, M.D., Chair </w:t>
            </w:r>
          </w:p>
          <w:p w14:paraId="5E1D4187"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Michael S. Beeson, M.D</w:t>
            </w:r>
          </w:p>
          <w:p w14:paraId="2367CE95"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 xml:space="preserve">Douglas M. Char, M.D. </w:t>
            </w:r>
          </w:p>
          <w:p w14:paraId="606CEB3D"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Francis L. Counselman, M.D.</w:t>
            </w:r>
          </w:p>
          <w:p w14:paraId="4D897D71"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Samuel Keim, M.D., MS</w:t>
            </w:r>
          </w:p>
          <w:p w14:paraId="2E9E42AD"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Douglas L. McGee, D.O.</w:t>
            </w:r>
          </w:p>
          <w:p w14:paraId="0870AC89"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Carlo Rosen, M.D.</w:t>
            </w:r>
          </w:p>
          <w:p w14:paraId="6597B465" w14:textId="77777777" w:rsidR="003700B7" w:rsidRPr="005F6681" w:rsidRDefault="003700B7" w:rsidP="00162743">
            <w:pPr>
              <w:rPr>
                <w:rFonts w:ascii="Arial" w:hAnsi="Arial" w:cs="Arial"/>
                <w:iCs/>
                <w:color w:val="000000"/>
                <w:sz w:val="16"/>
                <w:szCs w:val="16"/>
              </w:rPr>
            </w:pPr>
            <w:r w:rsidRPr="005F6681">
              <w:rPr>
                <w:rFonts w:ascii="Arial" w:hAnsi="Arial" w:cs="Arial"/>
                <w:iCs/>
                <w:color w:val="000000"/>
                <w:sz w:val="16"/>
                <w:szCs w:val="16"/>
              </w:rPr>
              <w:t>Peter Sokolove, M.D.</w:t>
            </w:r>
          </w:p>
          <w:p w14:paraId="07F0827A"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iCs/>
                <w:color w:val="000000"/>
                <w:sz w:val="16"/>
                <w:szCs w:val="16"/>
              </w:rPr>
              <w:t>Steve Tantama, M.D.</w:t>
            </w:r>
          </w:p>
        </w:tc>
        <w:tc>
          <w:tcPr>
            <w:tcW w:w="2338" w:type="dxa"/>
          </w:tcPr>
          <w:p w14:paraId="30CA387F"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 xml:space="preserve">2007 EM Model Review </w:t>
            </w:r>
          </w:p>
          <w:p w14:paraId="58E62020"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Task Force</w:t>
            </w:r>
          </w:p>
          <w:p w14:paraId="0F6B4A1D" w14:textId="77777777" w:rsidR="003700B7" w:rsidRPr="005F6681" w:rsidRDefault="003700B7" w:rsidP="00162743">
            <w:pPr>
              <w:widowControl w:val="0"/>
              <w:tabs>
                <w:tab w:val="left" w:pos="166"/>
              </w:tabs>
              <w:spacing w:before="120"/>
              <w:rPr>
                <w:rFonts w:ascii="Arial" w:hAnsi="Arial" w:cs="Arial"/>
                <w:color w:val="000000"/>
                <w:sz w:val="16"/>
                <w:szCs w:val="16"/>
              </w:rPr>
            </w:pPr>
            <w:r w:rsidRPr="005F6681">
              <w:rPr>
                <w:rFonts w:ascii="Arial" w:hAnsi="Arial" w:cs="Arial"/>
                <w:color w:val="000000"/>
                <w:sz w:val="16"/>
                <w:szCs w:val="16"/>
              </w:rPr>
              <w:t xml:space="preserve">Harold A. Thomas, M.D., </w:t>
            </w:r>
            <w:r w:rsidRPr="005F6681">
              <w:rPr>
                <w:rFonts w:ascii="Arial" w:hAnsi="Arial" w:cs="Arial"/>
                <w:color w:val="000000"/>
                <w:sz w:val="16"/>
                <w:szCs w:val="16"/>
              </w:rPr>
              <w:tab/>
              <w:t xml:space="preserve">Chair </w:t>
            </w:r>
          </w:p>
          <w:p w14:paraId="2206EFE3"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Michael S. Beeson, M.D</w:t>
            </w:r>
          </w:p>
          <w:p w14:paraId="7F2D9786"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 xml:space="preserve">Louis S. Binder, M.D. </w:t>
            </w:r>
          </w:p>
          <w:p w14:paraId="131AFB8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Patrick H. Brunett, M.D.</w:t>
            </w:r>
          </w:p>
          <w:p w14:paraId="0D2F0EE2"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Merle A. Carter, M.D.</w:t>
            </w:r>
          </w:p>
          <w:p w14:paraId="615A9C1D"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Carey D. Chisholm, M.D.</w:t>
            </w:r>
          </w:p>
          <w:p w14:paraId="6C23DE39" w14:textId="77777777" w:rsidR="003700B7" w:rsidRPr="005F6681" w:rsidRDefault="003700B7" w:rsidP="00162743">
            <w:pPr>
              <w:widowControl w:val="0"/>
              <w:rPr>
                <w:rFonts w:ascii="Arial" w:hAnsi="Arial" w:cs="Arial"/>
                <w:snapToGrid w:val="0"/>
                <w:color w:val="000000"/>
                <w:sz w:val="16"/>
                <w:szCs w:val="16"/>
              </w:rPr>
            </w:pPr>
            <w:r w:rsidRPr="005F6681">
              <w:rPr>
                <w:rFonts w:ascii="Arial" w:hAnsi="Arial" w:cs="Arial"/>
                <w:snapToGrid w:val="0"/>
                <w:color w:val="000000"/>
                <w:sz w:val="16"/>
                <w:szCs w:val="16"/>
              </w:rPr>
              <w:t>Douglas L. McGee, D.O.</w:t>
            </w:r>
          </w:p>
          <w:p w14:paraId="37111ACE" w14:textId="77777777" w:rsidR="003700B7" w:rsidRPr="005F6681" w:rsidRDefault="003700B7" w:rsidP="00162743">
            <w:pPr>
              <w:rPr>
                <w:rFonts w:ascii="Arial" w:hAnsi="Arial" w:cs="Arial"/>
                <w:color w:val="000000"/>
                <w:sz w:val="16"/>
                <w:szCs w:val="16"/>
                <w:lang w:val="es-ES"/>
              </w:rPr>
            </w:pPr>
            <w:r w:rsidRPr="005F6681">
              <w:rPr>
                <w:rFonts w:ascii="Arial" w:hAnsi="Arial" w:cs="Arial"/>
                <w:color w:val="000000"/>
                <w:sz w:val="16"/>
                <w:szCs w:val="16"/>
                <w:lang w:val="es-ES"/>
              </w:rPr>
              <w:t>Debra G. Perina, M.D.</w:t>
            </w:r>
          </w:p>
          <w:p w14:paraId="263E3278"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Michael J. Tocci, M.D.</w:t>
            </w:r>
          </w:p>
          <w:p w14:paraId="3B22F312" w14:textId="77777777" w:rsidR="003700B7" w:rsidRPr="005F6681" w:rsidRDefault="003700B7" w:rsidP="00162743">
            <w:pPr>
              <w:rPr>
                <w:rFonts w:ascii="Arial" w:hAnsi="Arial" w:cs="Arial"/>
                <w:color w:val="000000"/>
                <w:sz w:val="16"/>
                <w:szCs w:val="16"/>
                <w:highlight w:val="yellow"/>
              </w:rPr>
            </w:pPr>
          </w:p>
        </w:tc>
        <w:tc>
          <w:tcPr>
            <w:tcW w:w="2338" w:type="dxa"/>
          </w:tcPr>
          <w:p w14:paraId="46D3CC56"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 xml:space="preserve">2005 EM Model Review </w:t>
            </w:r>
          </w:p>
          <w:p w14:paraId="4652CE11"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Task Force</w:t>
            </w:r>
          </w:p>
          <w:p w14:paraId="71B83F4F" w14:textId="77777777" w:rsidR="003700B7" w:rsidRPr="005F6681" w:rsidRDefault="003700B7" w:rsidP="00162743">
            <w:pPr>
              <w:widowControl w:val="0"/>
              <w:tabs>
                <w:tab w:val="left" w:pos="166"/>
              </w:tabs>
              <w:spacing w:before="120"/>
              <w:rPr>
                <w:rFonts w:ascii="Arial" w:hAnsi="Arial" w:cs="Arial"/>
                <w:color w:val="000000"/>
                <w:sz w:val="16"/>
                <w:szCs w:val="16"/>
              </w:rPr>
            </w:pPr>
            <w:r w:rsidRPr="005F6681">
              <w:rPr>
                <w:rFonts w:ascii="Arial" w:hAnsi="Arial" w:cs="Arial"/>
                <w:color w:val="000000"/>
                <w:sz w:val="16"/>
                <w:szCs w:val="16"/>
              </w:rPr>
              <w:t xml:space="preserve">Harold A. Thomas, M.D., </w:t>
            </w:r>
            <w:r w:rsidRPr="005F6681">
              <w:rPr>
                <w:rFonts w:ascii="Arial" w:hAnsi="Arial" w:cs="Arial"/>
                <w:color w:val="000000"/>
                <w:sz w:val="16"/>
                <w:szCs w:val="16"/>
              </w:rPr>
              <w:tab/>
              <w:t xml:space="preserve">Chair </w:t>
            </w:r>
          </w:p>
          <w:p w14:paraId="4461B16F"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 xml:space="preserve">Louis S. Binder, M.D. </w:t>
            </w:r>
          </w:p>
          <w:p w14:paraId="72E0D35A" w14:textId="77777777" w:rsidR="003700B7" w:rsidRPr="005F6681" w:rsidRDefault="003700B7" w:rsidP="00162743">
            <w:pPr>
              <w:tabs>
                <w:tab w:val="left" w:pos="181"/>
              </w:tabs>
              <w:rPr>
                <w:rFonts w:ascii="Arial" w:hAnsi="Arial" w:cs="Arial"/>
                <w:color w:val="000000"/>
                <w:sz w:val="16"/>
                <w:szCs w:val="16"/>
              </w:rPr>
            </w:pPr>
            <w:r w:rsidRPr="005F6681">
              <w:rPr>
                <w:rFonts w:ascii="Arial" w:hAnsi="Arial" w:cs="Arial"/>
                <w:color w:val="000000"/>
                <w:sz w:val="16"/>
                <w:szCs w:val="16"/>
              </w:rPr>
              <w:t xml:space="preserve">Dane M. Chapman, M.D., </w:t>
            </w:r>
            <w:r w:rsidRPr="005F6681">
              <w:rPr>
                <w:rFonts w:ascii="Arial" w:hAnsi="Arial" w:cs="Arial"/>
                <w:color w:val="000000"/>
                <w:sz w:val="16"/>
                <w:szCs w:val="16"/>
              </w:rPr>
              <w:tab/>
              <w:t>Ph.D.</w:t>
            </w:r>
          </w:p>
          <w:p w14:paraId="36191058"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A. Kramer, M.D.</w:t>
            </w:r>
          </w:p>
          <w:p w14:paraId="7A94C221"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Joseph LaMantia, M.D.</w:t>
            </w:r>
          </w:p>
          <w:p w14:paraId="37E854BD" w14:textId="77777777" w:rsidR="003700B7" w:rsidRPr="005F6681" w:rsidRDefault="003700B7" w:rsidP="00162743">
            <w:pPr>
              <w:rPr>
                <w:rFonts w:ascii="Arial" w:hAnsi="Arial" w:cs="Arial"/>
                <w:color w:val="000000"/>
                <w:sz w:val="16"/>
                <w:szCs w:val="16"/>
                <w:lang w:val="es-ES"/>
              </w:rPr>
            </w:pPr>
            <w:r w:rsidRPr="005F6681">
              <w:rPr>
                <w:rFonts w:ascii="Arial" w:hAnsi="Arial" w:cs="Arial"/>
                <w:color w:val="000000"/>
                <w:sz w:val="16"/>
                <w:szCs w:val="16"/>
                <w:lang w:val="es-ES"/>
              </w:rPr>
              <w:t>Debra G. Perina, M.D.</w:t>
            </w:r>
          </w:p>
          <w:p w14:paraId="6707AE19" w14:textId="77777777" w:rsidR="003700B7" w:rsidRPr="005F6681" w:rsidRDefault="003700B7" w:rsidP="00162743">
            <w:pPr>
              <w:tabs>
                <w:tab w:val="left" w:pos="-720"/>
              </w:tabs>
              <w:suppressAutoHyphens/>
              <w:rPr>
                <w:rFonts w:ascii="Arial" w:hAnsi="Arial" w:cs="Arial"/>
                <w:color w:val="000000"/>
                <w:sz w:val="16"/>
                <w:szCs w:val="16"/>
              </w:rPr>
            </w:pPr>
            <w:r w:rsidRPr="005F6681">
              <w:rPr>
                <w:rFonts w:ascii="Arial" w:hAnsi="Arial" w:cs="Arial"/>
                <w:color w:val="000000"/>
                <w:sz w:val="16"/>
                <w:szCs w:val="16"/>
              </w:rPr>
              <w:t>Philip H. Shayne, M.D.</w:t>
            </w:r>
          </w:p>
          <w:p w14:paraId="2CAEF45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P. Sklar, M.D.</w:t>
            </w:r>
          </w:p>
          <w:p w14:paraId="4EDF64DF" w14:textId="77777777" w:rsidR="003700B7" w:rsidRPr="005F6681" w:rsidRDefault="003700B7" w:rsidP="00162743">
            <w:pPr>
              <w:rPr>
                <w:rFonts w:ascii="Arial" w:hAnsi="Arial" w:cs="Arial"/>
                <w:color w:val="000000"/>
                <w:sz w:val="16"/>
                <w:szCs w:val="16"/>
                <w:highlight w:val="yellow"/>
                <w:lang w:val="es-ES"/>
              </w:rPr>
            </w:pPr>
            <w:r w:rsidRPr="005F6681">
              <w:rPr>
                <w:rFonts w:ascii="Arial" w:hAnsi="Arial" w:cs="Arial"/>
                <w:color w:val="000000"/>
                <w:sz w:val="16"/>
                <w:szCs w:val="16"/>
                <w:lang w:val="es-ES"/>
              </w:rPr>
              <w:t>Camie J. Sorensen, M.D., M.P.H</w:t>
            </w:r>
          </w:p>
        </w:tc>
      </w:tr>
      <w:tr w:rsidR="003700B7" w:rsidRPr="005F6681" w14:paraId="76E5FC2F" w14:textId="77777777" w:rsidTr="006D3352">
        <w:tc>
          <w:tcPr>
            <w:tcW w:w="2448" w:type="dxa"/>
          </w:tcPr>
          <w:p w14:paraId="5183FB64"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 xml:space="preserve">2003 EM Model Review </w:t>
            </w:r>
          </w:p>
          <w:p w14:paraId="4F4FFE93" w14:textId="77777777" w:rsidR="003700B7" w:rsidRPr="005F6681" w:rsidRDefault="003700B7" w:rsidP="00162743">
            <w:pPr>
              <w:keepNext/>
              <w:outlineLvl w:val="0"/>
              <w:rPr>
                <w:rFonts w:ascii="Arial" w:hAnsi="Arial" w:cs="Arial"/>
                <w:b/>
                <w:color w:val="000000"/>
                <w:sz w:val="16"/>
                <w:szCs w:val="16"/>
              </w:rPr>
            </w:pPr>
            <w:r w:rsidRPr="005F6681">
              <w:rPr>
                <w:rFonts w:ascii="Arial" w:hAnsi="Arial" w:cs="Arial"/>
                <w:b/>
                <w:color w:val="000000"/>
                <w:sz w:val="16"/>
                <w:szCs w:val="16"/>
              </w:rPr>
              <w:t>Task Force</w:t>
            </w:r>
          </w:p>
          <w:p w14:paraId="4AE61FAC" w14:textId="77777777" w:rsidR="003700B7" w:rsidRPr="005F6681" w:rsidRDefault="003700B7" w:rsidP="00162743">
            <w:pPr>
              <w:widowControl w:val="0"/>
              <w:tabs>
                <w:tab w:val="left" w:pos="150"/>
              </w:tabs>
              <w:spacing w:before="120"/>
              <w:rPr>
                <w:rFonts w:ascii="Arial" w:hAnsi="Arial" w:cs="Arial"/>
                <w:snapToGrid w:val="0"/>
                <w:color w:val="000000"/>
                <w:sz w:val="16"/>
                <w:szCs w:val="16"/>
              </w:rPr>
            </w:pPr>
            <w:r w:rsidRPr="005F6681">
              <w:rPr>
                <w:rFonts w:ascii="Arial" w:hAnsi="Arial" w:cs="Arial"/>
                <w:snapToGrid w:val="0"/>
                <w:color w:val="000000"/>
                <w:sz w:val="16"/>
                <w:szCs w:val="16"/>
              </w:rPr>
              <w:t xml:space="preserve">Robert S. Hockberger, M.D., </w:t>
            </w:r>
            <w:r w:rsidRPr="005F6681">
              <w:rPr>
                <w:rFonts w:ascii="Arial" w:hAnsi="Arial" w:cs="Arial"/>
                <w:snapToGrid w:val="0"/>
                <w:color w:val="000000"/>
                <w:sz w:val="16"/>
                <w:szCs w:val="16"/>
              </w:rPr>
              <w:tab/>
              <w:t xml:space="preserve">Chair </w:t>
            </w:r>
          </w:p>
          <w:p w14:paraId="7959F441"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 xml:space="preserve">Louis S. Binder, M.D. </w:t>
            </w:r>
          </w:p>
          <w:p w14:paraId="0AFC5B9A"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Carey D. Chisholm, M.D.</w:t>
            </w:r>
          </w:p>
          <w:p w14:paraId="0E52CB56"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Jeremy T. Cushman, M.D.</w:t>
            </w:r>
          </w:p>
          <w:p w14:paraId="194F520D"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Stephen R. Hayden, M.D.</w:t>
            </w:r>
          </w:p>
          <w:p w14:paraId="130B6BDB"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P. Sklar, M.D.</w:t>
            </w:r>
          </w:p>
          <w:p w14:paraId="38356DB3"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Susan A. Stern, M.D.</w:t>
            </w:r>
          </w:p>
          <w:p w14:paraId="74BE4E41"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Robert W. Strauss, M.D.</w:t>
            </w:r>
          </w:p>
          <w:p w14:paraId="43CD18D6"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Harold A. Thomas, M.D.</w:t>
            </w:r>
          </w:p>
          <w:p w14:paraId="2E3EA216"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color w:val="000000"/>
                <w:sz w:val="16"/>
                <w:szCs w:val="16"/>
              </w:rPr>
              <w:t>Diana R. Viravec, M.D.</w:t>
            </w:r>
            <w:r w:rsidRPr="005F6681">
              <w:rPr>
                <w:rFonts w:ascii="Arial" w:hAnsi="Arial" w:cs="Arial"/>
                <w:color w:val="000000"/>
                <w:sz w:val="16"/>
                <w:szCs w:val="16"/>
              </w:rPr>
              <w:tab/>
            </w:r>
          </w:p>
        </w:tc>
        <w:tc>
          <w:tcPr>
            <w:tcW w:w="2448" w:type="dxa"/>
          </w:tcPr>
          <w:p w14:paraId="33DCDF63"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 xml:space="preserve">Core Content </w:t>
            </w:r>
          </w:p>
          <w:p w14:paraId="3B72B80D"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 II</w:t>
            </w:r>
          </w:p>
          <w:p w14:paraId="3B0B9175" w14:textId="77777777" w:rsidR="003700B7" w:rsidRPr="005F6681" w:rsidRDefault="003700B7" w:rsidP="00162743">
            <w:pPr>
              <w:widowControl w:val="0"/>
              <w:tabs>
                <w:tab w:val="left" w:pos="166"/>
              </w:tabs>
              <w:spacing w:before="120"/>
              <w:rPr>
                <w:rFonts w:ascii="Arial" w:hAnsi="Arial" w:cs="Arial"/>
                <w:snapToGrid w:val="0"/>
                <w:color w:val="000000"/>
                <w:sz w:val="16"/>
                <w:szCs w:val="16"/>
              </w:rPr>
            </w:pPr>
            <w:r w:rsidRPr="005F6681">
              <w:rPr>
                <w:rFonts w:ascii="Arial" w:hAnsi="Arial" w:cs="Arial"/>
                <w:snapToGrid w:val="0"/>
                <w:color w:val="000000"/>
                <w:sz w:val="16"/>
                <w:szCs w:val="16"/>
              </w:rPr>
              <w:t xml:space="preserve">Robert S. Hockberger, M.D., </w:t>
            </w:r>
            <w:r w:rsidRPr="005F6681">
              <w:rPr>
                <w:rFonts w:ascii="Arial" w:hAnsi="Arial" w:cs="Arial"/>
                <w:snapToGrid w:val="0"/>
                <w:color w:val="000000"/>
                <w:sz w:val="16"/>
                <w:szCs w:val="16"/>
              </w:rPr>
              <w:tab/>
              <w:t xml:space="preserve">Chair </w:t>
            </w:r>
          </w:p>
          <w:p w14:paraId="45D7FAF6"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 xml:space="preserve">Louis S. Binder, M.D. </w:t>
            </w:r>
          </w:p>
          <w:p w14:paraId="09C397D2"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Mylissa A. Graber, M.D.</w:t>
            </w:r>
          </w:p>
          <w:p w14:paraId="2FA40EB5"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Gwendolyn L. Hoffman, M.D.</w:t>
            </w:r>
          </w:p>
          <w:p w14:paraId="43D5112B" w14:textId="77777777" w:rsidR="003700B7" w:rsidRPr="005F6681" w:rsidRDefault="003700B7" w:rsidP="00162743">
            <w:pPr>
              <w:rPr>
                <w:rFonts w:ascii="Arial" w:hAnsi="Arial" w:cs="Arial"/>
                <w:color w:val="000000"/>
                <w:sz w:val="16"/>
                <w:szCs w:val="16"/>
                <w:lang w:val="es-ES"/>
              </w:rPr>
            </w:pPr>
            <w:r w:rsidRPr="005F6681">
              <w:rPr>
                <w:rFonts w:ascii="Arial" w:hAnsi="Arial" w:cs="Arial"/>
                <w:color w:val="000000"/>
                <w:sz w:val="16"/>
                <w:szCs w:val="16"/>
                <w:lang w:val="es-ES"/>
              </w:rPr>
              <w:t xml:space="preserve">Debra G. Perina, M.D. </w:t>
            </w:r>
          </w:p>
          <w:p w14:paraId="6000692C" w14:textId="77777777" w:rsidR="003700B7" w:rsidRPr="005F6681" w:rsidRDefault="003700B7" w:rsidP="00162743">
            <w:pPr>
              <w:rPr>
                <w:rFonts w:ascii="Arial" w:hAnsi="Arial" w:cs="Arial"/>
                <w:color w:val="000000"/>
                <w:sz w:val="16"/>
                <w:szCs w:val="16"/>
                <w:lang w:val="fr-FR"/>
              </w:rPr>
            </w:pPr>
            <w:r w:rsidRPr="005F6681">
              <w:rPr>
                <w:rFonts w:ascii="Arial" w:hAnsi="Arial" w:cs="Arial"/>
                <w:color w:val="000000"/>
                <w:sz w:val="16"/>
                <w:szCs w:val="16"/>
                <w:lang w:val="fr-FR"/>
              </w:rPr>
              <w:t>Sandra M. Schneider, M.D.</w:t>
            </w:r>
          </w:p>
          <w:p w14:paraId="0ACFB2ED"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P. Sklar, M.D.</w:t>
            </w:r>
          </w:p>
          <w:p w14:paraId="5D0FDDD3"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Robert W. Strauss, M.D.</w:t>
            </w:r>
          </w:p>
          <w:p w14:paraId="44BDDC8A"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color w:val="000000"/>
                <w:sz w:val="16"/>
                <w:szCs w:val="16"/>
              </w:rPr>
              <w:t>Diana R. Viravec, M.D.</w:t>
            </w:r>
          </w:p>
        </w:tc>
        <w:tc>
          <w:tcPr>
            <w:tcW w:w="2338" w:type="dxa"/>
          </w:tcPr>
          <w:p w14:paraId="42C281C2"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 xml:space="preserve">Advisory Panel to the </w:t>
            </w:r>
          </w:p>
          <w:p w14:paraId="3AF8D155" w14:textId="77777777" w:rsidR="003700B7" w:rsidRPr="005F6681" w:rsidRDefault="003700B7" w:rsidP="00162743">
            <w:pPr>
              <w:widowControl w:val="0"/>
              <w:rPr>
                <w:rFonts w:ascii="Arial" w:hAnsi="Arial" w:cs="Arial"/>
                <w:b/>
                <w:snapToGrid w:val="0"/>
                <w:color w:val="000000"/>
                <w:sz w:val="16"/>
                <w:szCs w:val="16"/>
              </w:rPr>
            </w:pPr>
            <w:r w:rsidRPr="005F6681">
              <w:rPr>
                <w:rFonts w:ascii="Arial" w:hAnsi="Arial" w:cs="Arial"/>
                <w:b/>
                <w:snapToGrid w:val="0"/>
                <w:color w:val="000000"/>
                <w:sz w:val="16"/>
                <w:szCs w:val="16"/>
              </w:rPr>
              <w:t>Task Force</w:t>
            </w:r>
          </w:p>
          <w:p w14:paraId="76838C42" w14:textId="77777777" w:rsidR="003700B7" w:rsidRPr="005F6681" w:rsidRDefault="003700B7" w:rsidP="00162743">
            <w:pPr>
              <w:widowControl w:val="0"/>
              <w:tabs>
                <w:tab w:val="left" w:pos="181"/>
              </w:tabs>
              <w:spacing w:before="120"/>
              <w:rPr>
                <w:rFonts w:ascii="Arial" w:hAnsi="Arial" w:cs="Arial"/>
                <w:color w:val="000000"/>
                <w:sz w:val="16"/>
                <w:szCs w:val="16"/>
              </w:rPr>
            </w:pPr>
            <w:r w:rsidRPr="005F6681">
              <w:rPr>
                <w:rFonts w:ascii="Arial" w:hAnsi="Arial" w:cs="Arial"/>
                <w:color w:val="000000"/>
                <w:sz w:val="16"/>
                <w:szCs w:val="16"/>
              </w:rPr>
              <w:t xml:space="preserve">William J. Koenig, M.D., </w:t>
            </w:r>
            <w:r w:rsidRPr="005F6681">
              <w:rPr>
                <w:rFonts w:ascii="Arial" w:hAnsi="Arial" w:cs="Arial"/>
                <w:color w:val="000000"/>
                <w:sz w:val="16"/>
                <w:szCs w:val="16"/>
              </w:rPr>
              <w:tab/>
              <w:t>Chair</w:t>
            </w:r>
          </w:p>
          <w:p w14:paraId="2FA8ACC6"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James J. Augustine, M.D.</w:t>
            </w:r>
          </w:p>
          <w:p w14:paraId="74F8F7E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William P. Burdick, M.D.</w:t>
            </w:r>
          </w:p>
          <w:p w14:paraId="0E4A4550"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Wilma V. Henderson, M.D.</w:t>
            </w:r>
          </w:p>
          <w:p w14:paraId="5251C822"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Linda L. Lawrence, M.D.</w:t>
            </w:r>
          </w:p>
          <w:p w14:paraId="2677916D"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David B. Levy, D.O.</w:t>
            </w:r>
          </w:p>
          <w:p w14:paraId="5412CA9A"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Jane McCall, M.D.</w:t>
            </w:r>
          </w:p>
          <w:p w14:paraId="6FF36523" w14:textId="77777777" w:rsidR="003700B7" w:rsidRPr="005F6681" w:rsidRDefault="003700B7" w:rsidP="00162743">
            <w:pPr>
              <w:rPr>
                <w:rFonts w:ascii="Arial" w:hAnsi="Arial" w:cs="Arial"/>
                <w:color w:val="000000"/>
                <w:sz w:val="16"/>
                <w:szCs w:val="16"/>
              </w:rPr>
            </w:pPr>
            <w:r w:rsidRPr="005F6681">
              <w:rPr>
                <w:rFonts w:ascii="Arial" w:hAnsi="Arial" w:cs="Arial"/>
                <w:color w:val="000000"/>
                <w:sz w:val="16"/>
                <w:szCs w:val="16"/>
              </w:rPr>
              <w:t>Michael A. Parnell, M.D.</w:t>
            </w:r>
          </w:p>
          <w:p w14:paraId="677BDED5" w14:textId="77777777" w:rsidR="003700B7" w:rsidRPr="005F6681" w:rsidRDefault="003700B7" w:rsidP="00162743">
            <w:pPr>
              <w:rPr>
                <w:rFonts w:ascii="Arial" w:hAnsi="Arial" w:cs="Arial"/>
                <w:color w:val="000000"/>
                <w:sz w:val="16"/>
                <w:szCs w:val="16"/>
                <w:highlight w:val="yellow"/>
              </w:rPr>
            </w:pPr>
            <w:r w:rsidRPr="005F6681">
              <w:rPr>
                <w:rFonts w:ascii="Arial" w:hAnsi="Arial" w:cs="Arial"/>
                <w:snapToGrid w:val="0"/>
                <w:color w:val="000000"/>
                <w:sz w:val="16"/>
                <w:szCs w:val="16"/>
              </w:rPr>
              <w:t>Kent T. Shoji, M.D.</w:t>
            </w:r>
          </w:p>
        </w:tc>
        <w:tc>
          <w:tcPr>
            <w:tcW w:w="2338" w:type="dxa"/>
          </w:tcPr>
          <w:p w14:paraId="1620799B" w14:textId="77777777" w:rsidR="003700B7" w:rsidRPr="005F6681" w:rsidRDefault="003700B7" w:rsidP="00162743">
            <w:pPr>
              <w:rPr>
                <w:rFonts w:ascii="Arial" w:hAnsi="Arial" w:cs="Arial"/>
                <w:color w:val="000000"/>
                <w:sz w:val="16"/>
                <w:szCs w:val="16"/>
                <w:highlight w:val="yellow"/>
              </w:rPr>
            </w:pPr>
          </w:p>
        </w:tc>
      </w:tr>
    </w:tbl>
    <w:p w14:paraId="70087ED9" w14:textId="77777777" w:rsidR="003700B7" w:rsidRPr="00432CB0" w:rsidRDefault="003700B7" w:rsidP="003700B7">
      <w:pPr>
        <w:widowControl w:val="0"/>
        <w:rPr>
          <w:b/>
          <w:snapToGrid w:val="0"/>
          <w:color w:val="000000"/>
          <w:highlight w:val="yellow"/>
        </w:rPr>
      </w:pPr>
    </w:p>
    <w:p w14:paraId="10F73AB4" w14:textId="119DBFBF" w:rsidR="003700B7" w:rsidRPr="00A6230B" w:rsidRDefault="003700B7" w:rsidP="003700B7">
      <w:pPr>
        <w:rPr>
          <w:color w:val="000000"/>
        </w:rPr>
      </w:pPr>
      <w:r w:rsidRPr="00A6230B">
        <w:rPr>
          <w:color w:val="000000"/>
        </w:rPr>
        <w:t>Following the 1997 revision of the Core Content listing, the contributing organizations felt that the list had become complex and unwieldy</w:t>
      </w:r>
      <w:r w:rsidR="00DA1E19">
        <w:rPr>
          <w:color w:val="000000"/>
        </w:rPr>
        <w:t>. Subsequently, they agreed</w:t>
      </w:r>
      <w:r w:rsidRPr="00A6230B">
        <w:rPr>
          <w:color w:val="000000"/>
        </w:rPr>
        <w:t xml:space="preserve"> to address this issue by commissioning a task force to re-evaluate the Core Content listing and the process for revising the list</w:t>
      </w:r>
      <w:r>
        <w:rPr>
          <w:color w:val="000000"/>
        </w:rPr>
        <w:t xml:space="preserve">. </w:t>
      </w:r>
      <w:r w:rsidRPr="00A6230B">
        <w:rPr>
          <w:color w:val="000000"/>
        </w:rPr>
        <w:t>As part of its final set of recommendations, the Core Content Task Force recommended that the specialty undertake a practice analysis of the clinical practice of Emergency Medicine</w:t>
      </w:r>
      <w:r>
        <w:rPr>
          <w:color w:val="000000"/>
        </w:rPr>
        <w:t xml:space="preserve">. </w:t>
      </w:r>
      <w:r w:rsidR="00DA1E19">
        <w:rPr>
          <w:color w:val="000000"/>
        </w:rPr>
        <w:t>The results</w:t>
      </w:r>
      <w:r w:rsidR="00DA1E19" w:rsidRPr="00A6230B">
        <w:rPr>
          <w:color w:val="000000"/>
        </w:rPr>
        <w:t xml:space="preserve"> </w:t>
      </w:r>
      <w:r w:rsidRPr="00A6230B">
        <w:rPr>
          <w:color w:val="000000"/>
        </w:rPr>
        <w:t>of a practice analysis would provide an empirical foundation for content experts to develop a core document that would represent the needs of the specialty.</w:t>
      </w:r>
    </w:p>
    <w:p w14:paraId="7793C635" w14:textId="77777777" w:rsidR="003700B7" w:rsidRPr="00A6230B" w:rsidRDefault="003700B7" w:rsidP="003700B7">
      <w:pPr>
        <w:rPr>
          <w:iCs/>
          <w:color w:val="000000"/>
        </w:rPr>
      </w:pPr>
    </w:p>
    <w:p w14:paraId="7B27CFA5" w14:textId="77777777" w:rsidR="003700B7" w:rsidRPr="00A6230B" w:rsidRDefault="003700B7" w:rsidP="003700B7">
      <w:pPr>
        <w:rPr>
          <w:color w:val="000000"/>
        </w:rPr>
      </w:pPr>
      <w:r w:rsidRPr="00A6230B">
        <w:rPr>
          <w:color w:val="000000"/>
        </w:rPr>
        <w:t>Following the completion of its mission, the Core Content Task Force recommended commissioning another task force that would be charged with the oversight of a practice analysis of the specialty - Core Content Task Force II.</w:t>
      </w:r>
    </w:p>
    <w:p w14:paraId="4155D877" w14:textId="77777777" w:rsidR="003700B7" w:rsidRPr="00A6230B" w:rsidRDefault="003700B7" w:rsidP="003700B7">
      <w:pPr>
        <w:rPr>
          <w:color w:val="000000"/>
        </w:rPr>
      </w:pPr>
    </w:p>
    <w:p w14:paraId="155E19E3" w14:textId="77777777" w:rsidR="003700B7" w:rsidRPr="00A6230B" w:rsidRDefault="003700B7" w:rsidP="003700B7">
      <w:pPr>
        <w:rPr>
          <w:color w:val="000000"/>
        </w:rPr>
      </w:pPr>
      <w:r w:rsidRPr="00A6230B">
        <w:rPr>
          <w:color w:val="000000"/>
        </w:rPr>
        <w:t xml:space="preserve">The practice analysis relied upon both empirical data and the advice of several expert panels and resulted in </w:t>
      </w:r>
      <w:r w:rsidRPr="00A6230B">
        <w:rPr>
          <w:i/>
          <w:iCs/>
          <w:color w:val="000000"/>
        </w:rPr>
        <w:t>The Model of the Clinical Practice of Emergency Medicine</w:t>
      </w:r>
      <w:r w:rsidRPr="00A6230B">
        <w:rPr>
          <w:color w:val="000000"/>
        </w:rPr>
        <w:t xml:space="preserve"> (EM Model)</w:t>
      </w:r>
      <w:r>
        <w:rPr>
          <w:color w:val="000000"/>
        </w:rPr>
        <w:t xml:space="preserve">. </w:t>
      </w:r>
      <w:r w:rsidRPr="00A6230B">
        <w:rPr>
          <w:color w:val="000000"/>
        </w:rPr>
        <w:t>The EM Model resulted from the need for a more integrated and representative presentation of the Core Content of Emergency Medicine</w:t>
      </w:r>
      <w:r>
        <w:rPr>
          <w:color w:val="000000"/>
        </w:rPr>
        <w:t xml:space="preserve">. </w:t>
      </w:r>
      <w:r w:rsidRPr="00A6230B">
        <w:rPr>
          <w:color w:val="000000"/>
        </w:rPr>
        <w:t>It was created through the collaboration of six organizations:</w:t>
      </w:r>
    </w:p>
    <w:p w14:paraId="5613C5F9" w14:textId="77777777" w:rsidR="003700B7" w:rsidRPr="00A6230B" w:rsidRDefault="003700B7" w:rsidP="003700B7">
      <w:pPr>
        <w:rPr>
          <w:color w:val="000000"/>
        </w:rPr>
      </w:pPr>
      <w:r w:rsidRPr="00A6230B">
        <w:rPr>
          <w:color w:val="000000"/>
        </w:rPr>
        <w:t xml:space="preserve"> </w:t>
      </w:r>
    </w:p>
    <w:p w14:paraId="4F9EB740" w14:textId="77777777" w:rsidR="003700B7" w:rsidRPr="00A6230B" w:rsidRDefault="003700B7" w:rsidP="003700B7">
      <w:pPr>
        <w:widowControl w:val="0"/>
        <w:numPr>
          <w:ilvl w:val="0"/>
          <w:numId w:val="1"/>
        </w:numPr>
        <w:rPr>
          <w:color w:val="000000"/>
        </w:rPr>
      </w:pPr>
      <w:r w:rsidRPr="00A6230B">
        <w:rPr>
          <w:color w:val="000000"/>
        </w:rPr>
        <w:t xml:space="preserve">American Board of Emergency Medicine (ABEM) </w:t>
      </w:r>
    </w:p>
    <w:p w14:paraId="16E8EB45" w14:textId="77777777" w:rsidR="003700B7" w:rsidRPr="00A6230B" w:rsidRDefault="003700B7" w:rsidP="003700B7">
      <w:pPr>
        <w:widowControl w:val="0"/>
        <w:numPr>
          <w:ilvl w:val="0"/>
          <w:numId w:val="1"/>
        </w:numPr>
        <w:rPr>
          <w:color w:val="000000"/>
        </w:rPr>
      </w:pPr>
      <w:r w:rsidRPr="00A6230B">
        <w:rPr>
          <w:color w:val="000000"/>
        </w:rPr>
        <w:t>American College of Emergency Physicians (ACEP)</w:t>
      </w:r>
    </w:p>
    <w:p w14:paraId="00966174" w14:textId="77777777" w:rsidR="003700B7" w:rsidRPr="00A6230B" w:rsidRDefault="003700B7" w:rsidP="003700B7">
      <w:pPr>
        <w:widowControl w:val="0"/>
        <w:numPr>
          <w:ilvl w:val="0"/>
          <w:numId w:val="1"/>
        </w:numPr>
        <w:rPr>
          <w:color w:val="000000"/>
        </w:rPr>
      </w:pPr>
      <w:r w:rsidRPr="00A6230B">
        <w:rPr>
          <w:color w:val="000000"/>
        </w:rPr>
        <w:t>Council of Emergency Medicine Residency Directors (CORD)</w:t>
      </w:r>
    </w:p>
    <w:p w14:paraId="24255923" w14:textId="77777777" w:rsidR="003700B7" w:rsidRPr="00A6230B" w:rsidRDefault="003700B7" w:rsidP="003700B7">
      <w:pPr>
        <w:widowControl w:val="0"/>
        <w:numPr>
          <w:ilvl w:val="0"/>
          <w:numId w:val="1"/>
        </w:numPr>
        <w:rPr>
          <w:color w:val="000000"/>
        </w:rPr>
      </w:pPr>
      <w:r w:rsidRPr="00A6230B">
        <w:rPr>
          <w:color w:val="000000"/>
        </w:rPr>
        <w:t>Emergency Medicine Residents’ Association (EMRA)</w:t>
      </w:r>
    </w:p>
    <w:p w14:paraId="47D95DD2" w14:textId="77777777" w:rsidR="003700B7" w:rsidRPr="00A6230B" w:rsidRDefault="003700B7" w:rsidP="003700B7">
      <w:pPr>
        <w:widowControl w:val="0"/>
        <w:numPr>
          <w:ilvl w:val="0"/>
          <w:numId w:val="1"/>
        </w:numPr>
        <w:rPr>
          <w:color w:val="000000"/>
        </w:rPr>
      </w:pPr>
      <w:r w:rsidRPr="00A6230B">
        <w:rPr>
          <w:color w:val="000000"/>
        </w:rPr>
        <w:t xml:space="preserve">Residency Review Committee for Emergency Medicine (RRC-EM) </w:t>
      </w:r>
    </w:p>
    <w:p w14:paraId="78F118EA" w14:textId="77777777" w:rsidR="003700B7" w:rsidRPr="00A6230B" w:rsidRDefault="003700B7" w:rsidP="003700B7">
      <w:pPr>
        <w:widowControl w:val="0"/>
        <w:numPr>
          <w:ilvl w:val="0"/>
          <w:numId w:val="1"/>
        </w:numPr>
        <w:rPr>
          <w:color w:val="000000"/>
        </w:rPr>
      </w:pPr>
      <w:r w:rsidRPr="00A6230B">
        <w:rPr>
          <w:color w:val="000000"/>
        </w:rPr>
        <w:t>Society for Academic Emergency Medicine (SAEM)</w:t>
      </w:r>
    </w:p>
    <w:p w14:paraId="5455C670" w14:textId="77777777" w:rsidR="003700B7" w:rsidRPr="00A6230B" w:rsidRDefault="003700B7" w:rsidP="003700B7">
      <w:pPr>
        <w:ind w:firstLine="720"/>
        <w:rPr>
          <w:color w:val="000000"/>
        </w:rPr>
      </w:pPr>
    </w:p>
    <w:p w14:paraId="79AA9339" w14:textId="6D8E6EFD" w:rsidR="003700B7" w:rsidRPr="00A6230B" w:rsidRDefault="003700B7" w:rsidP="003700B7">
      <w:pPr>
        <w:rPr>
          <w:color w:val="000000"/>
        </w:rPr>
      </w:pPr>
      <w:r w:rsidRPr="00A6230B">
        <w:rPr>
          <w:color w:val="000000"/>
        </w:rPr>
        <w:t>As requested by Core Content Task Force II, the six collaborating organizations reviewed the 2001 EM Model in 2002-2003 and developed a small list of proposed changes to the document</w:t>
      </w:r>
      <w:r>
        <w:rPr>
          <w:color w:val="000000"/>
        </w:rPr>
        <w:t xml:space="preserve">. </w:t>
      </w:r>
      <w:r w:rsidRPr="00A6230B">
        <w:rPr>
          <w:color w:val="000000"/>
        </w:rPr>
        <w:t>The changes were reviewed and considered by 10 representatives from the organizations, i.e., the 2003 EM Model Review Task Force</w:t>
      </w:r>
      <w:r>
        <w:rPr>
          <w:color w:val="000000"/>
        </w:rPr>
        <w:t xml:space="preserve">. </w:t>
      </w:r>
      <w:r w:rsidRPr="00A6230B">
        <w:rPr>
          <w:color w:val="000000"/>
        </w:rPr>
        <w:t>The Task Force’s recommendations were approved by the collaborating organizations and were incorporated into the EM Model</w:t>
      </w:r>
      <w:r>
        <w:rPr>
          <w:color w:val="000000"/>
        </w:rPr>
        <w:t xml:space="preserve">. </w:t>
      </w:r>
      <w:r w:rsidRPr="00A6230B">
        <w:rPr>
          <w:color w:val="000000"/>
        </w:rPr>
        <w:t xml:space="preserve">The work of the Task </w:t>
      </w:r>
      <w:r w:rsidRPr="00A6230B">
        <w:rPr>
          <w:color w:val="000000"/>
        </w:rPr>
        <w:lastRenderedPageBreak/>
        <w:t xml:space="preserve">Force was published in the June 2005 </w:t>
      </w:r>
      <w:r w:rsidRPr="00A6230B">
        <w:rPr>
          <w:i/>
          <w:color w:val="000000"/>
        </w:rPr>
        <w:t>Annals of Emergency Medicine</w:t>
      </w:r>
      <w:r w:rsidRPr="00A6230B">
        <w:rPr>
          <w:color w:val="000000"/>
        </w:rPr>
        <w:t xml:space="preserve"> and </w:t>
      </w:r>
      <w:r w:rsidRPr="00A6230B">
        <w:rPr>
          <w:i/>
          <w:color w:val="000000"/>
        </w:rPr>
        <w:t>Academic Emergency Medicine</w:t>
      </w:r>
      <w:r w:rsidRPr="00A6230B">
        <w:rPr>
          <w:color w:val="000000"/>
        </w:rPr>
        <w:t xml:space="preserve">. </w:t>
      </w:r>
    </w:p>
    <w:p w14:paraId="1FDED810" w14:textId="77777777" w:rsidR="003700B7" w:rsidRPr="00A6230B" w:rsidRDefault="003700B7" w:rsidP="003700B7">
      <w:pPr>
        <w:rPr>
          <w:color w:val="000000"/>
        </w:rPr>
      </w:pPr>
    </w:p>
    <w:p w14:paraId="43139615" w14:textId="77777777" w:rsidR="003700B7" w:rsidRPr="00A6230B" w:rsidRDefault="003700B7" w:rsidP="003700B7">
      <w:pPr>
        <w:rPr>
          <w:color w:val="000000"/>
        </w:rPr>
      </w:pPr>
      <w:r w:rsidRPr="00A6230B">
        <w:rPr>
          <w:color w:val="000000"/>
        </w:rPr>
        <w:t>The six collaborating organizations reviewed the 2002-2003 EM Model in 2005 and developed a small list of proposed changes to the document</w:t>
      </w:r>
      <w:r>
        <w:rPr>
          <w:color w:val="000000"/>
        </w:rPr>
        <w:t xml:space="preserve">. </w:t>
      </w:r>
      <w:r w:rsidRPr="00A6230B">
        <w:rPr>
          <w:color w:val="000000"/>
        </w:rPr>
        <w:t>The changes were reviewed and considered by nine representatives from the organizations, i.e., the 2005 EM Model Review Task Force</w:t>
      </w:r>
      <w:r>
        <w:rPr>
          <w:color w:val="000000"/>
        </w:rPr>
        <w:t xml:space="preserve">. </w:t>
      </w:r>
      <w:r w:rsidRPr="00A6230B">
        <w:rPr>
          <w:color w:val="000000"/>
        </w:rPr>
        <w:t>The Task Force’s recommendations were approved by the collaborating organizations and were incorporated into the EM Model</w:t>
      </w:r>
      <w:r>
        <w:rPr>
          <w:color w:val="000000"/>
        </w:rPr>
        <w:t xml:space="preserve">. </w:t>
      </w:r>
      <w:r w:rsidRPr="00A6230B">
        <w:rPr>
          <w:color w:val="000000"/>
        </w:rPr>
        <w:t xml:space="preserve">The work of the Task Force was published in </w:t>
      </w:r>
      <w:proofErr w:type="gramStart"/>
      <w:r w:rsidRPr="00A6230B">
        <w:rPr>
          <w:color w:val="000000"/>
        </w:rPr>
        <w:t>the October</w:t>
      </w:r>
      <w:proofErr w:type="gramEnd"/>
      <w:r w:rsidRPr="00A6230B">
        <w:rPr>
          <w:color w:val="000000"/>
        </w:rPr>
        <w:t xml:space="preserve"> 2006 </w:t>
      </w:r>
      <w:r w:rsidRPr="00A6230B">
        <w:rPr>
          <w:i/>
          <w:color w:val="000000"/>
        </w:rPr>
        <w:t xml:space="preserve">Academic Emergency Medicine </w:t>
      </w:r>
      <w:r w:rsidRPr="00A6230B">
        <w:rPr>
          <w:color w:val="000000"/>
        </w:rPr>
        <w:t xml:space="preserve">and December 2006 </w:t>
      </w:r>
      <w:r w:rsidRPr="00A6230B">
        <w:rPr>
          <w:i/>
          <w:color w:val="000000"/>
        </w:rPr>
        <w:t>Annals of Emergency Medicine</w:t>
      </w:r>
      <w:r w:rsidRPr="00A6230B">
        <w:rPr>
          <w:color w:val="000000"/>
        </w:rPr>
        <w:t xml:space="preserve">. </w:t>
      </w:r>
    </w:p>
    <w:p w14:paraId="61718D47" w14:textId="3F6BF017" w:rsidR="003700B7" w:rsidRPr="00A6230B" w:rsidRDefault="003700B7" w:rsidP="003700B7">
      <w:pPr>
        <w:rPr>
          <w:color w:val="000000"/>
        </w:rPr>
      </w:pPr>
    </w:p>
    <w:p w14:paraId="5C45BAFA" w14:textId="77777777" w:rsidR="003700B7" w:rsidRPr="00A6230B" w:rsidRDefault="003700B7" w:rsidP="003700B7">
      <w:pPr>
        <w:rPr>
          <w:iCs/>
          <w:color w:val="000000"/>
        </w:rPr>
      </w:pPr>
      <w:r w:rsidRPr="00A6230B">
        <w:rPr>
          <w:color w:val="000000"/>
        </w:rPr>
        <w:t>The next regular review of the EM Model occurred in 2007</w:t>
      </w:r>
      <w:r>
        <w:rPr>
          <w:color w:val="000000"/>
        </w:rPr>
        <w:t xml:space="preserve">. </w:t>
      </w:r>
      <w:r w:rsidRPr="00A6230B">
        <w:rPr>
          <w:color w:val="000000"/>
        </w:rPr>
        <w:t>The 2007 EM Model Review Task Force recommendations were approved by the collaborating organizations and were incorporated into the EM Model</w:t>
      </w:r>
      <w:r>
        <w:rPr>
          <w:color w:val="000000"/>
        </w:rPr>
        <w:t xml:space="preserve">. </w:t>
      </w:r>
      <w:r w:rsidRPr="00A6230B">
        <w:rPr>
          <w:color w:val="000000"/>
        </w:rPr>
        <w:t xml:space="preserve">The work of the Task Force was published in the August 2008 </w:t>
      </w:r>
      <w:r w:rsidRPr="00A6230B">
        <w:rPr>
          <w:i/>
          <w:color w:val="000000"/>
        </w:rPr>
        <w:t xml:space="preserve">Academic Emergency Medicine </w:t>
      </w:r>
      <w:r w:rsidRPr="00A6230B">
        <w:rPr>
          <w:color w:val="000000"/>
        </w:rPr>
        <w:t xml:space="preserve">and </w:t>
      </w:r>
      <w:r w:rsidRPr="00A6230B">
        <w:rPr>
          <w:iCs/>
          <w:color w:val="000000"/>
        </w:rPr>
        <w:t xml:space="preserve">online-only in the August 2008 </w:t>
      </w:r>
      <w:r w:rsidRPr="00A6230B">
        <w:rPr>
          <w:i/>
          <w:iCs/>
          <w:color w:val="000000"/>
        </w:rPr>
        <w:t>Annals of Emergency Medicine</w:t>
      </w:r>
      <w:r w:rsidRPr="00A6230B">
        <w:rPr>
          <w:iCs/>
          <w:color w:val="000000"/>
        </w:rPr>
        <w:t>.</w:t>
      </w:r>
    </w:p>
    <w:p w14:paraId="7A22EF05" w14:textId="77777777" w:rsidR="003700B7" w:rsidRPr="00A6230B" w:rsidRDefault="003700B7" w:rsidP="003700B7">
      <w:pPr>
        <w:rPr>
          <w:color w:val="000000"/>
        </w:rPr>
      </w:pPr>
    </w:p>
    <w:p w14:paraId="293889BB" w14:textId="77777777" w:rsidR="003700B7" w:rsidRPr="00A6230B" w:rsidRDefault="003700B7" w:rsidP="003700B7">
      <w:pPr>
        <w:rPr>
          <w:iCs/>
          <w:color w:val="000000"/>
        </w:rPr>
      </w:pPr>
      <w:r w:rsidRPr="00A6230B">
        <w:rPr>
          <w:color w:val="000000"/>
        </w:rPr>
        <w:t>The fourth review of the EM Model occurred in 2009</w:t>
      </w:r>
      <w:r>
        <w:rPr>
          <w:color w:val="000000"/>
        </w:rPr>
        <w:t xml:space="preserve">. </w:t>
      </w:r>
      <w:r w:rsidRPr="00A6230B">
        <w:rPr>
          <w:color w:val="000000"/>
        </w:rPr>
        <w:t>The 2009 EM Model Review Task Force recommendations were approved by the collaborating organizations and were incorporated into the EM Model</w:t>
      </w:r>
      <w:r>
        <w:rPr>
          <w:color w:val="000000"/>
        </w:rPr>
        <w:t xml:space="preserve">. </w:t>
      </w:r>
      <w:r w:rsidRPr="00A6230B">
        <w:rPr>
          <w:color w:val="000000"/>
        </w:rPr>
        <w:t xml:space="preserve">The work of the Task Force was published in the January 2011 </w:t>
      </w:r>
      <w:r w:rsidRPr="00A6230B">
        <w:rPr>
          <w:i/>
          <w:color w:val="000000"/>
        </w:rPr>
        <w:t xml:space="preserve">Academic Emergency Medicine </w:t>
      </w:r>
      <w:r w:rsidRPr="00A6230B">
        <w:rPr>
          <w:color w:val="000000"/>
        </w:rPr>
        <w:t xml:space="preserve">and </w:t>
      </w:r>
      <w:r w:rsidRPr="00A6230B">
        <w:rPr>
          <w:iCs/>
          <w:color w:val="000000"/>
        </w:rPr>
        <w:t xml:space="preserve">online-only in </w:t>
      </w:r>
      <w:r w:rsidRPr="00A6230B">
        <w:rPr>
          <w:i/>
          <w:iCs/>
          <w:color w:val="000000"/>
        </w:rPr>
        <w:t>Annals of Emergency Medicine</w:t>
      </w:r>
      <w:r w:rsidRPr="00A6230B">
        <w:rPr>
          <w:iCs/>
          <w:color w:val="000000"/>
        </w:rPr>
        <w:t>.</w:t>
      </w:r>
    </w:p>
    <w:p w14:paraId="79088899" w14:textId="77777777" w:rsidR="003700B7" w:rsidRPr="00A6230B" w:rsidRDefault="003700B7" w:rsidP="003700B7">
      <w:pPr>
        <w:rPr>
          <w:iCs/>
          <w:color w:val="000000"/>
        </w:rPr>
      </w:pPr>
    </w:p>
    <w:p w14:paraId="576D423A" w14:textId="77777777" w:rsidR="003700B7" w:rsidRPr="00A6230B" w:rsidRDefault="003700B7" w:rsidP="003700B7">
      <w:pPr>
        <w:rPr>
          <w:iCs/>
          <w:color w:val="000000"/>
        </w:rPr>
      </w:pPr>
      <w:r w:rsidRPr="00A6230B">
        <w:rPr>
          <w:color w:val="000000"/>
        </w:rPr>
        <w:t>The fifth review of the EM Model occurred in 2011</w:t>
      </w:r>
      <w:r>
        <w:rPr>
          <w:color w:val="000000"/>
        </w:rPr>
        <w:t xml:space="preserve">. </w:t>
      </w:r>
      <w:r w:rsidRPr="00A6230B">
        <w:rPr>
          <w:color w:val="000000"/>
        </w:rPr>
        <w:t>The 2011 EM Model Review Task Force recommendations were approved by the collaborating organizations and were incorporated into the EM Model</w:t>
      </w:r>
      <w:r>
        <w:rPr>
          <w:color w:val="000000"/>
        </w:rPr>
        <w:t xml:space="preserve">. </w:t>
      </w:r>
      <w:r w:rsidRPr="00A6230B">
        <w:rPr>
          <w:color w:val="000000"/>
        </w:rPr>
        <w:t xml:space="preserve">The work of the Task Force was published online-only in the July 2012 </w:t>
      </w:r>
      <w:r w:rsidRPr="00A6230B">
        <w:rPr>
          <w:i/>
          <w:color w:val="000000"/>
        </w:rPr>
        <w:t>Academic Emergency Medicine</w:t>
      </w:r>
      <w:r w:rsidRPr="00A6230B">
        <w:rPr>
          <w:iCs/>
          <w:color w:val="000000"/>
        </w:rPr>
        <w:t>.</w:t>
      </w:r>
    </w:p>
    <w:p w14:paraId="15929399" w14:textId="77777777" w:rsidR="003700B7" w:rsidRPr="00A6230B" w:rsidRDefault="003700B7" w:rsidP="003700B7">
      <w:pPr>
        <w:rPr>
          <w:iCs/>
          <w:color w:val="000000"/>
        </w:rPr>
      </w:pPr>
    </w:p>
    <w:p w14:paraId="333516F8" w14:textId="77777777" w:rsidR="003700B7" w:rsidRPr="00A6230B" w:rsidRDefault="003700B7" w:rsidP="003700B7">
      <w:pPr>
        <w:rPr>
          <w:iCs/>
          <w:color w:val="000000"/>
        </w:rPr>
      </w:pPr>
      <w:r w:rsidRPr="00A6230B">
        <w:rPr>
          <w:iCs/>
          <w:color w:val="000000"/>
        </w:rPr>
        <w:t xml:space="preserve">The sixth review of the EM Model occurred in 2013, </w:t>
      </w:r>
      <w:r>
        <w:rPr>
          <w:iCs/>
          <w:color w:val="000000"/>
        </w:rPr>
        <w:t>with the addition of</w:t>
      </w:r>
      <w:r w:rsidRPr="00A6230B">
        <w:rPr>
          <w:iCs/>
          <w:color w:val="000000"/>
        </w:rPr>
        <w:t xml:space="preserve"> a seventh collaborating organization, the American Academy of Emergency Medicine</w:t>
      </w:r>
      <w:r>
        <w:rPr>
          <w:iCs/>
          <w:color w:val="000000"/>
        </w:rPr>
        <w:t xml:space="preserve"> (AAEM). </w:t>
      </w:r>
      <w:r w:rsidRPr="00A6230B">
        <w:rPr>
          <w:iCs/>
          <w:color w:val="000000"/>
        </w:rPr>
        <w:t xml:space="preserve">The 2013 EM Model Review Task Force recommendations were approved by the collaborating organizations and </w:t>
      </w:r>
      <w:r>
        <w:rPr>
          <w:iCs/>
          <w:color w:val="000000"/>
        </w:rPr>
        <w:t>were</w:t>
      </w:r>
      <w:r w:rsidRPr="00A6230B">
        <w:rPr>
          <w:iCs/>
          <w:color w:val="000000"/>
        </w:rPr>
        <w:t xml:space="preserve"> incorporated into </w:t>
      </w:r>
      <w:r>
        <w:rPr>
          <w:iCs/>
          <w:color w:val="000000"/>
        </w:rPr>
        <w:t xml:space="preserve">the EM Model. </w:t>
      </w:r>
      <w:r w:rsidRPr="00A6230B">
        <w:rPr>
          <w:color w:val="000000"/>
        </w:rPr>
        <w:t xml:space="preserve">The work of the Task Force was published online-only in the </w:t>
      </w:r>
      <w:r>
        <w:rPr>
          <w:color w:val="000000"/>
        </w:rPr>
        <w:t xml:space="preserve">May 2014 </w:t>
      </w:r>
      <w:r w:rsidRPr="007B15D2">
        <w:rPr>
          <w:i/>
          <w:color w:val="000000"/>
        </w:rPr>
        <w:t>Academic Emergency Medicine</w:t>
      </w:r>
      <w:r w:rsidRPr="00A6230B">
        <w:rPr>
          <w:iCs/>
          <w:color w:val="000000"/>
        </w:rPr>
        <w:t>.</w:t>
      </w:r>
    </w:p>
    <w:p w14:paraId="16BEFF63" w14:textId="77777777" w:rsidR="003700B7" w:rsidRDefault="003700B7" w:rsidP="003700B7">
      <w:pPr>
        <w:rPr>
          <w:iCs/>
          <w:color w:val="000000"/>
        </w:rPr>
      </w:pPr>
    </w:p>
    <w:p w14:paraId="2D31743F" w14:textId="095361CC" w:rsidR="003700B7" w:rsidRDefault="003700B7" w:rsidP="003700B7">
      <w:pPr>
        <w:rPr>
          <w:iCs/>
          <w:color w:val="000000"/>
        </w:rPr>
      </w:pPr>
      <w:bookmarkStart w:id="1" w:name="_Hlk39669561"/>
      <w:r>
        <w:rPr>
          <w:iCs/>
          <w:color w:val="000000"/>
        </w:rPr>
        <w:t xml:space="preserve">In 2014, the collaborating organizations </w:t>
      </w:r>
      <w:r w:rsidR="00DA1E19">
        <w:rPr>
          <w:iCs/>
          <w:color w:val="000000"/>
        </w:rPr>
        <w:t>decided</w:t>
      </w:r>
      <w:r>
        <w:rPr>
          <w:iCs/>
          <w:color w:val="000000"/>
        </w:rPr>
        <w:t xml:space="preserve"> to review the EM Model on a three-year review cycle. The seventh review of the EM Model occurred in 2016. </w:t>
      </w:r>
      <w:r w:rsidRPr="00A6230B">
        <w:rPr>
          <w:iCs/>
          <w:color w:val="000000"/>
        </w:rPr>
        <w:t xml:space="preserve">The </w:t>
      </w:r>
      <w:r>
        <w:rPr>
          <w:iCs/>
          <w:color w:val="000000"/>
        </w:rPr>
        <w:t>2016</w:t>
      </w:r>
      <w:r w:rsidRPr="00A6230B">
        <w:rPr>
          <w:iCs/>
          <w:color w:val="000000"/>
        </w:rPr>
        <w:t xml:space="preserve"> EM Model Review Task Force recommendations were approved by the collaborating organizations and </w:t>
      </w:r>
      <w:r>
        <w:rPr>
          <w:iCs/>
          <w:color w:val="000000"/>
        </w:rPr>
        <w:t>were</w:t>
      </w:r>
      <w:r w:rsidRPr="00A6230B">
        <w:rPr>
          <w:iCs/>
          <w:color w:val="000000"/>
        </w:rPr>
        <w:t xml:space="preserve"> incorporated into </w:t>
      </w:r>
      <w:r>
        <w:rPr>
          <w:iCs/>
          <w:color w:val="000000"/>
        </w:rPr>
        <w:t xml:space="preserve">the EM Model. The </w:t>
      </w:r>
      <w:r w:rsidR="00DA1E19">
        <w:rPr>
          <w:iCs/>
          <w:color w:val="000000"/>
        </w:rPr>
        <w:t xml:space="preserve">complete </w:t>
      </w:r>
      <w:r>
        <w:rPr>
          <w:iCs/>
          <w:color w:val="000000"/>
        </w:rPr>
        <w:t xml:space="preserve">2016 EM Model was published online in the </w:t>
      </w:r>
      <w:r w:rsidRPr="001574CC">
        <w:rPr>
          <w:iCs/>
          <w:color w:val="000000"/>
        </w:rPr>
        <w:t xml:space="preserve">March 2017 </w:t>
      </w:r>
      <w:r w:rsidRPr="001574CC">
        <w:rPr>
          <w:i/>
          <w:iCs/>
          <w:color w:val="000000"/>
        </w:rPr>
        <w:t>Journal of Emergency Medicine</w:t>
      </w:r>
      <w:r>
        <w:rPr>
          <w:iCs/>
          <w:color w:val="000000"/>
        </w:rPr>
        <w:t>.</w:t>
      </w:r>
    </w:p>
    <w:bookmarkEnd w:id="1"/>
    <w:p w14:paraId="5D45565F" w14:textId="77777777" w:rsidR="003700B7" w:rsidRDefault="003700B7" w:rsidP="003700B7">
      <w:pPr>
        <w:rPr>
          <w:iCs/>
          <w:color w:val="000000"/>
        </w:rPr>
      </w:pPr>
    </w:p>
    <w:p w14:paraId="480F7146" w14:textId="77777777" w:rsidR="003700B7" w:rsidRDefault="003700B7" w:rsidP="003700B7">
      <w:pPr>
        <w:rPr>
          <w:iCs/>
          <w:color w:val="000000"/>
        </w:rPr>
      </w:pPr>
      <w:r>
        <w:rPr>
          <w:iCs/>
          <w:color w:val="000000"/>
        </w:rPr>
        <w:t xml:space="preserve">The eighth review of the EM Model occurred in 2019. </w:t>
      </w:r>
      <w:r w:rsidRPr="00A6230B">
        <w:rPr>
          <w:iCs/>
          <w:color w:val="000000"/>
        </w:rPr>
        <w:t xml:space="preserve">The </w:t>
      </w:r>
      <w:r>
        <w:rPr>
          <w:iCs/>
          <w:color w:val="000000"/>
        </w:rPr>
        <w:t>2019</w:t>
      </w:r>
      <w:r w:rsidRPr="00A6230B">
        <w:rPr>
          <w:iCs/>
          <w:color w:val="000000"/>
        </w:rPr>
        <w:t xml:space="preserve"> EM Model Review Task Force recommendations were approved by the collaborating organizations and </w:t>
      </w:r>
      <w:r>
        <w:rPr>
          <w:iCs/>
          <w:color w:val="000000"/>
        </w:rPr>
        <w:t>were</w:t>
      </w:r>
      <w:r w:rsidRPr="00A6230B">
        <w:rPr>
          <w:iCs/>
          <w:color w:val="000000"/>
        </w:rPr>
        <w:t xml:space="preserve"> incorporated into </w:t>
      </w:r>
      <w:r>
        <w:rPr>
          <w:iCs/>
          <w:color w:val="000000"/>
        </w:rPr>
        <w:t>the EM Model. The full 2019 EM Model was published online in the May 2020</w:t>
      </w:r>
      <w:r w:rsidRPr="001574CC">
        <w:rPr>
          <w:iCs/>
          <w:color w:val="000000"/>
        </w:rPr>
        <w:t xml:space="preserve"> </w:t>
      </w:r>
      <w:r w:rsidRPr="001574CC">
        <w:rPr>
          <w:i/>
          <w:iCs/>
          <w:color w:val="000000"/>
        </w:rPr>
        <w:t>Journal of Emergency Medicine</w:t>
      </w:r>
      <w:r>
        <w:rPr>
          <w:iCs/>
          <w:color w:val="000000"/>
        </w:rPr>
        <w:t>.</w:t>
      </w:r>
    </w:p>
    <w:p w14:paraId="13796073" w14:textId="77777777" w:rsidR="003700B7" w:rsidRPr="00A6230B" w:rsidRDefault="003700B7" w:rsidP="003700B7">
      <w:pPr>
        <w:rPr>
          <w:iCs/>
          <w:color w:val="000000"/>
        </w:rPr>
      </w:pPr>
    </w:p>
    <w:p w14:paraId="3275E356" w14:textId="47A682DD" w:rsidR="003700B7" w:rsidRDefault="003700B7" w:rsidP="003700B7">
      <w:pPr>
        <w:rPr>
          <w:iCs/>
          <w:color w:val="000000"/>
        </w:rPr>
      </w:pPr>
      <w:r w:rsidRPr="00DE4A91">
        <w:rPr>
          <w:iCs/>
          <w:color w:val="000000"/>
        </w:rPr>
        <w:t xml:space="preserve">The ninth review of the EM Model occurred in 2022, with the addition of an eighth collaborating organization, American Academy of Emergency Medicine/Resident Student Association. The </w:t>
      </w:r>
      <w:r w:rsidR="00DA1E19">
        <w:rPr>
          <w:iCs/>
          <w:color w:val="000000"/>
        </w:rPr>
        <w:t xml:space="preserve">collaborating organizations approved the 2022 EM Model Task Force recommendations </w:t>
      </w:r>
      <w:r w:rsidRPr="00DE4A91">
        <w:rPr>
          <w:iCs/>
          <w:color w:val="000000"/>
        </w:rPr>
        <w:t xml:space="preserve">and are incorporated into this document. The full 2022 EM Model was published online in the June 2023 </w:t>
      </w:r>
      <w:r w:rsidRPr="00DE4A91">
        <w:rPr>
          <w:i/>
          <w:iCs/>
          <w:color w:val="000000"/>
        </w:rPr>
        <w:t>Journal of Emergency Medicine</w:t>
      </w:r>
      <w:r w:rsidRPr="00DE4A91">
        <w:rPr>
          <w:iCs/>
          <w:color w:val="000000"/>
        </w:rPr>
        <w:t>.</w:t>
      </w:r>
    </w:p>
    <w:p w14:paraId="6F9F1FA0" w14:textId="77777777" w:rsidR="003700B7" w:rsidRDefault="003700B7" w:rsidP="003700B7">
      <w:pPr>
        <w:rPr>
          <w:color w:val="000000"/>
        </w:rPr>
      </w:pPr>
    </w:p>
    <w:p w14:paraId="468D1E9B" w14:textId="229E0B05" w:rsidR="003700B7" w:rsidRPr="00A6230B" w:rsidRDefault="003700B7" w:rsidP="003700B7">
      <w:pPr>
        <w:rPr>
          <w:color w:val="000000"/>
        </w:rPr>
      </w:pPr>
      <w:r w:rsidRPr="00A6230B">
        <w:rPr>
          <w:color w:val="000000"/>
        </w:rPr>
        <w:t xml:space="preserve">There are three components to the EM Model: 1) an assessment of patient acuity; 2) a description of the tasks that must be performed to provide appropriate emergency medical care; </w:t>
      </w:r>
      <w:r w:rsidR="005F6681" w:rsidRPr="00A6230B">
        <w:rPr>
          <w:color w:val="000000"/>
        </w:rPr>
        <w:t>and</w:t>
      </w:r>
      <w:r w:rsidRPr="00A6230B">
        <w:rPr>
          <w:color w:val="000000"/>
        </w:rPr>
        <w:t xml:space="preserve"> 3) a listing of medical knowledge, patient care, and procedural skills</w:t>
      </w:r>
      <w:r>
        <w:rPr>
          <w:color w:val="000000"/>
        </w:rPr>
        <w:t xml:space="preserve">. </w:t>
      </w:r>
      <w:r w:rsidRPr="00A6230B">
        <w:rPr>
          <w:color w:val="000000"/>
        </w:rPr>
        <w:t xml:space="preserve">Together these three </w:t>
      </w:r>
      <w:r w:rsidRPr="00A6230B">
        <w:rPr>
          <w:color w:val="000000"/>
        </w:rPr>
        <w:lastRenderedPageBreak/>
        <w:t>components describe the clinical practice of Emergency Medicine (EM) and differentiate it from the clinical practice of other specialties</w:t>
      </w:r>
      <w:r>
        <w:rPr>
          <w:color w:val="000000"/>
        </w:rPr>
        <w:t xml:space="preserve">. </w:t>
      </w:r>
      <w:r w:rsidRPr="00A6230B">
        <w:rPr>
          <w:color w:val="000000"/>
        </w:rPr>
        <w:t>The EM Model represents essential information and skills necessary for the clinical practice of EM by board-certified emergency physicians.</w:t>
      </w:r>
    </w:p>
    <w:p w14:paraId="2EDC064A" w14:textId="77777777" w:rsidR="003700B7" w:rsidRPr="00A6230B" w:rsidRDefault="003700B7" w:rsidP="003700B7">
      <w:pPr>
        <w:rPr>
          <w:color w:val="000000"/>
        </w:rPr>
      </w:pPr>
    </w:p>
    <w:p w14:paraId="49EA0087" w14:textId="77777777" w:rsidR="003700B7" w:rsidRPr="00A6230B" w:rsidRDefault="003700B7" w:rsidP="003700B7">
      <w:pPr>
        <w:rPr>
          <w:color w:val="000000"/>
        </w:rPr>
      </w:pPr>
      <w:r w:rsidRPr="00A6230B">
        <w:rPr>
          <w:color w:val="000000"/>
        </w:rPr>
        <w:t>Patients often present to the emergency department with signs and symptoms rather than a known disease or disorder</w:t>
      </w:r>
      <w:r>
        <w:rPr>
          <w:color w:val="000000"/>
        </w:rPr>
        <w:t xml:space="preserve">. </w:t>
      </w:r>
      <w:r w:rsidRPr="00A6230B">
        <w:rPr>
          <w:color w:val="000000"/>
        </w:rPr>
        <w:t>Therefore, an emergency physician’s approach to patient care begins with the recognition of patterns in the patient’s presentation that point to a specific diagnosis or diagnoses</w:t>
      </w:r>
      <w:r>
        <w:rPr>
          <w:color w:val="000000"/>
        </w:rPr>
        <w:t xml:space="preserve">. </w:t>
      </w:r>
      <w:r w:rsidRPr="00A6230B">
        <w:rPr>
          <w:color w:val="000000"/>
        </w:rPr>
        <w:t>Pattern recognition is both the hallmark and cornerstone of the clinical practice of EM, guiding the diagnostic tests and therapeutic interventions during the entire patient encounter.</w:t>
      </w:r>
    </w:p>
    <w:p w14:paraId="31230500" w14:textId="77777777" w:rsidR="003700B7" w:rsidRPr="00A6230B" w:rsidRDefault="003700B7" w:rsidP="003700B7">
      <w:pPr>
        <w:autoSpaceDE w:val="0"/>
        <w:autoSpaceDN w:val="0"/>
        <w:adjustRightInd w:val="0"/>
        <w:ind w:right="547"/>
        <w:rPr>
          <w:b/>
          <w:i/>
          <w:color w:val="000000"/>
        </w:rPr>
      </w:pPr>
    </w:p>
    <w:p w14:paraId="27838F31" w14:textId="75FA060B" w:rsidR="003700B7" w:rsidRPr="00A6230B" w:rsidRDefault="003700B7" w:rsidP="003700B7">
      <w:pPr>
        <w:rPr>
          <w:iCs/>
          <w:strike/>
          <w:color w:val="000000"/>
        </w:rPr>
      </w:pPr>
      <w:r w:rsidRPr="00A6230B">
        <w:rPr>
          <w:iCs/>
          <w:color w:val="000000"/>
        </w:rPr>
        <w:t xml:space="preserve">The Accreditation Council for Graduate Medical Education (ACGME) </w:t>
      </w:r>
      <w:r>
        <w:rPr>
          <w:iCs/>
          <w:color w:val="000000"/>
        </w:rPr>
        <w:t>has implemented</w:t>
      </w:r>
      <w:r w:rsidRPr="00A6230B">
        <w:rPr>
          <w:iCs/>
          <w:color w:val="000000"/>
        </w:rPr>
        <w:t xml:space="preserve"> the ACGME Outcome Project to </w:t>
      </w:r>
      <w:r w:rsidR="00DA1E19">
        <w:rPr>
          <w:iCs/>
          <w:color w:val="000000"/>
        </w:rPr>
        <w:t>ensure</w:t>
      </w:r>
      <w:r w:rsidR="00DA1E19" w:rsidRPr="00A6230B">
        <w:rPr>
          <w:iCs/>
          <w:color w:val="000000"/>
        </w:rPr>
        <w:t xml:space="preserve"> </w:t>
      </w:r>
      <w:r w:rsidRPr="00A6230B">
        <w:rPr>
          <w:iCs/>
          <w:color w:val="000000"/>
        </w:rPr>
        <w:t>that physicians are appropriately trained in the knowledge and skills of their specialties</w:t>
      </w:r>
      <w:r>
        <w:rPr>
          <w:iCs/>
          <w:color w:val="000000"/>
        </w:rPr>
        <w:t xml:space="preserve">. </w:t>
      </w:r>
      <w:r w:rsidRPr="00A6230B">
        <w:rPr>
          <w:iCs/>
          <w:color w:val="000000"/>
        </w:rPr>
        <w:t>The ACGME derived six general (core) competencies thought to be essential for any practicing physician: patient care, medical knowledge, practice-based learning and improvement, interpersonal and communication skills, professionalism, and systems-based practice.</w:t>
      </w:r>
      <w:r w:rsidRPr="00A6230B">
        <w:rPr>
          <w:iCs/>
          <w:color w:val="000000"/>
          <w:vertAlign w:val="superscript"/>
        </w:rPr>
        <w:t>1</w:t>
      </w:r>
      <w:r w:rsidRPr="00A6230B">
        <w:rPr>
          <w:iCs/>
          <w:color w:val="000000"/>
        </w:rPr>
        <w:t xml:space="preserve"> The six general competencies are an integral part of the practice of Emergency Medicine and are embedded into the EM Model</w:t>
      </w:r>
      <w:r>
        <w:rPr>
          <w:iCs/>
          <w:color w:val="000000"/>
        </w:rPr>
        <w:t xml:space="preserve">. </w:t>
      </w:r>
      <w:r w:rsidRPr="00A6230B">
        <w:rPr>
          <w:iCs/>
          <w:color w:val="000000"/>
        </w:rPr>
        <w:t>To incorporate these competencies into the specialty of EM, an Emergency Medicine Competency Task Force demonstrated how these competencies are integrated into the EM Model.</w:t>
      </w:r>
      <w:r w:rsidRPr="00A6230B">
        <w:rPr>
          <w:iCs/>
          <w:color w:val="000000"/>
          <w:vertAlign w:val="superscript"/>
        </w:rPr>
        <w:t xml:space="preserve">2  </w:t>
      </w:r>
    </w:p>
    <w:p w14:paraId="7D191B7F" w14:textId="77777777" w:rsidR="003700B7" w:rsidRPr="00EA5618" w:rsidRDefault="003700B7" w:rsidP="003700B7">
      <w:pPr>
        <w:rPr>
          <w:iCs/>
          <w:strike/>
          <w:color w:val="000000"/>
        </w:rPr>
      </w:pPr>
    </w:p>
    <w:p w14:paraId="4740C907" w14:textId="2389AD27" w:rsidR="003700B7" w:rsidRDefault="003700B7" w:rsidP="003700B7">
      <w:pPr>
        <w:rPr>
          <w:iCs/>
          <w:color w:val="000000"/>
        </w:rPr>
      </w:pPr>
      <w:r w:rsidRPr="00A6230B">
        <w:rPr>
          <w:color w:val="000000"/>
        </w:rPr>
        <w:t>The EM Model is designed for use as the core document for the specialty</w:t>
      </w:r>
      <w:r>
        <w:rPr>
          <w:color w:val="000000"/>
        </w:rPr>
        <w:t xml:space="preserve">. </w:t>
      </w:r>
      <w:r w:rsidRPr="00A6230B">
        <w:rPr>
          <w:color w:val="000000"/>
        </w:rPr>
        <w:t>It provide</w:t>
      </w:r>
      <w:r>
        <w:rPr>
          <w:color w:val="000000"/>
        </w:rPr>
        <w:t>s</w:t>
      </w:r>
      <w:r w:rsidRPr="00A6230B">
        <w:rPr>
          <w:color w:val="000000"/>
        </w:rPr>
        <w:t xml:space="preserve"> the foundation for developing future medical school and residency curricula, certification examination specifications, continuing education objectives, research agendas, residency program review requirements, and other documents necessary for the functional operation of the specialty</w:t>
      </w:r>
      <w:r>
        <w:rPr>
          <w:color w:val="000000"/>
        </w:rPr>
        <w:t xml:space="preserve">. </w:t>
      </w:r>
      <w:r w:rsidRPr="00A6230B">
        <w:rPr>
          <w:iCs/>
          <w:color w:val="000000"/>
        </w:rPr>
        <w:t xml:space="preserve">In conjunction with the EM Model, these six core competencies construct a framework for </w:t>
      </w:r>
      <w:r w:rsidR="00DA1E19">
        <w:rPr>
          <w:iCs/>
          <w:color w:val="000000"/>
        </w:rPr>
        <w:t>evaluating</w:t>
      </w:r>
      <w:r w:rsidRPr="00A6230B">
        <w:rPr>
          <w:iCs/>
          <w:color w:val="000000"/>
        </w:rPr>
        <w:t xml:space="preserve"> physician performance and curriculum design to further refine and improve the education and training of competent emergency physicians. </w:t>
      </w:r>
    </w:p>
    <w:p w14:paraId="1B6CEEFB" w14:textId="77777777" w:rsidR="003700B7" w:rsidRDefault="003700B7" w:rsidP="003700B7">
      <w:pPr>
        <w:rPr>
          <w:iCs/>
          <w:color w:val="000000"/>
        </w:rPr>
      </w:pPr>
    </w:p>
    <w:p w14:paraId="3D18DA11" w14:textId="59F724C9" w:rsidR="003700B7" w:rsidRPr="00A6230B" w:rsidRDefault="003700B7" w:rsidP="003700B7">
      <w:pPr>
        <w:rPr>
          <w:color w:val="000000"/>
        </w:rPr>
      </w:pPr>
      <w:r>
        <w:rPr>
          <w:color w:val="000000"/>
        </w:rPr>
        <w:t>The 2022 review of the EM Model resulted in significant changes and clarifications, including expansion of the ultrasound section of Category 19, Procedures and Skills Integral to the Practice of Emergency Medicine.</w:t>
      </w:r>
      <w:r w:rsidR="005F6681">
        <w:rPr>
          <w:color w:val="000000"/>
        </w:rPr>
        <w:t xml:space="preserve"> </w:t>
      </w:r>
      <w:r w:rsidR="00403C11">
        <w:rPr>
          <w:color w:val="000000"/>
        </w:rPr>
        <w:t>Additionally</w:t>
      </w:r>
      <w:r>
        <w:rPr>
          <w:color w:val="000000"/>
        </w:rPr>
        <w:t>, Category 20, Other Core Competencies of the Practice of Emergency Medicine, was significantly revised to provide more clarity regarding patient-centered care. The complete updated 2022 EM Model can be found on the websites of each of the eight collaborating organizations.</w:t>
      </w:r>
    </w:p>
    <w:p w14:paraId="7D729191" w14:textId="77777777" w:rsidR="003700B7" w:rsidRPr="00A6230B" w:rsidRDefault="003700B7" w:rsidP="003700B7">
      <w:pPr>
        <w:rPr>
          <w:color w:val="000000"/>
        </w:rPr>
      </w:pPr>
    </w:p>
    <w:p w14:paraId="2F476E40" w14:textId="77777777" w:rsidR="003700B7" w:rsidRPr="00A6230B" w:rsidRDefault="003700B7" w:rsidP="003700B7">
      <w:pPr>
        <w:tabs>
          <w:tab w:val="left" w:pos="9240"/>
        </w:tabs>
        <w:autoSpaceDE w:val="0"/>
        <w:autoSpaceDN w:val="0"/>
        <w:adjustRightInd w:val="0"/>
        <w:spacing w:before="120" w:after="100"/>
        <w:rPr>
          <w:iCs/>
          <w:color w:val="000000"/>
          <w:sz w:val="20"/>
        </w:rPr>
      </w:pPr>
      <w:r w:rsidRPr="00A6230B">
        <w:rPr>
          <w:iCs/>
          <w:color w:val="000000"/>
          <w:sz w:val="20"/>
          <w:vertAlign w:val="superscript"/>
        </w:rPr>
        <w:t>1</w:t>
      </w:r>
      <w:r w:rsidRPr="00A6230B">
        <w:rPr>
          <w:iCs/>
          <w:color w:val="000000"/>
          <w:sz w:val="20"/>
        </w:rPr>
        <w:t xml:space="preserve"> Accreditation Council for Graduate Medical Education (ACGME)</w:t>
      </w:r>
      <w:r>
        <w:rPr>
          <w:iCs/>
          <w:color w:val="000000"/>
          <w:sz w:val="20"/>
        </w:rPr>
        <w:t xml:space="preserve">. </w:t>
      </w:r>
      <w:r w:rsidRPr="00A6230B">
        <w:rPr>
          <w:iCs/>
          <w:color w:val="000000"/>
          <w:sz w:val="20"/>
        </w:rPr>
        <w:t>ACGME Core Competencies</w:t>
      </w:r>
      <w:r>
        <w:rPr>
          <w:iCs/>
          <w:color w:val="000000"/>
          <w:sz w:val="20"/>
        </w:rPr>
        <w:t xml:space="preserve">. </w:t>
      </w:r>
      <w:r w:rsidRPr="00A6230B">
        <w:rPr>
          <w:iCs/>
          <w:color w:val="000000"/>
          <w:sz w:val="20"/>
        </w:rPr>
        <w:t>(ACGME Outcome Project Website)</w:t>
      </w:r>
      <w:r>
        <w:rPr>
          <w:iCs/>
          <w:color w:val="000000"/>
          <w:sz w:val="20"/>
        </w:rPr>
        <w:t xml:space="preserve">. </w:t>
      </w:r>
      <w:r w:rsidRPr="00A6230B">
        <w:rPr>
          <w:iCs/>
          <w:color w:val="000000"/>
          <w:sz w:val="20"/>
        </w:rPr>
        <w:t xml:space="preserve">Available at </w:t>
      </w:r>
      <w:hyperlink r:id="rId8" w:history="1">
        <w:r w:rsidRPr="00A6230B">
          <w:rPr>
            <w:iCs/>
            <w:color w:val="000000"/>
            <w:sz w:val="20"/>
            <w:u w:val="single"/>
          </w:rPr>
          <w:t>http://www.acgme.org/outcome/comp/compCPRL.asp</w:t>
        </w:r>
      </w:hyperlink>
      <w:r w:rsidRPr="00A6230B">
        <w:rPr>
          <w:iCs/>
          <w:color w:val="000000"/>
          <w:sz w:val="20"/>
        </w:rPr>
        <w:t xml:space="preserve"> </w:t>
      </w:r>
    </w:p>
    <w:p w14:paraId="625D496A" w14:textId="77777777" w:rsidR="003700B7" w:rsidRPr="00432CB0" w:rsidRDefault="003700B7" w:rsidP="003700B7">
      <w:pPr>
        <w:tabs>
          <w:tab w:val="left" w:pos="220"/>
        </w:tabs>
        <w:autoSpaceDE w:val="0"/>
        <w:autoSpaceDN w:val="0"/>
        <w:adjustRightInd w:val="0"/>
        <w:rPr>
          <w:iCs/>
          <w:color w:val="000000"/>
          <w:sz w:val="20"/>
        </w:rPr>
      </w:pPr>
      <w:r w:rsidRPr="00A6230B">
        <w:rPr>
          <w:iCs/>
          <w:color w:val="000000"/>
          <w:sz w:val="20"/>
          <w:vertAlign w:val="superscript"/>
        </w:rPr>
        <w:t>2</w:t>
      </w:r>
      <w:r w:rsidRPr="00A6230B">
        <w:rPr>
          <w:iCs/>
          <w:color w:val="000000"/>
          <w:sz w:val="20"/>
        </w:rPr>
        <w:t xml:space="preserve"> Chapman DM, Hayden S, Sanders AB, et al. Integrating the Accreditation Council for Graduate Medical Education core competencies into The Model of the Clinical Practice of Emergency Medicine</w:t>
      </w:r>
      <w:r>
        <w:rPr>
          <w:iCs/>
          <w:color w:val="000000"/>
          <w:sz w:val="20"/>
        </w:rPr>
        <w:t xml:space="preserve">. </w:t>
      </w:r>
      <w:r w:rsidRPr="00A6230B">
        <w:rPr>
          <w:iCs/>
          <w:color w:val="000000"/>
          <w:sz w:val="20"/>
        </w:rPr>
        <w:t xml:space="preserve">Ann Emerg Med. </w:t>
      </w:r>
      <w:proofErr w:type="gramStart"/>
      <w:r w:rsidRPr="00A6230B">
        <w:rPr>
          <w:iCs/>
          <w:color w:val="000000"/>
          <w:sz w:val="20"/>
        </w:rPr>
        <w:t>2004;43:756</w:t>
      </w:r>
      <w:proofErr w:type="gramEnd"/>
      <w:r w:rsidRPr="00A6230B">
        <w:rPr>
          <w:iCs/>
          <w:color w:val="000000"/>
          <w:sz w:val="20"/>
        </w:rPr>
        <w:t xml:space="preserve">-769, and </w:t>
      </w:r>
      <w:proofErr w:type="spellStart"/>
      <w:r w:rsidRPr="00A6230B">
        <w:rPr>
          <w:iCs/>
          <w:color w:val="000000"/>
          <w:sz w:val="20"/>
        </w:rPr>
        <w:t>Acad</w:t>
      </w:r>
      <w:proofErr w:type="spellEnd"/>
      <w:r w:rsidRPr="00A6230B">
        <w:rPr>
          <w:iCs/>
          <w:color w:val="000000"/>
          <w:sz w:val="20"/>
        </w:rPr>
        <w:t xml:space="preserve"> Emerg Med. 2004;11:674-685.</w:t>
      </w:r>
    </w:p>
    <w:p w14:paraId="417DB32E" w14:textId="2FD6623E" w:rsidR="0075214F" w:rsidRDefault="003700B7" w:rsidP="003700B7">
      <w:pPr>
        <w:rPr>
          <w:rFonts w:eastAsia="Calibri"/>
          <w:b/>
          <w:bCs/>
        </w:rPr>
      </w:pPr>
      <w:r w:rsidRPr="00432CB0">
        <w:rPr>
          <w:b/>
          <w:bCs/>
          <w:color w:val="000000"/>
          <w:sz w:val="20"/>
        </w:rPr>
        <w:br w:type="page"/>
      </w:r>
    </w:p>
    <w:p w14:paraId="61E9C0B1" w14:textId="76F7F02F" w:rsidR="003700B7" w:rsidRPr="003700B7" w:rsidRDefault="003700B7" w:rsidP="0075214F">
      <w:pPr>
        <w:jc w:val="center"/>
      </w:pPr>
      <w:r w:rsidRPr="003700B7">
        <w:lastRenderedPageBreak/>
        <w:t>Figure 1</w:t>
      </w:r>
    </w:p>
    <w:p w14:paraId="0637FC1D" w14:textId="77777777" w:rsidR="003700B7" w:rsidRDefault="003700B7" w:rsidP="0075214F">
      <w:pPr>
        <w:jc w:val="center"/>
        <w:rPr>
          <w:b/>
          <w:bCs/>
        </w:rPr>
      </w:pPr>
    </w:p>
    <w:p w14:paraId="3D68BB6E" w14:textId="5F922F93" w:rsidR="0075214F" w:rsidRPr="0075214F" w:rsidRDefault="003700B7" w:rsidP="0075214F">
      <w:pPr>
        <w:jc w:val="center"/>
        <w:rPr>
          <w:b/>
          <w:bCs/>
        </w:rPr>
      </w:pPr>
      <w:r>
        <w:rPr>
          <w:b/>
          <w:bCs/>
        </w:rPr>
        <w:t>Summary of 2022</w:t>
      </w:r>
      <w:r w:rsidR="0075214F" w:rsidRPr="0075214F">
        <w:rPr>
          <w:b/>
          <w:bCs/>
        </w:rPr>
        <w:t xml:space="preserve"> EM Model</w:t>
      </w:r>
      <w:r>
        <w:rPr>
          <w:b/>
          <w:bCs/>
        </w:rPr>
        <w:t xml:space="preserve"> Task Force Changes</w:t>
      </w:r>
    </w:p>
    <w:p w14:paraId="75EB4313" w14:textId="77777777" w:rsidR="0075214F" w:rsidRPr="0075214F" w:rsidRDefault="0075214F" w:rsidP="0075214F"/>
    <w:p w14:paraId="5D79211E" w14:textId="77777777" w:rsidR="0075214F" w:rsidRPr="0075214F" w:rsidRDefault="0075214F" w:rsidP="0075214F"/>
    <w:p w14:paraId="0AF8676D" w14:textId="77777777" w:rsidR="0075214F" w:rsidRPr="0075214F" w:rsidRDefault="0075214F" w:rsidP="0075214F">
      <w:pPr>
        <w:rPr>
          <w:b/>
          <w:bCs/>
        </w:rPr>
      </w:pPr>
      <w:r w:rsidRPr="0075214F">
        <w:rPr>
          <w:b/>
          <w:bCs/>
        </w:rPr>
        <w:t>Table 1. Matrix of physician tasks by patient acuity</w:t>
      </w:r>
    </w:p>
    <w:p w14:paraId="76A466CF" w14:textId="77777777" w:rsidR="0075214F" w:rsidRPr="0075214F" w:rsidRDefault="0075214F" w:rsidP="0075214F"/>
    <w:p w14:paraId="1C090578" w14:textId="77777777" w:rsidR="0075214F" w:rsidRPr="0075214F" w:rsidRDefault="0075214F" w:rsidP="0075214F">
      <w:r w:rsidRPr="0075214F">
        <w:t xml:space="preserve">Changed Team management to Physician-led team leadership and </w:t>
      </w:r>
      <w:proofErr w:type="gramStart"/>
      <w:r w:rsidRPr="0075214F">
        <w:t>management</w:t>
      </w:r>
      <w:proofErr w:type="gramEnd"/>
    </w:p>
    <w:p w14:paraId="21238039" w14:textId="77777777" w:rsidR="0075214F" w:rsidRPr="0075214F" w:rsidRDefault="0075214F" w:rsidP="0075214F"/>
    <w:p w14:paraId="69FAC3F3" w14:textId="77777777" w:rsidR="0075214F" w:rsidRPr="0075214F" w:rsidRDefault="0075214F" w:rsidP="0075214F">
      <w:r w:rsidRPr="0075214F">
        <w:t xml:space="preserve">Changed Patient-centered communication skills to Interpersonal and patient-centered communication </w:t>
      </w:r>
      <w:proofErr w:type="gramStart"/>
      <w:r w:rsidRPr="0075214F">
        <w:t>skills</w:t>
      </w:r>
      <w:proofErr w:type="gramEnd"/>
    </w:p>
    <w:p w14:paraId="543C38C9" w14:textId="77777777" w:rsidR="0075214F" w:rsidRPr="0075214F" w:rsidRDefault="0075214F" w:rsidP="0075214F"/>
    <w:p w14:paraId="255B6C5C" w14:textId="77777777" w:rsidR="0075214F" w:rsidRPr="0075214F" w:rsidRDefault="0075214F" w:rsidP="0075214F"/>
    <w:p w14:paraId="3F58CA22" w14:textId="77777777" w:rsidR="0075214F" w:rsidRPr="0075214F" w:rsidRDefault="0075214F" w:rsidP="0075214F">
      <w:pPr>
        <w:rPr>
          <w:b/>
          <w:bCs/>
        </w:rPr>
      </w:pPr>
      <w:r w:rsidRPr="0075214F">
        <w:rPr>
          <w:b/>
          <w:bCs/>
        </w:rPr>
        <w:t>Table 3. Physician task definitions</w:t>
      </w:r>
    </w:p>
    <w:p w14:paraId="4C4F437B" w14:textId="77777777" w:rsidR="0075214F" w:rsidRPr="0075214F" w:rsidRDefault="0075214F" w:rsidP="0075214F"/>
    <w:p w14:paraId="17DCAA51" w14:textId="185BC36E" w:rsidR="0075214F" w:rsidRPr="0075214F" w:rsidRDefault="0075214F" w:rsidP="0075214F">
      <w:r w:rsidRPr="0075214F">
        <w:t xml:space="preserve">Added “race” to </w:t>
      </w:r>
      <w:r w:rsidR="00DA1E19">
        <w:t xml:space="preserve">the </w:t>
      </w:r>
      <w:r w:rsidRPr="0075214F">
        <w:t xml:space="preserve">definition of Modifying </w:t>
      </w:r>
      <w:proofErr w:type="gramStart"/>
      <w:r w:rsidRPr="0075214F">
        <w:t>factors</w:t>
      </w:r>
      <w:proofErr w:type="gramEnd"/>
    </w:p>
    <w:p w14:paraId="077E96BB" w14:textId="77777777" w:rsidR="0075214F" w:rsidRPr="0075214F" w:rsidRDefault="0075214F" w:rsidP="0075214F"/>
    <w:p w14:paraId="1E694B58" w14:textId="77777777" w:rsidR="0075214F" w:rsidRPr="0075214F" w:rsidRDefault="0075214F" w:rsidP="0075214F">
      <w:r w:rsidRPr="0075214F">
        <w:t>Changed Team management to Physician-led team leadership and team management; changed definition to: Function as team leaders in support of physician-led teams. Provide appropriate supervision of nurse practitioners and physician assistants in team-based care. Coordinate, educate, or supervise members of the patient management team and utilize appropriate hospital resources.</w:t>
      </w:r>
    </w:p>
    <w:p w14:paraId="487C266A" w14:textId="77777777" w:rsidR="0075214F" w:rsidRPr="0075214F" w:rsidRDefault="0075214F" w:rsidP="0075214F"/>
    <w:p w14:paraId="5DDA9A3B" w14:textId="5CAE93AB" w:rsidR="0075214F" w:rsidRPr="0075214F" w:rsidRDefault="0075214F" w:rsidP="0075214F">
      <w:r w:rsidRPr="0075214F">
        <w:t xml:space="preserve">Changed Patient-centered communication skills to Interpersonal and patient-centered communication skills; changed definition to: Establish rapport with and demonstrate empathy toward patients and their families; listen effectively to and build trust with patients and their families. Identify situations that require individualized communication or shared decision-making, such as goals of care, end of life care, and palliative options. </w:t>
      </w:r>
    </w:p>
    <w:p w14:paraId="265BAE97" w14:textId="77777777" w:rsidR="0075214F" w:rsidRPr="0075214F" w:rsidRDefault="0075214F" w:rsidP="0075214F"/>
    <w:p w14:paraId="26459293" w14:textId="77777777" w:rsidR="0075214F" w:rsidRPr="0075214F" w:rsidRDefault="0075214F" w:rsidP="0075214F"/>
    <w:p w14:paraId="5614E253" w14:textId="77777777" w:rsidR="0075214F" w:rsidRPr="0075214F" w:rsidRDefault="0075214F" w:rsidP="0075214F">
      <w:pPr>
        <w:rPr>
          <w:b/>
          <w:bCs/>
        </w:rPr>
      </w:pPr>
      <w:r w:rsidRPr="0075214F">
        <w:rPr>
          <w:b/>
          <w:bCs/>
        </w:rPr>
        <w:t>Table 4. Medical Knowledge, Patient Care, and Procedural Skills</w:t>
      </w:r>
    </w:p>
    <w:p w14:paraId="7A3B6A95" w14:textId="77777777" w:rsidR="0075214F" w:rsidRPr="0075214F" w:rsidRDefault="0075214F" w:rsidP="0075214F"/>
    <w:tbl>
      <w:tblPr>
        <w:tblStyle w:val="TableGrid1"/>
        <w:tblW w:w="0" w:type="auto"/>
        <w:tblLook w:val="04A0" w:firstRow="1" w:lastRow="0" w:firstColumn="1" w:lastColumn="0" w:noHBand="0" w:noVBand="1"/>
      </w:tblPr>
      <w:tblGrid>
        <w:gridCol w:w="1795"/>
        <w:gridCol w:w="7110"/>
      </w:tblGrid>
      <w:tr w:rsidR="0075214F" w:rsidRPr="0075214F" w14:paraId="140FF126" w14:textId="77777777" w:rsidTr="00486E89">
        <w:tc>
          <w:tcPr>
            <w:tcW w:w="1795" w:type="dxa"/>
          </w:tcPr>
          <w:p w14:paraId="5474CD90" w14:textId="77777777" w:rsidR="0075214F" w:rsidRPr="0075214F" w:rsidRDefault="0075214F" w:rsidP="0075214F">
            <w:pPr>
              <w:jc w:val="center"/>
              <w:rPr>
                <w:b/>
                <w:bCs/>
              </w:rPr>
            </w:pPr>
            <w:r w:rsidRPr="0075214F">
              <w:rPr>
                <w:b/>
                <w:bCs/>
              </w:rPr>
              <w:t>Location</w:t>
            </w:r>
          </w:p>
        </w:tc>
        <w:tc>
          <w:tcPr>
            <w:tcW w:w="7110" w:type="dxa"/>
          </w:tcPr>
          <w:p w14:paraId="1FFEFBD6" w14:textId="77777777" w:rsidR="0075214F" w:rsidRPr="0075214F" w:rsidRDefault="0075214F" w:rsidP="0075214F">
            <w:pPr>
              <w:jc w:val="center"/>
              <w:rPr>
                <w:b/>
                <w:bCs/>
              </w:rPr>
            </w:pPr>
            <w:r w:rsidRPr="0075214F">
              <w:rPr>
                <w:b/>
                <w:bCs/>
              </w:rPr>
              <w:t>Description of Change</w:t>
            </w:r>
          </w:p>
        </w:tc>
      </w:tr>
      <w:tr w:rsidR="0075214F" w:rsidRPr="0075214F" w14:paraId="1437E862" w14:textId="77777777" w:rsidTr="00486E89">
        <w:tc>
          <w:tcPr>
            <w:tcW w:w="1795" w:type="dxa"/>
          </w:tcPr>
          <w:p w14:paraId="42A2FF51" w14:textId="77777777" w:rsidR="0075214F" w:rsidRPr="0075214F" w:rsidRDefault="0075214F" w:rsidP="0075214F">
            <w:r w:rsidRPr="0075214F">
              <w:t>1.1.10</w:t>
            </w:r>
          </w:p>
        </w:tc>
        <w:tc>
          <w:tcPr>
            <w:tcW w:w="7110" w:type="dxa"/>
          </w:tcPr>
          <w:p w14:paraId="0229AF54" w14:textId="77777777" w:rsidR="0075214F" w:rsidRPr="0075214F" w:rsidRDefault="0075214F" w:rsidP="0075214F">
            <w:r w:rsidRPr="0075214F">
              <w:t>Added Hyperthermia (Critical, Emergent, Low)</w:t>
            </w:r>
          </w:p>
        </w:tc>
      </w:tr>
      <w:tr w:rsidR="0075214F" w:rsidRPr="0075214F" w14:paraId="660713AD" w14:textId="77777777" w:rsidTr="00486E89">
        <w:tc>
          <w:tcPr>
            <w:tcW w:w="1795" w:type="dxa"/>
          </w:tcPr>
          <w:p w14:paraId="3FDABA4A" w14:textId="77777777" w:rsidR="0075214F" w:rsidRPr="0075214F" w:rsidRDefault="0075214F" w:rsidP="0075214F">
            <w:r w:rsidRPr="0075214F">
              <w:t>1.3.27</w:t>
            </w:r>
          </w:p>
        </w:tc>
        <w:tc>
          <w:tcPr>
            <w:tcW w:w="7110" w:type="dxa"/>
          </w:tcPr>
          <w:p w14:paraId="45298CB0" w14:textId="77777777" w:rsidR="0075214F" w:rsidRPr="0075214F" w:rsidRDefault="0075214F" w:rsidP="0075214F">
            <w:r w:rsidRPr="0075214F">
              <w:t>Deleted Lethargy</w:t>
            </w:r>
          </w:p>
        </w:tc>
      </w:tr>
      <w:tr w:rsidR="0075214F" w:rsidRPr="0075214F" w14:paraId="48005ACF" w14:textId="77777777" w:rsidTr="00486E89">
        <w:tc>
          <w:tcPr>
            <w:tcW w:w="1795" w:type="dxa"/>
          </w:tcPr>
          <w:p w14:paraId="388AC896" w14:textId="77777777" w:rsidR="0075214F" w:rsidRPr="0075214F" w:rsidRDefault="0075214F" w:rsidP="0075214F">
            <w:r w:rsidRPr="0075214F">
              <w:t>1.3.28</w:t>
            </w:r>
          </w:p>
        </w:tc>
        <w:tc>
          <w:tcPr>
            <w:tcW w:w="7110" w:type="dxa"/>
          </w:tcPr>
          <w:p w14:paraId="3F3DFC2F" w14:textId="77777777" w:rsidR="0075214F" w:rsidRPr="0075214F" w:rsidRDefault="0075214F" w:rsidP="0075214F">
            <w:r w:rsidRPr="0075214F">
              <w:t>Changed Lightheadedness/Dizziness to Lightheadedness</w:t>
            </w:r>
          </w:p>
        </w:tc>
      </w:tr>
      <w:tr w:rsidR="0075214F" w:rsidRPr="0075214F" w14:paraId="5253D45B" w14:textId="77777777" w:rsidTr="00486E89">
        <w:tc>
          <w:tcPr>
            <w:tcW w:w="1795" w:type="dxa"/>
          </w:tcPr>
          <w:p w14:paraId="50A898D5" w14:textId="77777777" w:rsidR="0075214F" w:rsidRPr="0075214F" w:rsidRDefault="0075214F" w:rsidP="0075214F">
            <w:r w:rsidRPr="0075214F">
              <w:t>1.3.60</w:t>
            </w:r>
          </w:p>
        </w:tc>
        <w:tc>
          <w:tcPr>
            <w:tcW w:w="7110" w:type="dxa"/>
          </w:tcPr>
          <w:p w14:paraId="6EFBF0DA" w14:textId="77777777" w:rsidR="0075214F" w:rsidRPr="0075214F" w:rsidRDefault="0075214F" w:rsidP="0075214F">
            <w:r w:rsidRPr="0075214F">
              <w:t xml:space="preserve">Added Agitation (Critical, Emergent, Low) </w:t>
            </w:r>
          </w:p>
        </w:tc>
      </w:tr>
      <w:tr w:rsidR="0075214F" w:rsidRPr="0075214F" w14:paraId="4A8B2B6C" w14:textId="77777777" w:rsidTr="00486E89">
        <w:tc>
          <w:tcPr>
            <w:tcW w:w="1795" w:type="dxa"/>
          </w:tcPr>
          <w:p w14:paraId="750675F5" w14:textId="77777777" w:rsidR="0075214F" w:rsidRPr="0075214F" w:rsidRDefault="0075214F" w:rsidP="0075214F">
            <w:r w:rsidRPr="0075214F">
              <w:t>1.3.61</w:t>
            </w:r>
          </w:p>
        </w:tc>
        <w:tc>
          <w:tcPr>
            <w:tcW w:w="7110" w:type="dxa"/>
          </w:tcPr>
          <w:p w14:paraId="13E81C1C" w14:textId="77777777" w:rsidR="0075214F" w:rsidRPr="0075214F" w:rsidRDefault="0075214F" w:rsidP="0075214F">
            <w:r w:rsidRPr="0075214F">
              <w:t xml:space="preserve">Added Hypo/Hyperglycemia (Critical, Emergent, Low) </w:t>
            </w:r>
          </w:p>
        </w:tc>
      </w:tr>
      <w:tr w:rsidR="0075214F" w:rsidRPr="0075214F" w14:paraId="330C0998" w14:textId="77777777" w:rsidTr="00486E89">
        <w:tc>
          <w:tcPr>
            <w:tcW w:w="1795" w:type="dxa"/>
          </w:tcPr>
          <w:p w14:paraId="580DB27D" w14:textId="77777777" w:rsidR="0075214F" w:rsidRPr="0075214F" w:rsidRDefault="0075214F" w:rsidP="0075214F">
            <w:r w:rsidRPr="0075214F">
              <w:t>2.2.1.2</w:t>
            </w:r>
          </w:p>
        </w:tc>
        <w:tc>
          <w:tcPr>
            <w:tcW w:w="7110" w:type="dxa"/>
          </w:tcPr>
          <w:p w14:paraId="2085409A" w14:textId="77777777" w:rsidR="0075214F" w:rsidRPr="0075214F" w:rsidRDefault="0075214F" w:rsidP="0075214F">
            <w:r w:rsidRPr="0075214F">
              <w:t xml:space="preserve">Deleted Viral esophagitis </w:t>
            </w:r>
          </w:p>
        </w:tc>
      </w:tr>
      <w:tr w:rsidR="0075214F" w:rsidRPr="0075214F" w14:paraId="48DED6BD" w14:textId="77777777" w:rsidTr="00486E89">
        <w:tc>
          <w:tcPr>
            <w:tcW w:w="1795" w:type="dxa"/>
          </w:tcPr>
          <w:p w14:paraId="6FD8E827" w14:textId="77777777" w:rsidR="0075214F" w:rsidRPr="0075214F" w:rsidRDefault="0075214F" w:rsidP="0075214F">
            <w:r w:rsidRPr="0075214F">
              <w:t>2.3.1.5</w:t>
            </w:r>
          </w:p>
        </w:tc>
        <w:tc>
          <w:tcPr>
            <w:tcW w:w="7110" w:type="dxa"/>
          </w:tcPr>
          <w:p w14:paraId="6F4F1B7F" w14:textId="77777777" w:rsidR="0075214F" w:rsidRPr="0075214F" w:rsidRDefault="0075214F" w:rsidP="0075214F">
            <w:r w:rsidRPr="0075214F">
              <w:t>Added Toxin-induced hepatitis (Critical, Emergent)</w:t>
            </w:r>
          </w:p>
        </w:tc>
      </w:tr>
      <w:tr w:rsidR="0075214F" w:rsidRPr="0075214F" w14:paraId="3F5C5091" w14:textId="77777777" w:rsidTr="00486E89">
        <w:tc>
          <w:tcPr>
            <w:tcW w:w="1795" w:type="dxa"/>
          </w:tcPr>
          <w:p w14:paraId="27E0F763" w14:textId="77777777" w:rsidR="0075214F" w:rsidRPr="0075214F" w:rsidRDefault="0075214F" w:rsidP="0075214F">
            <w:r w:rsidRPr="0075214F">
              <w:t>2.3.3.3</w:t>
            </w:r>
          </w:p>
        </w:tc>
        <w:tc>
          <w:tcPr>
            <w:tcW w:w="7110" w:type="dxa"/>
          </w:tcPr>
          <w:p w14:paraId="7C7F6BED" w14:textId="77777777" w:rsidR="0075214F" w:rsidRPr="0075214F" w:rsidRDefault="0075214F" w:rsidP="0075214F">
            <w:r w:rsidRPr="0075214F">
              <w:t>Deleted Perihepatitis</w:t>
            </w:r>
          </w:p>
        </w:tc>
      </w:tr>
      <w:tr w:rsidR="0075214F" w:rsidRPr="0075214F" w14:paraId="6AC66B4D" w14:textId="77777777" w:rsidTr="00486E89">
        <w:tc>
          <w:tcPr>
            <w:tcW w:w="1795" w:type="dxa"/>
          </w:tcPr>
          <w:p w14:paraId="538BB30D" w14:textId="77777777" w:rsidR="0075214F" w:rsidRPr="0075214F" w:rsidRDefault="0075214F" w:rsidP="0075214F">
            <w:r w:rsidRPr="0075214F">
              <w:t>2.8.2.2</w:t>
            </w:r>
          </w:p>
        </w:tc>
        <w:tc>
          <w:tcPr>
            <w:tcW w:w="7110" w:type="dxa"/>
          </w:tcPr>
          <w:p w14:paraId="3160D489" w14:textId="77777777" w:rsidR="0075214F" w:rsidRPr="0075214F" w:rsidRDefault="0075214F" w:rsidP="0075214F">
            <w:r w:rsidRPr="0075214F">
              <w:t>Deleted Gluten enteropathy/Celiac disease</w:t>
            </w:r>
          </w:p>
        </w:tc>
      </w:tr>
      <w:tr w:rsidR="0075214F" w:rsidRPr="0075214F" w14:paraId="75B0A6CC" w14:textId="77777777" w:rsidTr="00486E89">
        <w:tc>
          <w:tcPr>
            <w:tcW w:w="1795" w:type="dxa"/>
          </w:tcPr>
          <w:p w14:paraId="590F5984" w14:textId="77777777" w:rsidR="0075214F" w:rsidRPr="0075214F" w:rsidRDefault="0075214F" w:rsidP="0075214F">
            <w:r w:rsidRPr="0075214F">
              <w:t>2.9.2.6</w:t>
            </w:r>
          </w:p>
        </w:tc>
        <w:tc>
          <w:tcPr>
            <w:tcW w:w="7110" w:type="dxa"/>
          </w:tcPr>
          <w:p w14:paraId="3CE9F033" w14:textId="77777777" w:rsidR="0075214F" w:rsidRPr="0075214F" w:rsidRDefault="0075214F" w:rsidP="0075214F">
            <w:r w:rsidRPr="0075214F">
              <w:t>Added Ischemic colitis (Critical, Emergent)</w:t>
            </w:r>
          </w:p>
        </w:tc>
      </w:tr>
      <w:tr w:rsidR="0075214F" w:rsidRPr="0075214F" w14:paraId="7D3B4ED3" w14:textId="77777777" w:rsidTr="00486E89">
        <w:tc>
          <w:tcPr>
            <w:tcW w:w="1795" w:type="dxa"/>
          </w:tcPr>
          <w:p w14:paraId="14FBCAE3" w14:textId="77777777" w:rsidR="0075214F" w:rsidRPr="0075214F" w:rsidRDefault="0075214F" w:rsidP="0075214F">
            <w:r w:rsidRPr="0075214F">
              <w:t>2.9.4.2</w:t>
            </w:r>
          </w:p>
        </w:tc>
        <w:tc>
          <w:tcPr>
            <w:tcW w:w="7110" w:type="dxa"/>
          </w:tcPr>
          <w:p w14:paraId="1AA313CD" w14:textId="77777777" w:rsidR="0075214F" w:rsidRPr="0075214F" w:rsidRDefault="0075214F" w:rsidP="0075214F">
            <w:r w:rsidRPr="0075214F">
              <w:t>Changed Diverticula to Diverticular disease (added Critical)</w:t>
            </w:r>
          </w:p>
        </w:tc>
      </w:tr>
      <w:tr w:rsidR="0075214F" w:rsidRPr="0075214F" w14:paraId="2E0A5711" w14:textId="77777777" w:rsidTr="00486E89">
        <w:tc>
          <w:tcPr>
            <w:tcW w:w="1795" w:type="dxa"/>
          </w:tcPr>
          <w:p w14:paraId="674BED0F" w14:textId="77777777" w:rsidR="0075214F" w:rsidRPr="0075214F" w:rsidRDefault="0075214F" w:rsidP="0075214F">
            <w:r w:rsidRPr="0075214F">
              <w:t>2.9.4.5</w:t>
            </w:r>
          </w:p>
        </w:tc>
        <w:tc>
          <w:tcPr>
            <w:tcW w:w="7110" w:type="dxa"/>
          </w:tcPr>
          <w:p w14:paraId="66D254C1" w14:textId="77777777" w:rsidR="0075214F" w:rsidRPr="0075214F" w:rsidRDefault="0075214F" w:rsidP="0075214F">
            <w:r w:rsidRPr="0075214F">
              <w:t>Added Perforation (Critical, Emergent)</w:t>
            </w:r>
          </w:p>
        </w:tc>
      </w:tr>
      <w:tr w:rsidR="0075214F" w:rsidRPr="0075214F" w14:paraId="6B6E20D9" w14:textId="77777777" w:rsidTr="00486E89">
        <w:tc>
          <w:tcPr>
            <w:tcW w:w="1795" w:type="dxa"/>
          </w:tcPr>
          <w:p w14:paraId="5DBAF0AE" w14:textId="77777777" w:rsidR="0075214F" w:rsidRPr="0075214F" w:rsidRDefault="0075214F" w:rsidP="0075214F">
            <w:r w:rsidRPr="0075214F">
              <w:t>2.12.1</w:t>
            </w:r>
          </w:p>
        </w:tc>
        <w:tc>
          <w:tcPr>
            <w:tcW w:w="7110" w:type="dxa"/>
          </w:tcPr>
          <w:p w14:paraId="67B02451" w14:textId="77777777" w:rsidR="0075214F" w:rsidRPr="0075214F" w:rsidRDefault="0075214F" w:rsidP="0075214F">
            <w:r w:rsidRPr="0075214F">
              <w:t>Changed Bariatric surgery to Bariatric surgery complications</w:t>
            </w:r>
          </w:p>
        </w:tc>
      </w:tr>
      <w:tr w:rsidR="0075214F" w:rsidRPr="0075214F" w14:paraId="05E39BEC" w14:textId="77777777" w:rsidTr="00486E89">
        <w:tc>
          <w:tcPr>
            <w:tcW w:w="1795" w:type="dxa"/>
          </w:tcPr>
          <w:p w14:paraId="7AEF1479" w14:textId="77777777" w:rsidR="0075214F" w:rsidRPr="0075214F" w:rsidRDefault="0075214F" w:rsidP="0075214F">
            <w:r w:rsidRPr="0075214F">
              <w:t>3.5.2.3</w:t>
            </w:r>
          </w:p>
        </w:tc>
        <w:tc>
          <w:tcPr>
            <w:tcW w:w="7110" w:type="dxa"/>
          </w:tcPr>
          <w:p w14:paraId="40F158AC" w14:textId="77777777" w:rsidR="0075214F" w:rsidRPr="0075214F" w:rsidRDefault="0075214F" w:rsidP="0075214F">
            <w:r w:rsidRPr="0075214F">
              <w:t>Added Takotsubo (Critical, Emergent)</w:t>
            </w:r>
          </w:p>
        </w:tc>
      </w:tr>
      <w:tr w:rsidR="0075214F" w:rsidRPr="0075214F" w14:paraId="515816F4" w14:textId="77777777" w:rsidTr="00486E89">
        <w:tc>
          <w:tcPr>
            <w:tcW w:w="1795" w:type="dxa"/>
          </w:tcPr>
          <w:p w14:paraId="07E1739F" w14:textId="77777777" w:rsidR="0075214F" w:rsidRPr="0075214F" w:rsidRDefault="0075214F" w:rsidP="0075214F">
            <w:r w:rsidRPr="0075214F">
              <w:t>3.9.2</w:t>
            </w:r>
          </w:p>
        </w:tc>
        <w:tc>
          <w:tcPr>
            <w:tcW w:w="7110" w:type="dxa"/>
          </w:tcPr>
          <w:p w14:paraId="6F1D47CB" w14:textId="77777777" w:rsidR="0075214F" w:rsidRPr="0075214F" w:rsidRDefault="0075214F" w:rsidP="0075214F">
            <w:r w:rsidRPr="0075214F">
              <w:t>Added Valvular stenosis/insufficiency (Critical, Emergent, Low)</w:t>
            </w:r>
          </w:p>
        </w:tc>
      </w:tr>
      <w:tr w:rsidR="0075214F" w:rsidRPr="0075214F" w14:paraId="05D35FC5" w14:textId="77777777" w:rsidTr="00486E89">
        <w:tc>
          <w:tcPr>
            <w:tcW w:w="1795" w:type="dxa"/>
          </w:tcPr>
          <w:p w14:paraId="3B75712C" w14:textId="77777777" w:rsidR="0075214F" w:rsidRPr="0075214F" w:rsidRDefault="0075214F" w:rsidP="0075214F">
            <w:r w:rsidRPr="0075214F">
              <w:t>3.10.1</w:t>
            </w:r>
          </w:p>
        </w:tc>
        <w:tc>
          <w:tcPr>
            <w:tcW w:w="7110" w:type="dxa"/>
          </w:tcPr>
          <w:p w14:paraId="2383795B" w14:textId="77777777" w:rsidR="0075214F" w:rsidRPr="0075214F" w:rsidRDefault="0075214F" w:rsidP="0075214F">
            <w:r w:rsidRPr="0075214F">
              <w:t>Added complication after AICD</w:t>
            </w:r>
          </w:p>
        </w:tc>
      </w:tr>
      <w:tr w:rsidR="0075214F" w:rsidRPr="0075214F" w14:paraId="2EB85406" w14:textId="77777777" w:rsidTr="00486E89">
        <w:tc>
          <w:tcPr>
            <w:tcW w:w="1795" w:type="dxa"/>
          </w:tcPr>
          <w:p w14:paraId="190DB587" w14:textId="77777777" w:rsidR="0075214F" w:rsidRPr="0075214F" w:rsidRDefault="0075214F" w:rsidP="0075214F">
            <w:r w:rsidRPr="0075214F">
              <w:t>3.10.3</w:t>
            </w:r>
          </w:p>
        </w:tc>
        <w:tc>
          <w:tcPr>
            <w:tcW w:w="7110" w:type="dxa"/>
          </w:tcPr>
          <w:p w14:paraId="3DF9AEEB" w14:textId="77777777" w:rsidR="0075214F" w:rsidRPr="0075214F" w:rsidRDefault="0075214F" w:rsidP="0075214F">
            <w:r w:rsidRPr="0075214F">
              <w:t>Added Extracorporeal membrane oxygenation (ECMO) (Critical)</w:t>
            </w:r>
          </w:p>
        </w:tc>
      </w:tr>
      <w:tr w:rsidR="0075214F" w:rsidRPr="0075214F" w14:paraId="24E46254" w14:textId="77777777" w:rsidTr="00486E89">
        <w:tc>
          <w:tcPr>
            <w:tcW w:w="1795" w:type="dxa"/>
          </w:tcPr>
          <w:p w14:paraId="707C3E2C" w14:textId="77777777" w:rsidR="0075214F" w:rsidRPr="0075214F" w:rsidRDefault="0075214F" w:rsidP="0075214F">
            <w:r w:rsidRPr="0075214F">
              <w:t>4.1.1</w:t>
            </w:r>
          </w:p>
        </w:tc>
        <w:tc>
          <w:tcPr>
            <w:tcW w:w="7110" w:type="dxa"/>
          </w:tcPr>
          <w:p w14:paraId="696A0F93" w14:textId="77777777" w:rsidR="0075214F" w:rsidRPr="0075214F" w:rsidRDefault="0075214F" w:rsidP="0075214F">
            <w:pPr>
              <w:tabs>
                <w:tab w:val="left" w:pos="4391"/>
              </w:tabs>
            </w:pPr>
            <w:r w:rsidRPr="0075214F">
              <w:t>Changed from Basil cell to Basil cell carcinoma</w:t>
            </w:r>
          </w:p>
        </w:tc>
      </w:tr>
      <w:tr w:rsidR="0075214F" w:rsidRPr="0075214F" w14:paraId="339836EF" w14:textId="77777777" w:rsidTr="00486E89">
        <w:tc>
          <w:tcPr>
            <w:tcW w:w="1795" w:type="dxa"/>
          </w:tcPr>
          <w:p w14:paraId="689D07E1" w14:textId="77777777" w:rsidR="0075214F" w:rsidRPr="0075214F" w:rsidRDefault="0075214F" w:rsidP="0075214F">
            <w:r w:rsidRPr="0075214F">
              <w:lastRenderedPageBreak/>
              <w:t>4.1.4</w:t>
            </w:r>
          </w:p>
        </w:tc>
        <w:tc>
          <w:tcPr>
            <w:tcW w:w="7110" w:type="dxa"/>
          </w:tcPr>
          <w:p w14:paraId="6B443AFF" w14:textId="77777777" w:rsidR="0075214F" w:rsidRPr="0075214F" w:rsidRDefault="0075214F" w:rsidP="0075214F">
            <w:pPr>
              <w:tabs>
                <w:tab w:val="left" w:pos="4523"/>
              </w:tabs>
            </w:pPr>
            <w:r w:rsidRPr="0075214F">
              <w:t>Changed from Squamous cell to Squamous cell carcinoma</w:t>
            </w:r>
          </w:p>
        </w:tc>
      </w:tr>
      <w:tr w:rsidR="0075214F" w:rsidRPr="0075214F" w14:paraId="5A04BF7D" w14:textId="77777777" w:rsidTr="00486E89">
        <w:tc>
          <w:tcPr>
            <w:tcW w:w="1795" w:type="dxa"/>
          </w:tcPr>
          <w:p w14:paraId="718030AF" w14:textId="77777777" w:rsidR="0075214F" w:rsidRPr="0075214F" w:rsidRDefault="0075214F" w:rsidP="0075214F">
            <w:r w:rsidRPr="0075214F">
              <w:t>4.2</w:t>
            </w:r>
          </w:p>
        </w:tc>
        <w:tc>
          <w:tcPr>
            <w:tcW w:w="7110" w:type="dxa"/>
          </w:tcPr>
          <w:p w14:paraId="5DD89CD0" w14:textId="77777777" w:rsidR="0075214F" w:rsidRPr="0075214F" w:rsidRDefault="0075214F" w:rsidP="0075214F">
            <w:r w:rsidRPr="0075214F">
              <w:t>Changed Ulcerative Lesions to Cutaneous Ulcers</w:t>
            </w:r>
          </w:p>
        </w:tc>
      </w:tr>
      <w:tr w:rsidR="0075214F" w:rsidRPr="0075214F" w14:paraId="3ACD10BC" w14:textId="77777777" w:rsidTr="00486E89">
        <w:tc>
          <w:tcPr>
            <w:tcW w:w="1795" w:type="dxa"/>
          </w:tcPr>
          <w:p w14:paraId="0332F5C8" w14:textId="77777777" w:rsidR="0075214F" w:rsidRPr="0075214F" w:rsidRDefault="0075214F" w:rsidP="0075214F">
            <w:r w:rsidRPr="0075214F">
              <w:t>4.2.1</w:t>
            </w:r>
          </w:p>
        </w:tc>
        <w:tc>
          <w:tcPr>
            <w:tcW w:w="7110" w:type="dxa"/>
          </w:tcPr>
          <w:p w14:paraId="550BA530" w14:textId="77777777" w:rsidR="0075214F" w:rsidRPr="0075214F" w:rsidRDefault="0075214F" w:rsidP="0075214F">
            <w:r w:rsidRPr="0075214F">
              <w:t>Changed Decubitus to Decubitus ulcer</w:t>
            </w:r>
          </w:p>
        </w:tc>
      </w:tr>
      <w:tr w:rsidR="0075214F" w:rsidRPr="0075214F" w14:paraId="269D24C7" w14:textId="77777777" w:rsidTr="00486E89">
        <w:tc>
          <w:tcPr>
            <w:tcW w:w="1795" w:type="dxa"/>
          </w:tcPr>
          <w:p w14:paraId="6807D529" w14:textId="77777777" w:rsidR="0075214F" w:rsidRPr="0075214F" w:rsidRDefault="0075214F" w:rsidP="0075214F">
            <w:r w:rsidRPr="0075214F">
              <w:t>4.2.2</w:t>
            </w:r>
          </w:p>
        </w:tc>
        <w:tc>
          <w:tcPr>
            <w:tcW w:w="7110" w:type="dxa"/>
          </w:tcPr>
          <w:p w14:paraId="0F897012" w14:textId="77777777" w:rsidR="0075214F" w:rsidRPr="0075214F" w:rsidRDefault="0075214F" w:rsidP="0075214F">
            <w:r w:rsidRPr="0075214F">
              <w:t>Changed from Venous stasis to Venous stasis ulcer</w:t>
            </w:r>
          </w:p>
        </w:tc>
      </w:tr>
      <w:tr w:rsidR="0075214F" w:rsidRPr="0075214F" w14:paraId="2F7781C6" w14:textId="77777777" w:rsidTr="00486E89">
        <w:tc>
          <w:tcPr>
            <w:tcW w:w="1795" w:type="dxa"/>
          </w:tcPr>
          <w:p w14:paraId="7598AFA5" w14:textId="77777777" w:rsidR="0075214F" w:rsidRPr="0075214F" w:rsidRDefault="0075214F" w:rsidP="0075214F">
            <w:r w:rsidRPr="0075214F">
              <w:t>4.2.4</w:t>
            </w:r>
          </w:p>
        </w:tc>
        <w:tc>
          <w:tcPr>
            <w:tcW w:w="7110" w:type="dxa"/>
          </w:tcPr>
          <w:p w14:paraId="7D974679" w14:textId="77777777" w:rsidR="0075214F" w:rsidRPr="0075214F" w:rsidRDefault="0075214F" w:rsidP="0075214F">
            <w:r w:rsidRPr="0075214F">
              <w:t>Added Arterial insufficiency ulcer (Low)</w:t>
            </w:r>
          </w:p>
        </w:tc>
      </w:tr>
      <w:tr w:rsidR="0075214F" w:rsidRPr="0075214F" w14:paraId="5EF8575C" w14:textId="77777777" w:rsidTr="00486E89">
        <w:tc>
          <w:tcPr>
            <w:tcW w:w="1795" w:type="dxa"/>
          </w:tcPr>
          <w:p w14:paraId="16BA5F7A" w14:textId="77777777" w:rsidR="0075214F" w:rsidRPr="0075214F" w:rsidRDefault="0075214F" w:rsidP="0075214F">
            <w:r w:rsidRPr="0075214F">
              <w:t>4.2.5</w:t>
            </w:r>
          </w:p>
        </w:tc>
        <w:tc>
          <w:tcPr>
            <w:tcW w:w="7110" w:type="dxa"/>
          </w:tcPr>
          <w:p w14:paraId="06ED76EF" w14:textId="77777777" w:rsidR="0075214F" w:rsidRPr="0075214F" w:rsidRDefault="0075214F" w:rsidP="0075214F">
            <w:r w:rsidRPr="0075214F">
              <w:t>Added Calciphylaxis (Low)</w:t>
            </w:r>
          </w:p>
        </w:tc>
      </w:tr>
      <w:tr w:rsidR="0075214F" w:rsidRPr="0075214F" w14:paraId="7DC49192" w14:textId="77777777" w:rsidTr="00486E89">
        <w:tc>
          <w:tcPr>
            <w:tcW w:w="1795" w:type="dxa"/>
          </w:tcPr>
          <w:p w14:paraId="783C4886" w14:textId="77777777" w:rsidR="0075214F" w:rsidRPr="0075214F" w:rsidRDefault="0075214F" w:rsidP="0075214F">
            <w:r w:rsidRPr="0075214F">
              <w:t>4.3.1</w:t>
            </w:r>
          </w:p>
        </w:tc>
        <w:tc>
          <w:tcPr>
            <w:tcW w:w="7110" w:type="dxa"/>
          </w:tcPr>
          <w:p w14:paraId="3BB7304B" w14:textId="77777777" w:rsidR="0075214F" w:rsidRPr="0075214F" w:rsidRDefault="0075214F" w:rsidP="0075214F">
            <w:r w:rsidRPr="0075214F">
              <w:t>Changed Atopic/Eczema to Eczema</w:t>
            </w:r>
          </w:p>
        </w:tc>
      </w:tr>
      <w:tr w:rsidR="0075214F" w:rsidRPr="0075214F" w14:paraId="0170AB3D" w14:textId="77777777" w:rsidTr="00486E89">
        <w:tc>
          <w:tcPr>
            <w:tcW w:w="1795" w:type="dxa"/>
          </w:tcPr>
          <w:p w14:paraId="7911968E" w14:textId="77777777" w:rsidR="0075214F" w:rsidRPr="0075214F" w:rsidRDefault="0075214F" w:rsidP="0075214F">
            <w:r w:rsidRPr="0075214F">
              <w:t>4.3.2</w:t>
            </w:r>
          </w:p>
        </w:tc>
        <w:tc>
          <w:tcPr>
            <w:tcW w:w="7110" w:type="dxa"/>
          </w:tcPr>
          <w:p w14:paraId="32C9C3FE" w14:textId="77777777" w:rsidR="0075214F" w:rsidRPr="0075214F" w:rsidRDefault="0075214F" w:rsidP="0075214F">
            <w:r w:rsidRPr="0075214F">
              <w:t xml:space="preserve">Changed from </w:t>
            </w:r>
            <w:proofErr w:type="gramStart"/>
            <w:r w:rsidRPr="0075214F">
              <w:t>Contact to Contact</w:t>
            </w:r>
            <w:proofErr w:type="gramEnd"/>
            <w:r w:rsidRPr="0075214F">
              <w:t xml:space="preserve"> dermatitis</w:t>
            </w:r>
          </w:p>
        </w:tc>
      </w:tr>
      <w:tr w:rsidR="0075214F" w:rsidRPr="0075214F" w14:paraId="381B396C" w14:textId="77777777" w:rsidTr="00486E89">
        <w:tc>
          <w:tcPr>
            <w:tcW w:w="1795" w:type="dxa"/>
          </w:tcPr>
          <w:p w14:paraId="5A65ECF8" w14:textId="77777777" w:rsidR="0075214F" w:rsidRPr="0075214F" w:rsidRDefault="0075214F" w:rsidP="0075214F">
            <w:r w:rsidRPr="0075214F">
              <w:t>4.3.4</w:t>
            </w:r>
          </w:p>
        </w:tc>
        <w:tc>
          <w:tcPr>
            <w:tcW w:w="7110" w:type="dxa"/>
          </w:tcPr>
          <w:p w14:paraId="1340CD93" w14:textId="77777777" w:rsidR="0075214F" w:rsidRPr="0075214F" w:rsidRDefault="0075214F" w:rsidP="0075214F">
            <w:r w:rsidRPr="0075214F">
              <w:t>Changed Seborrhea to Seborrheic dermatitis</w:t>
            </w:r>
          </w:p>
        </w:tc>
      </w:tr>
      <w:tr w:rsidR="0075214F" w:rsidRPr="0075214F" w14:paraId="71BF35FF" w14:textId="77777777" w:rsidTr="00486E89">
        <w:tc>
          <w:tcPr>
            <w:tcW w:w="1795" w:type="dxa"/>
          </w:tcPr>
          <w:p w14:paraId="0776C6D8" w14:textId="77777777" w:rsidR="0075214F" w:rsidRPr="0075214F" w:rsidRDefault="0075214F" w:rsidP="0075214F">
            <w:r w:rsidRPr="0075214F">
              <w:t>4.3.5</w:t>
            </w:r>
          </w:p>
        </w:tc>
        <w:tc>
          <w:tcPr>
            <w:tcW w:w="7110" w:type="dxa"/>
          </w:tcPr>
          <w:p w14:paraId="72B70171" w14:textId="77777777" w:rsidR="0075214F" w:rsidRPr="0075214F" w:rsidRDefault="0075214F" w:rsidP="0075214F">
            <w:r w:rsidRPr="0075214F">
              <w:t>Added Diaper dermatitis (Low)</w:t>
            </w:r>
          </w:p>
        </w:tc>
      </w:tr>
      <w:tr w:rsidR="0075214F" w:rsidRPr="0075214F" w14:paraId="7116284C" w14:textId="77777777" w:rsidTr="00486E89">
        <w:tc>
          <w:tcPr>
            <w:tcW w:w="1795" w:type="dxa"/>
          </w:tcPr>
          <w:p w14:paraId="4F8771D8" w14:textId="77777777" w:rsidR="0075214F" w:rsidRPr="0075214F" w:rsidRDefault="0075214F" w:rsidP="0075214F">
            <w:r w:rsidRPr="0075214F">
              <w:t>4.4.1.4</w:t>
            </w:r>
          </w:p>
        </w:tc>
        <w:tc>
          <w:tcPr>
            <w:tcW w:w="7110" w:type="dxa"/>
          </w:tcPr>
          <w:p w14:paraId="1A274F33" w14:textId="77777777" w:rsidR="0075214F" w:rsidRPr="0075214F" w:rsidRDefault="0075214F" w:rsidP="0075214F">
            <w:r w:rsidRPr="0075214F">
              <w:t>Changed Impetigo to Impetigo/Ecthyma</w:t>
            </w:r>
          </w:p>
        </w:tc>
      </w:tr>
      <w:tr w:rsidR="0075214F" w:rsidRPr="0075214F" w14:paraId="6B9899D8" w14:textId="77777777" w:rsidTr="00486E89">
        <w:tc>
          <w:tcPr>
            <w:tcW w:w="1795" w:type="dxa"/>
          </w:tcPr>
          <w:p w14:paraId="7A14E477" w14:textId="77777777" w:rsidR="0075214F" w:rsidRPr="0075214F" w:rsidRDefault="0075214F" w:rsidP="0075214F">
            <w:r w:rsidRPr="0075214F">
              <w:t>4.4.1.6</w:t>
            </w:r>
          </w:p>
        </w:tc>
        <w:tc>
          <w:tcPr>
            <w:tcW w:w="7110" w:type="dxa"/>
          </w:tcPr>
          <w:p w14:paraId="0E8DA8FD" w14:textId="77777777" w:rsidR="0075214F" w:rsidRPr="0075214F" w:rsidRDefault="0075214F" w:rsidP="0075214F">
            <w:r w:rsidRPr="0075214F">
              <w:t>Added Spirochete/Rickettsia (Emergent, Low)</w:t>
            </w:r>
          </w:p>
        </w:tc>
      </w:tr>
      <w:tr w:rsidR="0075214F" w:rsidRPr="0075214F" w14:paraId="2A0E8F4F" w14:textId="77777777" w:rsidTr="00486E89">
        <w:tc>
          <w:tcPr>
            <w:tcW w:w="1795" w:type="dxa"/>
          </w:tcPr>
          <w:p w14:paraId="5852EC8D" w14:textId="77777777" w:rsidR="0075214F" w:rsidRPr="0075214F" w:rsidRDefault="0075214F" w:rsidP="0075214F">
            <w:r w:rsidRPr="0075214F">
              <w:t>4.4.2.2</w:t>
            </w:r>
          </w:p>
        </w:tc>
        <w:tc>
          <w:tcPr>
            <w:tcW w:w="7110" w:type="dxa"/>
          </w:tcPr>
          <w:p w14:paraId="0049CB72" w14:textId="77777777" w:rsidR="0075214F" w:rsidRPr="0075214F" w:rsidRDefault="0075214F" w:rsidP="0075214F">
            <w:r w:rsidRPr="0075214F">
              <w:t>Changed Dermatophytes to Dermatophytes (tinea)</w:t>
            </w:r>
          </w:p>
        </w:tc>
      </w:tr>
      <w:tr w:rsidR="0075214F" w:rsidRPr="0075214F" w14:paraId="7C36EE4B" w14:textId="77777777" w:rsidTr="00486E89">
        <w:tc>
          <w:tcPr>
            <w:tcW w:w="1795" w:type="dxa"/>
          </w:tcPr>
          <w:p w14:paraId="0B9C9AB4" w14:textId="77777777" w:rsidR="0075214F" w:rsidRPr="0075214F" w:rsidRDefault="0075214F" w:rsidP="0075214F">
            <w:r w:rsidRPr="0075214F">
              <w:t>4.4.3.1</w:t>
            </w:r>
          </w:p>
        </w:tc>
        <w:tc>
          <w:tcPr>
            <w:tcW w:w="7110" w:type="dxa"/>
          </w:tcPr>
          <w:p w14:paraId="11E79474" w14:textId="77777777" w:rsidR="0075214F" w:rsidRPr="0075214F" w:rsidRDefault="0075214F" w:rsidP="0075214F">
            <w:r w:rsidRPr="0075214F">
              <w:t>Added Pediculosis (Low)</w:t>
            </w:r>
          </w:p>
        </w:tc>
      </w:tr>
      <w:tr w:rsidR="0075214F" w:rsidRPr="0075214F" w14:paraId="70C92363" w14:textId="77777777" w:rsidTr="00486E89">
        <w:tc>
          <w:tcPr>
            <w:tcW w:w="1795" w:type="dxa"/>
          </w:tcPr>
          <w:p w14:paraId="6260B060" w14:textId="77777777" w:rsidR="0075214F" w:rsidRPr="0075214F" w:rsidRDefault="0075214F" w:rsidP="0075214F">
            <w:r w:rsidRPr="0075214F">
              <w:t>4.4.3.2</w:t>
            </w:r>
          </w:p>
        </w:tc>
        <w:tc>
          <w:tcPr>
            <w:tcW w:w="7110" w:type="dxa"/>
          </w:tcPr>
          <w:p w14:paraId="325B39E7" w14:textId="77777777" w:rsidR="0075214F" w:rsidRPr="0075214F" w:rsidRDefault="0075214F" w:rsidP="0075214F">
            <w:r w:rsidRPr="0075214F">
              <w:t>Added Scabies (Low)</w:t>
            </w:r>
          </w:p>
        </w:tc>
      </w:tr>
      <w:tr w:rsidR="0075214F" w:rsidRPr="0075214F" w14:paraId="14B861FE" w14:textId="77777777" w:rsidTr="00486E89">
        <w:tc>
          <w:tcPr>
            <w:tcW w:w="1795" w:type="dxa"/>
          </w:tcPr>
          <w:p w14:paraId="6F5F9050" w14:textId="77777777" w:rsidR="0075214F" w:rsidRPr="0075214F" w:rsidRDefault="0075214F" w:rsidP="0075214F">
            <w:r w:rsidRPr="0075214F">
              <w:t>4.4.3.3</w:t>
            </w:r>
          </w:p>
        </w:tc>
        <w:tc>
          <w:tcPr>
            <w:tcW w:w="7110" w:type="dxa"/>
          </w:tcPr>
          <w:p w14:paraId="403036F0" w14:textId="77777777" w:rsidR="0075214F" w:rsidRPr="0075214F" w:rsidRDefault="0075214F" w:rsidP="0075214F">
            <w:r w:rsidRPr="0075214F">
              <w:t>Added Bed bugs (Low)</w:t>
            </w:r>
          </w:p>
        </w:tc>
      </w:tr>
      <w:tr w:rsidR="0075214F" w:rsidRPr="0075214F" w14:paraId="6D6B5B74" w14:textId="77777777" w:rsidTr="00486E89">
        <w:tc>
          <w:tcPr>
            <w:tcW w:w="1795" w:type="dxa"/>
          </w:tcPr>
          <w:p w14:paraId="009407B9" w14:textId="77777777" w:rsidR="0075214F" w:rsidRPr="0075214F" w:rsidRDefault="0075214F" w:rsidP="0075214F">
            <w:r w:rsidRPr="0075214F">
              <w:t>4.4.4.1</w:t>
            </w:r>
          </w:p>
        </w:tc>
        <w:tc>
          <w:tcPr>
            <w:tcW w:w="7110" w:type="dxa"/>
          </w:tcPr>
          <w:p w14:paraId="49F8EB65" w14:textId="77777777" w:rsidR="0075214F" w:rsidRPr="0075214F" w:rsidRDefault="0075214F" w:rsidP="0075214F">
            <w:r w:rsidRPr="0075214F">
              <w:t>Deleted Aphthous ulcers</w:t>
            </w:r>
          </w:p>
        </w:tc>
      </w:tr>
      <w:tr w:rsidR="0075214F" w:rsidRPr="0075214F" w14:paraId="0EAEFE12" w14:textId="77777777" w:rsidTr="00486E89">
        <w:tc>
          <w:tcPr>
            <w:tcW w:w="1795" w:type="dxa"/>
          </w:tcPr>
          <w:p w14:paraId="4AA06DAC" w14:textId="77777777" w:rsidR="0075214F" w:rsidRPr="0075214F" w:rsidRDefault="0075214F" w:rsidP="0075214F">
            <w:r w:rsidRPr="0075214F">
              <w:t>4.4.4.2</w:t>
            </w:r>
          </w:p>
        </w:tc>
        <w:tc>
          <w:tcPr>
            <w:tcW w:w="7110" w:type="dxa"/>
          </w:tcPr>
          <w:p w14:paraId="079C3522" w14:textId="77777777" w:rsidR="0075214F" w:rsidRPr="0075214F" w:rsidRDefault="0075214F" w:rsidP="0075214F">
            <w:r w:rsidRPr="0075214F">
              <w:t>Deleted Childhood exanthems</w:t>
            </w:r>
          </w:p>
        </w:tc>
      </w:tr>
      <w:tr w:rsidR="0075214F" w:rsidRPr="0075214F" w14:paraId="5AA063CB" w14:textId="77777777" w:rsidTr="00486E89">
        <w:tc>
          <w:tcPr>
            <w:tcW w:w="1795" w:type="dxa"/>
          </w:tcPr>
          <w:p w14:paraId="6A55AC2A" w14:textId="77777777" w:rsidR="0075214F" w:rsidRPr="0075214F" w:rsidRDefault="0075214F" w:rsidP="0075214F">
            <w:r w:rsidRPr="0075214F">
              <w:t>4.4.4.1.1</w:t>
            </w:r>
          </w:p>
        </w:tc>
        <w:tc>
          <w:tcPr>
            <w:tcW w:w="7110" w:type="dxa"/>
          </w:tcPr>
          <w:p w14:paraId="73BAA6DD" w14:textId="77777777" w:rsidR="0075214F" w:rsidRPr="0075214F" w:rsidRDefault="0075214F" w:rsidP="0075214F">
            <w:r w:rsidRPr="0075214F">
              <w:t>Added Herpes simplex (Low)</w:t>
            </w:r>
          </w:p>
        </w:tc>
      </w:tr>
      <w:tr w:rsidR="0075214F" w:rsidRPr="0075214F" w14:paraId="26CA146A" w14:textId="77777777" w:rsidTr="00486E89">
        <w:tc>
          <w:tcPr>
            <w:tcW w:w="1795" w:type="dxa"/>
          </w:tcPr>
          <w:p w14:paraId="56215828" w14:textId="77777777" w:rsidR="0075214F" w:rsidRPr="0075214F" w:rsidRDefault="0075214F" w:rsidP="0075214F">
            <w:r w:rsidRPr="0075214F">
              <w:t>4.4.4.1.2</w:t>
            </w:r>
          </w:p>
        </w:tc>
        <w:tc>
          <w:tcPr>
            <w:tcW w:w="7110" w:type="dxa"/>
          </w:tcPr>
          <w:p w14:paraId="583FE892" w14:textId="77777777" w:rsidR="0075214F" w:rsidRPr="0075214F" w:rsidRDefault="0075214F" w:rsidP="0075214F">
            <w:r w:rsidRPr="0075214F">
              <w:t>Added Herpes zoster (Low)</w:t>
            </w:r>
          </w:p>
        </w:tc>
      </w:tr>
      <w:tr w:rsidR="0075214F" w:rsidRPr="0075214F" w14:paraId="59936171" w14:textId="77777777" w:rsidTr="00486E89">
        <w:tc>
          <w:tcPr>
            <w:tcW w:w="1795" w:type="dxa"/>
          </w:tcPr>
          <w:p w14:paraId="317DE526" w14:textId="77777777" w:rsidR="0075214F" w:rsidRPr="0075214F" w:rsidRDefault="0075214F" w:rsidP="0075214F">
            <w:r w:rsidRPr="0075214F">
              <w:t>4.4.4.4</w:t>
            </w:r>
          </w:p>
        </w:tc>
        <w:tc>
          <w:tcPr>
            <w:tcW w:w="7110" w:type="dxa"/>
          </w:tcPr>
          <w:p w14:paraId="45CCB6F3" w14:textId="77777777" w:rsidR="0075214F" w:rsidRPr="0075214F" w:rsidRDefault="0075214F" w:rsidP="0075214F">
            <w:r w:rsidRPr="0075214F">
              <w:t>Added Hand-foot-mouth disease (Low)</w:t>
            </w:r>
          </w:p>
        </w:tc>
      </w:tr>
      <w:tr w:rsidR="0075214F" w:rsidRPr="0075214F" w14:paraId="63C0C45C" w14:textId="77777777" w:rsidTr="00486E89">
        <w:tc>
          <w:tcPr>
            <w:tcW w:w="1795" w:type="dxa"/>
          </w:tcPr>
          <w:p w14:paraId="060E0BBD" w14:textId="77777777" w:rsidR="0075214F" w:rsidRPr="0075214F" w:rsidRDefault="0075214F" w:rsidP="0075214F">
            <w:r w:rsidRPr="0075214F">
              <w:t>4.5.4.1</w:t>
            </w:r>
          </w:p>
        </w:tc>
        <w:tc>
          <w:tcPr>
            <w:tcW w:w="7110" w:type="dxa"/>
          </w:tcPr>
          <w:p w14:paraId="63E50369" w14:textId="77777777" w:rsidR="0075214F" w:rsidRPr="0075214F" w:rsidRDefault="0075214F" w:rsidP="0075214F">
            <w:r w:rsidRPr="0075214F">
              <w:t>Added Drug rash with eosinophilia and systemic symptoms syndrome (DRESS) (Critical, Emergent, Low)</w:t>
            </w:r>
          </w:p>
        </w:tc>
      </w:tr>
      <w:tr w:rsidR="0075214F" w:rsidRPr="0075214F" w14:paraId="38CB3BDC" w14:textId="77777777" w:rsidTr="00486E89">
        <w:tc>
          <w:tcPr>
            <w:tcW w:w="1795" w:type="dxa"/>
          </w:tcPr>
          <w:p w14:paraId="7539E8DE" w14:textId="77777777" w:rsidR="0075214F" w:rsidRPr="0075214F" w:rsidRDefault="0075214F" w:rsidP="0075214F">
            <w:r w:rsidRPr="0075214F">
              <w:t>4.6.5</w:t>
            </w:r>
          </w:p>
        </w:tc>
        <w:tc>
          <w:tcPr>
            <w:tcW w:w="7110" w:type="dxa"/>
          </w:tcPr>
          <w:p w14:paraId="49A7789F" w14:textId="77777777" w:rsidR="0075214F" w:rsidRPr="0075214F" w:rsidRDefault="0075214F" w:rsidP="0075214F">
            <w:r w:rsidRPr="0075214F">
              <w:t>Added Hidradenitis suppurativa (Low)</w:t>
            </w:r>
          </w:p>
        </w:tc>
      </w:tr>
      <w:tr w:rsidR="0075214F" w:rsidRPr="0075214F" w14:paraId="29B32D40" w14:textId="77777777" w:rsidTr="00486E89">
        <w:tc>
          <w:tcPr>
            <w:tcW w:w="1795" w:type="dxa"/>
          </w:tcPr>
          <w:p w14:paraId="67C4476D" w14:textId="77777777" w:rsidR="0075214F" w:rsidRPr="0075214F" w:rsidRDefault="0075214F" w:rsidP="0075214F">
            <w:r w:rsidRPr="0075214F">
              <w:t>4.6.6</w:t>
            </w:r>
          </w:p>
        </w:tc>
        <w:tc>
          <w:tcPr>
            <w:tcW w:w="7110" w:type="dxa"/>
          </w:tcPr>
          <w:p w14:paraId="6FF51F00" w14:textId="77777777" w:rsidR="0075214F" w:rsidRPr="0075214F" w:rsidRDefault="0075214F" w:rsidP="0075214F">
            <w:r w:rsidRPr="0075214F">
              <w:t>Added Lichen planus (Low)</w:t>
            </w:r>
          </w:p>
        </w:tc>
      </w:tr>
      <w:tr w:rsidR="0075214F" w:rsidRPr="0075214F" w14:paraId="1D3F33FD" w14:textId="77777777" w:rsidTr="00486E89">
        <w:tc>
          <w:tcPr>
            <w:tcW w:w="1795" w:type="dxa"/>
          </w:tcPr>
          <w:p w14:paraId="59DBB99B" w14:textId="77777777" w:rsidR="0075214F" w:rsidRPr="0075214F" w:rsidRDefault="0075214F" w:rsidP="0075214F">
            <w:r w:rsidRPr="0075214F">
              <w:t>4.6.7</w:t>
            </w:r>
          </w:p>
        </w:tc>
        <w:tc>
          <w:tcPr>
            <w:tcW w:w="7110" w:type="dxa"/>
          </w:tcPr>
          <w:p w14:paraId="5D6C427A" w14:textId="77777777" w:rsidR="0075214F" w:rsidRPr="0075214F" w:rsidRDefault="0075214F" w:rsidP="0075214F">
            <w:r w:rsidRPr="0075214F">
              <w:t>Added Pyogenic granuloma (Low)</w:t>
            </w:r>
          </w:p>
        </w:tc>
      </w:tr>
      <w:tr w:rsidR="0075214F" w:rsidRPr="0075214F" w14:paraId="70FF70E1" w14:textId="77777777" w:rsidTr="00486E89">
        <w:tc>
          <w:tcPr>
            <w:tcW w:w="1795" w:type="dxa"/>
          </w:tcPr>
          <w:p w14:paraId="1CBA3971" w14:textId="77777777" w:rsidR="0075214F" w:rsidRPr="0075214F" w:rsidRDefault="0075214F" w:rsidP="0075214F">
            <w:r w:rsidRPr="0075214F">
              <w:t>4.7</w:t>
            </w:r>
          </w:p>
        </w:tc>
        <w:tc>
          <w:tcPr>
            <w:tcW w:w="7110" w:type="dxa"/>
          </w:tcPr>
          <w:p w14:paraId="2F3A774C" w14:textId="77777777" w:rsidR="0075214F" w:rsidRPr="0075214F" w:rsidRDefault="0075214F" w:rsidP="0075214F">
            <w:r w:rsidRPr="0075214F">
              <w:t>Changed Vesicular/Bullous Lesions to Vesicular/Bullous/Sloughing Conditions or Syndromes</w:t>
            </w:r>
          </w:p>
        </w:tc>
      </w:tr>
      <w:tr w:rsidR="0075214F" w:rsidRPr="0075214F" w14:paraId="7EF4A93C" w14:textId="77777777" w:rsidTr="00486E89">
        <w:tc>
          <w:tcPr>
            <w:tcW w:w="1795" w:type="dxa"/>
          </w:tcPr>
          <w:p w14:paraId="129A5284" w14:textId="77777777" w:rsidR="0075214F" w:rsidRPr="0075214F" w:rsidRDefault="0075214F" w:rsidP="0075214F">
            <w:r w:rsidRPr="0075214F">
              <w:t>4.7.1</w:t>
            </w:r>
          </w:p>
        </w:tc>
        <w:tc>
          <w:tcPr>
            <w:tcW w:w="7110" w:type="dxa"/>
          </w:tcPr>
          <w:p w14:paraId="455C3F49" w14:textId="77777777" w:rsidR="0075214F" w:rsidRPr="0075214F" w:rsidRDefault="0075214F" w:rsidP="0075214F">
            <w:r w:rsidRPr="0075214F">
              <w:t>Changed Pemphigus to Pemphigus vulgaris</w:t>
            </w:r>
          </w:p>
        </w:tc>
      </w:tr>
      <w:tr w:rsidR="0075214F" w:rsidRPr="0075214F" w14:paraId="75D6231D" w14:textId="77777777" w:rsidTr="00486E89">
        <w:tc>
          <w:tcPr>
            <w:tcW w:w="1795" w:type="dxa"/>
          </w:tcPr>
          <w:p w14:paraId="0B0D5B36" w14:textId="77777777" w:rsidR="0075214F" w:rsidRPr="0075214F" w:rsidRDefault="0075214F" w:rsidP="0075214F">
            <w:r w:rsidRPr="0075214F">
              <w:t>4.7.6</w:t>
            </w:r>
          </w:p>
        </w:tc>
        <w:tc>
          <w:tcPr>
            <w:tcW w:w="7110" w:type="dxa"/>
          </w:tcPr>
          <w:p w14:paraId="1A70D633" w14:textId="77777777" w:rsidR="0075214F" w:rsidRPr="0075214F" w:rsidRDefault="0075214F" w:rsidP="0075214F">
            <w:r w:rsidRPr="0075214F">
              <w:t>Added Toxicodendron (Low)</w:t>
            </w:r>
          </w:p>
        </w:tc>
      </w:tr>
      <w:tr w:rsidR="0075214F" w:rsidRPr="0075214F" w14:paraId="548D24F9" w14:textId="77777777" w:rsidTr="00486E89">
        <w:tc>
          <w:tcPr>
            <w:tcW w:w="1795" w:type="dxa"/>
          </w:tcPr>
          <w:p w14:paraId="330DFF67" w14:textId="77777777" w:rsidR="0075214F" w:rsidRPr="0075214F" w:rsidRDefault="0075214F" w:rsidP="0075214F">
            <w:r w:rsidRPr="0075214F">
              <w:t>4.8.1</w:t>
            </w:r>
          </w:p>
        </w:tc>
        <w:tc>
          <w:tcPr>
            <w:tcW w:w="7110" w:type="dxa"/>
          </w:tcPr>
          <w:p w14:paraId="3B0BF39A" w14:textId="77777777" w:rsidR="0075214F" w:rsidRPr="0075214F" w:rsidRDefault="0075214F" w:rsidP="0075214F">
            <w:r w:rsidRPr="0075214F">
              <w:t>Changed Henoch-</w:t>
            </w:r>
            <w:proofErr w:type="spellStart"/>
            <w:r w:rsidRPr="0075214F">
              <w:t>Schönlein</w:t>
            </w:r>
            <w:proofErr w:type="spellEnd"/>
            <w:r w:rsidRPr="0075214F">
              <w:t xml:space="preserve"> purpura (HSP) to Vasculitis (Emergent, Low) </w:t>
            </w:r>
          </w:p>
        </w:tc>
      </w:tr>
      <w:tr w:rsidR="0075214F" w:rsidRPr="0075214F" w14:paraId="03F130BF" w14:textId="77777777" w:rsidTr="00486E89">
        <w:tc>
          <w:tcPr>
            <w:tcW w:w="1795" w:type="dxa"/>
          </w:tcPr>
          <w:p w14:paraId="45D04FFB" w14:textId="77777777" w:rsidR="0075214F" w:rsidRPr="0075214F" w:rsidRDefault="0075214F" w:rsidP="0075214F">
            <w:r w:rsidRPr="0075214F">
              <w:t>4.8.1.1</w:t>
            </w:r>
          </w:p>
        </w:tc>
        <w:tc>
          <w:tcPr>
            <w:tcW w:w="7110" w:type="dxa"/>
          </w:tcPr>
          <w:p w14:paraId="63991CC2" w14:textId="77777777" w:rsidR="0075214F" w:rsidRPr="0075214F" w:rsidRDefault="0075214F" w:rsidP="0075214F">
            <w:r w:rsidRPr="0075214F">
              <w:t>Added Infectious (Critical, Emergent)</w:t>
            </w:r>
          </w:p>
        </w:tc>
      </w:tr>
      <w:tr w:rsidR="0075214F" w:rsidRPr="0075214F" w14:paraId="4ED31F49" w14:textId="77777777" w:rsidTr="00486E89">
        <w:tc>
          <w:tcPr>
            <w:tcW w:w="1795" w:type="dxa"/>
          </w:tcPr>
          <w:p w14:paraId="56E7C2F0" w14:textId="77777777" w:rsidR="0075214F" w:rsidRPr="0075214F" w:rsidRDefault="0075214F" w:rsidP="0075214F">
            <w:r w:rsidRPr="0075214F">
              <w:t>4.8.1.2</w:t>
            </w:r>
          </w:p>
        </w:tc>
        <w:tc>
          <w:tcPr>
            <w:tcW w:w="7110" w:type="dxa"/>
          </w:tcPr>
          <w:p w14:paraId="142E49D5" w14:textId="77777777" w:rsidR="0075214F" w:rsidRPr="0075214F" w:rsidRDefault="0075214F" w:rsidP="0075214F">
            <w:r w:rsidRPr="0075214F">
              <w:t>Added Drug-induced (Emergent, Low)</w:t>
            </w:r>
          </w:p>
        </w:tc>
      </w:tr>
      <w:tr w:rsidR="0075214F" w:rsidRPr="0075214F" w14:paraId="5CA1EA82" w14:textId="77777777" w:rsidTr="00486E89">
        <w:tc>
          <w:tcPr>
            <w:tcW w:w="1795" w:type="dxa"/>
          </w:tcPr>
          <w:p w14:paraId="1464021F" w14:textId="77777777" w:rsidR="0075214F" w:rsidRPr="0075214F" w:rsidRDefault="0075214F" w:rsidP="0075214F">
            <w:r w:rsidRPr="0075214F">
              <w:t>4.8.1.3</w:t>
            </w:r>
          </w:p>
        </w:tc>
        <w:tc>
          <w:tcPr>
            <w:tcW w:w="7110" w:type="dxa"/>
          </w:tcPr>
          <w:p w14:paraId="5BB2277E" w14:textId="77777777" w:rsidR="0075214F" w:rsidRPr="0075214F" w:rsidRDefault="0075214F" w:rsidP="0075214F">
            <w:r w:rsidRPr="0075214F">
              <w:t>Added Autoimmune (Emergent, Low)</w:t>
            </w:r>
          </w:p>
        </w:tc>
      </w:tr>
      <w:tr w:rsidR="0075214F" w:rsidRPr="0075214F" w14:paraId="3C68AF36" w14:textId="77777777" w:rsidTr="00486E89">
        <w:tc>
          <w:tcPr>
            <w:tcW w:w="1795" w:type="dxa"/>
          </w:tcPr>
          <w:p w14:paraId="4AAE5FFB" w14:textId="77777777" w:rsidR="0075214F" w:rsidRPr="0075214F" w:rsidRDefault="0075214F" w:rsidP="0075214F">
            <w:r w:rsidRPr="0075214F">
              <w:t>4.8.1.3.1</w:t>
            </w:r>
          </w:p>
        </w:tc>
        <w:tc>
          <w:tcPr>
            <w:tcW w:w="7110" w:type="dxa"/>
          </w:tcPr>
          <w:p w14:paraId="1EA50976" w14:textId="77777777" w:rsidR="0075214F" w:rsidRPr="0075214F" w:rsidRDefault="0075214F" w:rsidP="0075214F">
            <w:r w:rsidRPr="0075214F">
              <w:t>Added IgA vasculitis (Critical)</w:t>
            </w:r>
          </w:p>
        </w:tc>
      </w:tr>
      <w:tr w:rsidR="0075214F" w:rsidRPr="0075214F" w14:paraId="2ECA259C" w14:textId="77777777" w:rsidTr="00486E89">
        <w:tc>
          <w:tcPr>
            <w:tcW w:w="1795" w:type="dxa"/>
          </w:tcPr>
          <w:p w14:paraId="17167F10" w14:textId="77777777" w:rsidR="0075214F" w:rsidRPr="0075214F" w:rsidRDefault="0075214F" w:rsidP="0075214F">
            <w:r w:rsidRPr="0075214F">
              <w:t>5.4.1.1.2.1</w:t>
            </w:r>
          </w:p>
        </w:tc>
        <w:tc>
          <w:tcPr>
            <w:tcW w:w="7110" w:type="dxa"/>
          </w:tcPr>
          <w:p w14:paraId="5515577C" w14:textId="77777777" w:rsidR="0075214F" w:rsidRPr="0075214F" w:rsidRDefault="0075214F" w:rsidP="0075214F">
            <w:r w:rsidRPr="0075214F">
              <w:t>Added Euglycemic DKA (Emergent)</w:t>
            </w:r>
          </w:p>
        </w:tc>
      </w:tr>
      <w:tr w:rsidR="0075214F" w:rsidRPr="0075214F" w14:paraId="263DB00F" w14:textId="77777777" w:rsidTr="00486E89">
        <w:tc>
          <w:tcPr>
            <w:tcW w:w="1795" w:type="dxa"/>
          </w:tcPr>
          <w:p w14:paraId="1C11AB4A" w14:textId="77777777" w:rsidR="0075214F" w:rsidRPr="0075214F" w:rsidRDefault="0075214F" w:rsidP="0075214F">
            <w:r w:rsidRPr="0075214F">
              <w:t>5.5.3</w:t>
            </w:r>
          </w:p>
        </w:tc>
        <w:tc>
          <w:tcPr>
            <w:tcW w:w="7110" w:type="dxa"/>
          </w:tcPr>
          <w:p w14:paraId="6CE4F2A6" w14:textId="77777777" w:rsidR="0075214F" w:rsidRPr="0075214F" w:rsidRDefault="0075214F" w:rsidP="0075214F">
            <w:r w:rsidRPr="0075214F">
              <w:t xml:space="preserve">Deleted Malabsorption </w:t>
            </w:r>
          </w:p>
        </w:tc>
      </w:tr>
      <w:tr w:rsidR="0075214F" w:rsidRPr="0075214F" w14:paraId="2D0FFC58" w14:textId="77777777" w:rsidTr="00486E89">
        <w:tc>
          <w:tcPr>
            <w:tcW w:w="1795" w:type="dxa"/>
          </w:tcPr>
          <w:p w14:paraId="2797FCB4" w14:textId="77777777" w:rsidR="0075214F" w:rsidRPr="0075214F" w:rsidRDefault="0075214F" w:rsidP="0075214F">
            <w:r w:rsidRPr="0075214F">
              <w:t>5.8.1.1</w:t>
            </w:r>
          </w:p>
        </w:tc>
        <w:tc>
          <w:tcPr>
            <w:tcW w:w="7110" w:type="dxa"/>
          </w:tcPr>
          <w:p w14:paraId="0CC64349" w14:textId="77777777" w:rsidR="0075214F" w:rsidRPr="0075214F" w:rsidRDefault="0075214F" w:rsidP="0075214F">
            <w:r w:rsidRPr="0075214F">
              <w:t>Added Thyroid storm (Critical, Emergent)</w:t>
            </w:r>
          </w:p>
        </w:tc>
      </w:tr>
      <w:tr w:rsidR="0075214F" w:rsidRPr="0075214F" w14:paraId="431EFE3B" w14:textId="77777777" w:rsidTr="00486E89">
        <w:tc>
          <w:tcPr>
            <w:tcW w:w="1795" w:type="dxa"/>
          </w:tcPr>
          <w:p w14:paraId="595097FB" w14:textId="77777777" w:rsidR="0075214F" w:rsidRPr="0075214F" w:rsidRDefault="0075214F" w:rsidP="0075214F">
            <w:r w:rsidRPr="0075214F">
              <w:t>5.8.2.1</w:t>
            </w:r>
          </w:p>
        </w:tc>
        <w:tc>
          <w:tcPr>
            <w:tcW w:w="7110" w:type="dxa"/>
          </w:tcPr>
          <w:p w14:paraId="03E35420" w14:textId="77777777" w:rsidR="0075214F" w:rsidRPr="0075214F" w:rsidRDefault="0075214F" w:rsidP="0075214F">
            <w:r w:rsidRPr="0075214F">
              <w:t>Added Myxedema coma (Critical, Emergent)</w:t>
            </w:r>
          </w:p>
        </w:tc>
      </w:tr>
      <w:tr w:rsidR="0075214F" w:rsidRPr="0075214F" w14:paraId="50423DED" w14:textId="77777777" w:rsidTr="00486E89">
        <w:tc>
          <w:tcPr>
            <w:tcW w:w="1795" w:type="dxa"/>
          </w:tcPr>
          <w:p w14:paraId="170BF687" w14:textId="77777777" w:rsidR="0075214F" w:rsidRPr="0075214F" w:rsidRDefault="0075214F" w:rsidP="0075214F">
            <w:r w:rsidRPr="0075214F">
              <w:t>6.1.1.1.1</w:t>
            </w:r>
          </w:p>
        </w:tc>
        <w:tc>
          <w:tcPr>
            <w:tcW w:w="7110" w:type="dxa"/>
          </w:tcPr>
          <w:p w14:paraId="40FD4B65" w14:textId="77777777" w:rsidR="0075214F" w:rsidRPr="0075214F" w:rsidRDefault="0075214F" w:rsidP="0075214F">
            <w:r w:rsidRPr="0075214F">
              <w:t>Added Hymenoptera (Critical, Emergent, Low)</w:t>
            </w:r>
          </w:p>
        </w:tc>
      </w:tr>
      <w:tr w:rsidR="0075214F" w:rsidRPr="0075214F" w14:paraId="009CABC0" w14:textId="77777777" w:rsidTr="00486E89">
        <w:tc>
          <w:tcPr>
            <w:tcW w:w="1795" w:type="dxa"/>
          </w:tcPr>
          <w:p w14:paraId="184E9DF1" w14:textId="77777777" w:rsidR="0075214F" w:rsidRPr="0075214F" w:rsidRDefault="0075214F" w:rsidP="0075214F">
            <w:r w:rsidRPr="0075214F">
              <w:t>7.1.2</w:t>
            </w:r>
          </w:p>
        </w:tc>
        <w:tc>
          <w:tcPr>
            <w:tcW w:w="7110" w:type="dxa"/>
          </w:tcPr>
          <w:p w14:paraId="1B0DEF29" w14:textId="77777777" w:rsidR="0075214F" w:rsidRPr="0075214F" w:rsidRDefault="0075214F" w:rsidP="0075214F">
            <w:r w:rsidRPr="0075214F">
              <w:t>Changed Labyrinthitis to Inner ear disorders (Low)</w:t>
            </w:r>
          </w:p>
        </w:tc>
      </w:tr>
      <w:tr w:rsidR="0075214F" w:rsidRPr="0075214F" w14:paraId="02E968FA" w14:textId="77777777" w:rsidTr="00486E89">
        <w:tc>
          <w:tcPr>
            <w:tcW w:w="1795" w:type="dxa"/>
          </w:tcPr>
          <w:p w14:paraId="15758C8A" w14:textId="77777777" w:rsidR="0075214F" w:rsidRPr="0075214F" w:rsidRDefault="0075214F" w:rsidP="0075214F">
            <w:r w:rsidRPr="0075214F">
              <w:t>7.1.3</w:t>
            </w:r>
          </w:p>
        </w:tc>
        <w:tc>
          <w:tcPr>
            <w:tcW w:w="7110" w:type="dxa"/>
          </w:tcPr>
          <w:p w14:paraId="599D4EEB" w14:textId="77777777" w:rsidR="0075214F" w:rsidRPr="0075214F" w:rsidRDefault="0075214F" w:rsidP="0075214F">
            <w:r w:rsidRPr="0075214F">
              <w:t xml:space="preserve">Deleted Meniere’s disease </w:t>
            </w:r>
          </w:p>
        </w:tc>
      </w:tr>
      <w:tr w:rsidR="0075214F" w:rsidRPr="0075214F" w14:paraId="1B85185F" w14:textId="77777777" w:rsidTr="00486E89">
        <w:tc>
          <w:tcPr>
            <w:tcW w:w="1795" w:type="dxa"/>
          </w:tcPr>
          <w:p w14:paraId="4F6CE149" w14:textId="77777777" w:rsidR="0075214F" w:rsidRPr="0075214F" w:rsidRDefault="0075214F" w:rsidP="0075214F">
            <w:r w:rsidRPr="0075214F">
              <w:t>7.1.8</w:t>
            </w:r>
          </w:p>
        </w:tc>
        <w:tc>
          <w:tcPr>
            <w:tcW w:w="7110" w:type="dxa"/>
          </w:tcPr>
          <w:p w14:paraId="1F0B9CA5" w14:textId="77777777" w:rsidR="0075214F" w:rsidRPr="0075214F" w:rsidRDefault="0075214F" w:rsidP="0075214F">
            <w:r w:rsidRPr="0075214F">
              <w:t xml:space="preserve">Deleted perichondritis </w:t>
            </w:r>
          </w:p>
        </w:tc>
      </w:tr>
      <w:tr w:rsidR="0075214F" w:rsidRPr="0075214F" w14:paraId="24A6EFDA" w14:textId="77777777" w:rsidTr="00486E89">
        <w:tc>
          <w:tcPr>
            <w:tcW w:w="1795" w:type="dxa"/>
          </w:tcPr>
          <w:p w14:paraId="5C04B15A" w14:textId="77777777" w:rsidR="0075214F" w:rsidRPr="0075214F" w:rsidRDefault="0075214F" w:rsidP="0075214F">
            <w:r w:rsidRPr="0075214F">
              <w:t>7.2.1.8</w:t>
            </w:r>
          </w:p>
        </w:tc>
        <w:tc>
          <w:tcPr>
            <w:tcW w:w="7110" w:type="dxa"/>
          </w:tcPr>
          <w:p w14:paraId="3B14B66B" w14:textId="77777777" w:rsidR="0075214F" w:rsidRPr="0075214F" w:rsidRDefault="0075214F" w:rsidP="0075214F">
            <w:r w:rsidRPr="0075214F">
              <w:t>Added Chemical exposure (Critical, Emergent, Low)</w:t>
            </w:r>
          </w:p>
        </w:tc>
      </w:tr>
      <w:tr w:rsidR="0075214F" w:rsidRPr="0075214F" w14:paraId="3DEDF188" w14:textId="77777777" w:rsidTr="00486E89">
        <w:tc>
          <w:tcPr>
            <w:tcW w:w="1795" w:type="dxa"/>
          </w:tcPr>
          <w:p w14:paraId="334C54E3" w14:textId="77777777" w:rsidR="0075214F" w:rsidRPr="0075214F" w:rsidRDefault="0075214F" w:rsidP="0075214F">
            <w:r w:rsidRPr="0075214F">
              <w:t>7.2.3.1</w:t>
            </w:r>
          </w:p>
        </w:tc>
        <w:tc>
          <w:tcPr>
            <w:tcW w:w="7110" w:type="dxa"/>
          </w:tcPr>
          <w:p w14:paraId="12616860" w14:textId="77777777" w:rsidR="0075214F" w:rsidRPr="0075214F" w:rsidRDefault="0075214F" w:rsidP="0075214F">
            <w:r w:rsidRPr="0075214F">
              <w:t xml:space="preserve">Deleted Choroiditis/Chorioretinitis </w:t>
            </w:r>
          </w:p>
        </w:tc>
      </w:tr>
      <w:tr w:rsidR="0075214F" w:rsidRPr="0075214F" w14:paraId="2A071758" w14:textId="77777777" w:rsidTr="00486E89">
        <w:tc>
          <w:tcPr>
            <w:tcW w:w="1795" w:type="dxa"/>
          </w:tcPr>
          <w:p w14:paraId="6C57D342" w14:textId="77777777" w:rsidR="0075214F" w:rsidRPr="0075214F" w:rsidRDefault="0075214F" w:rsidP="0075214F">
            <w:r w:rsidRPr="0075214F">
              <w:t>7.2.3.5</w:t>
            </w:r>
          </w:p>
        </w:tc>
        <w:tc>
          <w:tcPr>
            <w:tcW w:w="7110" w:type="dxa"/>
          </w:tcPr>
          <w:p w14:paraId="0050778D" w14:textId="77777777" w:rsidR="0075214F" w:rsidRPr="0075214F" w:rsidRDefault="0075214F" w:rsidP="0075214F">
            <w:r w:rsidRPr="0075214F">
              <w:t>Added Vitreous hemorrhage (Emergent)</w:t>
            </w:r>
          </w:p>
        </w:tc>
      </w:tr>
      <w:tr w:rsidR="0075214F" w:rsidRPr="0075214F" w14:paraId="53AD3E06" w14:textId="77777777" w:rsidTr="00486E89">
        <w:tc>
          <w:tcPr>
            <w:tcW w:w="1795" w:type="dxa"/>
          </w:tcPr>
          <w:p w14:paraId="6D174A82" w14:textId="77777777" w:rsidR="0075214F" w:rsidRPr="0075214F" w:rsidRDefault="0075214F" w:rsidP="0075214F">
            <w:r w:rsidRPr="0075214F">
              <w:t>7.4.2.5</w:t>
            </w:r>
          </w:p>
        </w:tc>
        <w:tc>
          <w:tcPr>
            <w:tcW w:w="7110" w:type="dxa"/>
          </w:tcPr>
          <w:p w14:paraId="319246A7" w14:textId="77777777" w:rsidR="0075214F" w:rsidRPr="0075214F" w:rsidRDefault="0075214F" w:rsidP="0075214F">
            <w:r w:rsidRPr="0075214F">
              <w:t>Added Aphthous ulcers (Low)</w:t>
            </w:r>
          </w:p>
        </w:tc>
      </w:tr>
      <w:tr w:rsidR="0075214F" w:rsidRPr="0075214F" w14:paraId="55766788" w14:textId="77777777" w:rsidTr="00486E89">
        <w:tc>
          <w:tcPr>
            <w:tcW w:w="1795" w:type="dxa"/>
          </w:tcPr>
          <w:p w14:paraId="38313F5A" w14:textId="77777777" w:rsidR="0075214F" w:rsidRPr="0075214F" w:rsidRDefault="0075214F" w:rsidP="0075214F">
            <w:r w:rsidRPr="0075214F">
              <w:t>7.4.7</w:t>
            </w:r>
          </w:p>
        </w:tc>
        <w:tc>
          <w:tcPr>
            <w:tcW w:w="7110" w:type="dxa"/>
          </w:tcPr>
          <w:p w14:paraId="54582AFF" w14:textId="77777777" w:rsidR="0075214F" w:rsidRPr="0075214F" w:rsidRDefault="0075214F" w:rsidP="0075214F">
            <w:r w:rsidRPr="0075214F">
              <w:t xml:space="preserve">Deleted Peritonsillar abscess </w:t>
            </w:r>
          </w:p>
        </w:tc>
      </w:tr>
      <w:tr w:rsidR="0075214F" w:rsidRPr="0075214F" w14:paraId="433E30F6" w14:textId="77777777" w:rsidTr="00486E89">
        <w:tc>
          <w:tcPr>
            <w:tcW w:w="1795" w:type="dxa"/>
          </w:tcPr>
          <w:p w14:paraId="3A6E9FA7" w14:textId="77777777" w:rsidR="0075214F" w:rsidRPr="0075214F" w:rsidRDefault="0075214F" w:rsidP="0075214F">
            <w:r w:rsidRPr="0075214F">
              <w:t>7.4.7.1</w:t>
            </w:r>
          </w:p>
        </w:tc>
        <w:tc>
          <w:tcPr>
            <w:tcW w:w="7110" w:type="dxa"/>
          </w:tcPr>
          <w:p w14:paraId="40EF9BF1" w14:textId="77777777" w:rsidR="0075214F" w:rsidRPr="0075214F" w:rsidRDefault="0075214F" w:rsidP="0075214F">
            <w:r w:rsidRPr="0075214F">
              <w:t>Added Post-tonsillectomy bleeding (Critical, Emergent)</w:t>
            </w:r>
          </w:p>
        </w:tc>
      </w:tr>
      <w:tr w:rsidR="0075214F" w:rsidRPr="0075214F" w14:paraId="528D2190" w14:textId="77777777" w:rsidTr="00486E89">
        <w:tc>
          <w:tcPr>
            <w:tcW w:w="1795" w:type="dxa"/>
          </w:tcPr>
          <w:p w14:paraId="43E920FD" w14:textId="77777777" w:rsidR="0075214F" w:rsidRPr="0075214F" w:rsidRDefault="0075214F" w:rsidP="0075214F">
            <w:r w:rsidRPr="0075214F">
              <w:lastRenderedPageBreak/>
              <w:t>7.4.7.2</w:t>
            </w:r>
          </w:p>
        </w:tc>
        <w:tc>
          <w:tcPr>
            <w:tcW w:w="7110" w:type="dxa"/>
          </w:tcPr>
          <w:p w14:paraId="61A358A8" w14:textId="77777777" w:rsidR="0075214F" w:rsidRPr="0075214F" w:rsidRDefault="0075214F" w:rsidP="0075214F">
            <w:r w:rsidRPr="0075214F">
              <w:t>Added Peritonsillar abscess (Emergent)</w:t>
            </w:r>
          </w:p>
        </w:tc>
      </w:tr>
      <w:tr w:rsidR="0075214F" w:rsidRPr="0075214F" w14:paraId="16DE7BD7" w14:textId="77777777" w:rsidTr="00486E89">
        <w:tc>
          <w:tcPr>
            <w:tcW w:w="1795" w:type="dxa"/>
          </w:tcPr>
          <w:p w14:paraId="0B4D66CF" w14:textId="77777777" w:rsidR="0075214F" w:rsidRPr="0075214F" w:rsidRDefault="0075214F" w:rsidP="0075214F">
            <w:r w:rsidRPr="0075214F">
              <w:t>8.2.1.4</w:t>
            </w:r>
          </w:p>
        </w:tc>
        <w:tc>
          <w:tcPr>
            <w:tcW w:w="7110" w:type="dxa"/>
          </w:tcPr>
          <w:p w14:paraId="336DD058" w14:textId="77777777" w:rsidR="0075214F" w:rsidRPr="0075214F" w:rsidRDefault="0075214F" w:rsidP="0075214F">
            <w:r w:rsidRPr="0075214F">
              <w:t>Added Anticoagulation reversal (Critical, Emergent)</w:t>
            </w:r>
          </w:p>
        </w:tc>
      </w:tr>
      <w:tr w:rsidR="0075214F" w:rsidRPr="0075214F" w14:paraId="030FA39E" w14:textId="77777777" w:rsidTr="00486E89">
        <w:tc>
          <w:tcPr>
            <w:tcW w:w="1795" w:type="dxa"/>
          </w:tcPr>
          <w:p w14:paraId="70419F99" w14:textId="77777777" w:rsidR="0075214F" w:rsidRPr="0075214F" w:rsidRDefault="0075214F" w:rsidP="0075214F">
            <w:r w:rsidRPr="0075214F">
              <w:t>8.7.9</w:t>
            </w:r>
          </w:p>
        </w:tc>
        <w:tc>
          <w:tcPr>
            <w:tcW w:w="7110" w:type="dxa"/>
          </w:tcPr>
          <w:p w14:paraId="2094AF23" w14:textId="77777777" w:rsidR="0075214F" w:rsidRPr="0075214F" w:rsidRDefault="0075214F" w:rsidP="0075214F">
            <w:r w:rsidRPr="0075214F">
              <w:t>Added Chemotherapy complications (Critical, Emergent, Low)</w:t>
            </w:r>
          </w:p>
        </w:tc>
      </w:tr>
      <w:tr w:rsidR="0075214F" w:rsidRPr="0075214F" w14:paraId="53F366E0" w14:textId="77777777" w:rsidTr="00486E89">
        <w:tc>
          <w:tcPr>
            <w:tcW w:w="1795" w:type="dxa"/>
          </w:tcPr>
          <w:p w14:paraId="0A0485F8" w14:textId="77777777" w:rsidR="0075214F" w:rsidRPr="0075214F" w:rsidRDefault="0075214F" w:rsidP="0075214F">
            <w:r w:rsidRPr="0075214F">
              <w:t>8.7.10</w:t>
            </w:r>
          </w:p>
        </w:tc>
        <w:tc>
          <w:tcPr>
            <w:tcW w:w="7110" w:type="dxa"/>
          </w:tcPr>
          <w:p w14:paraId="6A943CF5" w14:textId="77777777" w:rsidR="0075214F" w:rsidRPr="0075214F" w:rsidRDefault="0075214F" w:rsidP="0075214F">
            <w:r w:rsidRPr="0075214F">
              <w:t>Added Immunotherapy complications (Critical, Emergent, Low)</w:t>
            </w:r>
          </w:p>
        </w:tc>
      </w:tr>
      <w:tr w:rsidR="0075214F" w:rsidRPr="0075214F" w14:paraId="00ACD542" w14:textId="77777777" w:rsidTr="00486E89">
        <w:tc>
          <w:tcPr>
            <w:tcW w:w="1795" w:type="dxa"/>
          </w:tcPr>
          <w:p w14:paraId="3BBE6ECD" w14:textId="77777777" w:rsidR="0075214F" w:rsidRPr="0075214F" w:rsidRDefault="0075214F" w:rsidP="0075214F">
            <w:r w:rsidRPr="0075214F">
              <w:t>9.4.1</w:t>
            </w:r>
          </w:p>
        </w:tc>
        <w:tc>
          <w:tcPr>
            <w:tcW w:w="7110" w:type="dxa"/>
          </w:tcPr>
          <w:p w14:paraId="13AD76A2" w14:textId="77777777" w:rsidR="0075214F" w:rsidRPr="0075214F" w:rsidRDefault="0075214F" w:rsidP="0075214F">
            <w:r w:rsidRPr="0075214F">
              <w:t>Changed Mucocutaneous lymph node syndrome (Kawasaki syndrome) to Kawasaki disease</w:t>
            </w:r>
          </w:p>
        </w:tc>
      </w:tr>
      <w:tr w:rsidR="0075214F" w:rsidRPr="0075214F" w14:paraId="1892486E" w14:textId="77777777" w:rsidTr="00486E89">
        <w:tc>
          <w:tcPr>
            <w:tcW w:w="1795" w:type="dxa"/>
          </w:tcPr>
          <w:p w14:paraId="017E057E" w14:textId="77777777" w:rsidR="0075214F" w:rsidRPr="0075214F" w:rsidRDefault="0075214F" w:rsidP="0075214F">
            <w:r w:rsidRPr="0075214F">
              <w:t>9.6</w:t>
            </w:r>
          </w:p>
        </w:tc>
        <w:tc>
          <w:tcPr>
            <w:tcW w:w="7110" w:type="dxa"/>
          </w:tcPr>
          <w:p w14:paraId="5AA5754F" w14:textId="77777777" w:rsidR="0075214F" w:rsidRPr="0075214F" w:rsidRDefault="0075214F" w:rsidP="0075214F">
            <w:r w:rsidRPr="0075214F">
              <w:t>Added Multisystem Inflammatory Syndrome in Children (Critical, Emergent, Low)</w:t>
            </w:r>
          </w:p>
        </w:tc>
      </w:tr>
      <w:tr w:rsidR="0075214F" w:rsidRPr="0075214F" w14:paraId="7CBDF1C0" w14:textId="77777777" w:rsidTr="00486E89">
        <w:tc>
          <w:tcPr>
            <w:tcW w:w="1795" w:type="dxa"/>
          </w:tcPr>
          <w:p w14:paraId="3EF15E55" w14:textId="77777777" w:rsidR="0075214F" w:rsidRPr="0075214F" w:rsidRDefault="0075214F" w:rsidP="0075214F">
            <w:r w:rsidRPr="0075214F">
              <w:t>10.1.7.1</w:t>
            </w:r>
          </w:p>
        </w:tc>
        <w:tc>
          <w:tcPr>
            <w:tcW w:w="7110" w:type="dxa"/>
          </w:tcPr>
          <w:p w14:paraId="4CBCA976" w14:textId="77777777" w:rsidR="0075214F" w:rsidRPr="0075214F" w:rsidRDefault="0075214F" w:rsidP="0075214F">
            <w:r w:rsidRPr="0075214F">
              <w:t xml:space="preserve">Changed Shock to Septic shock </w:t>
            </w:r>
          </w:p>
        </w:tc>
      </w:tr>
      <w:tr w:rsidR="0075214F" w:rsidRPr="0075214F" w14:paraId="41E03316" w14:textId="77777777" w:rsidTr="00486E89">
        <w:tc>
          <w:tcPr>
            <w:tcW w:w="1795" w:type="dxa"/>
          </w:tcPr>
          <w:p w14:paraId="1DF04372" w14:textId="77777777" w:rsidR="0075214F" w:rsidRPr="0075214F" w:rsidRDefault="0075214F" w:rsidP="0075214F">
            <w:r w:rsidRPr="0075214F">
              <w:t>10.1.10</w:t>
            </w:r>
          </w:p>
        </w:tc>
        <w:tc>
          <w:tcPr>
            <w:tcW w:w="7110" w:type="dxa"/>
          </w:tcPr>
          <w:p w14:paraId="25582716" w14:textId="77777777" w:rsidR="0075214F" w:rsidRPr="0075214F" w:rsidRDefault="0075214F" w:rsidP="0075214F">
            <w:r w:rsidRPr="0075214F">
              <w:t>Added Scarlet fever (Emergent, Low)</w:t>
            </w:r>
          </w:p>
        </w:tc>
      </w:tr>
      <w:tr w:rsidR="0075214F" w:rsidRPr="0075214F" w14:paraId="5CEBD743" w14:textId="77777777" w:rsidTr="00486E89">
        <w:tc>
          <w:tcPr>
            <w:tcW w:w="1795" w:type="dxa"/>
          </w:tcPr>
          <w:p w14:paraId="5114A064" w14:textId="77777777" w:rsidR="0075214F" w:rsidRPr="0075214F" w:rsidRDefault="0075214F" w:rsidP="0075214F">
            <w:r w:rsidRPr="0075214F">
              <w:t>10.2</w:t>
            </w:r>
          </w:p>
        </w:tc>
        <w:tc>
          <w:tcPr>
            <w:tcW w:w="7110" w:type="dxa"/>
          </w:tcPr>
          <w:p w14:paraId="1F5A0E85" w14:textId="77777777" w:rsidR="0075214F" w:rsidRPr="0075214F" w:rsidRDefault="0075214F" w:rsidP="0075214F">
            <w:r w:rsidRPr="0075214F">
              <w:t>Changed Biological Warfare Agents to Bioterrorism Agents/Diseases</w:t>
            </w:r>
          </w:p>
        </w:tc>
      </w:tr>
      <w:tr w:rsidR="0075214F" w:rsidRPr="0075214F" w14:paraId="37E2FFBA" w14:textId="77777777" w:rsidTr="00486E89">
        <w:tc>
          <w:tcPr>
            <w:tcW w:w="1795" w:type="dxa"/>
          </w:tcPr>
          <w:p w14:paraId="5EAE0219" w14:textId="77777777" w:rsidR="0075214F" w:rsidRPr="0075214F" w:rsidRDefault="0075214F" w:rsidP="0075214F">
            <w:r w:rsidRPr="0075214F">
              <w:t>10.2.1</w:t>
            </w:r>
          </w:p>
        </w:tc>
        <w:tc>
          <w:tcPr>
            <w:tcW w:w="7110" w:type="dxa"/>
          </w:tcPr>
          <w:p w14:paraId="54937457" w14:textId="77777777" w:rsidR="0075214F" w:rsidRPr="0075214F" w:rsidRDefault="0075214F" w:rsidP="0075214F">
            <w:r w:rsidRPr="0075214F">
              <w:t>Added Class A agents (Critical, Emergent)</w:t>
            </w:r>
          </w:p>
        </w:tc>
      </w:tr>
      <w:tr w:rsidR="0075214F" w:rsidRPr="0075214F" w14:paraId="72AF2BF0" w14:textId="77777777" w:rsidTr="00486E89">
        <w:tc>
          <w:tcPr>
            <w:tcW w:w="1795" w:type="dxa"/>
          </w:tcPr>
          <w:p w14:paraId="1A795F69" w14:textId="77777777" w:rsidR="0075214F" w:rsidRPr="0075214F" w:rsidRDefault="0075214F" w:rsidP="0075214F">
            <w:r w:rsidRPr="0075214F">
              <w:t>10.2.2</w:t>
            </w:r>
          </w:p>
        </w:tc>
        <w:tc>
          <w:tcPr>
            <w:tcW w:w="7110" w:type="dxa"/>
          </w:tcPr>
          <w:p w14:paraId="3D4DF4A5" w14:textId="77777777" w:rsidR="0075214F" w:rsidRPr="0075214F" w:rsidRDefault="0075214F" w:rsidP="0075214F">
            <w:r w:rsidRPr="0075214F">
              <w:t>Added Other microorganisms, viruses, and toxins (Critical, Emergent)</w:t>
            </w:r>
          </w:p>
        </w:tc>
      </w:tr>
      <w:tr w:rsidR="0075214F" w:rsidRPr="0075214F" w14:paraId="47EC1278" w14:textId="77777777" w:rsidTr="00486E89">
        <w:tc>
          <w:tcPr>
            <w:tcW w:w="1795" w:type="dxa"/>
          </w:tcPr>
          <w:p w14:paraId="453599C3" w14:textId="77777777" w:rsidR="0075214F" w:rsidRPr="0075214F" w:rsidRDefault="0075214F" w:rsidP="0075214F">
            <w:r w:rsidRPr="0075214F">
              <w:t>10.5.5</w:t>
            </w:r>
          </w:p>
        </w:tc>
        <w:tc>
          <w:tcPr>
            <w:tcW w:w="7110" w:type="dxa"/>
          </w:tcPr>
          <w:p w14:paraId="3458A62E" w14:textId="77777777" w:rsidR="0075214F" w:rsidRPr="0075214F" w:rsidRDefault="0075214F" w:rsidP="0075214F">
            <w:r w:rsidRPr="0075214F">
              <w:t>Added Southern tick-associated rash illness (STARI) – (Emergent, Low)</w:t>
            </w:r>
          </w:p>
        </w:tc>
      </w:tr>
      <w:tr w:rsidR="0075214F" w:rsidRPr="0075214F" w14:paraId="205B6260" w14:textId="77777777" w:rsidTr="00486E89">
        <w:tc>
          <w:tcPr>
            <w:tcW w:w="1795" w:type="dxa"/>
          </w:tcPr>
          <w:p w14:paraId="468D64AD" w14:textId="77777777" w:rsidR="0075214F" w:rsidRPr="0075214F" w:rsidRDefault="0075214F" w:rsidP="0075214F">
            <w:r w:rsidRPr="0075214F">
              <w:t>10.6.12</w:t>
            </w:r>
          </w:p>
        </w:tc>
        <w:tc>
          <w:tcPr>
            <w:tcW w:w="7110" w:type="dxa"/>
          </w:tcPr>
          <w:p w14:paraId="395C2DF2" w14:textId="77777777" w:rsidR="0075214F" w:rsidRPr="0075214F" w:rsidRDefault="0075214F" w:rsidP="0075214F">
            <w:r w:rsidRPr="0075214F">
              <w:t>Added COVID-19 (SARS-CoV2) – (Critical, Emergent, Low)</w:t>
            </w:r>
          </w:p>
        </w:tc>
      </w:tr>
      <w:tr w:rsidR="0075214F" w:rsidRPr="0075214F" w14:paraId="58BB1E4A" w14:textId="77777777" w:rsidTr="00486E89">
        <w:tc>
          <w:tcPr>
            <w:tcW w:w="1795" w:type="dxa"/>
          </w:tcPr>
          <w:p w14:paraId="6CD9BEF6" w14:textId="77777777" w:rsidR="0075214F" w:rsidRPr="0075214F" w:rsidRDefault="0075214F" w:rsidP="0075214F">
            <w:r w:rsidRPr="0075214F">
              <w:t>10.6.13</w:t>
            </w:r>
          </w:p>
        </w:tc>
        <w:tc>
          <w:tcPr>
            <w:tcW w:w="7110" w:type="dxa"/>
          </w:tcPr>
          <w:p w14:paraId="787FC525" w14:textId="77777777" w:rsidR="0075214F" w:rsidRPr="0075214F" w:rsidRDefault="0075214F" w:rsidP="0075214F">
            <w:r w:rsidRPr="0075214F">
              <w:t>Added Parvovirus (fifth disease) – (Emergent, Low)</w:t>
            </w:r>
          </w:p>
        </w:tc>
      </w:tr>
      <w:tr w:rsidR="0075214F" w:rsidRPr="0075214F" w14:paraId="4F0A012C" w14:textId="77777777" w:rsidTr="00486E89">
        <w:tc>
          <w:tcPr>
            <w:tcW w:w="1795" w:type="dxa"/>
          </w:tcPr>
          <w:p w14:paraId="1D85F4D8" w14:textId="77777777" w:rsidR="0075214F" w:rsidRPr="0075214F" w:rsidRDefault="0075214F" w:rsidP="0075214F">
            <w:r w:rsidRPr="0075214F">
              <w:t>11.3.1.4</w:t>
            </w:r>
          </w:p>
        </w:tc>
        <w:tc>
          <w:tcPr>
            <w:tcW w:w="7110" w:type="dxa"/>
          </w:tcPr>
          <w:p w14:paraId="370ED4E4" w14:textId="77777777" w:rsidR="0075214F" w:rsidRPr="0075214F" w:rsidRDefault="0075214F" w:rsidP="0075214F">
            <w:r w:rsidRPr="0075214F">
              <w:t>Changed Juvenile to Juvenile idiopathic arthritis</w:t>
            </w:r>
          </w:p>
        </w:tc>
      </w:tr>
      <w:tr w:rsidR="0075214F" w:rsidRPr="0075214F" w14:paraId="1746AAAB" w14:textId="77777777" w:rsidTr="00486E89">
        <w:tc>
          <w:tcPr>
            <w:tcW w:w="1795" w:type="dxa"/>
          </w:tcPr>
          <w:p w14:paraId="4DDBE6BA" w14:textId="77777777" w:rsidR="0075214F" w:rsidRPr="0075214F" w:rsidRDefault="0075214F" w:rsidP="0075214F">
            <w:r w:rsidRPr="0075214F">
              <w:t>11.4.3</w:t>
            </w:r>
          </w:p>
        </w:tc>
        <w:tc>
          <w:tcPr>
            <w:tcW w:w="7110" w:type="dxa"/>
          </w:tcPr>
          <w:p w14:paraId="082F3D13" w14:textId="77777777" w:rsidR="0075214F" w:rsidRPr="0075214F" w:rsidRDefault="0075214F" w:rsidP="0075214F">
            <w:r w:rsidRPr="0075214F">
              <w:t>Added Compartment syndrome (See 18.1.14.2) – (Critical, Emergent)</w:t>
            </w:r>
          </w:p>
        </w:tc>
      </w:tr>
      <w:tr w:rsidR="0075214F" w:rsidRPr="0075214F" w14:paraId="3B94C180" w14:textId="77777777" w:rsidTr="00486E89">
        <w:tc>
          <w:tcPr>
            <w:tcW w:w="1795" w:type="dxa"/>
          </w:tcPr>
          <w:p w14:paraId="0D0E0E68" w14:textId="77777777" w:rsidR="0075214F" w:rsidRPr="0075214F" w:rsidRDefault="0075214F" w:rsidP="0075214F">
            <w:r w:rsidRPr="0075214F">
              <w:t>11.6.1</w:t>
            </w:r>
          </w:p>
        </w:tc>
        <w:tc>
          <w:tcPr>
            <w:tcW w:w="7110" w:type="dxa"/>
          </w:tcPr>
          <w:p w14:paraId="6F4B6CAB" w14:textId="77777777" w:rsidR="0075214F" w:rsidRPr="0075214F" w:rsidRDefault="0075214F" w:rsidP="0075214F">
            <w:r w:rsidRPr="0075214F">
              <w:t>Changed Fasciitis to Necrotizing infections (Critical, Emergent)</w:t>
            </w:r>
          </w:p>
        </w:tc>
      </w:tr>
      <w:tr w:rsidR="0075214F" w:rsidRPr="0075214F" w14:paraId="1A2DA286" w14:textId="77777777" w:rsidTr="00486E89">
        <w:tc>
          <w:tcPr>
            <w:tcW w:w="1795" w:type="dxa"/>
          </w:tcPr>
          <w:p w14:paraId="54D01C32" w14:textId="77777777" w:rsidR="0075214F" w:rsidRPr="0075214F" w:rsidRDefault="0075214F" w:rsidP="0075214F">
            <w:r w:rsidRPr="0075214F">
              <w:t>12.3.2</w:t>
            </w:r>
          </w:p>
        </w:tc>
        <w:tc>
          <w:tcPr>
            <w:tcW w:w="7110" w:type="dxa"/>
          </w:tcPr>
          <w:p w14:paraId="4ED69C0E" w14:textId="77777777" w:rsidR="0075214F" w:rsidRPr="0075214F" w:rsidRDefault="0075214F" w:rsidP="0075214F">
            <w:r w:rsidRPr="0075214F">
              <w:t>Changed Vascular to Migraine</w:t>
            </w:r>
          </w:p>
        </w:tc>
      </w:tr>
      <w:tr w:rsidR="0075214F" w:rsidRPr="0075214F" w14:paraId="34E087F6" w14:textId="77777777" w:rsidTr="00486E89">
        <w:tc>
          <w:tcPr>
            <w:tcW w:w="1795" w:type="dxa"/>
          </w:tcPr>
          <w:p w14:paraId="63C0B58F" w14:textId="77777777" w:rsidR="0075214F" w:rsidRPr="0075214F" w:rsidRDefault="0075214F" w:rsidP="0075214F">
            <w:r w:rsidRPr="0075214F">
              <w:t>12.3.4</w:t>
            </w:r>
          </w:p>
        </w:tc>
        <w:tc>
          <w:tcPr>
            <w:tcW w:w="7110" w:type="dxa"/>
          </w:tcPr>
          <w:p w14:paraId="730228B4" w14:textId="77777777" w:rsidR="0075214F" w:rsidRPr="0075214F" w:rsidRDefault="0075214F" w:rsidP="0075214F">
            <w:r w:rsidRPr="0075214F">
              <w:t>Added Giant cell arteritis (Critical, Emergent)</w:t>
            </w:r>
          </w:p>
        </w:tc>
      </w:tr>
      <w:tr w:rsidR="0075214F" w:rsidRPr="0075214F" w14:paraId="4C6D24CE" w14:textId="77777777" w:rsidTr="00486E89">
        <w:tc>
          <w:tcPr>
            <w:tcW w:w="1795" w:type="dxa"/>
          </w:tcPr>
          <w:p w14:paraId="24CCCAE6" w14:textId="77777777" w:rsidR="0075214F" w:rsidRPr="0075214F" w:rsidRDefault="0075214F" w:rsidP="0075214F">
            <w:r w:rsidRPr="0075214F">
              <w:t>12.5.5</w:t>
            </w:r>
          </w:p>
        </w:tc>
        <w:tc>
          <w:tcPr>
            <w:tcW w:w="7110" w:type="dxa"/>
          </w:tcPr>
          <w:p w14:paraId="5F90ADEC" w14:textId="77777777" w:rsidR="0075214F" w:rsidRPr="0075214F" w:rsidRDefault="0075214F" w:rsidP="0075214F">
            <w:r w:rsidRPr="0075214F">
              <w:t xml:space="preserve">Deleted Neuritis </w:t>
            </w:r>
          </w:p>
        </w:tc>
      </w:tr>
      <w:tr w:rsidR="0075214F" w:rsidRPr="0075214F" w14:paraId="10E6FD39" w14:textId="77777777" w:rsidTr="00486E89">
        <w:tc>
          <w:tcPr>
            <w:tcW w:w="1795" w:type="dxa"/>
          </w:tcPr>
          <w:p w14:paraId="1229C629" w14:textId="77777777" w:rsidR="0075214F" w:rsidRPr="0075214F" w:rsidRDefault="0075214F" w:rsidP="0075214F">
            <w:r w:rsidRPr="0075214F">
              <w:t>12.5.5</w:t>
            </w:r>
          </w:p>
        </w:tc>
        <w:tc>
          <w:tcPr>
            <w:tcW w:w="7110" w:type="dxa"/>
          </w:tcPr>
          <w:p w14:paraId="67A3C5C5" w14:textId="77777777" w:rsidR="0075214F" w:rsidRPr="0075214F" w:rsidRDefault="0075214F" w:rsidP="0075214F">
            <w:r w:rsidRPr="0075214F">
              <w:t>Added Epidural abscess (Critical, Emergent)</w:t>
            </w:r>
          </w:p>
        </w:tc>
      </w:tr>
      <w:tr w:rsidR="0075214F" w:rsidRPr="0075214F" w14:paraId="5032C04E" w14:textId="77777777" w:rsidTr="00486E89">
        <w:tc>
          <w:tcPr>
            <w:tcW w:w="1795" w:type="dxa"/>
          </w:tcPr>
          <w:p w14:paraId="088D2158" w14:textId="77777777" w:rsidR="0075214F" w:rsidRPr="0075214F" w:rsidRDefault="0075214F" w:rsidP="0075214F">
            <w:r w:rsidRPr="0075214F">
              <w:t>12.9.1.6</w:t>
            </w:r>
          </w:p>
        </w:tc>
        <w:tc>
          <w:tcPr>
            <w:tcW w:w="7110" w:type="dxa"/>
          </w:tcPr>
          <w:p w14:paraId="2944D1D6" w14:textId="77777777" w:rsidR="0075214F" w:rsidRPr="0075214F" w:rsidRDefault="0075214F" w:rsidP="0075214F">
            <w:r w:rsidRPr="0075214F">
              <w:t>Added Withdrawal (Critical, Emergent)</w:t>
            </w:r>
          </w:p>
        </w:tc>
      </w:tr>
      <w:tr w:rsidR="0075214F" w:rsidRPr="0075214F" w14:paraId="72995CD0" w14:textId="77777777" w:rsidTr="00486E89">
        <w:tc>
          <w:tcPr>
            <w:tcW w:w="1795" w:type="dxa"/>
          </w:tcPr>
          <w:p w14:paraId="460847B4" w14:textId="77777777" w:rsidR="0075214F" w:rsidRPr="0075214F" w:rsidRDefault="0075214F" w:rsidP="0075214F">
            <w:r w:rsidRPr="0075214F">
              <w:t>12.9.2</w:t>
            </w:r>
          </w:p>
        </w:tc>
        <w:tc>
          <w:tcPr>
            <w:tcW w:w="7110" w:type="dxa"/>
          </w:tcPr>
          <w:p w14:paraId="46B3964A" w14:textId="77777777" w:rsidR="0075214F" w:rsidRPr="0075214F" w:rsidRDefault="0075214F" w:rsidP="0075214F">
            <w:r w:rsidRPr="0075214F">
              <w:t xml:space="preserve">Changed </w:t>
            </w:r>
            <w:proofErr w:type="spellStart"/>
            <w:r w:rsidRPr="0075214F">
              <w:t>Nonepileptiform</w:t>
            </w:r>
            <w:proofErr w:type="spellEnd"/>
            <w:r w:rsidRPr="0075214F">
              <w:t xml:space="preserve"> to Nonepileptic seizure</w:t>
            </w:r>
          </w:p>
        </w:tc>
      </w:tr>
      <w:tr w:rsidR="0075214F" w:rsidRPr="0075214F" w14:paraId="4BEBECA0" w14:textId="77777777" w:rsidTr="00486E89">
        <w:tc>
          <w:tcPr>
            <w:tcW w:w="1795" w:type="dxa"/>
          </w:tcPr>
          <w:p w14:paraId="008A7FCB" w14:textId="77777777" w:rsidR="0075214F" w:rsidRPr="0075214F" w:rsidRDefault="0075214F" w:rsidP="0075214F">
            <w:r w:rsidRPr="0075214F">
              <w:t>12.14.1</w:t>
            </w:r>
          </w:p>
        </w:tc>
        <w:tc>
          <w:tcPr>
            <w:tcW w:w="7110" w:type="dxa"/>
          </w:tcPr>
          <w:p w14:paraId="5C553555" w14:textId="77777777" w:rsidR="0075214F" w:rsidRPr="0075214F" w:rsidRDefault="0075214F" w:rsidP="0075214F">
            <w:r w:rsidRPr="0075214F">
              <w:t>Deleted Excited delirium syndrome</w:t>
            </w:r>
          </w:p>
        </w:tc>
      </w:tr>
      <w:tr w:rsidR="0075214F" w:rsidRPr="0075214F" w14:paraId="7F38E409" w14:textId="77777777" w:rsidTr="00486E89">
        <w:tc>
          <w:tcPr>
            <w:tcW w:w="1795" w:type="dxa"/>
          </w:tcPr>
          <w:p w14:paraId="34E186E6" w14:textId="77777777" w:rsidR="0075214F" w:rsidRPr="0075214F" w:rsidRDefault="0075214F" w:rsidP="0075214F">
            <w:r w:rsidRPr="0075214F">
              <w:t>13.1.3.3</w:t>
            </w:r>
          </w:p>
        </w:tc>
        <w:tc>
          <w:tcPr>
            <w:tcW w:w="7110" w:type="dxa"/>
          </w:tcPr>
          <w:p w14:paraId="4B00F80D" w14:textId="77777777" w:rsidR="0075214F" w:rsidRPr="0075214F" w:rsidRDefault="0075214F" w:rsidP="0075214F">
            <w:r w:rsidRPr="0075214F">
              <w:t>Added Chancres (Low)</w:t>
            </w:r>
          </w:p>
        </w:tc>
      </w:tr>
      <w:tr w:rsidR="0075214F" w:rsidRPr="0075214F" w14:paraId="5076E0DD" w14:textId="77777777" w:rsidTr="00486E89">
        <w:tc>
          <w:tcPr>
            <w:tcW w:w="1795" w:type="dxa"/>
          </w:tcPr>
          <w:p w14:paraId="44911AE4" w14:textId="77777777" w:rsidR="0075214F" w:rsidRPr="0075214F" w:rsidRDefault="0075214F" w:rsidP="0075214F">
            <w:r w:rsidRPr="0075214F">
              <w:t>13.1.5.4.1</w:t>
            </w:r>
          </w:p>
        </w:tc>
        <w:tc>
          <w:tcPr>
            <w:tcW w:w="7110" w:type="dxa"/>
          </w:tcPr>
          <w:p w14:paraId="0DC16CC8" w14:textId="77777777" w:rsidR="0075214F" w:rsidRPr="0075214F" w:rsidRDefault="0075214F" w:rsidP="0075214F">
            <w:pPr>
              <w:rPr>
                <w:highlight w:val="cyan"/>
              </w:rPr>
            </w:pPr>
            <w:r w:rsidRPr="0075214F">
              <w:t>Changed from Low to Emergent</w:t>
            </w:r>
          </w:p>
        </w:tc>
      </w:tr>
      <w:tr w:rsidR="0075214F" w:rsidRPr="0075214F" w14:paraId="79F5F098" w14:textId="77777777" w:rsidTr="00486E89">
        <w:tc>
          <w:tcPr>
            <w:tcW w:w="1795" w:type="dxa"/>
          </w:tcPr>
          <w:p w14:paraId="7B9D5E91" w14:textId="77777777" w:rsidR="0075214F" w:rsidRPr="0075214F" w:rsidRDefault="0075214F" w:rsidP="0075214F">
            <w:r w:rsidRPr="0075214F">
              <w:t>13.7.5</w:t>
            </w:r>
          </w:p>
        </w:tc>
        <w:tc>
          <w:tcPr>
            <w:tcW w:w="7110" w:type="dxa"/>
          </w:tcPr>
          <w:p w14:paraId="5F41CA2C" w14:textId="77777777" w:rsidR="0075214F" w:rsidRPr="0075214F" w:rsidRDefault="0075214F" w:rsidP="0075214F">
            <w:r w:rsidRPr="0075214F">
              <w:t>Added Shoulder dystocia (Critical, Emergent)</w:t>
            </w:r>
          </w:p>
        </w:tc>
      </w:tr>
      <w:tr w:rsidR="0075214F" w:rsidRPr="0075214F" w14:paraId="32DE4467" w14:textId="77777777" w:rsidTr="00486E89">
        <w:tc>
          <w:tcPr>
            <w:tcW w:w="1795" w:type="dxa"/>
          </w:tcPr>
          <w:p w14:paraId="6B1BE5A9" w14:textId="77777777" w:rsidR="0075214F" w:rsidRPr="0075214F" w:rsidRDefault="0075214F" w:rsidP="0075214F">
            <w:r w:rsidRPr="0075214F">
              <w:t>14.1.8</w:t>
            </w:r>
          </w:p>
        </w:tc>
        <w:tc>
          <w:tcPr>
            <w:tcW w:w="7110" w:type="dxa"/>
          </w:tcPr>
          <w:p w14:paraId="28467AB5" w14:textId="77777777" w:rsidR="0075214F" w:rsidRPr="0075214F" w:rsidRDefault="0075214F" w:rsidP="0075214F">
            <w:r w:rsidRPr="0075214F">
              <w:t>Changed Medication-assisted treatment (MAT) to Medication for substance use disorder</w:t>
            </w:r>
          </w:p>
        </w:tc>
      </w:tr>
      <w:tr w:rsidR="0075214F" w:rsidRPr="0075214F" w14:paraId="313D621B" w14:textId="77777777" w:rsidTr="00486E89">
        <w:tc>
          <w:tcPr>
            <w:tcW w:w="1795" w:type="dxa"/>
          </w:tcPr>
          <w:p w14:paraId="13F2E44F" w14:textId="77777777" w:rsidR="0075214F" w:rsidRPr="0075214F" w:rsidRDefault="0075214F" w:rsidP="0075214F">
            <w:r w:rsidRPr="0075214F">
              <w:t>14.6.1.3</w:t>
            </w:r>
          </w:p>
        </w:tc>
        <w:tc>
          <w:tcPr>
            <w:tcW w:w="7110" w:type="dxa"/>
          </w:tcPr>
          <w:p w14:paraId="682D69B6" w14:textId="77777777" w:rsidR="0075214F" w:rsidRPr="0075214F" w:rsidRDefault="0075214F" w:rsidP="0075214F">
            <w:pPr>
              <w:tabs>
                <w:tab w:val="left" w:pos="1830"/>
              </w:tabs>
            </w:pPr>
            <w:r w:rsidRPr="0075214F">
              <w:t>Changed Elder to Vulnerable adult (Critical, Emergent)</w:t>
            </w:r>
          </w:p>
        </w:tc>
      </w:tr>
      <w:tr w:rsidR="0075214F" w:rsidRPr="0075214F" w14:paraId="7F23DB42" w14:textId="77777777" w:rsidTr="00486E89">
        <w:tc>
          <w:tcPr>
            <w:tcW w:w="1795" w:type="dxa"/>
          </w:tcPr>
          <w:p w14:paraId="1AE96A5F" w14:textId="77777777" w:rsidR="0075214F" w:rsidRPr="0075214F" w:rsidRDefault="0075214F" w:rsidP="0075214F">
            <w:r w:rsidRPr="0075214F">
              <w:t>14.6.3.1</w:t>
            </w:r>
          </w:p>
        </w:tc>
        <w:tc>
          <w:tcPr>
            <w:tcW w:w="7110" w:type="dxa"/>
          </w:tcPr>
          <w:p w14:paraId="07A279B5" w14:textId="77777777" w:rsidR="0075214F" w:rsidRPr="0075214F" w:rsidRDefault="0075214F" w:rsidP="0075214F">
            <w:r w:rsidRPr="0075214F">
              <w:t>Added Post-exposure prophylaxis (Emergent, Low)</w:t>
            </w:r>
          </w:p>
        </w:tc>
      </w:tr>
      <w:tr w:rsidR="0075214F" w:rsidRPr="0075214F" w14:paraId="58A6D041" w14:textId="77777777" w:rsidTr="00486E89">
        <w:tc>
          <w:tcPr>
            <w:tcW w:w="1795" w:type="dxa"/>
          </w:tcPr>
          <w:p w14:paraId="1D9F7042" w14:textId="77777777" w:rsidR="0075214F" w:rsidRPr="0075214F" w:rsidRDefault="0075214F" w:rsidP="0075214F">
            <w:r w:rsidRPr="0075214F">
              <w:t>14.8.2</w:t>
            </w:r>
          </w:p>
        </w:tc>
        <w:tc>
          <w:tcPr>
            <w:tcW w:w="7110" w:type="dxa"/>
          </w:tcPr>
          <w:p w14:paraId="08A2626E" w14:textId="77777777" w:rsidR="0075214F" w:rsidRPr="0075214F" w:rsidRDefault="0075214F" w:rsidP="0075214F">
            <w:r w:rsidRPr="0075214F">
              <w:t>Changed Hysteria/Conversion to Conversion disorder</w:t>
            </w:r>
          </w:p>
        </w:tc>
      </w:tr>
      <w:tr w:rsidR="0075214F" w:rsidRPr="0075214F" w14:paraId="523F2D3D" w14:textId="77777777" w:rsidTr="00486E89">
        <w:tc>
          <w:tcPr>
            <w:tcW w:w="1795" w:type="dxa"/>
          </w:tcPr>
          <w:p w14:paraId="12903398" w14:textId="77777777" w:rsidR="0075214F" w:rsidRPr="0075214F" w:rsidRDefault="0075214F" w:rsidP="0075214F">
            <w:r w:rsidRPr="0075214F">
              <w:t>15.9</w:t>
            </w:r>
          </w:p>
        </w:tc>
        <w:tc>
          <w:tcPr>
            <w:tcW w:w="7110" w:type="dxa"/>
          </w:tcPr>
          <w:p w14:paraId="411809DD" w14:textId="77777777" w:rsidR="0075214F" w:rsidRPr="0075214F" w:rsidRDefault="0075214F" w:rsidP="0075214F">
            <w:r w:rsidRPr="0075214F">
              <w:t xml:space="preserve">Added Urologic Devices </w:t>
            </w:r>
          </w:p>
        </w:tc>
      </w:tr>
      <w:tr w:rsidR="0075214F" w:rsidRPr="0075214F" w14:paraId="7F58023C" w14:textId="77777777" w:rsidTr="00486E89">
        <w:tc>
          <w:tcPr>
            <w:tcW w:w="1795" w:type="dxa"/>
          </w:tcPr>
          <w:p w14:paraId="5CB761B6" w14:textId="77777777" w:rsidR="0075214F" w:rsidRPr="0075214F" w:rsidRDefault="0075214F" w:rsidP="0075214F">
            <w:r w:rsidRPr="0075214F">
              <w:t>15.9.1</w:t>
            </w:r>
          </w:p>
        </w:tc>
        <w:tc>
          <w:tcPr>
            <w:tcW w:w="7110" w:type="dxa"/>
          </w:tcPr>
          <w:p w14:paraId="022C7A2F" w14:textId="77777777" w:rsidR="0075214F" w:rsidRPr="0075214F" w:rsidRDefault="0075214F" w:rsidP="0075214F">
            <w:r w:rsidRPr="0075214F">
              <w:t>Added Nephrostomy tube (Emergent, Low)</w:t>
            </w:r>
          </w:p>
        </w:tc>
      </w:tr>
      <w:tr w:rsidR="0075214F" w:rsidRPr="0075214F" w14:paraId="6D8D57FF" w14:textId="77777777" w:rsidTr="00486E89">
        <w:tc>
          <w:tcPr>
            <w:tcW w:w="1795" w:type="dxa"/>
          </w:tcPr>
          <w:p w14:paraId="6E5ABB98" w14:textId="77777777" w:rsidR="0075214F" w:rsidRPr="0075214F" w:rsidRDefault="0075214F" w:rsidP="0075214F">
            <w:r w:rsidRPr="0075214F">
              <w:t>15.9.2</w:t>
            </w:r>
          </w:p>
        </w:tc>
        <w:tc>
          <w:tcPr>
            <w:tcW w:w="7110" w:type="dxa"/>
          </w:tcPr>
          <w:p w14:paraId="29DBBA78" w14:textId="77777777" w:rsidR="0075214F" w:rsidRPr="0075214F" w:rsidRDefault="0075214F" w:rsidP="0075214F">
            <w:r w:rsidRPr="0075214F">
              <w:t>Added Malfunctioning indwelling catheter (Emergent, Low)</w:t>
            </w:r>
          </w:p>
        </w:tc>
      </w:tr>
      <w:tr w:rsidR="0075214F" w:rsidRPr="0075214F" w14:paraId="3FD36F00" w14:textId="77777777" w:rsidTr="00486E89">
        <w:tc>
          <w:tcPr>
            <w:tcW w:w="1795" w:type="dxa"/>
          </w:tcPr>
          <w:p w14:paraId="6275B9A3" w14:textId="77777777" w:rsidR="0075214F" w:rsidRPr="0075214F" w:rsidRDefault="0075214F" w:rsidP="0075214F">
            <w:r w:rsidRPr="0075214F">
              <w:t>15.9.3</w:t>
            </w:r>
          </w:p>
        </w:tc>
        <w:tc>
          <w:tcPr>
            <w:tcW w:w="7110" w:type="dxa"/>
          </w:tcPr>
          <w:p w14:paraId="595F808C" w14:textId="77777777" w:rsidR="0075214F" w:rsidRPr="0075214F" w:rsidRDefault="0075214F" w:rsidP="0075214F">
            <w:r w:rsidRPr="0075214F">
              <w:t>Added Ureteral stents (Emergent, Low)</w:t>
            </w:r>
          </w:p>
        </w:tc>
      </w:tr>
      <w:tr w:rsidR="0075214F" w:rsidRPr="0075214F" w14:paraId="68A4B244" w14:textId="77777777" w:rsidTr="00486E89">
        <w:tc>
          <w:tcPr>
            <w:tcW w:w="1795" w:type="dxa"/>
          </w:tcPr>
          <w:p w14:paraId="2D561B4F" w14:textId="77777777" w:rsidR="0075214F" w:rsidRPr="0075214F" w:rsidRDefault="0075214F" w:rsidP="0075214F">
            <w:r w:rsidRPr="0075214F">
              <w:t>15.10</w:t>
            </w:r>
          </w:p>
        </w:tc>
        <w:tc>
          <w:tcPr>
            <w:tcW w:w="7110" w:type="dxa"/>
          </w:tcPr>
          <w:p w14:paraId="5B62640A" w14:textId="77777777" w:rsidR="0075214F" w:rsidRPr="0075214F" w:rsidRDefault="0075214F" w:rsidP="0075214F">
            <w:r w:rsidRPr="0075214F">
              <w:t>Added Gender-affirming Procedural Complications (Critical, Emergent, Low)</w:t>
            </w:r>
          </w:p>
        </w:tc>
      </w:tr>
      <w:tr w:rsidR="0075214F" w:rsidRPr="0075214F" w14:paraId="02BA33F2" w14:textId="77777777" w:rsidTr="00486E89">
        <w:tc>
          <w:tcPr>
            <w:tcW w:w="1795" w:type="dxa"/>
          </w:tcPr>
          <w:p w14:paraId="1157C45B" w14:textId="77777777" w:rsidR="0075214F" w:rsidRPr="0075214F" w:rsidRDefault="0075214F" w:rsidP="0075214F">
            <w:r w:rsidRPr="0075214F">
              <w:t>16.1.1.3</w:t>
            </w:r>
          </w:p>
        </w:tc>
        <w:tc>
          <w:tcPr>
            <w:tcW w:w="7110" w:type="dxa"/>
          </w:tcPr>
          <w:p w14:paraId="6F148EE1" w14:textId="77777777" w:rsidR="0075214F" w:rsidRPr="0075214F" w:rsidRDefault="0075214F" w:rsidP="0075214F">
            <w:r w:rsidRPr="0075214F">
              <w:t>Added Ludwig’s angina (See 7.4.2.1) (Critical, Emergent)</w:t>
            </w:r>
          </w:p>
        </w:tc>
      </w:tr>
      <w:tr w:rsidR="0075214F" w:rsidRPr="0075214F" w14:paraId="01E769F4" w14:textId="77777777" w:rsidTr="00486E89">
        <w:tc>
          <w:tcPr>
            <w:tcW w:w="1795" w:type="dxa"/>
          </w:tcPr>
          <w:p w14:paraId="3C677519" w14:textId="77777777" w:rsidR="0075214F" w:rsidRPr="0075214F" w:rsidRDefault="0075214F" w:rsidP="0075214F">
            <w:r w:rsidRPr="0075214F">
              <w:t>16.4.2</w:t>
            </w:r>
          </w:p>
        </w:tc>
        <w:tc>
          <w:tcPr>
            <w:tcW w:w="7110" w:type="dxa"/>
          </w:tcPr>
          <w:p w14:paraId="68042409" w14:textId="77777777" w:rsidR="0075214F" w:rsidRPr="0075214F" w:rsidRDefault="0075214F" w:rsidP="0075214F">
            <w:r w:rsidRPr="0075214F">
              <w:t>Changed Bronchitis and bronchiolitis to Bronchitis</w:t>
            </w:r>
          </w:p>
        </w:tc>
      </w:tr>
      <w:tr w:rsidR="0075214F" w:rsidRPr="0075214F" w14:paraId="78F1446F" w14:textId="77777777" w:rsidTr="00486E89">
        <w:tc>
          <w:tcPr>
            <w:tcW w:w="1795" w:type="dxa"/>
          </w:tcPr>
          <w:p w14:paraId="25D872B6" w14:textId="77777777" w:rsidR="0075214F" w:rsidRPr="0075214F" w:rsidRDefault="0075214F" w:rsidP="0075214F">
            <w:r w:rsidRPr="0075214F">
              <w:t>16.4.8</w:t>
            </w:r>
          </w:p>
        </w:tc>
        <w:tc>
          <w:tcPr>
            <w:tcW w:w="7110" w:type="dxa"/>
          </w:tcPr>
          <w:p w14:paraId="7BB56504" w14:textId="77777777" w:rsidR="0075214F" w:rsidRPr="0075214F" w:rsidRDefault="0075214F" w:rsidP="0075214F">
            <w:r w:rsidRPr="0075214F">
              <w:t>Added Bronchiolitis (Emergent, Low)</w:t>
            </w:r>
          </w:p>
        </w:tc>
      </w:tr>
      <w:tr w:rsidR="0075214F" w:rsidRPr="0075214F" w14:paraId="0BF3CFED" w14:textId="77777777" w:rsidTr="00486E89">
        <w:tc>
          <w:tcPr>
            <w:tcW w:w="1795" w:type="dxa"/>
          </w:tcPr>
          <w:p w14:paraId="5ADB4B70" w14:textId="77777777" w:rsidR="0075214F" w:rsidRPr="0075214F" w:rsidRDefault="0075214F" w:rsidP="0075214F">
            <w:r w:rsidRPr="0075214F">
              <w:t>16.7.2.3</w:t>
            </w:r>
          </w:p>
        </w:tc>
        <w:tc>
          <w:tcPr>
            <w:tcW w:w="7110" w:type="dxa"/>
          </w:tcPr>
          <w:p w14:paraId="29E9DDEE" w14:textId="0B3CD3D8" w:rsidR="0075214F" w:rsidRPr="0075214F" w:rsidRDefault="0075214F" w:rsidP="0075214F">
            <w:r w:rsidRPr="0075214F">
              <w:t>Changed Hospital-acquired pneumonia to Health</w:t>
            </w:r>
            <w:r w:rsidR="001C41DD">
              <w:t xml:space="preserve"> </w:t>
            </w:r>
            <w:r w:rsidRPr="0075214F">
              <w:t>care-associated pneumonia</w:t>
            </w:r>
          </w:p>
        </w:tc>
      </w:tr>
      <w:tr w:rsidR="0075214F" w:rsidRPr="0075214F" w14:paraId="503A5D33" w14:textId="77777777" w:rsidTr="00486E89">
        <w:tc>
          <w:tcPr>
            <w:tcW w:w="1795" w:type="dxa"/>
          </w:tcPr>
          <w:p w14:paraId="237C701F" w14:textId="77777777" w:rsidR="0075214F" w:rsidRPr="0075214F" w:rsidRDefault="0075214F" w:rsidP="0075214F">
            <w:r w:rsidRPr="0075214F">
              <w:t>16.8.1</w:t>
            </w:r>
          </w:p>
        </w:tc>
        <w:tc>
          <w:tcPr>
            <w:tcW w:w="7110" w:type="dxa"/>
          </w:tcPr>
          <w:p w14:paraId="77E61180" w14:textId="77777777" w:rsidR="0075214F" w:rsidRPr="0075214F" w:rsidRDefault="0075214F" w:rsidP="0075214F">
            <w:r w:rsidRPr="0075214F">
              <w:t>Deleted Breast</w:t>
            </w:r>
          </w:p>
        </w:tc>
      </w:tr>
      <w:tr w:rsidR="0075214F" w:rsidRPr="0075214F" w14:paraId="348E5410" w14:textId="77777777" w:rsidTr="00486E89">
        <w:tc>
          <w:tcPr>
            <w:tcW w:w="1795" w:type="dxa"/>
          </w:tcPr>
          <w:p w14:paraId="6A16578C" w14:textId="77777777" w:rsidR="0075214F" w:rsidRPr="0075214F" w:rsidRDefault="0075214F" w:rsidP="0075214F">
            <w:r w:rsidRPr="0075214F">
              <w:t>16.8.2</w:t>
            </w:r>
          </w:p>
        </w:tc>
        <w:tc>
          <w:tcPr>
            <w:tcW w:w="7110" w:type="dxa"/>
          </w:tcPr>
          <w:p w14:paraId="762996E2" w14:textId="77777777" w:rsidR="0075214F" w:rsidRPr="0075214F" w:rsidRDefault="0075214F" w:rsidP="0075214F">
            <w:r w:rsidRPr="0075214F">
              <w:t>Deleted Pulmonary</w:t>
            </w:r>
          </w:p>
        </w:tc>
      </w:tr>
      <w:tr w:rsidR="0075214F" w:rsidRPr="0075214F" w14:paraId="54D7ECB6" w14:textId="77777777" w:rsidTr="00486E89">
        <w:tc>
          <w:tcPr>
            <w:tcW w:w="1795" w:type="dxa"/>
          </w:tcPr>
          <w:p w14:paraId="533BBC4F" w14:textId="77777777" w:rsidR="0075214F" w:rsidRPr="0075214F" w:rsidRDefault="0075214F" w:rsidP="0075214F">
            <w:r w:rsidRPr="0075214F">
              <w:t>18.1.2.1</w:t>
            </w:r>
          </w:p>
        </w:tc>
        <w:tc>
          <w:tcPr>
            <w:tcW w:w="7110" w:type="dxa"/>
          </w:tcPr>
          <w:p w14:paraId="35B3FC04" w14:textId="77777777" w:rsidR="0075214F" w:rsidRPr="0075214F" w:rsidRDefault="0075214F" w:rsidP="0075214F">
            <w:r w:rsidRPr="0075214F">
              <w:t>Changed Blunt aortic dissection/disruption to Blunt aortic injury/disruption</w:t>
            </w:r>
          </w:p>
        </w:tc>
      </w:tr>
      <w:tr w:rsidR="0075214F" w:rsidRPr="0075214F" w14:paraId="7ABB1DDA" w14:textId="77777777" w:rsidTr="00486E89">
        <w:tc>
          <w:tcPr>
            <w:tcW w:w="1795" w:type="dxa"/>
          </w:tcPr>
          <w:p w14:paraId="7AA0D1FD" w14:textId="77777777" w:rsidR="0075214F" w:rsidRPr="0075214F" w:rsidRDefault="0075214F" w:rsidP="0075214F">
            <w:r w:rsidRPr="0075214F">
              <w:lastRenderedPageBreak/>
              <w:t>18.1.3.3.4</w:t>
            </w:r>
          </w:p>
        </w:tc>
        <w:tc>
          <w:tcPr>
            <w:tcW w:w="7110" w:type="dxa"/>
          </w:tcPr>
          <w:p w14:paraId="06A4C8E1" w14:textId="77777777" w:rsidR="0075214F" w:rsidRPr="0075214F" w:rsidRDefault="0075214F" w:rsidP="0075214F">
            <w:r w:rsidRPr="0075214F">
              <w:t>Added Radiation (Critical, Emergent, Low)</w:t>
            </w:r>
          </w:p>
        </w:tc>
      </w:tr>
      <w:tr w:rsidR="0075214F" w:rsidRPr="0075214F" w14:paraId="2181108B" w14:textId="77777777" w:rsidTr="00486E89">
        <w:tc>
          <w:tcPr>
            <w:tcW w:w="1795" w:type="dxa"/>
          </w:tcPr>
          <w:p w14:paraId="77752449" w14:textId="77777777" w:rsidR="0075214F" w:rsidRPr="0075214F" w:rsidRDefault="0075214F" w:rsidP="0075214F">
            <w:r w:rsidRPr="0075214F">
              <w:t>18.1.6.1.3</w:t>
            </w:r>
          </w:p>
        </w:tc>
        <w:tc>
          <w:tcPr>
            <w:tcW w:w="7110" w:type="dxa"/>
          </w:tcPr>
          <w:p w14:paraId="63FDFA88" w14:textId="77777777" w:rsidR="0075214F" w:rsidRPr="0075214F" w:rsidRDefault="0075214F" w:rsidP="0075214F">
            <w:r w:rsidRPr="0075214F">
              <w:t>Added Increased intracranial pressure (Critical, Emergent)</w:t>
            </w:r>
          </w:p>
        </w:tc>
      </w:tr>
      <w:tr w:rsidR="0075214F" w:rsidRPr="0075214F" w14:paraId="40167ED4" w14:textId="77777777" w:rsidTr="00486E89">
        <w:tc>
          <w:tcPr>
            <w:tcW w:w="1795" w:type="dxa"/>
          </w:tcPr>
          <w:p w14:paraId="6F6475DE" w14:textId="77777777" w:rsidR="0075214F" w:rsidRPr="0075214F" w:rsidRDefault="0075214F" w:rsidP="0075214F">
            <w:r w:rsidRPr="0075214F">
              <w:t>18.1.14.2</w:t>
            </w:r>
          </w:p>
        </w:tc>
        <w:tc>
          <w:tcPr>
            <w:tcW w:w="7110" w:type="dxa"/>
          </w:tcPr>
          <w:p w14:paraId="7C0AA986" w14:textId="77777777" w:rsidR="0075214F" w:rsidRPr="0075214F" w:rsidRDefault="0075214F" w:rsidP="0075214F">
            <w:r w:rsidRPr="0075214F">
              <w:t>Added (See 11.4.3)</w:t>
            </w:r>
          </w:p>
        </w:tc>
      </w:tr>
      <w:tr w:rsidR="0075214F" w:rsidRPr="0075214F" w14:paraId="7B0F4449" w14:textId="77777777" w:rsidTr="00486E89">
        <w:tc>
          <w:tcPr>
            <w:tcW w:w="1795" w:type="dxa"/>
          </w:tcPr>
          <w:p w14:paraId="3A0C5C50" w14:textId="77777777" w:rsidR="0075214F" w:rsidRPr="0075214F" w:rsidRDefault="0075214F" w:rsidP="0075214F">
            <w:r w:rsidRPr="0075214F">
              <w:t>19.1.1.1</w:t>
            </w:r>
          </w:p>
        </w:tc>
        <w:tc>
          <w:tcPr>
            <w:tcW w:w="7110" w:type="dxa"/>
          </w:tcPr>
          <w:p w14:paraId="073E45FA" w14:textId="77777777" w:rsidR="0075214F" w:rsidRPr="0075214F" w:rsidRDefault="0075214F" w:rsidP="0075214F">
            <w:r w:rsidRPr="0075214F">
              <w:t>Added Direct laryngoscopy</w:t>
            </w:r>
          </w:p>
        </w:tc>
      </w:tr>
      <w:tr w:rsidR="0075214F" w:rsidRPr="0075214F" w14:paraId="1F3C1C29" w14:textId="77777777" w:rsidTr="00486E89">
        <w:tc>
          <w:tcPr>
            <w:tcW w:w="1795" w:type="dxa"/>
          </w:tcPr>
          <w:p w14:paraId="13BB94C4" w14:textId="77777777" w:rsidR="0075214F" w:rsidRPr="0075214F" w:rsidRDefault="0075214F" w:rsidP="0075214F">
            <w:r w:rsidRPr="0075214F">
              <w:t>19.1.1.2</w:t>
            </w:r>
          </w:p>
        </w:tc>
        <w:tc>
          <w:tcPr>
            <w:tcW w:w="7110" w:type="dxa"/>
          </w:tcPr>
          <w:p w14:paraId="1E46DA94" w14:textId="77777777" w:rsidR="0075214F" w:rsidRPr="0075214F" w:rsidRDefault="0075214F" w:rsidP="0075214F">
            <w:r w:rsidRPr="0075214F">
              <w:t>Added Video-assisted laryngoscopy</w:t>
            </w:r>
          </w:p>
        </w:tc>
      </w:tr>
      <w:tr w:rsidR="0075214F" w:rsidRPr="0075214F" w14:paraId="2DF553F1" w14:textId="77777777" w:rsidTr="00486E89">
        <w:tc>
          <w:tcPr>
            <w:tcW w:w="1795" w:type="dxa"/>
          </w:tcPr>
          <w:p w14:paraId="601113CE" w14:textId="77777777" w:rsidR="0075214F" w:rsidRPr="0075214F" w:rsidRDefault="0075214F" w:rsidP="0075214F">
            <w:r w:rsidRPr="0075214F">
              <w:t>19.1.2.1</w:t>
            </w:r>
          </w:p>
        </w:tc>
        <w:tc>
          <w:tcPr>
            <w:tcW w:w="7110" w:type="dxa"/>
          </w:tcPr>
          <w:p w14:paraId="0A31A78C" w14:textId="77777777" w:rsidR="0075214F" w:rsidRPr="0075214F" w:rsidRDefault="0075214F" w:rsidP="0075214F">
            <w:r w:rsidRPr="0075214F">
              <w:t>Added Flexible endoscopic techniques</w:t>
            </w:r>
          </w:p>
        </w:tc>
      </w:tr>
      <w:tr w:rsidR="0075214F" w:rsidRPr="0075214F" w14:paraId="262E9BAF" w14:textId="77777777" w:rsidTr="00486E89">
        <w:tc>
          <w:tcPr>
            <w:tcW w:w="1795" w:type="dxa"/>
          </w:tcPr>
          <w:p w14:paraId="37A2133A" w14:textId="77777777" w:rsidR="0075214F" w:rsidRPr="0075214F" w:rsidRDefault="0075214F" w:rsidP="0075214F">
            <w:r w:rsidRPr="0075214F">
              <w:t>19.1.5.1</w:t>
            </w:r>
          </w:p>
        </w:tc>
        <w:tc>
          <w:tcPr>
            <w:tcW w:w="7110" w:type="dxa"/>
          </w:tcPr>
          <w:p w14:paraId="5FC86745" w14:textId="77777777" w:rsidR="0075214F" w:rsidRPr="0075214F" w:rsidRDefault="0075214F" w:rsidP="0075214F">
            <w:r w:rsidRPr="0075214F">
              <w:t>Added CPAP/BiPAP</w:t>
            </w:r>
          </w:p>
        </w:tc>
      </w:tr>
      <w:tr w:rsidR="0075214F" w:rsidRPr="0075214F" w14:paraId="55369686" w14:textId="77777777" w:rsidTr="00486E89">
        <w:tc>
          <w:tcPr>
            <w:tcW w:w="1795" w:type="dxa"/>
          </w:tcPr>
          <w:p w14:paraId="65174557" w14:textId="77777777" w:rsidR="0075214F" w:rsidRPr="0075214F" w:rsidRDefault="0075214F" w:rsidP="0075214F">
            <w:r w:rsidRPr="0075214F">
              <w:t>19.1.5.2</w:t>
            </w:r>
          </w:p>
        </w:tc>
        <w:tc>
          <w:tcPr>
            <w:tcW w:w="7110" w:type="dxa"/>
          </w:tcPr>
          <w:p w14:paraId="48CC005C" w14:textId="77777777" w:rsidR="0075214F" w:rsidRPr="0075214F" w:rsidRDefault="0075214F" w:rsidP="0075214F">
            <w:r w:rsidRPr="0075214F">
              <w:t>Added High flow oxygen</w:t>
            </w:r>
          </w:p>
        </w:tc>
      </w:tr>
      <w:tr w:rsidR="0075214F" w:rsidRPr="0075214F" w14:paraId="33568171" w14:textId="77777777" w:rsidTr="00486E89">
        <w:tc>
          <w:tcPr>
            <w:tcW w:w="1795" w:type="dxa"/>
          </w:tcPr>
          <w:p w14:paraId="2A396900" w14:textId="77777777" w:rsidR="0075214F" w:rsidRPr="0075214F" w:rsidRDefault="0075214F" w:rsidP="0075214F">
            <w:r w:rsidRPr="0075214F">
              <w:t>19.2.4.1</w:t>
            </w:r>
          </w:p>
        </w:tc>
        <w:tc>
          <w:tcPr>
            <w:tcW w:w="7110" w:type="dxa"/>
          </w:tcPr>
          <w:p w14:paraId="777DE210" w14:textId="77777777" w:rsidR="0075214F" w:rsidRPr="0075214F" w:rsidRDefault="0075214F" w:rsidP="0075214F">
            <w:r w:rsidRPr="0075214F">
              <w:t>Changed Therapeutic hypothermia (or targeted temperature management) to Targeted temperature management</w:t>
            </w:r>
          </w:p>
        </w:tc>
      </w:tr>
      <w:tr w:rsidR="0075214F" w:rsidRPr="0075214F" w14:paraId="3963A350" w14:textId="77777777" w:rsidTr="00486E89">
        <w:tc>
          <w:tcPr>
            <w:tcW w:w="1795" w:type="dxa"/>
          </w:tcPr>
          <w:p w14:paraId="18B088D2" w14:textId="77777777" w:rsidR="0075214F" w:rsidRPr="0075214F" w:rsidRDefault="0075214F" w:rsidP="0075214F">
            <w:r w:rsidRPr="0075214F">
              <w:t>19.2.13</w:t>
            </w:r>
          </w:p>
        </w:tc>
        <w:tc>
          <w:tcPr>
            <w:tcW w:w="7110" w:type="dxa"/>
          </w:tcPr>
          <w:p w14:paraId="477D9FAE" w14:textId="77777777" w:rsidR="0075214F" w:rsidRPr="0075214F" w:rsidRDefault="0075214F" w:rsidP="0075214F">
            <w:r w:rsidRPr="0075214F">
              <w:t>Added Neurocritical care resuscitation</w:t>
            </w:r>
          </w:p>
        </w:tc>
      </w:tr>
      <w:tr w:rsidR="0075214F" w:rsidRPr="0075214F" w14:paraId="5CB39162" w14:textId="77777777" w:rsidTr="00486E89">
        <w:tc>
          <w:tcPr>
            <w:tcW w:w="1795" w:type="dxa"/>
          </w:tcPr>
          <w:p w14:paraId="3E7D0A61" w14:textId="77777777" w:rsidR="0075214F" w:rsidRPr="0075214F" w:rsidRDefault="0075214F" w:rsidP="0075214F">
            <w:r w:rsidRPr="0075214F">
              <w:t>19.4.2.6</w:t>
            </w:r>
          </w:p>
        </w:tc>
        <w:tc>
          <w:tcPr>
            <w:tcW w:w="7110" w:type="dxa"/>
          </w:tcPr>
          <w:p w14:paraId="5E040EAB" w14:textId="77777777" w:rsidR="0075214F" w:rsidRPr="0075214F" w:rsidRDefault="0075214F" w:rsidP="0075214F">
            <w:r w:rsidRPr="0075214F">
              <w:t>Changed Thoracostomy to Thoracostomy (including small bore catheters)</w:t>
            </w:r>
          </w:p>
        </w:tc>
      </w:tr>
      <w:tr w:rsidR="0075214F" w:rsidRPr="0075214F" w14:paraId="5C932F42" w14:textId="77777777" w:rsidTr="00486E89">
        <w:tc>
          <w:tcPr>
            <w:tcW w:w="1795" w:type="dxa"/>
          </w:tcPr>
          <w:p w14:paraId="6FDD3F94" w14:textId="77777777" w:rsidR="0075214F" w:rsidRPr="0075214F" w:rsidRDefault="0075214F" w:rsidP="0075214F">
            <w:r w:rsidRPr="0075214F">
              <w:t>19.4.6.6</w:t>
            </w:r>
          </w:p>
        </w:tc>
        <w:tc>
          <w:tcPr>
            <w:tcW w:w="7110" w:type="dxa"/>
          </w:tcPr>
          <w:p w14:paraId="15DD0EF3" w14:textId="77777777" w:rsidR="0075214F" w:rsidRPr="0075214F" w:rsidRDefault="0075214F" w:rsidP="0075214F">
            <w:r w:rsidRPr="0075214F">
              <w:t>Deleted Fasciotomy</w:t>
            </w:r>
          </w:p>
        </w:tc>
      </w:tr>
      <w:tr w:rsidR="0075214F" w:rsidRPr="0075214F" w14:paraId="13AC3A35" w14:textId="77777777" w:rsidTr="00486E89">
        <w:tc>
          <w:tcPr>
            <w:tcW w:w="1795" w:type="dxa"/>
          </w:tcPr>
          <w:p w14:paraId="1588CC8C" w14:textId="77777777" w:rsidR="0075214F" w:rsidRPr="0075214F" w:rsidRDefault="0075214F" w:rsidP="0075214F">
            <w:r w:rsidRPr="0075214F">
              <w:t>19.4.9.1</w:t>
            </w:r>
          </w:p>
        </w:tc>
        <w:tc>
          <w:tcPr>
            <w:tcW w:w="7110" w:type="dxa"/>
          </w:tcPr>
          <w:p w14:paraId="3C1BDAF8" w14:textId="77777777" w:rsidR="0075214F" w:rsidRPr="0075214F" w:rsidRDefault="0075214F" w:rsidP="0075214F">
            <w:r w:rsidRPr="0075214F">
              <w:t>Deleted Psychiatric screening examination</w:t>
            </w:r>
          </w:p>
        </w:tc>
      </w:tr>
      <w:tr w:rsidR="0075214F" w:rsidRPr="0075214F" w14:paraId="26A7DCD4" w14:textId="77777777" w:rsidTr="00486E89">
        <w:tc>
          <w:tcPr>
            <w:tcW w:w="1795" w:type="dxa"/>
          </w:tcPr>
          <w:p w14:paraId="5141BC20" w14:textId="77777777" w:rsidR="0075214F" w:rsidRPr="0075214F" w:rsidRDefault="0075214F" w:rsidP="0075214F">
            <w:r w:rsidRPr="0075214F">
              <w:t>19.5</w:t>
            </w:r>
          </w:p>
        </w:tc>
        <w:tc>
          <w:tcPr>
            <w:tcW w:w="7110" w:type="dxa"/>
          </w:tcPr>
          <w:p w14:paraId="61DAEC4B" w14:textId="77777777" w:rsidR="0075214F" w:rsidRPr="0075214F" w:rsidRDefault="0075214F" w:rsidP="0075214F">
            <w:r w:rsidRPr="0075214F">
              <w:t xml:space="preserve">Ultrasound – </w:t>
            </w:r>
            <w:r w:rsidRPr="0075214F">
              <w:rPr>
                <w:i/>
                <w:iCs/>
              </w:rPr>
              <w:t>This section underwent revision and extensive reordering. The changes are too numerous to document using this format.</w:t>
            </w:r>
          </w:p>
        </w:tc>
      </w:tr>
      <w:tr w:rsidR="0075214F" w:rsidRPr="0075214F" w14:paraId="64404563" w14:textId="77777777" w:rsidTr="00486E89">
        <w:tc>
          <w:tcPr>
            <w:tcW w:w="1795" w:type="dxa"/>
          </w:tcPr>
          <w:p w14:paraId="10CF73DB" w14:textId="77777777" w:rsidR="0075214F" w:rsidRPr="0075214F" w:rsidRDefault="0075214F" w:rsidP="0075214F">
            <w:r w:rsidRPr="0075214F">
              <w:t>20.0</w:t>
            </w:r>
          </w:p>
        </w:tc>
        <w:tc>
          <w:tcPr>
            <w:tcW w:w="7110" w:type="dxa"/>
          </w:tcPr>
          <w:p w14:paraId="019C4CF0" w14:textId="77777777" w:rsidR="0075214F" w:rsidRPr="0075214F" w:rsidRDefault="0075214F" w:rsidP="0075214F">
            <w:r w:rsidRPr="0075214F">
              <w:t xml:space="preserve">Other Core Competencies of the Practice of Emergency Medicine - </w:t>
            </w:r>
            <w:r w:rsidRPr="0075214F">
              <w:rPr>
                <w:i/>
                <w:iCs/>
              </w:rPr>
              <w:t>This category underwent revision and extensive reordering. The changes are too numerous to document using this format.</w:t>
            </w:r>
          </w:p>
        </w:tc>
      </w:tr>
    </w:tbl>
    <w:p w14:paraId="10B2DBA2" w14:textId="77777777" w:rsidR="0075214F" w:rsidRPr="0075214F" w:rsidRDefault="0075214F" w:rsidP="0075214F"/>
    <w:p w14:paraId="36E178B4" w14:textId="77777777" w:rsidR="0075214F" w:rsidRDefault="0075214F">
      <w:pPr>
        <w:rPr>
          <w:rFonts w:eastAsia="Calibri"/>
          <w:b/>
          <w:bCs/>
        </w:rPr>
      </w:pPr>
    </w:p>
    <w:p w14:paraId="0466D8C9" w14:textId="008985DF" w:rsidR="0075214F" w:rsidRDefault="0075214F">
      <w:pPr>
        <w:rPr>
          <w:rFonts w:eastAsia="Calibri"/>
          <w:b/>
          <w:bCs/>
        </w:rPr>
      </w:pPr>
      <w:r>
        <w:rPr>
          <w:rFonts w:eastAsia="Calibri"/>
          <w:b/>
          <w:bCs/>
        </w:rPr>
        <w:br w:type="page"/>
      </w:r>
    </w:p>
    <w:p w14:paraId="5C517B7E" w14:textId="77777777" w:rsidR="0075214F" w:rsidRDefault="0075214F" w:rsidP="00737005">
      <w:pPr>
        <w:ind w:left="-360"/>
        <w:rPr>
          <w:rFonts w:eastAsia="Calibri"/>
          <w:b/>
          <w:bCs/>
        </w:rPr>
      </w:pPr>
    </w:p>
    <w:p w14:paraId="7493FA98" w14:textId="0AC00AB1" w:rsidR="00737005" w:rsidRPr="00B6062F" w:rsidRDefault="00737005" w:rsidP="00737005">
      <w:pPr>
        <w:ind w:left="-360"/>
        <w:rPr>
          <w:rFonts w:eastAsia="Calibri"/>
          <w:b/>
          <w:bCs/>
        </w:rPr>
      </w:pPr>
      <w:r w:rsidRPr="00B6062F">
        <w:rPr>
          <w:rFonts w:eastAsia="Calibri"/>
          <w:b/>
          <w:bCs/>
        </w:rPr>
        <w:t xml:space="preserve">Table 1. </w:t>
      </w:r>
      <w:r w:rsidRPr="00B6062F">
        <w:rPr>
          <w:rFonts w:eastAsia="Calibri"/>
          <w:b/>
          <w:iCs/>
        </w:rPr>
        <w:t>Matrix of physician tasks by patient acuity</w:t>
      </w:r>
    </w:p>
    <w:bookmarkEnd w:id="0"/>
    <w:p w14:paraId="6C019C0B" w14:textId="77777777" w:rsidR="00737005" w:rsidRPr="00B6062F" w:rsidRDefault="00737005" w:rsidP="00737005">
      <w:pPr>
        <w:ind w:hanging="900"/>
        <w:rPr>
          <w:rFonts w:eastAsia="Calibri"/>
        </w:rPr>
      </w:pPr>
    </w:p>
    <w:tbl>
      <w:tblPr>
        <w:tblW w:w="99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0"/>
        <w:gridCol w:w="2160"/>
        <w:gridCol w:w="2250"/>
        <w:gridCol w:w="2250"/>
      </w:tblGrid>
      <w:tr w:rsidR="00737005" w:rsidRPr="00B6062F" w14:paraId="06144576" w14:textId="77777777" w:rsidTr="00486E89">
        <w:trPr>
          <w:cantSplit/>
          <w:trHeight w:val="432"/>
        </w:trPr>
        <w:tc>
          <w:tcPr>
            <w:tcW w:w="3240" w:type="dxa"/>
          </w:tcPr>
          <w:p w14:paraId="14CC3188" w14:textId="77777777" w:rsidR="00737005" w:rsidRPr="00B6062F" w:rsidRDefault="00737005" w:rsidP="00486E89">
            <w:pPr>
              <w:rPr>
                <w:rFonts w:eastAsia="Calibri"/>
              </w:rPr>
            </w:pPr>
          </w:p>
        </w:tc>
        <w:tc>
          <w:tcPr>
            <w:tcW w:w="6660" w:type="dxa"/>
            <w:gridSpan w:val="3"/>
            <w:vAlign w:val="center"/>
          </w:tcPr>
          <w:p w14:paraId="7894F8A8" w14:textId="77777777" w:rsidR="00737005" w:rsidRPr="00B6062F" w:rsidRDefault="00737005" w:rsidP="00486E89">
            <w:pPr>
              <w:jc w:val="center"/>
              <w:rPr>
                <w:rFonts w:eastAsia="Calibri"/>
              </w:rPr>
            </w:pPr>
            <w:r w:rsidRPr="00B6062F">
              <w:rPr>
                <w:rFonts w:eastAsia="Calibri"/>
                <w:b/>
                <w:bCs/>
              </w:rPr>
              <w:t>Patient Acuity</w:t>
            </w:r>
          </w:p>
        </w:tc>
      </w:tr>
      <w:tr w:rsidR="00737005" w:rsidRPr="00B6062F" w14:paraId="559D486A" w14:textId="77777777" w:rsidTr="00486E89">
        <w:tc>
          <w:tcPr>
            <w:tcW w:w="3240" w:type="dxa"/>
          </w:tcPr>
          <w:p w14:paraId="52B9803B" w14:textId="77777777" w:rsidR="00737005" w:rsidRPr="00B6062F" w:rsidRDefault="00737005" w:rsidP="00486E89">
            <w:pPr>
              <w:ind w:firstLine="720"/>
              <w:rPr>
                <w:rFonts w:eastAsia="Calibri"/>
                <w:b/>
                <w:bCs/>
              </w:rPr>
            </w:pPr>
          </w:p>
          <w:p w14:paraId="31793266" w14:textId="77777777" w:rsidR="00737005" w:rsidRPr="00B6062F" w:rsidRDefault="00737005" w:rsidP="00486E89">
            <w:pPr>
              <w:rPr>
                <w:rFonts w:eastAsia="Calibri"/>
                <w:b/>
                <w:bCs/>
              </w:rPr>
            </w:pPr>
            <w:r w:rsidRPr="00B6062F">
              <w:rPr>
                <w:rFonts w:eastAsia="Calibri"/>
                <w:b/>
                <w:bCs/>
              </w:rPr>
              <w:t>Physician Tasks</w:t>
            </w:r>
          </w:p>
        </w:tc>
        <w:tc>
          <w:tcPr>
            <w:tcW w:w="2160" w:type="dxa"/>
          </w:tcPr>
          <w:p w14:paraId="118F3A2A" w14:textId="77777777" w:rsidR="00737005" w:rsidRPr="00B6062F" w:rsidRDefault="00737005" w:rsidP="00486E89">
            <w:pPr>
              <w:jc w:val="center"/>
              <w:rPr>
                <w:rFonts w:eastAsia="Calibri"/>
                <w:b/>
                <w:bCs/>
              </w:rPr>
            </w:pPr>
          </w:p>
          <w:p w14:paraId="3EB71F32" w14:textId="77777777" w:rsidR="00737005" w:rsidRPr="00B6062F" w:rsidRDefault="00737005" w:rsidP="00486E89">
            <w:pPr>
              <w:jc w:val="center"/>
              <w:rPr>
                <w:rFonts w:eastAsia="Calibri"/>
                <w:b/>
                <w:bCs/>
              </w:rPr>
            </w:pPr>
            <w:r w:rsidRPr="00B6062F">
              <w:rPr>
                <w:rFonts w:eastAsia="Calibri"/>
                <w:b/>
                <w:bCs/>
              </w:rPr>
              <w:t>Critical</w:t>
            </w:r>
          </w:p>
        </w:tc>
        <w:tc>
          <w:tcPr>
            <w:tcW w:w="2250" w:type="dxa"/>
          </w:tcPr>
          <w:p w14:paraId="12349503" w14:textId="77777777" w:rsidR="00737005" w:rsidRPr="00B6062F" w:rsidRDefault="00737005" w:rsidP="00486E89">
            <w:pPr>
              <w:jc w:val="center"/>
              <w:rPr>
                <w:rFonts w:eastAsia="Calibri"/>
                <w:b/>
                <w:bCs/>
              </w:rPr>
            </w:pPr>
          </w:p>
          <w:p w14:paraId="06455163" w14:textId="77777777" w:rsidR="00737005" w:rsidRPr="00B6062F" w:rsidRDefault="00737005" w:rsidP="00486E89">
            <w:pPr>
              <w:jc w:val="center"/>
              <w:rPr>
                <w:rFonts w:eastAsia="Calibri"/>
                <w:b/>
                <w:bCs/>
              </w:rPr>
            </w:pPr>
            <w:r w:rsidRPr="00B6062F">
              <w:rPr>
                <w:rFonts w:eastAsia="Calibri"/>
                <w:b/>
                <w:bCs/>
              </w:rPr>
              <w:t>Emergent</w:t>
            </w:r>
          </w:p>
        </w:tc>
        <w:tc>
          <w:tcPr>
            <w:tcW w:w="2250" w:type="dxa"/>
          </w:tcPr>
          <w:p w14:paraId="2C4FE668" w14:textId="77777777" w:rsidR="00737005" w:rsidRPr="00B6062F" w:rsidRDefault="00737005" w:rsidP="00486E89">
            <w:pPr>
              <w:jc w:val="center"/>
              <w:rPr>
                <w:rFonts w:eastAsia="Calibri"/>
                <w:b/>
                <w:bCs/>
              </w:rPr>
            </w:pPr>
          </w:p>
          <w:p w14:paraId="1046FA67" w14:textId="77777777" w:rsidR="00737005" w:rsidRPr="00B6062F" w:rsidRDefault="00737005" w:rsidP="00486E89">
            <w:pPr>
              <w:jc w:val="center"/>
              <w:rPr>
                <w:rFonts w:eastAsia="Calibri"/>
                <w:b/>
                <w:bCs/>
              </w:rPr>
            </w:pPr>
            <w:r w:rsidRPr="00B6062F">
              <w:rPr>
                <w:rFonts w:eastAsia="Calibri"/>
                <w:b/>
                <w:bCs/>
              </w:rPr>
              <w:t>Lower Acuity</w:t>
            </w:r>
          </w:p>
          <w:p w14:paraId="0E00F3FF" w14:textId="77777777" w:rsidR="00737005" w:rsidRPr="00B6062F" w:rsidRDefault="00737005" w:rsidP="00486E89">
            <w:pPr>
              <w:jc w:val="center"/>
              <w:rPr>
                <w:rFonts w:eastAsia="Calibri"/>
                <w:b/>
                <w:bCs/>
              </w:rPr>
            </w:pPr>
          </w:p>
        </w:tc>
      </w:tr>
      <w:tr w:rsidR="00737005" w:rsidRPr="00B6062F" w14:paraId="4203DCDE" w14:textId="77777777" w:rsidTr="00486E89">
        <w:tc>
          <w:tcPr>
            <w:tcW w:w="3240" w:type="dxa"/>
          </w:tcPr>
          <w:p w14:paraId="0DEFEEFD"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 xml:space="preserve">Prehospital care </w:t>
            </w:r>
          </w:p>
          <w:p w14:paraId="48B029A4"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Emergency stabilization</w:t>
            </w:r>
          </w:p>
          <w:p w14:paraId="293A483B"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Performance of focused</w:t>
            </w:r>
          </w:p>
          <w:p w14:paraId="3BF1B622"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ab/>
              <w:t>history and physical</w:t>
            </w:r>
            <w:r w:rsidRPr="00B6062F">
              <w:rPr>
                <w:rFonts w:eastAsia="Calibri"/>
                <w:sz w:val="20"/>
              </w:rPr>
              <w:br/>
            </w:r>
            <w:r w:rsidRPr="00B6062F">
              <w:rPr>
                <w:rFonts w:eastAsia="Calibri"/>
                <w:sz w:val="20"/>
              </w:rPr>
              <w:tab/>
              <w:t>examination</w:t>
            </w:r>
          </w:p>
          <w:p w14:paraId="42E500C1"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Modifying factors</w:t>
            </w:r>
          </w:p>
          <w:p w14:paraId="665AD41D"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Professional issues</w:t>
            </w:r>
          </w:p>
          <w:p w14:paraId="45883ADF"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Legal issues</w:t>
            </w:r>
          </w:p>
          <w:p w14:paraId="16474ACA"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Diagnostic studies</w:t>
            </w:r>
          </w:p>
          <w:p w14:paraId="480CEFB0"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Diagnosis</w:t>
            </w:r>
          </w:p>
          <w:p w14:paraId="335417A4"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Therapeutic interventions</w:t>
            </w:r>
          </w:p>
          <w:p w14:paraId="3C1BCD37"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Pharmacotherapy</w:t>
            </w:r>
          </w:p>
          <w:p w14:paraId="119C7A45"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Observation and reassessment</w:t>
            </w:r>
          </w:p>
          <w:p w14:paraId="3B0B60E3"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 xml:space="preserve">Consultation </w:t>
            </w:r>
          </w:p>
          <w:p w14:paraId="3E90CAAB"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Transitions of Care</w:t>
            </w:r>
          </w:p>
          <w:p w14:paraId="53BBD2AB"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Prevention and education</w:t>
            </w:r>
          </w:p>
          <w:p w14:paraId="678DCE13" w14:textId="77777777" w:rsidR="00737005" w:rsidRPr="00B6062F" w:rsidRDefault="00737005" w:rsidP="00486E89">
            <w:pPr>
              <w:keepNext/>
              <w:widowControl w:val="0"/>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1"/>
              <w:rPr>
                <w:rFonts w:eastAsia="Calibri"/>
                <w:bCs/>
                <w:snapToGrid w:val="0"/>
                <w:sz w:val="20"/>
              </w:rPr>
            </w:pPr>
            <w:r w:rsidRPr="00B6062F">
              <w:rPr>
                <w:rFonts w:eastAsia="Calibri"/>
                <w:bCs/>
                <w:snapToGrid w:val="0"/>
                <w:sz w:val="20"/>
              </w:rPr>
              <w:t>Documentation</w:t>
            </w:r>
          </w:p>
          <w:p w14:paraId="46279494" w14:textId="77777777" w:rsidR="00737005" w:rsidRPr="00B6062F" w:rsidRDefault="00737005" w:rsidP="00486E89">
            <w:pPr>
              <w:ind w:left="225" w:hanging="225"/>
              <w:rPr>
                <w:rFonts w:eastAsia="Calibri"/>
                <w:sz w:val="20"/>
              </w:rPr>
            </w:pPr>
            <w:r w:rsidRPr="00B6062F">
              <w:rPr>
                <w:rFonts w:eastAsia="Calibri"/>
                <w:sz w:val="20"/>
              </w:rPr>
              <w:t>Task switching/Multiple patient</w:t>
            </w:r>
            <w:r w:rsidRPr="00B6062F">
              <w:rPr>
                <w:rFonts w:eastAsia="Calibri"/>
                <w:sz w:val="20"/>
              </w:rPr>
              <w:br/>
            </w:r>
            <w:proofErr w:type="gramStart"/>
            <w:r w:rsidRPr="00B6062F">
              <w:rPr>
                <w:rFonts w:eastAsia="Calibri"/>
                <w:sz w:val="20"/>
              </w:rPr>
              <w:t>care</w:t>
            </w:r>
            <w:proofErr w:type="gramEnd"/>
          </w:p>
          <w:p w14:paraId="777BDE42" w14:textId="77777777" w:rsidR="00737005" w:rsidRPr="00735039" w:rsidRDefault="00737005" w:rsidP="00486E89">
            <w:pPr>
              <w:rPr>
                <w:rFonts w:eastAsia="Calibri"/>
              </w:rPr>
            </w:pPr>
            <w:r w:rsidRPr="00735039">
              <w:rPr>
                <w:rFonts w:eastAsia="Calibri"/>
                <w:bCs/>
                <w:snapToGrid w:val="0"/>
                <w:sz w:val="20"/>
              </w:rPr>
              <w:t>Physician-led team leadership and</w:t>
            </w:r>
            <w:r w:rsidRPr="00735039">
              <w:rPr>
                <w:rFonts w:eastAsia="Calibri"/>
                <w:sz w:val="20"/>
              </w:rPr>
              <w:t xml:space="preserve"> management</w:t>
            </w:r>
          </w:p>
          <w:p w14:paraId="660A8AC7" w14:textId="77777777" w:rsidR="00737005" w:rsidRPr="00735039" w:rsidRDefault="00737005" w:rsidP="00486E89">
            <w:pPr>
              <w:tabs>
                <w:tab w:val="left" w:pos="-129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25" w:hanging="225"/>
              <w:rPr>
                <w:rFonts w:eastAsia="Calibri"/>
                <w:sz w:val="20"/>
              </w:rPr>
            </w:pPr>
            <w:r w:rsidRPr="00735039">
              <w:rPr>
                <w:rFonts w:eastAsia="Calibri"/>
                <w:sz w:val="20"/>
              </w:rPr>
              <w:t>Mass casualty/Disaster</w:t>
            </w:r>
            <w:r w:rsidRPr="00735039">
              <w:rPr>
                <w:rFonts w:eastAsia="Calibri"/>
                <w:sz w:val="20"/>
              </w:rPr>
              <w:br/>
              <w:t>management</w:t>
            </w:r>
          </w:p>
          <w:p w14:paraId="3D7AD76C" w14:textId="77777777" w:rsidR="00737005" w:rsidRPr="00B6062F" w:rsidRDefault="00737005" w:rsidP="00486E89">
            <w:pPr>
              <w:tabs>
                <w:tab w:val="left" w:pos="-129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25" w:hanging="225"/>
              <w:rPr>
                <w:rFonts w:eastAsia="Calibri"/>
                <w:sz w:val="20"/>
              </w:rPr>
            </w:pPr>
            <w:r w:rsidRPr="00735039">
              <w:rPr>
                <w:rFonts w:eastAsia="Calibri"/>
                <w:bCs/>
                <w:snapToGrid w:val="0"/>
                <w:sz w:val="20"/>
              </w:rPr>
              <w:t>Interpersonal and patient</w:t>
            </w:r>
            <w:r w:rsidRPr="00735039">
              <w:rPr>
                <w:rFonts w:eastAsia="Calibri"/>
                <w:sz w:val="20"/>
              </w:rPr>
              <w:t>-centered communication</w:t>
            </w:r>
            <w:r w:rsidRPr="00735039">
              <w:rPr>
                <w:rFonts w:eastAsia="Calibri"/>
                <w:sz w:val="20"/>
              </w:rPr>
              <w:br/>
              <w:t>skills</w:t>
            </w:r>
          </w:p>
          <w:p w14:paraId="2CA72FFD" w14:textId="77777777" w:rsidR="00737005"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sz w:val="20"/>
              </w:rPr>
            </w:pPr>
            <w:r w:rsidRPr="00B6062F">
              <w:rPr>
                <w:rFonts w:eastAsia="Calibri"/>
                <w:sz w:val="20"/>
              </w:rPr>
              <w:t>Prognosis</w:t>
            </w:r>
          </w:p>
          <w:p w14:paraId="24E8CA03" w14:textId="77777777" w:rsidR="00737005" w:rsidRPr="00B6062F" w:rsidRDefault="00737005" w:rsidP="00486E89">
            <w:pPr>
              <w:tabs>
                <w:tab w:val="left" w:pos="-129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color w:val="4F81BD"/>
                <w:sz w:val="20"/>
              </w:rPr>
            </w:pPr>
          </w:p>
        </w:tc>
        <w:tc>
          <w:tcPr>
            <w:tcW w:w="2160" w:type="dxa"/>
          </w:tcPr>
          <w:p w14:paraId="119AAB69" w14:textId="77777777" w:rsidR="00737005" w:rsidRPr="00B6062F" w:rsidRDefault="00737005" w:rsidP="00486E89">
            <w:pPr>
              <w:rPr>
                <w:rFonts w:eastAsia="Calibri"/>
              </w:rPr>
            </w:pPr>
          </w:p>
        </w:tc>
        <w:tc>
          <w:tcPr>
            <w:tcW w:w="2250" w:type="dxa"/>
          </w:tcPr>
          <w:p w14:paraId="75AE9835" w14:textId="77777777" w:rsidR="00737005" w:rsidRPr="00B6062F" w:rsidRDefault="00737005" w:rsidP="00486E89">
            <w:pPr>
              <w:rPr>
                <w:rFonts w:eastAsia="Calibri"/>
              </w:rPr>
            </w:pPr>
          </w:p>
        </w:tc>
        <w:tc>
          <w:tcPr>
            <w:tcW w:w="2250" w:type="dxa"/>
          </w:tcPr>
          <w:p w14:paraId="46122AE1" w14:textId="77777777" w:rsidR="00737005" w:rsidRPr="00B6062F" w:rsidRDefault="00737005" w:rsidP="00486E89">
            <w:pPr>
              <w:rPr>
                <w:rFonts w:eastAsia="Calibri"/>
              </w:rPr>
            </w:pPr>
          </w:p>
        </w:tc>
      </w:tr>
    </w:tbl>
    <w:p w14:paraId="293D1667" w14:textId="77777777" w:rsidR="00737005" w:rsidRDefault="00737005" w:rsidP="00737005"/>
    <w:p w14:paraId="27913A85" w14:textId="77777777" w:rsidR="00737005" w:rsidRPr="00B6062F" w:rsidRDefault="00737005" w:rsidP="00737005">
      <w:pPr>
        <w:keepNext/>
        <w:spacing w:line="360" w:lineRule="auto"/>
        <w:ind w:left="-450"/>
        <w:outlineLvl w:val="0"/>
        <w:rPr>
          <w:rFonts w:eastAsia="Times New Roman"/>
          <w:b/>
          <w:szCs w:val="20"/>
        </w:rPr>
      </w:pPr>
      <w:r w:rsidRPr="00B6062F">
        <w:rPr>
          <w:rFonts w:eastAsia="Times New Roman"/>
          <w:b/>
          <w:szCs w:val="20"/>
        </w:rPr>
        <w:t xml:space="preserve">Table 2.  </w:t>
      </w:r>
      <w:r w:rsidRPr="00B6062F">
        <w:rPr>
          <w:rFonts w:eastAsia="Times New Roman"/>
          <w:b/>
          <w:bCs/>
          <w:iCs/>
          <w:szCs w:val="20"/>
        </w:rPr>
        <w:t>Patient acuity definitions</w:t>
      </w:r>
    </w:p>
    <w:p w14:paraId="097ED6A3" w14:textId="77777777" w:rsidR="00737005" w:rsidRPr="00B6062F" w:rsidRDefault="00737005" w:rsidP="00737005">
      <w:pPr>
        <w:spacing w:line="360" w:lineRule="auto"/>
        <w:ind w:left="-450"/>
        <w:rPr>
          <w:rFonts w:eastAsia="Calibri"/>
          <w:b/>
          <w:bCs/>
          <w:i/>
          <w:iCs/>
        </w:rPr>
      </w:pPr>
    </w:p>
    <w:tbl>
      <w:tblPr>
        <w:tblW w:w="0" w:type="auto"/>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2"/>
        <w:gridCol w:w="3229"/>
        <w:gridCol w:w="3231"/>
      </w:tblGrid>
      <w:tr w:rsidR="00737005" w:rsidRPr="00B6062F" w14:paraId="4C22F703" w14:textId="77777777" w:rsidTr="00486E89">
        <w:trPr>
          <w:trHeight w:val="432"/>
        </w:trPr>
        <w:tc>
          <w:tcPr>
            <w:tcW w:w="3232" w:type="dxa"/>
            <w:vAlign w:val="center"/>
          </w:tcPr>
          <w:p w14:paraId="61FCE848" w14:textId="77777777" w:rsidR="00737005" w:rsidRPr="00B6062F" w:rsidRDefault="00737005" w:rsidP="00486E89">
            <w:pPr>
              <w:spacing w:line="360" w:lineRule="auto"/>
              <w:jc w:val="center"/>
              <w:rPr>
                <w:rFonts w:eastAsia="Calibri"/>
              </w:rPr>
            </w:pPr>
            <w:r w:rsidRPr="00B6062F">
              <w:rPr>
                <w:rFonts w:eastAsia="Calibri"/>
                <w:b/>
              </w:rPr>
              <w:t>Critical</w:t>
            </w:r>
          </w:p>
        </w:tc>
        <w:tc>
          <w:tcPr>
            <w:tcW w:w="3229" w:type="dxa"/>
            <w:vAlign w:val="center"/>
          </w:tcPr>
          <w:p w14:paraId="3E67ED6B" w14:textId="77777777" w:rsidR="00737005" w:rsidRPr="00B6062F" w:rsidRDefault="00737005" w:rsidP="00486E89">
            <w:pPr>
              <w:spacing w:line="360" w:lineRule="auto"/>
              <w:jc w:val="center"/>
              <w:rPr>
                <w:rFonts w:eastAsia="Calibri"/>
              </w:rPr>
            </w:pPr>
            <w:r w:rsidRPr="00B6062F">
              <w:rPr>
                <w:rFonts w:eastAsia="Calibri"/>
                <w:b/>
              </w:rPr>
              <w:t>Emergent</w:t>
            </w:r>
          </w:p>
        </w:tc>
        <w:tc>
          <w:tcPr>
            <w:tcW w:w="3231" w:type="dxa"/>
            <w:vAlign w:val="center"/>
          </w:tcPr>
          <w:p w14:paraId="340C04DA" w14:textId="77777777" w:rsidR="00737005" w:rsidRPr="00B6062F" w:rsidRDefault="00737005" w:rsidP="00486E89">
            <w:pPr>
              <w:spacing w:line="360" w:lineRule="auto"/>
              <w:jc w:val="center"/>
              <w:rPr>
                <w:rFonts w:eastAsia="Calibri"/>
              </w:rPr>
            </w:pPr>
            <w:r w:rsidRPr="00B6062F">
              <w:rPr>
                <w:rFonts w:eastAsia="Calibri"/>
                <w:b/>
              </w:rPr>
              <w:t>Lower Acuity</w:t>
            </w:r>
          </w:p>
        </w:tc>
      </w:tr>
      <w:tr w:rsidR="00737005" w:rsidRPr="00B6062F" w14:paraId="584FA7BD" w14:textId="77777777" w:rsidTr="00486E89">
        <w:tc>
          <w:tcPr>
            <w:tcW w:w="3232" w:type="dxa"/>
          </w:tcPr>
          <w:p w14:paraId="746B036E" w14:textId="77777777" w:rsidR="00737005" w:rsidRPr="00B6062F" w:rsidRDefault="00737005" w:rsidP="00486E89">
            <w:pPr>
              <w:tabs>
                <w:tab w:val="left" w:pos="180"/>
              </w:tabs>
              <w:spacing w:line="360" w:lineRule="auto"/>
              <w:rPr>
                <w:rFonts w:eastAsia="Calibri"/>
                <w:sz w:val="20"/>
              </w:rPr>
            </w:pPr>
          </w:p>
          <w:p w14:paraId="486F8EE4" w14:textId="77777777" w:rsidR="00737005" w:rsidRPr="00B6062F" w:rsidRDefault="00737005" w:rsidP="00486E89">
            <w:pPr>
              <w:tabs>
                <w:tab w:val="left" w:pos="180"/>
              </w:tabs>
              <w:spacing w:line="360" w:lineRule="auto"/>
              <w:rPr>
                <w:rFonts w:eastAsia="Calibri"/>
              </w:rPr>
            </w:pPr>
            <w:r w:rsidRPr="00B6062F">
              <w:rPr>
                <w:rFonts w:eastAsia="Calibri"/>
                <w:sz w:val="20"/>
              </w:rPr>
              <w:t>Patient presents with symptoms of a life-threatening illness or injury with a high probability of mortality if immediate intervention is not begun to prevent further airway, respiratory, hemodynamic, and/or neurologic instability.</w:t>
            </w:r>
          </w:p>
        </w:tc>
        <w:tc>
          <w:tcPr>
            <w:tcW w:w="3229" w:type="dxa"/>
          </w:tcPr>
          <w:p w14:paraId="7AC9AB73" w14:textId="77777777" w:rsidR="00737005" w:rsidRPr="00B6062F" w:rsidRDefault="00737005" w:rsidP="00486E89">
            <w:pPr>
              <w:spacing w:line="360" w:lineRule="auto"/>
              <w:rPr>
                <w:rFonts w:eastAsia="Calibri"/>
                <w:sz w:val="20"/>
              </w:rPr>
            </w:pPr>
          </w:p>
          <w:p w14:paraId="25C346D3" w14:textId="371630F8" w:rsidR="00737005" w:rsidRPr="00B6062F" w:rsidRDefault="00737005" w:rsidP="00486E89">
            <w:pPr>
              <w:spacing w:line="360" w:lineRule="auto"/>
              <w:rPr>
                <w:rFonts w:eastAsia="Calibri"/>
              </w:rPr>
            </w:pPr>
            <w:r w:rsidRPr="00B6062F">
              <w:rPr>
                <w:rFonts w:eastAsia="Calibri"/>
                <w:sz w:val="20"/>
              </w:rPr>
              <w:t>Patient presents with symptoms of an illness or injury that may progress in severity or result in complications with a high probability for morbidity if treatment is not begun quickly.</w:t>
            </w:r>
          </w:p>
        </w:tc>
        <w:tc>
          <w:tcPr>
            <w:tcW w:w="3231" w:type="dxa"/>
          </w:tcPr>
          <w:p w14:paraId="4F80E3CB" w14:textId="77777777" w:rsidR="00737005" w:rsidRPr="00B6062F" w:rsidRDefault="00737005" w:rsidP="00486E89">
            <w:pPr>
              <w:spacing w:line="360" w:lineRule="auto"/>
              <w:rPr>
                <w:rFonts w:eastAsia="Calibri"/>
                <w:sz w:val="20"/>
              </w:rPr>
            </w:pPr>
          </w:p>
          <w:p w14:paraId="1EAFC61A" w14:textId="501D790B" w:rsidR="00737005" w:rsidRPr="00B6062F" w:rsidRDefault="00737005" w:rsidP="00486E89">
            <w:pPr>
              <w:spacing w:line="360" w:lineRule="auto"/>
              <w:rPr>
                <w:rFonts w:eastAsia="Calibri"/>
              </w:rPr>
            </w:pPr>
            <w:r w:rsidRPr="00B6062F">
              <w:rPr>
                <w:rFonts w:eastAsia="Calibri"/>
                <w:sz w:val="20"/>
              </w:rPr>
              <w:t>Patient presents with symptoms of an illness or injury that have a low probability of progression to more serious disease or development of complications.</w:t>
            </w:r>
          </w:p>
        </w:tc>
      </w:tr>
    </w:tbl>
    <w:p w14:paraId="5D91FC13" w14:textId="77777777" w:rsidR="00754A36" w:rsidRDefault="00754A36" w:rsidP="00737005">
      <w:pPr>
        <w:tabs>
          <w:tab w:val="left" w:pos="180"/>
        </w:tabs>
        <w:ind w:left="-480"/>
        <w:rPr>
          <w:rFonts w:eastAsia="Calibri"/>
          <w:b/>
          <w:bCs/>
        </w:rPr>
      </w:pPr>
    </w:p>
    <w:p w14:paraId="0B719CF8" w14:textId="77777777" w:rsidR="00754A36" w:rsidRDefault="00754A36" w:rsidP="00737005">
      <w:pPr>
        <w:tabs>
          <w:tab w:val="left" w:pos="180"/>
        </w:tabs>
        <w:ind w:left="-480"/>
        <w:rPr>
          <w:rFonts w:eastAsia="Calibri"/>
          <w:b/>
          <w:bCs/>
        </w:rPr>
      </w:pPr>
    </w:p>
    <w:p w14:paraId="238A366B" w14:textId="77777777" w:rsidR="00754A36" w:rsidRDefault="00754A36" w:rsidP="00737005">
      <w:pPr>
        <w:tabs>
          <w:tab w:val="left" w:pos="180"/>
        </w:tabs>
        <w:ind w:left="-480"/>
        <w:rPr>
          <w:rFonts w:eastAsia="Calibri"/>
          <w:b/>
          <w:bCs/>
        </w:rPr>
      </w:pPr>
    </w:p>
    <w:p w14:paraId="02E2E4C4" w14:textId="209F8A52" w:rsidR="00737005" w:rsidRPr="00B6062F" w:rsidRDefault="00737005" w:rsidP="00737005">
      <w:pPr>
        <w:tabs>
          <w:tab w:val="left" w:pos="180"/>
        </w:tabs>
        <w:ind w:left="-480"/>
        <w:rPr>
          <w:rFonts w:eastAsia="Calibri"/>
          <w:b/>
          <w:bCs/>
        </w:rPr>
      </w:pPr>
      <w:r w:rsidRPr="00B6062F">
        <w:rPr>
          <w:rFonts w:eastAsia="Calibri"/>
          <w:b/>
          <w:bCs/>
        </w:rPr>
        <w:t xml:space="preserve">Table 3. </w:t>
      </w:r>
      <w:r w:rsidRPr="00B6062F">
        <w:rPr>
          <w:rFonts w:eastAsia="Calibri"/>
          <w:b/>
        </w:rPr>
        <w:t>Physician task definitions</w:t>
      </w:r>
    </w:p>
    <w:p w14:paraId="556EE448" w14:textId="77777777" w:rsidR="00737005" w:rsidRPr="00B6062F" w:rsidRDefault="00737005" w:rsidP="00737005">
      <w:pPr>
        <w:rPr>
          <w:rFonts w:eastAsia="Calibri"/>
        </w:rPr>
      </w:pPr>
    </w:p>
    <w:p w14:paraId="1A387707" w14:textId="77777777" w:rsidR="00737005" w:rsidRPr="00B6062F" w:rsidRDefault="00737005" w:rsidP="00737005">
      <w:pPr>
        <w:rPr>
          <w:rFonts w:eastAsia="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5"/>
        <w:gridCol w:w="6625"/>
      </w:tblGrid>
      <w:tr w:rsidR="00737005" w:rsidRPr="00B6062F" w14:paraId="33374CDD" w14:textId="77777777" w:rsidTr="00486E89">
        <w:tc>
          <w:tcPr>
            <w:tcW w:w="2725" w:type="dxa"/>
            <w:shd w:val="clear" w:color="auto" w:fill="auto"/>
          </w:tcPr>
          <w:p w14:paraId="033AFBFF" w14:textId="77777777" w:rsidR="00737005" w:rsidRPr="00B6062F" w:rsidRDefault="00737005" w:rsidP="00486E89">
            <w:pPr>
              <w:rPr>
                <w:rFonts w:eastAsia="Calibri"/>
              </w:rPr>
            </w:pPr>
            <w:r w:rsidRPr="00B6062F">
              <w:rPr>
                <w:rFonts w:eastAsia="Calibri"/>
                <w:color w:val="000000"/>
                <w:sz w:val="19"/>
              </w:rPr>
              <w:t>Prehospital care</w:t>
            </w:r>
          </w:p>
          <w:p w14:paraId="08E21ED0" w14:textId="77777777" w:rsidR="00737005" w:rsidRPr="00B6062F" w:rsidRDefault="00737005" w:rsidP="00486E89">
            <w:pPr>
              <w:rPr>
                <w:rFonts w:eastAsia="Calibri"/>
              </w:rPr>
            </w:pPr>
          </w:p>
        </w:tc>
        <w:tc>
          <w:tcPr>
            <w:tcW w:w="6625" w:type="dxa"/>
            <w:shd w:val="clear" w:color="auto" w:fill="auto"/>
          </w:tcPr>
          <w:p w14:paraId="65C4B561" w14:textId="2601682B" w:rsidR="00737005" w:rsidRPr="00B6062F" w:rsidRDefault="00737005" w:rsidP="00486E89">
            <w:pPr>
              <w:spacing w:before="60"/>
              <w:rPr>
                <w:rFonts w:eastAsia="Calibri"/>
                <w:color w:val="4F81BD"/>
                <w:sz w:val="19"/>
              </w:rPr>
            </w:pPr>
            <w:r w:rsidRPr="00B6062F">
              <w:rPr>
                <w:rFonts w:eastAsia="Calibri"/>
                <w:color w:val="000000"/>
                <w:sz w:val="19"/>
              </w:rPr>
              <w:t>Participate actively in prehospital care; provide direct patient care or on-line or off-line medical direction or interact with prehospital medical providers; assimilate information from prehospital care into the assessment and management of the patient.</w:t>
            </w:r>
          </w:p>
          <w:p w14:paraId="466F3454" w14:textId="77777777" w:rsidR="00737005" w:rsidRPr="00B6062F" w:rsidRDefault="00737005" w:rsidP="00486E89">
            <w:pPr>
              <w:rPr>
                <w:rFonts w:eastAsia="Calibri"/>
              </w:rPr>
            </w:pPr>
          </w:p>
        </w:tc>
      </w:tr>
      <w:tr w:rsidR="00737005" w:rsidRPr="00B6062F" w14:paraId="5D7F88F6" w14:textId="77777777" w:rsidTr="00486E89">
        <w:tc>
          <w:tcPr>
            <w:tcW w:w="2725" w:type="dxa"/>
            <w:shd w:val="clear" w:color="auto" w:fill="auto"/>
          </w:tcPr>
          <w:p w14:paraId="6B8C85A9" w14:textId="77777777" w:rsidR="00737005" w:rsidRPr="00B6062F" w:rsidRDefault="00737005" w:rsidP="00486E89">
            <w:pPr>
              <w:rPr>
                <w:rFonts w:eastAsia="Calibri"/>
              </w:rPr>
            </w:pPr>
            <w:r w:rsidRPr="00B6062F">
              <w:rPr>
                <w:rFonts w:eastAsia="Calibri"/>
                <w:color w:val="000000"/>
                <w:sz w:val="19"/>
              </w:rPr>
              <w:t>Emergency stabilization</w:t>
            </w:r>
          </w:p>
        </w:tc>
        <w:tc>
          <w:tcPr>
            <w:tcW w:w="6625" w:type="dxa"/>
            <w:shd w:val="clear" w:color="auto" w:fill="auto"/>
          </w:tcPr>
          <w:p w14:paraId="08F09A43" w14:textId="77777777" w:rsidR="00737005" w:rsidRPr="00B6062F" w:rsidRDefault="00737005" w:rsidP="00486E89">
            <w:pPr>
              <w:rPr>
                <w:rFonts w:eastAsia="Calibri"/>
                <w:color w:val="000000"/>
                <w:sz w:val="19"/>
              </w:rPr>
            </w:pPr>
            <w:r w:rsidRPr="00B6062F">
              <w:rPr>
                <w:rFonts w:eastAsia="Calibri"/>
                <w:color w:val="000000"/>
                <w:sz w:val="19"/>
              </w:rPr>
              <w:t>Conduct primary assessment and take appropriate steps to stabilize and treat patients.</w:t>
            </w:r>
          </w:p>
          <w:p w14:paraId="115AA52E" w14:textId="77777777" w:rsidR="00737005" w:rsidRPr="00B6062F" w:rsidRDefault="00737005" w:rsidP="00486E89">
            <w:pPr>
              <w:rPr>
                <w:rFonts w:eastAsia="Calibri"/>
              </w:rPr>
            </w:pPr>
          </w:p>
        </w:tc>
      </w:tr>
      <w:tr w:rsidR="00737005" w:rsidRPr="00B6062F" w14:paraId="6FC3243D" w14:textId="77777777" w:rsidTr="00486E89">
        <w:tc>
          <w:tcPr>
            <w:tcW w:w="2725" w:type="dxa"/>
            <w:shd w:val="clear" w:color="auto" w:fill="auto"/>
          </w:tcPr>
          <w:p w14:paraId="00B62880" w14:textId="77777777" w:rsidR="00737005" w:rsidRPr="00B6062F" w:rsidRDefault="00737005" w:rsidP="00486E89">
            <w:pPr>
              <w:rPr>
                <w:rFonts w:eastAsia="Calibri"/>
              </w:rPr>
            </w:pPr>
            <w:r w:rsidRPr="00B6062F">
              <w:rPr>
                <w:rFonts w:eastAsia="Calibri"/>
                <w:color w:val="000000"/>
                <w:sz w:val="19"/>
              </w:rPr>
              <w:t>Performance of focused history and physical examination</w:t>
            </w:r>
          </w:p>
        </w:tc>
        <w:tc>
          <w:tcPr>
            <w:tcW w:w="6625" w:type="dxa"/>
            <w:shd w:val="clear" w:color="auto" w:fill="auto"/>
          </w:tcPr>
          <w:p w14:paraId="673C75E3" w14:textId="77777777" w:rsidR="00737005" w:rsidRPr="00B6062F" w:rsidRDefault="00737005" w:rsidP="00486E89">
            <w:pPr>
              <w:rPr>
                <w:rFonts w:eastAsia="Calibri"/>
                <w:color w:val="000000"/>
                <w:sz w:val="19"/>
              </w:rPr>
            </w:pPr>
            <w:r w:rsidRPr="00B6062F">
              <w:rPr>
                <w:rFonts w:eastAsia="Calibri"/>
                <w:sz w:val="19"/>
              </w:rPr>
              <w:t>E</w:t>
            </w:r>
            <w:r w:rsidRPr="00B6062F">
              <w:rPr>
                <w:rFonts w:eastAsia="Calibri"/>
                <w:color w:val="000000"/>
                <w:sz w:val="19"/>
              </w:rPr>
              <w:t>ffectively interpret and evaluate the patient’s symptoms and history; identify pertinent risk factors in the patient’s history; provide a focused evaluation; interpret the patient’s appearance, vital signs</w:t>
            </w:r>
            <w:r>
              <w:rPr>
                <w:rFonts w:eastAsia="Calibri"/>
                <w:color w:val="000000"/>
                <w:sz w:val="19"/>
              </w:rPr>
              <w:t>,</w:t>
            </w:r>
            <w:r w:rsidRPr="00B6062F">
              <w:rPr>
                <w:rFonts w:eastAsia="Calibri"/>
                <w:color w:val="000000"/>
                <w:sz w:val="19"/>
              </w:rPr>
              <w:t xml:space="preserve"> and condition; recognize pertinent physical findings; perform techniques required for conducting the exam.</w:t>
            </w:r>
          </w:p>
          <w:p w14:paraId="158378EF" w14:textId="77777777" w:rsidR="00737005" w:rsidRPr="00B6062F" w:rsidRDefault="00737005" w:rsidP="00486E89">
            <w:pPr>
              <w:rPr>
                <w:rFonts w:eastAsia="Calibri"/>
              </w:rPr>
            </w:pPr>
          </w:p>
        </w:tc>
      </w:tr>
      <w:tr w:rsidR="00737005" w:rsidRPr="00B6062F" w14:paraId="2377EC24" w14:textId="77777777" w:rsidTr="00486E89">
        <w:tc>
          <w:tcPr>
            <w:tcW w:w="2725" w:type="dxa"/>
            <w:shd w:val="clear" w:color="auto" w:fill="auto"/>
          </w:tcPr>
          <w:p w14:paraId="2C5239F0" w14:textId="77777777" w:rsidR="00737005" w:rsidRPr="00AB3E55" w:rsidRDefault="00737005" w:rsidP="00486E89">
            <w:pPr>
              <w:rPr>
                <w:rFonts w:eastAsia="Calibri"/>
                <w:color w:val="000000"/>
                <w:sz w:val="19"/>
                <w:szCs w:val="19"/>
              </w:rPr>
            </w:pPr>
            <w:r w:rsidRPr="00AB3E55">
              <w:rPr>
                <w:rFonts w:eastAsia="Calibri"/>
                <w:color w:val="000000"/>
                <w:sz w:val="19"/>
                <w:szCs w:val="19"/>
              </w:rPr>
              <w:t>Modifying factors</w:t>
            </w:r>
          </w:p>
          <w:p w14:paraId="698576BD" w14:textId="77777777" w:rsidR="00737005" w:rsidRPr="000038C6" w:rsidRDefault="00737005" w:rsidP="00486E89">
            <w:pPr>
              <w:rPr>
                <w:rFonts w:eastAsia="Calibri"/>
                <w:color w:val="000000"/>
                <w:sz w:val="16"/>
                <w:szCs w:val="16"/>
              </w:rPr>
            </w:pPr>
          </w:p>
          <w:p w14:paraId="40292699" w14:textId="77777777" w:rsidR="00737005" w:rsidRPr="000038C6" w:rsidRDefault="00737005" w:rsidP="00486E89">
            <w:pPr>
              <w:rPr>
                <w:rFonts w:eastAsia="Calibri"/>
                <w:sz w:val="16"/>
                <w:szCs w:val="16"/>
              </w:rPr>
            </w:pPr>
          </w:p>
        </w:tc>
        <w:tc>
          <w:tcPr>
            <w:tcW w:w="6625" w:type="dxa"/>
            <w:shd w:val="clear" w:color="auto" w:fill="auto"/>
          </w:tcPr>
          <w:p w14:paraId="05BA91AE" w14:textId="77777777" w:rsidR="00737005" w:rsidRPr="00B6062F" w:rsidRDefault="00737005" w:rsidP="00486E89">
            <w:pPr>
              <w:rPr>
                <w:rFonts w:eastAsia="Calibri"/>
                <w:color w:val="000000"/>
                <w:sz w:val="19"/>
              </w:rPr>
            </w:pPr>
            <w:r w:rsidRPr="00B6062F">
              <w:rPr>
                <w:rFonts w:eastAsia="Calibri"/>
                <w:color w:val="000000"/>
                <w:sz w:val="19"/>
              </w:rPr>
              <w:t>Recognize age, gender,</w:t>
            </w:r>
            <w:r>
              <w:rPr>
                <w:rFonts w:eastAsia="Calibri"/>
                <w:color w:val="000000"/>
                <w:sz w:val="19"/>
              </w:rPr>
              <w:t xml:space="preserve"> </w:t>
            </w:r>
            <w:r w:rsidRPr="00117B3D">
              <w:rPr>
                <w:rFonts w:eastAsia="Calibri"/>
                <w:sz w:val="19"/>
              </w:rPr>
              <w:t>race</w:t>
            </w:r>
            <w:r>
              <w:rPr>
                <w:rFonts w:eastAsia="Calibri"/>
                <w:color w:val="000000"/>
                <w:sz w:val="19"/>
              </w:rPr>
              <w:t>,</w:t>
            </w:r>
            <w:r w:rsidRPr="00B6062F">
              <w:rPr>
                <w:rFonts w:eastAsia="Calibri"/>
                <w:color w:val="000000"/>
                <w:sz w:val="19"/>
              </w:rPr>
              <w:t xml:space="preserve"> ethnicity, barriers to communication, socioeconomic status, underlying disease, </w:t>
            </w:r>
            <w:r w:rsidRPr="00B6062F">
              <w:rPr>
                <w:rFonts w:eastAsia="Calibri"/>
                <w:sz w:val="19"/>
              </w:rPr>
              <w:t>gender identity, sexual orientation, and other factors that may affe</w:t>
            </w:r>
            <w:r w:rsidRPr="00B6062F">
              <w:rPr>
                <w:rFonts w:eastAsia="Calibri"/>
                <w:color w:val="000000"/>
                <w:sz w:val="19"/>
              </w:rPr>
              <w:t>ct patient management.</w:t>
            </w:r>
          </w:p>
          <w:p w14:paraId="6173685F" w14:textId="77777777" w:rsidR="00737005" w:rsidRPr="00B6062F" w:rsidRDefault="00737005" w:rsidP="00486E89">
            <w:pPr>
              <w:rPr>
                <w:rFonts w:eastAsia="Calibri"/>
              </w:rPr>
            </w:pPr>
          </w:p>
        </w:tc>
      </w:tr>
      <w:tr w:rsidR="00737005" w:rsidRPr="00B6062F" w14:paraId="084288AC" w14:textId="77777777" w:rsidTr="00486E89">
        <w:tc>
          <w:tcPr>
            <w:tcW w:w="2725" w:type="dxa"/>
            <w:shd w:val="clear" w:color="auto" w:fill="auto"/>
          </w:tcPr>
          <w:p w14:paraId="4AAADC92" w14:textId="77777777" w:rsidR="00737005" w:rsidRPr="00B6062F" w:rsidRDefault="00737005" w:rsidP="00486E89">
            <w:pPr>
              <w:tabs>
                <w:tab w:val="left" w:pos="162"/>
              </w:tabs>
              <w:rPr>
                <w:rFonts w:eastAsia="Calibri"/>
                <w:color w:val="000000"/>
                <w:sz w:val="19"/>
              </w:rPr>
            </w:pPr>
            <w:r w:rsidRPr="00B6062F">
              <w:rPr>
                <w:rFonts w:eastAsia="Calibri"/>
                <w:color w:val="000000"/>
                <w:sz w:val="19"/>
              </w:rPr>
              <w:t>Professional issues</w:t>
            </w:r>
          </w:p>
        </w:tc>
        <w:tc>
          <w:tcPr>
            <w:tcW w:w="6625" w:type="dxa"/>
            <w:shd w:val="clear" w:color="auto" w:fill="auto"/>
          </w:tcPr>
          <w:p w14:paraId="17DCAF6C" w14:textId="77777777" w:rsidR="00737005" w:rsidRPr="00B6062F" w:rsidRDefault="00737005" w:rsidP="00486E89">
            <w:pPr>
              <w:rPr>
                <w:rFonts w:eastAsia="Calibri"/>
              </w:rPr>
            </w:pPr>
            <w:r w:rsidRPr="00B6062F">
              <w:rPr>
                <w:rFonts w:eastAsia="Calibri"/>
                <w:color w:val="000000"/>
                <w:sz w:val="19"/>
              </w:rPr>
              <w:t>Understand and apply principles of professionalism and ethics pertinent to patient management.</w:t>
            </w:r>
          </w:p>
        </w:tc>
      </w:tr>
      <w:tr w:rsidR="00737005" w:rsidRPr="00B6062F" w14:paraId="4AAD3A61" w14:textId="77777777" w:rsidTr="00486E89">
        <w:tc>
          <w:tcPr>
            <w:tcW w:w="2725" w:type="dxa"/>
            <w:shd w:val="clear" w:color="auto" w:fill="auto"/>
          </w:tcPr>
          <w:p w14:paraId="7B81D811" w14:textId="77777777" w:rsidR="00737005" w:rsidRPr="00B6062F" w:rsidRDefault="00737005" w:rsidP="00486E89">
            <w:pPr>
              <w:rPr>
                <w:rFonts w:eastAsia="Calibri"/>
              </w:rPr>
            </w:pPr>
            <w:r w:rsidRPr="00B6062F">
              <w:rPr>
                <w:rFonts w:eastAsia="Calibri"/>
                <w:sz w:val="19"/>
              </w:rPr>
              <w:t>Legal issues</w:t>
            </w:r>
          </w:p>
        </w:tc>
        <w:tc>
          <w:tcPr>
            <w:tcW w:w="6625" w:type="dxa"/>
            <w:shd w:val="clear" w:color="auto" w:fill="auto"/>
          </w:tcPr>
          <w:p w14:paraId="3F4AFD1C" w14:textId="77777777" w:rsidR="00737005" w:rsidRPr="00B6062F" w:rsidRDefault="00737005" w:rsidP="00486E89">
            <w:pPr>
              <w:rPr>
                <w:rFonts w:eastAsia="Calibri"/>
                <w:sz w:val="19"/>
              </w:rPr>
            </w:pPr>
            <w:r w:rsidRPr="00B6062F">
              <w:rPr>
                <w:rFonts w:eastAsia="Calibri"/>
                <w:sz w:val="19"/>
              </w:rPr>
              <w:t>Understand and apply legal concepts pertinent to the practice of EM.</w:t>
            </w:r>
          </w:p>
          <w:p w14:paraId="3ADCFB9B" w14:textId="77777777" w:rsidR="00737005" w:rsidRPr="00B6062F" w:rsidRDefault="00737005" w:rsidP="00486E89">
            <w:pPr>
              <w:rPr>
                <w:rFonts w:eastAsia="Calibri"/>
              </w:rPr>
            </w:pPr>
          </w:p>
        </w:tc>
      </w:tr>
      <w:tr w:rsidR="00737005" w:rsidRPr="00B6062F" w14:paraId="4E09FC8C" w14:textId="77777777" w:rsidTr="00486E89">
        <w:tc>
          <w:tcPr>
            <w:tcW w:w="2725" w:type="dxa"/>
            <w:shd w:val="clear" w:color="auto" w:fill="auto"/>
          </w:tcPr>
          <w:p w14:paraId="72A5899B" w14:textId="77777777" w:rsidR="00737005" w:rsidRPr="00B6062F" w:rsidRDefault="00737005" w:rsidP="00486E89">
            <w:pPr>
              <w:rPr>
                <w:rFonts w:eastAsia="Calibri"/>
              </w:rPr>
            </w:pPr>
            <w:r w:rsidRPr="00B6062F">
              <w:rPr>
                <w:rFonts w:eastAsia="Calibri"/>
                <w:color w:val="000000"/>
                <w:sz w:val="19"/>
              </w:rPr>
              <w:t>Diagnostic studies</w:t>
            </w:r>
          </w:p>
        </w:tc>
        <w:tc>
          <w:tcPr>
            <w:tcW w:w="6625" w:type="dxa"/>
            <w:shd w:val="clear" w:color="auto" w:fill="auto"/>
          </w:tcPr>
          <w:p w14:paraId="539CEE80" w14:textId="77777777" w:rsidR="00737005" w:rsidRPr="00B6062F" w:rsidRDefault="00737005" w:rsidP="00486E89">
            <w:pPr>
              <w:rPr>
                <w:rFonts w:eastAsia="Calibri"/>
                <w:color w:val="000000"/>
                <w:sz w:val="19"/>
              </w:rPr>
            </w:pPr>
            <w:r w:rsidRPr="00B6062F">
              <w:rPr>
                <w:rFonts w:eastAsia="Calibri"/>
                <w:color w:val="000000"/>
                <w:sz w:val="19"/>
              </w:rPr>
              <w:t xml:space="preserve">Select and perform the most appropriate diagnostic studies and interpret the results, e.g., electrocardiogram, emergency ultrasound, </w:t>
            </w:r>
            <w:r w:rsidRPr="00B6062F">
              <w:rPr>
                <w:rFonts w:eastAsia="Calibri"/>
                <w:color w:val="000000"/>
                <w:sz w:val="20"/>
              </w:rPr>
              <w:t>radiographic</w:t>
            </w:r>
            <w:r w:rsidRPr="00B6062F">
              <w:rPr>
                <w:rFonts w:eastAsia="Calibri"/>
                <w:b/>
                <w:i/>
                <w:color w:val="000000"/>
                <w:sz w:val="20"/>
              </w:rPr>
              <w:t xml:space="preserve"> </w:t>
            </w:r>
            <w:r w:rsidRPr="00B6062F">
              <w:rPr>
                <w:rFonts w:eastAsia="Calibri"/>
                <w:color w:val="000000"/>
                <w:sz w:val="19"/>
              </w:rPr>
              <w:t>and laboratory tests</w:t>
            </w:r>
            <w:r w:rsidRPr="00B6062F">
              <w:rPr>
                <w:rFonts w:eastAsia="Calibri"/>
                <w:b/>
                <w:color w:val="000000"/>
                <w:sz w:val="19"/>
              </w:rPr>
              <w:t>.</w:t>
            </w:r>
          </w:p>
          <w:p w14:paraId="4676939E" w14:textId="77777777" w:rsidR="00737005" w:rsidRPr="00B6062F" w:rsidRDefault="00737005" w:rsidP="00486E89">
            <w:pPr>
              <w:rPr>
                <w:rFonts w:eastAsia="Calibri"/>
              </w:rPr>
            </w:pPr>
          </w:p>
        </w:tc>
      </w:tr>
      <w:tr w:rsidR="00737005" w:rsidRPr="00B6062F" w14:paraId="656B08FA" w14:textId="77777777" w:rsidTr="00486E89">
        <w:tc>
          <w:tcPr>
            <w:tcW w:w="2725" w:type="dxa"/>
            <w:shd w:val="clear" w:color="auto" w:fill="auto"/>
          </w:tcPr>
          <w:p w14:paraId="702A7321" w14:textId="77777777" w:rsidR="00737005" w:rsidRPr="00B6062F" w:rsidRDefault="00737005" w:rsidP="00486E89">
            <w:pPr>
              <w:rPr>
                <w:rFonts w:eastAsia="Calibri"/>
              </w:rPr>
            </w:pPr>
            <w:r w:rsidRPr="00B6062F">
              <w:rPr>
                <w:rFonts w:eastAsia="Calibri"/>
                <w:color w:val="000000"/>
                <w:sz w:val="19"/>
              </w:rPr>
              <w:t>Diagnosis</w:t>
            </w:r>
          </w:p>
        </w:tc>
        <w:tc>
          <w:tcPr>
            <w:tcW w:w="6625" w:type="dxa"/>
            <w:shd w:val="clear" w:color="auto" w:fill="auto"/>
          </w:tcPr>
          <w:p w14:paraId="278FA4E3" w14:textId="77777777" w:rsidR="00737005" w:rsidRPr="00B6062F" w:rsidRDefault="00737005" w:rsidP="00486E89">
            <w:pPr>
              <w:rPr>
                <w:rFonts w:eastAsia="Calibri"/>
                <w:color w:val="000000"/>
                <w:sz w:val="19"/>
              </w:rPr>
            </w:pPr>
            <w:r w:rsidRPr="00B6062F">
              <w:rPr>
                <w:rFonts w:eastAsia="Calibri"/>
                <w:color w:val="000000"/>
                <w:sz w:val="19"/>
              </w:rPr>
              <w:t xml:space="preserve">Develop a differential diagnosis and establish the most likely diagnoses </w:t>
            </w:r>
            <w:proofErr w:type="gramStart"/>
            <w:r w:rsidRPr="00B6062F">
              <w:rPr>
                <w:rFonts w:eastAsia="Calibri"/>
                <w:color w:val="000000"/>
                <w:sz w:val="19"/>
              </w:rPr>
              <w:t>in light of</w:t>
            </w:r>
            <w:proofErr w:type="gramEnd"/>
            <w:r w:rsidRPr="00B6062F">
              <w:rPr>
                <w:rFonts w:eastAsia="Calibri"/>
                <w:color w:val="000000"/>
                <w:sz w:val="19"/>
              </w:rPr>
              <w:t xml:space="preserve"> the history, physical, interventions, and test results.</w:t>
            </w:r>
          </w:p>
          <w:p w14:paraId="4CB56185" w14:textId="77777777" w:rsidR="00737005" w:rsidRPr="00B6062F" w:rsidRDefault="00737005" w:rsidP="00486E89">
            <w:pPr>
              <w:rPr>
                <w:rFonts w:eastAsia="Calibri"/>
              </w:rPr>
            </w:pPr>
          </w:p>
        </w:tc>
      </w:tr>
      <w:tr w:rsidR="00737005" w:rsidRPr="00B6062F" w14:paraId="46D1842C" w14:textId="77777777" w:rsidTr="00486E89">
        <w:tc>
          <w:tcPr>
            <w:tcW w:w="2725" w:type="dxa"/>
            <w:shd w:val="clear" w:color="auto" w:fill="auto"/>
          </w:tcPr>
          <w:p w14:paraId="56443A9B" w14:textId="77777777" w:rsidR="00737005" w:rsidRPr="00B6062F" w:rsidRDefault="00737005" w:rsidP="00486E89">
            <w:pPr>
              <w:tabs>
                <w:tab w:val="left" w:pos="162"/>
              </w:tabs>
              <w:rPr>
                <w:rFonts w:eastAsia="Calibri"/>
                <w:color w:val="000000"/>
                <w:sz w:val="19"/>
              </w:rPr>
            </w:pPr>
            <w:r w:rsidRPr="00B6062F">
              <w:rPr>
                <w:rFonts w:eastAsia="Calibri"/>
                <w:color w:val="000000"/>
                <w:sz w:val="19"/>
              </w:rPr>
              <w:t>Therapeutic interventions</w:t>
            </w:r>
          </w:p>
          <w:p w14:paraId="128939B5" w14:textId="77777777" w:rsidR="00737005" w:rsidRPr="00B6062F" w:rsidRDefault="00737005" w:rsidP="00486E89">
            <w:pPr>
              <w:rPr>
                <w:rFonts w:eastAsia="Calibri"/>
              </w:rPr>
            </w:pPr>
          </w:p>
        </w:tc>
        <w:tc>
          <w:tcPr>
            <w:tcW w:w="6625" w:type="dxa"/>
            <w:shd w:val="clear" w:color="auto" w:fill="auto"/>
          </w:tcPr>
          <w:p w14:paraId="35778FB9" w14:textId="77777777" w:rsidR="00737005" w:rsidRPr="00B6062F" w:rsidRDefault="00737005" w:rsidP="00486E89">
            <w:pPr>
              <w:rPr>
                <w:rFonts w:eastAsia="Calibri"/>
              </w:rPr>
            </w:pPr>
            <w:r w:rsidRPr="00B6062F">
              <w:rPr>
                <w:rFonts w:eastAsia="Calibri"/>
                <w:color w:val="000000"/>
                <w:sz w:val="19"/>
              </w:rPr>
              <w:t>Perform procedures and nonpharmacologic therapies, and counsel.</w:t>
            </w:r>
          </w:p>
        </w:tc>
      </w:tr>
      <w:tr w:rsidR="00737005" w:rsidRPr="00B6062F" w14:paraId="001C8A46" w14:textId="77777777" w:rsidTr="00486E89">
        <w:tc>
          <w:tcPr>
            <w:tcW w:w="2725" w:type="dxa"/>
            <w:shd w:val="clear" w:color="auto" w:fill="auto"/>
          </w:tcPr>
          <w:p w14:paraId="6EC86F43" w14:textId="77777777" w:rsidR="00737005" w:rsidRPr="00B6062F" w:rsidRDefault="00737005" w:rsidP="00486E89">
            <w:pPr>
              <w:rPr>
                <w:rFonts w:eastAsia="Calibri"/>
              </w:rPr>
            </w:pPr>
            <w:r w:rsidRPr="00B6062F">
              <w:rPr>
                <w:rFonts w:eastAsia="Calibri"/>
                <w:color w:val="000000"/>
                <w:sz w:val="19"/>
              </w:rPr>
              <w:t>Pharmacotherapy</w:t>
            </w:r>
          </w:p>
        </w:tc>
        <w:tc>
          <w:tcPr>
            <w:tcW w:w="6625" w:type="dxa"/>
            <w:shd w:val="clear" w:color="auto" w:fill="auto"/>
          </w:tcPr>
          <w:p w14:paraId="1A615108" w14:textId="77777777" w:rsidR="00737005" w:rsidRPr="00B6062F" w:rsidRDefault="00737005" w:rsidP="00486E89">
            <w:pPr>
              <w:rPr>
                <w:rFonts w:eastAsia="Calibri"/>
                <w:sz w:val="19"/>
              </w:rPr>
            </w:pPr>
            <w:r w:rsidRPr="00B6062F">
              <w:rPr>
                <w:rFonts w:eastAsia="Calibri"/>
                <w:sz w:val="19"/>
              </w:rPr>
              <w:t>Select, prescribe, and be aware of adverse effects of appropriate pharmaceutical agents based upon relevant considerations such as intended effect, financial considerations, possible adverse effects, patient preferences, institutional policies, and clinical guidelines; and monitor and intervene in the event of adverse effects in the ED.</w:t>
            </w:r>
          </w:p>
          <w:p w14:paraId="226E64C4" w14:textId="77777777" w:rsidR="00737005" w:rsidRPr="00B6062F" w:rsidRDefault="00737005" w:rsidP="00486E89">
            <w:pPr>
              <w:rPr>
                <w:rFonts w:eastAsia="Calibri"/>
              </w:rPr>
            </w:pPr>
          </w:p>
        </w:tc>
      </w:tr>
      <w:tr w:rsidR="00737005" w:rsidRPr="00B6062F" w14:paraId="55E072BC" w14:textId="77777777" w:rsidTr="00486E89">
        <w:tc>
          <w:tcPr>
            <w:tcW w:w="2725" w:type="dxa"/>
            <w:shd w:val="clear" w:color="auto" w:fill="auto"/>
          </w:tcPr>
          <w:p w14:paraId="61F15574" w14:textId="77777777" w:rsidR="00737005" w:rsidRPr="0007070D" w:rsidRDefault="00737005" w:rsidP="00486E89">
            <w:pPr>
              <w:keepNext/>
              <w:tabs>
                <w:tab w:val="left" w:pos="60"/>
              </w:tabs>
              <w:outlineLvl w:val="1"/>
              <w:rPr>
                <w:rFonts w:eastAsia="Calibri"/>
                <w:bCs/>
                <w:snapToGrid w:val="0"/>
                <w:color w:val="000000"/>
                <w:sz w:val="19"/>
              </w:rPr>
            </w:pPr>
            <w:r w:rsidRPr="0007070D">
              <w:rPr>
                <w:rFonts w:eastAsia="Calibri"/>
                <w:bCs/>
                <w:snapToGrid w:val="0"/>
                <w:color w:val="000000"/>
                <w:sz w:val="19"/>
              </w:rPr>
              <w:t>Observation and reassessment</w:t>
            </w:r>
          </w:p>
          <w:p w14:paraId="02681B90" w14:textId="77777777" w:rsidR="00737005" w:rsidRPr="00B6062F" w:rsidRDefault="00737005" w:rsidP="00486E89">
            <w:pPr>
              <w:rPr>
                <w:rFonts w:eastAsia="Calibri"/>
              </w:rPr>
            </w:pPr>
          </w:p>
        </w:tc>
        <w:tc>
          <w:tcPr>
            <w:tcW w:w="6625" w:type="dxa"/>
            <w:shd w:val="clear" w:color="auto" w:fill="auto"/>
          </w:tcPr>
          <w:p w14:paraId="6EF60BB2" w14:textId="77777777" w:rsidR="00737005" w:rsidRPr="00B6062F" w:rsidRDefault="00737005" w:rsidP="00486E89">
            <w:pPr>
              <w:rPr>
                <w:rFonts w:eastAsia="Calibri"/>
                <w:color w:val="000000"/>
                <w:sz w:val="19"/>
              </w:rPr>
            </w:pPr>
            <w:r w:rsidRPr="00B6062F">
              <w:rPr>
                <w:rFonts w:eastAsia="Calibri"/>
                <w:color w:val="000000"/>
                <w:sz w:val="19"/>
              </w:rPr>
              <w:t>Evaluate and re-evaluate the effectiveness of a patient’s treatment or therapy, including addressing complications and potential errors; monitor, observe, manage, and maintain the stability of one or more patients who are at different stages in their workups.</w:t>
            </w:r>
          </w:p>
          <w:p w14:paraId="702BA832" w14:textId="77777777" w:rsidR="00737005" w:rsidRPr="00B6062F" w:rsidRDefault="00737005" w:rsidP="00486E89">
            <w:pPr>
              <w:rPr>
                <w:rFonts w:eastAsia="Calibri"/>
              </w:rPr>
            </w:pPr>
          </w:p>
        </w:tc>
      </w:tr>
      <w:tr w:rsidR="00737005" w:rsidRPr="00B6062F" w14:paraId="1821B8F8" w14:textId="77777777" w:rsidTr="00486E89">
        <w:tc>
          <w:tcPr>
            <w:tcW w:w="2725" w:type="dxa"/>
            <w:shd w:val="clear" w:color="auto" w:fill="auto"/>
          </w:tcPr>
          <w:p w14:paraId="1E9E77C8" w14:textId="77777777" w:rsidR="00737005" w:rsidRPr="00B6062F" w:rsidRDefault="00737005" w:rsidP="00486E89">
            <w:pPr>
              <w:rPr>
                <w:rFonts w:eastAsia="Calibri"/>
              </w:rPr>
            </w:pPr>
            <w:r w:rsidRPr="00B6062F">
              <w:rPr>
                <w:rFonts w:eastAsia="Calibri"/>
                <w:color w:val="000000"/>
                <w:sz w:val="19"/>
              </w:rPr>
              <w:t>Consultation</w:t>
            </w:r>
          </w:p>
        </w:tc>
        <w:tc>
          <w:tcPr>
            <w:tcW w:w="6625" w:type="dxa"/>
            <w:shd w:val="clear" w:color="auto" w:fill="auto"/>
          </w:tcPr>
          <w:p w14:paraId="4065F332" w14:textId="77777777" w:rsidR="00737005" w:rsidRPr="00B6062F" w:rsidRDefault="00737005" w:rsidP="00486E89">
            <w:pPr>
              <w:rPr>
                <w:rFonts w:eastAsia="Calibri"/>
                <w:color w:val="000000"/>
                <w:sz w:val="19"/>
              </w:rPr>
            </w:pPr>
            <w:r w:rsidRPr="00B6062F">
              <w:rPr>
                <w:rFonts w:eastAsia="Calibri"/>
                <w:color w:val="000000"/>
                <w:sz w:val="19"/>
              </w:rPr>
              <w:t>Collaborate with physicians and other professionals to help guide optimal management of patients.</w:t>
            </w:r>
          </w:p>
          <w:p w14:paraId="222FA034" w14:textId="77777777" w:rsidR="00737005" w:rsidRPr="00B6062F" w:rsidRDefault="00737005" w:rsidP="00486E89">
            <w:pPr>
              <w:rPr>
                <w:rFonts w:eastAsia="Calibri"/>
              </w:rPr>
            </w:pPr>
          </w:p>
        </w:tc>
      </w:tr>
      <w:tr w:rsidR="00737005" w:rsidRPr="00B6062F" w14:paraId="5649136F" w14:textId="77777777" w:rsidTr="00486E89">
        <w:tc>
          <w:tcPr>
            <w:tcW w:w="2725" w:type="dxa"/>
            <w:shd w:val="clear" w:color="auto" w:fill="auto"/>
          </w:tcPr>
          <w:p w14:paraId="60C1BFE8" w14:textId="77777777" w:rsidR="00737005" w:rsidRPr="00B6062F" w:rsidRDefault="00737005" w:rsidP="00486E89">
            <w:pPr>
              <w:rPr>
                <w:rFonts w:eastAsia="Calibri"/>
                <w:strike/>
              </w:rPr>
            </w:pPr>
            <w:r w:rsidRPr="00B6062F">
              <w:rPr>
                <w:rFonts w:eastAsia="Calibri"/>
                <w:sz w:val="19"/>
              </w:rPr>
              <w:t>Transitions of care</w:t>
            </w:r>
          </w:p>
        </w:tc>
        <w:tc>
          <w:tcPr>
            <w:tcW w:w="6625" w:type="dxa"/>
            <w:shd w:val="clear" w:color="auto" w:fill="auto"/>
          </w:tcPr>
          <w:p w14:paraId="03EC21DE" w14:textId="77777777" w:rsidR="00737005" w:rsidRPr="00B6062F" w:rsidRDefault="00737005" w:rsidP="00486E89">
            <w:pPr>
              <w:rPr>
                <w:rFonts w:eastAsia="Calibri"/>
                <w:color w:val="000000"/>
                <w:sz w:val="19"/>
              </w:rPr>
            </w:pPr>
            <w:r w:rsidRPr="00B6062F">
              <w:rPr>
                <w:rFonts w:eastAsia="Calibri"/>
                <w:color w:val="000000"/>
                <w:sz w:val="19"/>
              </w:rPr>
              <w:t xml:space="preserve">Arrange for patient admission, discharge (including follow-up plan), observation, or transfer </w:t>
            </w:r>
            <w:r w:rsidRPr="00B6062F">
              <w:rPr>
                <w:rFonts w:eastAsia="Calibri"/>
                <w:sz w:val="19"/>
              </w:rPr>
              <w:t>and transitions</w:t>
            </w:r>
            <w:r w:rsidRPr="00B6062F">
              <w:rPr>
                <w:rFonts w:eastAsia="Calibri"/>
                <w:color w:val="000000"/>
                <w:sz w:val="19"/>
              </w:rPr>
              <w:t xml:space="preserve"> of care as appropriate, and communicate these arrangements effectively with patients, family, and involved healthcare team members.</w:t>
            </w:r>
          </w:p>
          <w:p w14:paraId="14DBFB6C" w14:textId="77777777" w:rsidR="00737005" w:rsidRPr="00B6062F" w:rsidRDefault="00737005" w:rsidP="00486E89">
            <w:pPr>
              <w:rPr>
                <w:rFonts w:eastAsia="Calibri"/>
              </w:rPr>
            </w:pPr>
          </w:p>
        </w:tc>
      </w:tr>
      <w:tr w:rsidR="00737005" w:rsidRPr="00B6062F" w14:paraId="324F57C6" w14:textId="77777777" w:rsidTr="00486E89">
        <w:tc>
          <w:tcPr>
            <w:tcW w:w="2725" w:type="dxa"/>
            <w:shd w:val="clear" w:color="auto" w:fill="auto"/>
          </w:tcPr>
          <w:p w14:paraId="4C7B61D0" w14:textId="77777777" w:rsidR="00737005" w:rsidRPr="00B6062F" w:rsidRDefault="00737005" w:rsidP="00486E89">
            <w:pPr>
              <w:rPr>
                <w:rFonts w:eastAsia="Calibri"/>
              </w:rPr>
            </w:pPr>
            <w:r w:rsidRPr="00B6062F">
              <w:rPr>
                <w:rFonts w:eastAsia="Calibri"/>
                <w:color w:val="000000"/>
                <w:sz w:val="19"/>
              </w:rPr>
              <w:lastRenderedPageBreak/>
              <w:t>Prevention and education</w:t>
            </w:r>
          </w:p>
        </w:tc>
        <w:tc>
          <w:tcPr>
            <w:tcW w:w="6625" w:type="dxa"/>
            <w:shd w:val="clear" w:color="auto" w:fill="auto"/>
          </w:tcPr>
          <w:p w14:paraId="34645642" w14:textId="77777777" w:rsidR="00737005" w:rsidRPr="00B6062F" w:rsidRDefault="00737005" w:rsidP="00486E89">
            <w:pPr>
              <w:rPr>
                <w:rFonts w:eastAsia="Calibri"/>
                <w:sz w:val="19"/>
              </w:rPr>
            </w:pPr>
            <w:r w:rsidRPr="00B6062F">
              <w:rPr>
                <w:rFonts w:eastAsia="Calibri"/>
                <w:color w:val="000000"/>
                <w:sz w:val="19"/>
              </w:rPr>
              <w:t>Apply epidemiologic information to patients at risk; conduct patient education; select appropriate disease and injury prevention</w:t>
            </w:r>
            <w:r w:rsidRPr="00B6062F">
              <w:rPr>
                <w:rFonts w:eastAsia="Calibri"/>
                <w:sz w:val="19"/>
              </w:rPr>
              <w:t>, and harm reduction techniques.</w:t>
            </w:r>
          </w:p>
          <w:p w14:paraId="084DF8D2" w14:textId="77777777" w:rsidR="00737005" w:rsidRPr="00B6062F" w:rsidRDefault="00737005" w:rsidP="00486E89">
            <w:pPr>
              <w:rPr>
                <w:rFonts w:eastAsia="Calibri"/>
              </w:rPr>
            </w:pPr>
          </w:p>
        </w:tc>
      </w:tr>
      <w:tr w:rsidR="00737005" w:rsidRPr="00B6062F" w14:paraId="3B8F1D3C" w14:textId="77777777" w:rsidTr="00486E89">
        <w:tc>
          <w:tcPr>
            <w:tcW w:w="2725" w:type="dxa"/>
            <w:shd w:val="clear" w:color="auto" w:fill="auto"/>
          </w:tcPr>
          <w:p w14:paraId="28E70559" w14:textId="77777777" w:rsidR="00737005" w:rsidRPr="00B6062F" w:rsidRDefault="00737005" w:rsidP="00486E89">
            <w:pPr>
              <w:rPr>
                <w:rFonts w:eastAsia="Calibri"/>
              </w:rPr>
            </w:pPr>
            <w:r w:rsidRPr="00B6062F">
              <w:rPr>
                <w:rFonts w:eastAsia="Calibri"/>
                <w:color w:val="000000"/>
                <w:sz w:val="19"/>
              </w:rPr>
              <w:t>Documentation</w:t>
            </w:r>
          </w:p>
        </w:tc>
        <w:tc>
          <w:tcPr>
            <w:tcW w:w="6625" w:type="dxa"/>
            <w:shd w:val="clear" w:color="auto" w:fill="auto"/>
          </w:tcPr>
          <w:p w14:paraId="41C4E692" w14:textId="77777777" w:rsidR="00737005" w:rsidRPr="00B6062F" w:rsidRDefault="00737005" w:rsidP="00486E89">
            <w:pPr>
              <w:rPr>
                <w:rFonts w:eastAsia="Calibri"/>
                <w:sz w:val="19"/>
              </w:rPr>
            </w:pPr>
            <w:r w:rsidRPr="00B6062F">
              <w:rPr>
                <w:rFonts w:eastAsia="Calibri"/>
                <w:sz w:val="19"/>
              </w:rPr>
              <w:t>Communicate patient care information in a concise and appropriate manner that facilitates quality care. This includes documentation and medical decision-making variables related to billing, coding, and reimbursement for patient care.</w:t>
            </w:r>
          </w:p>
          <w:p w14:paraId="39CE5491" w14:textId="77777777" w:rsidR="00737005" w:rsidRPr="00B6062F" w:rsidRDefault="00737005" w:rsidP="00486E89">
            <w:pPr>
              <w:rPr>
                <w:rFonts w:eastAsia="Calibri"/>
              </w:rPr>
            </w:pPr>
          </w:p>
        </w:tc>
      </w:tr>
      <w:tr w:rsidR="00737005" w:rsidRPr="00B6062F" w14:paraId="15B90E77" w14:textId="77777777" w:rsidTr="00486E89">
        <w:tc>
          <w:tcPr>
            <w:tcW w:w="2725" w:type="dxa"/>
            <w:shd w:val="clear" w:color="auto" w:fill="auto"/>
          </w:tcPr>
          <w:p w14:paraId="7C616979" w14:textId="77777777" w:rsidR="00737005" w:rsidRPr="00B6062F" w:rsidRDefault="00737005" w:rsidP="00486E89">
            <w:pPr>
              <w:tabs>
                <w:tab w:val="left" w:pos="162"/>
              </w:tabs>
              <w:rPr>
                <w:rFonts w:eastAsia="Calibri"/>
                <w:sz w:val="19"/>
              </w:rPr>
            </w:pPr>
            <w:r w:rsidRPr="00B6062F">
              <w:rPr>
                <w:rFonts w:eastAsia="Calibri"/>
                <w:sz w:val="19"/>
              </w:rPr>
              <w:t xml:space="preserve">Task switching/Multiple patient </w:t>
            </w:r>
            <w:proofErr w:type="gramStart"/>
            <w:r w:rsidRPr="00B6062F">
              <w:rPr>
                <w:rFonts w:eastAsia="Calibri"/>
                <w:sz w:val="19"/>
              </w:rPr>
              <w:t>care</w:t>
            </w:r>
            <w:proofErr w:type="gramEnd"/>
            <w:r w:rsidRPr="00B6062F">
              <w:rPr>
                <w:rFonts w:eastAsia="Calibri"/>
                <w:sz w:val="19"/>
              </w:rPr>
              <w:t xml:space="preserve"> </w:t>
            </w:r>
          </w:p>
          <w:p w14:paraId="40184FA0" w14:textId="77777777" w:rsidR="00737005" w:rsidRPr="00B6062F" w:rsidRDefault="00737005" w:rsidP="00486E89">
            <w:pPr>
              <w:rPr>
                <w:rFonts w:eastAsia="Calibri"/>
              </w:rPr>
            </w:pPr>
          </w:p>
        </w:tc>
        <w:tc>
          <w:tcPr>
            <w:tcW w:w="6625" w:type="dxa"/>
            <w:shd w:val="clear" w:color="auto" w:fill="auto"/>
          </w:tcPr>
          <w:p w14:paraId="7FB392F3" w14:textId="77777777" w:rsidR="00737005" w:rsidRPr="00B6062F" w:rsidRDefault="00737005" w:rsidP="00486E89">
            <w:pPr>
              <w:rPr>
                <w:rFonts w:eastAsia="Calibri"/>
                <w:color w:val="000000"/>
                <w:sz w:val="19"/>
              </w:rPr>
            </w:pPr>
            <w:r w:rsidRPr="00B6062F">
              <w:rPr>
                <w:rFonts w:eastAsia="Calibri"/>
                <w:color w:val="000000"/>
                <w:sz w:val="19"/>
              </w:rPr>
              <w:t xml:space="preserve">Prioritize and implement the evaluation and management of multiple patients in the emergency department, including handling interruptions and task-switching, </w:t>
            </w:r>
            <w:proofErr w:type="gramStart"/>
            <w:r w:rsidRPr="00B6062F">
              <w:rPr>
                <w:rFonts w:eastAsia="Calibri"/>
                <w:color w:val="000000"/>
                <w:sz w:val="19"/>
              </w:rPr>
              <w:t>in order to</w:t>
            </w:r>
            <w:proofErr w:type="gramEnd"/>
            <w:r w:rsidRPr="00B6062F">
              <w:rPr>
                <w:rFonts w:eastAsia="Calibri"/>
                <w:color w:val="000000"/>
                <w:sz w:val="19"/>
              </w:rPr>
              <w:t xml:space="preserve"> provide optimal patient care. </w:t>
            </w:r>
          </w:p>
          <w:p w14:paraId="27196EB6" w14:textId="77777777" w:rsidR="00737005" w:rsidRPr="00B6062F" w:rsidRDefault="00737005" w:rsidP="00486E89">
            <w:pPr>
              <w:rPr>
                <w:rFonts w:eastAsia="Calibri"/>
              </w:rPr>
            </w:pPr>
          </w:p>
        </w:tc>
      </w:tr>
      <w:tr w:rsidR="00737005" w:rsidRPr="00B6062F" w14:paraId="6E938DB0" w14:textId="77777777" w:rsidTr="00486E89">
        <w:tc>
          <w:tcPr>
            <w:tcW w:w="2725" w:type="dxa"/>
            <w:shd w:val="clear" w:color="auto" w:fill="auto"/>
          </w:tcPr>
          <w:p w14:paraId="776CB69B" w14:textId="77777777" w:rsidR="00737005" w:rsidRPr="00117B3D" w:rsidRDefault="00737005" w:rsidP="00486E89">
            <w:pPr>
              <w:tabs>
                <w:tab w:val="left" w:pos="162"/>
              </w:tabs>
              <w:rPr>
                <w:rFonts w:eastAsia="Calibri"/>
                <w:sz w:val="19"/>
              </w:rPr>
            </w:pPr>
            <w:r w:rsidRPr="00117B3D">
              <w:rPr>
                <w:rFonts w:eastAsia="Calibri"/>
                <w:sz w:val="19"/>
              </w:rPr>
              <w:t>Physician-led team leadership and management</w:t>
            </w:r>
          </w:p>
          <w:p w14:paraId="20A64E2C" w14:textId="77777777" w:rsidR="00737005" w:rsidRPr="00117B3D" w:rsidRDefault="00737005" w:rsidP="00486E89">
            <w:pPr>
              <w:rPr>
                <w:rFonts w:eastAsia="Calibri"/>
                <w:sz w:val="19"/>
                <w:szCs w:val="19"/>
              </w:rPr>
            </w:pPr>
          </w:p>
        </w:tc>
        <w:tc>
          <w:tcPr>
            <w:tcW w:w="6625" w:type="dxa"/>
            <w:shd w:val="clear" w:color="auto" w:fill="auto"/>
          </w:tcPr>
          <w:p w14:paraId="2711BD2F" w14:textId="77777777" w:rsidR="00737005" w:rsidRPr="00117B3D" w:rsidRDefault="00737005" w:rsidP="00486E89">
            <w:pPr>
              <w:rPr>
                <w:rFonts w:eastAsia="Calibri"/>
              </w:rPr>
            </w:pPr>
            <w:r w:rsidRPr="00117B3D">
              <w:rPr>
                <w:rFonts w:eastAsia="Calibri"/>
                <w:sz w:val="19"/>
              </w:rPr>
              <w:t>Function as team leaders in support of physician-led teams. Provide appropriate supervision of nurse practitioners and physician assistants in team-based care. Coordinate, educate, or supervise members of the patient management team and utilize appropriate hospital resources.</w:t>
            </w:r>
          </w:p>
        </w:tc>
      </w:tr>
      <w:tr w:rsidR="00737005" w:rsidRPr="00B6062F" w14:paraId="41883485" w14:textId="77777777" w:rsidTr="00486E89">
        <w:tc>
          <w:tcPr>
            <w:tcW w:w="2725" w:type="dxa"/>
            <w:shd w:val="clear" w:color="auto" w:fill="auto"/>
          </w:tcPr>
          <w:p w14:paraId="2DAF7C12" w14:textId="77777777" w:rsidR="00737005" w:rsidRPr="00117B3D" w:rsidRDefault="00737005" w:rsidP="00486E89">
            <w:pPr>
              <w:tabs>
                <w:tab w:val="left" w:pos="162"/>
              </w:tabs>
              <w:rPr>
                <w:rFonts w:eastAsia="Calibri"/>
                <w:sz w:val="19"/>
              </w:rPr>
            </w:pPr>
            <w:r w:rsidRPr="00117B3D">
              <w:rPr>
                <w:rFonts w:eastAsia="Calibri"/>
                <w:sz w:val="19"/>
              </w:rPr>
              <w:t>Mass casualty/Disaster management</w:t>
            </w:r>
          </w:p>
          <w:p w14:paraId="40377E01" w14:textId="77777777" w:rsidR="00737005" w:rsidRPr="00117B3D" w:rsidRDefault="00737005" w:rsidP="00486E89">
            <w:pPr>
              <w:rPr>
                <w:rFonts w:eastAsia="Calibri"/>
              </w:rPr>
            </w:pPr>
          </w:p>
        </w:tc>
        <w:tc>
          <w:tcPr>
            <w:tcW w:w="6625" w:type="dxa"/>
            <w:shd w:val="clear" w:color="auto" w:fill="auto"/>
          </w:tcPr>
          <w:p w14:paraId="2BE9C06F" w14:textId="085DA4F3" w:rsidR="00737005" w:rsidRPr="00117B3D" w:rsidRDefault="00737005" w:rsidP="00486E89">
            <w:pPr>
              <w:spacing w:after="60"/>
              <w:rPr>
                <w:rFonts w:eastAsia="Calibri"/>
              </w:rPr>
            </w:pPr>
            <w:r w:rsidRPr="00117B3D">
              <w:rPr>
                <w:rFonts w:eastAsia="Calibri"/>
                <w:sz w:val="19"/>
              </w:rPr>
              <w:t>Understand and apply the principles of disaster and mass casualty management</w:t>
            </w:r>
            <w:r w:rsidR="00354EAD">
              <w:rPr>
                <w:rFonts w:eastAsia="Calibri"/>
                <w:sz w:val="19"/>
              </w:rPr>
              <w:t>,</w:t>
            </w:r>
            <w:r w:rsidRPr="00117B3D">
              <w:rPr>
                <w:rFonts w:eastAsia="Calibri"/>
                <w:sz w:val="19"/>
              </w:rPr>
              <w:t xml:space="preserve"> including preparedness, triage, mitigation, response, and recovery.</w:t>
            </w:r>
          </w:p>
        </w:tc>
      </w:tr>
      <w:tr w:rsidR="00737005" w:rsidRPr="00B6062F" w14:paraId="4A77D76E" w14:textId="77777777" w:rsidTr="00486E89">
        <w:tc>
          <w:tcPr>
            <w:tcW w:w="2725" w:type="dxa"/>
            <w:shd w:val="clear" w:color="auto" w:fill="auto"/>
          </w:tcPr>
          <w:p w14:paraId="2153B620" w14:textId="77777777" w:rsidR="00737005" w:rsidRPr="00117B3D" w:rsidRDefault="00737005" w:rsidP="00486E89">
            <w:pPr>
              <w:rPr>
                <w:rFonts w:eastAsia="Calibri"/>
                <w:bCs/>
                <w:sz w:val="19"/>
              </w:rPr>
            </w:pPr>
            <w:r w:rsidRPr="00117B3D">
              <w:rPr>
                <w:rFonts w:eastAsia="Calibri"/>
                <w:bCs/>
                <w:sz w:val="19"/>
              </w:rPr>
              <w:t>Interpersonal and patient-centered communication skills</w:t>
            </w:r>
          </w:p>
          <w:p w14:paraId="237E9B01" w14:textId="77777777" w:rsidR="00737005" w:rsidRPr="00117B3D" w:rsidRDefault="00737005" w:rsidP="00486E89">
            <w:pPr>
              <w:rPr>
                <w:rFonts w:eastAsia="Calibri"/>
                <w:bCs/>
              </w:rPr>
            </w:pPr>
          </w:p>
          <w:p w14:paraId="4B0D43BD" w14:textId="77777777" w:rsidR="00737005" w:rsidRPr="00117B3D" w:rsidRDefault="00737005" w:rsidP="00486E89">
            <w:pPr>
              <w:rPr>
                <w:rFonts w:eastAsia="Calibri"/>
                <w:sz w:val="19"/>
                <w:szCs w:val="19"/>
              </w:rPr>
            </w:pPr>
          </w:p>
        </w:tc>
        <w:tc>
          <w:tcPr>
            <w:tcW w:w="6625" w:type="dxa"/>
            <w:shd w:val="clear" w:color="auto" w:fill="auto"/>
          </w:tcPr>
          <w:p w14:paraId="56EC8359" w14:textId="7E96AD2F" w:rsidR="00737005" w:rsidRPr="00117B3D" w:rsidRDefault="00737005" w:rsidP="00486E89">
            <w:pPr>
              <w:rPr>
                <w:rFonts w:eastAsia="Calibri"/>
                <w:sz w:val="19"/>
                <w:szCs w:val="19"/>
              </w:rPr>
            </w:pPr>
            <w:r w:rsidRPr="00117B3D">
              <w:rPr>
                <w:rFonts w:eastAsia="Calibri"/>
                <w:sz w:val="19"/>
                <w:szCs w:val="19"/>
              </w:rPr>
              <w:t xml:space="preserve">Establish rapport with and demonstrate empathy toward patients and their families; listen effectively and build trust with patients and their families. </w:t>
            </w:r>
            <w:r w:rsidRPr="00117B3D">
              <w:rPr>
                <w:rFonts w:eastAsia="Calibri"/>
                <w:sz w:val="19"/>
              </w:rPr>
              <w:t xml:space="preserve">Identify situations that require individualized communication or shared decision-making, such as goals of care, </w:t>
            </w:r>
            <w:r w:rsidR="00354EAD">
              <w:rPr>
                <w:rFonts w:eastAsia="Calibri"/>
                <w:sz w:val="19"/>
              </w:rPr>
              <w:t>end-of-life</w:t>
            </w:r>
            <w:r w:rsidRPr="00117B3D">
              <w:rPr>
                <w:rFonts w:eastAsia="Calibri"/>
                <w:sz w:val="19"/>
              </w:rPr>
              <w:t xml:space="preserve"> care, and palliative options. </w:t>
            </w:r>
          </w:p>
        </w:tc>
      </w:tr>
      <w:tr w:rsidR="00737005" w:rsidRPr="00B6062F" w14:paraId="571CEC6F" w14:textId="77777777" w:rsidTr="00486E89">
        <w:tc>
          <w:tcPr>
            <w:tcW w:w="2725" w:type="dxa"/>
            <w:shd w:val="clear" w:color="auto" w:fill="auto"/>
          </w:tcPr>
          <w:p w14:paraId="72907897" w14:textId="77777777" w:rsidR="00737005" w:rsidRPr="00B6062F" w:rsidRDefault="00737005" w:rsidP="00486E89">
            <w:pPr>
              <w:rPr>
                <w:rFonts w:eastAsia="Calibri"/>
              </w:rPr>
            </w:pPr>
            <w:r w:rsidRPr="00B6062F">
              <w:rPr>
                <w:rFonts w:eastAsia="Calibri"/>
                <w:sz w:val="19"/>
              </w:rPr>
              <w:t>Prognosis</w:t>
            </w:r>
          </w:p>
        </w:tc>
        <w:tc>
          <w:tcPr>
            <w:tcW w:w="6625" w:type="dxa"/>
            <w:shd w:val="clear" w:color="auto" w:fill="auto"/>
          </w:tcPr>
          <w:p w14:paraId="2B6F2CB2" w14:textId="77777777" w:rsidR="00737005" w:rsidRPr="00B6062F" w:rsidRDefault="00737005" w:rsidP="00486E89">
            <w:pPr>
              <w:spacing w:after="60"/>
              <w:rPr>
                <w:rFonts w:eastAsia="Calibri"/>
                <w:sz w:val="19"/>
              </w:rPr>
            </w:pPr>
            <w:r w:rsidRPr="00B6062F">
              <w:rPr>
                <w:rFonts w:eastAsia="Calibri"/>
                <w:sz w:val="19"/>
              </w:rPr>
              <w:t>Forecast the likely outcome of a medical disease or traumatic condition.</w:t>
            </w:r>
          </w:p>
          <w:p w14:paraId="63127B9C" w14:textId="77777777" w:rsidR="00737005" w:rsidRPr="00B6062F" w:rsidRDefault="00737005" w:rsidP="00486E89">
            <w:pPr>
              <w:rPr>
                <w:rFonts w:eastAsia="Calibri"/>
              </w:rPr>
            </w:pPr>
          </w:p>
        </w:tc>
      </w:tr>
    </w:tbl>
    <w:p w14:paraId="0BA73339" w14:textId="77777777" w:rsidR="00737005" w:rsidRPr="00B6062F" w:rsidRDefault="00737005" w:rsidP="00737005">
      <w:pPr>
        <w:rPr>
          <w:rFonts w:eastAsia="Calibri" w:cs="Times New Roman"/>
        </w:rPr>
      </w:pPr>
    </w:p>
    <w:p w14:paraId="4F95BDF5" w14:textId="77777777" w:rsidR="00737005" w:rsidRDefault="00737005"/>
    <w:p w14:paraId="3F05A711" w14:textId="77777777" w:rsidR="003700B7" w:rsidRPr="008D2CF8" w:rsidRDefault="003700B7" w:rsidP="003700B7">
      <w:pPr>
        <w:rPr>
          <w:b/>
          <w:bCs/>
          <w:caps/>
          <w:color w:val="000000"/>
        </w:rPr>
      </w:pPr>
      <w:r w:rsidRPr="008D2CF8">
        <w:rPr>
          <w:b/>
          <w:bCs/>
          <w:caps/>
          <w:color w:val="000000"/>
        </w:rPr>
        <w:t>Medical Knowledge, Patient care, and procedural skills</w:t>
      </w:r>
    </w:p>
    <w:p w14:paraId="56E706D3" w14:textId="77777777" w:rsidR="003700B7" w:rsidRPr="008D2CF8" w:rsidRDefault="003700B7" w:rsidP="003700B7">
      <w:pPr>
        <w:pStyle w:val="BodyText"/>
        <w:tabs>
          <w:tab w:val="left" w:pos="1065"/>
          <w:tab w:val="left" w:pos="2355"/>
        </w:tabs>
        <w:jc w:val="left"/>
        <w:rPr>
          <w:rFonts w:ascii="Arial" w:hAnsi="Arial" w:cs="Arial"/>
          <w:color w:val="000000"/>
          <w:sz w:val="22"/>
        </w:rPr>
      </w:pPr>
      <w:r w:rsidRPr="008D2CF8">
        <w:rPr>
          <w:rFonts w:ascii="Arial" w:hAnsi="Arial" w:cs="Arial"/>
          <w:color w:val="000000"/>
          <w:sz w:val="22"/>
        </w:rPr>
        <w:tab/>
      </w:r>
      <w:r w:rsidRPr="008D2CF8">
        <w:rPr>
          <w:rFonts w:ascii="Arial" w:hAnsi="Arial" w:cs="Arial"/>
          <w:color w:val="000000"/>
          <w:sz w:val="22"/>
        </w:rPr>
        <w:tab/>
      </w:r>
    </w:p>
    <w:p w14:paraId="77FDA9B6" w14:textId="3275FFA5" w:rsidR="003700B7" w:rsidRPr="008D2CF8" w:rsidRDefault="003700B7" w:rsidP="003700B7">
      <w:pPr>
        <w:pStyle w:val="BodyText"/>
        <w:jc w:val="left"/>
        <w:rPr>
          <w:rFonts w:ascii="Arial" w:hAnsi="Arial" w:cs="Arial"/>
          <w:color w:val="000000"/>
          <w:sz w:val="22"/>
        </w:rPr>
      </w:pPr>
      <w:r w:rsidRPr="008D2CF8">
        <w:rPr>
          <w:rFonts w:ascii="Arial" w:hAnsi="Arial" w:cs="Arial"/>
          <w:color w:val="000000"/>
          <w:sz w:val="22"/>
        </w:rPr>
        <w:t>As originally developed, the third dimension of the EM Model was called the Listing of Conditions and Components</w:t>
      </w:r>
      <w:r>
        <w:rPr>
          <w:rFonts w:ascii="Arial" w:hAnsi="Arial" w:cs="Arial"/>
          <w:color w:val="000000"/>
          <w:sz w:val="22"/>
        </w:rPr>
        <w:t xml:space="preserve">. </w:t>
      </w:r>
      <w:r w:rsidRPr="008D2CF8">
        <w:rPr>
          <w:rFonts w:ascii="Arial" w:hAnsi="Arial" w:cs="Arial"/>
          <w:color w:val="000000"/>
          <w:sz w:val="22"/>
        </w:rPr>
        <w:t>The listing contained the fundamental conditions for which patients presented to emergency departments and was based on data collected by the National Center for Health Statistics at the Centers for Disease Control and Prevention (CDC) during 1995-1996</w:t>
      </w:r>
      <w:r>
        <w:rPr>
          <w:rFonts w:ascii="Arial" w:hAnsi="Arial" w:cs="Arial"/>
          <w:color w:val="000000"/>
          <w:sz w:val="22"/>
        </w:rPr>
        <w:t xml:space="preserve">. </w:t>
      </w:r>
      <w:r w:rsidRPr="008D2CF8">
        <w:rPr>
          <w:rFonts w:ascii="Arial" w:hAnsi="Arial" w:cs="Arial"/>
          <w:color w:val="000000"/>
          <w:sz w:val="22"/>
        </w:rPr>
        <w:t>The CDC data were collected from 40,000 emergency department records statistically representative of 90.3 million emergency department visits in metropolitan and non-metropolitan short-stay or general hospitals in all 50 states and the District of Columbia</w:t>
      </w:r>
      <w:r>
        <w:rPr>
          <w:rFonts w:ascii="Arial" w:hAnsi="Arial" w:cs="Arial"/>
          <w:color w:val="000000"/>
          <w:sz w:val="22"/>
        </w:rPr>
        <w:t xml:space="preserve">. </w:t>
      </w:r>
      <w:r w:rsidRPr="008D2CF8">
        <w:rPr>
          <w:rFonts w:ascii="Arial" w:hAnsi="Arial" w:cs="Arial"/>
          <w:color w:val="000000"/>
          <w:sz w:val="22"/>
        </w:rPr>
        <w:t>Frequency of occurrence was a primary factor in determining inclusion in the Listing of Conditions and Components</w:t>
      </w:r>
      <w:r>
        <w:rPr>
          <w:rFonts w:ascii="Arial" w:hAnsi="Arial" w:cs="Arial"/>
          <w:color w:val="000000"/>
          <w:sz w:val="22"/>
        </w:rPr>
        <w:t xml:space="preserve">. </w:t>
      </w:r>
      <w:r w:rsidRPr="008D2CF8">
        <w:rPr>
          <w:rFonts w:ascii="Arial" w:hAnsi="Arial" w:cs="Arial"/>
          <w:color w:val="000000"/>
          <w:sz w:val="22"/>
        </w:rPr>
        <w:t>Frequency of occurrence, however, was not the sole determinant of inclusion, nor was the number of entries pertaining to a single topic representative of importance</w:t>
      </w:r>
      <w:r>
        <w:rPr>
          <w:rFonts w:ascii="Arial" w:hAnsi="Arial" w:cs="Arial"/>
          <w:color w:val="000000"/>
          <w:sz w:val="22"/>
        </w:rPr>
        <w:t xml:space="preserve">. </w:t>
      </w:r>
      <w:r w:rsidRPr="008D2CF8">
        <w:rPr>
          <w:rFonts w:ascii="Arial" w:hAnsi="Arial" w:cs="Arial"/>
          <w:color w:val="000000"/>
          <w:sz w:val="22"/>
        </w:rPr>
        <w:t>The final list was developed by several expert panels of practicing emergency physicians based on three factors: 1) frequency of occurrence; 2) critical nature of patient presentation; and 3) other components of EM practice.</w:t>
      </w:r>
    </w:p>
    <w:p w14:paraId="59649BE2" w14:textId="77777777" w:rsidR="003700B7" w:rsidRPr="008D2CF8" w:rsidRDefault="003700B7" w:rsidP="003700B7">
      <w:pPr>
        <w:pStyle w:val="BodyText"/>
        <w:ind w:firstLine="720"/>
        <w:jc w:val="left"/>
        <w:rPr>
          <w:rFonts w:ascii="Arial" w:hAnsi="Arial" w:cs="Arial"/>
          <w:color w:val="000000"/>
          <w:sz w:val="22"/>
        </w:rPr>
      </w:pPr>
    </w:p>
    <w:p w14:paraId="03BD152E" w14:textId="77777777" w:rsidR="003700B7" w:rsidRPr="008D2CF8" w:rsidRDefault="003700B7" w:rsidP="003700B7">
      <w:pPr>
        <w:tabs>
          <w:tab w:val="left" w:pos="252"/>
        </w:tabs>
        <w:rPr>
          <w:color w:val="000000"/>
        </w:rPr>
      </w:pPr>
      <w:r w:rsidRPr="008D2CF8">
        <w:rPr>
          <w:color w:val="000000"/>
        </w:rPr>
        <w:t>The Listing of Conditions and Components also contained two appendices</w:t>
      </w:r>
      <w:r>
        <w:rPr>
          <w:color w:val="000000"/>
        </w:rPr>
        <w:t xml:space="preserve">. </w:t>
      </w:r>
      <w:r w:rsidRPr="008D2CF8">
        <w:rPr>
          <w:color w:val="000000"/>
        </w:rPr>
        <w:t>Appendix 1 outlined the diagnostic and/or therapeutic procedures and tests considered essential to the clinical practice of Emergency Medicine</w:t>
      </w:r>
      <w:r>
        <w:rPr>
          <w:color w:val="000000"/>
        </w:rPr>
        <w:t xml:space="preserve">. </w:t>
      </w:r>
      <w:r w:rsidRPr="008D2CF8">
        <w:rPr>
          <w:color w:val="000000"/>
        </w:rPr>
        <w:t>Appendix 2 listed the other essential components and core competencies of EM practice</w:t>
      </w:r>
      <w:r>
        <w:rPr>
          <w:color w:val="000000"/>
        </w:rPr>
        <w:t xml:space="preserve">. </w:t>
      </w:r>
    </w:p>
    <w:p w14:paraId="07E244A8" w14:textId="77777777" w:rsidR="003700B7" w:rsidRPr="008D2CF8" w:rsidRDefault="003700B7" w:rsidP="003700B7">
      <w:pPr>
        <w:tabs>
          <w:tab w:val="left" w:pos="252"/>
        </w:tabs>
        <w:rPr>
          <w:color w:val="000000"/>
        </w:rPr>
      </w:pPr>
    </w:p>
    <w:p w14:paraId="0E708453" w14:textId="21FADA18" w:rsidR="003700B7" w:rsidRPr="008D2CF8" w:rsidRDefault="003700B7" w:rsidP="003700B7">
      <w:pPr>
        <w:tabs>
          <w:tab w:val="left" w:pos="2235"/>
        </w:tabs>
        <w:rPr>
          <w:color w:val="000000"/>
        </w:rPr>
      </w:pPr>
      <w:r w:rsidRPr="008D2CF8">
        <w:rPr>
          <w:color w:val="000000"/>
        </w:rPr>
        <w:t>With each Task Force review, the Listing of Conditions and Components has evolved to maintain consistency with the current clinical practice of EM</w:t>
      </w:r>
      <w:r>
        <w:rPr>
          <w:color w:val="000000"/>
        </w:rPr>
        <w:t xml:space="preserve">. </w:t>
      </w:r>
      <w:r w:rsidRPr="008D2CF8">
        <w:rPr>
          <w:color w:val="000000"/>
        </w:rPr>
        <w:t xml:space="preserve">In 2011, it was determined that the contents of the two appendices represented core components of EM knowledge, which, when combined with the Listing of Conditions and Components, encompassed the universe of </w:t>
      </w:r>
      <w:r w:rsidRPr="008D2CF8">
        <w:rPr>
          <w:color w:val="000000"/>
        </w:rPr>
        <w:lastRenderedPageBreak/>
        <w:t>knowledge that all practicing emergency physicians should possess</w:t>
      </w:r>
      <w:r>
        <w:rPr>
          <w:color w:val="000000"/>
        </w:rPr>
        <w:t xml:space="preserve">. </w:t>
      </w:r>
      <w:r w:rsidRPr="008D2CF8">
        <w:rPr>
          <w:color w:val="000000"/>
        </w:rPr>
        <w:t>Consequently, the appendices were incorporated into the body of the document</w:t>
      </w:r>
      <w:r w:rsidR="00354EAD">
        <w:rPr>
          <w:color w:val="000000"/>
        </w:rPr>
        <w:t>,</w:t>
      </w:r>
      <w:r w:rsidRPr="008D2CF8">
        <w:rPr>
          <w:color w:val="000000"/>
        </w:rPr>
        <w:t xml:space="preserve"> and the entire section was renamed Medical Knowledge, Patient Care, and Procedural Skills (Table 4)</w:t>
      </w:r>
      <w:r>
        <w:rPr>
          <w:color w:val="000000"/>
        </w:rPr>
        <w:t xml:space="preserve">. </w:t>
      </w:r>
      <w:r w:rsidRPr="008D2CF8">
        <w:rPr>
          <w:color w:val="000000"/>
        </w:rPr>
        <w:t xml:space="preserve">This change strengthened the inherent link between the EM Model and the </w:t>
      </w:r>
      <w:r w:rsidR="00354EAD">
        <w:rPr>
          <w:color w:val="000000"/>
        </w:rPr>
        <w:t>ACGME's</w:t>
      </w:r>
      <w:r w:rsidR="00354EAD" w:rsidRPr="008D2CF8">
        <w:rPr>
          <w:color w:val="000000"/>
        </w:rPr>
        <w:t xml:space="preserve"> </w:t>
      </w:r>
      <w:r w:rsidRPr="008D2CF8">
        <w:rPr>
          <w:color w:val="000000"/>
        </w:rPr>
        <w:t>six core competencies.</w:t>
      </w:r>
    </w:p>
    <w:p w14:paraId="0D912CD6" w14:textId="77777777" w:rsidR="003700B7" w:rsidRPr="008D2CF8" w:rsidRDefault="003700B7" w:rsidP="003700B7">
      <w:pPr>
        <w:tabs>
          <w:tab w:val="left" w:pos="2235"/>
        </w:tabs>
        <w:rPr>
          <w:color w:val="000000"/>
        </w:rPr>
      </w:pPr>
    </w:p>
    <w:p w14:paraId="1571C890" w14:textId="77777777" w:rsidR="003700B7" w:rsidRPr="00302050" w:rsidRDefault="003700B7" w:rsidP="003700B7">
      <w:pPr>
        <w:rPr>
          <w:color w:val="000000"/>
        </w:rPr>
      </w:pPr>
      <w:r w:rsidRPr="008D2CF8">
        <w:rPr>
          <w:b/>
          <w:bCs/>
          <w:color w:val="000000"/>
        </w:rPr>
        <w:t>NOTE:</w:t>
      </w:r>
      <w:r w:rsidRPr="008D2CF8">
        <w:rPr>
          <w:b/>
          <w:color w:val="000000"/>
        </w:rPr>
        <w:t xml:space="preserve"> </w:t>
      </w:r>
      <w:r w:rsidRPr="008D2CF8">
        <w:rPr>
          <w:color w:val="000000"/>
        </w:rPr>
        <w:t>The listing of Medical Knowledge, Patient Care, and Procedural Skills is not intended to be comprehensive</w:t>
      </w:r>
      <w:r>
        <w:rPr>
          <w:color w:val="000000"/>
        </w:rPr>
        <w:t xml:space="preserve">. </w:t>
      </w:r>
      <w:r w:rsidRPr="008D2CF8">
        <w:rPr>
          <w:color w:val="000000"/>
        </w:rPr>
        <w:t>It is intended to be representative of the most frequent conditions seen, those with the most serious implications for patients presenting to the emergency department, and the core knowledge and skills required to provide safe and effective patient care.</w:t>
      </w:r>
      <w:r w:rsidRPr="00302050">
        <w:rPr>
          <w:color w:val="000000"/>
        </w:rPr>
        <w:tab/>
      </w:r>
    </w:p>
    <w:p w14:paraId="1E6660A2" w14:textId="70018535" w:rsidR="00737005" w:rsidRDefault="00737005">
      <w:pPr>
        <w:rPr>
          <w:rFonts w:ascii="CG Omega" w:eastAsia="Times New Roman" w:hAnsi="CG Omega" w:cs="Times New Roman"/>
          <w:b/>
          <w:szCs w:val="20"/>
        </w:rPr>
      </w:pPr>
    </w:p>
    <w:p w14:paraId="7A984165" w14:textId="77777777" w:rsidR="00837A07" w:rsidRPr="00D74061" w:rsidRDefault="00837A07" w:rsidP="00450E0E">
      <w:pPr>
        <w:pStyle w:val="Heading1"/>
      </w:pPr>
    </w:p>
    <w:p w14:paraId="54A1CC64" w14:textId="5896E5B3" w:rsidR="00B6062F" w:rsidRPr="00D74061" w:rsidRDefault="00902A9D" w:rsidP="00B6062F">
      <w:pPr>
        <w:pStyle w:val="Heading3"/>
        <w:rPr>
          <w:rFonts w:ascii="Arial" w:hAnsi="Arial" w:cs="Arial"/>
          <w:bCs w:val="0"/>
          <w:color w:val="auto"/>
          <w:sz w:val="20"/>
          <w:lang w:val="x-none" w:eastAsia="x-none"/>
        </w:rPr>
      </w:pPr>
      <w:bookmarkStart w:id="2" w:name="_Hlk30504836"/>
      <w:r w:rsidRPr="00D74061">
        <w:rPr>
          <w:rFonts w:ascii="Arial" w:hAnsi="Arial" w:cs="Arial"/>
          <w:color w:val="auto"/>
          <w:sz w:val="20"/>
          <w:lang w:eastAsia="x-none"/>
        </w:rPr>
        <w:t>T</w:t>
      </w:r>
      <w:r w:rsidR="00B6062F" w:rsidRPr="00D74061">
        <w:rPr>
          <w:rFonts w:ascii="Arial" w:hAnsi="Arial" w:cs="Arial"/>
          <w:color w:val="auto"/>
          <w:sz w:val="20"/>
          <w:lang w:val="x-none" w:eastAsia="x-none"/>
        </w:rPr>
        <w:t>able 4.  Medical Knowledge, Patient Care, and Procedural Skills</w:t>
      </w:r>
    </w:p>
    <w:bookmarkEnd w:id="2"/>
    <w:p w14:paraId="5E2AEA86" w14:textId="77777777" w:rsidR="00B6062F" w:rsidRPr="00D74061" w:rsidRDefault="00B6062F" w:rsidP="00B6062F">
      <w:pPr>
        <w:jc w:val="center"/>
        <w:rPr>
          <w:b/>
          <w:iCs/>
          <w:sz w:val="32"/>
          <w:szCs w:val="32"/>
          <w:lang w:val="x-none" w:eastAsia="x-none"/>
        </w:rPr>
      </w:pPr>
    </w:p>
    <w:p w14:paraId="2F73FA7C" w14:textId="77777777" w:rsidR="00B6062F" w:rsidRPr="00D74061" w:rsidRDefault="00B6062F" w:rsidP="00B6062F">
      <w:pPr>
        <w:rPr>
          <w:sz w:val="20"/>
          <w:lang w:val="x-none" w:eastAsia="x-none"/>
        </w:rPr>
      </w:pPr>
    </w:p>
    <w:p w14:paraId="0F5D3ECB" w14:textId="77777777" w:rsidR="00B6062F" w:rsidRPr="00D74061" w:rsidRDefault="00B6062F" w:rsidP="00B6062F">
      <w:pPr>
        <w:widowControl w:val="0"/>
        <w:numPr>
          <w:ilvl w:val="0"/>
          <w:numId w:val="13"/>
        </w:numPr>
        <w:ind w:left="540" w:hanging="540"/>
        <w:jc w:val="center"/>
        <w:rPr>
          <w:rFonts w:ascii="Times New Roman" w:hAnsi="Times New Roman"/>
          <w:snapToGrid w:val="0"/>
        </w:rPr>
      </w:pPr>
      <w:r w:rsidRPr="00D74061">
        <w:rPr>
          <w:rFonts w:ascii="Times New Roman" w:hAnsi="Times New Roman"/>
          <w:b/>
          <w:snapToGrid w:val="0"/>
        </w:rPr>
        <w:t>SIGNS, SYMPTOMS, AND PRESENTATIONS</w:t>
      </w:r>
    </w:p>
    <w:p w14:paraId="073E99C3" w14:textId="77777777" w:rsidR="00B6062F" w:rsidRPr="00D74061" w:rsidRDefault="00B6062F" w:rsidP="00B6062F">
      <w:pPr>
        <w:widowControl w:val="0"/>
        <w:ind w:left="2"/>
        <w:rPr>
          <w:rFonts w:ascii="Times New Roman" w:hAnsi="Times New Roman"/>
          <w:snapToGrid w:val="0"/>
        </w:rPr>
      </w:pPr>
    </w:p>
    <w:p w14:paraId="079D812B"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4071125B" w14:textId="77777777" w:rsidR="00B6062F" w:rsidRPr="00D74061" w:rsidRDefault="00B6062F" w:rsidP="00B6062F">
      <w:pPr>
        <w:widowControl w:val="0"/>
        <w:numPr>
          <w:ilvl w:val="1"/>
          <w:numId w:val="13"/>
        </w:numPr>
        <w:tabs>
          <w:tab w:val="left" w:pos="540"/>
          <w:tab w:val="left" w:pos="5765"/>
          <w:tab w:val="left" w:pos="7115"/>
          <w:tab w:val="left" w:pos="8555"/>
        </w:tabs>
        <w:rPr>
          <w:rFonts w:ascii="Times New Roman" w:hAnsi="Times New Roman"/>
          <w:b/>
          <w:snapToGrid w:val="0"/>
        </w:rPr>
      </w:pPr>
      <w:r w:rsidRPr="00D74061">
        <w:rPr>
          <w:rFonts w:ascii="Times New Roman" w:hAnsi="Times New Roman"/>
          <w:b/>
          <w:snapToGrid w:val="0"/>
        </w:rPr>
        <w:t xml:space="preserve">Abnormal Vital Signs </w:t>
      </w:r>
    </w:p>
    <w:p w14:paraId="4CDA0EB1"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630" w:hanging="90"/>
        <w:rPr>
          <w:rFonts w:ascii="Times New Roman" w:hAnsi="Times New Roman"/>
          <w:snapToGrid w:val="0"/>
        </w:rPr>
      </w:pPr>
      <w:r w:rsidRPr="00D74061">
        <w:rPr>
          <w:rFonts w:ascii="Times New Roman" w:hAnsi="Times New Roman"/>
          <w:snapToGrid w:val="0"/>
        </w:rPr>
        <w:t>Hypother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47269C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630" w:hanging="90"/>
        <w:rPr>
          <w:rFonts w:ascii="Times New Roman" w:hAnsi="Times New Roman"/>
          <w:snapToGrid w:val="0"/>
        </w:rPr>
      </w:pPr>
      <w:r w:rsidRPr="00D74061">
        <w:rPr>
          <w:rFonts w:ascii="Times New Roman" w:hAnsi="Times New Roman"/>
          <w:snapToGrid w:val="0"/>
        </w:rPr>
        <w:t>Feve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450CA17"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630" w:hanging="90"/>
        <w:rPr>
          <w:rFonts w:ascii="Times New Roman" w:hAnsi="Times New Roman"/>
          <w:snapToGrid w:val="0"/>
        </w:rPr>
      </w:pPr>
      <w:r w:rsidRPr="00D74061">
        <w:rPr>
          <w:rFonts w:ascii="Times New Roman" w:hAnsi="Times New Roman"/>
          <w:snapToGrid w:val="0"/>
        </w:rPr>
        <w:t>Bradycard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A65A32D"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Tachycard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831F8D9"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Bradypnea/Apne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0246E48" w14:textId="77777777" w:rsidR="00B6062F" w:rsidRPr="00D74061" w:rsidRDefault="00B6062F" w:rsidP="00B6062F">
      <w:pPr>
        <w:widowControl w:val="0"/>
        <w:numPr>
          <w:ilvl w:val="2"/>
          <w:numId w:val="13"/>
        </w:numPr>
        <w:tabs>
          <w:tab w:val="left" w:pos="54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Tachypne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0A784A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ypoxia</w:t>
      </w:r>
      <w:r w:rsidRPr="00D74061">
        <w:rPr>
          <w:rFonts w:ascii="Times New Roman" w:hAnsi="Times New Roman"/>
          <w:snapToGrid w:val="0"/>
        </w:rPr>
        <w:tab/>
        <w:t>X</w:t>
      </w:r>
      <w:r w:rsidRPr="00D74061">
        <w:rPr>
          <w:rFonts w:ascii="Times New Roman" w:hAnsi="Times New Roman"/>
          <w:snapToGrid w:val="0"/>
        </w:rPr>
        <w:tab/>
        <w:t>X</w:t>
      </w:r>
      <w:r w:rsidRPr="00D74061">
        <w:rPr>
          <w:rFonts w:ascii="Times New Roman" w:hAnsi="Times New Roman"/>
          <w:snapToGrid w:val="0"/>
        </w:rPr>
        <w:tab/>
      </w:r>
    </w:p>
    <w:p w14:paraId="2598622B" w14:textId="704B57F6"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ypotens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1FAD63F" w14:textId="09FA33C0"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ypertens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7576397" w14:textId="5EA009AA" w:rsidR="0044766C" w:rsidRPr="00D74061" w:rsidRDefault="0044766C"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yperther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6EFA2BCA" w14:textId="77777777" w:rsidR="00B6062F" w:rsidRPr="00D74061" w:rsidRDefault="00B6062F" w:rsidP="00B6062F">
      <w:pPr>
        <w:widowControl w:val="0"/>
        <w:tabs>
          <w:tab w:val="left" w:pos="3767"/>
        </w:tabs>
        <w:rPr>
          <w:rFonts w:ascii="Times New Roman" w:hAnsi="Times New Roman"/>
          <w:snapToGrid w:val="0"/>
        </w:rPr>
      </w:pPr>
      <w:r w:rsidRPr="00D74061">
        <w:rPr>
          <w:rFonts w:ascii="Times New Roman" w:hAnsi="Times New Roman"/>
          <w:snapToGrid w:val="0"/>
        </w:rPr>
        <w:tab/>
      </w:r>
    </w:p>
    <w:p w14:paraId="0E6EDCB9" w14:textId="77777777" w:rsidR="00B6062F" w:rsidRPr="00D74061" w:rsidRDefault="00B6062F" w:rsidP="00B6062F">
      <w:pPr>
        <w:widowControl w:val="0"/>
        <w:numPr>
          <w:ilvl w:val="1"/>
          <w:numId w:val="13"/>
        </w:numPr>
        <w:tabs>
          <w:tab w:val="left" w:pos="540"/>
          <w:tab w:val="left" w:pos="5765"/>
          <w:tab w:val="left" w:pos="7115"/>
          <w:tab w:val="left" w:pos="8555"/>
        </w:tabs>
        <w:ind w:left="0" w:firstLine="0"/>
        <w:rPr>
          <w:rFonts w:ascii="Times New Roman" w:hAnsi="Times New Roman"/>
          <w:b/>
          <w:snapToGrid w:val="0"/>
        </w:rPr>
      </w:pPr>
      <w:r w:rsidRPr="00D74061">
        <w:rPr>
          <w:rFonts w:ascii="Times New Roman" w:hAnsi="Times New Roman"/>
          <w:b/>
          <w:snapToGrid w:val="0"/>
        </w:rPr>
        <w:t>Pain</w:t>
      </w:r>
    </w:p>
    <w:p w14:paraId="4E164DE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ain (unspecifie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8B715DE"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eadache (See 12.3)</w:t>
      </w:r>
      <w:r w:rsidRPr="00D74061">
        <w:rPr>
          <w:rFonts w:ascii="Times New Roman" w:hAnsi="Times New Roman"/>
          <w:snapToGrid w:val="0"/>
        </w:rPr>
        <w:tab/>
        <w:t>X</w:t>
      </w:r>
      <w:r w:rsidRPr="00D74061">
        <w:rPr>
          <w:rFonts w:ascii="Times New Roman" w:hAnsi="Times New Roman"/>
          <w:snapToGrid w:val="0"/>
        </w:rPr>
        <w:tab/>
        <w:t>X</w:t>
      </w:r>
      <w:r w:rsidRPr="00D74061">
        <w:rPr>
          <w:rFonts w:ascii="Times New Roman" w:hAnsi="Times New Roman"/>
          <w:snapToGrid w:val="0"/>
        </w:rPr>
        <w:tab/>
        <w:t>X</w:t>
      </w:r>
    </w:p>
    <w:p w14:paraId="32CED10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Eye pai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33591D2"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hest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27F96E" w14:textId="77777777" w:rsidR="00B6062F" w:rsidRPr="00D74061" w:rsidRDefault="00B6062F" w:rsidP="00B6062F">
      <w:pPr>
        <w:widowControl w:val="0"/>
        <w:numPr>
          <w:ilvl w:val="2"/>
          <w:numId w:val="13"/>
        </w:numPr>
        <w:tabs>
          <w:tab w:val="left" w:pos="540"/>
          <w:tab w:val="left" w:pos="1260"/>
          <w:tab w:val="left" w:pos="144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bdominal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D98F07E" w14:textId="143A8F28"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elvic and genital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F4ECB3E" w14:textId="78CAF968"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Back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CD7EF93" w14:textId="0B7A885F"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hronic pai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30EC361" w14:textId="77777777" w:rsidR="00B6062F" w:rsidRPr="00D74061" w:rsidRDefault="00B6062F" w:rsidP="00B6062F">
      <w:pPr>
        <w:widowControl w:val="0"/>
        <w:numPr>
          <w:ilvl w:val="2"/>
          <w:numId w:val="13"/>
        </w:numPr>
        <w:tabs>
          <w:tab w:val="left" w:pos="54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Extremity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86A2612"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Neck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B436577" w14:textId="77777777" w:rsidR="00B6062F" w:rsidRPr="00D74061" w:rsidRDefault="00B6062F" w:rsidP="00B6062F">
      <w:pPr>
        <w:widowControl w:val="0"/>
        <w:tabs>
          <w:tab w:val="left" w:pos="540"/>
          <w:tab w:val="left" w:pos="5765"/>
          <w:tab w:val="left" w:pos="7115"/>
          <w:tab w:val="left" w:pos="8555"/>
        </w:tabs>
        <w:rPr>
          <w:rFonts w:ascii="Times New Roman" w:hAnsi="Times New Roman"/>
          <w:snapToGrid w:val="0"/>
        </w:rPr>
      </w:pPr>
    </w:p>
    <w:p w14:paraId="439879C5" w14:textId="77777777" w:rsidR="00B6062F" w:rsidRPr="00D74061" w:rsidRDefault="00B6062F" w:rsidP="00B6062F">
      <w:pPr>
        <w:widowControl w:val="0"/>
        <w:numPr>
          <w:ilvl w:val="1"/>
          <w:numId w:val="13"/>
        </w:numPr>
        <w:tabs>
          <w:tab w:val="left" w:pos="540"/>
          <w:tab w:val="left" w:pos="5765"/>
          <w:tab w:val="left" w:pos="7115"/>
          <w:tab w:val="left" w:pos="8555"/>
        </w:tabs>
        <w:ind w:left="0" w:firstLine="0"/>
        <w:rPr>
          <w:rFonts w:ascii="Times New Roman" w:hAnsi="Times New Roman"/>
          <w:b/>
          <w:snapToGrid w:val="0"/>
        </w:rPr>
      </w:pPr>
      <w:r w:rsidRPr="00D74061">
        <w:rPr>
          <w:rFonts w:ascii="Times New Roman" w:hAnsi="Times New Roman"/>
          <w:b/>
          <w:snapToGrid w:val="0"/>
        </w:rPr>
        <w:t>General</w:t>
      </w:r>
    </w:p>
    <w:p w14:paraId="4B8457DA"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ltered mental stat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F2B2581"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nuria/Oliguria</w:t>
      </w:r>
      <w:r w:rsidRPr="00D74061">
        <w:rPr>
          <w:rFonts w:ascii="Times New Roman" w:hAnsi="Times New Roman"/>
          <w:snapToGrid w:val="0"/>
        </w:rPr>
        <w:tab/>
      </w:r>
      <w:r w:rsidRPr="00D74061">
        <w:rPr>
          <w:rFonts w:ascii="Times New Roman" w:hAnsi="Times New Roman"/>
          <w:snapToGrid w:val="0"/>
        </w:rPr>
        <w:tab/>
        <w:t>X</w:t>
      </w:r>
    </w:p>
    <w:p w14:paraId="254AA181"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scit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B228AF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tax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739C29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uditory disturbanc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DEA7EFC"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Bleed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8164D81"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ongestion/Rhinorrhe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AA84467"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onstipation/Obstipa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454E487"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ough</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7D0095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lastRenderedPageBreak/>
        <w:t>Crying/Fussin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3029FC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Cyanosi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46B85AFA"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350" w:hanging="810"/>
        <w:rPr>
          <w:rFonts w:ascii="Times New Roman" w:hAnsi="Times New Roman"/>
          <w:snapToGrid w:val="0"/>
        </w:rPr>
      </w:pPr>
      <w:r w:rsidRPr="00D74061">
        <w:rPr>
          <w:rFonts w:ascii="Times New Roman" w:hAnsi="Times New Roman"/>
          <w:snapToGrid w:val="0"/>
        </w:rPr>
        <w:t>Dehydr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986FFF7"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Diarrhe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B1663B9"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Dysmenorrhe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4FC8480"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Dysphag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t>X</w:t>
      </w:r>
    </w:p>
    <w:p w14:paraId="4674099A"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Dysur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CA13062"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Ede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ECA1ED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Failure to thriv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B0D9557"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Fatigue/Malai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326FADB"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Feeding problem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9726BA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emateme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5984260"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ematur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D3747DF"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emopty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CCD1E89" w14:textId="30F2E2B0"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Hiccup</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4195697" w14:textId="119D5AFE"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Jaundic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0B1BE37B" w14:textId="6B24AE02"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Joint swelling</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3D5E9F1" w14:textId="757053D4"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Lightheadedn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07C9EA4" w14:textId="606B4DE2"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Limp</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7DEB61F" w14:textId="62D472B3"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Lymphadenopath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5FD941C" w14:textId="0B658D89"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Mechanical and indwelling devices,</w:t>
      </w:r>
      <w:r w:rsidRPr="00D74061">
        <w:rPr>
          <w:rFonts w:ascii="Times New Roman" w:hAnsi="Times New Roman"/>
          <w:snapToGrid w:val="0"/>
        </w:rPr>
        <w:tab/>
      </w:r>
    </w:p>
    <w:p w14:paraId="2C27DB1A" w14:textId="0FE8F83F" w:rsidR="00B6062F" w:rsidRPr="00D74061" w:rsidRDefault="00B6062F" w:rsidP="00B6062F">
      <w:pPr>
        <w:widowControl w:val="0"/>
        <w:tabs>
          <w:tab w:val="left" w:pos="540"/>
          <w:tab w:val="left" w:pos="1260"/>
          <w:tab w:val="left" w:pos="5765"/>
          <w:tab w:val="left" w:pos="7115"/>
          <w:tab w:val="left" w:pos="8555"/>
        </w:tabs>
        <w:ind w:left="1134"/>
        <w:rPr>
          <w:rFonts w:ascii="Times New Roman" w:hAnsi="Times New Roman"/>
          <w:snapToGrid w:val="0"/>
        </w:rPr>
      </w:pPr>
      <w:r w:rsidRPr="00D74061">
        <w:rPr>
          <w:rFonts w:ascii="Times New Roman" w:hAnsi="Times New Roman"/>
          <w:snapToGrid w:val="0"/>
        </w:rPr>
        <w:tab/>
        <w:t xml:space="preserve">complications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0D41A0"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Nausea/Vomiting</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79B4E0C"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Occupational exposur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C0E01AB"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alpitati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62D8C2"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araly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B2269EF"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aresthesia/Dysesthes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246DF65"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oison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3F52359"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ruritu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t>X</w:t>
      </w:r>
    </w:p>
    <w:p w14:paraId="0E59D857" w14:textId="3E0406B9"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Rash</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7CD2E44"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Rectal bleed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574A413"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hock</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66C7174F"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350" w:hanging="810"/>
        <w:rPr>
          <w:rFonts w:ascii="Times New Roman" w:hAnsi="Times New Roman"/>
          <w:snapToGrid w:val="0"/>
        </w:rPr>
      </w:pPr>
      <w:r w:rsidRPr="00D74061">
        <w:rPr>
          <w:rFonts w:ascii="Times New Roman" w:hAnsi="Times New Roman"/>
          <w:snapToGrid w:val="0"/>
        </w:rPr>
        <w:t>Shortness of breath</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ED62A8E"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ore throa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2B8943"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trido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63DBCF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yncope/Near syncop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986F950" w14:textId="696B62ED"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Tinnit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A176B00"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Tremo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F7098EB"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Urinary incontinenc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DA758DE"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Urinary retention</w:t>
      </w:r>
      <w:r w:rsidRPr="00D74061">
        <w:rPr>
          <w:rFonts w:ascii="Times New Roman" w:hAnsi="Times New Roman"/>
          <w:snapToGrid w:val="0"/>
        </w:rPr>
        <w:tab/>
      </w:r>
      <w:r w:rsidRPr="00D74061">
        <w:rPr>
          <w:rFonts w:ascii="Times New Roman" w:hAnsi="Times New Roman"/>
          <w:snapToGrid w:val="0"/>
        </w:rPr>
        <w:tab/>
        <w:t>X</w:t>
      </w:r>
    </w:p>
    <w:p w14:paraId="18093343"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Vaginal bleed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400597F"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Vaginal discharg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C7633E8"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Visual disturbanc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DB20BCC"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Weakn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27B53A6"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Wheez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044C62B"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Toxidrom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97348AC"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udden unexpected infant death (SUID)</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76B7BB6F"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Suicidal ide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19E8013"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Brief resolved unexplained events (BRU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8A3F800" w14:textId="77777777"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Intoxication syndrom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56DDA18" w14:textId="4E833542" w:rsidR="00B6062F" w:rsidRPr="00D74061" w:rsidRDefault="00B6062F"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Postsurgical complicati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B54D0D9" w14:textId="0A519090" w:rsidR="00865512" w:rsidRPr="00D74061" w:rsidRDefault="00865512" w:rsidP="00B6062F">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t>Agitation</w:t>
      </w:r>
      <w:r w:rsidRPr="00D74061">
        <w:rPr>
          <w:rFonts w:ascii="Times New Roman" w:hAnsi="Times New Roman"/>
          <w:snapToGrid w:val="0"/>
        </w:rPr>
        <w:tab/>
      </w:r>
      <w:r w:rsidR="00A13DD1" w:rsidRPr="00D74061">
        <w:rPr>
          <w:rFonts w:ascii="Times New Roman" w:hAnsi="Times New Roman"/>
          <w:snapToGrid w:val="0"/>
        </w:rPr>
        <w:t>X</w:t>
      </w:r>
      <w:r w:rsidRPr="00D74061">
        <w:rPr>
          <w:rFonts w:ascii="Times New Roman" w:hAnsi="Times New Roman"/>
          <w:snapToGrid w:val="0"/>
        </w:rPr>
        <w:tab/>
      </w:r>
      <w:proofErr w:type="spellStart"/>
      <w:r w:rsidR="000038C6" w:rsidRPr="00D74061">
        <w:rPr>
          <w:rFonts w:ascii="Times New Roman" w:hAnsi="Times New Roman"/>
          <w:snapToGrid w:val="0"/>
        </w:rPr>
        <w:t>X</w:t>
      </w:r>
      <w:proofErr w:type="spellEnd"/>
      <w:r w:rsidRPr="00D74061">
        <w:rPr>
          <w:rFonts w:ascii="Times New Roman" w:hAnsi="Times New Roman"/>
          <w:snapToGrid w:val="0"/>
        </w:rPr>
        <w:tab/>
      </w:r>
      <w:proofErr w:type="spellStart"/>
      <w:r w:rsidR="00A13DD1" w:rsidRPr="00D74061">
        <w:rPr>
          <w:rFonts w:ascii="Times New Roman" w:hAnsi="Times New Roman"/>
          <w:snapToGrid w:val="0"/>
        </w:rPr>
        <w:t>X</w:t>
      </w:r>
      <w:proofErr w:type="spellEnd"/>
    </w:p>
    <w:p w14:paraId="20BD5546" w14:textId="0B3E42A5" w:rsidR="00277095" w:rsidRPr="00D74061" w:rsidRDefault="00277095" w:rsidP="00CF7DF0">
      <w:pPr>
        <w:widowControl w:val="0"/>
        <w:numPr>
          <w:ilvl w:val="2"/>
          <w:numId w:val="13"/>
        </w:numPr>
        <w:tabs>
          <w:tab w:val="left" w:pos="540"/>
          <w:tab w:val="left" w:pos="1260"/>
          <w:tab w:val="left" w:pos="5765"/>
          <w:tab w:val="left" w:pos="7115"/>
          <w:tab w:val="left" w:pos="8555"/>
        </w:tabs>
        <w:ind w:left="1260" w:hanging="720"/>
        <w:rPr>
          <w:rFonts w:ascii="Times New Roman" w:hAnsi="Times New Roman"/>
          <w:snapToGrid w:val="0"/>
        </w:rPr>
      </w:pPr>
      <w:r w:rsidRPr="00D74061">
        <w:rPr>
          <w:rFonts w:ascii="Times New Roman" w:hAnsi="Times New Roman"/>
          <w:snapToGrid w:val="0"/>
        </w:rPr>
        <w:lastRenderedPageBreak/>
        <w:t>Hypo/</w:t>
      </w:r>
      <w:r w:rsidR="00F97C7E" w:rsidRPr="00D74061">
        <w:rPr>
          <w:rFonts w:ascii="Times New Roman" w:hAnsi="Times New Roman"/>
          <w:snapToGrid w:val="0"/>
        </w:rPr>
        <w:t>H</w:t>
      </w:r>
      <w:r w:rsidRPr="00D74061">
        <w:rPr>
          <w:rFonts w:ascii="Times New Roman" w:hAnsi="Times New Roman"/>
          <w:snapToGrid w:val="0"/>
        </w:rPr>
        <w:t>yperglyce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5BA2D68E" w14:textId="77777777" w:rsidR="00B6062F" w:rsidRPr="00D74061" w:rsidRDefault="00B6062F" w:rsidP="00B6062F">
      <w:pPr>
        <w:widowControl w:val="0"/>
        <w:rPr>
          <w:rFonts w:ascii="Times New Roman" w:hAnsi="Times New Roman"/>
          <w:snapToGrid w:val="0"/>
        </w:rPr>
      </w:pPr>
      <w:r w:rsidRPr="00D74061">
        <w:rPr>
          <w:rFonts w:ascii="Times New Roman" w:hAnsi="Times New Roman"/>
          <w:snapToGrid w:val="0"/>
        </w:rPr>
        <w:br w:type="page"/>
      </w:r>
    </w:p>
    <w:p w14:paraId="110DE5CC" w14:textId="77777777" w:rsidR="00B6062F" w:rsidRPr="00D74061" w:rsidRDefault="00B6062F" w:rsidP="00B6062F">
      <w:pPr>
        <w:widowControl w:val="0"/>
        <w:numPr>
          <w:ilvl w:val="0"/>
          <w:numId w:val="13"/>
        </w:numPr>
        <w:ind w:left="540" w:hanging="540"/>
        <w:jc w:val="center"/>
        <w:rPr>
          <w:rFonts w:ascii="Times New Roman" w:hAnsi="Times New Roman"/>
          <w:snapToGrid w:val="0"/>
        </w:rPr>
      </w:pPr>
      <w:r w:rsidRPr="00D74061">
        <w:rPr>
          <w:rFonts w:ascii="Times New Roman" w:hAnsi="Times New Roman"/>
          <w:b/>
          <w:snapToGrid w:val="0"/>
        </w:rPr>
        <w:lastRenderedPageBreak/>
        <w:t>ABDOMINAL AND GASTROINTESTINAL DISORDERS</w:t>
      </w:r>
    </w:p>
    <w:p w14:paraId="5D357F46" w14:textId="77777777" w:rsidR="00B6062F" w:rsidRPr="00D74061" w:rsidRDefault="00B6062F" w:rsidP="00B6062F">
      <w:pPr>
        <w:widowControl w:val="0"/>
        <w:rPr>
          <w:rFonts w:ascii="Times New Roman" w:hAnsi="Times New Roman"/>
          <w:snapToGrid w:val="0"/>
        </w:rPr>
      </w:pPr>
    </w:p>
    <w:p w14:paraId="68609B29"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5D2D61F6" w14:textId="77777777" w:rsidR="00B6062F" w:rsidRPr="00D74061" w:rsidRDefault="00B6062F" w:rsidP="00B6062F">
      <w:pPr>
        <w:widowControl w:val="0"/>
        <w:numPr>
          <w:ilvl w:val="1"/>
          <w:numId w:val="13"/>
        </w:numPr>
        <w:tabs>
          <w:tab w:val="left" w:pos="540"/>
          <w:tab w:val="left" w:pos="5765"/>
          <w:tab w:val="left" w:pos="7115"/>
          <w:tab w:val="left" w:pos="8555"/>
        </w:tabs>
        <w:ind w:left="0" w:firstLine="0"/>
        <w:rPr>
          <w:rFonts w:ascii="Times New Roman" w:hAnsi="Times New Roman"/>
          <w:snapToGrid w:val="0"/>
        </w:rPr>
      </w:pPr>
      <w:r w:rsidRPr="00D74061">
        <w:rPr>
          <w:rFonts w:ascii="Times New Roman" w:hAnsi="Times New Roman"/>
          <w:b/>
          <w:snapToGrid w:val="0"/>
        </w:rPr>
        <w:t>Abdominal Wal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114140D" w14:textId="77777777" w:rsidR="00B6062F" w:rsidRPr="00D74061" w:rsidRDefault="00B6062F" w:rsidP="00B6062F">
      <w:pPr>
        <w:widowControl w:val="0"/>
        <w:numPr>
          <w:ilvl w:val="2"/>
          <w:numId w:val="13"/>
        </w:numPr>
        <w:tabs>
          <w:tab w:val="left" w:pos="1440"/>
          <w:tab w:val="center" w:pos="5765"/>
          <w:tab w:val="center" w:pos="7200"/>
          <w:tab w:val="center" w:pos="8640"/>
        </w:tabs>
        <w:ind w:left="540" w:firstLine="0"/>
        <w:rPr>
          <w:rFonts w:ascii="Times New Roman" w:hAnsi="Times New Roman"/>
          <w:snapToGrid w:val="0"/>
        </w:rPr>
      </w:pPr>
      <w:r w:rsidRPr="00D74061">
        <w:rPr>
          <w:rFonts w:ascii="Times New Roman" w:hAnsi="Times New Roman"/>
          <w:snapToGrid w:val="0"/>
        </w:rPr>
        <w:t>Hernia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A520FF6" w14:textId="77777777" w:rsidR="00B6062F" w:rsidRPr="00D74061" w:rsidRDefault="00B6062F" w:rsidP="00B6062F">
      <w:pPr>
        <w:widowControl w:val="0"/>
        <w:numPr>
          <w:ilvl w:val="2"/>
          <w:numId w:val="13"/>
        </w:numPr>
        <w:tabs>
          <w:tab w:val="left" w:pos="1440"/>
          <w:tab w:val="center" w:pos="5765"/>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Hematoma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93B3704" w14:textId="70EF4E61" w:rsidR="00B6062F" w:rsidRPr="00D74061" w:rsidRDefault="00B6062F" w:rsidP="00B6062F">
      <w:pPr>
        <w:widowControl w:val="0"/>
        <w:tabs>
          <w:tab w:val="left" w:pos="1440"/>
          <w:tab w:val="center" w:pos="5765"/>
          <w:tab w:val="center" w:pos="7200"/>
          <w:tab w:val="center" w:pos="8640"/>
        </w:tabs>
        <w:ind w:left="540"/>
        <w:rPr>
          <w:rFonts w:ascii="Times New Roman" w:hAnsi="Times New Roman"/>
          <w:snapToGrid w:val="0"/>
        </w:rPr>
      </w:pPr>
    </w:p>
    <w:p w14:paraId="1FBA8ED0" w14:textId="77777777" w:rsidR="00B6062F" w:rsidRPr="00D74061" w:rsidRDefault="00B6062F" w:rsidP="00B6062F">
      <w:pPr>
        <w:widowControl w:val="0"/>
        <w:numPr>
          <w:ilvl w:val="1"/>
          <w:numId w:val="13"/>
        </w:numPr>
        <w:tabs>
          <w:tab w:val="left" w:pos="540"/>
          <w:tab w:val="left" w:pos="5766"/>
          <w:tab w:val="left" w:pos="7116"/>
          <w:tab w:val="left" w:pos="8556"/>
        </w:tabs>
        <w:ind w:left="0" w:firstLine="0"/>
        <w:rPr>
          <w:rFonts w:ascii="Times New Roman" w:hAnsi="Times New Roman"/>
          <w:snapToGrid w:val="0"/>
        </w:rPr>
      </w:pPr>
      <w:r w:rsidRPr="00D74061">
        <w:rPr>
          <w:rFonts w:ascii="Times New Roman" w:hAnsi="Times New Roman"/>
          <w:b/>
          <w:snapToGrid w:val="0"/>
        </w:rPr>
        <w:t>Esophag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3058CCA" w14:textId="28223790" w:rsidR="00B6062F" w:rsidRPr="00D74061" w:rsidRDefault="00B6062F" w:rsidP="00B6062F">
      <w:pPr>
        <w:widowControl w:val="0"/>
        <w:numPr>
          <w:ilvl w:val="2"/>
          <w:numId w:val="1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snapToGrid w:val="0"/>
        </w:rPr>
        <w:tab/>
      </w:r>
    </w:p>
    <w:p w14:paraId="16F70950" w14:textId="1980852D" w:rsidR="00B6062F" w:rsidRPr="00D74061" w:rsidRDefault="00B6062F" w:rsidP="00B6062F">
      <w:pPr>
        <w:widowControl w:val="0"/>
        <w:tabs>
          <w:tab w:val="left" w:pos="1530"/>
          <w:tab w:val="center" w:pos="5760"/>
          <w:tab w:val="center" w:pos="7200"/>
          <w:tab w:val="center" w:pos="8640"/>
        </w:tabs>
        <w:ind w:left="2160" w:hanging="720"/>
        <w:rPr>
          <w:rFonts w:ascii="Times New Roman" w:hAnsi="Times New Roman"/>
          <w:snapToGrid w:val="0"/>
        </w:rPr>
      </w:pPr>
      <w:r w:rsidRPr="00D74061">
        <w:rPr>
          <w:rFonts w:ascii="Times New Roman" w:hAnsi="Times New Roman"/>
          <w:snapToGrid w:val="0"/>
        </w:rPr>
        <w:t>2.2.1.1</w:t>
      </w:r>
      <w:r w:rsidRPr="00D74061">
        <w:rPr>
          <w:rFonts w:ascii="Times New Roman" w:hAnsi="Times New Roman"/>
          <w:snapToGrid w:val="0"/>
        </w:rPr>
        <w:tab/>
        <w:t>Candida (See 4.4.2.1, 7.4.6)</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D75A513" w14:textId="77777777" w:rsidR="00B6062F" w:rsidRPr="00D74061" w:rsidRDefault="00B6062F" w:rsidP="00B6062F">
      <w:pPr>
        <w:pStyle w:val="ListParagraph"/>
        <w:numPr>
          <w:ilvl w:val="2"/>
          <w:numId w:val="13"/>
        </w:numPr>
        <w:tabs>
          <w:tab w:val="left" w:pos="1530"/>
          <w:tab w:val="center" w:pos="5760"/>
          <w:tab w:val="left" w:pos="7116"/>
          <w:tab w:val="center" w:pos="7200"/>
          <w:tab w:val="left" w:pos="8556"/>
          <w:tab w:val="center" w:pos="8640"/>
        </w:tabs>
        <w:ind w:left="1440" w:hanging="900"/>
        <w:rPr>
          <w:sz w:val="22"/>
          <w:szCs w:val="22"/>
        </w:rPr>
      </w:pPr>
      <w:r w:rsidRPr="00D74061">
        <w:rPr>
          <w:sz w:val="22"/>
          <w:szCs w:val="22"/>
        </w:rPr>
        <w:t>Inflammatory disorders</w:t>
      </w:r>
      <w:r w:rsidRPr="00D74061">
        <w:rPr>
          <w:sz w:val="22"/>
          <w:szCs w:val="22"/>
        </w:rPr>
        <w:tab/>
      </w:r>
      <w:r w:rsidRPr="00D74061">
        <w:rPr>
          <w:sz w:val="22"/>
          <w:szCs w:val="22"/>
        </w:rPr>
        <w:tab/>
      </w:r>
      <w:r w:rsidRPr="00D74061">
        <w:rPr>
          <w:sz w:val="22"/>
          <w:szCs w:val="22"/>
        </w:rPr>
        <w:tab/>
      </w:r>
    </w:p>
    <w:p w14:paraId="654A91D5" w14:textId="4AE95609" w:rsidR="00B6062F" w:rsidRPr="00D74061" w:rsidRDefault="00B6062F" w:rsidP="00B6062F">
      <w:pPr>
        <w:pStyle w:val="ListParagraph"/>
        <w:numPr>
          <w:ilvl w:val="3"/>
          <w:numId w:val="13"/>
        </w:numPr>
        <w:tabs>
          <w:tab w:val="center" w:pos="5760"/>
          <w:tab w:val="left" w:pos="7116"/>
          <w:tab w:val="center" w:pos="7200"/>
          <w:tab w:val="left" w:pos="8556"/>
          <w:tab w:val="center" w:pos="8640"/>
        </w:tabs>
        <w:ind w:left="2160" w:hanging="720"/>
        <w:rPr>
          <w:sz w:val="22"/>
          <w:szCs w:val="22"/>
        </w:rPr>
      </w:pPr>
      <w:r w:rsidRPr="00D74061">
        <w:rPr>
          <w:sz w:val="22"/>
          <w:szCs w:val="22"/>
        </w:rPr>
        <w:t>Esophagitis</w:t>
      </w:r>
      <w:r w:rsidRPr="00D74061">
        <w:rPr>
          <w:sz w:val="22"/>
          <w:szCs w:val="22"/>
        </w:rPr>
        <w:tab/>
      </w:r>
      <w:r w:rsidRPr="00D74061">
        <w:rPr>
          <w:sz w:val="22"/>
          <w:szCs w:val="22"/>
        </w:rPr>
        <w:tab/>
        <w:t>X</w:t>
      </w:r>
      <w:r w:rsidRPr="00D74061">
        <w:rPr>
          <w:sz w:val="22"/>
          <w:szCs w:val="22"/>
        </w:rPr>
        <w:tab/>
      </w:r>
      <w:proofErr w:type="spellStart"/>
      <w:r w:rsidRPr="00D74061">
        <w:rPr>
          <w:sz w:val="22"/>
          <w:szCs w:val="22"/>
        </w:rPr>
        <w:t>X</w:t>
      </w:r>
      <w:proofErr w:type="spellEnd"/>
    </w:p>
    <w:p w14:paraId="78C9809A" w14:textId="77777777" w:rsidR="00B6062F" w:rsidRPr="00D74061" w:rsidRDefault="00B6062F" w:rsidP="00B6062F">
      <w:pPr>
        <w:widowControl w:val="0"/>
        <w:tabs>
          <w:tab w:val="left" w:pos="2160"/>
          <w:tab w:val="center" w:pos="5760"/>
          <w:tab w:val="left" w:pos="7116"/>
          <w:tab w:val="center" w:pos="7200"/>
          <w:tab w:val="left" w:pos="8556"/>
          <w:tab w:val="center" w:pos="8640"/>
        </w:tabs>
        <w:ind w:left="1728" w:hanging="288"/>
        <w:rPr>
          <w:rFonts w:ascii="Times New Roman" w:hAnsi="Times New Roman"/>
          <w:snapToGrid w:val="0"/>
        </w:rPr>
      </w:pPr>
      <w:r w:rsidRPr="00D74061">
        <w:rPr>
          <w:rFonts w:ascii="Times New Roman" w:hAnsi="Times New Roman"/>
          <w:snapToGrid w:val="0"/>
        </w:rPr>
        <w:t>2.2.2.2</w:t>
      </w:r>
      <w:r w:rsidRPr="00D74061">
        <w:rPr>
          <w:rFonts w:ascii="Times New Roman" w:hAnsi="Times New Roman"/>
          <w:snapToGrid w:val="0"/>
        </w:rPr>
        <w:tab/>
        <w:t>Gastroesophageal reflux (GERD)</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557872F" w14:textId="77777777" w:rsidR="00B6062F" w:rsidRPr="00D74061" w:rsidRDefault="00B6062F" w:rsidP="00B6062F">
      <w:pPr>
        <w:pStyle w:val="ListParagraph"/>
        <w:numPr>
          <w:ilvl w:val="3"/>
          <w:numId w:val="27"/>
        </w:numPr>
        <w:tabs>
          <w:tab w:val="left" w:pos="2520"/>
          <w:tab w:val="center" w:pos="5760"/>
          <w:tab w:val="left" w:pos="7116"/>
          <w:tab w:val="center" w:pos="7200"/>
          <w:tab w:val="left" w:pos="8556"/>
          <w:tab w:val="center" w:pos="8640"/>
        </w:tabs>
        <w:ind w:left="2160"/>
        <w:rPr>
          <w:sz w:val="22"/>
          <w:szCs w:val="22"/>
        </w:rPr>
      </w:pPr>
      <w:r w:rsidRPr="00D74061">
        <w:rPr>
          <w:sz w:val="22"/>
          <w:szCs w:val="22"/>
        </w:rPr>
        <w:t>Toxic effects of caustic agents</w:t>
      </w:r>
      <w:r w:rsidRPr="00D74061">
        <w:rPr>
          <w:sz w:val="22"/>
          <w:szCs w:val="22"/>
        </w:rPr>
        <w:tab/>
      </w:r>
      <w:r w:rsidRPr="00D74061">
        <w:rPr>
          <w:sz w:val="22"/>
          <w:szCs w:val="22"/>
        </w:rPr>
        <w:tab/>
      </w:r>
      <w:r w:rsidRPr="00D74061">
        <w:rPr>
          <w:sz w:val="22"/>
          <w:szCs w:val="22"/>
        </w:rPr>
        <w:tab/>
      </w:r>
    </w:p>
    <w:p w14:paraId="69E9FDFF" w14:textId="77777777" w:rsidR="00B6062F" w:rsidRPr="00D74061" w:rsidRDefault="00B6062F" w:rsidP="00B6062F">
      <w:pPr>
        <w:pStyle w:val="ListParagraph"/>
        <w:tabs>
          <w:tab w:val="left" w:pos="2520"/>
          <w:tab w:val="center" w:pos="5760"/>
          <w:tab w:val="left" w:pos="7116"/>
          <w:tab w:val="center" w:pos="7200"/>
          <w:tab w:val="left" w:pos="8556"/>
          <w:tab w:val="center" w:pos="8640"/>
        </w:tabs>
        <w:ind w:left="2160"/>
        <w:rPr>
          <w:sz w:val="22"/>
          <w:szCs w:val="22"/>
        </w:rPr>
      </w:pPr>
      <w:r w:rsidRPr="00D74061">
        <w:rPr>
          <w:sz w:val="22"/>
          <w:szCs w:val="22"/>
        </w:rPr>
        <w:t>(See 17.1.16.1)</w:t>
      </w:r>
    </w:p>
    <w:p w14:paraId="50C21D5E" w14:textId="77777777" w:rsidR="00B6062F" w:rsidRPr="00D74061" w:rsidRDefault="00B6062F" w:rsidP="00B6062F">
      <w:pPr>
        <w:pStyle w:val="ListParagraph"/>
        <w:numPr>
          <w:ilvl w:val="4"/>
          <w:numId w:val="27"/>
        </w:numPr>
        <w:tabs>
          <w:tab w:val="left" w:pos="3600"/>
          <w:tab w:val="center" w:pos="5760"/>
          <w:tab w:val="left" w:pos="7116"/>
          <w:tab w:val="center" w:pos="7200"/>
          <w:tab w:val="left" w:pos="8556"/>
          <w:tab w:val="center" w:pos="8640"/>
        </w:tabs>
        <w:ind w:left="3150" w:hanging="990"/>
        <w:rPr>
          <w:sz w:val="22"/>
          <w:szCs w:val="22"/>
        </w:rPr>
      </w:pPr>
      <w:r w:rsidRPr="00D74061">
        <w:rPr>
          <w:sz w:val="22"/>
          <w:szCs w:val="22"/>
        </w:rPr>
        <w:t>Acid</w:t>
      </w:r>
      <w:r w:rsidRPr="00D74061">
        <w:rPr>
          <w:sz w:val="22"/>
          <w:szCs w:val="22"/>
        </w:rPr>
        <w:tab/>
      </w:r>
      <w:r w:rsidRPr="00D74061">
        <w:rPr>
          <w:sz w:val="22"/>
          <w:szCs w:val="22"/>
        </w:rPr>
        <w:tab/>
        <w:t>X</w:t>
      </w:r>
      <w:r w:rsidRPr="00D74061">
        <w:rPr>
          <w:sz w:val="22"/>
          <w:szCs w:val="22"/>
        </w:rPr>
        <w:tab/>
      </w:r>
      <w:proofErr w:type="spellStart"/>
      <w:r w:rsidRPr="00D74061">
        <w:rPr>
          <w:sz w:val="22"/>
          <w:szCs w:val="22"/>
        </w:rPr>
        <w:t>X</w:t>
      </w:r>
      <w:proofErr w:type="spellEnd"/>
    </w:p>
    <w:p w14:paraId="41ED710C" w14:textId="77777777" w:rsidR="00B6062F" w:rsidRPr="00D74061" w:rsidRDefault="00B6062F" w:rsidP="00B6062F">
      <w:pPr>
        <w:widowControl w:val="0"/>
        <w:tabs>
          <w:tab w:val="left" w:pos="3150"/>
          <w:tab w:val="center" w:pos="5760"/>
          <w:tab w:val="left" w:pos="7116"/>
          <w:tab w:val="center" w:pos="7200"/>
          <w:tab w:val="left" w:pos="8556"/>
          <w:tab w:val="center" w:pos="8640"/>
        </w:tabs>
        <w:ind w:left="2520" w:hanging="360"/>
        <w:rPr>
          <w:rFonts w:ascii="Times New Roman" w:hAnsi="Times New Roman"/>
          <w:snapToGrid w:val="0"/>
        </w:rPr>
      </w:pPr>
      <w:r w:rsidRPr="00D74061">
        <w:rPr>
          <w:rFonts w:ascii="Times New Roman" w:hAnsi="Times New Roman"/>
          <w:snapToGrid w:val="0"/>
        </w:rPr>
        <w:t>2.2.2.3.2</w:t>
      </w:r>
      <w:r w:rsidRPr="00D74061">
        <w:rPr>
          <w:rFonts w:ascii="Times New Roman" w:hAnsi="Times New Roman"/>
          <w:snapToGrid w:val="0"/>
        </w:rPr>
        <w:tab/>
        <w:t>Alkali</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D16A14A" w14:textId="77777777" w:rsidR="00B6062F" w:rsidRPr="00D74061" w:rsidRDefault="00B6062F" w:rsidP="00B6062F">
      <w:pPr>
        <w:widowControl w:val="0"/>
        <w:numPr>
          <w:ilvl w:val="2"/>
          <w:numId w:val="27"/>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otor abnormalit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8367C1B" w14:textId="77777777" w:rsidR="00B6062F" w:rsidRPr="00D74061" w:rsidRDefault="00B6062F" w:rsidP="00B6062F">
      <w:pPr>
        <w:widowControl w:val="0"/>
        <w:numPr>
          <w:ilvl w:val="2"/>
          <w:numId w:val="27"/>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 disorders</w:t>
      </w:r>
    </w:p>
    <w:p w14:paraId="5D440B0C" w14:textId="5AEDA6A1" w:rsidR="00B6062F" w:rsidRPr="00D74061" w:rsidRDefault="00B6062F" w:rsidP="00B6062F">
      <w:pPr>
        <w:pStyle w:val="ListParagraph"/>
        <w:numPr>
          <w:ilvl w:val="3"/>
          <w:numId w:val="28"/>
        </w:numPr>
        <w:tabs>
          <w:tab w:val="left" w:pos="2160"/>
          <w:tab w:val="center" w:pos="5760"/>
          <w:tab w:val="center" w:pos="7200"/>
          <w:tab w:val="center" w:pos="8640"/>
        </w:tabs>
        <w:rPr>
          <w:sz w:val="22"/>
          <w:szCs w:val="22"/>
        </w:rPr>
      </w:pPr>
      <w:proofErr w:type="spellStart"/>
      <w:r w:rsidRPr="00D74061">
        <w:rPr>
          <w:sz w:val="22"/>
          <w:szCs w:val="22"/>
        </w:rPr>
        <w:t>Boerhaave’s</w:t>
      </w:r>
      <w:proofErr w:type="spellEnd"/>
      <w:r w:rsidRPr="00D74061">
        <w:rPr>
          <w:sz w:val="22"/>
          <w:szCs w:val="22"/>
        </w:rPr>
        <w:t xml:space="preserve"> syndrome</w:t>
      </w:r>
      <w:r w:rsidRPr="00D74061">
        <w:rPr>
          <w:sz w:val="22"/>
          <w:szCs w:val="22"/>
        </w:rPr>
        <w:tab/>
        <w:t>X</w:t>
      </w:r>
      <w:r w:rsidRPr="00D74061">
        <w:rPr>
          <w:sz w:val="22"/>
          <w:szCs w:val="22"/>
        </w:rPr>
        <w:tab/>
      </w:r>
      <w:proofErr w:type="spellStart"/>
      <w:r w:rsidRPr="00D74061">
        <w:rPr>
          <w:sz w:val="22"/>
          <w:szCs w:val="22"/>
        </w:rPr>
        <w:t>X</w:t>
      </w:r>
      <w:proofErr w:type="spellEnd"/>
      <w:r w:rsidRPr="00D74061">
        <w:rPr>
          <w:sz w:val="22"/>
          <w:szCs w:val="22"/>
        </w:rPr>
        <w:tab/>
      </w:r>
    </w:p>
    <w:p w14:paraId="1668B34A" w14:textId="0A340E72" w:rsidR="00B6062F" w:rsidRPr="00D74061" w:rsidRDefault="00F94E7E" w:rsidP="00B6062F">
      <w:pPr>
        <w:pStyle w:val="ListParagraph"/>
        <w:numPr>
          <w:ilvl w:val="3"/>
          <w:numId w:val="28"/>
        </w:numPr>
        <w:tabs>
          <w:tab w:val="left" w:pos="2160"/>
          <w:tab w:val="center" w:pos="5760"/>
          <w:tab w:val="left" w:pos="7116"/>
          <w:tab w:val="center" w:pos="7200"/>
          <w:tab w:val="left" w:pos="8556"/>
          <w:tab w:val="center" w:pos="8640"/>
        </w:tabs>
        <w:rPr>
          <w:sz w:val="22"/>
          <w:szCs w:val="22"/>
        </w:rPr>
      </w:pPr>
      <w:r w:rsidRPr="00D74061">
        <w:rPr>
          <w:sz w:val="22"/>
          <w:szCs w:val="22"/>
        </w:rPr>
        <w:t>Diverticula</w:t>
      </w:r>
      <w:r w:rsidR="00B6062F" w:rsidRPr="00D74061">
        <w:rPr>
          <w:sz w:val="22"/>
          <w:szCs w:val="22"/>
        </w:rPr>
        <w:tab/>
      </w:r>
      <w:r w:rsidR="00B6062F" w:rsidRPr="00D74061">
        <w:rPr>
          <w:sz w:val="22"/>
          <w:szCs w:val="22"/>
        </w:rPr>
        <w:tab/>
        <w:t>X</w:t>
      </w:r>
      <w:r w:rsidR="00B6062F" w:rsidRPr="00D74061">
        <w:rPr>
          <w:sz w:val="22"/>
          <w:szCs w:val="22"/>
        </w:rPr>
        <w:tab/>
      </w:r>
      <w:proofErr w:type="spellStart"/>
      <w:r w:rsidR="00B6062F" w:rsidRPr="00D74061">
        <w:rPr>
          <w:sz w:val="22"/>
          <w:szCs w:val="22"/>
        </w:rPr>
        <w:t>X</w:t>
      </w:r>
      <w:proofErr w:type="spellEnd"/>
    </w:p>
    <w:p w14:paraId="49B2CEE3" w14:textId="43BA4D47" w:rsidR="00B6062F" w:rsidRPr="00D74061" w:rsidRDefault="00B6062F" w:rsidP="00B6062F">
      <w:pPr>
        <w:widowControl w:val="0"/>
        <w:tabs>
          <w:tab w:val="left" w:pos="2160"/>
          <w:tab w:val="center" w:pos="5760"/>
          <w:tab w:val="left" w:pos="7116"/>
          <w:tab w:val="center" w:pos="7200"/>
          <w:tab w:val="left" w:pos="8556"/>
          <w:tab w:val="center" w:pos="8640"/>
        </w:tabs>
        <w:ind w:left="1440"/>
        <w:rPr>
          <w:rFonts w:ascii="Times New Roman" w:hAnsi="Times New Roman"/>
          <w:snapToGrid w:val="0"/>
        </w:rPr>
      </w:pPr>
      <w:r w:rsidRPr="00D74061">
        <w:rPr>
          <w:rFonts w:ascii="Times New Roman" w:hAnsi="Times New Roman"/>
          <w:snapToGrid w:val="0"/>
        </w:rPr>
        <w:t>2.2.4.3</w:t>
      </w:r>
      <w:r w:rsidRPr="00D74061">
        <w:rPr>
          <w:rFonts w:ascii="Times New Roman" w:hAnsi="Times New Roman"/>
          <w:snapToGrid w:val="0"/>
        </w:rPr>
        <w:tab/>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BB7AC5C" w14:textId="77777777" w:rsidR="00B6062F" w:rsidRPr="00D74061" w:rsidRDefault="00B6062F" w:rsidP="00B6062F">
      <w:pPr>
        <w:widowControl w:val="0"/>
        <w:tabs>
          <w:tab w:val="left" w:pos="2520"/>
          <w:tab w:val="center" w:pos="5760"/>
          <w:tab w:val="left" w:pos="7116"/>
          <w:tab w:val="center" w:pos="7200"/>
          <w:tab w:val="left" w:pos="8556"/>
          <w:tab w:val="center" w:pos="8640"/>
        </w:tabs>
        <w:ind w:left="2160" w:hanging="720"/>
        <w:rPr>
          <w:rFonts w:ascii="Times New Roman" w:hAnsi="Times New Roman"/>
          <w:snapToGrid w:val="0"/>
        </w:rPr>
      </w:pPr>
      <w:r w:rsidRPr="00D74061">
        <w:rPr>
          <w:rFonts w:ascii="Times New Roman" w:hAnsi="Times New Roman"/>
          <w:snapToGrid w:val="0"/>
        </w:rPr>
        <w:t>2.2.4.4</w:t>
      </w:r>
      <w:r w:rsidRPr="00D74061">
        <w:rPr>
          <w:rFonts w:ascii="Times New Roman" w:hAnsi="Times New Roman"/>
          <w:snapToGrid w:val="0"/>
        </w:rPr>
        <w:tab/>
        <w:t>Hernia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05C33B8" w14:textId="77777777" w:rsidR="00B6062F" w:rsidRPr="00D74061" w:rsidRDefault="00B6062F" w:rsidP="00B6062F">
      <w:pPr>
        <w:widowControl w:val="0"/>
        <w:tabs>
          <w:tab w:val="left" w:pos="2520"/>
          <w:tab w:val="center" w:pos="5760"/>
          <w:tab w:val="left" w:pos="7116"/>
          <w:tab w:val="center" w:pos="7200"/>
          <w:tab w:val="left" w:pos="8556"/>
          <w:tab w:val="center" w:pos="8640"/>
        </w:tabs>
        <w:ind w:left="2160" w:hanging="720"/>
        <w:rPr>
          <w:rFonts w:ascii="Times New Roman" w:hAnsi="Times New Roman"/>
          <w:snapToGrid w:val="0"/>
        </w:rPr>
      </w:pPr>
      <w:r w:rsidRPr="00D74061">
        <w:rPr>
          <w:rFonts w:ascii="Times New Roman" w:hAnsi="Times New Roman"/>
          <w:snapToGrid w:val="0"/>
        </w:rPr>
        <w:t>2.2.4.5</w:t>
      </w:r>
      <w:r w:rsidRPr="00D74061">
        <w:rPr>
          <w:rFonts w:ascii="Times New Roman" w:hAnsi="Times New Roman"/>
          <w:snapToGrid w:val="0"/>
        </w:rPr>
        <w:tab/>
        <w:t>Mallory-Weiss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C38DBB4" w14:textId="53EB70C8" w:rsidR="00B6062F" w:rsidRPr="00D74061" w:rsidRDefault="00B6062F" w:rsidP="00B6062F">
      <w:pPr>
        <w:widowControl w:val="0"/>
        <w:tabs>
          <w:tab w:val="left" w:pos="2520"/>
          <w:tab w:val="center" w:pos="5760"/>
          <w:tab w:val="left" w:pos="7116"/>
          <w:tab w:val="center" w:pos="7200"/>
          <w:tab w:val="left" w:pos="8556"/>
          <w:tab w:val="center" w:pos="8640"/>
        </w:tabs>
        <w:ind w:left="2160" w:hanging="720"/>
        <w:rPr>
          <w:rFonts w:ascii="Times New Roman" w:hAnsi="Times New Roman"/>
          <w:snapToGrid w:val="0"/>
        </w:rPr>
      </w:pPr>
      <w:r w:rsidRPr="00D74061">
        <w:rPr>
          <w:rFonts w:ascii="Times New Roman" w:hAnsi="Times New Roman"/>
          <w:snapToGrid w:val="0"/>
        </w:rPr>
        <w:t>2.2.4.6</w:t>
      </w:r>
      <w:r w:rsidRPr="00D74061">
        <w:rPr>
          <w:rFonts w:ascii="Times New Roman" w:hAnsi="Times New Roman"/>
          <w:snapToGrid w:val="0"/>
        </w:rPr>
        <w:tab/>
        <w:t>Stricture and sten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517BA1" w14:textId="02C65C64" w:rsidR="00B6062F" w:rsidRPr="00D74061" w:rsidRDefault="00B6062F" w:rsidP="00B6062F">
      <w:pPr>
        <w:widowControl w:val="0"/>
        <w:tabs>
          <w:tab w:val="left" w:pos="2520"/>
          <w:tab w:val="center" w:pos="5760"/>
          <w:tab w:val="left" w:pos="7116"/>
          <w:tab w:val="center" w:pos="7200"/>
          <w:tab w:val="left" w:pos="8556"/>
          <w:tab w:val="center" w:pos="8640"/>
        </w:tabs>
        <w:ind w:left="2160" w:hanging="720"/>
        <w:rPr>
          <w:rFonts w:ascii="Times New Roman" w:hAnsi="Times New Roman"/>
          <w:snapToGrid w:val="0"/>
        </w:rPr>
      </w:pPr>
      <w:r w:rsidRPr="00D74061">
        <w:rPr>
          <w:rFonts w:ascii="Times New Roman" w:hAnsi="Times New Roman"/>
          <w:snapToGrid w:val="0"/>
        </w:rPr>
        <w:t>2.2.4.7</w:t>
      </w:r>
      <w:r w:rsidRPr="00D74061">
        <w:rPr>
          <w:rFonts w:ascii="Times New Roman" w:hAnsi="Times New Roman"/>
          <w:snapToGrid w:val="0"/>
        </w:rPr>
        <w:tab/>
        <w:t>Tracheoesophageal fistul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B9A082C" w14:textId="39489FC5" w:rsidR="00AF6BB9" w:rsidRPr="00D74061" w:rsidRDefault="00B6062F" w:rsidP="00A635E8">
      <w:pPr>
        <w:widowControl w:val="0"/>
        <w:tabs>
          <w:tab w:val="left" w:pos="2520"/>
          <w:tab w:val="center" w:pos="5760"/>
          <w:tab w:val="left" w:pos="7116"/>
          <w:tab w:val="center" w:pos="7200"/>
          <w:tab w:val="left" w:pos="8556"/>
          <w:tab w:val="center" w:pos="8640"/>
        </w:tabs>
        <w:ind w:left="2160" w:hanging="720"/>
        <w:rPr>
          <w:rFonts w:ascii="Times New Roman" w:hAnsi="Times New Roman"/>
          <w:snapToGrid w:val="0"/>
        </w:rPr>
      </w:pPr>
      <w:r w:rsidRPr="00D74061">
        <w:rPr>
          <w:rFonts w:ascii="Times New Roman" w:hAnsi="Times New Roman"/>
          <w:snapToGrid w:val="0"/>
        </w:rPr>
        <w:t>2.2.4.8</w:t>
      </w:r>
      <w:r w:rsidRPr="00D74061">
        <w:rPr>
          <w:rFonts w:ascii="Times New Roman" w:hAnsi="Times New Roman"/>
          <w:snapToGrid w:val="0"/>
        </w:rPr>
        <w:tab/>
        <w:t>Varic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1AB5C4D" w14:textId="0A7EDFE5" w:rsidR="00B6062F" w:rsidRPr="00D74061" w:rsidRDefault="00B6062F" w:rsidP="00B6062F">
      <w:pPr>
        <w:widowControl w:val="0"/>
        <w:numPr>
          <w:ilvl w:val="2"/>
          <w:numId w:val="28"/>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600DE80" w14:textId="279ED447" w:rsidR="00B6062F" w:rsidRPr="00D74061" w:rsidRDefault="00B6062F" w:rsidP="00B6062F">
      <w:pPr>
        <w:widowControl w:val="0"/>
        <w:tabs>
          <w:tab w:val="left" w:pos="1440"/>
          <w:tab w:val="center" w:pos="5760"/>
          <w:tab w:val="left" w:pos="7116"/>
          <w:tab w:val="center" w:pos="7200"/>
          <w:tab w:val="left" w:pos="8556"/>
          <w:tab w:val="center" w:pos="8640"/>
        </w:tabs>
        <w:ind w:left="1"/>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A6496E2" w14:textId="3349EA61" w:rsidR="00B6062F" w:rsidRPr="00D74061" w:rsidRDefault="00B6062F" w:rsidP="00B6062F">
      <w:pPr>
        <w:widowControl w:val="0"/>
        <w:numPr>
          <w:ilvl w:val="1"/>
          <w:numId w:val="28"/>
        </w:numPr>
        <w:tabs>
          <w:tab w:val="left" w:pos="540"/>
          <w:tab w:val="center" w:pos="5760"/>
          <w:tab w:val="left" w:pos="7116"/>
          <w:tab w:val="center" w:pos="7200"/>
          <w:tab w:val="left" w:pos="8556"/>
          <w:tab w:val="center" w:pos="8640"/>
        </w:tabs>
        <w:ind w:left="0" w:firstLine="0"/>
        <w:rPr>
          <w:rFonts w:ascii="Times New Roman" w:hAnsi="Times New Roman"/>
          <w:snapToGrid w:val="0"/>
        </w:rPr>
      </w:pPr>
      <w:r w:rsidRPr="00D74061">
        <w:rPr>
          <w:rFonts w:ascii="Times New Roman" w:hAnsi="Times New Roman"/>
          <w:b/>
          <w:snapToGrid w:val="0"/>
        </w:rPr>
        <w:t>Live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FFD59C2" w14:textId="2A3F564F" w:rsidR="00B6062F" w:rsidRPr="00D74061" w:rsidRDefault="00B6062F" w:rsidP="00F4243F">
      <w:pPr>
        <w:pStyle w:val="ListParagraph"/>
        <w:numPr>
          <w:ilvl w:val="2"/>
          <w:numId w:val="29"/>
        </w:numPr>
        <w:tabs>
          <w:tab w:val="left" w:pos="1440"/>
          <w:tab w:val="center" w:pos="5760"/>
          <w:tab w:val="center" w:pos="7200"/>
          <w:tab w:val="center" w:pos="8640"/>
        </w:tabs>
        <w:ind w:hanging="1170"/>
        <w:rPr>
          <w:sz w:val="22"/>
          <w:szCs w:val="22"/>
        </w:rPr>
      </w:pPr>
      <w:r w:rsidRPr="00D74061">
        <w:rPr>
          <w:sz w:val="22"/>
          <w:szCs w:val="22"/>
        </w:rPr>
        <w:t>Noninfectious hepatitis/Cirrhosis</w:t>
      </w:r>
      <w:r w:rsidRPr="00D74061">
        <w:rPr>
          <w:sz w:val="22"/>
          <w:szCs w:val="22"/>
        </w:rPr>
        <w:tab/>
      </w:r>
      <w:r w:rsidRPr="00D74061">
        <w:rPr>
          <w:sz w:val="22"/>
          <w:szCs w:val="22"/>
        </w:rPr>
        <w:tab/>
        <w:t>X</w:t>
      </w:r>
      <w:r w:rsidRPr="00D74061">
        <w:rPr>
          <w:sz w:val="22"/>
          <w:szCs w:val="22"/>
        </w:rPr>
        <w:tab/>
      </w:r>
      <w:proofErr w:type="spellStart"/>
      <w:r w:rsidRPr="00D74061">
        <w:rPr>
          <w:sz w:val="22"/>
          <w:szCs w:val="22"/>
        </w:rPr>
        <w:t>X</w:t>
      </w:r>
      <w:proofErr w:type="spellEnd"/>
    </w:p>
    <w:p w14:paraId="25693268" w14:textId="6848969A" w:rsidR="00B6062F" w:rsidRPr="00D74061" w:rsidRDefault="00B6062F" w:rsidP="00F4243F">
      <w:pPr>
        <w:pStyle w:val="ListParagraph"/>
        <w:numPr>
          <w:ilvl w:val="3"/>
          <w:numId w:val="29"/>
        </w:numPr>
        <w:tabs>
          <w:tab w:val="left" w:pos="1440"/>
          <w:tab w:val="center" w:pos="5760"/>
          <w:tab w:val="center" w:pos="7200"/>
          <w:tab w:val="center" w:pos="8640"/>
        </w:tabs>
        <w:ind w:left="2160"/>
        <w:rPr>
          <w:sz w:val="22"/>
          <w:szCs w:val="22"/>
        </w:rPr>
      </w:pPr>
      <w:r w:rsidRPr="00D74061">
        <w:rPr>
          <w:sz w:val="22"/>
          <w:szCs w:val="22"/>
        </w:rPr>
        <w:t>Alcoholic</w:t>
      </w:r>
      <w:r w:rsidRPr="00D74061">
        <w:tab/>
      </w:r>
      <w:r w:rsidRPr="00D74061">
        <w:tab/>
        <w:t>X</w:t>
      </w:r>
      <w:r w:rsidRPr="00D74061">
        <w:tab/>
      </w:r>
      <w:proofErr w:type="spellStart"/>
      <w:r w:rsidRPr="00D74061">
        <w:t>X</w:t>
      </w:r>
      <w:proofErr w:type="spellEnd"/>
    </w:p>
    <w:p w14:paraId="4FBF8BD5" w14:textId="77777777" w:rsidR="00B6062F" w:rsidRPr="00D74061" w:rsidRDefault="00B6062F" w:rsidP="00F4243F">
      <w:pPr>
        <w:widowControl w:val="0"/>
        <w:tabs>
          <w:tab w:val="left" w:pos="2160"/>
          <w:tab w:val="center" w:pos="5760"/>
          <w:tab w:val="left" w:pos="7116"/>
          <w:tab w:val="center" w:pos="7200"/>
          <w:tab w:val="left" w:pos="8556"/>
          <w:tab w:val="center" w:pos="8640"/>
        </w:tabs>
        <w:ind w:left="1530" w:hanging="90"/>
        <w:rPr>
          <w:rFonts w:ascii="Times New Roman" w:hAnsi="Times New Roman"/>
          <w:snapToGrid w:val="0"/>
        </w:rPr>
      </w:pPr>
      <w:r w:rsidRPr="00D74061">
        <w:rPr>
          <w:rFonts w:ascii="Times New Roman" w:hAnsi="Times New Roman"/>
          <w:snapToGrid w:val="0"/>
        </w:rPr>
        <w:t>2.3.1.2</w:t>
      </w:r>
      <w:r w:rsidRPr="00D74061">
        <w:rPr>
          <w:rFonts w:ascii="Times New Roman" w:hAnsi="Times New Roman"/>
          <w:snapToGrid w:val="0"/>
        </w:rPr>
        <w:tab/>
        <w:t>Biliary obstructiv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0264523C" w14:textId="77777777" w:rsidR="00B6062F" w:rsidRPr="00D74061" w:rsidRDefault="00B6062F" w:rsidP="00F4243F">
      <w:pPr>
        <w:widowControl w:val="0"/>
        <w:tabs>
          <w:tab w:val="left" w:pos="2160"/>
          <w:tab w:val="center" w:pos="5760"/>
          <w:tab w:val="left" w:pos="7116"/>
          <w:tab w:val="center" w:pos="7200"/>
          <w:tab w:val="left" w:pos="8556"/>
          <w:tab w:val="center" w:pos="8640"/>
        </w:tabs>
        <w:ind w:left="1530" w:hanging="90"/>
        <w:rPr>
          <w:rFonts w:ascii="Times New Roman" w:hAnsi="Times New Roman"/>
          <w:snapToGrid w:val="0"/>
        </w:rPr>
      </w:pPr>
      <w:r w:rsidRPr="00D74061">
        <w:rPr>
          <w:rFonts w:ascii="Times New Roman" w:hAnsi="Times New Roman"/>
          <w:snapToGrid w:val="0"/>
        </w:rPr>
        <w:t>2.3.1.3</w:t>
      </w:r>
      <w:r w:rsidRPr="00D74061">
        <w:rPr>
          <w:rFonts w:ascii="Times New Roman" w:hAnsi="Times New Roman"/>
          <w:snapToGrid w:val="0"/>
        </w:rPr>
        <w:tab/>
        <w:t>Drug-induced</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DB371D5" w14:textId="76E9A796" w:rsidR="00B6062F" w:rsidRPr="00D74061" w:rsidRDefault="00B6062F" w:rsidP="00F4243F">
      <w:pPr>
        <w:widowControl w:val="0"/>
        <w:tabs>
          <w:tab w:val="left" w:pos="2160"/>
          <w:tab w:val="center" w:pos="5760"/>
          <w:tab w:val="left" w:pos="7116"/>
          <w:tab w:val="center" w:pos="7200"/>
          <w:tab w:val="left" w:pos="8556"/>
          <w:tab w:val="center" w:pos="8640"/>
        </w:tabs>
        <w:ind w:left="1530" w:hanging="90"/>
        <w:rPr>
          <w:rFonts w:ascii="Times New Roman" w:hAnsi="Times New Roman"/>
          <w:snapToGrid w:val="0"/>
        </w:rPr>
      </w:pPr>
      <w:r w:rsidRPr="00D74061">
        <w:rPr>
          <w:rFonts w:ascii="Times New Roman" w:hAnsi="Times New Roman"/>
          <w:snapToGrid w:val="0"/>
        </w:rPr>
        <w:t>2.3.1.4</w:t>
      </w:r>
      <w:r w:rsidRPr="00D74061">
        <w:rPr>
          <w:rFonts w:ascii="Times New Roman" w:hAnsi="Times New Roman"/>
          <w:snapToGrid w:val="0"/>
        </w:rPr>
        <w:tab/>
        <w:t xml:space="preserve">Nonalcoholic steatohepatitis (NASH)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000F7C13" w:rsidRPr="00D74061">
        <w:rPr>
          <w:rFonts w:ascii="Times New Roman" w:hAnsi="Times New Roman"/>
          <w:snapToGrid w:val="0"/>
        </w:rPr>
        <w:t>X</w:t>
      </w:r>
    </w:p>
    <w:p w14:paraId="5520C07B" w14:textId="5327296B" w:rsidR="000F7C13" w:rsidRPr="00D74061" w:rsidRDefault="000F7C13" w:rsidP="00F4243F">
      <w:pPr>
        <w:widowControl w:val="0"/>
        <w:tabs>
          <w:tab w:val="left" w:pos="2160"/>
          <w:tab w:val="center" w:pos="5760"/>
          <w:tab w:val="left" w:pos="7116"/>
          <w:tab w:val="center" w:pos="7200"/>
          <w:tab w:val="left" w:pos="8556"/>
          <w:tab w:val="center" w:pos="8640"/>
        </w:tabs>
        <w:ind w:left="1530" w:hanging="90"/>
        <w:rPr>
          <w:rFonts w:ascii="Times New Roman" w:hAnsi="Times New Roman"/>
          <w:snapToGrid w:val="0"/>
        </w:rPr>
      </w:pPr>
      <w:r w:rsidRPr="00D74061">
        <w:rPr>
          <w:rFonts w:ascii="Times New Roman" w:hAnsi="Times New Roman"/>
          <w:snapToGrid w:val="0"/>
        </w:rPr>
        <w:t>2.3.1.5</w:t>
      </w:r>
      <w:r w:rsidRPr="00D74061">
        <w:rPr>
          <w:rFonts w:ascii="Times New Roman" w:hAnsi="Times New Roman"/>
          <w:snapToGrid w:val="0"/>
        </w:rPr>
        <w:tab/>
        <w:t>Toxin-induced hepatitis</w:t>
      </w:r>
      <w:r w:rsidRPr="00D74061">
        <w:rPr>
          <w:rFonts w:ascii="Times New Roman" w:hAnsi="Times New Roman"/>
          <w:snapToGrid w:val="0"/>
        </w:rPr>
        <w:tab/>
      </w:r>
      <w:r w:rsidR="003409AE" w:rsidRPr="00D74061">
        <w:rPr>
          <w:rFonts w:ascii="Times New Roman" w:hAnsi="Times New Roman"/>
          <w:snapToGrid w:val="0"/>
        </w:rPr>
        <w:t>X</w:t>
      </w:r>
      <w:r w:rsidR="003409AE" w:rsidRPr="00D74061">
        <w:rPr>
          <w:rFonts w:ascii="Times New Roman" w:hAnsi="Times New Roman"/>
          <w:snapToGrid w:val="0"/>
        </w:rPr>
        <w:tab/>
      </w:r>
      <w:proofErr w:type="spellStart"/>
      <w:r w:rsidR="003409AE" w:rsidRPr="00D74061">
        <w:rPr>
          <w:rFonts w:ascii="Times New Roman" w:hAnsi="Times New Roman"/>
          <w:snapToGrid w:val="0"/>
        </w:rPr>
        <w:t>X</w:t>
      </w:r>
      <w:proofErr w:type="spellEnd"/>
    </w:p>
    <w:p w14:paraId="4822CE66" w14:textId="77777777" w:rsidR="00B6062F" w:rsidRPr="00D74061" w:rsidRDefault="00B6062F" w:rsidP="00F4243F">
      <w:pPr>
        <w:widowControl w:val="0"/>
        <w:numPr>
          <w:ilvl w:val="2"/>
          <w:numId w:val="29"/>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patorenal failure</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A54FD9C" w14:textId="77777777" w:rsidR="00B6062F" w:rsidRPr="00D74061" w:rsidRDefault="00B6062F" w:rsidP="00F4243F">
      <w:pPr>
        <w:widowControl w:val="0"/>
        <w:numPr>
          <w:ilvl w:val="2"/>
          <w:numId w:val="29"/>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9252B8" w14:textId="77777777" w:rsidR="00B6062F" w:rsidRPr="00D74061" w:rsidRDefault="00B6062F" w:rsidP="00F4243F">
      <w:pPr>
        <w:widowControl w:val="0"/>
        <w:numPr>
          <w:ilvl w:val="3"/>
          <w:numId w:val="29"/>
        </w:numPr>
        <w:tabs>
          <w:tab w:val="left" w:pos="1350"/>
          <w:tab w:val="center" w:pos="2160"/>
          <w:tab w:val="left" w:pos="2250"/>
          <w:tab w:val="center" w:pos="7200"/>
          <w:tab w:val="center" w:pos="8640"/>
        </w:tabs>
        <w:ind w:left="1710" w:hanging="270"/>
        <w:rPr>
          <w:rFonts w:ascii="Times New Roman" w:hAnsi="Times New Roman"/>
          <w:snapToGrid w:val="0"/>
        </w:rPr>
      </w:pPr>
      <w:r w:rsidRPr="00D74061">
        <w:rPr>
          <w:rFonts w:ascii="Times New Roman" w:hAnsi="Times New Roman"/>
          <w:snapToGrid w:val="0"/>
        </w:rPr>
        <w:t>Abscess</w:t>
      </w:r>
      <w:r w:rsidRPr="00D74061">
        <w:rPr>
          <w:rFonts w:ascii="Times New Roman" w:hAnsi="Times New Roman"/>
          <w:snapToGrid w:val="0"/>
        </w:rPr>
        <w:tab/>
        <w:t>X</w:t>
      </w:r>
      <w:r w:rsidRPr="00D74061">
        <w:rPr>
          <w:rFonts w:ascii="Times New Roman" w:hAnsi="Times New Roman"/>
          <w:snapToGrid w:val="0"/>
        </w:rPr>
        <w:tab/>
      </w:r>
    </w:p>
    <w:p w14:paraId="6D7C18DC" w14:textId="54C34C28" w:rsidR="00B6062F" w:rsidRPr="00D74061" w:rsidRDefault="00B6062F" w:rsidP="00F4243F">
      <w:pPr>
        <w:widowControl w:val="0"/>
        <w:numPr>
          <w:ilvl w:val="3"/>
          <w:numId w:val="29"/>
        </w:numPr>
        <w:tabs>
          <w:tab w:val="left" w:pos="2160"/>
          <w:tab w:val="left" w:pos="2520"/>
          <w:tab w:val="center" w:pos="5760"/>
          <w:tab w:val="left" w:pos="7116"/>
          <w:tab w:val="center" w:pos="7200"/>
          <w:tab w:val="left" w:pos="8556"/>
          <w:tab w:val="center" w:pos="8640"/>
        </w:tabs>
        <w:ind w:hanging="90"/>
        <w:rPr>
          <w:rFonts w:ascii="Times New Roman" w:hAnsi="Times New Roman"/>
          <w:snapToGrid w:val="0"/>
        </w:rPr>
      </w:pPr>
      <w:r w:rsidRPr="00D74061">
        <w:rPr>
          <w:rFonts w:ascii="Times New Roman" w:hAnsi="Times New Roman"/>
          <w:snapToGrid w:val="0"/>
        </w:rPr>
        <w:t>Hepa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6D30ECB" w14:textId="5D124E8A" w:rsidR="00B6062F" w:rsidRPr="00D74061" w:rsidRDefault="00B6062F" w:rsidP="00F4243F">
      <w:pPr>
        <w:widowControl w:val="0"/>
        <w:numPr>
          <w:ilvl w:val="2"/>
          <w:numId w:val="29"/>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EB5452" w14:textId="24947177" w:rsidR="00B6062F" w:rsidRPr="00D74061" w:rsidRDefault="00B6062F" w:rsidP="00F4243F">
      <w:pPr>
        <w:widowControl w:val="0"/>
        <w:numPr>
          <w:ilvl w:val="2"/>
          <w:numId w:val="29"/>
        </w:numPr>
        <w:tabs>
          <w:tab w:val="left" w:pos="1440"/>
          <w:tab w:val="center" w:pos="5760"/>
          <w:tab w:val="center" w:pos="7200"/>
          <w:tab w:val="center" w:pos="8640"/>
        </w:tabs>
        <w:ind w:left="540" w:firstLine="0"/>
        <w:rPr>
          <w:rFonts w:ascii="Times New Roman" w:hAnsi="Times New Roman"/>
          <w:snapToGrid w:val="0"/>
          <w:vanish/>
        </w:rPr>
      </w:pPr>
      <w:r w:rsidRPr="00D74061">
        <w:rPr>
          <w:rFonts w:ascii="Times New Roman" w:hAnsi="Times New Roman"/>
          <w:snapToGrid w:val="0"/>
        </w:rPr>
        <w:t>Hepatic encephalopath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00570537" w:rsidRPr="00D74061">
        <w:rPr>
          <w:rFonts w:ascii="Times New Roman" w:hAnsi="Times New Roman"/>
          <w:snapToGrid w:val="0"/>
        </w:rPr>
        <w:tab/>
      </w:r>
    </w:p>
    <w:p w14:paraId="4CD61C22" w14:textId="77777777" w:rsidR="000D19DA" w:rsidRPr="00D74061" w:rsidRDefault="000D19DA" w:rsidP="003600BA">
      <w:pPr>
        <w:widowControl w:val="0"/>
        <w:numPr>
          <w:ilvl w:val="2"/>
          <w:numId w:val="29"/>
        </w:numPr>
        <w:tabs>
          <w:tab w:val="left" w:pos="3600"/>
          <w:tab w:val="center" w:pos="5760"/>
          <w:tab w:val="center" w:pos="7200"/>
          <w:tab w:val="left" w:pos="8556"/>
          <w:tab w:val="center" w:pos="8640"/>
        </w:tabs>
        <w:rPr>
          <w:rFonts w:ascii="Times New Roman" w:hAnsi="Times New Roman"/>
          <w:snapToGrid w:val="0"/>
        </w:rPr>
      </w:pPr>
    </w:p>
    <w:p w14:paraId="440E87B5" w14:textId="5C5F3DE3" w:rsidR="00B6062F" w:rsidRPr="00D74061" w:rsidRDefault="00B6062F" w:rsidP="00B6062F">
      <w:pPr>
        <w:widowControl w:val="0"/>
        <w:tabs>
          <w:tab w:val="left" w:pos="1440"/>
          <w:tab w:val="left" w:pos="5766"/>
          <w:tab w:val="left" w:pos="7116"/>
          <w:tab w:val="left" w:pos="8556"/>
        </w:tabs>
        <w:ind w:left="1"/>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C791440" w14:textId="77777777" w:rsidR="00B6062F" w:rsidRPr="00D74061" w:rsidRDefault="00B6062F" w:rsidP="00B6062F">
      <w:pPr>
        <w:widowControl w:val="0"/>
        <w:numPr>
          <w:ilvl w:val="1"/>
          <w:numId w:val="29"/>
        </w:numPr>
        <w:tabs>
          <w:tab w:val="left" w:pos="540"/>
          <w:tab w:val="center" w:pos="5760"/>
          <w:tab w:val="left" w:pos="7116"/>
          <w:tab w:val="center" w:pos="7200"/>
          <w:tab w:val="left" w:pos="8556"/>
          <w:tab w:val="center" w:pos="8640"/>
        </w:tabs>
        <w:ind w:left="0" w:firstLine="0"/>
        <w:rPr>
          <w:rFonts w:ascii="Times New Roman" w:hAnsi="Times New Roman"/>
          <w:snapToGrid w:val="0"/>
        </w:rPr>
      </w:pPr>
      <w:r w:rsidRPr="00D74061">
        <w:rPr>
          <w:rFonts w:ascii="Times New Roman" w:hAnsi="Times New Roman"/>
          <w:b/>
          <w:snapToGrid w:val="0"/>
        </w:rPr>
        <w:t>Gall Bladder and Biliary Trac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C0AD1DC"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holangitis</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621D371"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holecyst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AB96CD1" w14:textId="5AAFD7E8"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holelithiasis/Choledocholithia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69074CD" w14:textId="3F36960A"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EDDC55F" w14:textId="77777777" w:rsidR="00B6062F" w:rsidRPr="00D74061" w:rsidRDefault="00B6062F" w:rsidP="00B6062F">
      <w:pPr>
        <w:widowControl w:val="0"/>
        <w:tabs>
          <w:tab w:val="left" w:pos="1440"/>
          <w:tab w:val="left" w:pos="5766"/>
          <w:tab w:val="left" w:pos="7116"/>
          <w:tab w:val="left" w:pos="8556"/>
        </w:tabs>
        <w:ind w:left="1"/>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CE9B2BE" w14:textId="77777777" w:rsidR="00B6062F" w:rsidRPr="00D74061" w:rsidRDefault="00B6062F" w:rsidP="00B6062F">
      <w:pPr>
        <w:widowControl w:val="0"/>
        <w:numPr>
          <w:ilvl w:val="1"/>
          <w:numId w:val="29"/>
        </w:numPr>
        <w:tabs>
          <w:tab w:val="left" w:pos="540"/>
          <w:tab w:val="center" w:pos="5760"/>
          <w:tab w:val="left" w:pos="7116"/>
          <w:tab w:val="center" w:pos="7200"/>
          <w:tab w:val="left" w:pos="8556"/>
          <w:tab w:val="center" w:pos="8640"/>
        </w:tabs>
        <w:ind w:left="0" w:firstLine="0"/>
        <w:rPr>
          <w:rFonts w:ascii="Times New Roman" w:hAnsi="Times New Roman"/>
          <w:snapToGrid w:val="0"/>
        </w:rPr>
      </w:pPr>
      <w:r w:rsidRPr="00D74061">
        <w:rPr>
          <w:rFonts w:ascii="Times New Roman" w:hAnsi="Times New Roman"/>
          <w:b/>
          <w:snapToGrid w:val="0"/>
        </w:rPr>
        <w:t>Pancrea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C7AE5B6"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ancreat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1CB43EB"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DF96F2D"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 xml:space="preserve">Pseudocyst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52B0543" w14:textId="77777777" w:rsidR="00B6062F" w:rsidRPr="00D74061" w:rsidRDefault="00B6062F" w:rsidP="00B6062F">
      <w:pPr>
        <w:widowControl w:val="0"/>
        <w:tabs>
          <w:tab w:val="left" w:pos="1440"/>
          <w:tab w:val="left" w:pos="5766"/>
          <w:tab w:val="left" w:pos="7116"/>
          <w:tab w:val="left" w:pos="8556"/>
        </w:tabs>
        <w:ind w:left="1"/>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E75B51B" w14:textId="77777777" w:rsidR="00B6062F" w:rsidRPr="00D74061" w:rsidRDefault="00B6062F" w:rsidP="00B6062F">
      <w:pPr>
        <w:widowControl w:val="0"/>
        <w:numPr>
          <w:ilvl w:val="1"/>
          <w:numId w:val="29"/>
        </w:numPr>
        <w:tabs>
          <w:tab w:val="left" w:pos="540"/>
          <w:tab w:val="center" w:pos="5760"/>
          <w:tab w:val="left" w:pos="7116"/>
          <w:tab w:val="center" w:pos="7200"/>
          <w:tab w:val="left" w:pos="8556"/>
          <w:tab w:val="center" w:pos="8640"/>
        </w:tabs>
        <w:ind w:left="0" w:firstLine="0"/>
        <w:rPr>
          <w:rFonts w:ascii="Times New Roman" w:hAnsi="Times New Roman"/>
          <w:snapToGrid w:val="0"/>
        </w:rPr>
      </w:pPr>
      <w:r w:rsidRPr="00D74061">
        <w:rPr>
          <w:rFonts w:ascii="Times New Roman" w:hAnsi="Times New Roman"/>
          <w:b/>
          <w:snapToGrid w:val="0"/>
        </w:rPr>
        <w:t>Peritone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4B19784"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pontaneous bacterial periton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C0E5A1A"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Abdominal compartment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DA3654B"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071E3E2" w14:textId="77777777" w:rsidR="00B6062F" w:rsidRPr="00D74061" w:rsidRDefault="00B6062F" w:rsidP="00B6062F">
      <w:pPr>
        <w:widowControl w:val="0"/>
        <w:numPr>
          <w:ilvl w:val="1"/>
          <w:numId w:val="29"/>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tomach</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C4035B0"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b/>
          <w:snapToGrid w:val="0"/>
        </w:rPr>
        <w:tab/>
      </w:r>
      <w:r w:rsidRPr="00D74061">
        <w:rPr>
          <w:rFonts w:ascii="Times New Roman" w:hAnsi="Times New Roman"/>
          <w:snapToGrid w:val="0"/>
        </w:rPr>
        <w:tab/>
      </w:r>
      <w:r w:rsidRPr="00D74061">
        <w:rPr>
          <w:rFonts w:ascii="Times New Roman" w:hAnsi="Times New Roman"/>
          <w:snapToGrid w:val="0"/>
        </w:rPr>
        <w:tab/>
        <w:t>X</w:t>
      </w:r>
    </w:p>
    <w:p w14:paraId="16585996"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lammator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6718F41" w14:textId="77777777" w:rsidR="00B6062F" w:rsidRPr="00D74061" w:rsidRDefault="00B6062F" w:rsidP="00B6062F">
      <w:pPr>
        <w:widowControl w:val="0"/>
        <w:numPr>
          <w:ilvl w:val="3"/>
          <w:numId w:val="29"/>
        </w:numPr>
        <w:tabs>
          <w:tab w:val="left" w:pos="2250"/>
          <w:tab w:val="center" w:pos="5760"/>
          <w:tab w:val="left" w:pos="7128"/>
          <w:tab w:val="center" w:pos="7200"/>
          <w:tab w:val="left" w:pos="8568"/>
          <w:tab w:val="center" w:pos="8640"/>
        </w:tabs>
        <w:ind w:hanging="90"/>
        <w:rPr>
          <w:rFonts w:ascii="Times New Roman" w:hAnsi="Times New Roman"/>
          <w:snapToGrid w:val="0"/>
        </w:rPr>
      </w:pPr>
      <w:r w:rsidRPr="00D74061">
        <w:rPr>
          <w:rFonts w:ascii="Times New Roman" w:hAnsi="Times New Roman"/>
          <w:snapToGrid w:val="0"/>
        </w:rPr>
        <w:t>Gastr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D91A08E"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eptic ulcer 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6C94FAA" w14:textId="77777777" w:rsidR="00B6062F" w:rsidRPr="00D74061" w:rsidRDefault="00B6062F" w:rsidP="00B6062F">
      <w:pPr>
        <w:widowControl w:val="0"/>
        <w:numPr>
          <w:ilvl w:val="3"/>
          <w:numId w:val="29"/>
        </w:numPr>
        <w:tabs>
          <w:tab w:val="left" w:pos="2250"/>
          <w:tab w:val="center" w:pos="5760"/>
          <w:tab w:val="left" w:pos="7128"/>
          <w:tab w:val="center" w:pos="7200"/>
          <w:tab w:val="left" w:pos="8568"/>
          <w:tab w:val="center" w:pos="8640"/>
        </w:tabs>
        <w:ind w:hanging="90"/>
        <w:rPr>
          <w:rFonts w:ascii="Times New Roman" w:hAnsi="Times New Roman"/>
          <w:snapToGrid w:val="0"/>
        </w:rPr>
      </w:pPr>
      <w:r w:rsidRPr="00D74061">
        <w:rPr>
          <w:rFonts w:ascii="Times New Roman" w:hAnsi="Times New Roman"/>
          <w:snapToGrid w:val="0"/>
        </w:rPr>
        <w:t>Hemorrhag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401EBB2" w14:textId="77777777" w:rsidR="00B6062F" w:rsidRPr="00D74061" w:rsidRDefault="00B6062F" w:rsidP="00B6062F">
      <w:pPr>
        <w:widowControl w:val="0"/>
        <w:numPr>
          <w:ilvl w:val="3"/>
          <w:numId w:val="29"/>
        </w:numPr>
        <w:tabs>
          <w:tab w:val="left" w:pos="2250"/>
          <w:tab w:val="center" w:pos="5760"/>
          <w:tab w:val="left" w:pos="7128"/>
          <w:tab w:val="center" w:pos="7200"/>
          <w:tab w:val="left" w:pos="8568"/>
          <w:tab w:val="center" w:pos="8640"/>
        </w:tabs>
        <w:ind w:hanging="90"/>
        <w:rPr>
          <w:rFonts w:ascii="Times New Roman" w:hAnsi="Times New Roman"/>
          <w:snapToGrid w:val="0"/>
        </w:rPr>
      </w:pPr>
      <w:r w:rsidRPr="00D74061">
        <w:rPr>
          <w:rFonts w:ascii="Times New Roman" w:hAnsi="Times New Roman"/>
          <w:snapToGrid w:val="0"/>
        </w:rPr>
        <w:t>Perfor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8BBFBAF"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EB33142" w14:textId="77777777" w:rsidR="00B6062F" w:rsidRPr="00D74061" w:rsidRDefault="00B6062F" w:rsidP="00B6062F">
      <w:pPr>
        <w:widowControl w:val="0"/>
        <w:numPr>
          <w:ilvl w:val="3"/>
          <w:numId w:val="29"/>
        </w:numPr>
        <w:tabs>
          <w:tab w:val="left" w:pos="2250"/>
          <w:tab w:val="center" w:pos="5760"/>
          <w:tab w:val="left" w:pos="7128"/>
          <w:tab w:val="center" w:pos="7200"/>
          <w:tab w:val="left" w:pos="8568"/>
          <w:tab w:val="center" w:pos="8640"/>
        </w:tabs>
        <w:ind w:hanging="90"/>
        <w:rPr>
          <w:rFonts w:ascii="Times New Roman" w:hAnsi="Times New Roman"/>
          <w:snapToGrid w:val="0"/>
        </w:rPr>
      </w:pPr>
      <w:r w:rsidRPr="00D74061">
        <w:rPr>
          <w:rFonts w:ascii="Times New Roman" w:hAnsi="Times New Roman"/>
          <w:snapToGrid w:val="0"/>
        </w:rPr>
        <w:t xml:space="preserve">Congenital hypertrophic pyloric </w:t>
      </w:r>
    </w:p>
    <w:p w14:paraId="5B756BCB" w14:textId="77777777" w:rsidR="00B6062F" w:rsidRPr="00D74061" w:rsidRDefault="00B6062F" w:rsidP="00B6062F">
      <w:pPr>
        <w:widowControl w:val="0"/>
        <w:tabs>
          <w:tab w:val="left" w:pos="2250"/>
          <w:tab w:val="center" w:pos="5760"/>
          <w:tab w:val="left" w:pos="7128"/>
          <w:tab w:val="center" w:pos="7200"/>
          <w:tab w:val="left" w:pos="8568"/>
          <w:tab w:val="center" w:pos="8640"/>
        </w:tabs>
        <w:ind w:left="2088"/>
        <w:rPr>
          <w:rFonts w:ascii="Times New Roman" w:hAnsi="Times New Roman"/>
          <w:snapToGrid w:val="0"/>
        </w:rPr>
      </w:pPr>
      <w:r w:rsidRPr="00D74061">
        <w:rPr>
          <w:rFonts w:ascii="Times New Roman" w:hAnsi="Times New Roman"/>
          <w:snapToGrid w:val="0"/>
        </w:rPr>
        <w:tab/>
        <w:t>sten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2B53B24" w14:textId="77777777" w:rsidR="00B6062F" w:rsidRPr="00D74061" w:rsidRDefault="00B6062F" w:rsidP="00B6062F">
      <w:pPr>
        <w:widowControl w:val="0"/>
        <w:numPr>
          <w:ilvl w:val="3"/>
          <w:numId w:val="29"/>
        </w:numPr>
        <w:tabs>
          <w:tab w:val="left" w:pos="2250"/>
          <w:tab w:val="center" w:pos="5760"/>
          <w:tab w:val="left" w:pos="7128"/>
          <w:tab w:val="center" w:pos="7200"/>
          <w:tab w:val="left" w:pos="8568"/>
          <w:tab w:val="center" w:pos="8640"/>
        </w:tabs>
        <w:ind w:hanging="9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DAA993D"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4C585BC"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Gastropare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8A86F90"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yclic vomiting syndrome (See 17.1.24.1.1)</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0CCC13A" w14:textId="13427725"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A1DA6B6" w14:textId="52BCF572" w:rsidR="00B6062F" w:rsidRPr="00D74061" w:rsidRDefault="00B6062F" w:rsidP="00B6062F">
      <w:pPr>
        <w:widowControl w:val="0"/>
        <w:numPr>
          <w:ilvl w:val="1"/>
          <w:numId w:val="29"/>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mall Bowe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E916963"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b/>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B84C990"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lammator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03587E8" w14:textId="3FBF72D4" w:rsidR="00B6062F" w:rsidRPr="00D74061" w:rsidRDefault="00B6062F" w:rsidP="00B6062F">
      <w:pPr>
        <w:widowControl w:val="0"/>
        <w:numPr>
          <w:ilvl w:val="3"/>
          <w:numId w:val="29"/>
        </w:numPr>
        <w:tabs>
          <w:tab w:val="left" w:pos="1440"/>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Regional enteritis/Crohn’s disea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5195536"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otor abnormalit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7E6BB88" w14:textId="77777777" w:rsidR="00B6062F" w:rsidRPr="00D74061" w:rsidRDefault="00B6062F" w:rsidP="00B6062F">
      <w:pPr>
        <w:widowControl w:val="0"/>
        <w:numPr>
          <w:ilvl w:val="3"/>
          <w:numId w:val="29"/>
        </w:numPr>
        <w:tabs>
          <w:tab w:val="left" w:pos="1440"/>
          <w:tab w:val="center" w:pos="2250"/>
          <w:tab w:val="left" w:pos="5760"/>
          <w:tab w:val="center" w:pos="7200"/>
          <w:tab w:val="center" w:pos="8640"/>
        </w:tabs>
        <w:ind w:hanging="90"/>
        <w:rPr>
          <w:rFonts w:ascii="Times New Roman" w:hAnsi="Times New Roman"/>
          <w:snapToGrid w:val="0"/>
        </w:rPr>
      </w:pPr>
      <w:r w:rsidRPr="00D74061">
        <w:rPr>
          <w:rFonts w:ascii="Times New Roman" w:hAnsi="Times New Roman"/>
          <w:snapToGrid w:val="0"/>
        </w:rPr>
        <w:t>Obstru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9B50BC0" w14:textId="77777777" w:rsidR="00B6062F" w:rsidRPr="00D74061" w:rsidRDefault="00B6062F" w:rsidP="00B6062F">
      <w:pPr>
        <w:pStyle w:val="ListParagraph"/>
        <w:numPr>
          <w:ilvl w:val="3"/>
          <w:numId w:val="29"/>
        </w:numPr>
        <w:tabs>
          <w:tab w:val="left" w:pos="1440"/>
          <w:tab w:val="left" w:pos="1800"/>
          <w:tab w:val="center" w:pos="2250"/>
          <w:tab w:val="center" w:pos="7200"/>
          <w:tab w:val="center" w:pos="8640"/>
        </w:tabs>
        <w:ind w:hanging="90"/>
        <w:rPr>
          <w:sz w:val="22"/>
          <w:szCs w:val="22"/>
        </w:rPr>
      </w:pPr>
      <w:r w:rsidRPr="00D74061">
        <w:rPr>
          <w:sz w:val="22"/>
          <w:szCs w:val="22"/>
        </w:rPr>
        <w:t>Paralytic ileus</w:t>
      </w:r>
      <w:r w:rsidRPr="00D74061">
        <w:rPr>
          <w:sz w:val="22"/>
          <w:szCs w:val="22"/>
        </w:rPr>
        <w:tab/>
        <w:t>X</w:t>
      </w:r>
      <w:r w:rsidRPr="00D74061">
        <w:rPr>
          <w:sz w:val="22"/>
          <w:szCs w:val="22"/>
        </w:rPr>
        <w:tab/>
      </w:r>
    </w:p>
    <w:p w14:paraId="11909933"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351E1D6" w14:textId="77777777" w:rsidR="00B6062F" w:rsidRPr="00D74061" w:rsidRDefault="00B6062F" w:rsidP="00B6062F">
      <w:pPr>
        <w:widowControl w:val="0"/>
        <w:numPr>
          <w:ilvl w:val="3"/>
          <w:numId w:val="29"/>
        </w:numPr>
        <w:tabs>
          <w:tab w:val="left" w:pos="1440"/>
          <w:tab w:val="center" w:pos="2250"/>
          <w:tab w:val="left" w:pos="5760"/>
          <w:tab w:val="center" w:pos="7200"/>
          <w:tab w:val="center" w:pos="8640"/>
        </w:tabs>
        <w:ind w:hanging="90"/>
        <w:rPr>
          <w:rFonts w:ascii="Times New Roman" w:hAnsi="Times New Roman"/>
          <w:snapToGrid w:val="0"/>
        </w:rPr>
      </w:pPr>
      <w:proofErr w:type="spellStart"/>
      <w:r w:rsidRPr="00D74061">
        <w:rPr>
          <w:rFonts w:ascii="Times New Roman" w:hAnsi="Times New Roman"/>
          <w:snapToGrid w:val="0"/>
        </w:rPr>
        <w:t>Aortoenteric</w:t>
      </w:r>
      <w:proofErr w:type="spellEnd"/>
      <w:r w:rsidRPr="00D74061">
        <w:rPr>
          <w:rFonts w:ascii="Times New Roman" w:hAnsi="Times New Roman"/>
          <w:snapToGrid w:val="0"/>
        </w:rPr>
        <w:t xml:space="preserve"> fistula</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2751C44E" w14:textId="77777777" w:rsidR="00B6062F" w:rsidRPr="00D74061" w:rsidRDefault="00B6062F" w:rsidP="00B6062F">
      <w:pPr>
        <w:widowControl w:val="0"/>
        <w:numPr>
          <w:ilvl w:val="3"/>
          <w:numId w:val="29"/>
        </w:numPr>
        <w:tabs>
          <w:tab w:val="left" w:pos="1440"/>
          <w:tab w:val="center" w:pos="2250"/>
          <w:tab w:val="left" w:pos="7110"/>
          <w:tab w:val="left" w:pos="7200"/>
          <w:tab w:val="center" w:pos="8640"/>
        </w:tabs>
        <w:ind w:hanging="90"/>
        <w:rPr>
          <w:rFonts w:ascii="Times New Roman" w:hAnsi="Times New Roman"/>
          <w:snapToGrid w:val="0"/>
        </w:rPr>
      </w:pPr>
      <w:r w:rsidRPr="00D74061">
        <w:rPr>
          <w:rFonts w:ascii="Times New Roman" w:hAnsi="Times New Roman"/>
          <w:snapToGrid w:val="0"/>
        </w:rPr>
        <w:t>Congenital anomal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6E4BE07" w14:textId="77777777" w:rsidR="00B6062F" w:rsidRPr="00D74061" w:rsidRDefault="00B6062F" w:rsidP="00B6062F">
      <w:pPr>
        <w:widowControl w:val="0"/>
        <w:numPr>
          <w:ilvl w:val="3"/>
          <w:numId w:val="29"/>
        </w:numPr>
        <w:tabs>
          <w:tab w:val="left" w:pos="1440"/>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Intestinal malabsorp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5AD648" w14:textId="693DF9C0" w:rsidR="00B6062F" w:rsidRPr="00D74061" w:rsidRDefault="00B6062F" w:rsidP="00B6062F">
      <w:pPr>
        <w:widowControl w:val="0"/>
        <w:numPr>
          <w:ilvl w:val="3"/>
          <w:numId w:val="29"/>
        </w:numPr>
        <w:tabs>
          <w:tab w:val="left" w:pos="1440"/>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Meckel's diverticulu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7DB436E"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1B67A14"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ascular insufficienc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075FDB3"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9928ADA" w14:textId="77777777" w:rsidR="00B6062F" w:rsidRPr="00D74061" w:rsidRDefault="00B6062F" w:rsidP="00B6062F">
      <w:pPr>
        <w:widowControl w:val="0"/>
        <w:numPr>
          <w:ilvl w:val="1"/>
          <w:numId w:val="29"/>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Large Bowe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5E5C155"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A36C88C" w14:textId="77777777" w:rsidR="00B6062F" w:rsidRPr="00D74061" w:rsidRDefault="00B6062F" w:rsidP="00B6062F">
      <w:pPr>
        <w:widowControl w:val="0"/>
        <w:numPr>
          <w:ilvl w:val="3"/>
          <w:numId w:val="29"/>
        </w:numPr>
        <w:tabs>
          <w:tab w:val="left" w:pos="1440"/>
          <w:tab w:val="center" w:pos="2250"/>
          <w:tab w:val="center" w:pos="7200"/>
          <w:tab w:val="center" w:pos="8640"/>
        </w:tabs>
        <w:ind w:left="1440" w:firstLine="0"/>
        <w:rPr>
          <w:rFonts w:ascii="Times New Roman" w:hAnsi="Times New Roman"/>
          <w:snapToGrid w:val="0"/>
        </w:rPr>
      </w:pPr>
      <w:r w:rsidRPr="00D74061">
        <w:rPr>
          <w:rFonts w:ascii="Times New Roman" w:hAnsi="Times New Roman"/>
          <w:snapToGrid w:val="0"/>
        </w:rPr>
        <w:t>Antibiotic-associated</w:t>
      </w:r>
      <w:r w:rsidRPr="00D74061">
        <w:rPr>
          <w:rFonts w:ascii="Times New Roman" w:hAnsi="Times New Roman"/>
          <w:snapToGrid w:val="0"/>
        </w:rPr>
        <w:tab/>
        <w:t>X</w:t>
      </w:r>
      <w:r w:rsidRPr="00D74061">
        <w:rPr>
          <w:rFonts w:ascii="Times New Roman" w:hAnsi="Times New Roman"/>
          <w:snapToGrid w:val="0"/>
        </w:rPr>
        <w:tab/>
      </w:r>
    </w:p>
    <w:p w14:paraId="62B88790" w14:textId="77777777" w:rsidR="00B6062F" w:rsidRPr="00D74061" w:rsidRDefault="00B6062F" w:rsidP="00B6062F">
      <w:pPr>
        <w:widowControl w:val="0"/>
        <w:numPr>
          <w:ilvl w:val="3"/>
          <w:numId w:val="29"/>
        </w:numPr>
        <w:tabs>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Bacteri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357DF2" w14:textId="77777777" w:rsidR="00B6062F" w:rsidRPr="00D74061" w:rsidRDefault="00B6062F" w:rsidP="00B6062F">
      <w:pPr>
        <w:widowControl w:val="0"/>
        <w:numPr>
          <w:ilvl w:val="3"/>
          <w:numId w:val="29"/>
        </w:numPr>
        <w:tabs>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Parasit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B2D9691" w14:textId="77777777" w:rsidR="00B6062F" w:rsidRPr="00D74061" w:rsidRDefault="00B6062F" w:rsidP="00B6062F">
      <w:pPr>
        <w:widowControl w:val="0"/>
        <w:numPr>
          <w:ilvl w:val="3"/>
          <w:numId w:val="29"/>
        </w:numPr>
        <w:tabs>
          <w:tab w:val="center" w:pos="2250"/>
          <w:tab w:val="center" w:pos="7200"/>
          <w:tab w:val="center" w:pos="8640"/>
        </w:tabs>
        <w:ind w:hanging="90"/>
        <w:rPr>
          <w:rFonts w:ascii="Times New Roman" w:hAnsi="Times New Roman"/>
          <w:snapToGrid w:val="0"/>
        </w:rPr>
      </w:pPr>
      <w:r w:rsidRPr="00D74061">
        <w:rPr>
          <w:rFonts w:ascii="Times New Roman" w:hAnsi="Times New Roman"/>
          <w:snapToGrid w:val="0"/>
        </w:rPr>
        <w:t>Vir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EF5F07F"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lammator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C181E56" w14:textId="77777777" w:rsidR="00B6062F" w:rsidRPr="00D74061" w:rsidRDefault="00B6062F" w:rsidP="00B6062F">
      <w:pPr>
        <w:pStyle w:val="ListParagraph"/>
        <w:numPr>
          <w:ilvl w:val="3"/>
          <w:numId w:val="29"/>
        </w:numPr>
        <w:tabs>
          <w:tab w:val="center" w:pos="5760"/>
          <w:tab w:val="center" w:pos="7200"/>
          <w:tab w:val="center" w:pos="8640"/>
        </w:tabs>
        <w:ind w:left="2250" w:hanging="810"/>
        <w:rPr>
          <w:sz w:val="22"/>
          <w:szCs w:val="22"/>
        </w:rPr>
      </w:pPr>
      <w:r w:rsidRPr="00D74061">
        <w:rPr>
          <w:sz w:val="22"/>
          <w:szCs w:val="22"/>
        </w:rPr>
        <w:t>Appendicitis</w:t>
      </w:r>
      <w:r w:rsidRPr="00D74061">
        <w:rPr>
          <w:sz w:val="22"/>
          <w:szCs w:val="22"/>
        </w:rPr>
        <w:tab/>
      </w:r>
      <w:r w:rsidRPr="00D74061">
        <w:rPr>
          <w:sz w:val="22"/>
          <w:szCs w:val="22"/>
        </w:rPr>
        <w:tab/>
        <w:t>X</w:t>
      </w:r>
      <w:r w:rsidRPr="00D74061">
        <w:rPr>
          <w:sz w:val="22"/>
          <w:szCs w:val="22"/>
        </w:rPr>
        <w:tab/>
      </w:r>
    </w:p>
    <w:p w14:paraId="7450C027" w14:textId="77777777" w:rsidR="00B6062F" w:rsidRPr="00D74061" w:rsidRDefault="00B6062F" w:rsidP="00B6062F">
      <w:pPr>
        <w:widowControl w:val="0"/>
        <w:numPr>
          <w:ilvl w:val="3"/>
          <w:numId w:val="29"/>
        </w:numPr>
        <w:tabs>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Necrotizing enterocolitis (NE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8E87C32" w14:textId="77777777" w:rsidR="00B6062F" w:rsidRPr="00D74061" w:rsidRDefault="00B6062F" w:rsidP="00B6062F">
      <w:pPr>
        <w:widowControl w:val="0"/>
        <w:numPr>
          <w:ilvl w:val="3"/>
          <w:numId w:val="29"/>
        </w:numPr>
        <w:tabs>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Radiation co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9F176E2" w14:textId="77777777" w:rsidR="00B6062F" w:rsidRPr="00D74061" w:rsidRDefault="00B6062F" w:rsidP="00B6062F">
      <w:pPr>
        <w:widowControl w:val="0"/>
        <w:numPr>
          <w:ilvl w:val="3"/>
          <w:numId w:val="29"/>
        </w:numPr>
        <w:tabs>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Ulcerative co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F6AAB71" w14:textId="19C5A62C" w:rsidR="00B6062F" w:rsidRPr="00D74061" w:rsidRDefault="00B6062F" w:rsidP="00B6062F">
      <w:pPr>
        <w:widowControl w:val="0"/>
        <w:numPr>
          <w:ilvl w:val="3"/>
          <w:numId w:val="29"/>
        </w:numPr>
        <w:tabs>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Neutropenic enterocolitis/Typhl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E84AD17" w14:textId="7EE89676" w:rsidR="00A973B1" w:rsidRPr="00D74061" w:rsidRDefault="00A973B1" w:rsidP="00B6062F">
      <w:pPr>
        <w:widowControl w:val="0"/>
        <w:numPr>
          <w:ilvl w:val="3"/>
          <w:numId w:val="29"/>
        </w:numPr>
        <w:tabs>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Ischemic colitis</w:t>
      </w:r>
      <w:r w:rsidR="005D34CF" w:rsidRPr="00D74061">
        <w:rPr>
          <w:rFonts w:ascii="Times New Roman" w:hAnsi="Times New Roman"/>
          <w:snapToGrid w:val="0"/>
        </w:rPr>
        <w:t xml:space="preserve"> </w:t>
      </w:r>
      <w:r w:rsidR="00F94E7E" w:rsidRPr="00D74061">
        <w:rPr>
          <w:rFonts w:ascii="Times New Roman" w:hAnsi="Times New Roman"/>
          <w:snapToGrid w:val="0"/>
        </w:rPr>
        <w:tab/>
        <w:t>X</w:t>
      </w:r>
      <w:r w:rsidR="00F94E7E" w:rsidRPr="00D74061">
        <w:rPr>
          <w:rFonts w:ascii="Times New Roman" w:hAnsi="Times New Roman"/>
          <w:snapToGrid w:val="0"/>
        </w:rPr>
        <w:tab/>
      </w:r>
      <w:proofErr w:type="spellStart"/>
      <w:r w:rsidR="00F94E7E" w:rsidRPr="00D74061">
        <w:rPr>
          <w:rFonts w:ascii="Times New Roman" w:hAnsi="Times New Roman"/>
          <w:snapToGrid w:val="0"/>
        </w:rPr>
        <w:t>X</w:t>
      </w:r>
      <w:proofErr w:type="spellEnd"/>
    </w:p>
    <w:p w14:paraId="6A400B1B"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otor abnormalit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5F6EACB"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Hirschsprung’s 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9A3B5F"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Irritable bowe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3E48C3F"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lastRenderedPageBreak/>
        <w:t>Obstru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1E51379"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C28C07B" w14:textId="1F0A870D"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Congenital anomali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AA97CB8" w14:textId="553A6B04" w:rsidR="00FF1F2F" w:rsidRPr="00D74061" w:rsidRDefault="00FF1F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Diverticular disease</w:t>
      </w:r>
      <w:r w:rsidRPr="00D74061">
        <w:rPr>
          <w:rFonts w:ascii="Times New Roman" w:hAnsi="Times New Roman"/>
          <w:snapToGrid w:val="0"/>
        </w:rPr>
        <w:tab/>
      </w:r>
      <w:r w:rsidR="00F94E7E" w:rsidRPr="00D74061">
        <w:rPr>
          <w:rFonts w:ascii="Times New Roman" w:hAnsi="Times New Roman"/>
          <w:snapToGrid w:val="0"/>
        </w:rPr>
        <w:t>X</w:t>
      </w:r>
      <w:r w:rsidR="00F94E7E" w:rsidRPr="00D74061">
        <w:rPr>
          <w:rFonts w:ascii="Times New Roman" w:hAnsi="Times New Roman"/>
          <w:snapToGrid w:val="0"/>
        </w:rPr>
        <w:tab/>
      </w:r>
      <w:proofErr w:type="spellStart"/>
      <w:r w:rsidR="00F94E7E" w:rsidRPr="00D74061">
        <w:rPr>
          <w:rFonts w:ascii="Times New Roman" w:hAnsi="Times New Roman"/>
          <w:snapToGrid w:val="0"/>
        </w:rPr>
        <w:t>X</w:t>
      </w:r>
      <w:proofErr w:type="spellEnd"/>
      <w:r w:rsidR="00F94E7E" w:rsidRPr="00D74061">
        <w:rPr>
          <w:rFonts w:ascii="Times New Roman" w:hAnsi="Times New Roman"/>
          <w:snapToGrid w:val="0"/>
        </w:rPr>
        <w:tab/>
      </w:r>
      <w:proofErr w:type="spellStart"/>
      <w:r w:rsidR="00F94E7E" w:rsidRPr="00D74061">
        <w:rPr>
          <w:rFonts w:ascii="Times New Roman" w:hAnsi="Times New Roman"/>
          <w:snapToGrid w:val="0"/>
        </w:rPr>
        <w:t>X</w:t>
      </w:r>
      <w:proofErr w:type="spellEnd"/>
    </w:p>
    <w:p w14:paraId="0999C920" w14:textId="354FEF8E"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Intussuscep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BC58CB7" w14:textId="37DD6FCD" w:rsidR="00B6062F" w:rsidRPr="00D74061" w:rsidRDefault="00B6062F"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Volvul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516DD25" w14:textId="4F6DA80D" w:rsidR="005A344A" w:rsidRPr="00D74061" w:rsidRDefault="005A344A"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Perfor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4B43C3F" w14:textId="260E079E" w:rsidR="00B6062F" w:rsidRPr="00D74061" w:rsidRDefault="00B6062F" w:rsidP="00B6062F">
      <w:pPr>
        <w:widowControl w:val="0"/>
        <w:numPr>
          <w:ilvl w:val="2"/>
          <w:numId w:val="29"/>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17808CA"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4F6074C" w14:textId="77777777" w:rsidR="00B6062F" w:rsidRPr="00D74061" w:rsidRDefault="00B6062F" w:rsidP="00B6062F">
      <w:pPr>
        <w:widowControl w:val="0"/>
        <w:numPr>
          <w:ilvl w:val="1"/>
          <w:numId w:val="29"/>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Rectum and An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D82C73F"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w:t>
      </w:r>
      <w:r w:rsidRPr="00D74061">
        <w:rPr>
          <w:rFonts w:ascii="Times New Roman" w:hAnsi="Times New Roman"/>
          <w:snapToGrid w:val="0"/>
          <w:sz w:val="24"/>
        </w:rPr>
        <w:t xml:space="preserve"> disorders</w:t>
      </w:r>
    </w:p>
    <w:p w14:paraId="1D22B785"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Perianal/Anal absc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7E73811"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Perirectal absc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C5EBA58"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Pilonidal cyst and absc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91F9776" w14:textId="77777777" w:rsidR="00B6062F" w:rsidRPr="00D74061" w:rsidRDefault="00B6062F" w:rsidP="00B6062F">
      <w:pPr>
        <w:widowControl w:val="0"/>
        <w:numPr>
          <w:ilvl w:val="2"/>
          <w:numId w:val="29"/>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nflammator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C026D60" w14:textId="77777777" w:rsidR="00B6062F" w:rsidRPr="00D74061" w:rsidRDefault="00B6062F"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Proc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42AB7BE"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5D7D2E3" w14:textId="77777777" w:rsidR="00B6062F" w:rsidRPr="00D74061" w:rsidRDefault="00B6062F"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Anal fissur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3C2004B" w14:textId="77777777" w:rsidR="00B6062F" w:rsidRPr="00D74061" w:rsidRDefault="00B6062F"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Anal fistul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4920F12"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Congenital anomal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258E680"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78FA8D8" w14:textId="77777777" w:rsidR="00B6062F" w:rsidRPr="00D74061" w:rsidRDefault="00B6062F" w:rsidP="00B6062F">
      <w:pPr>
        <w:widowControl w:val="0"/>
        <w:numPr>
          <w:ilvl w:val="3"/>
          <w:numId w:val="29"/>
        </w:numPr>
        <w:tabs>
          <w:tab w:val="left" w:pos="14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Hemorrhoid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D4D597C" w14:textId="7A7B1D60" w:rsidR="00B6062F" w:rsidRPr="00D74061" w:rsidRDefault="00B6062F" w:rsidP="00B6062F">
      <w:pPr>
        <w:widowControl w:val="0"/>
        <w:numPr>
          <w:ilvl w:val="3"/>
          <w:numId w:val="29"/>
        </w:numPr>
        <w:tabs>
          <w:tab w:val="left" w:pos="1440"/>
          <w:tab w:val="center" w:pos="5778"/>
          <w:tab w:val="center" w:pos="7200"/>
          <w:tab w:val="center" w:pos="8640"/>
        </w:tabs>
        <w:ind w:left="2250" w:hanging="810"/>
        <w:rPr>
          <w:rFonts w:ascii="Times New Roman" w:hAnsi="Times New Roman"/>
          <w:snapToGrid w:val="0"/>
        </w:rPr>
      </w:pPr>
      <w:r w:rsidRPr="00D74061">
        <w:rPr>
          <w:rFonts w:ascii="Times New Roman" w:hAnsi="Times New Roman"/>
          <w:snapToGrid w:val="0"/>
        </w:rPr>
        <w:t>Rectal prolap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B6EBCEB" w14:textId="507A8EE7" w:rsidR="00B6062F" w:rsidRPr="00D74061" w:rsidRDefault="00B6062F" w:rsidP="00B6062F">
      <w:pPr>
        <w:widowControl w:val="0"/>
        <w:numPr>
          <w:ilvl w:val="2"/>
          <w:numId w:val="29"/>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b/>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252592A"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p>
    <w:p w14:paraId="6C337945" w14:textId="4614E59C" w:rsidR="00B6062F" w:rsidRPr="00D74061" w:rsidRDefault="00B6062F" w:rsidP="00B6062F">
      <w:pPr>
        <w:widowControl w:val="0"/>
        <w:numPr>
          <w:ilvl w:val="1"/>
          <w:numId w:val="29"/>
        </w:numPr>
        <w:tabs>
          <w:tab w:val="left" w:pos="540"/>
          <w:tab w:val="center" w:pos="5760"/>
          <w:tab w:val="left" w:pos="7128"/>
          <w:tab w:val="center" w:pos="7200"/>
          <w:tab w:val="left" w:pos="8568"/>
          <w:tab w:val="center" w:pos="8640"/>
        </w:tabs>
        <w:ind w:left="0" w:firstLine="0"/>
        <w:rPr>
          <w:rFonts w:ascii="Times New Roman" w:hAnsi="Times New Roman"/>
          <w:snapToGrid w:val="0"/>
          <w:vanish/>
        </w:rPr>
      </w:pPr>
      <w:r w:rsidRPr="00D74061">
        <w:rPr>
          <w:rFonts w:ascii="Times New Roman" w:hAnsi="Times New Roman"/>
          <w:b/>
          <w:snapToGrid w:val="0"/>
        </w:rPr>
        <w:t>Spleen</w:t>
      </w:r>
    </w:p>
    <w:p w14:paraId="65F2310E" w14:textId="77777777" w:rsidR="006C7460" w:rsidRPr="00D74061" w:rsidRDefault="006C7460" w:rsidP="006C7460">
      <w:pPr>
        <w:widowControl w:val="0"/>
        <w:numPr>
          <w:ilvl w:val="5"/>
          <w:numId w:val="29"/>
        </w:numPr>
        <w:tabs>
          <w:tab w:val="left" w:pos="1440"/>
          <w:tab w:val="center" w:pos="5766"/>
          <w:tab w:val="center" w:pos="7200"/>
          <w:tab w:val="center" w:pos="8640"/>
        </w:tabs>
        <w:rPr>
          <w:rFonts w:ascii="Times New Roman" w:hAnsi="Times New Roman"/>
          <w:snapToGrid w:val="0"/>
        </w:rPr>
      </w:pPr>
    </w:p>
    <w:p w14:paraId="0DC0442E" w14:textId="009BF928" w:rsidR="00B6062F" w:rsidRPr="00D74061" w:rsidRDefault="004B1896" w:rsidP="004B1896">
      <w:pPr>
        <w:widowControl w:val="0"/>
        <w:tabs>
          <w:tab w:val="left" w:pos="1440"/>
          <w:tab w:val="center" w:pos="5766"/>
          <w:tab w:val="center" w:pos="7200"/>
          <w:tab w:val="center" w:pos="8640"/>
        </w:tabs>
        <w:ind w:left="540"/>
        <w:rPr>
          <w:rFonts w:ascii="Times New Roman" w:hAnsi="Times New Roman"/>
          <w:snapToGrid w:val="0"/>
        </w:rPr>
      </w:pPr>
      <w:r w:rsidRPr="00D74061">
        <w:rPr>
          <w:rFonts w:ascii="Times New Roman" w:hAnsi="Times New Roman"/>
          <w:snapToGrid w:val="0"/>
        </w:rPr>
        <w:t>2.11.1</w:t>
      </w:r>
      <w:r w:rsidRPr="00D74061">
        <w:rPr>
          <w:rFonts w:ascii="Times New Roman" w:hAnsi="Times New Roman"/>
          <w:snapToGrid w:val="0"/>
        </w:rPr>
        <w:tab/>
      </w:r>
      <w:proofErr w:type="spellStart"/>
      <w:r w:rsidR="00B6062F" w:rsidRPr="00D74061">
        <w:rPr>
          <w:rFonts w:ascii="Times New Roman" w:hAnsi="Times New Roman"/>
          <w:snapToGrid w:val="0"/>
        </w:rPr>
        <w:t>Asplenism</w:t>
      </w:r>
      <w:proofErr w:type="spellEnd"/>
      <w:r w:rsidR="00B6062F" w:rsidRPr="00D74061">
        <w:rPr>
          <w:rFonts w:ascii="Times New Roman" w:hAnsi="Times New Roman"/>
          <w:snapToGrid w:val="0"/>
        </w:rPr>
        <w:tab/>
      </w:r>
      <w:r w:rsidR="00B6062F" w:rsidRPr="00D74061">
        <w:rPr>
          <w:rFonts w:ascii="Times New Roman" w:hAnsi="Times New Roman"/>
          <w:snapToGrid w:val="0"/>
        </w:rPr>
        <w:tab/>
        <w:t>X</w:t>
      </w:r>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p>
    <w:p w14:paraId="240452C8"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plenomegal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4E893BA" w14:textId="77777777"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ascular insufficiency/Infar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7834F0" w14:textId="77777777" w:rsidR="00B6062F" w:rsidRPr="00D74061" w:rsidRDefault="00B6062F" w:rsidP="00B6062F">
      <w:pPr>
        <w:widowControl w:val="0"/>
        <w:tabs>
          <w:tab w:val="left" w:pos="1440"/>
          <w:tab w:val="center" w:pos="5766"/>
          <w:tab w:val="center" w:pos="7200"/>
          <w:tab w:val="center" w:pos="8640"/>
        </w:tabs>
        <w:ind w:left="90"/>
        <w:rPr>
          <w:rFonts w:ascii="Times New Roman" w:hAnsi="Times New Roman"/>
          <w:snapToGrid w:val="0"/>
        </w:rPr>
      </w:pPr>
    </w:p>
    <w:p w14:paraId="1393CA62" w14:textId="7E0D6C7A" w:rsidR="00B6062F" w:rsidRPr="00D74061" w:rsidRDefault="00B6062F" w:rsidP="00B6062F">
      <w:pPr>
        <w:widowControl w:val="0"/>
        <w:numPr>
          <w:ilvl w:val="1"/>
          <w:numId w:val="29"/>
        </w:numPr>
        <w:tabs>
          <w:tab w:val="left" w:pos="540"/>
          <w:tab w:val="center" w:pos="5766"/>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Specific Post-surgical Populations</w:t>
      </w:r>
      <w:r w:rsidRPr="00D74061">
        <w:rPr>
          <w:rFonts w:ascii="Times New Roman" w:hAnsi="Times New Roman"/>
          <w:b/>
          <w:snapToGrid w:val="0"/>
        </w:rPr>
        <w:tab/>
      </w:r>
      <w:r w:rsidRPr="00D74061">
        <w:rPr>
          <w:rFonts w:ascii="Times New Roman" w:hAnsi="Times New Roman"/>
          <w:b/>
          <w:snapToGrid w:val="0"/>
        </w:rPr>
        <w:tab/>
      </w:r>
      <w:r w:rsidRPr="00D74061">
        <w:rPr>
          <w:rFonts w:ascii="Times New Roman" w:hAnsi="Times New Roman"/>
          <w:b/>
          <w:snapToGrid w:val="0"/>
        </w:rPr>
        <w:tab/>
      </w:r>
      <w:r w:rsidRPr="00D74061">
        <w:rPr>
          <w:rFonts w:ascii="Times New Roman" w:hAnsi="Times New Roman"/>
          <w:b/>
          <w:snapToGrid w:val="0"/>
        </w:rPr>
        <w:tab/>
      </w:r>
    </w:p>
    <w:p w14:paraId="27C7DA5C" w14:textId="7A376881"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Bariatric surgery</w:t>
      </w:r>
      <w:r w:rsidR="001524F1" w:rsidRPr="00D74061">
        <w:rPr>
          <w:rFonts w:ascii="Times New Roman" w:hAnsi="Times New Roman"/>
          <w:snapToGrid w:val="0"/>
        </w:rPr>
        <w:t xml:space="preserve"> complicati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910BD36" w14:textId="5EA1BE46" w:rsidR="00B6062F" w:rsidRPr="00D74061" w:rsidRDefault="00B6062F" w:rsidP="00B6062F">
      <w:pPr>
        <w:widowControl w:val="0"/>
        <w:numPr>
          <w:ilvl w:val="2"/>
          <w:numId w:val="29"/>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Ostom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2378686" w14:textId="77777777" w:rsidR="00B6062F" w:rsidRPr="00D74061" w:rsidRDefault="00B6062F" w:rsidP="00B6062F">
      <w:pPr>
        <w:widowControl w:val="0"/>
        <w:tabs>
          <w:tab w:val="left" w:pos="1440"/>
          <w:tab w:val="center" w:pos="5766"/>
          <w:tab w:val="center" w:pos="7200"/>
          <w:tab w:val="center" w:pos="8640"/>
        </w:tabs>
        <w:ind w:left="540"/>
        <w:rPr>
          <w:rFonts w:ascii="Times New Roman" w:hAnsi="Times New Roman"/>
          <w:snapToGrid w:val="0"/>
        </w:rPr>
      </w:pPr>
      <w:r w:rsidRPr="00D74061">
        <w:rPr>
          <w:rFonts w:ascii="Times New Roman" w:hAnsi="Times New Roman"/>
          <w:snapToGrid w:val="0"/>
        </w:rPr>
        <w:br w:type="page"/>
      </w:r>
    </w:p>
    <w:p w14:paraId="3730AE94" w14:textId="77777777" w:rsidR="00B6062F" w:rsidRPr="00D74061" w:rsidRDefault="00B6062F" w:rsidP="00B6062F">
      <w:pPr>
        <w:widowControl w:val="0"/>
        <w:jc w:val="center"/>
        <w:rPr>
          <w:rFonts w:ascii="Times New Roman" w:hAnsi="Times New Roman"/>
          <w:b/>
          <w:snapToGrid w:val="0"/>
        </w:rPr>
      </w:pPr>
      <w:r w:rsidRPr="00D74061">
        <w:rPr>
          <w:rFonts w:ascii="Times New Roman" w:hAnsi="Times New Roman"/>
          <w:b/>
          <w:snapToGrid w:val="0"/>
        </w:rPr>
        <w:lastRenderedPageBreak/>
        <w:t>3.0</w:t>
      </w:r>
      <w:r w:rsidRPr="00D74061">
        <w:rPr>
          <w:rFonts w:ascii="Times New Roman" w:hAnsi="Times New Roman"/>
          <w:b/>
          <w:snapToGrid w:val="0"/>
        </w:rPr>
        <w:tab/>
        <w:t>CARDIOVASCULAR DISORDERS</w:t>
      </w:r>
    </w:p>
    <w:p w14:paraId="61A62CD2" w14:textId="77777777" w:rsidR="00B6062F" w:rsidRPr="00D74061" w:rsidRDefault="00B6062F" w:rsidP="00B6062F">
      <w:pPr>
        <w:widowControl w:val="0"/>
        <w:rPr>
          <w:rFonts w:ascii="Times New Roman" w:hAnsi="Times New Roman"/>
          <w:snapToGrid w:val="0"/>
        </w:rPr>
      </w:pPr>
    </w:p>
    <w:p w14:paraId="3F1251F3"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CDEB311"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p>
    <w:p w14:paraId="46885A35" w14:textId="77777777" w:rsidR="00B6062F" w:rsidRPr="00D74061" w:rsidRDefault="00B6062F" w:rsidP="00B6062F">
      <w:pPr>
        <w:pStyle w:val="ListParagraph"/>
        <w:numPr>
          <w:ilvl w:val="1"/>
          <w:numId w:val="30"/>
        </w:numPr>
        <w:tabs>
          <w:tab w:val="left" w:pos="540"/>
          <w:tab w:val="center" w:pos="5760"/>
          <w:tab w:val="left" w:pos="7128"/>
          <w:tab w:val="center" w:pos="7200"/>
          <w:tab w:val="left" w:pos="8568"/>
          <w:tab w:val="center" w:pos="8640"/>
        </w:tabs>
        <w:ind w:left="720" w:hanging="720"/>
        <w:rPr>
          <w:sz w:val="22"/>
          <w:szCs w:val="22"/>
        </w:rPr>
      </w:pPr>
      <w:r w:rsidRPr="00D74061">
        <w:rPr>
          <w:b/>
          <w:sz w:val="22"/>
          <w:szCs w:val="22"/>
        </w:rPr>
        <w:t>Cardiopulmonary Arrest</w:t>
      </w:r>
      <w:r w:rsidRPr="00D74061">
        <w:rPr>
          <w:sz w:val="22"/>
          <w:szCs w:val="22"/>
        </w:rPr>
        <w:tab/>
        <w:t>X</w:t>
      </w:r>
      <w:r w:rsidRPr="00D74061">
        <w:rPr>
          <w:sz w:val="22"/>
          <w:szCs w:val="22"/>
        </w:rPr>
        <w:tab/>
      </w:r>
      <w:r w:rsidRPr="00D74061">
        <w:rPr>
          <w:sz w:val="22"/>
          <w:szCs w:val="22"/>
        </w:rPr>
        <w:tab/>
      </w:r>
    </w:p>
    <w:p w14:paraId="77F98495" w14:textId="77777777" w:rsidR="00B6062F" w:rsidRPr="00D74061" w:rsidRDefault="00B6062F" w:rsidP="00B6062F">
      <w:pPr>
        <w:widowControl w:val="0"/>
        <w:tabs>
          <w:tab w:val="left" w:pos="1440"/>
          <w:tab w:val="left" w:pos="5778"/>
          <w:tab w:val="left" w:pos="6463"/>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A604675" w14:textId="77777777" w:rsidR="00B6062F" w:rsidRPr="00D74061" w:rsidRDefault="00B6062F" w:rsidP="00B6062F">
      <w:pPr>
        <w:widowControl w:val="0"/>
        <w:tabs>
          <w:tab w:val="left" w:pos="540"/>
          <w:tab w:val="center" w:pos="5760"/>
          <w:tab w:val="left" w:pos="7128"/>
          <w:tab w:val="center" w:pos="7200"/>
          <w:tab w:val="left" w:pos="8568"/>
          <w:tab w:val="center" w:pos="8640"/>
        </w:tabs>
        <w:rPr>
          <w:rFonts w:ascii="Times New Roman" w:hAnsi="Times New Roman"/>
          <w:b/>
          <w:snapToGrid w:val="0"/>
        </w:rPr>
      </w:pPr>
      <w:r w:rsidRPr="00D74061">
        <w:rPr>
          <w:rFonts w:ascii="Times New Roman" w:hAnsi="Times New Roman"/>
          <w:b/>
          <w:snapToGrid w:val="0"/>
        </w:rPr>
        <w:t>3.2</w:t>
      </w:r>
      <w:r w:rsidRPr="00D74061">
        <w:rPr>
          <w:rFonts w:ascii="Times New Roman" w:hAnsi="Times New Roman"/>
          <w:b/>
          <w:snapToGrid w:val="0"/>
        </w:rPr>
        <w:tab/>
        <w:t>Congenital Abnormalities of the Cardiovascular</w:t>
      </w:r>
    </w:p>
    <w:p w14:paraId="1A7BD9F0" w14:textId="77777777" w:rsidR="00B6062F" w:rsidRPr="00D74061" w:rsidRDefault="00B6062F" w:rsidP="00B6062F">
      <w:pPr>
        <w:widowControl w:val="0"/>
        <w:tabs>
          <w:tab w:val="left" w:pos="540"/>
          <w:tab w:val="center" w:pos="5760"/>
          <w:tab w:val="left" w:pos="7128"/>
          <w:tab w:val="center" w:pos="7200"/>
          <w:tab w:val="left" w:pos="8568"/>
          <w:tab w:val="center" w:pos="8640"/>
        </w:tabs>
        <w:rPr>
          <w:rFonts w:ascii="Times New Roman" w:hAnsi="Times New Roman"/>
          <w:snapToGrid w:val="0"/>
        </w:rPr>
      </w:pPr>
      <w:r w:rsidRPr="00D74061">
        <w:rPr>
          <w:rFonts w:ascii="Times New Roman" w:hAnsi="Times New Roman"/>
          <w:b/>
          <w:snapToGrid w:val="0"/>
        </w:rPr>
        <w:tab/>
        <w:t>System</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1C648117" w14:textId="77777777" w:rsidR="00B6062F" w:rsidRPr="00D74061" w:rsidRDefault="00B6062F" w:rsidP="00B6062F">
      <w:pPr>
        <w:tabs>
          <w:tab w:val="left" w:pos="720"/>
          <w:tab w:val="center" w:pos="5760"/>
          <w:tab w:val="left" w:pos="7128"/>
          <w:tab w:val="center" w:pos="7200"/>
          <w:tab w:val="left" w:pos="8568"/>
          <w:tab w:val="center" w:pos="8640"/>
        </w:tabs>
        <w:ind w:left="1080" w:hanging="540"/>
        <w:rPr>
          <w:rFonts w:ascii="Times New Roman" w:hAnsi="Times New Roman"/>
        </w:rPr>
      </w:pPr>
      <w:r w:rsidRPr="00D74061">
        <w:rPr>
          <w:rFonts w:ascii="Times New Roman" w:hAnsi="Times New Roman"/>
        </w:rPr>
        <w:t>3.2.1</w:t>
      </w:r>
      <w:r w:rsidRPr="00D74061">
        <w:rPr>
          <w:rFonts w:ascii="Times New Roman" w:hAnsi="Times New Roman"/>
        </w:rPr>
        <w:tab/>
        <w:t>Tetralogy of Fallot spells</w:t>
      </w:r>
      <w:r w:rsidRPr="00D74061">
        <w:rPr>
          <w:rFonts w:ascii="Times New Roman" w:hAnsi="Times New Roman"/>
        </w:rPr>
        <w:tab/>
        <w:t>X</w:t>
      </w:r>
      <w:r w:rsidRPr="00D74061">
        <w:rPr>
          <w:rFonts w:ascii="Times New Roman" w:hAnsi="Times New Roman"/>
        </w:rPr>
        <w:tab/>
      </w:r>
      <w:proofErr w:type="spellStart"/>
      <w:r w:rsidRPr="00D74061">
        <w:rPr>
          <w:rFonts w:ascii="Times New Roman" w:hAnsi="Times New Roman"/>
        </w:rPr>
        <w:t>X</w:t>
      </w:r>
      <w:proofErr w:type="spellEnd"/>
      <w:r w:rsidRPr="00D74061">
        <w:rPr>
          <w:rFonts w:ascii="Times New Roman" w:hAnsi="Times New Roman"/>
        </w:rPr>
        <w:tab/>
      </w:r>
      <w:r w:rsidRPr="00D74061">
        <w:rPr>
          <w:rFonts w:ascii="Times New Roman" w:hAnsi="Times New Roman"/>
        </w:rPr>
        <w:tab/>
      </w:r>
    </w:p>
    <w:p w14:paraId="56B90BF9" w14:textId="77777777" w:rsidR="00B6062F" w:rsidRPr="00D74061" w:rsidRDefault="00B6062F" w:rsidP="00B6062F">
      <w:pPr>
        <w:widowControl w:val="0"/>
        <w:tabs>
          <w:tab w:val="left" w:pos="1080"/>
          <w:tab w:val="center" w:pos="5760"/>
          <w:tab w:val="center" w:pos="7200"/>
          <w:tab w:val="center" w:pos="8640"/>
        </w:tabs>
        <w:ind w:left="1080" w:hanging="540"/>
        <w:rPr>
          <w:rFonts w:ascii="Times New Roman" w:hAnsi="Times New Roman"/>
          <w:snapToGrid w:val="0"/>
        </w:rPr>
      </w:pPr>
      <w:r w:rsidRPr="00D74061">
        <w:rPr>
          <w:rFonts w:ascii="Times New Roman" w:hAnsi="Times New Roman"/>
          <w:snapToGrid w:val="0"/>
        </w:rPr>
        <w:t>3.2.2</w:t>
      </w:r>
      <w:r w:rsidRPr="00D74061">
        <w:rPr>
          <w:rFonts w:ascii="Times New Roman" w:hAnsi="Times New Roman"/>
          <w:snapToGrid w:val="0"/>
        </w:rPr>
        <w:tab/>
        <w:t xml:space="preserve">Patent ductus arteriosus-dependent congenital </w:t>
      </w:r>
    </w:p>
    <w:p w14:paraId="140D2747" w14:textId="77777777" w:rsidR="00B6062F" w:rsidRPr="00D74061" w:rsidRDefault="00B6062F" w:rsidP="00B6062F">
      <w:pPr>
        <w:widowControl w:val="0"/>
        <w:tabs>
          <w:tab w:val="left" w:pos="1080"/>
          <w:tab w:val="left" w:pos="1440"/>
          <w:tab w:val="center" w:pos="5760"/>
          <w:tab w:val="center" w:pos="7200"/>
          <w:tab w:val="center" w:pos="8640"/>
        </w:tabs>
        <w:ind w:left="1080" w:hanging="540"/>
        <w:rPr>
          <w:rFonts w:ascii="Times New Roman" w:hAnsi="Times New Roman"/>
          <w:snapToGrid w:val="0"/>
        </w:rPr>
      </w:pPr>
      <w:r w:rsidRPr="00D74061">
        <w:rPr>
          <w:rFonts w:ascii="Times New Roman" w:hAnsi="Times New Roman"/>
          <w:snapToGrid w:val="0"/>
        </w:rPr>
        <w:tab/>
        <w:t>heart anomal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7A87DC6" w14:textId="77777777" w:rsidR="00B6062F" w:rsidRPr="00D74061" w:rsidRDefault="00B6062F" w:rsidP="00B6062F">
      <w:pPr>
        <w:widowControl w:val="0"/>
        <w:tabs>
          <w:tab w:val="left" w:pos="1440"/>
          <w:tab w:val="left" w:pos="5778"/>
          <w:tab w:val="left" w:pos="7128"/>
          <w:tab w:val="left" w:pos="7569"/>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5EDEA7F" w14:textId="77777777" w:rsidR="00B6062F" w:rsidRPr="00D74061" w:rsidRDefault="00B6062F" w:rsidP="00B6062F">
      <w:pPr>
        <w:widowControl w:val="0"/>
        <w:tabs>
          <w:tab w:val="left" w:pos="540"/>
          <w:tab w:val="center" w:pos="5760"/>
          <w:tab w:val="left" w:pos="7128"/>
          <w:tab w:val="center" w:pos="7200"/>
          <w:tab w:val="left" w:pos="8568"/>
          <w:tab w:val="center" w:pos="8640"/>
        </w:tabs>
        <w:ind w:left="540" w:hanging="540"/>
        <w:rPr>
          <w:rFonts w:ascii="Times New Roman" w:hAnsi="Times New Roman"/>
          <w:snapToGrid w:val="0"/>
        </w:rPr>
      </w:pPr>
      <w:r w:rsidRPr="00D74061">
        <w:rPr>
          <w:rFonts w:ascii="Times New Roman" w:hAnsi="Times New Roman"/>
          <w:b/>
          <w:snapToGrid w:val="0"/>
        </w:rPr>
        <w:t>3.3</w:t>
      </w:r>
      <w:r w:rsidRPr="00D74061">
        <w:rPr>
          <w:rFonts w:ascii="Times New Roman" w:hAnsi="Times New Roman"/>
          <w:b/>
          <w:snapToGrid w:val="0"/>
        </w:rPr>
        <w:tab/>
        <w:t>Disorders of Circulat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349F49C" w14:textId="77777777" w:rsidR="00B6062F" w:rsidRPr="00D74061" w:rsidRDefault="00B6062F" w:rsidP="00B6062F">
      <w:pPr>
        <w:pStyle w:val="ListParagraph"/>
        <w:numPr>
          <w:ilvl w:val="2"/>
          <w:numId w:val="32"/>
        </w:numPr>
        <w:tabs>
          <w:tab w:val="left" w:pos="1080"/>
          <w:tab w:val="center" w:pos="5766"/>
          <w:tab w:val="center" w:pos="7200"/>
          <w:tab w:val="center" w:pos="8640"/>
        </w:tabs>
        <w:rPr>
          <w:sz w:val="22"/>
          <w:szCs w:val="22"/>
        </w:rPr>
      </w:pPr>
      <w:r w:rsidRPr="00D74061">
        <w:rPr>
          <w:sz w:val="22"/>
          <w:szCs w:val="22"/>
        </w:rPr>
        <w:t>Arterial</w:t>
      </w:r>
      <w:r w:rsidRPr="00D74061">
        <w:rPr>
          <w:sz w:val="22"/>
          <w:szCs w:val="22"/>
        </w:rPr>
        <w:tab/>
      </w:r>
      <w:r w:rsidRPr="00D74061">
        <w:rPr>
          <w:sz w:val="22"/>
          <w:szCs w:val="22"/>
        </w:rPr>
        <w:tab/>
      </w:r>
      <w:r w:rsidRPr="00D74061">
        <w:rPr>
          <w:sz w:val="22"/>
          <w:szCs w:val="22"/>
        </w:rPr>
        <w:tab/>
      </w:r>
    </w:p>
    <w:p w14:paraId="0739E2DC" w14:textId="77777777" w:rsidR="00B6062F" w:rsidRPr="00D74061" w:rsidRDefault="00B6062F" w:rsidP="00B6062F">
      <w:pPr>
        <w:widowControl w:val="0"/>
        <w:numPr>
          <w:ilvl w:val="3"/>
          <w:numId w:val="32"/>
        </w:numPr>
        <w:tabs>
          <w:tab w:val="left" w:pos="1890"/>
          <w:tab w:val="left" w:pos="2520"/>
          <w:tab w:val="center" w:pos="5778"/>
          <w:tab w:val="left" w:pos="7128"/>
          <w:tab w:val="center" w:pos="7200"/>
          <w:tab w:val="left" w:pos="8568"/>
          <w:tab w:val="center" w:pos="8640"/>
        </w:tabs>
        <w:ind w:hanging="450"/>
        <w:rPr>
          <w:rFonts w:ascii="Times New Roman" w:hAnsi="Times New Roman"/>
          <w:snapToGrid w:val="0"/>
        </w:rPr>
      </w:pPr>
      <w:r w:rsidRPr="00D74061">
        <w:rPr>
          <w:rFonts w:ascii="Times New Roman" w:hAnsi="Times New Roman"/>
          <w:snapToGrid w:val="0"/>
        </w:rPr>
        <w:t>Aneury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2C0D1C3"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Dissection</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A3BF663" w14:textId="77777777" w:rsidR="00B6062F" w:rsidRPr="00D74061" w:rsidRDefault="00B6062F" w:rsidP="00B6062F">
      <w:pPr>
        <w:widowControl w:val="0"/>
        <w:numPr>
          <w:ilvl w:val="4"/>
          <w:numId w:val="32"/>
        </w:numPr>
        <w:tabs>
          <w:tab w:val="left" w:pos="2880"/>
          <w:tab w:val="center" w:pos="5778"/>
          <w:tab w:val="left" w:pos="7128"/>
          <w:tab w:val="center" w:pos="7200"/>
          <w:tab w:val="left" w:pos="8568"/>
          <w:tab w:val="center" w:pos="8640"/>
        </w:tabs>
        <w:ind w:left="2790" w:hanging="900"/>
        <w:rPr>
          <w:rFonts w:ascii="Times New Roman" w:hAnsi="Times New Roman"/>
          <w:snapToGrid w:val="0"/>
        </w:rPr>
      </w:pPr>
      <w:r w:rsidRPr="00D74061">
        <w:rPr>
          <w:rFonts w:ascii="Times New Roman" w:hAnsi="Times New Roman"/>
          <w:snapToGrid w:val="0"/>
        </w:rPr>
        <w:t>Aort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6817EA" w14:textId="77777777" w:rsidR="00B6062F" w:rsidRPr="00D74061" w:rsidRDefault="00B6062F" w:rsidP="00B6062F">
      <w:pPr>
        <w:widowControl w:val="0"/>
        <w:numPr>
          <w:ilvl w:val="4"/>
          <w:numId w:val="32"/>
        </w:numPr>
        <w:tabs>
          <w:tab w:val="left" w:pos="2880"/>
          <w:tab w:val="center" w:pos="5778"/>
          <w:tab w:val="left" w:pos="7128"/>
          <w:tab w:val="center" w:pos="7200"/>
          <w:tab w:val="left" w:pos="8568"/>
          <w:tab w:val="center" w:pos="8640"/>
        </w:tabs>
        <w:ind w:left="2790" w:hanging="900"/>
        <w:rPr>
          <w:rFonts w:ascii="Times New Roman" w:hAnsi="Times New Roman"/>
          <w:snapToGrid w:val="0"/>
        </w:rPr>
      </w:pPr>
      <w:r w:rsidRPr="00D74061">
        <w:rPr>
          <w:rFonts w:ascii="Times New Roman" w:hAnsi="Times New Roman"/>
          <w:snapToGrid w:val="0"/>
        </w:rPr>
        <w:t>Non-aort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6A780D" w14:textId="77777777" w:rsidR="00B6062F" w:rsidRPr="00D74061" w:rsidRDefault="00B6062F" w:rsidP="00B6062F">
      <w:pPr>
        <w:widowControl w:val="0"/>
        <w:numPr>
          <w:ilvl w:val="3"/>
          <w:numId w:val="32"/>
        </w:numPr>
        <w:tabs>
          <w:tab w:val="left" w:pos="1890"/>
          <w:tab w:val="left" w:pos="2790"/>
          <w:tab w:val="center" w:pos="5778"/>
          <w:tab w:val="left" w:pos="7128"/>
          <w:tab w:val="center" w:pos="7200"/>
          <w:tab w:val="left" w:pos="8568"/>
          <w:tab w:val="center" w:pos="8640"/>
        </w:tabs>
        <w:ind w:left="1980" w:hanging="900"/>
        <w:rPr>
          <w:rFonts w:ascii="Times New Roman" w:hAnsi="Times New Roman"/>
          <w:snapToGrid w:val="0"/>
        </w:rPr>
      </w:pPr>
      <w:r w:rsidRPr="00D74061">
        <w:rPr>
          <w:rFonts w:ascii="Times New Roman" w:hAnsi="Times New Roman"/>
          <w:snapToGrid w:val="0"/>
        </w:rPr>
        <w:t>Thromboemboli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48C50ED"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eno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6099BDE" w14:textId="77777777" w:rsidR="00B6062F" w:rsidRPr="00D74061" w:rsidRDefault="00B6062F" w:rsidP="00B6062F">
      <w:pPr>
        <w:widowControl w:val="0"/>
        <w:numPr>
          <w:ilvl w:val="3"/>
          <w:numId w:val="32"/>
        </w:numPr>
        <w:tabs>
          <w:tab w:val="left" w:pos="2610"/>
          <w:tab w:val="center" w:pos="5778"/>
          <w:tab w:val="left" w:pos="7128"/>
          <w:tab w:val="center" w:pos="7200"/>
          <w:tab w:val="left" w:pos="8568"/>
          <w:tab w:val="center" w:pos="8640"/>
        </w:tabs>
        <w:ind w:left="1800"/>
        <w:rPr>
          <w:rFonts w:ascii="Times New Roman" w:hAnsi="Times New Roman"/>
          <w:snapToGrid w:val="0"/>
        </w:rPr>
      </w:pPr>
      <w:r w:rsidRPr="00D74061">
        <w:rPr>
          <w:rFonts w:ascii="Times New Roman" w:hAnsi="Times New Roman"/>
          <w:snapToGrid w:val="0"/>
        </w:rPr>
        <w:t>Thromboembolism (See 16.6.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9AD7294"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E119D4B"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isturbances of Cardiac Rhyth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4CBEDBB"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ardiac dysrhythmia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E6C1493"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Ventricula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35E05A0"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Supraventricula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90A83C5"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Pulseless electrical activity</w:t>
      </w:r>
      <w:r w:rsidRPr="00D74061">
        <w:rPr>
          <w:rFonts w:ascii="Times New Roman" w:hAnsi="Times New Roman"/>
          <w:snapToGrid w:val="0"/>
        </w:rPr>
        <w:tab/>
        <w:t>X</w:t>
      </w:r>
    </w:p>
    <w:p w14:paraId="336E02B2"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onduction disord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1E6A303F"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AC9A299"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iseases of the Myocardium, Acquired</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46FACE2"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ardiac failur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B484A1E"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Cor pulmonal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F504FF0"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High outpu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717B1BC" w14:textId="77777777" w:rsidR="00B6062F" w:rsidRPr="00D74061" w:rsidRDefault="00B6062F" w:rsidP="00B6062F">
      <w:pPr>
        <w:widowControl w:val="0"/>
        <w:numPr>
          <w:ilvl w:val="3"/>
          <w:numId w:val="32"/>
        </w:numPr>
        <w:tabs>
          <w:tab w:val="left" w:pos="252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Low outpu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30A4366" w14:textId="77777777" w:rsidR="00B6062F" w:rsidRPr="00D74061" w:rsidRDefault="00B6062F" w:rsidP="00B6062F">
      <w:pPr>
        <w:widowControl w:val="0"/>
        <w:numPr>
          <w:ilvl w:val="2"/>
          <w:numId w:val="32"/>
        </w:numPr>
        <w:tabs>
          <w:tab w:val="left" w:pos="108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ardiomyopath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BC8928B" w14:textId="77777777" w:rsidR="00B6062F" w:rsidRPr="00D74061" w:rsidRDefault="00B6062F" w:rsidP="00B6062F">
      <w:pPr>
        <w:widowControl w:val="0"/>
        <w:numPr>
          <w:ilvl w:val="3"/>
          <w:numId w:val="32"/>
        </w:numPr>
        <w:tabs>
          <w:tab w:val="left" w:pos="234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Hypertroph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8AACD52" w14:textId="7DC3B2DA" w:rsidR="00B6062F" w:rsidRPr="00D74061" w:rsidRDefault="00B6062F" w:rsidP="00B6062F">
      <w:pPr>
        <w:widowControl w:val="0"/>
        <w:numPr>
          <w:ilvl w:val="3"/>
          <w:numId w:val="32"/>
        </w:numPr>
        <w:tabs>
          <w:tab w:val="left" w:pos="234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 xml:space="preserve">Dilated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B1F5AB5" w14:textId="053838D6" w:rsidR="00800CA0" w:rsidRPr="00D74061" w:rsidRDefault="00800CA0" w:rsidP="00B6062F">
      <w:pPr>
        <w:widowControl w:val="0"/>
        <w:numPr>
          <w:ilvl w:val="3"/>
          <w:numId w:val="32"/>
        </w:numPr>
        <w:tabs>
          <w:tab w:val="left" w:pos="2340"/>
          <w:tab w:val="center" w:pos="5778"/>
          <w:tab w:val="left" w:pos="7128"/>
          <w:tab w:val="center" w:pos="7200"/>
          <w:tab w:val="left" w:pos="8568"/>
          <w:tab w:val="center" w:pos="8640"/>
        </w:tabs>
        <w:ind w:left="1890" w:hanging="810"/>
        <w:rPr>
          <w:rFonts w:ascii="Times New Roman" w:hAnsi="Times New Roman"/>
          <w:snapToGrid w:val="0"/>
        </w:rPr>
      </w:pPr>
      <w:r w:rsidRPr="00D74061">
        <w:rPr>
          <w:rFonts w:ascii="Times New Roman" w:hAnsi="Times New Roman"/>
          <w:snapToGrid w:val="0"/>
        </w:rPr>
        <w:t>Takotsubo</w:t>
      </w:r>
      <w:r w:rsidRPr="00D74061">
        <w:rPr>
          <w:rFonts w:ascii="Times New Roman" w:hAnsi="Times New Roman"/>
          <w:snapToGrid w:val="0"/>
        </w:rPr>
        <w:tab/>
      </w:r>
      <w:r w:rsidR="001A219A" w:rsidRPr="00D74061">
        <w:rPr>
          <w:rFonts w:ascii="Times New Roman" w:hAnsi="Times New Roman"/>
          <w:snapToGrid w:val="0"/>
        </w:rPr>
        <w:t>X</w:t>
      </w:r>
      <w:r w:rsidR="001A219A" w:rsidRPr="00D74061">
        <w:rPr>
          <w:rFonts w:ascii="Times New Roman" w:hAnsi="Times New Roman"/>
          <w:snapToGrid w:val="0"/>
        </w:rPr>
        <w:tab/>
      </w:r>
      <w:proofErr w:type="spellStart"/>
      <w:r w:rsidR="001A219A" w:rsidRPr="00D74061">
        <w:rPr>
          <w:rFonts w:ascii="Times New Roman" w:hAnsi="Times New Roman"/>
          <w:snapToGrid w:val="0"/>
        </w:rPr>
        <w:t>X</w:t>
      </w:r>
      <w:proofErr w:type="spellEnd"/>
      <w:r w:rsidR="001A219A" w:rsidRPr="00D74061">
        <w:rPr>
          <w:rFonts w:ascii="Times New Roman" w:hAnsi="Times New Roman"/>
          <w:snapToGrid w:val="0"/>
        </w:rPr>
        <w:tab/>
      </w:r>
    </w:p>
    <w:p w14:paraId="1B9368C8"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ongestive heart failur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12777A8"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oronary syndrom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22627F1"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Ischemic heart disea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CD7466E" w14:textId="75067EDA"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yocardial infar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9B5D543" w14:textId="7EDE9024"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yocard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FC32302" w14:textId="77777777"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entricular aneury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2C23025B"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61E35FF"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iseases of the Pericardi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00A68C7" w14:textId="3D699073"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lang w:val="es-ES"/>
        </w:rPr>
      </w:pPr>
      <w:proofErr w:type="spellStart"/>
      <w:r w:rsidRPr="00D74061">
        <w:rPr>
          <w:rFonts w:ascii="Times New Roman" w:hAnsi="Times New Roman"/>
          <w:snapToGrid w:val="0"/>
          <w:lang w:val="es-ES"/>
        </w:rPr>
        <w:t>Pericardial</w:t>
      </w:r>
      <w:proofErr w:type="spellEnd"/>
      <w:r w:rsidRPr="00D74061">
        <w:rPr>
          <w:rFonts w:ascii="Times New Roman" w:hAnsi="Times New Roman"/>
          <w:snapToGrid w:val="0"/>
          <w:lang w:val="es-ES"/>
        </w:rPr>
        <w:t xml:space="preserve"> </w:t>
      </w:r>
      <w:proofErr w:type="spellStart"/>
      <w:r w:rsidR="009620E5" w:rsidRPr="00D74061">
        <w:rPr>
          <w:rFonts w:ascii="Times New Roman" w:hAnsi="Times New Roman"/>
          <w:snapToGrid w:val="0"/>
          <w:lang w:val="es-ES"/>
        </w:rPr>
        <w:t>effusion</w:t>
      </w:r>
      <w:proofErr w:type="spellEnd"/>
      <w:r w:rsidR="009620E5" w:rsidRPr="00D74061">
        <w:rPr>
          <w:rFonts w:ascii="Times New Roman" w:hAnsi="Times New Roman"/>
          <w:snapToGrid w:val="0"/>
          <w:lang w:val="es-ES"/>
        </w:rPr>
        <w:t>/</w:t>
      </w:r>
      <w:r w:rsidRPr="00D74061">
        <w:rPr>
          <w:rFonts w:ascii="Times New Roman" w:hAnsi="Times New Roman"/>
          <w:snapToGrid w:val="0"/>
          <w:lang w:val="es-ES"/>
        </w:rPr>
        <w:t>tamponade (</w:t>
      </w:r>
      <w:proofErr w:type="spellStart"/>
      <w:r w:rsidRPr="00D74061">
        <w:rPr>
          <w:rFonts w:ascii="Times New Roman" w:hAnsi="Times New Roman"/>
          <w:snapToGrid w:val="0"/>
          <w:lang w:val="es-ES"/>
        </w:rPr>
        <w:t>See</w:t>
      </w:r>
      <w:proofErr w:type="spellEnd"/>
      <w:r w:rsidRPr="00D74061">
        <w:rPr>
          <w:rFonts w:ascii="Times New Roman" w:hAnsi="Times New Roman"/>
          <w:snapToGrid w:val="0"/>
          <w:lang w:val="es-ES"/>
        </w:rPr>
        <w:t xml:space="preserve"> 18.1.2.6)</w:t>
      </w:r>
      <w:r w:rsidRPr="00D74061">
        <w:rPr>
          <w:rFonts w:ascii="Times New Roman" w:hAnsi="Times New Roman"/>
          <w:snapToGrid w:val="0"/>
          <w:lang w:val="es-ES"/>
        </w:rPr>
        <w:tab/>
        <w:t>X</w:t>
      </w:r>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r w:rsidRPr="00D74061">
        <w:rPr>
          <w:rFonts w:ascii="Times New Roman" w:hAnsi="Times New Roman"/>
          <w:snapToGrid w:val="0"/>
          <w:lang w:val="es-ES"/>
        </w:rPr>
        <w:tab/>
      </w:r>
    </w:p>
    <w:p w14:paraId="0A627EC7" w14:textId="57B149C8" w:rsidR="00B6062F" w:rsidRPr="00D74061" w:rsidRDefault="00B6062F" w:rsidP="00B6062F">
      <w:pPr>
        <w:widowControl w:val="0"/>
        <w:numPr>
          <w:ilvl w:val="2"/>
          <w:numId w:val="32"/>
        </w:numPr>
        <w:tabs>
          <w:tab w:val="left" w:pos="108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ericard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FA63BA8"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74B920C"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Hypertens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92E8D22" w14:textId="77777777" w:rsidR="00B6062F" w:rsidRPr="00D74061" w:rsidRDefault="00B6062F" w:rsidP="00B6062F">
      <w:pPr>
        <w:widowControl w:val="0"/>
        <w:numPr>
          <w:ilvl w:val="2"/>
          <w:numId w:val="32"/>
        </w:numPr>
        <w:tabs>
          <w:tab w:val="left" w:pos="540"/>
          <w:tab w:val="center" w:pos="5760"/>
          <w:tab w:val="left" w:pos="7128"/>
          <w:tab w:val="center" w:pos="7200"/>
          <w:tab w:val="left" w:pos="8568"/>
          <w:tab w:val="center" w:pos="8640"/>
        </w:tabs>
        <w:ind w:left="1080" w:hanging="540"/>
        <w:rPr>
          <w:rFonts w:ascii="Times New Roman" w:hAnsi="Times New Roman"/>
          <w:snapToGrid w:val="0"/>
        </w:rPr>
      </w:pPr>
      <w:r w:rsidRPr="00D74061">
        <w:rPr>
          <w:rFonts w:ascii="Times New Roman" w:hAnsi="Times New Roman"/>
          <w:snapToGrid w:val="0"/>
        </w:rPr>
        <w:t xml:space="preserve">Asymptomatic hypertension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9E922BA" w14:textId="77777777" w:rsidR="00B6062F" w:rsidRPr="00D74061" w:rsidRDefault="00B6062F" w:rsidP="00B6062F">
      <w:pPr>
        <w:widowControl w:val="0"/>
        <w:numPr>
          <w:ilvl w:val="2"/>
          <w:numId w:val="32"/>
        </w:numPr>
        <w:tabs>
          <w:tab w:val="left" w:pos="540"/>
          <w:tab w:val="center" w:pos="5760"/>
          <w:tab w:val="left" w:pos="7128"/>
          <w:tab w:val="center" w:pos="7200"/>
          <w:tab w:val="left" w:pos="8568"/>
          <w:tab w:val="center" w:pos="8640"/>
        </w:tabs>
        <w:ind w:left="1080" w:hanging="540"/>
        <w:rPr>
          <w:rFonts w:ascii="Times New Roman" w:hAnsi="Times New Roman"/>
          <w:snapToGrid w:val="0"/>
        </w:rPr>
      </w:pPr>
      <w:r w:rsidRPr="00D74061">
        <w:rPr>
          <w:rFonts w:ascii="Times New Roman" w:hAnsi="Times New Roman"/>
          <w:snapToGrid w:val="0"/>
        </w:rPr>
        <w:t>Hypertensive emergency</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FE5F715"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lastRenderedPageBreak/>
        <w:tab/>
      </w:r>
      <w:r w:rsidRPr="00D74061">
        <w:rPr>
          <w:rFonts w:ascii="Times New Roman" w:hAnsi="Times New Roman"/>
          <w:snapToGrid w:val="0"/>
        </w:rPr>
        <w:tab/>
      </w:r>
    </w:p>
    <w:p w14:paraId="6444E5B3"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umo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22CF4A5" w14:textId="77777777" w:rsidR="00B6062F" w:rsidRPr="00D74061" w:rsidRDefault="00B6062F" w:rsidP="00B6062F">
      <w:pPr>
        <w:widowControl w:val="0"/>
        <w:tabs>
          <w:tab w:val="left" w:pos="144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1B23801"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Valvular Disord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D1B64F1" w14:textId="524263A9" w:rsidR="00B6062F" w:rsidRPr="00D74061" w:rsidRDefault="00B6062F" w:rsidP="00B6062F">
      <w:pPr>
        <w:widowControl w:val="0"/>
        <w:numPr>
          <w:ilvl w:val="2"/>
          <w:numId w:val="32"/>
        </w:numPr>
        <w:tabs>
          <w:tab w:val="left" w:pos="117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ndocard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6494C84" w14:textId="1A065766" w:rsidR="00327CD3" w:rsidRPr="00D74061" w:rsidRDefault="00C567B2" w:rsidP="00B6062F">
      <w:pPr>
        <w:widowControl w:val="0"/>
        <w:numPr>
          <w:ilvl w:val="2"/>
          <w:numId w:val="32"/>
        </w:numPr>
        <w:tabs>
          <w:tab w:val="left" w:pos="117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V</w:t>
      </w:r>
      <w:r w:rsidR="00327CD3" w:rsidRPr="00D74061">
        <w:rPr>
          <w:rFonts w:ascii="Times New Roman" w:hAnsi="Times New Roman"/>
          <w:snapToGrid w:val="0"/>
        </w:rPr>
        <w:t>alvular stenosis/</w:t>
      </w:r>
      <w:r w:rsidR="003D62BB" w:rsidRPr="00D74061">
        <w:rPr>
          <w:rFonts w:ascii="Times New Roman" w:hAnsi="Times New Roman"/>
          <w:snapToGrid w:val="0"/>
        </w:rPr>
        <w:t>i</w:t>
      </w:r>
      <w:r w:rsidR="00327CD3" w:rsidRPr="00D74061">
        <w:rPr>
          <w:rFonts w:ascii="Times New Roman" w:hAnsi="Times New Roman"/>
          <w:snapToGrid w:val="0"/>
        </w:rPr>
        <w:t>nsufficiency</w:t>
      </w:r>
      <w:r w:rsidR="005D34CF" w:rsidRPr="00D74061">
        <w:rPr>
          <w:rFonts w:ascii="Times New Roman" w:hAnsi="Times New Roman"/>
          <w:snapToGrid w:val="0"/>
        </w:rPr>
        <w:t xml:space="preserve"> </w:t>
      </w:r>
      <w:r w:rsidR="001A219A" w:rsidRPr="00D74061">
        <w:rPr>
          <w:rFonts w:ascii="Times New Roman" w:hAnsi="Times New Roman"/>
          <w:snapToGrid w:val="0"/>
        </w:rPr>
        <w:tab/>
        <w:t>X</w:t>
      </w:r>
      <w:r w:rsidR="001A219A" w:rsidRPr="00D74061">
        <w:rPr>
          <w:rFonts w:ascii="Times New Roman" w:hAnsi="Times New Roman"/>
          <w:snapToGrid w:val="0"/>
        </w:rPr>
        <w:tab/>
      </w:r>
      <w:proofErr w:type="spellStart"/>
      <w:r w:rsidR="001A219A" w:rsidRPr="00D74061">
        <w:rPr>
          <w:rFonts w:ascii="Times New Roman" w:hAnsi="Times New Roman"/>
          <w:snapToGrid w:val="0"/>
        </w:rPr>
        <w:t>X</w:t>
      </w:r>
      <w:proofErr w:type="spellEnd"/>
      <w:r w:rsidR="00327CD3"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EFC3E93" w14:textId="77777777" w:rsidR="00B6062F" w:rsidRPr="00D74061" w:rsidRDefault="00B6062F" w:rsidP="00B6062F">
      <w:pPr>
        <w:widowControl w:val="0"/>
        <w:tabs>
          <w:tab w:val="left" w:pos="540"/>
          <w:tab w:val="center" w:pos="5760"/>
          <w:tab w:val="left" w:pos="7128"/>
          <w:tab w:val="center" w:pos="7200"/>
          <w:tab w:val="left" w:pos="8568"/>
          <w:tab w:val="center" w:pos="8640"/>
        </w:tabs>
        <w:rPr>
          <w:rFonts w:ascii="Times New Roman" w:hAnsi="Times New Roman"/>
          <w:snapToGrid w:val="0"/>
        </w:rPr>
      </w:pPr>
    </w:p>
    <w:p w14:paraId="0DF9831E" w14:textId="77777777" w:rsidR="00B6062F" w:rsidRPr="00D74061" w:rsidRDefault="00B6062F" w:rsidP="00B6062F">
      <w:pPr>
        <w:widowControl w:val="0"/>
        <w:numPr>
          <w:ilvl w:val="1"/>
          <w:numId w:val="32"/>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ardiovascular</w:t>
      </w:r>
      <w:r w:rsidRPr="00D74061">
        <w:rPr>
          <w:rFonts w:ascii="Times New Roman" w:hAnsi="Times New Roman"/>
          <w:snapToGrid w:val="0"/>
        </w:rPr>
        <w:t xml:space="preserve"> </w:t>
      </w:r>
      <w:r w:rsidRPr="00D74061">
        <w:rPr>
          <w:rFonts w:ascii="Times New Roman" w:hAnsi="Times New Roman"/>
          <w:b/>
          <w:snapToGrid w:val="0"/>
        </w:rPr>
        <w:t>Devic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827D716" w14:textId="051A07A0" w:rsidR="00B6062F" w:rsidRPr="00D74061" w:rsidRDefault="00B6062F" w:rsidP="00B6062F">
      <w:pPr>
        <w:widowControl w:val="0"/>
        <w:numPr>
          <w:ilvl w:val="2"/>
          <w:numId w:val="32"/>
        </w:numPr>
        <w:tabs>
          <w:tab w:val="left" w:pos="117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acemaker/Automatic implantable cardioverter-</w:t>
      </w:r>
    </w:p>
    <w:p w14:paraId="6B7341E1" w14:textId="37E1C5BE" w:rsidR="00B6062F" w:rsidRPr="00D74061" w:rsidRDefault="00B6062F" w:rsidP="00B6062F">
      <w:pPr>
        <w:widowControl w:val="0"/>
        <w:tabs>
          <w:tab w:val="left" w:pos="1440"/>
          <w:tab w:val="center" w:pos="5760"/>
          <w:tab w:val="center" w:pos="7200"/>
          <w:tab w:val="center" w:pos="8640"/>
        </w:tabs>
        <w:ind w:left="1440" w:hanging="270"/>
        <w:rPr>
          <w:rFonts w:ascii="Times New Roman" w:hAnsi="Times New Roman"/>
          <w:snapToGrid w:val="0"/>
          <w:lang w:val="es-ES"/>
        </w:rPr>
      </w:pPr>
      <w:proofErr w:type="spellStart"/>
      <w:r w:rsidRPr="00D74061">
        <w:rPr>
          <w:rFonts w:ascii="Times New Roman" w:hAnsi="Times New Roman"/>
          <w:snapToGrid w:val="0"/>
          <w:lang w:val="es-ES"/>
        </w:rPr>
        <w:t>defibrillator</w:t>
      </w:r>
      <w:proofErr w:type="spellEnd"/>
      <w:r w:rsidRPr="00D74061">
        <w:rPr>
          <w:rFonts w:ascii="Times New Roman" w:hAnsi="Times New Roman"/>
          <w:snapToGrid w:val="0"/>
          <w:lang w:val="es-ES"/>
        </w:rPr>
        <w:t xml:space="preserve"> (AICD)</w:t>
      </w:r>
      <w:r w:rsidR="007B639B" w:rsidRPr="00D74061">
        <w:rPr>
          <w:rFonts w:ascii="Times New Roman" w:hAnsi="Times New Roman"/>
          <w:snapToGrid w:val="0"/>
          <w:lang w:val="es-ES"/>
        </w:rPr>
        <w:t xml:space="preserve"> </w:t>
      </w:r>
      <w:proofErr w:type="spellStart"/>
      <w:r w:rsidR="007B639B" w:rsidRPr="00D74061">
        <w:rPr>
          <w:rFonts w:ascii="Times New Roman" w:hAnsi="Times New Roman"/>
          <w:snapToGrid w:val="0"/>
          <w:lang w:val="es-ES"/>
        </w:rPr>
        <w:t>complication</w:t>
      </w:r>
      <w:proofErr w:type="spellEnd"/>
      <w:r w:rsidRPr="00D74061">
        <w:rPr>
          <w:rFonts w:ascii="Times New Roman" w:hAnsi="Times New Roman"/>
          <w:snapToGrid w:val="0"/>
          <w:lang w:val="es-ES"/>
        </w:rPr>
        <w:tab/>
        <w:t>X</w:t>
      </w:r>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r w:rsidRPr="00D74061">
        <w:rPr>
          <w:rFonts w:ascii="Times New Roman" w:hAnsi="Times New Roman"/>
          <w:snapToGrid w:val="0"/>
          <w:lang w:val="es-ES"/>
        </w:rPr>
        <w:tab/>
      </w:r>
    </w:p>
    <w:p w14:paraId="3FB33B3E" w14:textId="57F63564" w:rsidR="00B6062F" w:rsidRPr="00D74061" w:rsidRDefault="00B6062F" w:rsidP="00B6062F">
      <w:pPr>
        <w:widowControl w:val="0"/>
        <w:numPr>
          <w:ilvl w:val="2"/>
          <w:numId w:val="32"/>
        </w:numPr>
        <w:tabs>
          <w:tab w:val="left" w:pos="117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Left ventricular assist device (LVA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E7ED5F9" w14:textId="77777777" w:rsidR="00D724AD" w:rsidRPr="00D74061" w:rsidRDefault="00AF63CE" w:rsidP="00896515">
      <w:pPr>
        <w:widowControl w:val="0"/>
        <w:numPr>
          <w:ilvl w:val="2"/>
          <w:numId w:val="32"/>
        </w:numPr>
        <w:tabs>
          <w:tab w:val="left" w:pos="1170"/>
          <w:tab w:val="center" w:pos="5760"/>
          <w:tab w:val="center" w:pos="7200"/>
          <w:tab w:val="left" w:pos="8580"/>
          <w:tab w:val="center" w:pos="8640"/>
        </w:tabs>
        <w:ind w:left="540" w:firstLine="0"/>
        <w:rPr>
          <w:rFonts w:ascii="Times New Roman" w:hAnsi="Times New Roman"/>
          <w:snapToGrid w:val="0"/>
        </w:rPr>
      </w:pPr>
      <w:r w:rsidRPr="00D74061">
        <w:rPr>
          <w:rFonts w:ascii="Times New Roman" w:hAnsi="Times New Roman"/>
          <w:snapToGrid w:val="0"/>
        </w:rPr>
        <w:t xml:space="preserve">Extracorporeal </w:t>
      </w:r>
      <w:r w:rsidR="003357EB" w:rsidRPr="00D74061">
        <w:rPr>
          <w:rFonts w:ascii="Times New Roman" w:hAnsi="Times New Roman"/>
          <w:snapToGrid w:val="0"/>
        </w:rPr>
        <w:t>m</w:t>
      </w:r>
      <w:r w:rsidRPr="00D74061">
        <w:rPr>
          <w:rFonts w:ascii="Times New Roman" w:hAnsi="Times New Roman"/>
          <w:snapToGrid w:val="0"/>
        </w:rPr>
        <w:t xml:space="preserve">embrane </w:t>
      </w:r>
      <w:r w:rsidR="003357EB" w:rsidRPr="00D74061">
        <w:rPr>
          <w:rFonts w:ascii="Times New Roman" w:hAnsi="Times New Roman"/>
          <w:snapToGrid w:val="0"/>
        </w:rPr>
        <w:t>o</w:t>
      </w:r>
      <w:r w:rsidRPr="00D74061">
        <w:rPr>
          <w:rFonts w:ascii="Times New Roman" w:hAnsi="Times New Roman"/>
          <w:snapToGrid w:val="0"/>
        </w:rPr>
        <w:t>xygenation (ECMO)</w:t>
      </w:r>
    </w:p>
    <w:p w14:paraId="59F47F95" w14:textId="79FE0E17" w:rsidR="00B6062F" w:rsidRPr="00D74061" w:rsidRDefault="00D724AD" w:rsidP="00D724AD">
      <w:pPr>
        <w:widowControl w:val="0"/>
        <w:tabs>
          <w:tab w:val="left" w:pos="1170"/>
          <w:tab w:val="center" w:pos="5760"/>
          <w:tab w:val="center" w:pos="7200"/>
          <w:tab w:val="left" w:pos="8580"/>
          <w:tab w:val="center" w:pos="8640"/>
        </w:tabs>
        <w:ind w:left="540"/>
        <w:rPr>
          <w:rFonts w:ascii="Times New Roman" w:hAnsi="Times New Roman"/>
          <w:snapToGrid w:val="0"/>
        </w:rPr>
      </w:pPr>
      <w:r w:rsidRPr="00D74061">
        <w:rPr>
          <w:rFonts w:ascii="Times New Roman" w:hAnsi="Times New Roman"/>
          <w:snapToGrid w:val="0"/>
        </w:rPr>
        <w:tab/>
        <w:t>(See 19.2.11)</w:t>
      </w:r>
      <w:r w:rsidR="00AF63CE" w:rsidRPr="00D74061">
        <w:rPr>
          <w:rFonts w:ascii="Times New Roman" w:hAnsi="Times New Roman"/>
          <w:snapToGrid w:val="0"/>
        </w:rPr>
        <w:tab/>
      </w:r>
      <w:r w:rsidR="00896515" w:rsidRPr="00D74061">
        <w:rPr>
          <w:rFonts w:ascii="Times New Roman" w:hAnsi="Times New Roman"/>
          <w:snapToGrid w:val="0"/>
        </w:rPr>
        <w:t>X</w:t>
      </w:r>
      <w:r w:rsidR="00AF63CE" w:rsidRPr="00D74061">
        <w:rPr>
          <w:rFonts w:ascii="Times New Roman" w:hAnsi="Times New Roman"/>
          <w:snapToGrid w:val="0"/>
        </w:rPr>
        <w:tab/>
      </w:r>
      <w:r w:rsidR="00AF63CE" w:rsidRPr="00D74061">
        <w:rPr>
          <w:rFonts w:ascii="Times New Roman" w:hAnsi="Times New Roman"/>
          <w:snapToGrid w:val="0"/>
        </w:rPr>
        <w:tab/>
      </w:r>
    </w:p>
    <w:p w14:paraId="13CF4A9A" w14:textId="0F2BF108" w:rsidR="00B6062F" w:rsidRPr="00D74061" w:rsidRDefault="00B6062F" w:rsidP="00B6062F">
      <w:pPr>
        <w:widowControl w:val="0"/>
        <w:tabs>
          <w:tab w:val="left" w:pos="1440"/>
        </w:tabs>
        <w:rPr>
          <w:rFonts w:ascii="Times New Roman" w:hAnsi="Times New Roman"/>
          <w:snapToGrid w:val="0"/>
        </w:rPr>
      </w:pPr>
      <w:r w:rsidRPr="00D74061">
        <w:rPr>
          <w:rFonts w:ascii="Times New Roman" w:hAnsi="Times New Roman"/>
          <w:snapToGrid w:val="0"/>
        </w:rPr>
        <w:br w:type="page"/>
      </w:r>
    </w:p>
    <w:p w14:paraId="126DB6C3" w14:textId="1B6B25DB" w:rsidR="00B6062F" w:rsidRPr="00D74061" w:rsidRDefault="00B6062F" w:rsidP="00B6062F">
      <w:pPr>
        <w:widowControl w:val="0"/>
        <w:jc w:val="center"/>
        <w:rPr>
          <w:rFonts w:ascii="Times New Roman" w:hAnsi="Times New Roman"/>
          <w:snapToGrid w:val="0"/>
        </w:rPr>
      </w:pPr>
      <w:r w:rsidRPr="00D74061">
        <w:rPr>
          <w:rFonts w:ascii="Times New Roman" w:hAnsi="Times New Roman"/>
          <w:b/>
          <w:snapToGrid w:val="0"/>
        </w:rPr>
        <w:lastRenderedPageBreak/>
        <w:t>4.0</w:t>
      </w:r>
      <w:r w:rsidRPr="00D74061">
        <w:rPr>
          <w:rFonts w:ascii="Times New Roman" w:hAnsi="Times New Roman"/>
          <w:b/>
          <w:snapToGrid w:val="0"/>
        </w:rPr>
        <w:tab/>
        <w:t>CUTANEOUS DISORDERS</w:t>
      </w:r>
    </w:p>
    <w:p w14:paraId="16090EE4" w14:textId="77777777" w:rsidR="00B6062F" w:rsidRPr="00D74061" w:rsidRDefault="00B6062F" w:rsidP="00B6062F">
      <w:pPr>
        <w:widowControl w:val="0"/>
        <w:ind w:left="540"/>
        <w:rPr>
          <w:rFonts w:ascii="Times New Roman" w:hAnsi="Times New Roman"/>
          <w:snapToGrid w:val="0"/>
        </w:rPr>
      </w:pPr>
    </w:p>
    <w:p w14:paraId="748CEF35"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5DC1AECD" w14:textId="77777777" w:rsidR="00B6062F" w:rsidRPr="00D74061" w:rsidRDefault="00B6062F" w:rsidP="00B6062F">
      <w:pPr>
        <w:pStyle w:val="ListParagraph"/>
        <w:numPr>
          <w:ilvl w:val="1"/>
          <w:numId w:val="33"/>
        </w:numPr>
        <w:tabs>
          <w:tab w:val="left" w:pos="540"/>
          <w:tab w:val="center" w:pos="5760"/>
          <w:tab w:val="left" w:pos="7128"/>
          <w:tab w:val="center" w:pos="7200"/>
          <w:tab w:val="left" w:pos="8568"/>
          <w:tab w:val="center" w:pos="8640"/>
        </w:tabs>
        <w:ind w:left="540" w:hanging="540"/>
        <w:rPr>
          <w:bCs/>
          <w:sz w:val="22"/>
          <w:szCs w:val="22"/>
        </w:rPr>
      </w:pPr>
      <w:r w:rsidRPr="00D74061">
        <w:rPr>
          <w:b/>
          <w:sz w:val="22"/>
          <w:szCs w:val="22"/>
        </w:rPr>
        <w:t>Cancers of the Skin</w:t>
      </w:r>
      <w:r w:rsidRPr="00D74061">
        <w:rPr>
          <w:bCs/>
          <w:sz w:val="22"/>
          <w:szCs w:val="22"/>
        </w:rPr>
        <w:tab/>
      </w:r>
      <w:r w:rsidRPr="00D74061">
        <w:rPr>
          <w:bCs/>
          <w:sz w:val="22"/>
          <w:szCs w:val="22"/>
        </w:rPr>
        <w:tab/>
      </w:r>
      <w:r w:rsidRPr="00D74061">
        <w:rPr>
          <w:bCs/>
          <w:sz w:val="22"/>
          <w:szCs w:val="22"/>
        </w:rPr>
        <w:tab/>
      </w:r>
      <w:r w:rsidRPr="00D74061">
        <w:rPr>
          <w:bCs/>
          <w:sz w:val="22"/>
          <w:szCs w:val="22"/>
        </w:rPr>
        <w:tab/>
      </w:r>
    </w:p>
    <w:p w14:paraId="6A5BD3B3" w14:textId="1A5A8076" w:rsidR="00B6062F" w:rsidRPr="00D74061" w:rsidRDefault="00B6062F" w:rsidP="00B6062F">
      <w:pPr>
        <w:pStyle w:val="ListParagraph"/>
        <w:numPr>
          <w:ilvl w:val="2"/>
          <w:numId w:val="33"/>
        </w:numPr>
        <w:tabs>
          <w:tab w:val="left" w:pos="1440"/>
          <w:tab w:val="center" w:pos="5766"/>
          <w:tab w:val="center" w:pos="7200"/>
          <w:tab w:val="center" w:pos="8640"/>
        </w:tabs>
        <w:ind w:left="1530" w:hanging="990"/>
        <w:rPr>
          <w:sz w:val="22"/>
          <w:szCs w:val="22"/>
        </w:rPr>
      </w:pPr>
      <w:r w:rsidRPr="00D74061">
        <w:rPr>
          <w:sz w:val="22"/>
          <w:szCs w:val="22"/>
        </w:rPr>
        <w:t>Basal cell</w:t>
      </w:r>
      <w:r w:rsidR="001D494D" w:rsidRPr="00D74061">
        <w:rPr>
          <w:sz w:val="22"/>
          <w:szCs w:val="22"/>
        </w:rPr>
        <w:t xml:space="preserve"> carcinoma</w:t>
      </w:r>
      <w:r w:rsidRPr="00D74061">
        <w:rPr>
          <w:sz w:val="22"/>
          <w:szCs w:val="22"/>
        </w:rPr>
        <w:tab/>
      </w:r>
      <w:r w:rsidRPr="00D74061">
        <w:rPr>
          <w:sz w:val="22"/>
          <w:szCs w:val="22"/>
        </w:rPr>
        <w:tab/>
      </w:r>
      <w:r w:rsidRPr="00D74061">
        <w:rPr>
          <w:sz w:val="22"/>
          <w:szCs w:val="22"/>
        </w:rPr>
        <w:tab/>
        <w:t>X</w:t>
      </w:r>
    </w:p>
    <w:p w14:paraId="5FD56313" w14:textId="77777777" w:rsidR="00B6062F" w:rsidRPr="00D74061" w:rsidRDefault="00B6062F" w:rsidP="00B6062F">
      <w:pPr>
        <w:pStyle w:val="ListParagraph"/>
        <w:numPr>
          <w:ilvl w:val="2"/>
          <w:numId w:val="33"/>
        </w:numPr>
        <w:tabs>
          <w:tab w:val="left" w:pos="1440"/>
          <w:tab w:val="center" w:pos="5766"/>
          <w:tab w:val="center" w:pos="7200"/>
          <w:tab w:val="center" w:pos="8640"/>
        </w:tabs>
        <w:ind w:left="1440" w:hanging="900"/>
        <w:rPr>
          <w:sz w:val="22"/>
          <w:szCs w:val="22"/>
        </w:rPr>
      </w:pPr>
      <w:r w:rsidRPr="00D74061">
        <w:rPr>
          <w:sz w:val="22"/>
          <w:szCs w:val="22"/>
        </w:rPr>
        <w:t>Kaposi's sarcoma</w:t>
      </w:r>
      <w:r w:rsidRPr="00D74061">
        <w:rPr>
          <w:sz w:val="22"/>
          <w:szCs w:val="22"/>
        </w:rPr>
        <w:tab/>
      </w:r>
      <w:r w:rsidRPr="00D74061">
        <w:rPr>
          <w:sz w:val="22"/>
          <w:szCs w:val="22"/>
        </w:rPr>
        <w:tab/>
      </w:r>
      <w:r w:rsidRPr="00D74061">
        <w:rPr>
          <w:sz w:val="22"/>
          <w:szCs w:val="22"/>
        </w:rPr>
        <w:tab/>
        <w:t>X</w:t>
      </w:r>
    </w:p>
    <w:p w14:paraId="1846C312" w14:textId="1F740666" w:rsidR="00B6062F" w:rsidRPr="00D74061" w:rsidRDefault="00B6062F" w:rsidP="00B6062F">
      <w:pPr>
        <w:pStyle w:val="ListParagraph"/>
        <w:numPr>
          <w:ilvl w:val="2"/>
          <w:numId w:val="33"/>
        </w:numPr>
        <w:tabs>
          <w:tab w:val="left" w:pos="1440"/>
          <w:tab w:val="center" w:pos="5778"/>
          <w:tab w:val="center" w:pos="7200"/>
          <w:tab w:val="center" w:pos="8640"/>
        </w:tabs>
        <w:ind w:left="1440" w:hanging="900"/>
        <w:rPr>
          <w:sz w:val="22"/>
          <w:szCs w:val="22"/>
        </w:rPr>
      </w:pPr>
      <w:r w:rsidRPr="00D74061">
        <w:rPr>
          <w:sz w:val="22"/>
          <w:szCs w:val="22"/>
        </w:rPr>
        <w:t>Melanoma</w:t>
      </w:r>
      <w:r w:rsidRPr="00D74061">
        <w:rPr>
          <w:sz w:val="22"/>
          <w:szCs w:val="22"/>
        </w:rPr>
        <w:tab/>
      </w:r>
      <w:r w:rsidRPr="00D74061">
        <w:rPr>
          <w:sz w:val="22"/>
          <w:szCs w:val="22"/>
        </w:rPr>
        <w:tab/>
      </w:r>
      <w:r w:rsidRPr="00D74061">
        <w:rPr>
          <w:sz w:val="22"/>
          <w:szCs w:val="22"/>
        </w:rPr>
        <w:tab/>
        <w:t>X</w:t>
      </w:r>
    </w:p>
    <w:p w14:paraId="6DB643FB" w14:textId="21696C75" w:rsidR="00B6062F" w:rsidRPr="00D74061" w:rsidRDefault="00B6062F" w:rsidP="00B6062F">
      <w:pPr>
        <w:widowControl w:val="0"/>
        <w:tabs>
          <w:tab w:val="left" w:pos="1440"/>
          <w:tab w:val="center" w:pos="5766"/>
          <w:tab w:val="center" w:pos="7200"/>
          <w:tab w:val="center" w:pos="8640"/>
        </w:tabs>
        <w:ind w:left="540"/>
        <w:rPr>
          <w:rFonts w:ascii="Times New Roman" w:hAnsi="Times New Roman"/>
          <w:snapToGrid w:val="0"/>
        </w:rPr>
      </w:pPr>
      <w:r w:rsidRPr="00D74061">
        <w:rPr>
          <w:rFonts w:ascii="Times New Roman" w:hAnsi="Times New Roman"/>
          <w:snapToGrid w:val="0"/>
        </w:rPr>
        <w:t>4.1.4</w:t>
      </w:r>
      <w:r w:rsidRPr="00D74061">
        <w:rPr>
          <w:rFonts w:ascii="Times New Roman" w:hAnsi="Times New Roman"/>
          <w:snapToGrid w:val="0"/>
        </w:rPr>
        <w:tab/>
        <w:t>Squamous cell</w:t>
      </w:r>
      <w:r w:rsidR="001D494D" w:rsidRPr="00D74061">
        <w:rPr>
          <w:rFonts w:ascii="Times New Roman" w:hAnsi="Times New Roman"/>
          <w:snapToGrid w:val="0"/>
        </w:rPr>
        <w:t xml:space="preserve"> </w:t>
      </w:r>
      <w:r w:rsidR="001D494D" w:rsidRPr="00D74061">
        <w:rPr>
          <w:rFonts w:ascii="Times New Roman" w:hAnsi="Times New Roman" w:cs="Times New Roman"/>
        </w:rPr>
        <w:t>carcino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45AE81A" w14:textId="13AD244B"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E86E0EC" w14:textId="4E474504" w:rsidR="00B6062F" w:rsidRPr="00D74061" w:rsidRDefault="00485A1D"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 xml:space="preserve">Cutaneous Ulcers </w:t>
      </w:r>
    </w:p>
    <w:p w14:paraId="076F8F69" w14:textId="4F2EDB09"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ecubitus</w:t>
      </w:r>
      <w:r w:rsidR="00485A1D" w:rsidRPr="00D74061">
        <w:rPr>
          <w:rFonts w:ascii="Times New Roman" w:hAnsi="Times New Roman"/>
          <w:snapToGrid w:val="0"/>
        </w:rPr>
        <w:t xml:space="preserve"> ulce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DDD622B" w14:textId="10C0049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Venous stasis</w:t>
      </w:r>
      <w:r w:rsidR="00485A1D" w:rsidRPr="00D74061">
        <w:rPr>
          <w:rFonts w:ascii="Times New Roman" w:hAnsi="Times New Roman"/>
          <w:snapToGrid w:val="0"/>
        </w:rPr>
        <w:t xml:space="preserve"> ulce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10C0036" w14:textId="317CD2D3"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iabetic foot ulc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CB0BB73" w14:textId="591E6ECF" w:rsidR="00485A1D" w:rsidRPr="00D74061" w:rsidRDefault="00485A1D"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rterial insufficiency ulcer</w:t>
      </w:r>
      <w:r w:rsidR="007D56B6" w:rsidRPr="00D74061">
        <w:rPr>
          <w:rFonts w:ascii="Times New Roman" w:hAnsi="Times New Roman"/>
          <w:snapToGrid w:val="0"/>
        </w:rPr>
        <w:tab/>
      </w:r>
      <w:r w:rsidR="007D56B6" w:rsidRPr="00D74061">
        <w:rPr>
          <w:rFonts w:ascii="Times New Roman" w:hAnsi="Times New Roman"/>
          <w:snapToGrid w:val="0"/>
        </w:rPr>
        <w:tab/>
      </w:r>
      <w:r w:rsidR="007D56B6" w:rsidRPr="00D74061">
        <w:rPr>
          <w:rFonts w:ascii="Times New Roman" w:hAnsi="Times New Roman"/>
          <w:snapToGrid w:val="0"/>
        </w:rPr>
        <w:tab/>
      </w:r>
      <w:r w:rsidR="00896515" w:rsidRPr="00D74061">
        <w:rPr>
          <w:rFonts w:ascii="Times New Roman" w:hAnsi="Times New Roman"/>
          <w:snapToGrid w:val="0"/>
        </w:rPr>
        <w:t>X</w:t>
      </w:r>
    </w:p>
    <w:p w14:paraId="54A5AE5A" w14:textId="56527159" w:rsidR="00485A1D" w:rsidRPr="00D74061" w:rsidRDefault="00485A1D" w:rsidP="00896515">
      <w:pPr>
        <w:widowControl w:val="0"/>
        <w:numPr>
          <w:ilvl w:val="2"/>
          <w:numId w:val="33"/>
        </w:numPr>
        <w:tabs>
          <w:tab w:val="left" w:pos="1440"/>
          <w:tab w:val="center" w:pos="5760"/>
          <w:tab w:val="left" w:pos="7140"/>
          <w:tab w:val="center" w:pos="7200"/>
          <w:tab w:val="center" w:pos="8640"/>
        </w:tabs>
        <w:ind w:left="540" w:firstLine="0"/>
        <w:rPr>
          <w:rFonts w:ascii="Times New Roman" w:hAnsi="Times New Roman"/>
          <w:snapToGrid w:val="0"/>
        </w:rPr>
      </w:pPr>
      <w:r w:rsidRPr="00D74061">
        <w:rPr>
          <w:rFonts w:ascii="Times New Roman" w:hAnsi="Times New Roman"/>
          <w:snapToGrid w:val="0"/>
        </w:rPr>
        <w:t>Calciphylaxis</w:t>
      </w:r>
      <w:r w:rsidR="007D56B6" w:rsidRPr="00D74061">
        <w:rPr>
          <w:rFonts w:ascii="Times New Roman" w:hAnsi="Times New Roman"/>
          <w:snapToGrid w:val="0"/>
        </w:rPr>
        <w:tab/>
      </w:r>
      <w:r w:rsidR="00896515" w:rsidRPr="00D74061">
        <w:rPr>
          <w:rFonts w:ascii="Times New Roman" w:hAnsi="Times New Roman"/>
          <w:snapToGrid w:val="0"/>
        </w:rPr>
        <w:t xml:space="preserve"> </w:t>
      </w:r>
      <w:r w:rsidR="007D56B6" w:rsidRPr="00D74061">
        <w:rPr>
          <w:rFonts w:ascii="Times New Roman" w:hAnsi="Times New Roman"/>
          <w:snapToGrid w:val="0"/>
        </w:rPr>
        <w:tab/>
      </w:r>
      <w:r w:rsidR="00896515" w:rsidRPr="00D74061">
        <w:rPr>
          <w:rFonts w:ascii="Times New Roman" w:hAnsi="Times New Roman"/>
          <w:snapToGrid w:val="0"/>
        </w:rPr>
        <w:tab/>
      </w:r>
      <w:r w:rsidR="007D56B6" w:rsidRPr="00D74061">
        <w:rPr>
          <w:rFonts w:ascii="Times New Roman" w:hAnsi="Times New Roman"/>
          <w:snapToGrid w:val="0"/>
        </w:rPr>
        <w:tab/>
      </w:r>
      <w:r w:rsidR="00896515" w:rsidRPr="00D74061">
        <w:rPr>
          <w:rFonts w:ascii="Times New Roman" w:hAnsi="Times New Roman"/>
          <w:snapToGrid w:val="0"/>
        </w:rPr>
        <w:t>X</w:t>
      </w:r>
    </w:p>
    <w:p w14:paraId="1470E35F"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9CF7F7D"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ermatitis</w:t>
      </w:r>
      <w:r w:rsidRPr="00D74061">
        <w:rPr>
          <w:rFonts w:ascii="Times New Roman" w:hAnsi="Times New Roman"/>
          <w:b/>
          <w:snapToGrid w:val="0"/>
        </w:rPr>
        <w:tab/>
      </w:r>
      <w:r w:rsidRPr="00D74061">
        <w:rPr>
          <w:rFonts w:ascii="Times New Roman" w:hAnsi="Times New Roman"/>
          <w:snapToGrid w:val="0"/>
        </w:rPr>
        <w:tab/>
      </w:r>
      <w:r w:rsidRPr="00D74061">
        <w:rPr>
          <w:rFonts w:ascii="Times New Roman" w:hAnsi="Times New Roman"/>
          <w:snapToGrid w:val="0"/>
        </w:rPr>
        <w:tab/>
      </w:r>
    </w:p>
    <w:p w14:paraId="385ABF4B" w14:textId="654138B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Ecze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C6974C5" w14:textId="22145504"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ontact</w:t>
      </w:r>
      <w:r w:rsidR="00485A1D" w:rsidRPr="00D74061">
        <w:rPr>
          <w:rFonts w:ascii="Times New Roman" w:hAnsi="Times New Roman"/>
          <w:snapToGrid w:val="0"/>
        </w:rPr>
        <w:t xml:space="preserve"> derma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4B158D9"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sorias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2AA47E9" w14:textId="179391EF"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eborrh</w:t>
      </w:r>
      <w:r w:rsidR="003357EB" w:rsidRPr="00D74061">
        <w:rPr>
          <w:rFonts w:ascii="Times New Roman" w:hAnsi="Times New Roman"/>
          <w:snapToGrid w:val="0"/>
        </w:rPr>
        <w:t>eic</w:t>
      </w:r>
      <w:r w:rsidR="00485A1D" w:rsidRPr="00D74061">
        <w:rPr>
          <w:rFonts w:ascii="Times New Roman" w:hAnsi="Times New Roman"/>
          <w:snapToGrid w:val="0"/>
        </w:rPr>
        <w:t xml:space="preserve"> derma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0BCD481" w14:textId="1B588607" w:rsidR="00485A1D" w:rsidRPr="00D74061" w:rsidRDefault="0045373A" w:rsidP="00C02ED3">
      <w:pPr>
        <w:widowControl w:val="0"/>
        <w:numPr>
          <w:ilvl w:val="2"/>
          <w:numId w:val="33"/>
        </w:numPr>
        <w:tabs>
          <w:tab w:val="left" w:pos="1440"/>
          <w:tab w:val="left" w:pos="5685"/>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Diaper dermatitis</w:t>
      </w:r>
      <w:r w:rsidR="007D56B6" w:rsidRPr="00D74061">
        <w:rPr>
          <w:rFonts w:ascii="Times New Roman" w:hAnsi="Times New Roman"/>
          <w:snapToGrid w:val="0"/>
        </w:rPr>
        <w:tab/>
      </w:r>
      <w:r w:rsidR="00C02ED3" w:rsidRPr="00D74061">
        <w:rPr>
          <w:rFonts w:ascii="Times New Roman" w:hAnsi="Times New Roman"/>
          <w:snapToGrid w:val="0"/>
        </w:rPr>
        <w:tab/>
      </w:r>
      <w:r w:rsidR="00C02ED3" w:rsidRPr="00D74061">
        <w:rPr>
          <w:rFonts w:ascii="Times New Roman" w:hAnsi="Times New Roman"/>
          <w:snapToGrid w:val="0"/>
        </w:rPr>
        <w:tab/>
      </w:r>
      <w:r w:rsidR="00C02ED3" w:rsidRPr="00D74061">
        <w:rPr>
          <w:rFonts w:ascii="Times New Roman" w:hAnsi="Times New Roman"/>
          <w:snapToGrid w:val="0"/>
        </w:rPr>
        <w:tab/>
        <w:t>X</w:t>
      </w:r>
    </w:p>
    <w:p w14:paraId="39958FA2" w14:textId="5A4DC73A"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39B41976" w14:textId="52E2C4E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Infec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419504" w14:textId="77777777" w:rsidR="00B6062F" w:rsidRPr="00D74061" w:rsidRDefault="00B6062F" w:rsidP="00B6062F">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Bacteria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7FE896D" w14:textId="77777777"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scess</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2AEB05AC" w14:textId="77777777"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ellulitis</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1545609E" w14:textId="77777777"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rysipelas</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
    <w:p w14:paraId="21984BAB" w14:textId="01A74ACF"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mpetigo</w:t>
      </w:r>
      <w:r w:rsidR="0045373A" w:rsidRPr="00D74061">
        <w:rPr>
          <w:rFonts w:ascii="Times New Roman" w:hAnsi="Times New Roman"/>
          <w:snapToGrid w:val="0"/>
        </w:rPr>
        <w:t>/Ecthyma</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6A9B906C" w14:textId="15FF8A48"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Necrotizing infection</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1BC220A5" w14:textId="68962C40" w:rsidR="00C83150" w:rsidRPr="00D74061" w:rsidRDefault="00C83150"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pirochete/Rickettsia</w:t>
      </w:r>
      <w:r w:rsidRPr="00D74061">
        <w:rPr>
          <w:rFonts w:ascii="Times New Roman" w:hAnsi="Times New Roman"/>
          <w:snapToGrid w:val="0"/>
        </w:rPr>
        <w:tab/>
      </w:r>
      <w:r w:rsidRPr="00D74061">
        <w:rPr>
          <w:rFonts w:ascii="Times New Roman" w:hAnsi="Times New Roman"/>
          <w:snapToGrid w:val="0"/>
        </w:rPr>
        <w:tab/>
      </w:r>
      <w:r w:rsidR="00C02ED3" w:rsidRPr="00D74061">
        <w:rPr>
          <w:rFonts w:ascii="Times New Roman" w:hAnsi="Times New Roman"/>
          <w:snapToGrid w:val="0"/>
        </w:rPr>
        <w:t>X</w:t>
      </w:r>
      <w:r w:rsidRPr="00D74061">
        <w:rPr>
          <w:rFonts w:ascii="Times New Roman" w:hAnsi="Times New Roman"/>
          <w:snapToGrid w:val="0"/>
        </w:rPr>
        <w:tab/>
      </w:r>
      <w:proofErr w:type="spellStart"/>
      <w:r w:rsidR="00C02ED3" w:rsidRPr="00D74061">
        <w:rPr>
          <w:rFonts w:ascii="Times New Roman" w:hAnsi="Times New Roman"/>
          <w:snapToGrid w:val="0"/>
        </w:rPr>
        <w:t>X</w:t>
      </w:r>
      <w:proofErr w:type="spellEnd"/>
    </w:p>
    <w:p w14:paraId="6D006D00" w14:textId="77777777" w:rsidR="00B6062F" w:rsidRPr="00D74061" w:rsidRDefault="00B6062F" w:rsidP="00B6062F">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Fungal</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44629D2C" w14:textId="6FD436B0"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andida (See 2.2.1.1, 7.4.6)</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6348AB6" w14:textId="60CFBBCC"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ermatophytes</w:t>
      </w:r>
      <w:r w:rsidR="00BD42A2" w:rsidRPr="00D74061">
        <w:rPr>
          <w:rFonts w:ascii="Times New Roman" w:hAnsi="Times New Roman"/>
          <w:snapToGrid w:val="0"/>
        </w:rPr>
        <w:t xml:space="preserve"> (tine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8BA26E7" w14:textId="54C44625" w:rsidR="00B6062F" w:rsidRPr="00D74061" w:rsidRDefault="00B6062F" w:rsidP="00B6062F">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Ectoparasite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08C3E079" w14:textId="2801B768" w:rsidR="0045373A" w:rsidRPr="00D74061" w:rsidRDefault="0045373A" w:rsidP="00610DCA">
      <w:pPr>
        <w:widowControl w:val="0"/>
        <w:numPr>
          <w:ilvl w:val="3"/>
          <w:numId w:val="33"/>
        </w:numPr>
        <w:tabs>
          <w:tab w:val="left" w:pos="1350"/>
          <w:tab w:val="center" w:pos="5766"/>
          <w:tab w:val="center" w:pos="7200"/>
          <w:tab w:val="center" w:pos="8640"/>
        </w:tabs>
        <w:ind w:left="2070"/>
        <w:rPr>
          <w:rFonts w:ascii="Times New Roman" w:hAnsi="Times New Roman"/>
          <w:snapToGrid w:val="0"/>
        </w:rPr>
      </w:pPr>
      <w:r w:rsidRPr="00D74061">
        <w:rPr>
          <w:rFonts w:ascii="Times New Roman" w:hAnsi="Times New Roman"/>
          <w:caps/>
          <w:snapToGrid w:val="0"/>
        </w:rPr>
        <w:t>P</w:t>
      </w:r>
      <w:r w:rsidRPr="00D74061">
        <w:rPr>
          <w:rFonts w:ascii="Times New Roman" w:hAnsi="Times New Roman"/>
          <w:snapToGrid w:val="0"/>
        </w:rPr>
        <w:t>ediculosis</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215B1529" w14:textId="77E187A0" w:rsidR="0045373A" w:rsidRPr="00D74061" w:rsidRDefault="00610DCA" w:rsidP="00610DCA">
      <w:pPr>
        <w:widowControl w:val="0"/>
        <w:numPr>
          <w:ilvl w:val="3"/>
          <w:numId w:val="33"/>
        </w:numPr>
        <w:tabs>
          <w:tab w:val="left" w:pos="1350"/>
          <w:tab w:val="center" w:pos="5766"/>
          <w:tab w:val="center" w:pos="7200"/>
          <w:tab w:val="center" w:pos="8640"/>
        </w:tabs>
        <w:ind w:left="2070"/>
        <w:rPr>
          <w:rFonts w:ascii="Times New Roman" w:hAnsi="Times New Roman"/>
          <w:snapToGrid w:val="0"/>
        </w:rPr>
      </w:pPr>
      <w:r w:rsidRPr="00D74061">
        <w:rPr>
          <w:rFonts w:ascii="Times New Roman" w:hAnsi="Times New Roman"/>
          <w:snapToGrid w:val="0"/>
        </w:rPr>
        <w:t>Scabies</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23E0BABE" w14:textId="48B6FA40" w:rsidR="00610DCA" w:rsidRPr="00D74061" w:rsidRDefault="00610DCA" w:rsidP="00610DCA">
      <w:pPr>
        <w:widowControl w:val="0"/>
        <w:numPr>
          <w:ilvl w:val="3"/>
          <w:numId w:val="33"/>
        </w:numPr>
        <w:tabs>
          <w:tab w:val="left" w:pos="1350"/>
          <w:tab w:val="center" w:pos="5766"/>
          <w:tab w:val="center" w:pos="7200"/>
          <w:tab w:val="center" w:pos="8640"/>
        </w:tabs>
        <w:ind w:left="2070"/>
        <w:rPr>
          <w:rFonts w:ascii="Times New Roman" w:hAnsi="Times New Roman"/>
          <w:snapToGrid w:val="0"/>
        </w:rPr>
      </w:pPr>
      <w:r w:rsidRPr="00D74061">
        <w:rPr>
          <w:rFonts w:ascii="Times New Roman" w:hAnsi="Times New Roman"/>
          <w:snapToGrid w:val="0"/>
        </w:rPr>
        <w:t>Bed bugs</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1873745D" w14:textId="2CF0BED2" w:rsidR="00B6062F" w:rsidRPr="00D74061" w:rsidRDefault="00B6062F" w:rsidP="001F0B90">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iral</w:t>
      </w:r>
    </w:p>
    <w:p w14:paraId="476911F2" w14:textId="4117EEEA" w:rsidR="00610DCA" w:rsidRPr="00D74061" w:rsidRDefault="00B6062F" w:rsidP="001F0B90">
      <w:pPr>
        <w:widowControl w:val="0"/>
        <w:numPr>
          <w:ilvl w:val="3"/>
          <w:numId w:val="33"/>
        </w:numPr>
        <w:tabs>
          <w:tab w:val="left" w:pos="2520"/>
          <w:tab w:val="center" w:pos="5778"/>
          <w:tab w:val="center" w:pos="7200"/>
          <w:tab w:val="center" w:pos="8640"/>
        </w:tabs>
        <w:ind w:left="2070"/>
        <w:rPr>
          <w:rFonts w:ascii="Times New Roman" w:hAnsi="Times New Roman"/>
          <w:snapToGrid w:val="0"/>
        </w:rPr>
      </w:pPr>
      <w:r w:rsidRPr="00D74061">
        <w:rPr>
          <w:rFonts w:ascii="Times New Roman" w:hAnsi="Times New Roman"/>
          <w:snapToGrid w:val="0"/>
        </w:rPr>
        <w:t>Herpetic infections</w:t>
      </w:r>
      <w:r w:rsidR="005F07D6"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72BD731" w14:textId="77777777" w:rsidR="005F07D6" w:rsidRPr="00D74061" w:rsidRDefault="006E2494" w:rsidP="001F0B90">
      <w:pPr>
        <w:widowControl w:val="0"/>
        <w:numPr>
          <w:ilvl w:val="4"/>
          <w:numId w:val="33"/>
        </w:numPr>
        <w:tabs>
          <w:tab w:val="left" w:pos="2520"/>
          <w:tab w:val="center" w:pos="5778"/>
          <w:tab w:val="center" w:pos="7200"/>
          <w:tab w:val="center" w:pos="8640"/>
        </w:tabs>
        <w:ind w:left="3060" w:hanging="990"/>
        <w:rPr>
          <w:rFonts w:ascii="Times New Roman" w:hAnsi="Times New Roman"/>
          <w:snapToGrid w:val="0"/>
        </w:rPr>
      </w:pPr>
      <w:r w:rsidRPr="00D74061">
        <w:rPr>
          <w:rFonts w:ascii="Times New Roman" w:hAnsi="Times New Roman"/>
          <w:snapToGrid w:val="0"/>
        </w:rPr>
        <w:t>Herpes simplex</w:t>
      </w:r>
      <w:r w:rsidR="005F07D6" w:rsidRPr="00D74061">
        <w:rPr>
          <w:rFonts w:ascii="Times New Roman" w:hAnsi="Times New Roman"/>
          <w:snapToGrid w:val="0"/>
        </w:rPr>
        <w:t xml:space="preserve"> </w:t>
      </w:r>
    </w:p>
    <w:p w14:paraId="4B91B90B" w14:textId="5181B67A" w:rsidR="006E2494" w:rsidRPr="00D74061" w:rsidRDefault="005F07D6" w:rsidP="005F07D6">
      <w:pPr>
        <w:widowControl w:val="0"/>
        <w:tabs>
          <w:tab w:val="left" w:pos="2520"/>
          <w:tab w:val="center" w:pos="5778"/>
          <w:tab w:val="center" w:pos="7200"/>
          <w:tab w:val="center" w:pos="8640"/>
        </w:tabs>
        <w:ind w:left="3060"/>
        <w:rPr>
          <w:rFonts w:ascii="Times New Roman" w:hAnsi="Times New Roman"/>
          <w:snapToGrid w:val="0"/>
        </w:rPr>
      </w:pPr>
      <w:r w:rsidRPr="00D74061">
        <w:rPr>
          <w:rFonts w:ascii="Times New Roman" w:hAnsi="Times New Roman"/>
          <w:snapToGrid w:val="0"/>
        </w:rPr>
        <w:t>(See 10.6.4, 13.1.3.1)</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567A1BC3" w14:textId="6123A971" w:rsidR="006E2494" w:rsidRPr="00D74061" w:rsidRDefault="006E2494" w:rsidP="001F0B90">
      <w:pPr>
        <w:widowControl w:val="0"/>
        <w:numPr>
          <w:ilvl w:val="4"/>
          <w:numId w:val="33"/>
        </w:numPr>
        <w:tabs>
          <w:tab w:val="left" w:pos="2520"/>
          <w:tab w:val="center" w:pos="5778"/>
          <w:tab w:val="center" w:pos="7200"/>
          <w:tab w:val="center" w:pos="8640"/>
        </w:tabs>
        <w:ind w:left="3060" w:hanging="990"/>
        <w:rPr>
          <w:rFonts w:ascii="Times New Roman" w:hAnsi="Times New Roman"/>
          <w:snapToGrid w:val="0"/>
        </w:rPr>
      </w:pPr>
      <w:r w:rsidRPr="00D74061">
        <w:rPr>
          <w:rFonts w:ascii="Times New Roman" w:hAnsi="Times New Roman"/>
          <w:snapToGrid w:val="0"/>
        </w:rPr>
        <w:t>Herpes zoster</w:t>
      </w:r>
      <w:r w:rsidR="005F07D6" w:rsidRPr="00D74061">
        <w:rPr>
          <w:rFonts w:ascii="Times New Roman" w:hAnsi="Times New Roman"/>
          <w:snapToGrid w:val="0"/>
        </w:rPr>
        <w:t xml:space="preserve"> (See 10.6.5)</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625D9B2B" w14:textId="77777777"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Human papillomavirus (HPV) </w:t>
      </w:r>
    </w:p>
    <w:p w14:paraId="3C16AAA5" w14:textId="77777777" w:rsidR="00B6062F" w:rsidRPr="00D74061" w:rsidRDefault="00B6062F" w:rsidP="00B6062F">
      <w:pPr>
        <w:widowControl w:val="0"/>
        <w:tabs>
          <w:tab w:val="left" w:pos="2070"/>
          <w:tab w:val="center" w:pos="5778"/>
          <w:tab w:val="center" w:pos="7200"/>
          <w:tab w:val="center" w:pos="8640"/>
        </w:tabs>
        <w:ind w:left="2088" w:hanging="198"/>
        <w:rPr>
          <w:rFonts w:ascii="Times New Roman" w:hAnsi="Times New Roman"/>
          <w:snapToGrid w:val="0"/>
        </w:rPr>
      </w:pPr>
      <w:r w:rsidRPr="00D74061">
        <w:rPr>
          <w:rFonts w:ascii="Times New Roman" w:hAnsi="Times New Roman"/>
          <w:snapToGrid w:val="0"/>
        </w:rPr>
        <w:tab/>
        <w:t>(See 13.1.3.2)</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C9D569B" w14:textId="54EE9766" w:rsidR="00B6062F" w:rsidRPr="00D74061" w:rsidRDefault="00B6062F"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Molluscum contagios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0330F6D" w14:textId="0C274A2E" w:rsidR="006E2494" w:rsidRPr="00D74061" w:rsidRDefault="006E2494" w:rsidP="00B6062F">
      <w:pPr>
        <w:widowControl w:val="0"/>
        <w:numPr>
          <w:ilvl w:val="3"/>
          <w:numId w:val="33"/>
        </w:numPr>
        <w:tabs>
          <w:tab w:val="left" w:pos="252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and-foot-mouth disease</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4B1049E8" w14:textId="77777777" w:rsidR="00B6062F" w:rsidRPr="00D74061" w:rsidRDefault="00B6062F" w:rsidP="00B6062F">
      <w:pPr>
        <w:widowControl w:val="0"/>
        <w:tabs>
          <w:tab w:val="left" w:pos="1170"/>
          <w:tab w:val="left" w:pos="5778"/>
          <w:tab w:val="left" w:pos="720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AF01BB4"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Maculopapular Lesion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78639ABC" w14:textId="77777777" w:rsidR="00B6062F" w:rsidRPr="00D74061" w:rsidRDefault="00B6062F" w:rsidP="00B6062F">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Erythema multiforme</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2034100A" w14:textId="77777777"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ityriasis rosea</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08581F49" w14:textId="77777777"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Urticaria</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 xml:space="preserve"> </w:t>
      </w:r>
    </w:p>
    <w:p w14:paraId="37B4EA38" w14:textId="27AC952D"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Drug erup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FB3D33A" w14:textId="498A861D" w:rsidR="00475492" w:rsidRPr="00D74061" w:rsidRDefault="00FE05B0" w:rsidP="006E2494">
      <w:pPr>
        <w:widowControl w:val="0"/>
        <w:numPr>
          <w:ilvl w:val="3"/>
          <w:numId w:val="33"/>
        </w:numPr>
        <w:tabs>
          <w:tab w:val="left" w:pos="1350"/>
          <w:tab w:val="center" w:pos="5778"/>
          <w:tab w:val="center" w:pos="7200"/>
          <w:tab w:val="center" w:pos="8640"/>
        </w:tabs>
        <w:ind w:left="2070"/>
        <w:rPr>
          <w:rFonts w:ascii="Times New Roman" w:hAnsi="Times New Roman"/>
          <w:snapToGrid w:val="0"/>
        </w:rPr>
      </w:pPr>
      <w:r w:rsidRPr="00D74061">
        <w:rPr>
          <w:rFonts w:ascii="Times New Roman" w:hAnsi="Times New Roman"/>
          <w:snapToGrid w:val="0"/>
        </w:rPr>
        <w:t xml:space="preserve">Drug </w:t>
      </w:r>
      <w:r w:rsidR="006E2494" w:rsidRPr="00D74061">
        <w:rPr>
          <w:rFonts w:ascii="Times New Roman" w:hAnsi="Times New Roman"/>
          <w:snapToGrid w:val="0"/>
        </w:rPr>
        <w:t xml:space="preserve">rash with eosinophilia </w:t>
      </w:r>
      <w:r w:rsidRPr="00D74061">
        <w:rPr>
          <w:rFonts w:ascii="Times New Roman" w:hAnsi="Times New Roman"/>
          <w:snapToGrid w:val="0"/>
        </w:rPr>
        <w:t>and systemic</w:t>
      </w:r>
    </w:p>
    <w:p w14:paraId="22E399F2" w14:textId="5C7FEDE1" w:rsidR="006E2494" w:rsidRPr="005F6681" w:rsidRDefault="006E2494" w:rsidP="00475492">
      <w:pPr>
        <w:widowControl w:val="0"/>
        <w:tabs>
          <w:tab w:val="left" w:pos="1350"/>
          <w:tab w:val="center" w:pos="5778"/>
          <w:tab w:val="center" w:pos="7200"/>
          <w:tab w:val="center" w:pos="8640"/>
        </w:tabs>
        <w:ind w:left="2070"/>
        <w:rPr>
          <w:rFonts w:ascii="Times New Roman" w:hAnsi="Times New Roman"/>
          <w:snapToGrid w:val="0"/>
          <w:lang w:val="fr-FR"/>
        </w:rPr>
      </w:pPr>
      <w:proofErr w:type="spellStart"/>
      <w:proofErr w:type="gramStart"/>
      <w:r w:rsidRPr="005F6681">
        <w:rPr>
          <w:rFonts w:ascii="Times New Roman" w:hAnsi="Times New Roman"/>
          <w:snapToGrid w:val="0"/>
          <w:lang w:val="fr-FR"/>
        </w:rPr>
        <w:t>symptoms</w:t>
      </w:r>
      <w:proofErr w:type="spellEnd"/>
      <w:proofErr w:type="gramEnd"/>
      <w:r w:rsidRPr="005F6681">
        <w:rPr>
          <w:rFonts w:ascii="Times New Roman" w:hAnsi="Times New Roman"/>
          <w:snapToGrid w:val="0"/>
          <w:lang w:val="fr-FR"/>
        </w:rPr>
        <w:t xml:space="preserve"> syndrome</w:t>
      </w:r>
      <w:r w:rsidR="00FE05B0" w:rsidRPr="005F6681">
        <w:rPr>
          <w:rFonts w:ascii="Times New Roman" w:hAnsi="Times New Roman"/>
          <w:snapToGrid w:val="0"/>
          <w:lang w:val="fr-FR"/>
        </w:rPr>
        <w:t xml:space="preserve"> (DRESS</w:t>
      </w:r>
      <w:r w:rsidRPr="005F6681">
        <w:rPr>
          <w:rFonts w:ascii="Times New Roman" w:hAnsi="Times New Roman"/>
          <w:snapToGrid w:val="0"/>
          <w:lang w:val="fr-FR"/>
        </w:rPr>
        <w:t>)</w:t>
      </w:r>
      <w:r w:rsidR="00340D10" w:rsidRPr="005F6681">
        <w:rPr>
          <w:rFonts w:ascii="Times New Roman" w:hAnsi="Times New Roman"/>
          <w:snapToGrid w:val="0"/>
          <w:lang w:val="fr-FR"/>
        </w:rPr>
        <w:tab/>
      </w:r>
      <w:r w:rsidR="00C02ED3" w:rsidRPr="005F6681">
        <w:rPr>
          <w:rFonts w:ascii="Times New Roman" w:hAnsi="Times New Roman"/>
          <w:snapToGrid w:val="0"/>
          <w:lang w:val="fr-FR"/>
        </w:rPr>
        <w:t>X</w:t>
      </w:r>
      <w:r w:rsidR="00340D10" w:rsidRPr="005F6681">
        <w:rPr>
          <w:rFonts w:ascii="Times New Roman" w:hAnsi="Times New Roman"/>
          <w:snapToGrid w:val="0"/>
          <w:lang w:val="fr-FR"/>
        </w:rPr>
        <w:tab/>
      </w:r>
      <w:proofErr w:type="spellStart"/>
      <w:r w:rsidR="00C02ED3" w:rsidRPr="005F6681">
        <w:rPr>
          <w:rFonts w:ascii="Times New Roman" w:hAnsi="Times New Roman"/>
          <w:snapToGrid w:val="0"/>
          <w:lang w:val="fr-FR"/>
        </w:rPr>
        <w:t>X</w:t>
      </w:r>
      <w:proofErr w:type="spellEnd"/>
      <w:r w:rsidR="00340D10" w:rsidRPr="005F6681">
        <w:rPr>
          <w:rFonts w:ascii="Times New Roman" w:hAnsi="Times New Roman"/>
          <w:snapToGrid w:val="0"/>
          <w:lang w:val="fr-FR"/>
        </w:rPr>
        <w:tab/>
      </w:r>
      <w:proofErr w:type="spellStart"/>
      <w:r w:rsidR="00C02ED3" w:rsidRPr="005F6681">
        <w:rPr>
          <w:rFonts w:ascii="Times New Roman" w:hAnsi="Times New Roman"/>
          <w:snapToGrid w:val="0"/>
          <w:lang w:val="fr-FR"/>
        </w:rPr>
        <w:t>X</w:t>
      </w:r>
      <w:proofErr w:type="spellEnd"/>
    </w:p>
    <w:p w14:paraId="328A30C0" w14:textId="77777777" w:rsidR="00B6062F" w:rsidRPr="005F6681" w:rsidRDefault="00B6062F" w:rsidP="00B6062F">
      <w:pPr>
        <w:widowControl w:val="0"/>
        <w:tabs>
          <w:tab w:val="left" w:pos="1170"/>
          <w:tab w:val="center" w:pos="5778"/>
          <w:tab w:val="center" w:pos="7128"/>
          <w:tab w:val="center" w:pos="8568"/>
        </w:tabs>
        <w:rPr>
          <w:rFonts w:ascii="Times New Roman" w:hAnsi="Times New Roman"/>
          <w:snapToGrid w:val="0"/>
          <w:lang w:val="fr-FR"/>
        </w:rPr>
      </w:pPr>
      <w:r w:rsidRPr="005F6681">
        <w:rPr>
          <w:rFonts w:ascii="Times New Roman" w:hAnsi="Times New Roman"/>
          <w:snapToGrid w:val="0"/>
          <w:lang w:val="fr-FR"/>
        </w:rPr>
        <w:tab/>
      </w:r>
      <w:r w:rsidRPr="005F6681">
        <w:rPr>
          <w:rFonts w:ascii="Times New Roman" w:hAnsi="Times New Roman"/>
          <w:snapToGrid w:val="0"/>
          <w:lang w:val="fr-FR"/>
        </w:rPr>
        <w:tab/>
      </w:r>
    </w:p>
    <w:p w14:paraId="7A7CF762"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proofErr w:type="spellStart"/>
      <w:r w:rsidRPr="00D74061">
        <w:rPr>
          <w:rFonts w:ascii="Times New Roman" w:hAnsi="Times New Roman"/>
          <w:b/>
          <w:snapToGrid w:val="0"/>
        </w:rPr>
        <w:t>Papular</w:t>
      </w:r>
      <w:proofErr w:type="spellEnd"/>
      <w:r w:rsidRPr="00D74061">
        <w:rPr>
          <w:rFonts w:ascii="Times New Roman" w:hAnsi="Times New Roman"/>
          <w:b/>
          <w:snapToGrid w:val="0"/>
        </w:rPr>
        <w:t>/Nodular Lesion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272B6F4D" w14:textId="77777777" w:rsidR="00B6062F" w:rsidRPr="00D74061" w:rsidRDefault="00B6062F" w:rsidP="00B6062F">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Hemangioma/Lymphangioma</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4859AAD3" w14:textId="77777777"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Lipoma</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32FB2FED" w14:textId="77777777"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caps/>
          <w:snapToGrid w:val="0"/>
        </w:rPr>
        <w:t>S</w:t>
      </w:r>
      <w:r w:rsidRPr="00D74061">
        <w:rPr>
          <w:rFonts w:ascii="Times New Roman" w:hAnsi="Times New Roman"/>
          <w:snapToGrid w:val="0"/>
        </w:rPr>
        <w:t>ebaceous</w:t>
      </w:r>
      <w:r w:rsidRPr="00D74061">
        <w:rPr>
          <w:rFonts w:ascii="Times New Roman" w:hAnsi="Times New Roman"/>
          <w:caps/>
          <w:snapToGrid w:val="0"/>
        </w:rPr>
        <w:t xml:space="preserve"> </w:t>
      </w:r>
      <w:r w:rsidRPr="00D74061">
        <w:rPr>
          <w:rFonts w:ascii="Times New Roman" w:hAnsi="Times New Roman"/>
          <w:snapToGrid w:val="0"/>
        </w:rPr>
        <w:t>cys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96A77AE" w14:textId="6FFE5F47" w:rsidR="00B6062F" w:rsidRPr="00D74061" w:rsidRDefault="00B6062F"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Erythema nodos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C9A14B7" w14:textId="677BE170" w:rsidR="00EC56E0" w:rsidRPr="00D74061" w:rsidRDefault="00EC56E0" w:rsidP="00C02ED3">
      <w:pPr>
        <w:widowControl w:val="0"/>
        <w:numPr>
          <w:ilvl w:val="2"/>
          <w:numId w:val="33"/>
        </w:numPr>
        <w:tabs>
          <w:tab w:val="left" w:pos="1350"/>
          <w:tab w:val="center" w:pos="5778"/>
          <w:tab w:val="left" w:pos="7125"/>
          <w:tab w:val="center" w:pos="7200"/>
          <w:tab w:val="center" w:pos="8640"/>
        </w:tabs>
        <w:ind w:left="540" w:firstLine="0"/>
        <w:rPr>
          <w:rFonts w:ascii="Times New Roman" w:hAnsi="Times New Roman"/>
          <w:snapToGrid w:val="0"/>
        </w:rPr>
      </w:pPr>
      <w:r w:rsidRPr="00D74061">
        <w:rPr>
          <w:rFonts w:ascii="Times New Roman" w:hAnsi="Times New Roman"/>
          <w:snapToGrid w:val="0"/>
        </w:rPr>
        <w:t>Hidradenitis suppurativa</w:t>
      </w:r>
      <w:r w:rsidR="00340D10" w:rsidRPr="00D74061">
        <w:rPr>
          <w:rFonts w:ascii="Times New Roman" w:hAnsi="Times New Roman"/>
          <w:snapToGrid w:val="0"/>
        </w:rPr>
        <w:tab/>
      </w:r>
      <w:r w:rsidR="00C02ED3" w:rsidRPr="00D74061">
        <w:rPr>
          <w:rFonts w:ascii="Times New Roman" w:hAnsi="Times New Roman"/>
          <w:snapToGrid w:val="0"/>
        </w:rPr>
        <w:tab/>
      </w:r>
      <w:r w:rsidR="00C02ED3" w:rsidRPr="00D74061">
        <w:rPr>
          <w:rFonts w:ascii="Times New Roman" w:hAnsi="Times New Roman"/>
          <w:snapToGrid w:val="0"/>
        </w:rPr>
        <w:tab/>
      </w:r>
      <w:r w:rsidR="00C02ED3" w:rsidRPr="00D74061">
        <w:rPr>
          <w:rFonts w:ascii="Times New Roman" w:hAnsi="Times New Roman"/>
          <w:snapToGrid w:val="0"/>
        </w:rPr>
        <w:tab/>
        <w:t>X</w:t>
      </w:r>
    </w:p>
    <w:p w14:paraId="21E39998" w14:textId="2832AE5A" w:rsidR="00EC56E0" w:rsidRPr="00D74061" w:rsidRDefault="007B639B"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Lichen planus </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3D2C4545" w14:textId="62B9680B" w:rsidR="00EC56E0" w:rsidRPr="00D74061" w:rsidRDefault="007B639B" w:rsidP="00B6062F">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yogenic granuloma</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347E2D39"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799A378" w14:textId="17AB1FA6"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Vesicular/Bullous</w:t>
      </w:r>
      <w:r w:rsidR="00EC56E0" w:rsidRPr="00D74061">
        <w:rPr>
          <w:rFonts w:ascii="Times New Roman" w:hAnsi="Times New Roman"/>
          <w:b/>
          <w:snapToGrid w:val="0"/>
        </w:rPr>
        <w:t>/Sloughing</w:t>
      </w:r>
      <w:r w:rsidR="00703B4F" w:rsidRPr="00D74061">
        <w:rPr>
          <w:rFonts w:ascii="Times New Roman" w:hAnsi="Times New Roman"/>
          <w:b/>
          <w:snapToGrid w:val="0"/>
        </w:rPr>
        <w:t xml:space="preserve"> Conditions or Syndrome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0C21228A" w14:textId="02DF0215" w:rsidR="00B6062F" w:rsidRPr="00D74061" w:rsidRDefault="00B6062F" w:rsidP="005377D6">
      <w:pPr>
        <w:widowControl w:val="0"/>
        <w:numPr>
          <w:ilvl w:val="2"/>
          <w:numId w:val="33"/>
        </w:numPr>
        <w:tabs>
          <w:tab w:val="left" w:pos="135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mphigus</w:t>
      </w:r>
      <w:r w:rsidR="00EC56E0" w:rsidRPr="00D74061">
        <w:rPr>
          <w:rFonts w:ascii="Times New Roman" w:hAnsi="Times New Roman"/>
          <w:snapToGrid w:val="0"/>
        </w:rPr>
        <w:t xml:space="preserve"> vulgaris</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
    <w:p w14:paraId="6E36C9D8" w14:textId="77777777" w:rsidR="00B6062F" w:rsidRPr="00D74061" w:rsidRDefault="00B6062F" w:rsidP="005377D6">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taphylococcal scalded skin syndrome</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46EA48C6" w14:textId="77777777" w:rsidR="00B6062F" w:rsidRPr="00D74061" w:rsidRDefault="00B6062F" w:rsidP="005377D6">
      <w:pPr>
        <w:widowControl w:val="0"/>
        <w:numPr>
          <w:ilvl w:val="2"/>
          <w:numId w:val="33"/>
        </w:numPr>
        <w:tabs>
          <w:tab w:val="left" w:pos="1350"/>
          <w:tab w:val="center" w:pos="5778"/>
          <w:tab w:val="center" w:pos="7200"/>
          <w:tab w:val="center" w:pos="8640"/>
        </w:tabs>
        <w:ind w:left="540" w:firstLine="0"/>
        <w:rPr>
          <w:rFonts w:ascii="Times New Roman" w:hAnsi="Times New Roman"/>
          <w:snapToGrid w:val="0"/>
          <w:lang w:val="fr-FR"/>
        </w:rPr>
      </w:pPr>
      <w:r w:rsidRPr="00D74061">
        <w:rPr>
          <w:rFonts w:ascii="Times New Roman" w:hAnsi="Times New Roman"/>
          <w:snapToGrid w:val="0"/>
          <w:lang w:val="fr-FR"/>
        </w:rPr>
        <w:t>Stevens-Johnson syndrome</w:t>
      </w:r>
      <w:r w:rsidRPr="00D74061">
        <w:rPr>
          <w:rFonts w:ascii="Times New Roman" w:hAnsi="Times New Roman"/>
          <w:snapToGrid w:val="0"/>
          <w:lang w:val="fr-FR"/>
        </w:rPr>
        <w:tab/>
      </w:r>
      <w:r w:rsidRPr="00D74061">
        <w:rPr>
          <w:rFonts w:ascii="Times New Roman" w:hAnsi="Times New Roman"/>
          <w:caps/>
          <w:snapToGrid w:val="0"/>
          <w:lang w:val="fr-FR"/>
        </w:rPr>
        <w:t>x</w:t>
      </w:r>
      <w:r w:rsidRPr="00D74061">
        <w:rPr>
          <w:rFonts w:ascii="Times New Roman" w:hAnsi="Times New Roman"/>
          <w:caps/>
          <w:snapToGrid w:val="0"/>
          <w:lang w:val="fr-FR"/>
        </w:rPr>
        <w:tab/>
      </w:r>
      <w:proofErr w:type="spellStart"/>
      <w:r w:rsidRPr="00D74061">
        <w:rPr>
          <w:rFonts w:ascii="Times New Roman" w:hAnsi="Times New Roman"/>
          <w:caps/>
          <w:snapToGrid w:val="0"/>
          <w:lang w:val="fr-FR"/>
        </w:rPr>
        <w:t>x</w:t>
      </w:r>
      <w:proofErr w:type="spellEnd"/>
      <w:r w:rsidRPr="00D74061">
        <w:rPr>
          <w:rFonts w:ascii="Times New Roman" w:hAnsi="Times New Roman"/>
          <w:caps/>
          <w:snapToGrid w:val="0"/>
          <w:lang w:val="fr-FR"/>
        </w:rPr>
        <w:tab/>
      </w:r>
    </w:p>
    <w:p w14:paraId="24F69D96" w14:textId="77777777" w:rsidR="00B6062F" w:rsidRPr="00D74061" w:rsidRDefault="00B6062F" w:rsidP="005377D6">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oxic epidermal necrolysis</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24084C2D" w14:textId="084224C3" w:rsidR="00B6062F" w:rsidRPr="00D74061" w:rsidRDefault="00B6062F" w:rsidP="005377D6">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caps/>
          <w:snapToGrid w:val="0"/>
        </w:rPr>
        <w:t>B</w:t>
      </w:r>
      <w:r w:rsidRPr="00D74061">
        <w:rPr>
          <w:rFonts w:ascii="Times New Roman" w:hAnsi="Times New Roman"/>
          <w:snapToGrid w:val="0"/>
        </w:rPr>
        <w:t>ullous</w:t>
      </w:r>
      <w:r w:rsidRPr="00D74061">
        <w:rPr>
          <w:rFonts w:ascii="Times New Roman" w:hAnsi="Times New Roman"/>
          <w:caps/>
          <w:snapToGrid w:val="0"/>
        </w:rPr>
        <w:t xml:space="preserve"> </w:t>
      </w:r>
      <w:r w:rsidRPr="00D74061">
        <w:rPr>
          <w:rFonts w:ascii="Times New Roman" w:hAnsi="Times New Roman"/>
          <w:snapToGrid w:val="0"/>
        </w:rPr>
        <w:t xml:space="preserve">pemphigoid </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88FB98" w14:textId="393A5CBB" w:rsidR="00EC56E0" w:rsidRPr="00D74061" w:rsidRDefault="00EC56E0" w:rsidP="005377D6">
      <w:pPr>
        <w:widowControl w:val="0"/>
        <w:numPr>
          <w:ilvl w:val="2"/>
          <w:numId w:val="33"/>
        </w:numPr>
        <w:tabs>
          <w:tab w:val="left" w:pos="135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oxicodendron</w:t>
      </w:r>
      <w:r w:rsidR="00340D10" w:rsidRPr="00D74061">
        <w:rPr>
          <w:rFonts w:ascii="Times New Roman" w:hAnsi="Times New Roman"/>
          <w:snapToGrid w:val="0"/>
        </w:rPr>
        <w:tab/>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p>
    <w:p w14:paraId="6D5F152A" w14:textId="77777777" w:rsidR="00B6062F" w:rsidRPr="00D74061" w:rsidRDefault="00B6062F" w:rsidP="00B6062F">
      <w:pPr>
        <w:widowControl w:val="0"/>
        <w:tabs>
          <w:tab w:val="left" w:pos="1440"/>
          <w:tab w:val="center" w:pos="5766"/>
          <w:tab w:val="center" w:pos="7200"/>
          <w:tab w:val="center" w:pos="8640"/>
        </w:tabs>
        <w:ind w:left="540"/>
        <w:rPr>
          <w:rFonts w:ascii="Times New Roman" w:hAnsi="Times New Roman"/>
          <w:snapToGrid w:val="0"/>
        </w:rPr>
      </w:pPr>
    </w:p>
    <w:p w14:paraId="73BBDCA6" w14:textId="65DE1D68" w:rsidR="00B6062F" w:rsidRPr="00D74061" w:rsidRDefault="00B6062F" w:rsidP="00B6062F">
      <w:pPr>
        <w:widowControl w:val="0"/>
        <w:numPr>
          <w:ilvl w:val="1"/>
          <w:numId w:val="33"/>
        </w:numPr>
        <w:tabs>
          <w:tab w:val="left" w:pos="540"/>
          <w:tab w:val="center" w:pos="5766"/>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Purpuric Rash</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b/>
          <w:snapToGrid w:val="0"/>
        </w:rPr>
        <w:tab/>
      </w:r>
    </w:p>
    <w:p w14:paraId="3696DA18" w14:textId="4428177F" w:rsidR="00EC56E0" w:rsidRPr="00D74061" w:rsidRDefault="00E84F84" w:rsidP="005377D6">
      <w:pPr>
        <w:widowControl w:val="0"/>
        <w:numPr>
          <w:ilvl w:val="2"/>
          <w:numId w:val="33"/>
        </w:numPr>
        <w:tabs>
          <w:tab w:val="left" w:pos="540"/>
          <w:tab w:val="center" w:pos="5766"/>
          <w:tab w:val="left" w:pos="7128"/>
          <w:tab w:val="center" w:pos="7200"/>
          <w:tab w:val="left" w:pos="8568"/>
          <w:tab w:val="center" w:pos="8640"/>
        </w:tabs>
        <w:ind w:left="1350" w:hanging="810"/>
        <w:rPr>
          <w:rFonts w:ascii="Times New Roman" w:hAnsi="Times New Roman"/>
          <w:bCs/>
          <w:snapToGrid w:val="0"/>
        </w:rPr>
      </w:pPr>
      <w:r w:rsidRPr="00D74061">
        <w:rPr>
          <w:rFonts w:ascii="Times New Roman" w:hAnsi="Times New Roman"/>
          <w:snapToGrid w:val="0"/>
        </w:rPr>
        <w:t>Vasculitis</w:t>
      </w:r>
      <w:r w:rsidR="00340D10" w:rsidRPr="00D74061">
        <w:rPr>
          <w:rFonts w:ascii="Times New Roman" w:hAnsi="Times New Roman"/>
          <w:snapToGrid w:val="0"/>
        </w:rPr>
        <w:tab/>
      </w:r>
      <w:r w:rsidR="00340D10" w:rsidRPr="00D74061">
        <w:rPr>
          <w:rFonts w:ascii="Times New Roman" w:hAnsi="Times New Roman"/>
          <w:snapToGrid w:val="0"/>
        </w:rPr>
        <w:tab/>
      </w:r>
      <w:r w:rsidR="00C02ED3" w:rsidRPr="00D74061">
        <w:rPr>
          <w:rFonts w:ascii="Times New Roman" w:hAnsi="Times New Roman"/>
          <w:snapToGrid w:val="0"/>
        </w:rPr>
        <w:t>X</w:t>
      </w:r>
      <w:r w:rsidR="00340D10" w:rsidRPr="00D74061">
        <w:rPr>
          <w:rFonts w:ascii="Times New Roman" w:hAnsi="Times New Roman"/>
          <w:snapToGrid w:val="0"/>
        </w:rPr>
        <w:tab/>
      </w:r>
      <w:proofErr w:type="spellStart"/>
      <w:r w:rsidR="00C02ED3" w:rsidRPr="00D74061">
        <w:rPr>
          <w:rFonts w:ascii="Times New Roman" w:hAnsi="Times New Roman"/>
          <w:snapToGrid w:val="0"/>
        </w:rPr>
        <w:t>X</w:t>
      </w:r>
      <w:proofErr w:type="spellEnd"/>
    </w:p>
    <w:p w14:paraId="609D5DD7" w14:textId="1A1AAEB9" w:rsidR="00E84F84" w:rsidRPr="00D74061" w:rsidRDefault="00703B4F" w:rsidP="005377D6">
      <w:pPr>
        <w:widowControl w:val="0"/>
        <w:numPr>
          <w:ilvl w:val="3"/>
          <w:numId w:val="33"/>
        </w:numPr>
        <w:tabs>
          <w:tab w:val="left" w:pos="540"/>
          <w:tab w:val="center" w:pos="5766"/>
          <w:tab w:val="left" w:pos="7128"/>
          <w:tab w:val="center" w:pos="7200"/>
          <w:tab w:val="left" w:pos="8568"/>
          <w:tab w:val="center" w:pos="8640"/>
        </w:tabs>
        <w:ind w:left="2160" w:hanging="810"/>
        <w:rPr>
          <w:rFonts w:ascii="Times New Roman" w:hAnsi="Times New Roman"/>
          <w:bCs/>
          <w:snapToGrid w:val="0"/>
        </w:rPr>
      </w:pPr>
      <w:r w:rsidRPr="00D74061">
        <w:rPr>
          <w:rFonts w:ascii="Times New Roman" w:hAnsi="Times New Roman"/>
          <w:snapToGrid w:val="0"/>
        </w:rPr>
        <w:t>Infectious</w:t>
      </w:r>
      <w:r w:rsidR="00340D10" w:rsidRPr="00D74061">
        <w:rPr>
          <w:rFonts w:ascii="Times New Roman" w:hAnsi="Times New Roman"/>
          <w:snapToGrid w:val="0"/>
        </w:rPr>
        <w:tab/>
      </w:r>
      <w:r w:rsidR="00C02ED3" w:rsidRPr="00D74061">
        <w:rPr>
          <w:rFonts w:ascii="Times New Roman" w:hAnsi="Times New Roman"/>
          <w:snapToGrid w:val="0"/>
        </w:rPr>
        <w:t>X</w:t>
      </w:r>
      <w:r w:rsidR="00340D10" w:rsidRPr="00D74061">
        <w:rPr>
          <w:rFonts w:ascii="Times New Roman" w:hAnsi="Times New Roman"/>
          <w:snapToGrid w:val="0"/>
        </w:rPr>
        <w:tab/>
      </w:r>
      <w:proofErr w:type="spellStart"/>
      <w:r w:rsidR="00C02ED3" w:rsidRPr="00D74061">
        <w:rPr>
          <w:rFonts w:ascii="Times New Roman" w:hAnsi="Times New Roman"/>
          <w:snapToGrid w:val="0"/>
        </w:rPr>
        <w:t>X</w:t>
      </w:r>
      <w:proofErr w:type="spellEnd"/>
      <w:r w:rsidR="00340D10" w:rsidRPr="00D74061">
        <w:rPr>
          <w:rFonts w:ascii="Times New Roman" w:hAnsi="Times New Roman"/>
          <w:snapToGrid w:val="0"/>
        </w:rPr>
        <w:tab/>
      </w:r>
    </w:p>
    <w:p w14:paraId="78C104F2" w14:textId="3016CA17" w:rsidR="00E84F84" w:rsidRPr="00D74061" w:rsidRDefault="00E84F84" w:rsidP="005377D6">
      <w:pPr>
        <w:widowControl w:val="0"/>
        <w:numPr>
          <w:ilvl w:val="3"/>
          <w:numId w:val="33"/>
        </w:numPr>
        <w:tabs>
          <w:tab w:val="left" w:pos="540"/>
          <w:tab w:val="center" w:pos="5766"/>
          <w:tab w:val="left" w:pos="7128"/>
          <w:tab w:val="center" w:pos="7200"/>
          <w:tab w:val="left" w:pos="8568"/>
          <w:tab w:val="center" w:pos="8640"/>
        </w:tabs>
        <w:ind w:left="2160" w:hanging="810"/>
        <w:rPr>
          <w:rFonts w:ascii="Times New Roman" w:hAnsi="Times New Roman"/>
          <w:bCs/>
          <w:snapToGrid w:val="0"/>
        </w:rPr>
      </w:pPr>
      <w:r w:rsidRPr="00D74061">
        <w:rPr>
          <w:rFonts w:ascii="Times New Roman" w:hAnsi="Times New Roman"/>
          <w:snapToGrid w:val="0"/>
        </w:rPr>
        <w:t>Drug</w:t>
      </w:r>
      <w:r w:rsidR="00A2572F" w:rsidRPr="00D74061">
        <w:rPr>
          <w:rFonts w:ascii="Times New Roman" w:hAnsi="Times New Roman"/>
          <w:snapToGrid w:val="0"/>
        </w:rPr>
        <w:t>-induced</w:t>
      </w:r>
      <w:r w:rsidR="00340D10" w:rsidRPr="00D74061">
        <w:rPr>
          <w:rFonts w:ascii="Times New Roman" w:hAnsi="Times New Roman"/>
          <w:snapToGrid w:val="0"/>
        </w:rPr>
        <w:tab/>
      </w:r>
      <w:r w:rsidR="00340D10" w:rsidRPr="00D74061">
        <w:rPr>
          <w:rFonts w:ascii="Times New Roman" w:hAnsi="Times New Roman"/>
          <w:snapToGrid w:val="0"/>
        </w:rPr>
        <w:tab/>
      </w:r>
      <w:r w:rsidR="00447751" w:rsidRPr="00D74061">
        <w:rPr>
          <w:rFonts w:ascii="Times New Roman" w:hAnsi="Times New Roman"/>
          <w:snapToGrid w:val="0"/>
        </w:rPr>
        <w:t>X</w:t>
      </w:r>
      <w:r w:rsidR="00340D10" w:rsidRPr="00D74061">
        <w:rPr>
          <w:rFonts w:ascii="Times New Roman" w:hAnsi="Times New Roman"/>
          <w:snapToGrid w:val="0"/>
        </w:rPr>
        <w:tab/>
      </w:r>
      <w:proofErr w:type="spellStart"/>
      <w:r w:rsidR="00447751" w:rsidRPr="00D74061">
        <w:rPr>
          <w:rFonts w:ascii="Times New Roman" w:hAnsi="Times New Roman"/>
          <w:snapToGrid w:val="0"/>
        </w:rPr>
        <w:t>X</w:t>
      </w:r>
      <w:proofErr w:type="spellEnd"/>
    </w:p>
    <w:p w14:paraId="495C685A" w14:textId="666E6A0A" w:rsidR="00E84F84" w:rsidRPr="00D74061" w:rsidRDefault="00E84F84" w:rsidP="005377D6">
      <w:pPr>
        <w:widowControl w:val="0"/>
        <w:numPr>
          <w:ilvl w:val="3"/>
          <w:numId w:val="33"/>
        </w:numPr>
        <w:tabs>
          <w:tab w:val="left" w:pos="540"/>
          <w:tab w:val="center" w:pos="5766"/>
          <w:tab w:val="left" w:pos="7128"/>
          <w:tab w:val="center" w:pos="7200"/>
          <w:tab w:val="left" w:pos="8568"/>
          <w:tab w:val="center" w:pos="8640"/>
        </w:tabs>
        <w:ind w:left="2160" w:hanging="810"/>
        <w:rPr>
          <w:rFonts w:ascii="Times New Roman" w:hAnsi="Times New Roman"/>
          <w:bCs/>
          <w:snapToGrid w:val="0"/>
        </w:rPr>
      </w:pPr>
      <w:r w:rsidRPr="00D74061">
        <w:rPr>
          <w:rFonts w:ascii="Times New Roman" w:hAnsi="Times New Roman"/>
          <w:snapToGrid w:val="0"/>
        </w:rPr>
        <w:t>Autoimmune</w:t>
      </w:r>
      <w:r w:rsidR="00340D10" w:rsidRPr="00D74061">
        <w:rPr>
          <w:rFonts w:ascii="Times New Roman" w:hAnsi="Times New Roman"/>
          <w:snapToGrid w:val="0"/>
        </w:rPr>
        <w:tab/>
      </w:r>
      <w:r w:rsidR="00340D10" w:rsidRPr="00D74061">
        <w:rPr>
          <w:rFonts w:ascii="Times New Roman" w:hAnsi="Times New Roman"/>
          <w:snapToGrid w:val="0"/>
        </w:rPr>
        <w:tab/>
      </w:r>
      <w:r w:rsidR="00447751" w:rsidRPr="00D74061">
        <w:rPr>
          <w:rFonts w:ascii="Times New Roman" w:hAnsi="Times New Roman"/>
          <w:snapToGrid w:val="0"/>
        </w:rPr>
        <w:t>X</w:t>
      </w:r>
      <w:r w:rsidR="00340D10" w:rsidRPr="00D74061">
        <w:rPr>
          <w:rFonts w:ascii="Times New Roman" w:hAnsi="Times New Roman"/>
          <w:snapToGrid w:val="0"/>
        </w:rPr>
        <w:tab/>
      </w:r>
      <w:proofErr w:type="spellStart"/>
      <w:r w:rsidR="00447751" w:rsidRPr="00D74061">
        <w:rPr>
          <w:rFonts w:ascii="Times New Roman" w:hAnsi="Times New Roman"/>
          <w:snapToGrid w:val="0"/>
        </w:rPr>
        <w:t>X</w:t>
      </w:r>
      <w:proofErr w:type="spellEnd"/>
    </w:p>
    <w:p w14:paraId="1CE2448E" w14:textId="306295E9" w:rsidR="00447751" w:rsidRPr="00D74061" w:rsidRDefault="00631AA0" w:rsidP="005377D6">
      <w:pPr>
        <w:widowControl w:val="0"/>
        <w:numPr>
          <w:ilvl w:val="4"/>
          <w:numId w:val="33"/>
        </w:numPr>
        <w:tabs>
          <w:tab w:val="left" w:pos="1440"/>
          <w:tab w:val="center" w:pos="5766"/>
          <w:tab w:val="center" w:pos="7200"/>
          <w:tab w:val="center" w:pos="8640"/>
        </w:tabs>
        <w:ind w:left="3060" w:hanging="900"/>
        <w:rPr>
          <w:rFonts w:ascii="Times New Roman" w:hAnsi="Times New Roman"/>
          <w:snapToGrid w:val="0"/>
        </w:rPr>
      </w:pPr>
      <w:r w:rsidRPr="00D74061">
        <w:rPr>
          <w:rFonts w:ascii="Times New Roman" w:hAnsi="Times New Roman"/>
          <w:snapToGrid w:val="0"/>
        </w:rPr>
        <w:t xml:space="preserve">IgA vasculitis </w:t>
      </w:r>
      <w:r w:rsidR="007F7399" w:rsidRPr="00D74061">
        <w:rPr>
          <w:rFonts w:ascii="Times New Roman" w:hAnsi="Times New Roman"/>
          <w:snapToGrid w:val="0"/>
        </w:rPr>
        <w:tab/>
        <w:t>X</w:t>
      </w:r>
    </w:p>
    <w:p w14:paraId="15139E0C" w14:textId="0068B5A9" w:rsidR="005C5C1C" w:rsidRPr="00D74061" w:rsidRDefault="005C5C1C" w:rsidP="00447751">
      <w:pPr>
        <w:widowControl w:val="0"/>
        <w:tabs>
          <w:tab w:val="left" w:pos="1440"/>
          <w:tab w:val="center" w:pos="5766"/>
          <w:tab w:val="center" w:pos="7200"/>
          <w:tab w:val="center" w:pos="8640"/>
        </w:tabs>
        <w:ind w:left="3060"/>
        <w:rPr>
          <w:rFonts w:ascii="Times New Roman" w:hAnsi="Times New Roman"/>
          <w:snapToGrid w:val="0"/>
        </w:rPr>
      </w:pPr>
    </w:p>
    <w:p w14:paraId="090CB7D5" w14:textId="4E5E5C9C" w:rsidR="00B6062F" w:rsidRPr="00D74061" w:rsidRDefault="00B6062F" w:rsidP="005C5C1C">
      <w:pPr>
        <w:widowControl w:val="0"/>
        <w:tabs>
          <w:tab w:val="left" w:pos="1440"/>
          <w:tab w:val="center" w:pos="5766"/>
          <w:tab w:val="center" w:pos="7200"/>
          <w:tab w:val="center" w:pos="8640"/>
        </w:tabs>
        <w:rPr>
          <w:rFonts w:ascii="Times New Roman" w:hAnsi="Times New Roman"/>
          <w:snapToGrid w:val="0"/>
        </w:rPr>
      </w:pPr>
      <w:r w:rsidRPr="00D74061">
        <w:rPr>
          <w:rFonts w:ascii="Times New Roman" w:hAnsi="Times New Roman"/>
          <w:snapToGrid w:val="0"/>
        </w:rPr>
        <w:tab/>
      </w:r>
    </w:p>
    <w:p w14:paraId="47F50CAB" w14:textId="77777777" w:rsidR="00B6062F" w:rsidRPr="00D74061" w:rsidRDefault="00B6062F" w:rsidP="00B6062F">
      <w:pPr>
        <w:widowControl w:val="0"/>
        <w:tabs>
          <w:tab w:val="left" w:pos="1440"/>
          <w:tab w:val="center" w:pos="5766"/>
          <w:tab w:val="center" w:pos="7200"/>
          <w:tab w:val="center" w:pos="8640"/>
        </w:tabs>
        <w:rPr>
          <w:rFonts w:ascii="Times New Roman" w:hAnsi="Times New Roman"/>
          <w:snapToGrid w:val="0"/>
        </w:rPr>
      </w:pPr>
    </w:p>
    <w:p w14:paraId="1EF3CEFE" w14:textId="77777777" w:rsidR="00B6062F" w:rsidRPr="00D74061" w:rsidRDefault="00B6062F" w:rsidP="00B6062F">
      <w:pPr>
        <w:widowControl w:val="0"/>
        <w:tabs>
          <w:tab w:val="left" w:pos="1440"/>
          <w:tab w:val="center" w:pos="5766"/>
          <w:tab w:val="center" w:pos="7200"/>
          <w:tab w:val="center" w:pos="8640"/>
        </w:tabs>
        <w:rPr>
          <w:rFonts w:ascii="Times New Roman" w:hAnsi="Times New Roman"/>
          <w:snapToGrid w:val="0"/>
        </w:rPr>
      </w:pPr>
    </w:p>
    <w:p w14:paraId="0A58BC12" w14:textId="77777777" w:rsidR="00B6062F" w:rsidRPr="00D74061" w:rsidRDefault="00B6062F" w:rsidP="00B6062F">
      <w:pPr>
        <w:widowControl w:val="0"/>
        <w:rPr>
          <w:rFonts w:ascii="Times New Roman" w:hAnsi="Times New Roman"/>
          <w:snapToGrid w:val="0"/>
        </w:rPr>
      </w:pPr>
      <w:r w:rsidRPr="00D74061">
        <w:rPr>
          <w:rFonts w:ascii="Times New Roman" w:hAnsi="Times New Roman"/>
          <w:snapToGrid w:val="0"/>
        </w:rPr>
        <w:br w:type="page"/>
      </w:r>
    </w:p>
    <w:p w14:paraId="0933B132" w14:textId="77777777"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lastRenderedPageBreak/>
        <w:t>ENDOCRINE, METABOLIC, AND NUTRITIONAL DISORDERS</w:t>
      </w:r>
    </w:p>
    <w:p w14:paraId="1F21768D" w14:textId="77777777" w:rsidR="00B6062F" w:rsidRPr="00D74061" w:rsidRDefault="00B6062F" w:rsidP="00B6062F">
      <w:pPr>
        <w:widowControl w:val="0"/>
        <w:rPr>
          <w:rFonts w:ascii="Times New Roman" w:hAnsi="Times New Roman"/>
          <w:snapToGrid w:val="0"/>
        </w:rPr>
      </w:pPr>
    </w:p>
    <w:p w14:paraId="61CDB937"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2C476373"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Acid</w:t>
      </w:r>
      <w:r w:rsidRPr="00D74061">
        <w:rPr>
          <w:rFonts w:ascii="Times New Roman" w:hAnsi="Times New Roman"/>
          <w:b/>
          <w:snapToGrid w:val="0"/>
        </w:rPr>
        <w:noBreakHyphen/>
        <w:t>base Disturbanc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9BEFEE7"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etabolic or respirator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F45D2BD" w14:textId="77777777" w:rsidR="00B6062F" w:rsidRPr="00D74061" w:rsidRDefault="00B6062F" w:rsidP="005377D6">
      <w:pPr>
        <w:widowControl w:val="0"/>
        <w:numPr>
          <w:ilvl w:val="3"/>
          <w:numId w:val="33"/>
        </w:numPr>
        <w:tabs>
          <w:tab w:val="left" w:pos="2340"/>
          <w:tab w:val="center" w:pos="5778"/>
          <w:tab w:val="left" w:pos="7128"/>
          <w:tab w:val="center" w:pos="7200"/>
          <w:tab w:val="left" w:pos="8568"/>
          <w:tab w:val="center" w:pos="8640"/>
        </w:tabs>
        <w:ind w:left="2160"/>
        <w:rPr>
          <w:rFonts w:ascii="Times New Roman" w:hAnsi="Times New Roman"/>
          <w:snapToGrid w:val="0"/>
        </w:rPr>
      </w:pPr>
      <w:r w:rsidRPr="00D74061">
        <w:rPr>
          <w:rFonts w:ascii="Times New Roman" w:hAnsi="Times New Roman"/>
          <w:snapToGrid w:val="0"/>
        </w:rPr>
        <w:t>Acidosis</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74B268EF" w14:textId="77777777" w:rsidR="00B6062F" w:rsidRPr="00D74061" w:rsidRDefault="00B6062F" w:rsidP="005377D6">
      <w:pPr>
        <w:widowControl w:val="0"/>
        <w:numPr>
          <w:ilvl w:val="3"/>
          <w:numId w:val="33"/>
        </w:numPr>
        <w:tabs>
          <w:tab w:val="left" w:pos="2340"/>
          <w:tab w:val="center" w:pos="5778"/>
          <w:tab w:val="left" w:pos="7128"/>
          <w:tab w:val="center" w:pos="7200"/>
          <w:tab w:val="left" w:pos="8568"/>
          <w:tab w:val="center" w:pos="8640"/>
        </w:tabs>
        <w:ind w:left="2160"/>
        <w:rPr>
          <w:rFonts w:ascii="Times New Roman" w:hAnsi="Times New Roman"/>
          <w:snapToGrid w:val="0"/>
        </w:rPr>
      </w:pPr>
      <w:r w:rsidRPr="00D74061">
        <w:rPr>
          <w:rFonts w:ascii="Times New Roman" w:hAnsi="Times New Roman"/>
          <w:snapToGrid w:val="0"/>
        </w:rPr>
        <w:t>Alkalosis</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7B709594"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caps/>
          <w:snapToGrid w:val="0"/>
        </w:rPr>
      </w:pPr>
      <w:r w:rsidRPr="00D74061">
        <w:rPr>
          <w:rFonts w:ascii="Times New Roman" w:hAnsi="Times New Roman"/>
          <w:snapToGrid w:val="0"/>
        </w:rPr>
        <w:t>Mixed acid-base balance disorder</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2927393E" w14:textId="77777777"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60CBB758"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Adrenal Disease</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0245912D"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proofErr w:type="spellStart"/>
      <w:r w:rsidRPr="00D74061">
        <w:rPr>
          <w:rFonts w:ascii="Times New Roman" w:hAnsi="Times New Roman"/>
          <w:snapToGrid w:val="0"/>
        </w:rPr>
        <w:t>Corticoadrenal</w:t>
      </w:r>
      <w:proofErr w:type="spellEnd"/>
      <w:r w:rsidRPr="00D74061">
        <w:rPr>
          <w:rFonts w:ascii="Times New Roman" w:hAnsi="Times New Roman"/>
          <w:snapToGrid w:val="0"/>
        </w:rPr>
        <w:t xml:space="preserve"> insufficiency</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
    <w:p w14:paraId="41DF1588"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ushing’s syndrome</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2649E65D" w14:textId="77777777"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7C175419"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Fluid and Electrolyte Disturbance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26024CE1"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Calcium metabolism</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414C08B6"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Hypervolemia/Hypovole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CF71811"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otassium metabolism</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snapToGrid w:val="0"/>
        </w:rPr>
        <w:tab/>
      </w:r>
    </w:p>
    <w:p w14:paraId="4E6317DF"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Sodium metabolism</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snapToGrid w:val="0"/>
        </w:rPr>
        <w:tab/>
      </w:r>
    </w:p>
    <w:p w14:paraId="4A979BBB"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agnesium metabolism</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353E26FB"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hosphorus metabolism</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2C6A410E" w14:textId="77777777"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034E6FB6"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bookmarkStart w:id="3" w:name="_Hlk9351196"/>
      <w:r w:rsidRPr="00D74061">
        <w:rPr>
          <w:rFonts w:ascii="Times New Roman" w:hAnsi="Times New Roman"/>
          <w:b/>
          <w:snapToGrid w:val="0"/>
        </w:rPr>
        <w:t>Glucose Metabolism</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73204060"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caps/>
          <w:snapToGrid w:val="0"/>
          <w:lang w:val="fr-FR"/>
        </w:rPr>
      </w:pPr>
      <w:proofErr w:type="spellStart"/>
      <w:r w:rsidRPr="00D74061">
        <w:rPr>
          <w:rFonts w:ascii="Times New Roman" w:hAnsi="Times New Roman"/>
          <w:snapToGrid w:val="0"/>
          <w:lang w:val="fr-FR"/>
        </w:rPr>
        <w:t>Diabetes</w:t>
      </w:r>
      <w:proofErr w:type="spellEnd"/>
      <w:r w:rsidRPr="00D74061">
        <w:rPr>
          <w:rFonts w:ascii="Times New Roman" w:hAnsi="Times New Roman"/>
          <w:snapToGrid w:val="0"/>
          <w:lang w:val="fr-FR"/>
        </w:rPr>
        <w:t xml:space="preserve"> </w:t>
      </w:r>
      <w:proofErr w:type="spellStart"/>
      <w:r w:rsidRPr="00D74061">
        <w:rPr>
          <w:rFonts w:ascii="Times New Roman" w:hAnsi="Times New Roman"/>
          <w:snapToGrid w:val="0"/>
          <w:lang w:val="fr-FR"/>
        </w:rPr>
        <w:t>mellitus</w:t>
      </w:r>
      <w:proofErr w:type="spellEnd"/>
      <w:r w:rsidRPr="00D74061">
        <w:rPr>
          <w:rFonts w:ascii="Times New Roman" w:hAnsi="Times New Roman"/>
          <w:snapToGrid w:val="0"/>
          <w:lang w:val="fr-FR"/>
        </w:rPr>
        <w:tab/>
        <w:t>X</w:t>
      </w:r>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caps/>
          <w:snapToGrid w:val="0"/>
          <w:lang w:val="fr-FR"/>
        </w:rPr>
        <w:tab/>
      </w:r>
    </w:p>
    <w:p w14:paraId="3752A9F9" w14:textId="77777777" w:rsidR="00B6062F" w:rsidRPr="00D74061" w:rsidRDefault="00B6062F" w:rsidP="00B6062F">
      <w:pPr>
        <w:widowControl w:val="0"/>
        <w:numPr>
          <w:ilvl w:val="3"/>
          <w:numId w:val="33"/>
        </w:numPr>
        <w:tabs>
          <w:tab w:val="left" w:pos="2160"/>
          <w:tab w:val="center" w:pos="5778"/>
          <w:tab w:val="center" w:pos="7200"/>
          <w:tab w:val="center" w:pos="8640"/>
        </w:tabs>
        <w:ind w:left="1440" w:firstLine="0"/>
        <w:rPr>
          <w:rFonts w:ascii="Times New Roman" w:hAnsi="Times New Roman"/>
          <w:snapToGrid w:val="0"/>
        </w:rPr>
      </w:pPr>
      <w:r w:rsidRPr="00D74061">
        <w:rPr>
          <w:rFonts w:ascii="Times New Roman" w:hAnsi="Times New Roman"/>
          <w:snapToGrid w:val="0"/>
        </w:rPr>
        <w:t>Complications in glucose metabolism</w:t>
      </w:r>
      <w:r w:rsidRPr="00D74061">
        <w:rPr>
          <w:rFonts w:ascii="Times New Roman" w:hAnsi="Times New Roman"/>
          <w:snapToGrid w:val="0"/>
        </w:rPr>
        <w:tab/>
      </w:r>
      <w:r w:rsidRPr="00D74061">
        <w:rPr>
          <w:rFonts w:ascii="Times New Roman" w:hAnsi="Times New Roman"/>
          <w:snapToGrid w:val="0"/>
        </w:rPr>
        <w:tab/>
      </w:r>
    </w:p>
    <w:p w14:paraId="794F930A" w14:textId="77777777" w:rsidR="00B6062F" w:rsidRPr="00D74061" w:rsidRDefault="00B6062F" w:rsidP="00B6062F">
      <w:pPr>
        <w:widowControl w:val="0"/>
        <w:numPr>
          <w:ilvl w:val="4"/>
          <w:numId w:val="33"/>
        </w:numPr>
        <w:tabs>
          <w:tab w:val="left" w:pos="2340"/>
          <w:tab w:val="center" w:pos="5778"/>
          <w:tab w:val="center" w:pos="7200"/>
          <w:tab w:val="center" w:pos="8640"/>
        </w:tabs>
        <w:ind w:left="3060" w:hanging="900"/>
        <w:rPr>
          <w:rFonts w:ascii="Times New Roman" w:hAnsi="Times New Roman"/>
          <w:snapToGrid w:val="0"/>
        </w:rPr>
      </w:pPr>
      <w:r w:rsidRPr="00D74061">
        <w:rPr>
          <w:rFonts w:ascii="Times New Roman" w:hAnsi="Times New Roman"/>
          <w:snapToGrid w:val="0"/>
        </w:rPr>
        <w:t>Hyperglycem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CC8E1D0" w14:textId="2C784037" w:rsidR="00B6062F" w:rsidRPr="00D74061" w:rsidRDefault="00B6062F" w:rsidP="00B6062F">
      <w:pPr>
        <w:widowControl w:val="0"/>
        <w:numPr>
          <w:ilvl w:val="4"/>
          <w:numId w:val="33"/>
        </w:numPr>
        <w:tabs>
          <w:tab w:val="left" w:pos="2340"/>
          <w:tab w:val="center" w:pos="5778"/>
          <w:tab w:val="center" w:pos="7200"/>
          <w:tab w:val="center" w:pos="8640"/>
        </w:tabs>
        <w:ind w:left="3060" w:hanging="900"/>
        <w:rPr>
          <w:rFonts w:ascii="Times New Roman" w:hAnsi="Times New Roman"/>
          <w:snapToGrid w:val="0"/>
          <w:lang w:val="es-ES"/>
        </w:rPr>
      </w:pPr>
      <w:proofErr w:type="spellStart"/>
      <w:r w:rsidRPr="00D74061">
        <w:rPr>
          <w:rFonts w:ascii="Times New Roman" w:hAnsi="Times New Roman"/>
          <w:snapToGrid w:val="0"/>
          <w:lang w:val="es-ES"/>
        </w:rPr>
        <w:t>Diabetic</w:t>
      </w:r>
      <w:proofErr w:type="spellEnd"/>
      <w:r w:rsidRPr="00D74061">
        <w:rPr>
          <w:rFonts w:ascii="Times New Roman" w:hAnsi="Times New Roman"/>
          <w:snapToGrid w:val="0"/>
          <w:lang w:val="es-ES"/>
        </w:rPr>
        <w:t xml:space="preserve"> </w:t>
      </w:r>
      <w:proofErr w:type="spellStart"/>
      <w:r w:rsidRPr="00D74061">
        <w:rPr>
          <w:rFonts w:ascii="Times New Roman" w:hAnsi="Times New Roman"/>
          <w:snapToGrid w:val="0"/>
          <w:lang w:val="es-ES"/>
        </w:rPr>
        <w:t>ketoacidosis</w:t>
      </w:r>
      <w:proofErr w:type="spellEnd"/>
      <w:r w:rsidRPr="00D74061">
        <w:rPr>
          <w:rFonts w:ascii="Times New Roman" w:hAnsi="Times New Roman"/>
          <w:snapToGrid w:val="0"/>
          <w:lang w:val="es-ES"/>
        </w:rPr>
        <w:t xml:space="preserve"> (DKA)</w:t>
      </w:r>
      <w:r w:rsidR="001E6376" w:rsidRPr="00D74061">
        <w:rPr>
          <w:rFonts w:ascii="Times New Roman" w:hAnsi="Times New Roman"/>
          <w:snapToGrid w:val="0"/>
          <w:lang w:val="es-ES"/>
        </w:rPr>
        <w:t xml:space="preserve"> </w:t>
      </w:r>
      <w:r w:rsidRPr="00D74061">
        <w:rPr>
          <w:rFonts w:ascii="Times New Roman" w:hAnsi="Times New Roman"/>
          <w:snapToGrid w:val="0"/>
          <w:lang w:val="es-ES"/>
        </w:rPr>
        <w:t>X</w:t>
      </w:r>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p>
    <w:p w14:paraId="54759B48" w14:textId="06ADF99C" w:rsidR="004849C8" w:rsidRPr="00D74061" w:rsidRDefault="004849C8" w:rsidP="005377D6">
      <w:pPr>
        <w:widowControl w:val="0"/>
        <w:numPr>
          <w:ilvl w:val="5"/>
          <w:numId w:val="33"/>
        </w:numPr>
        <w:tabs>
          <w:tab w:val="left" w:pos="2340"/>
          <w:tab w:val="center" w:pos="5778"/>
          <w:tab w:val="center" w:pos="7200"/>
          <w:tab w:val="center" w:pos="8640"/>
        </w:tabs>
        <w:ind w:left="4050" w:hanging="990"/>
        <w:rPr>
          <w:rFonts w:ascii="Times New Roman" w:hAnsi="Times New Roman"/>
          <w:snapToGrid w:val="0"/>
        </w:rPr>
      </w:pPr>
      <w:r w:rsidRPr="00D74061">
        <w:rPr>
          <w:rFonts w:ascii="Times New Roman" w:hAnsi="Times New Roman"/>
          <w:snapToGrid w:val="0"/>
        </w:rPr>
        <w:t>Euglycemic DKA</w:t>
      </w:r>
      <w:r w:rsidR="00914621" w:rsidRPr="00D74061">
        <w:rPr>
          <w:rFonts w:ascii="Times New Roman" w:hAnsi="Times New Roman"/>
          <w:snapToGrid w:val="0"/>
        </w:rPr>
        <w:t xml:space="preserve"> </w:t>
      </w:r>
      <w:r w:rsidR="00914621" w:rsidRPr="00D74061">
        <w:rPr>
          <w:rFonts w:ascii="Times New Roman" w:hAnsi="Times New Roman"/>
          <w:snapToGrid w:val="0"/>
        </w:rPr>
        <w:tab/>
      </w:r>
      <w:r w:rsidR="001E6376" w:rsidRPr="00D74061">
        <w:rPr>
          <w:rFonts w:ascii="Times New Roman" w:hAnsi="Times New Roman"/>
          <w:snapToGrid w:val="0"/>
        </w:rPr>
        <w:tab/>
        <w:t>X</w:t>
      </w:r>
    </w:p>
    <w:p w14:paraId="418BDA14" w14:textId="77777777" w:rsidR="00B6062F" w:rsidRPr="00D74061" w:rsidRDefault="00B6062F" w:rsidP="00B6062F">
      <w:pPr>
        <w:widowControl w:val="0"/>
        <w:numPr>
          <w:ilvl w:val="4"/>
          <w:numId w:val="33"/>
        </w:numPr>
        <w:tabs>
          <w:tab w:val="left" w:pos="2340"/>
          <w:tab w:val="center" w:pos="5778"/>
          <w:tab w:val="center" w:pos="7200"/>
          <w:tab w:val="center" w:pos="8640"/>
        </w:tabs>
        <w:ind w:left="3060" w:hanging="900"/>
        <w:rPr>
          <w:rFonts w:ascii="Times New Roman" w:hAnsi="Times New Roman"/>
          <w:snapToGrid w:val="0"/>
        </w:rPr>
      </w:pPr>
      <w:r w:rsidRPr="00D74061">
        <w:rPr>
          <w:rFonts w:ascii="Times New Roman" w:hAnsi="Times New Roman"/>
          <w:snapToGrid w:val="0"/>
        </w:rPr>
        <w:t xml:space="preserve">Hyperosmolar </w:t>
      </w:r>
      <w:r w:rsidRPr="00D74061">
        <w:rPr>
          <w:rFonts w:ascii="Times New Roman" w:hAnsi="Times New Roman"/>
          <w:snapToGrid w:val="0"/>
        </w:rPr>
        <w:br/>
        <w:t>hyperglycemic stat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D3A124D" w14:textId="77777777" w:rsidR="00B6062F" w:rsidRPr="00D74061" w:rsidRDefault="00B6062F" w:rsidP="00B6062F">
      <w:pPr>
        <w:widowControl w:val="0"/>
        <w:numPr>
          <w:ilvl w:val="4"/>
          <w:numId w:val="33"/>
        </w:numPr>
        <w:tabs>
          <w:tab w:val="left" w:pos="2340"/>
          <w:tab w:val="center" w:pos="5778"/>
          <w:tab w:val="center" w:pos="7200"/>
          <w:tab w:val="center" w:pos="8640"/>
        </w:tabs>
        <w:ind w:left="3060" w:hanging="900"/>
        <w:rPr>
          <w:rFonts w:ascii="Times New Roman" w:hAnsi="Times New Roman"/>
          <w:snapToGrid w:val="0"/>
        </w:rPr>
      </w:pPr>
      <w:r w:rsidRPr="00D74061">
        <w:rPr>
          <w:rFonts w:ascii="Times New Roman" w:hAnsi="Times New Roman"/>
          <w:snapToGrid w:val="0"/>
        </w:rPr>
        <w:t>Hypoglyce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7DCD011" w14:textId="799B6F26"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bookmarkEnd w:id="3"/>
    <w:p w14:paraId="5D26E993" w14:textId="6A3726D3" w:rsidR="00B6062F" w:rsidRPr="00D74061" w:rsidRDefault="00B6062F" w:rsidP="000409EA">
      <w:pPr>
        <w:widowControl w:val="0"/>
        <w:numPr>
          <w:ilvl w:val="1"/>
          <w:numId w:val="33"/>
        </w:numPr>
        <w:tabs>
          <w:tab w:val="left" w:pos="540"/>
          <w:tab w:val="left" w:pos="3675"/>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Nutritional Disorders</w:t>
      </w:r>
      <w:r w:rsidRPr="00D74061">
        <w:rPr>
          <w:rFonts w:ascii="Times New Roman" w:hAnsi="Times New Roman"/>
          <w:snapToGrid w:val="0"/>
        </w:rPr>
        <w:tab/>
      </w:r>
      <w:r w:rsidR="000409EA"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38DB9E98"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Vitamin deficiencie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t>x</w:t>
      </w:r>
    </w:p>
    <w:p w14:paraId="5C60002A" w14:textId="08EE5CD4"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Wernicke-Korsakoff syndrome</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
    <w:p w14:paraId="30531CB6"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Malnutri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F81443C" w14:textId="77777777"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1D23B500"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Parathyroid Disease</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7DE37692" w14:textId="77777777" w:rsidR="00B6062F" w:rsidRPr="00D74061" w:rsidRDefault="00B6062F" w:rsidP="00B6062F">
      <w:pPr>
        <w:widowControl w:val="0"/>
        <w:tabs>
          <w:tab w:val="left" w:pos="126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A48BA60"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Pituitary Disorders</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7322A7C0"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Panhypopituitarism</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
    <w:p w14:paraId="138A5768" w14:textId="77777777" w:rsidR="00B6062F" w:rsidRPr="00D74061" w:rsidRDefault="00B6062F" w:rsidP="00B6062F">
      <w:pPr>
        <w:widowControl w:val="0"/>
        <w:tabs>
          <w:tab w:val="left" w:pos="1260"/>
          <w:tab w:val="center" w:pos="5778"/>
          <w:tab w:val="center" w:pos="7128"/>
          <w:tab w:val="center"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3D47DE90"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Thyroid Disorder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0932137B" w14:textId="453C734C"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yperthyroidism</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3B20080C" w14:textId="5BCE8DF7" w:rsidR="00705694" w:rsidRPr="00D74061" w:rsidRDefault="00705694" w:rsidP="00EA0C2C">
      <w:pPr>
        <w:widowControl w:val="0"/>
        <w:numPr>
          <w:ilvl w:val="3"/>
          <w:numId w:val="33"/>
        </w:numPr>
        <w:tabs>
          <w:tab w:val="left" w:pos="1440"/>
          <w:tab w:val="center" w:pos="5778"/>
          <w:tab w:val="center" w:pos="7200"/>
          <w:tab w:val="center" w:pos="8640"/>
        </w:tabs>
        <w:ind w:left="2160"/>
        <w:rPr>
          <w:rFonts w:ascii="Times New Roman" w:hAnsi="Times New Roman"/>
          <w:snapToGrid w:val="0"/>
        </w:rPr>
      </w:pPr>
      <w:r w:rsidRPr="00D74061">
        <w:rPr>
          <w:rFonts w:ascii="Times New Roman" w:hAnsi="Times New Roman"/>
          <w:snapToGrid w:val="0"/>
        </w:rPr>
        <w:t>Thyroid storm</w:t>
      </w:r>
      <w:r w:rsidR="000409EA" w:rsidRPr="00D74061">
        <w:rPr>
          <w:rFonts w:ascii="Times New Roman" w:hAnsi="Times New Roman"/>
          <w:snapToGrid w:val="0"/>
        </w:rPr>
        <w:tab/>
        <w:t>X</w:t>
      </w:r>
      <w:r w:rsidR="000409EA" w:rsidRPr="00D74061">
        <w:rPr>
          <w:rFonts w:ascii="Times New Roman" w:hAnsi="Times New Roman"/>
          <w:snapToGrid w:val="0"/>
        </w:rPr>
        <w:tab/>
      </w:r>
      <w:proofErr w:type="spellStart"/>
      <w:r w:rsidR="000409EA" w:rsidRPr="00D74061">
        <w:rPr>
          <w:rFonts w:ascii="Times New Roman" w:hAnsi="Times New Roman"/>
          <w:snapToGrid w:val="0"/>
        </w:rPr>
        <w:t>X</w:t>
      </w:r>
      <w:proofErr w:type="spellEnd"/>
    </w:p>
    <w:p w14:paraId="61220F01" w14:textId="12B60D88"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Hypothyroidism</w:t>
      </w:r>
      <w:r w:rsidRPr="00D74061">
        <w:rPr>
          <w:rFonts w:ascii="Times New Roman" w:hAnsi="Times New Roman"/>
          <w:snapToGrid w:val="0"/>
        </w:rPr>
        <w:tab/>
      </w:r>
      <w:r w:rsidRPr="00D74061">
        <w:rPr>
          <w:rFonts w:ascii="Times New Roman" w:hAnsi="Times New Roman"/>
          <w:caps/>
          <w:snapToGrid w:val="0"/>
        </w:rPr>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765C4689" w14:textId="06130FC7" w:rsidR="00B6062F" w:rsidRPr="00D74061" w:rsidRDefault="004849C8" w:rsidP="00450E0E">
      <w:pPr>
        <w:widowControl w:val="0"/>
        <w:numPr>
          <w:ilvl w:val="3"/>
          <w:numId w:val="33"/>
        </w:numPr>
        <w:tabs>
          <w:tab w:val="left" w:pos="2160"/>
          <w:tab w:val="center" w:pos="5766"/>
          <w:tab w:val="left" w:pos="7110"/>
          <w:tab w:val="center" w:pos="7200"/>
          <w:tab w:val="center" w:pos="8640"/>
        </w:tabs>
        <w:ind w:left="1440" w:firstLine="0"/>
        <w:rPr>
          <w:rFonts w:ascii="Times New Roman" w:hAnsi="Times New Roman"/>
          <w:snapToGrid w:val="0"/>
        </w:rPr>
      </w:pPr>
      <w:r w:rsidRPr="00D74061">
        <w:rPr>
          <w:rFonts w:ascii="Times New Roman" w:hAnsi="Times New Roman"/>
          <w:snapToGrid w:val="0"/>
        </w:rPr>
        <w:t>Myxedema coma</w:t>
      </w:r>
      <w:r w:rsidRPr="00D74061">
        <w:rPr>
          <w:rFonts w:ascii="Times New Roman" w:hAnsi="Times New Roman"/>
          <w:snapToGrid w:val="0"/>
        </w:rPr>
        <w:tab/>
      </w:r>
      <w:r w:rsidR="001E6376" w:rsidRPr="00D74061">
        <w:rPr>
          <w:rFonts w:ascii="Times New Roman" w:hAnsi="Times New Roman"/>
          <w:snapToGrid w:val="0"/>
        </w:rPr>
        <w:t>X</w:t>
      </w:r>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r w:rsidRPr="00D74061">
        <w:rPr>
          <w:rFonts w:ascii="Times New Roman" w:hAnsi="Times New Roman"/>
          <w:snapToGrid w:val="0"/>
        </w:rPr>
        <w:tab/>
      </w:r>
    </w:p>
    <w:p w14:paraId="4D0AE14B" w14:textId="77777777" w:rsidR="00B6062F" w:rsidRPr="00D74061" w:rsidRDefault="00B6062F" w:rsidP="00B6062F">
      <w:pPr>
        <w:widowControl w:val="0"/>
        <w:tabs>
          <w:tab w:val="left" w:pos="126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3571C6E6"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Tumors of Endocrine Glands</w:t>
      </w:r>
      <w:r w:rsidRPr="00D74061">
        <w:rPr>
          <w:rFonts w:ascii="Times New Roman" w:hAnsi="Times New Roman"/>
          <w:snapToGrid w:val="0"/>
        </w:rPr>
        <w:tab/>
      </w:r>
      <w:r w:rsidRPr="00D74061">
        <w:rPr>
          <w:rFonts w:ascii="Times New Roman" w:hAnsi="Times New Roman"/>
          <w:caps/>
          <w:snapToGrid w:val="0"/>
        </w:rPr>
        <w:tab/>
      </w:r>
      <w:r w:rsidRPr="00D74061">
        <w:rPr>
          <w:rFonts w:ascii="Times New Roman" w:hAnsi="Times New Roman"/>
          <w:caps/>
          <w:snapToGrid w:val="0"/>
        </w:rPr>
        <w:tab/>
      </w:r>
    </w:p>
    <w:p w14:paraId="68E8386C"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drenal</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2FC98364" w14:textId="77777777" w:rsidR="00B6062F" w:rsidRPr="00D74061" w:rsidRDefault="00B6062F" w:rsidP="00B6062F">
      <w:pPr>
        <w:widowControl w:val="0"/>
        <w:numPr>
          <w:ilvl w:val="3"/>
          <w:numId w:val="33"/>
        </w:numPr>
        <w:tabs>
          <w:tab w:val="left" w:pos="2160"/>
          <w:tab w:val="center" w:pos="5778"/>
          <w:tab w:val="center" w:pos="7200"/>
          <w:tab w:val="center" w:pos="8640"/>
        </w:tabs>
        <w:ind w:left="1440" w:firstLine="0"/>
        <w:rPr>
          <w:rFonts w:ascii="Times New Roman" w:hAnsi="Times New Roman"/>
          <w:snapToGrid w:val="0"/>
        </w:rPr>
      </w:pPr>
      <w:r w:rsidRPr="00D74061">
        <w:rPr>
          <w:rFonts w:ascii="Times New Roman" w:hAnsi="Times New Roman"/>
          <w:snapToGrid w:val="0"/>
        </w:rPr>
        <w:t>Pheochromocyto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0C26C57"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Pituitary</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caps/>
          <w:snapToGrid w:val="0"/>
        </w:rPr>
        <w:tab/>
      </w:r>
      <w:proofErr w:type="spellStart"/>
      <w:r w:rsidRPr="00D74061">
        <w:rPr>
          <w:rFonts w:ascii="Times New Roman" w:hAnsi="Times New Roman"/>
          <w:caps/>
          <w:snapToGrid w:val="0"/>
        </w:rPr>
        <w:t>x</w:t>
      </w:r>
      <w:proofErr w:type="spellEnd"/>
    </w:p>
    <w:p w14:paraId="1DC33DB8" w14:textId="77777777" w:rsidR="00B6062F" w:rsidRPr="00D74061" w:rsidRDefault="00B6062F" w:rsidP="00B6062F">
      <w:pPr>
        <w:widowControl w:val="0"/>
        <w:numPr>
          <w:ilvl w:val="2"/>
          <w:numId w:val="33"/>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hyroid</w:t>
      </w:r>
      <w:r w:rsidRPr="00D74061">
        <w:rPr>
          <w:rFonts w:ascii="Times New Roman" w:hAnsi="Times New Roman"/>
          <w:snapToGrid w:val="0"/>
        </w:rPr>
        <w:tab/>
      </w:r>
      <w:r w:rsidRPr="00D74061">
        <w:rPr>
          <w:rFonts w:ascii="Times New Roman" w:hAnsi="Times New Roman"/>
          <w:caps/>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br w:type="page"/>
      </w:r>
    </w:p>
    <w:p w14:paraId="662375D6" w14:textId="77777777"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lastRenderedPageBreak/>
        <w:t>ENVIRONMENTAL DISORDERS</w:t>
      </w:r>
    </w:p>
    <w:p w14:paraId="796C8335" w14:textId="77777777" w:rsidR="00B6062F" w:rsidRPr="00D74061" w:rsidRDefault="00B6062F" w:rsidP="00B6062F">
      <w:pPr>
        <w:widowControl w:val="0"/>
        <w:rPr>
          <w:rFonts w:ascii="Times New Roman" w:hAnsi="Times New Roman"/>
          <w:snapToGrid w:val="0"/>
        </w:rPr>
      </w:pPr>
    </w:p>
    <w:p w14:paraId="52F27ABE"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B5BB9D8"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Bites and Envenomation</w:t>
      </w:r>
      <w:r w:rsidRPr="00D74061">
        <w:rPr>
          <w:rFonts w:ascii="Times New Roman" w:hAnsi="Times New Roman"/>
          <w:snapToGrid w:val="0"/>
        </w:rPr>
        <w:t xml:space="preserve"> (See 18.1.3.2)</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8F55FBF"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Arthropod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866F8C8" w14:textId="79354CF2" w:rsidR="00B6062F" w:rsidRPr="00D74061" w:rsidRDefault="00B6062F" w:rsidP="00377C6E">
      <w:pPr>
        <w:widowControl w:val="0"/>
        <w:numPr>
          <w:ilvl w:val="3"/>
          <w:numId w:val="33"/>
        </w:numPr>
        <w:tabs>
          <w:tab w:val="left" w:pos="2340"/>
          <w:tab w:val="center" w:pos="5778"/>
          <w:tab w:val="center" w:pos="7200"/>
          <w:tab w:val="center" w:pos="8640"/>
        </w:tabs>
        <w:ind w:left="2160"/>
        <w:rPr>
          <w:rFonts w:ascii="Times New Roman" w:hAnsi="Times New Roman"/>
          <w:snapToGrid w:val="0"/>
        </w:rPr>
      </w:pPr>
      <w:r w:rsidRPr="00D74061">
        <w:rPr>
          <w:rFonts w:ascii="Times New Roman" w:hAnsi="Times New Roman"/>
          <w:snapToGrid w:val="0"/>
        </w:rPr>
        <w:t>Insect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CD5C931" w14:textId="6AB4F9B3" w:rsidR="009627EB" w:rsidRPr="00D74061" w:rsidRDefault="00BB7F91" w:rsidP="00377C6E">
      <w:pPr>
        <w:widowControl w:val="0"/>
        <w:numPr>
          <w:ilvl w:val="4"/>
          <w:numId w:val="33"/>
        </w:numPr>
        <w:tabs>
          <w:tab w:val="left" w:pos="2340"/>
          <w:tab w:val="center" w:pos="5778"/>
          <w:tab w:val="center" w:pos="7200"/>
          <w:tab w:val="center" w:pos="8640"/>
        </w:tabs>
        <w:ind w:left="3150" w:hanging="990"/>
        <w:rPr>
          <w:rFonts w:ascii="Times New Roman" w:hAnsi="Times New Roman"/>
          <w:snapToGrid w:val="0"/>
        </w:rPr>
      </w:pPr>
      <w:r w:rsidRPr="00D74061">
        <w:rPr>
          <w:rFonts w:ascii="Times New Roman" w:hAnsi="Times New Roman"/>
          <w:snapToGrid w:val="0"/>
        </w:rPr>
        <w:t>Hymenoptera</w:t>
      </w:r>
      <w:r w:rsidR="0064360E" w:rsidRPr="00D74061">
        <w:rPr>
          <w:rFonts w:ascii="Times New Roman" w:hAnsi="Times New Roman"/>
          <w:snapToGrid w:val="0"/>
        </w:rPr>
        <w:t xml:space="preserve"> </w:t>
      </w:r>
      <w:r w:rsidR="009627EB" w:rsidRPr="00D74061">
        <w:rPr>
          <w:rFonts w:ascii="Times New Roman" w:hAnsi="Times New Roman"/>
          <w:snapToGrid w:val="0"/>
        </w:rPr>
        <w:tab/>
      </w:r>
      <w:r w:rsidR="001F32A9" w:rsidRPr="00D74061">
        <w:rPr>
          <w:rFonts w:ascii="Times New Roman" w:hAnsi="Times New Roman"/>
          <w:snapToGrid w:val="0"/>
        </w:rPr>
        <w:t>X</w:t>
      </w:r>
      <w:r w:rsidR="001F32A9" w:rsidRPr="00D74061">
        <w:rPr>
          <w:rFonts w:ascii="Times New Roman" w:hAnsi="Times New Roman"/>
          <w:snapToGrid w:val="0"/>
        </w:rPr>
        <w:tab/>
      </w:r>
      <w:proofErr w:type="spellStart"/>
      <w:r w:rsidR="001F32A9" w:rsidRPr="00D74061">
        <w:rPr>
          <w:rFonts w:ascii="Times New Roman" w:hAnsi="Times New Roman"/>
          <w:snapToGrid w:val="0"/>
        </w:rPr>
        <w:t>X</w:t>
      </w:r>
      <w:proofErr w:type="spellEnd"/>
      <w:r w:rsidR="001F32A9" w:rsidRPr="00D74061">
        <w:rPr>
          <w:rFonts w:ascii="Times New Roman" w:hAnsi="Times New Roman"/>
          <w:snapToGrid w:val="0"/>
        </w:rPr>
        <w:tab/>
      </w:r>
      <w:proofErr w:type="spellStart"/>
      <w:r w:rsidR="001F32A9" w:rsidRPr="00D74061">
        <w:rPr>
          <w:rFonts w:ascii="Times New Roman" w:hAnsi="Times New Roman"/>
          <w:snapToGrid w:val="0"/>
        </w:rPr>
        <w:t>X</w:t>
      </w:r>
      <w:proofErr w:type="spellEnd"/>
      <w:r w:rsidR="009627EB" w:rsidRPr="00D74061">
        <w:rPr>
          <w:rFonts w:ascii="Times New Roman" w:hAnsi="Times New Roman"/>
          <w:snapToGrid w:val="0"/>
        </w:rPr>
        <w:tab/>
      </w:r>
    </w:p>
    <w:p w14:paraId="7162D4B0" w14:textId="0CEF9C8D" w:rsidR="00B6062F" w:rsidRPr="00D74061" w:rsidRDefault="00B6062F" w:rsidP="00377C6E">
      <w:pPr>
        <w:widowControl w:val="0"/>
        <w:numPr>
          <w:ilvl w:val="3"/>
          <w:numId w:val="33"/>
        </w:numPr>
        <w:tabs>
          <w:tab w:val="left" w:pos="2340"/>
          <w:tab w:val="center" w:pos="5778"/>
          <w:tab w:val="center" w:pos="7200"/>
          <w:tab w:val="center" w:pos="8640"/>
        </w:tabs>
        <w:ind w:left="2160"/>
        <w:rPr>
          <w:rFonts w:ascii="Times New Roman" w:hAnsi="Times New Roman"/>
          <w:snapToGrid w:val="0"/>
        </w:rPr>
      </w:pPr>
      <w:r w:rsidRPr="00D74061">
        <w:rPr>
          <w:rFonts w:ascii="Times New Roman" w:hAnsi="Times New Roman"/>
          <w:snapToGrid w:val="0"/>
        </w:rPr>
        <w:t>Arachnids</w:t>
      </w:r>
      <w:r w:rsidRPr="00D74061">
        <w:rPr>
          <w:rFonts w:ascii="Times New Roman" w:hAnsi="Times New Roman"/>
          <w:snapToGrid w:val="0"/>
        </w:rPr>
        <w:tab/>
      </w:r>
      <w:r w:rsidR="00705694"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866170"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ammal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550F7A"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arine organisms (See 17.1.20)</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F3FBD05" w14:textId="08570614"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Reptil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5B4352D7"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40CDDCC5"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Dysbaris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49B432A"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ir emboli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36C74AE"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arotrau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2C5098F"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Decompression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C0C7E54" w14:textId="77777777" w:rsidR="00B6062F" w:rsidRPr="00D74061" w:rsidRDefault="00B6062F" w:rsidP="00B6062F">
      <w:pPr>
        <w:widowControl w:val="0"/>
        <w:tabs>
          <w:tab w:val="left" w:pos="108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16572C04"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Electrical Injury</w:t>
      </w:r>
      <w:r w:rsidRPr="00D74061">
        <w:rPr>
          <w:rFonts w:ascii="Times New Roman" w:hAnsi="Times New Roman"/>
          <w:snapToGrid w:val="0"/>
        </w:rPr>
        <w:t xml:space="preserve"> (See 18.1.3.3.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406494"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Lightn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65F546A" w14:textId="77777777" w:rsidR="00B6062F" w:rsidRPr="00D74061" w:rsidRDefault="00B6062F" w:rsidP="00B6062F">
      <w:pPr>
        <w:widowControl w:val="0"/>
        <w:tabs>
          <w:tab w:val="left" w:pos="1080"/>
          <w:tab w:val="left" w:pos="5778"/>
          <w:tab w:val="left" w:pos="7128"/>
          <w:tab w:val="left" w:pos="8568"/>
        </w:tabs>
        <w:rPr>
          <w:rFonts w:ascii="Times New Roman" w:hAnsi="Times New Roman"/>
          <w:caps/>
          <w:snapToGrid w:val="0"/>
        </w:rPr>
      </w:pPr>
      <w:r w:rsidRPr="00D74061">
        <w:rPr>
          <w:rFonts w:ascii="Times New Roman" w:hAnsi="Times New Roman"/>
          <w:caps/>
          <w:snapToGrid w:val="0"/>
        </w:rPr>
        <w:tab/>
      </w:r>
      <w:r w:rsidRPr="00D74061">
        <w:rPr>
          <w:rFonts w:ascii="Times New Roman" w:hAnsi="Times New Roman"/>
          <w:caps/>
          <w:snapToGrid w:val="0"/>
        </w:rPr>
        <w:tab/>
      </w:r>
    </w:p>
    <w:p w14:paraId="32362766"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caps/>
          <w:snapToGrid w:val="0"/>
        </w:rPr>
      </w:pPr>
      <w:r w:rsidRPr="00D74061">
        <w:rPr>
          <w:rFonts w:ascii="Times New Roman" w:hAnsi="Times New Roman"/>
          <w:b/>
          <w:snapToGrid w:val="0"/>
        </w:rPr>
        <w:t>High</w:t>
      </w:r>
      <w:r w:rsidRPr="00D74061">
        <w:rPr>
          <w:rFonts w:ascii="Times New Roman" w:hAnsi="Times New Roman"/>
          <w:b/>
          <w:snapToGrid w:val="0"/>
        </w:rPr>
        <w:noBreakHyphen/>
        <w:t>altitude Illnes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2923311"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cute mountain sickn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DBE0A2A"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igh</w:t>
      </w:r>
      <w:r w:rsidRPr="00D74061">
        <w:rPr>
          <w:rFonts w:ascii="Times New Roman" w:hAnsi="Times New Roman"/>
          <w:snapToGrid w:val="0"/>
        </w:rPr>
        <w:noBreakHyphen/>
        <w:t>altitude cerebral ede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E98B1D2"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igh</w:t>
      </w:r>
      <w:r w:rsidRPr="00D74061">
        <w:rPr>
          <w:rFonts w:ascii="Times New Roman" w:hAnsi="Times New Roman"/>
          <w:snapToGrid w:val="0"/>
        </w:rPr>
        <w:noBreakHyphen/>
        <w:t>altitude pulmonary ede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2EA807B"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94FDB8E"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ubmersion Incide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r w:rsidRPr="00D74061">
        <w:rPr>
          <w:rFonts w:ascii="Times New Roman" w:hAnsi="Times New Roman"/>
          <w:snapToGrid w:val="0"/>
        </w:rPr>
        <w:tab/>
      </w:r>
    </w:p>
    <w:p w14:paraId="67A6AD80"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05AFC51"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emperature</w:t>
      </w:r>
      <w:r w:rsidRPr="00D74061">
        <w:rPr>
          <w:rFonts w:ascii="Times New Roman" w:hAnsi="Times New Roman"/>
          <w:b/>
          <w:snapToGrid w:val="0"/>
        </w:rPr>
        <w:noBreakHyphen/>
        <w:t>related Illnes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D8E69B8"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a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B7A9DD3"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ol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A0571AE" w14:textId="77777777" w:rsidR="00B6062F" w:rsidRPr="00D74061" w:rsidRDefault="00B6062F" w:rsidP="00377C6E">
      <w:pPr>
        <w:widowControl w:val="0"/>
        <w:numPr>
          <w:ilvl w:val="3"/>
          <w:numId w:val="33"/>
        </w:numPr>
        <w:tabs>
          <w:tab w:val="left" w:pos="2340"/>
          <w:tab w:val="center" w:pos="5778"/>
          <w:tab w:val="center" w:pos="7200"/>
          <w:tab w:val="center" w:pos="8640"/>
        </w:tabs>
        <w:ind w:left="2160"/>
        <w:rPr>
          <w:rFonts w:ascii="Times New Roman" w:hAnsi="Times New Roman"/>
          <w:snapToGrid w:val="0"/>
        </w:rPr>
      </w:pPr>
      <w:r w:rsidRPr="00D74061">
        <w:rPr>
          <w:rFonts w:ascii="Times New Roman" w:hAnsi="Times New Roman"/>
          <w:snapToGrid w:val="0"/>
        </w:rPr>
        <w:t>Frostbit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DE70BBC" w14:textId="77777777" w:rsidR="00B6062F" w:rsidRPr="00D74061" w:rsidRDefault="00B6062F" w:rsidP="00377C6E">
      <w:pPr>
        <w:widowControl w:val="0"/>
        <w:numPr>
          <w:ilvl w:val="3"/>
          <w:numId w:val="33"/>
        </w:numPr>
        <w:tabs>
          <w:tab w:val="left" w:pos="2340"/>
          <w:tab w:val="center" w:pos="5778"/>
          <w:tab w:val="center" w:pos="7200"/>
          <w:tab w:val="center" w:pos="8640"/>
        </w:tabs>
        <w:ind w:left="2160"/>
        <w:rPr>
          <w:rFonts w:ascii="Times New Roman" w:hAnsi="Times New Roman"/>
          <w:snapToGrid w:val="0"/>
        </w:rPr>
      </w:pPr>
      <w:r w:rsidRPr="00D74061">
        <w:rPr>
          <w:rFonts w:ascii="Times New Roman" w:hAnsi="Times New Roman"/>
          <w:snapToGrid w:val="0"/>
        </w:rPr>
        <w:t>Hypother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3B9F7E0" w14:textId="77777777" w:rsidR="00B6062F" w:rsidRPr="00D74061" w:rsidRDefault="00B6062F" w:rsidP="00B6062F">
      <w:pPr>
        <w:widowControl w:val="0"/>
        <w:tabs>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0671848"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Radiation Emergencies</w:t>
      </w:r>
      <w:r w:rsidRPr="00D74061">
        <w:rPr>
          <w:rFonts w:ascii="Times New Roman" w:hAnsi="Times New Roman"/>
          <w:snapToGrid w:val="0"/>
        </w:rPr>
        <w:tab/>
      </w:r>
      <w:r w:rsidRPr="00D74061">
        <w:rPr>
          <w:rFonts w:ascii="Times New Roman" w:hAnsi="Times New Roman"/>
          <w:snapToGrid w:val="0"/>
          <w:sz w:val="24"/>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0E1B35B6"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ind w:firstLine="1260"/>
        <w:rPr>
          <w:rFonts w:ascii="Times New Roman" w:hAnsi="Times New Roman"/>
          <w:snapToGrid w:val="0"/>
        </w:rPr>
      </w:pPr>
    </w:p>
    <w:p w14:paraId="44E83965"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ind w:firstLine="1260"/>
        <w:rPr>
          <w:rFonts w:ascii="Times New Roman" w:hAnsi="Times New Roman"/>
          <w:snapToGrid w:val="0"/>
        </w:rPr>
      </w:pPr>
      <w:r w:rsidRPr="00D74061">
        <w:rPr>
          <w:rFonts w:ascii="Times New Roman" w:hAnsi="Times New Roman"/>
          <w:snapToGrid w:val="0"/>
        </w:rPr>
        <w:br w:type="page"/>
      </w:r>
    </w:p>
    <w:p w14:paraId="1BEEBB54" w14:textId="77777777"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lastRenderedPageBreak/>
        <w:t>HEAD, EAR, EYE, NOSE, THROAT DISORDERS</w:t>
      </w:r>
    </w:p>
    <w:p w14:paraId="30955730" w14:textId="77777777" w:rsidR="00B6062F" w:rsidRPr="00D74061" w:rsidRDefault="00B6062F" w:rsidP="00B6062F">
      <w:pPr>
        <w:widowControl w:val="0"/>
        <w:rPr>
          <w:rFonts w:ascii="Times New Roman" w:hAnsi="Times New Roman"/>
          <w:snapToGrid w:val="0"/>
        </w:rPr>
      </w:pPr>
    </w:p>
    <w:p w14:paraId="6C3EA5D3"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A6C843E"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Ea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01A0A46"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20911C5" w14:textId="09A887FC"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Impacted cerume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0FB939A" w14:textId="5B0402FC" w:rsidR="00B6062F" w:rsidRPr="00D74061" w:rsidRDefault="00203698"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ner ear disorders</w:t>
      </w:r>
      <w:r w:rsidR="00B6062F" w:rsidRPr="00D74061">
        <w:rPr>
          <w:rFonts w:ascii="Times New Roman" w:hAnsi="Times New Roman"/>
          <w:snapToGrid w:val="0"/>
        </w:rPr>
        <w:tab/>
      </w:r>
      <w:r w:rsidR="00B6062F" w:rsidRPr="00D74061">
        <w:rPr>
          <w:rFonts w:ascii="Times New Roman" w:hAnsi="Times New Roman"/>
          <w:snapToGrid w:val="0"/>
        </w:rPr>
        <w:tab/>
      </w:r>
      <w:r w:rsidR="00B6062F" w:rsidRPr="00D74061">
        <w:rPr>
          <w:rFonts w:ascii="Times New Roman" w:hAnsi="Times New Roman"/>
          <w:snapToGrid w:val="0"/>
        </w:rPr>
        <w:tab/>
        <w:t>X</w:t>
      </w:r>
    </w:p>
    <w:p w14:paraId="6E5A3709" w14:textId="2D45003F"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astoid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71E4D2C"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titis extern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0836AE6"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Infectiv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CA8D233" w14:textId="77777777" w:rsidR="00B6062F" w:rsidRPr="00D74061" w:rsidRDefault="00B6062F" w:rsidP="00B6062F">
      <w:pPr>
        <w:widowControl w:val="0"/>
        <w:numPr>
          <w:ilvl w:val="4"/>
          <w:numId w:val="33"/>
        </w:numPr>
        <w:tabs>
          <w:tab w:val="left" w:pos="2970"/>
          <w:tab w:val="center" w:pos="5760"/>
          <w:tab w:val="left" w:pos="7128"/>
          <w:tab w:val="center" w:pos="7200"/>
          <w:tab w:val="left" w:pos="8568"/>
          <w:tab w:val="center" w:pos="8640"/>
        </w:tabs>
        <w:ind w:left="2340" w:hanging="180"/>
        <w:rPr>
          <w:rFonts w:ascii="Times New Roman" w:hAnsi="Times New Roman"/>
          <w:snapToGrid w:val="0"/>
        </w:rPr>
      </w:pPr>
      <w:r w:rsidRPr="00D74061">
        <w:rPr>
          <w:rFonts w:ascii="Times New Roman" w:hAnsi="Times New Roman"/>
          <w:snapToGrid w:val="0"/>
        </w:rPr>
        <w:t>Malignan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3949D6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titis med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76879ED" w14:textId="3915052A"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erforated tympanic membrane (See 18.1.11.2)</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0491141" w14:textId="77777777" w:rsidR="00B6062F" w:rsidRPr="00D74061" w:rsidRDefault="00B6062F" w:rsidP="00B6062F">
      <w:pPr>
        <w:widowControl w:val="0"/>
        <w:tabs>
          <w:tab w:val="left" w:pos="1080"/>
          <w:tab w:val="center" w:pos="5760"/>
          <w:tab w:val="left" w:pos="7128"/>
          <w:tab w:val="center" w:pos="7200"/>
          <w:tab w:val="left" w:pos="8568"/>
          <w:tab w:val="center" w:pos="86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E27A701"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Ey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23EBAA4"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xternal ey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B8AE0EC"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Burn confined to eye (See 18.1.10.2)</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09E3922F"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Conjunctiv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A6BBD62"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Corneal abrasions (See 18.1.10.1)</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24D4E2B"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Disorders of lacrimal system</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ABC7AF3"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BC58003"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Disorders of the eyelid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2CCD4B9" w14:textId="3ECF67DB" w:rsidR="00B6062F" w:rsidRPr="00D74061" w:rsidRDefault="00B6062F" w:rsidP="00B6062F">
      <w:pPr>
        <w:widowControl w:val="0"/>
        <w:numPr>
          <w:ilvl w:val="3"/>
          <w:numId w:val="33"/>
        </w:numPr>
        <w:tabs>
          <w:tab w:val="left" w:pos="2430"/>
          <w:tab w:val="center" w:pos="5760"/>
          <w:tab w:val="center" w:pos="7200"/>
          <w:tab w:val="center" w:pos="8640"/>
        </w:tabs>
        <w:ind w:left="2160"/>
        <w:rPr>
          <w:rFonts w:ascii="Times New Roman" w:hAnsi="Times New Roman"/>
          <w:caps/>
          <w:snapToGrid w:val="0"/>
        </w:rPr>
      </w:pPr>
      <w:r w:rsidRPr="00D74061">
        <w:rPr>
          <w:rFonts w:ascii="Times New Roman" w:hAnsi="Times New Roman"/>
          <w:snapToGrid w:val="0"/>
        </w:rPr>
        <w:t>Kerat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7E139E3" w14:textId="1B086E01" w:rsidR="00BB7F91" w:rsidRPr="00D74061" w:rsidRDefault="00BB7F91" w:rsidP="00B6062F">
      <w:pPr>
        <w:widowControl w:val="0"/>
        <w:numPr>
          <w:ilvl w:val="3"/>
          <w:numId w:val="33"/>
        </w:numPr>
        <w:tabs>
          <w:tab w:val="left" w:pos="2430"/>
          <w:tab w:val="center" w:pos="5760"/>
          <w:tab w:val="center" w:pos="7200"/>
          <w:tab w:val="center" w:pos="8640"/>
        </w:tabs>
        <w:ind w:left="2160"/>
        <w:rPr>
          <w:rFonts w:ascii="Times New Roman" w:hAnsi="Times New Roman"/>
          <w:caps/>
          <w:snapToGrid w:val="0"/>
        </w:rPr>
      </w:pPr>
      <w:r w:rsidRPr="00D74061">
        <w:rPr>
          <w:rFonts w:ascii="Times New Roman" w:hAnsi="Times New Roman"/>
          <w:snapToGrid w:val="0"/>
        </w:rPr>
        <w:t>Chemical exposure</w:t>
      </w:r>
      <w:r w:rsidRPr="00D74061">
        <w:rPr>
          <w:rFonts w:ascii="Times New Roman" w:hAnsi="Times New Roman"/>
          <w:snapToGrid w:val="0"/>
        </w:rPr>
        <w:tab/>
      </w:r>
      <w:r w:rsidR="001F32A9" w:rsidRPr="00D74061">
        <w:rPr>
          <w:rFonts w:ascii="Times New Roman" w:hAnsi="Times New Roman"/>
          <w:snapToGrid w:val="0"/>
        </w:rPr>
        <w:t>X</w:t>
      </w:r>
      <w:r w:rsidR="001F32A9" w:rsidRPr="00D74061">
        <w:rPr>
          <w:rFonts w:ascii="Times New Roman" w:hAnsi="Times New Roman"/>
          <w:snapToGrid w:val="0"/>
        </w:rPr>
        <w:tab/>
      </w:r>
      <w:proofErr w:type="spellStart"/>
      <w:r w:rsidR="001F32A9" w:rsidRPr="00D74061">
        <w:rPr>
          <w:rFonts w:ascii="Times New Roman" w:hAnsi="Times New Roman"/>
          <w:snapToGrid w:val="0"/>
        </w:rPr>
        <w:t>X</w:t>
      </w:r>
      <w:proofErr w:type="spellEnd"/>
      <w:r w:rsidR="001F32A9" w:rsidRPr="00D74061">
        <w:rPr>
          <w:rFonts w:ascii="Times New Roman" w:hAnsi="Times New Roman"/>
          <w:snapToGrid w:val="0"/>
        </w:rPr>
        <w:tab/>
      </w:r>
      <w:proofErr w:type="spellStart"/>
      <w:r w:rsidR="001F32A9" w:rsidRPr="00D74061">
        <w:rPr>
          <w:rFonts w:ascii="Times New Roman" w:hAnsi="Times New Roman"/>
          <w:snapToGrid w:val="0"/>
        </w:rPr>
        <w:t>X</w:t>
      </w:r>
      <w:proofErr w:type="spellEnd"/>
    </w:p>
    <w:p w14:paraId="57098AC2"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caps/>
          <w:snapToGrid w:val="0"/>
        </w:rPr>
      </w:pPr>
      <w:r w:rsidRPr="00D74061">
        <w:rPr>
          <w:rFonts w:ascii="Times New Roman" w:hAnsi="Times New Roman"/>
          <w:snapToGrid w:val="0"/>
        </w:rPr>
        <w:t>Anterior pole</w:t>
      </w:r>
      <w:r w:rsidRPr="00D74061">
        <w:rPr>
          <w:rFonts w:ascii="Times New Roman" w:hAnsi="Times New Roman"/>
          <w:b/>
          <w:snapToGrid w:val="0"/>
        </w:rPr>
        <w:tab/>
      </w:r>
      <w:r w:rsidRPr="00D74061">
        <w:rPr>
          <w:rFonts w:ascii="Times New Roman" w:hAnsi="Times New Roman"/>
          <w:b/>
          <w:snapToGrid w:val="0"/>
        </w:rPr>
        <w:tab/>
      </w:r>
      <w:r w:rsidRPr="00D74061">
        <w:rPr>
          <w:rFonts w:ascii="Times New Roman" w:hAnsi="Times New Roman"/>
          <w:b/>
          <w:snapToGrid w:val="0"/>
        </w:rPr>
        <w:tab/>
      </w:r>
    </w:p>
    <w:p w14:paraId="241D0E3E"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Glauco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9B82B3B" w14:textId="5371EA66"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proofErr w:type="spellStart"/>
      <w:r w:rsidRPr="00D74061">
        <w:rPr>
          <w:rFonts w:ascii="Times New Roman" w:hAnsi="Times New Roman"/>
          <w:snapToGrid w:val="0"/>
        </w:rPr>
        <w:t>Hyphema</w:t>
      </w:r>
      <w:proofErr w:type="spellEnd"/>
      <w:r w:rsidRPr="00D74061">
        <w:rPr>
          <w:rFonts w:ascii="Times New Roman" w:hAnsi="Times New Roman"/>
          <w:snapToGrid w:val="0"/>
        </w:rPr>
        <w:t xml:space="preserve"> (See 18.1.10.5)</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5F2D94" w14:textId="2D798321"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caps/>
          <w:snapToGrid w:val="0"/>
        </w:rPr>
      </w:pPr>
      <w:r w:rsidRPr="00D74061">
        <w:rPr>
          <w:rFonts w:ascii="Times New Roman" w:hAnsi="Times New Roman"/>
          <w:snapToGrid w:val="0"/>
        </w:rPr>
        <w:t>Iritis (See 18.1.10.8)</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3647AFB" w14:textId="43F352E4"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caps/>
          <w:snapToGrid w:val="0"/>
        </w:rPr>
      </w:pPr>
      <w:r w:rsidRPr="00D74061">
        <w:rPr>
          <w:rFonts w:ascii="Times New Roman" w:hAnsi="Times New Roman"/>
          <w:snapToGrid w:val="0"/>
        </w:rPr>
        <w:t>Hypopyon</w:t>
      </w:r>
      <w:r w:rsidRPr="00D74061">
        <w:rPr>
          <w:rFonts w:ascii="Times New Roman" w:hAnsi="Times New Roman"/>
          <w:snapToGrid w:val="0"/>
        </w:rPr>
        <w:tab/>
      </w:r>
      <w:r w:rsidRPr="00D74061">
        <w:rPr>
          <w:rFonts w:ascii="Times New Roman" w:hAnsi="Times New Roman"/>
          <w:snapToGrid w:val="0"/>
        </w:rPr>
        <w:tab/>
        <w:t>X</w:t>
      </w:r>
      <w:r w:rsidR="00075FAB" w:rsidRPr="00D74061">
        <w:rPr>
          <w:rFonts w:ascii="Times New Roman" w:hAnsi="Times New Roman"/>
          <w:snapToGrid w:val="0"/>
        </w:rPr>
        <w:tab/>
      </w:r>
    </w:p>
    <w:p w14:paraId="50CEBE88" w14:textId="34E559F6"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osterior pol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D91E7E4" w14:textId="3089991F"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Optic neur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179FC55" w14:textId="4FEDB8E5" w:rsidR="00B6062F" w:rsidRPr="00D74061" w:rsidRDefault="00B6062F" w:rsidP="007D5C07">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Papillede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FD20EEF" w14:textId="2BBE76F2"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 xml:space="preserve">Retinal detachments and defects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893E0A9" w14:textId="3D0341DE" w:rsidR="00B6062F" w:rsidRPr="00D74061" w:rsidRDefault="00B6062F" w:rsidP="00B6062F">
      <w:pPr>
        <w:widowControl w:val="0"/>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See 18.1.10.7)</w:t>
      </w:r>
      <w:r w:rsidRPr="00D74061">
        <w:rPr>
          <w:rFonts w:ascii="Times New Roman" w:hAnsi="Times New Roman"/>
          <w:snapToGrid w:val="0"/>
        </w:rPr>
        <w:tab/>
      </w:r>
      <w:r w:rsidRPr="00D74061">
        <w:rPr>
          <w:rFonts w:ascii="Times New Roman" w:hAnsi="Times New Roman"/>
          <w:snapToGrid w:val="0"/>
        </w:rPr>
        <w:tab/>
        <w:t>X</w:t>
      </w:r>
    </w:p>
    <w:p w14:paraId="7C1E7434" w14:textId="33D0EF93"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Retinal vascular occlu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324835A" w14:textId="7A5C3122" w:rsidR="00010D70" w:rsidRPr="00D74061" w:rsidRDefault="00010D70"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Vitreous hemorrhage</w:t>
      </w:r>
      <w:r w:rsidRPr="00D74061">
        <w:rPr>
          <w:rFonts w:ascii="Times New Roman" w:hAnsi="Times New Roman"/>
          <w:snapToGrid w:val="0"/>
        </w:rPr>
        <w:tab/>
      </w:r>
      <w:r w:rsidRPr="00D74061">
        <w:rPr>
          <w:rFonts w:ascii="Times New Roman" w:hAnsi="Times New Roman"/>
          <w:snapToGrid w:val="0"/>
        </w:rPr>
        <w:tab/>
      </w:r>
      <w:r w:rsidR="001E6376" w:rsidRPr="00D74061">
        <w:rPr>
          <w:rFonts w:ascii="Times New Roman" w:hAnsi="Times New Roman"/>
          <w:snapToGrid w:val="0"/>
        </w:rPr>
        <w:t>X</w:t>
      </w:r>
      <w:r w:rsidRPr="00D74061">
        <w:rPr>
          <w:rFonts w:ascii="Times New Roman" w:hAnsi="Times New Roman"/>
          <w:snapToGrid w:val="0"/>
        </w:rPr>
        <w:tab/>
      </w:r>
    </w:p>
    <w:p w14:paraId="375CF3AA"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rbi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3FC9581" w14:textId="3AD2EA10"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Cellul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C003A0D" w14:textId="77777777" w:rsidR="00B6062F" w:rsidRPr="00D74061" w:rsidRDefault="00B6062F" w:rsidP="00B6062F">
      <w:pPr>
        <w:widowControl w:val="0"/>
        <w:numPr>
          <w:ilvl w:val="4"/>
          <w:numId w:val="33"/>
        </w:numPr>
        <w:tabs>
          <w:tab w:val="left" w:pos="3060"/>
          <w:tab w:val="center" w:pos="5760"/>
          <w:tab w:val="left" w:pos="7128"/>
          <w:tab w:val="center" w:pos="7200"/>
          <w:tab w:val="left" w:pos="8568"/>
          <w:tab w:val="center" w:pos="8640"/>
        </w:tabs>
        <w:ind w:left="2340" w:hanging="180"/>
        <w:rPr>
          <w:rFonts w:ascii="Times New Roman" w:hAnsi="Times New Roman"/>
          <w:snapToGrid w:val="0"/>
        </w:rPr>
      </w:pPr>
      <w:proofErr w:type="spellStart"/>
      <w:r w:rsidRPr="00D74061">
        <w:rPr>
          <w:rFonts w:ascii="Times New Roman" w:hAnsi="Times New Roman"/>
          <w:snapToGrid w:val="0"/>
        </w:rPr>
        <w:t>Preseptal</w:t>
      </w:r>
      <w:proofErr w:type="spellEnd"/>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FBFC36F" w14:textId="77777777" w:rsidR="00B6062F" w:rsidRPr="00D74061" w:rsidRDefault="00B6062F" w:rsidP="00B6062F">
      <w:pPr>
        <w:widowControl w:val="0"/>
        <w:numPr>
          <w:ilvl w:val="4"/>
          <w:numId w:val="33"/>
        </w:numPr>
        <w:tabs>
          <w:tab w:val="left" w:pos="3060"/>
          <w:tab w:val="center" w:pos="5760"/>
          <w:tab w:val="left" w:pos="7128"/>
          <w:tab w:val="center" w:pos="7200"/>
          <w:tab w:val="left" w:pos="8568"/>
          <w:tab w:val="center" w:pos="8640"/>
        </w:tabs>
        <w:ind w:left="2340" w:hanging="180"/>
        <w:rPr>
          <w:rFonts w:ascii="Times New Roman" w:hAnsi="Times New Roman"/>
          <w:snapToGrid w:val="0"/>
        </w:rPr>
      </w:pPr>
      <w:r w:rsidRPr="00D74061">
        <w:rPr>
          <w:rFonts w:ascii="Times New Roman" w:hAnsi="Times New Roman"/>
          <w:snapToGrid w:val="0"/>
        </w:rPr>
        <w:t>Septal/Orbit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AB97ACC" w14:textId="65D6DDC2"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Endophthalm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8A8DF84" w14:textId="77777777" w:rsidR="00B6062F" w:rsidRPr="00D74061" w:rsidRDefault="00B6062F" w:rsidP="00B6062F">
      <w:pPr>
        <w:widowControl w:val="0"/>
        <w:tabs>
          <w:tab w:val="left" w:pos="1080"/>
          <w:tab w:val="center" w:pos="5760"/>
          <w:tab w:val="left" w:pos="7128"/>
          <w:tab w:val="center" w:pos="7200"/>
          <w:tab w:val="left" w:pos="8568"/>
          <w:tab w:val="center" w:pos="86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193AB16"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No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917468E"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pistax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FA8E13"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3295C98"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hin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4D2306D"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inus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E988D14" w14:textId="77777777" w:rsidR="00B6062F" w:rsidRPr="00D74061" w:rsidRDefault="00B6062F" w:rsidP="00B6062F">
      <w:pPr>
        <w:widowControl w:val="0"/>
        <w:tabs>
          <w:tab w:val="left" w:pos="1080"/>
          <w:tab w:val="center" w:pos="5760"/>
          <w:tab w:val="left" w:pos="7128"/>
          <w:tab w:val="center" w:pos="7200"/>
          <w:tab w:val="left" w:pos="8568"/>
          <w:tab w:val="center" w:pos="86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691D0B"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Oropharynx</w:t>
      </w:r>
      <w:r w:rsidRPr="00D74061">
        <w:rPr>
          <w:rFonts w:ascii="Times New Roman" w:hAnsi="Times New Roman"/>
          <w:b/>
          <w:snapToGrid w:val="0"/>
        </w:rPr>
        <w:t>/Throa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48C1499"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entalg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CFF171D"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iseases of the oral soft tissu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1266BBC" w14:textId="3198F164"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Ludwig's angina</w:t>
      </w:r>
      <w:r w:rsidR="00D0237B" w:rsidRPr="00D74061">
        <w:rPr>
          <w:rFonts w:ascii="Times New Roman" w:hAnsi="Times New Roman"/>
          <w:snapToGrid w:val="0"/>
        </w:rPr>
        <w:t xml:space="preserve"> (see 16.1.1.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9FFC79D" w14:textId="18BFA6CD"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lastRenderedPageBreak/>
        <w:t>Stoma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499B458" w14:textId="5A1DE649"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Gingival and periodontal disord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7A85EE6" w14:textId="16A90E2E"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Odontogenic infections/Abscess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DB7F8E7" w14:textId="08A34D13" w:rsidR="002323D8" w:rsidRPr="00D74061" w:rsidRDefault="002323D8"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Aphthous ulcers</w:t>
      </w:r>
      <w:r w:rsidR="0064360E" w:rsidRPr="00D74061">
        <w:rPr>
          <w:rFonts w:ascii="Times New Roman" w:hAnsi="Times New Roman"/>
          <w:snapToGrid w:val="0"/>
        </w:rPr>
        <w:t xml:space="preserve"> </w:t>
      </w:r>
      <w:r w:rsidR="009C4FA5" w:rsidRPr="00D74061">
        <w:rPr>
          <w:rFonts w:ascii="Times New Roman" w:hAnsi="Times New Roman"/>
          <w:snapToGrid w:val="0"/>
        </w:rPr>
        <w:tab/>
      </w:r>
      <w:r w:rsidR="001F32A9" w:rsidRPr="00D74061">
        <w:rPr>
          <w:rFonts w:ascii="Times New Roman" w:hAnsi="Times New Roman"/>
          <w:snapToGrid w:val="0"/>
        </w:rPr>
        <w:tab/>
      </w:r>
      <w:r w:rsidR="001F32A9" w:rsidRPr="00D74061">
        <w:rPr>
          <w:rFonts w:ascii="Times New Roman" w:hAnsi="Times New Roman"/>
          <w:snapToGrid w:val="0"/>
        </w:rPr>
        <w:tab/>
        <w:t>X</w:t>
      </w:r>
    </w:p>
    <w:p w14:paraId="514D699B" w14:textId="37741941"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iseases of the salivary gland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1D94729" w14:textId="77777777"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Sialolithia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78BC04B" w14:textId="2E92ED84"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Suppurative parot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75CD344"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F219F42" w14:textId="2D9CA10F"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Larynx/Trache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7E792B9" w14:textId="77777777"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Epiglottitis (See 16.1.1.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9F4A4D7" w14:textId="40CC4AF4"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Laryng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9649995" w14:textId="77777777"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Trache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364BBEE" w14:textId="32C8D003" w:rsidR="00B6062F" w:rsidRPr="00D74061" w:rsidRDefault="00B6062F" w:rsidP="00B6062F">
      <w:pPr>
        <w:widowControl w:val="0"/>
        <w:numPr>
          <w:ilvl w:val="3"/>
          <w:numId w:val="33"/>
        </w:numPr>
        <w:tabs>
          <w:tab w:val="left" w:pos="2340"/>
          <w:tab w:val="center" w:pos="5760"/>
          <w:tab w:val="center" w:pos="7200"/>
          <w:tab w:val="center" w:pos="8640"/>
        </w:tabs>
        <w:ind w:left="2250" w:hanging="810"/>
        <w:rPr>
          <w:rFonts w:ascii="Times New Roman" w:hAnsi="Times New Roman"/>
          <w:snapToGrid w:val="0"/>
        </w:rPr>
      </w:pPr>
      <w:r w:rsidRPr="00D74061">
        <w:rPr>
          <w:rFonts w:ascii="Times New Roman" w:hAnsi="Times New Roman"/>
          <w:snapToGrid w:val="0"/>
        </w:rPr>
        <w:t xml:space="preserve">Tracheostomy complications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A8A41EC" w14:textId="684719D2"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ral candidiasis (See 2.2.1.1, 4.4.2.1)</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BD95762" w14:textId="5066F4F1"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haryngitis/Tonsill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79A934D" w14:textId="20F38F45" w:rsidR="00525513" w:rsidRPr="00D74061" w:rsidRDefault="00525513" w:rsidP="00525513">
      <w:pPr>
        <w:widowControl w:val="0"/>
        <w:numPr>
          <w:ilvl w:val="3"/>
          <w:numId w:val="33"/>
        </w:numPr>
        <w:tabs>
          <w:tab w:val="left" w:pos="14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Post-tonsillectomy bleeding</w:t>
      </w:r>
      <w:r w:rsidRPr="00D74061">
        <w:rPr>
          <w:rFonts w:ascii="Times New Roman" w:hAnsi="Times New Roman"/>
          <w:snapToGrid w:val="0"/>
        </w:rPr>
        <w:tab/>
      </w:r>
      <w:r w:rsidR="001F32A9" w:rsidRPr="00D74061">
        <w:rPr>
          <w:rFonts w:ascii="Times New Roman" w:hAnsi="Times New Roman"/>
          <w:snapToGrid w:val="0"/>
        </w:rPr>
        <w:t>X</w:t>
      </w:r>
      <w:r w:rsidR="001F32A9" w:rsidRPr="00D74061">
        <w:rPr>
          <w:rFonts w:ascii="Times New Roman" w:hAnsi="Times New Roman"/>
          <w:snapToGrid w:val="0"/>
        </w:rPr>
        <w:tab/>
      </w:r>
      <w:proofErr w:type="spellStart"/>
      <w:r w:rsidR="001F32A9" w:rsidRPr="00D74061">
        <w:rPr>
          <w:rFonts w:ascii="Times New Roman" w:hAnsi="Times New Roman"/>
          <w:snapToGrid w:val="0"/>
        </w:rPr>
        <w:t>X</w:t>
      </w:r>
      <w:proofErr w:type="spellEnd"/>
    </w:p>
    <w:p w14:paraId="0D4FB401" w14:textId="53B4E4F1" w:rsidR="003359E9" w:rsidRPr="00D74061" w:rsidRDefault="008E1A96" w:rsidP="00525513">
      <w:pPr>
        <w:widowControl w:val="0"/>
        <w:numPr>
          <w:ilvl w:val="3"/>
          <w:numId w:val="33"/>
        </w:numPr>
        <w:tabs>
          <w:tab w:val="left" w:pos="14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Peritonsillar abscess</w:t>
      </w:r>
      <w:r w:rsidRPr="00D74061">
        <w:rPr>
          <w:rFonts w:ascii="Times New Roman" w:hAnsi="Times New Roman"/>
          <w:snapToGrid w:val="0"/>
        </w:rPr>
        <w:tab/>
      </w:r>
      <w:r w:rsidRPr="00D74061">
        <w:rPr>
          <w:rFonts w:ascii="Times New Roman" w:hAnsi="Times New Roman"/>
          <w:snapToGrid w:val="0"/>
        </w:rPr>
        <w:tab/>
        <w:t>X</w:t>
      </w:r>
    </w:p>
    <w:p w14:paraId="73CDE0FC" w14:textId="6B9E74E7" w:rsidR="003359E9" w:rsidRPr="00D74061" w:rsidRDefault="00B6062F" w:rsidP="003359E9">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etropharyngeal absces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7D60364" w14:textId="597E772D"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emporomandibular joint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84D03F3" w14:textId="4321F396" w:rsidR="00B6062F" w:rsidRPr="00D74061" w:rsidRDefault="00B6062F" w:rsidP="00B6062F">
      <w:pPr>
        <w:widowControl w:val="0"/>
        <w:tabs>
          <w:tab w:val="left" w:pos="1080"/>
          <w:tab w:val="center" w:pos="5760"/>
          <w:tab w:val="left" w:pos="7128"/>
          <w:tab w:val="center" w:pos="7200"/>
          <w:tab w:val="left" w:pos="8568"/>
          <w:tab w:val="center" w:pos="8640"/>
        </w:tabs>
        <w:rPr>
          <w:rFonts w:ascii="Times New Roman" w:hAnsi="Times New Roman"/>
          <w:snapToGrid w:val="0"/>
        </w:rPr>
      </w:pPr>
    </w:p>
    <w:p w14:paraId="5D9D34FA" w14:textId="1FA7C45F"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Tumors</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br w:type="page"/>
      </w:r>
    </w:p>
    <w:p w14:paraId="73064165" w14:textId="77777777" w:rsidR="00B6062F" w:rsidRPr="00D74061" w:rsidRDefault="00B6062F" w:rsidP="00B6062F">
      <w:pPr>
        <w:widowControl w:val="0"/>
        <w:numPr>
          <w:ilvl w:val="0"/>
          <w:numId w:val="33"/>
        </w:numPr>
        <w:ind w:left="540" w:hanging="540"/>
        <w:jc w:val="center"/>
        <w:rPr>
          <w:rFonts w:ascii="Times New Roman" w:hAnsi="Times New Roman"/>
          <w:b/>
          <w:snapToGrid w:val="0"/>
        </w:rPr>
      </w:pPr>
      <w:r w:rsidRPr="00D74061">
        <w:rPr>
          <w:rFonts w:ascii="Times New Roman" w:hAnsi="Times New Roman"/>
          <w:b/>
          <w:snapToGrid w:val="0"/>
        </w:rPr>
        <w:lastRenderedPageBreak/>
        <w:t>HEMATOLOGIC AND ONCOLOGIC DISORDERS</w:t>
      </w:r>
    </w:p>
    <w:p w14:paraId="5207B315" w14:textId="77777777" w:rsidR="00B6062F" w:rsidRPr="00D74061" w:rsidRDefault="00B6062F" w:rsidP="00B6062F">
      <w:pPr>
        <w:widowControl w:val="0"/>
        <w:rPr>
          <w:rFonts w:ascii="Times New Roman" w:hAnsi="Times New Roman"/>
          <w:snapToGrid w:val="0"/>
        </w:rPr>
      </w:pPr>
    </w:p>
    <w:p w14:paraId="0C6DFBFB"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72688D5E"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Blood</w:t>
      </w:r>
      <w:r w:rsidRPr="00D74061">
        <w:rPr>
          <w:rFonts w:ascii="Times New Roman" w:hAnsi="Times New Roman"/>
          <w:b/>
          <w:snapToGrid w:val="0"/>
        </w:rPr>
        <w:t xml:space="preserve"> Transfus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004506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omplicati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08D3FA2"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35CEF6E1"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Hemostatic</w:t>
      </w:r>
      <w:r w:rsidRPr="00D74061">
        <w:rPr>
          <w:rFonts w:ascii="Times New Roman" w:hAnsi="Times New Roman"/>
          <w:b/>
          <w:snapToGrid w:val="0"/>
        </w:rPr>
        <w:t xml:space="preserve">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FE1E516"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oagulation defec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81E648A"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Acquire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040362"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proofErr w:type="spellStart"/>
      <w:r w:rsidRPr="00D74061">
        <w:rPr>
          <w:rFonts w:ascii="Times New Roman" w:hAnsi="Times New Roman"/>
          <w:snapToGrid w:val="0"/>
        </w:rPr>
        <w:t>Hemophilias</w:t>
      </w:r>
      <w:proofErr w:type="spellEnd"/>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202AD2D" w14:textId="6DB2E17D"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Anticoagulation age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5BCE47F" w14:textId="7B20D241" w:rsidR="00C2529B" w:rsidRPr="00D74061" w:rsidRDefault="00C2529B"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Anticoagulation reversal</w:t>
      </w:r>
      <w:r w:rsidRPr="00D74061">
        <w:rPr>
          <w:rFonts w:ascii="Times New Roman" w:hAnsi="Times New Roman"/>
          <w:snapToGrid w:val="0"/>
        </w:rPr>
        <w:tab/>
      </w:r>
      <w:r w:rsidR="001E6376" w:rsidRPr="00D74061">
        <w:rPr>
          <w:rFonts w:ascii="Times New Roman" w:hAnsi="Times New Roman"/>
          <w:snapToGrid w:val="0"/>
        </w:rPr>
        <w:t>X</w:t>
      </w:r>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r w:rsidRPr="00D74061">
        <w:rPr>
          <w:rFonts w:ascii="Times New Roman" w:hAnsi="Times New Roman"/>
          <w:snapToGrid w:val="0"/>
        </w:rPr>
        <w:tab/>
      </w:r>
    </w:p>
    <w:p w14:paraId="4BBA8ABD"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isseminated intravascular coagulation</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4E694402"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latelet disord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762E847"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Thrombocytopen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875C6AE"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Idiopathic thrombocytopenic</w:t>
      </w:r>
    </w:p>
    <w:p w14:paraId="0953E7B7" w14:textId="77777777" w:rsidR="00B6062F" w:rsidRPr="00D74061" w:rsidRDefault="00B6062F" w:rsidP="00B6062F">
      <w:pPr>
        <w:widowControl w:val="0"/>
        <w:tabs>
          <w:tab w:val="left" w:pos="2160"/>
          <w:tab w:val="center" w:pos="5760"/>
          <w:tab w:val="center" w:pos="7200"/>
          <w:tab w:val="center" w:pos="8640"/>
        </w:tabs>
        <w:ind w:left="1440"/>
        <w:rPr>
          <w:rFonts w:ascii="Times New Roman" w:hAnsi="Times New Roman"/>
          <w:snapToGrid w:val="0"/>
        </w:rPr>
      </w:pPr>
      <w:r w:rsidRPr="00D74061">
        <w:rPr>
          <w:rFonts w:ascii="Times New Roman" w:hAnsi="Times New Roman"/>
          <w:snapToGrid w:val="0"/>
        </w:rPr>
        <w:tab/>
        <w:t>purpur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2ED1D89"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Thrombotic thrombocytopenic</w:t>
      </w:r>
    </w:p>
    <w:p w14:paraId="0D930A9B" w14:textId="4D2E2E52" w:rsidR="00B6062F" w:rsidRPr="00D74061" w:rsidRDefault="00B6062F" w:rsidP="00B6062F">
      <w:pPr>
        <w:widowControl w:val="0"/>
        <w:tabs>
          <w:tab w:val="left" w:pos="2160"/>
          <w:tab w:val="center" w:pos="5760"/>
          <w:tab w:val="center" w:pos="7200"/>
          <w:tab w:val="center" w:pos="8640"/>
        </w:tabs>
        <w:ind w:left="1440"/>
        <w:rPr>
          <w:rFonts w:ascii="Times New Roman" w:hAnsi="Times New Roman"/>
          <w:snapToGrid w:val="0"/>
        </w:rPr>
      </w:pPr>
      <w:r w:rsidRPr="00D74061">
        <w:rPr>
          <w:rFonts w:ascii="Times New Roman" w:hAnsi="Times New Roman"/>
          <w:snapToGrid w:val="0"/>
        </w:rPr>
        <w:tab/>
        <w:t>purpur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D0A9D45" w14:textId="2C1F5E06"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B404C69" w14:textId="6DD56B4E"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Lymphoma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C04B02"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80A771A"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Pancytopen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487DF29"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B890302"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Red Blood </w:t>
      </w:r>
      <w:r w:rsidRPr="00D74061">
        <w:rPr>
          <w:rFonts w:ascii="Times New Roman" w:hAnsi="Times New Roman"/>
          <w:b/>
          <w:bCs/>
          <w:snapToGrid w:val="0"/>
        </w:rPr>
        <w:t>Cell</w:t>
      </w:r>
      <w:r w:rsidRPr="00D74061">
        <w:rPr>
          <w:rFonts w:ascii="Times New Roman" w:hAnsi="Times New Roman"/>
          <w:b/>
          <w:snapToGrid w:val="0"/>
        </w:rPr>
        <w:t xml:space="preserve">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24538C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nemia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49FBDA0"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Aplast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F3A77B9"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Hemoglobinopathi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10FAA75" w14:textId="77777777" w:rsidR="00B6062F" w:rsidRPr="00D74061" w:rsidRDefault="00B6062F" w:rsidP="00B6062F">
      <w:pPr>
        <w:widowControl w:val="0"/>
        <w:numPr>
          <w:ilvl w:val="4"/>
          <w:numId w:val="33"/>
        </w:numPr>
        <w:tabs>
          <w:tab w:val="left" w:pos="3150"/>
          <w:tab w:val="center" w:pos="5760"/>
          <w:tab w:val="center" w:pos="7200"/>
          <w:tab w:val="center" w:pos="8640"/>
        </w:tabs>
        <w:ind w:left="2160" w:firstLine="0"/>
        <w:rPr>
          <w:rFonts w:ascii="Times New Roman" w:hAnsi="Times New Roman"/>
          <w:snapToGrid w:val="0"/>
        </w:rPr>
      </w:pPr>
      <w:r w:rsidRPr="00D74061">
        <w:rPr>
          <w:rFonts w:ascii="Times New Roman" w:hAnsi="Times New Roman"/>
          <w:snapToGrid w:val="0"/>
        </w:rPr>
        <w:t>Sickle cell ane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0B1175" w14:textId="77777777" w:rsidR="00B6062F" w:rsidRPr="00D74061" w:rsidRDefault="00B6062F" w:rsidP="00B6062F">
      <w:pPr>
        <w:widowControl w:val="0"/>
        <w:numPr>
          <w:ilvl w:val="4"/>
          <w:numId w:val="33"/>
        </w:numPr>
        <w:tabs>
          <w:tab w:val="left" w:pos="3150"/>
          <w:tab w:val="center" w:pos="5760"/>
          <w:tab w:val="center" w:pos="7200"/>
          <w:tab w:val="center" w:pos="8640"/>
        </w:tabs>
        <w:ind w:left="2340" w:hanging="180"/>
        <w:rPr>
          <w:rFonts w:ascii="Times New Roman" w:hAnsi="Times New Roman"/>
          <w:snapToGrid w:val="0"/>
        </w:rPr>
      </w:pPr>
      <w:r w:rsidRPr="00D74061">
        <w:rPr>
          <w:rFonts w:ascii="Times New Roman" w:hAnsi="Times New Roman"/>
          <w:snapToGrid w:val="0"/>
        </w:rPr>
        <w:t xml:space="preserve">Thalassemia </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A9B63B"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Hemolytic</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9C0D1AC" w14:textId="77777777" w:rsidR="00B6062F" w:rsidRPr="00D74061" w:rsidRDefault="00B6062F" w:rsidP="00B6062F">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Hypochromic</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5387DF7" w14:textId="77777777" w:rsidR="00B6062F" w:rsidRPr="00D74061" w:rsidRDefault="00B6062F" w:rsidP="00B6062F">
      <w:pPr>
        <w:widowControl w:val="0"/>
        <w:numPr>
          <w:ilvl w:val="4"/>
          <w:numId w:val="33"/>
        </w:numPr>
        <w:tabs>
          <w:tab w:val="left" w:pos="3150"/>
          <w:tab w:val="center" w:pos="5760"/>
          <w:tab w:val="center" w:pos="7200"/>
          <w:tab w:val="center" w:pos="8640"/>
        </w:tabs>
        <w:ind w:left="2340" w:hanging="180"/>
        <w:rPr>
          <w:rFonts w:ascii="Times New Roman" w:hAnsi="Times New Roman"/>
          <w:snapToGrid w:val="0"/>
        </w:rPr>
      </w:pPr>
      <w:r w:rsidRPr="00D74061">
        <w:rPr>
          <w:rFonts w:ascii="Times New Roman" w:hAnsi="Times New Roman"/>
          <w:snapToGrid w:val="0"/>
        </w:rPr>
        <w:t>Iron deficienc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3453556" w14:textId="77777777" w:rsidR="00B6062F" w:rsidRPr="00D74061" w:rsidRDefault="00B6062F" w:rsidP="000A0EE8">
      <w:pPr>
        <w:widowControl w:val="0"/>
        <w:numPr>
          <w:ilvl w:val="3"/>
          <w:numId w:val="33"/>
        </w:numPr>
        <w:tabs>
          <w:tab w:val="left" w:pos="2340"/>
          <w:tab w:val="center" w:pos="5760"/>
          <w:tab w:val="center" w:pos="7200"/>
          <w:tab w:val="center" w:pos="8640"/>
        </w:tabs>
        <w:ind w:left="2160"/>
        <w:rPr>
          <w:rFonts w:ascii="Times New Roman" w:hAnsi="Times New Roman"/>
          <w:snapToGrid w:val="0"/>
        </w:rPr>
      </w:pPr>
      <w:r w:rsidRPr="00D74061">
        <w:rPr>
          <w:rFonts w:ascii="Times New Roman" w:hAnsi="Times New Roman"/>
          <w:snapToGrid w:val="0"/>
        </w:rPr>
        <w:t>Megaloblastic</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11BFE76"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olycythem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FD9CA8"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ethemoglobinemia</w:t>
      </w:r>
      <w:r w:rsidRPr="00D74061">
        <w:rPr>
          <w:rFonts w:ascii="Times New Roman" w:hAnsi="Times New Roman"/>
          <w:b/>
          <w:snapToGrid w:val="0"/>
        </w:rPr>
        <w:t xml:space="preserve"> </w:t>
      </w:r>
      <w:r w:rsidRPr="00D74061">
        <w:rPr>
          <w:rFonts w:ascii="Times New Roman" w:hAnsi="Times New Roman"/>
          <w:snapToGrid w:val="0"/>
        </w:rPr>
        <w:t>(See 17.1.2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16F9DD2"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32063687"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White Blood Cel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366A1D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Leukem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35B72B3"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ultiple myelo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64BFC5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Leukopen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C1C821B" w14:textId="77777777" w:rsidR="00B6062F" w:rsidRPr="00D74061" w:rsidRDefault="00B6062F" w:rsidP="00B6062F">
      <w:pPr>
        <w:widowControl w:val="0"/>
        <w:tabs>
          <w:tab w:val="left" w:pos="720"/>
          <w:tab w:val="left" w:pos="2160"/>
          <w:tab w:val="left" w:pos="2880"/>
          <w:tab w:val="left" w:pos="3600"/>
          <w:tab w:val="left" w:pos="4320"/>
          <w:tab w:val="left" w:pos="50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CB7F9E2"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Oncologic Emergencies</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8FA362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Febrile neutropen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1FC7B51"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ypercalcemia of malignanc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E13A3B9"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proofErr w:type="spellStart"/>
      <w:r w:rsidRPr="00D74061">
        <w:rPr>
          <w:rFonts w:ascii="Times New Roman" w:hAnsi="Times New Roman"/>
          <w:snapToGrid w:val="0"/>
        </w:rPr>
        <w:t>Hyperviscosity</w:t>
      </w:r>
      <w:proofErr w:type="spellEnd"/>
      <w:r w:rsidRPr="00D74061">
        <w:rPr>
          <w:rFonts w:ascii="Times New Roman" w:hAnsi="Times New Roman"/>
          <w:snapToGrid w:val="0"/>
        </w:rPr>
        <w:t xml:space="preserve">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27CCD1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lang w:val="fr-FR"/>
        </w:rPr>
      </w:pPr>
      <w:proofErr w:type="spellStart"/>
      <w:r w:rsidRPr="00D74061">
        <w:rPr>
          <w:rFonts w:ascii="Times New Roman" w:hAnsi="Times New Roman"/>
          <w:snapToGrid w:val="0"/>
          <w:lang w:val="fr-FR"/>
        </w:rPr>
        <w:t>Malignant</w:t>
      </w:r>
      <w:proofErr w:type="spellEnd"/>
      <w:r w:rsidRPr="00D74061">
        <w:rPr>
          <w:rFonts w:ascii="Times New Roman" w:hAnsi="Times New Roman"/>
          <w:snapToGrid w:val="0"/>
          <w:lang w:val="fr-FR"/>
        </w:rPr>
        <w:t xml:space="preserve"> </w:t>
      </w:r>
      <w:proofErr w:type="spellStart"/>
      <w:r w:rsidRPr="00D74061">
        <w:rPr>
          <w:rFonts w:ascii="Times New Roman" w:hAnsi="Times New Roman"/>
          <w:snapToGrid w:val="0"/>
          <w:lang w:val="fr-FR"/>
        </w:rPr>
        <w:t>pericardial</w:t>
      </w:r>
      <w:proofErr w:type="spellEnd"/>
      <w:r w:rsidRPr="00D74061">
        <w:rPr>
          <w:rFonts w:ascii="Times New Roman" w:hAnsi="Times New Roman"/>
          <w:snapToGrid w:val="0"/>
          <w:lang w:val="fr-FR"/>
        </w:rPr>
        <w:t xml:space="preserve"> effusion</w:t>
      </w:r>
      <w:r w:rsidRPr="00D74061">
        <w:rPr>
          <w:rFonts w:ascii="Times New Roman" w:hAnsi="Times New Roman"/>
          <w:snapToGrid w:val="0"/>
          <w:lang w:val="fr-FR"/>
        </w:rPr>
        <w:tab/>
        <w:t>X</w:t>
      </w:r>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p>
    <w:p w14:paraId="58D5DABA"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pinal cord compression (See 12.10)</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F3501D1"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lang w:val="es-ES"/>
        </w:rPr>
      </w:pPr>
      <w:r w:rsidRPr="00D74061">
        <w:rPr>
          <w:rFonts w:ascii="Times New Roman" w:hAnsi="Times New Roman"/>
          <w:snapToGrid w:val="0"/>
          <w:lang w:val="es-ES"/>
        </w:rPr>
        <w:t xml:space="preserve">Superior vena cava </w:t>
      </w:r>
      <w:proofErr w:type="spellStart"/>
      <w:r w:rsidRPr="00D74061">
        <w:rPr>
          <w:rFonts w:ascii="Times New Roman" w:hAnsi="Times New Roman"/>
          <w:snapToGrid w:val="0"/>
          <w:lang w:val="es-ES"/>
        </w:rPr>
        <w:t>syndrome</w:t>
      </w:r>
      <w:proofErr w:type="spellEnd"/>
      <w:r w:rsidRPr="00D74061">
        <w:rPr>
          <w:rFonts w:ascii="Times New Roman" w:hAnsi="Times New Roman"/>
          <w:snapToGrid w:val="0"/>
          <w:lang w:val="es-ES"/>
        </w:rPr>
        <w:tab/>
        <w:t>X</w:t>
      </w:r>
      <w:r w:rsidRPr="00D74061">
        <w:rPr>
          <w:rFonts w:ascii="Times New Roman" w:hAnsi="Times New Roman"/>
          <w:snapToGrid w:val="0"/>
          <w:lang w:val="es-ES"/>
        </w:rPr>
        <w:tab/>
      </w:r>
      <w:proofErr w:type="spellStart"/>
      <w:r w:rsidRPr="00D74061">
        <w:rPr>
          <w:rFonts w:ascii="Times New Roman" w:hAnsi="Times New Roman"/>
          <w:snapToGrid w:val="0"/>
          <w:lang w:val="es-ES"/>
        </w:rPr>
        <w:t>X</w:t>
      </w:r>
      <w:proofErr w:type="spellEnd"/>
    </w:p>
    <w:p w14:paraId="4F936626"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umor hemorrhag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4C2949F" w14:textId="5BD0452E"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umor lysis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3EACD6E" w14:textId="64C1F672" w:rsidR="00EB6C7A" w:rsidRPr="00D74061" w:rsidRDefault="00EB6C7A"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hemotherapy complications</w:t>
      </w:r>
      <w:r w:rsidRPr="00D74061">
        <w:rPr>
          <w:rFonts w:ascii="Times New Roman" w:hAnsi="Times New Roman"/>
          <w:snapToGrid w:val="0"/>
        </w:rPr>
        <w:tab/>
      </w:r>
      <w:r w:rsidR="001E6376" w:rsidRPr="00D74061">
        <w:rPr>
          <w:rFonts w:ascii="Times New Roman" w:hAnsi="Times New Roman"/>
          <w:snapToGrid w:val="0"/>
        </w:rPr>
        <w:t>X</w:t>
      </w:r>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p>
    <w:p w14:paraId="112AC274" w14:textId="5FFAEBDF" w:rsidR="00EB6C7A" w:rsidRPr="00D74061" w:rsidRDefault="00EB6C7A" w:rsidP="001E6376">
      <w:pPr>
        <w:widowControl w:val="0"/>
        <w:numPr>
          <w:ilvl w:val="2"/>
          <w:numId w:val="33"/>
        </w:numPr>
        <w:tabs>
          <w:tab w:val="left" w:pos="1440"/>
          <w:tab w:val="center" w:pos="5760"/>
          <w:tab w:val="center" w:pos="7200"/>
          <w:tab w:val="left" w:pos="8580"/>
          <w:tab w:val="center" w:pos="8640"/>
        </w:tabs>
        <w:ind w:left="540" w:firstLine="0"/>
        <w:rPr>
          <w:rFonts w:ascii="Times New Roman" w:hAnsi="Times New Roman"/>
          <w:snapToGrid w:val="0"/>
        </w:rPr>
      </w:pPr>
      <w:r w:rsidRPr="00D74061">
        <w:rPr>
          <w:rFonts w:ascii="Times New Roman" w:hAnsi="Times New Roman"/>
          <w:snapToGrid w:val="0"/>
        </w:rPr>
        <w:lastRenderedPageBreak/>
        <w:t>Immunotherapy complications</w:t>
      </w:r>
      <w:r w:rsidRPr="00D74061">
        <w:rPr>
          <w:rFonts w:ascii="Times New Roman" w:hAnsi="Times New Roman"/>
          <w:snapToGrid w:val="0"/>
        </w:rPr>
        <w:tab/>
      </w:r>
      <w:r w:rsidR="001E6376" w:rsidRPr="00D74061">
        <w:rPr>
          <w:rFonts w:ascii="Times New Roman" w:hAnsi="Times New Roman"/>
          <w:snapToGrid w:val="0"/>
        </w:rPr>
        <w:t>X</w:t>
      </w:r>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r w:rsidRPr="00D74061">
        <w:rPr>
          <w:rFonts w:ascii="Times New Roman" w:hAnsi="Times New Roman"/>
          <w:snapToGrid w:val="0"/>
        </w:rPr>
        <w:tab/>
      </w:r>
      <w:proofErr w:type="spellStart"/>
      <w:r w:rsidR="001E6376" w:rsidRPr="00D74061">
        <w:rPr>
          <w:rFonts w:ascii="Times New Roman" w:hAnsi="Times New Roman"/>
          <w:snapToGrid w:val="0"/>
        </w:rPr>
        <w:t>X</w:t>
      </w:r>
      <w:proofErr w:type="spellEnd"/>
    </w:p>
    <w:p w14:paraId="0CC255FD" w14:textId="77777777" w:rsidR="00C2529B" w:rsidRPr="00D74061" w:rsidRDefault="00C2529B" w:rsidP="00C2529B">
      <w:pPr>
        <w:widowControl w:val="0"/>
        <w:tabs>
          <w:tab w:val="left" w:pos="1440"/>
          <w:tab w:val="center" w:pos="5760"/>
          <w:tab w:val="center" w:pos="7200"/>
          <w:tab w:val="center" w:pos="8640"/>
        </w:tabs>
        <w:ind w:left="360"/>
        <w:rPr>
          <w:rFonts w:ascii="Times New Roman" w:hAnsi="Times New Roman"/>
          <w:snapToGrid w:val="0"/>
        </w:rPr>
      </w:pPr>
    </w:p>
    <w:p w14:paraId="17CC8948" w14:textId="29BE8D19" w:rsidR="00B6062F" w:rsidRPr="00D74061" w:rsidRDefault="00B6062F" w:rsidP="00B6062F">
      <w:pPr>
        <w:widowControl w:val="0"/>
        <w:tabs>
          <w:tab w:val="left" w:pos="1440"/>
          <w:tab w:val="center" w:pos="5760"/>
          <w:tab w:val="center" w:pos="7200"/>
          <w:tab w:val="center" w:pos="8640"/>
        </w:tabs>
        <w:ind w:left="540"/>
        <w:rPr>
          <w:rFonts w:ascii="Times New Roman" w:hAnsi="Times New Roman"/>
          <w:snapToGrid w:val="0"/>
          <w:lang w:val="fr-FR"/>
        </w:rPr>
      </w:pPr>
    </w:p>
    <w:p w14:paraId="1CBB49C1" w14:textId="77777777" w:rsidR="00B6062F" w:rsidRPr="00D74061" w:rsidRDefault="00B6062F" w:rsidP="00B6062F">
      <w:pPr>
        <w:widowControl w:val="0"/>
        <w:tabs>
          <w:tab w:val="left" w:pos="540"/>
          <w:tab w:val="center" w:pos="5760"/>
          <w:tab w:val="left" w:pos="7128"/>
          <w:tab w:val="center" w:pos="7200"/>
          <w:tab w:val="left" w:pos="8568"/>
          <w:tab w:val="center" w:pos="8640"/>
        </w:tabs>
        <w:ind w:left="720"/>
        <w:rPr>
          <w:rFonts w:ascii="Times New Roman" w:hAnsi="Times New Roman"/>
          <w:b/>
          <w:snapToGrid w:val="0"/>
          <w:lang w:val="fr-FR"/>
        </w:rPr>
      </w:pPr>
      <w:r w:rsidRPr="00D74061">
        <w:rPr>
          <w:rFonts w:ascii="Times New Roman" w:hAnsi="Times New Roman"/>
          <w:b/>
          <w:snapToGrid w:val="0"/>
          <w:lang w:val="fr-FR"/>
        </w:rPr>
        <w:br w:type="page"/>
      </w:r>
    </w:p>
    <w:p w14:paraId="5809263C" w14:textId="77777777" w:rsidR="00B6062F" w:rsidRPr="00D74061" w:rsidRDefault="00B6062F" w:rsidP="00B6062F">
      <w:pPr>
        <w:widowControl w:val="0"/>
        <w:tabs>
          <w:tab w:val="left" w:pos="-660"/>
          <w:tab w:val="left" w:pos="0"/>
          <w:tab w:val="left" w:pos="540"/>
          <w:tab w:val="left" w:pos="900"/>
          <w:tab w:val="left" w:pos="7128"/>
        </w:tabs>
        <w:ind w:firstLine="900"/>
        <w:rPr>
          <w:rFonts w:ascii="Times New Roman" w:hAnsi="Times New Roman"/>
          <w:snapToGrid w:val="0"/>
          <w:lang w:val="fr-FR"/>
        </w:rPr>
      </w:pPr>
      <w:r w:rsidRPr="00D74061">
        <w:rPr>
          <w:rFonts w:ascii="Times New Roman" w:hAnsi="Times New Roman"/>
          <w:snapToGrid w:val="0"/>
          <w:lang w:val="fr-FR"/>
        </w:rPr>
        <w:lastRenderedPageBreak/>
        <w:tab/>
      </w:r>
    </w:p>
    <w:p w14:paraId="720CC3AE" w14:textId="77777777"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t>IMMUNE SYSTEM DISORDERS</w:t>
      </w:r>
    </w:p>
    <w:p w14:paraId="6EBBDC06" w14:textId="77777777" w:rsidR="00B6062F" w:rsidRPr="00D74061" w:rsidRDefault="00B6062F" w:rsidP="00B6062F">
      <w:pPr>
        <w:widowControl w:val="0"/>
        <w:rPr>
          <w:rFonts w:ascii="Times New Roman" w:hAnsi="Times New Roman"/>
          <w:snapToGrid w:val="0"/>
        </w:rPr>
      </w:pPr>
    </w:p>
    <w:p w14:paraId="37F4CF16"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45B9510A"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llagen Vascular Disea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166C27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aynaud’s disea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E40887D"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eactive arthritis (See 11.3.1.6)</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C0CAB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heumatoid arthritis (See 11.3.1.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B2EE916"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cleroder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1B0D9D2"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ystemic lupus erythematosu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8A10542"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Vascu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453A91E" w14:textId="77777777" w:rsidR="00B6062F" w:rsidRPr="00D74061" w:rsidRDefault="00B6062F" w:rsidP="00B6062F">
      <w:pPr>
        <w:widowControl w:val="0"/>
        <w:tabs>
          <w:tab w:val="left" w:pos="720"/>
          <w:tab w:val="left" w:pos="5778"/>
          <w:tab w:val="left" w:pos="720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88BC349"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Hypersensitivit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4CF83C4"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llergic reac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FEAB2D"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naphylaxi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7FF9C74B"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gioede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C5F827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rug allerg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71C7FDE" w14:textId="77777777" w:rsidR="00B6062F" w:rsidRPr="00D74061" w:rsidRDefault="00B6062F" w:rsidP="00B6062F">
      <w:pPr>
        <w:widowControl w:val="0"/>
        <w:tabs>
          <w:tab w:val="left" w:pos="540"/>
          <w:tab w:val="center" w:pos="5760"/>
          <w:tab w:val="left" w:pos="7128"/>
          <w:tab w:val="center" w:pos="7200"/>
          <w:tab w:val="left" w:pos="8568"/>
          <w:tab w:val="center" w:pos="8640"/>
        </w:tabs>
        <w:rPr>
          <w:rFonts w:ascii="Times New Roman" w:hAnsi="Times New Roman"/>
          <w:snapToGrid w:val="0"/>
        </w:rPr>
      </w:pPr>
    </w:p>
    <w:p w14:paraId="4B625EC9" w14:textId="77777777" w:rsidR="00B6062F" w:rsidRPr="00D74061" w:rsidRDefault="00B6062F" w:rsidP="00B6062F">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Transplant</w:t>
      </w:r>
      <w:r w:rsidRPr="00D74061">
        <w:rPr>
          <w:rFonts w:ascii="Times New Roman" w:hAnsi="Times New Roman"/>
          <w:b/>
          <w:snapToGrid w:val="0"/>
        </w:rPr>
        <w:noBreakHyphen/>
        <w:t>related Problem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7DB1785"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mmunosuppres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B21FC44"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eje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1D7AA52" w14:textId="77777777" w:rsidR="00B6062F" w:rsidRPr="00D74061" w:rsidRDefault="00B6062F" w:rsidP="00B6062F">
      <w:pPr>
        <w:widowControl w:val="0"/>
        <w:tabs>
          <w:tab w:val="left" w:pos="720"/>
          <w:tab w:val="center" w:pos="5778"/>
          <w:tab w:val="center" w:pos="7128"/>
          <w:tab w:val="center" w:pos="8568"/>
        </w:tabs>
        <w:rPr>
          <w:rFonts w:ascii="Times New Roman" w:hAnsi="Times New Roman"/>
          <w:snapToGrid w:val="0"/>
        </w:rPr>
      </w:pPr>
    </w:p>
    <w:p w14:paraId="49D43E46" w14:textId="77777777" w:rsidR="001179C9" w:rsidRPr="00D74061" w:rsidRDefault="00B6062F" w:rsidP="001179C9">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Immune Complex Disorders</w:t>
      </w:r>
      <w:r w:rsidRPr="00D74061">
        <w:rPr>
          <w:rFonts w:ascii="Times New Roman" w:hAnsi="Times New Roman"/>
          <w:snapToGrid w:val="0"/>
        </w:rPr>
        <w:tab/>
      </w:r>
      <w:r w:rsidRPr="00D74061">
        <w:rPr>
          <w:rFonts w:ascii="Times New Roman" w:hAnsi="Times New Roman"/>
          <w:snapToGrid w:val="0"/>
        </w:rPr>
        <w:tab/>
        <w:t>X</w:t>
      </w:r>
    </w:p>
    <w:p w14:paraId="7C4939A9" w14:textId="2CC004AB" w:rsidR="00B6062F" w:rsidRPr="00D74061" w:rsidRDefault="00B6062F" w:rsidP="001179C9">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Kawasaki </w:t>
      </w:r>
      <w:r w:rsidR="00324CF7" w:rsidRPr="00D74061">
        <w:rPr>
          <w:rFonts w:ascii="Times New Roman" w:hAnsi="Times New Roman"/>
          <w:snapToGrid w:val="0"/>
        </w:rPr>
        <w:t>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035F03F" w14:textId="77777777" w:rsidR="00B6062F" w:rsidRPr="00D74061" w:rsidRDefault="00B6062F" w:rsidP="00B6062F">
      <w:pPr>
        <w:widowControl w:val="0"/>
        <w:numPr>
          <w:ilvl w:val="2"/>
          <w:numId w:val="33"/>
        </w:numPr>
        <w:tabs>
          <w:tab w:val="left" w:pos="540"/>
          <w:tab w:val="left" w:pos="1440"/>
          <w:tab w:val="center" w:pos="5778"/>
          <w:tab w:val="left" w:pos="7128"/>
          <w:tab w:val="center" w:pos="7200"/>
          <w:tab w:val="left" w:pos="8568"/>
          <w:tab w:val="center" w:pos="8640"/>
        </w:tabs>
        <w:ind w:left="1440" w:hanging="900"/>
        <w:rPr>
          <w:rFonts w:ascii="Times New Roman" w:hAnsi="Times New Roman"/>
          <w:snapToGrid w:val="0"/>
        </w:rPr>
      </w:pPr>
      <w:r w:rsidRPr="00D74061">
        <w:rPr>
          <w:rFonts w:ascii="Times New Roman" w:hAnsi="Times New Roman"/>
          <w:bCs/>
          <w:snapToGrid w:val="0"/>
        </w:rPr>
        <w:t>Rheumatic fever</w:t>
      </w:r>
      <w:r w:rsidRPr="00D74061">
        <w:rPr>
          <w:rFonts w:ascii="Times New Roman" w:hAnsi="Times New Roman"/>
          <w:bCs/>
          <w:snapToGrid w:val="0"/>
        </w:rPr>
        <w:tab/>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r w:rsidRPr="00D74061">
        <w:rPr>
          <w:rFonts w:ascii="Times New Roman" w:hAnsi="Times New Roman"/>
          <w:bCs/>
          <w:snapToGrid w:val="0"/>
        </w:rPr>
        <w:tab/>
      </w:r>
    </w:p>
    <w:p w14:paraId="504E716F" w14:textId="77777777" w:rsidR="00B6062F" w:rsidRPr="00D74061" w:rsidRDefault="00B6062F" w:rsidP="00B6062F">
      <w:pPr>
        <w:widowControl w:val="0"/>
        <w:numPr>
          <w:ilvl w:val="2"/>
          <w:numId w:val="33"/>
        </w:numPr>
        <w:tabs>
          <w:tab w:val="left" w:pos="540"/>
          <w:tab w:val="left" w:pos="1440"/>
          <w:tab w:val="center" w:pos="5778"/>
          <w:tab w:val="left" w:pos="7128"/>
          <w:tab w:val="center" w:pos="7200"/>
          <w:tab w:val="left" w:pos="8568"/>
          <w:tab w:val="center" w:pos="8640"/>
        </w:tabs>
        <w:ind w:left="1440" w:hanging="900"/>
        <w:rPr>
          <w:rFonts w:ascii="Times New Roman" w:hAnsi="Times New Roman"/>
          <w:snapToGrid w:val="0"/>
        </w:rPr>
      </w:pPr>
      <w:r w:rsidRPr="00D74061">
        <w:rPr>
          <w:rFonts w:ascii="Times New Roman" w:hAnsi="Times New Roman"/>
          <w:bCs/>
          <w:snapToGrid w:val="0"/>
        </w:rPr>
        <w:t>Sarcoidosis</w:t>
      </w:r>
      <w:r w:rsidRPr="00D74061">
        <w:rPr>
          <w:rFonts w:ascii="Times New Roman" w:hAnsi="Times New Roman"/>
          <w:bCs/>
          <w:snapToGrid w:val="0"/>
        </w:rPr>
        <w:tab/>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p>
    <w:p w14:paraId="6C629347" w14:textId="77777777" w:rsidR="00B6062F" w:rsidRPr="00D74061" w:rsidRDefault="00B6062F" w:rsidP="00B6062F">
      <w:pPr>
        <w:widowControl w:val="0"/>
        <w:numPr>
          <w:ilvl w:val="2"/>
          <w:numId w:val="33"/>
        </w:numPr>
        <w:tabs>
          <w:tab w:val="left" w:pos="540"/>
          <w:tab w:val="left" w:pos="1440"/>
          <w:tab w:val="center" w:pos="5778"/>
          <w:tab w:val="left" w:pos="7128"/>
          <w:tab w:val="center" w:pos="7200"/>
          <w:tab w:val="left" w:pos="8568"/>
          <w:tab w:val="center" w:pos="8640"/>
        </w:tabs>
        <w:ind w:left="1440" w:hanging="900"/>
        <w:rPr>
          <w:rFonts w:ascii="Times New Roman" w:hAnsi="Times New Roman"/>
          <w:snapToGrid w:val="0"/>
        </w:rPr>
      </w:pPr>
      <w:r w:rsidRPr="00D74061">
        <w:rPr>
          <w:rFonts w:ascii="Times New Roman" w:hAnsi="Times New Roman"/>
          <w:bCs/>
          <w:snapToGrid w:val="0"/>
        </w:rPr>
        <w:t xml:space="preserve">Post-streptococcal glomerulonephritis </w:t>
      </w:r>
      <w:r w:rsidRPr="00D74061">
        <w:rPr>
          <w:rFonts w:ascii="Times New Roman" w:hAnsi="Times New Roman"/>
          <w:bCs/>
          <w:snapToGrid w:val="0"/>
        </w:rPr>
        <w:tab/>
      </w:r>
      <w:r w:rsidRPr="00D74061">
        <w:rPr>
          <w:rFonts w:ascii="Times New Roman" w:hAnsi="Times New Roman"/>
          <w:bCs/>
          <w:snapToGrid w:val="0"/>
        </w:rPr>
        <w:tab/>
        <w:t xml:space="preserve"> </w:t>
      </w:r>
    </w:p>
    <w:p w14:paraId="1CB8F079" w14:textId="77777777" w:rsidR="00B6062F" w:rsidRPr="00D74061" w:rsidRDefault="00B6062F" w:rsidP="00B6062F">
      <w:pPr>
        <w:widowControl w:val="0"/>
        <w:tabs>
          <w:tab w:val="left" w:pos="540"/>
          <w:tab w:val="left" w:pos="1440"/>
          <w:tab w:val="center" w:pos="5778"/>
          <w:tab w:val="left" w:pos="7128"/>
          <w:tab w:val="center" w:pos="7200"/>
          <w:tab w:val="left" w:pos="8568"/>
          <w:tab w:val="center" w:pos="8640"/>
        </w:tabs>
        <w:ind w:left="1134"/>
        <w:rPr>
          <w:rFonts w:ascii="Times New Roman" w:hAnsi="Times New Roman"/>
          <w:bCs/>
          <w:snapToGrid w:val="0"/>
        </w:rPr>
      </w:pPr>
      <w:r w:rsidRPr="00D74061">
        <w:rPr>
          <w:rFonts w:ascii="Times New Roman" w:hAnsi="Times New Roman"/>
          <w:bCs/>
          <w:snapToGrid w:val="0"/>
        </w:rPr>
        <w:tab/>
        <w:t xml:space="preserve">(See 15.3.1) </w:t>
      </w:r>
      <w:r w:rsidRPr="00D74061">
        <w:rPr>
          <w:rFonts w:ascii="Times New Roman" w:hAnsi="Times New Roman"/>
          <w:bCs/>
          <w:snapToGrid w:val="0"/>
        </w:rPr>
        <w:tab/>
      </w:r>
      <w:r w:rsidRPr="00D74061">
        <w:rPr>
          <w:rFonts w:ascii="Times New Roman" w:hAnsi="Times New Roman"/>
          <w:bCs/>
          <w:snapToGrid w:val="0"/>
        </w:rPr>
        <w:tab/>
        <w:t>X</w:t>
      </w:r>
    </w:p>
    <w:p w14:paraId="7DEE1829"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bCs/>
          <w:snapToGrid w:val="0"/>
        </w:rPr>
      </w:pPr>
      <w:r w:rsidRPr="00D74061">
        <w:rPr>
          <w:rFonts w:ascii="Times New Roman" w:hAnsi="Times New Roman"/>
          <w:b/>
          <w:bCs/>
          <w:snapToGrid w:val="0"/>
        </w:rPr>
        <w:t>Medication</w:t>
      </w:r>
      <w:r w:rsidRPr="00D74061">
        <w:rPr>
          <w:rFonts w:ascii="Times New Roman" w:hAnsi="Times New Roman"/>
          <w:bCs/>
          <w:snapToGrid w:val="0"/>
        </w:rPr>
        <w:t>-</w:t>
      </w:r>
      <w:r w:rsidRPr="00D74061">
        <w:rPr>
          <w:rFonts w:ascii="Times New Roman" w:hAnsi="Times New Roman"/>
          <w:b/>
          <w:bCs/>
          <w:snapToGrid w:val="0"/>
        </w:rPr>
        <w:t>induced Immunosuppression</w:t>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p>
    <w:p w14:paraId="3221E4AA" w14:textId="77777777" w:rsidR="00B6062F" w:rsidRPr="00D74061" w:rsidRDefault="00B6062F" w:rsidP="00B6062F">
      <w:pPr>
        <w:widowControl w:val="0"/>
        <w:numPr>
          <w:ilvl w:val="2"/>
          <w:numId w:val="33"/>
        </w:numPr>
        <w:tabs>
          <w:tab w:val="left" w:pos="540"/>
          <w:tab w:val="left" w:pos="1440"/>
          <w:tab w:val="center" w:pos="5778"/>
          <w:tab w:val="left" w:pos="7128"/>
          <w:tab w:val="center" w:pos="7200"/>
          <w:tab w:val="left" w:pos="8568"/>
          <w:tab w:val="center" w:pos="8640"/>
        </w:tabs>
        <w:ind w:left="1440" w:hanging="900"/>
        <w:rPr>
          <w:rFonts w:ascii="Times New Roman" w:hAnsi="Times New Roman"/>
          <w:bCs/>
          <w:snapToGrid w:val="0"/>
        </w:rPr>
      </w:pPr>
      <w:r w:rsidRPr="00D74061">
        <w:rPr>
          <w:rFonts w:ascii="Times New Roman" w:hAnsi="Times New Roman"/>
          <w:bCs/>
          <w:snapToGrid w:val="0"/>
        </w:rPr>
        <w:t>Chemotherapeutic agents</w:t>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p>
    <w:p w14:paraId="594E2CB1" w14:textId="77777777" w:rsidR="00B6062F" w:rsidRPr="00D74061" w:rsidRDefault="00B6062F" w:rsidP="00B6062F">
      <w:pPr>
        <w:widowControl w:val="0"/>
        <w:numPr>
          <w:ilvl w:val="2"/>
          <w:numId w:val="33"/>
        </w:numPr>
        <w:tabs>
          <w:tab w:val="left" w:pos="540"/>
          <w:tab w:val="left" w:pos="1440"/>
          <w:tab w:val="center" w:pos="5778"/>
          <w:tab w:val="left" w:pos="7128"/>
          <w:tab w:val="center" w:pos="7200"/>
          <w:tab w:val="left" w:pos="8568"/>
          <w:tab w:val="center" w:pos="8640"/>
        </w:tabs>
        <w:ind w:left="1440" w:hanging="900"/>
        <w:rPr>
          <w:rFonts w:ascii="Times New Roman" w:hAnsi="Times New Roman"/>
          <w:bCs/>
          <w:snapToGrid w:val="0"/>
        </w:rPr>
      </w:pPr>
      <w:r w:rsidRPr="00D74061">
        <w:rPr>
          <w:rFonts w:ascii="Times New Roman" w:hAnsi="Times New Roman"/>
          <w:bCs/>
          <w:snapToGrid w:val="0"/>
        </w:rPr>
        <w:t>Steroids</w:t>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p>
    <w:p w14:paraId="27156176" w14:textId="6265B940" w:rsidR="00B6062F" w:rsidRPr="00D74061" w:rsidRDefault="00B6062F" w:rsidP="00B6062F">
      <w:pPr>
        <w:widowControl w:val="0"/>
        <w:numPr>
          <w:ilvl w:val="2"/>
          <w:numId w:val="33"/>
        </w:numPr>
        <w:tabs>
          <w:tab w:val="left" w:pos="540"/>
          <w:tab w:val="left" w:pos="1440"/>
          <w:tab w:val="left" w:pos="1530"/>
          <w:tab w:val="center" w:pos="5778"/>
          <w:tab w:val="left" w:pos="7128"/>
          <w:tab w:val="center" w:pos="7200"/>
          <w:tab w:val="left" w:pos="8568"/>
          <w:tab w:val="center" w:pos="8640"/>
        </w:tabs>
        <w:ind w:left="1440" w:hanging="900"/>
        <w:rPr>
          <w:rFonts w:ascii="Times New Roman" w:hAnsi="Times New Roman"/>
          <w:bCs/>
          <w:snapToGrid w:val="0"/>
        </w:rPr>
      </w:pPr>
      <w:r w:rsidRPr="00D74061">
        <w:rPr>
          <w:rFonts w:ascii="Times New Roman" w:hAnsi="Times New Roman"/>
          <w:bCs/>
          <w:snapToGrid w:val="0"/>
        </w:rPr>
        <w:t>Targeted immune modulators</w:t>
      </w:r>
      <w:r w:rsidRPr="00D74061">
        <w:rPr>
          <w:rFonts w:ascii="Times New Roman" w:hAnsi="Times New Roman"/>
          <w:bCs/>
          <w:snapToGrid w:val="0"/>
        </w:rPr>
        <w:tab/>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r w:rsidR="00421C66" w:rsidRPr="00D74061">
        <w:rPr>
          <w:rFonts w:ascii="Times New Roman" w:hAnsi="Times New Roman"/>
          <w:bCs/>
          <w:snapToGrid w:val="0"/>
        </w:rPr>
        <w:tab/>
      </w:r>
    </w:p>
    <w:p w14:paraId="0C2636D4" w14:textId="0E10027D" w:rsidR="00135E99" w:rsidRPr="00D74061" w:rsidRDefault="00135E99" w:rsidP="00135E99">
      <w:pPr>
        <w:widowControl w:val="0"/>
        <w:tabs>
          <w:tab w:val="left" w:pos="540"/>
          <w:tab w:val="center" w:pos="5778"/>
          <w:tab w:val="left" w:pos="7128"/>
          <w:tab w:val="center" w:pos="7200"/>
          <w:tab w:val="left" w:pos="8568"/>
          <w:tab w:val="center" w:pos="8640"/>
        </w:tabs>
        <w:rPr>
          <w:rFonts w:ascii="Times New Roman" w:hAnsi="Times New Roman"/>
          <w:b/>
          <w:bCs/>
          <w:snapToGrid w:val="0"/>
        </w:rPr>
      </w:pPr>
    </w:p>
    <w:p w14:paraId="7380C448" w14:textId="101A3CEB" w:rsidR="00421C66" w:rsidRPr="00D74061" w:rsidRDefault="00421C66" w:rsidP="00135E99">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bCs/>
          <w:snapToGrid w:val="0"/>
        </w:rPr>
        <w:t>Multi</w:t>
      </w:r>
      <w:r w:rsidR="00135E99" w:rsidRPr="00D74061">
        <w:rPr>
          <w:rFonts w:ascii="Times New Roman" w:hAnsi="Times New Roman"/>
          <w:b/>
          <w:bCs/>
          <w:snapToGrid w:val="0"/>
        </w:rPr>
        <w:t>system Inflammatory Syndrome in Children</w:t>
      </w:r>
      <w:r w:rsidR="00135E99" w:rsidRPr="00D74061">
        <w:rPr>
          <w:rFonts w:ascii="Times New Roman" w:hAnsi="Times New Roman"/>
          <w:b/>
          <w:bCs/>
          <w:snapToGrid w:val="0"/>
        </w:rPr>
        <w:tab/>
      </w:r>
      <w:r w:rsidR="00C64C3C" w:rsidRPr="00D74061">
        <w:rPr>
          <w:rFonts w:ascii="Times New Roman" w:hAnsi="Times New Roman"/>
          <w:snapToGrid w:val="0"/>
        </w:rPr>
        <w:t>X</w:t>
      </w:r>
      <w:r w:rsidR="00135E99" w:rsidRPr="00D74061">
        <w:rPr>
          <w:rFonts w:ascii="Times New Roman" w:hAnsi="Times New Roman"/>
          <w:snapToGrid w:val="0"/>
        </w:rPr>
        <w:tab/>
      </w:r>
      <w:r w:rsidR="00D41B86" w:rsidRPr="00D74061">
        <w:rPr>
          <w:rFonts w:ascii="Times New Roman" w:hAnsi="Times New Roman"/>
          <w:snapToGrid w:val="0"/>
        </w:rPr>
        <w:tab/>
      </w:r>
      <w:proofErr w:type="spellStart"/>
      <w:r w:rsidR="00C64C3C" w:rsidRPr="00D74061">
        <w:rPr>
          <w:rFonts w:ascii="Times New Roman" w:hAnsi="Times New Roman"/>
          <w:snapToGrid w:val="0"/>
        </w:rPr>
        <w:t>X</w:t>
      </w:r>
      <w:proofErr w:type="spellEnd"/>
      <w:r w:rsidR="00135E99" w:rsidRPr="00D74061">
        <w:rPr>
          <w:rFonts w:ascii="Times New Roman" w:hAnsi="Times New Roman"/>
          <w:snapToGrid w:val="0"/>
        </w:rPr>
        <w:tab/>
      </w:r>
      <w:proofErr w:type="spellStart"/>
      <w:r w:rsidR="00D41B86" w:rsidRPr="00D74061">
        <w:rPr>
          <w:rFonts w:ascii="Times New Roman" w:hAnsi="Times New Roman"/>
          <w:snapToGrid w:val="0"/>
        </w:rPr>
        <w:t>X</w:t>
      </w:r>
      <w:proofErr w:type="spellEnd"/>
    </w:p>
    <w:p w14:paraId="7A48B991" w14:textId="77777777" w:rsidR="00B6062F" w:rsidRPr="00D74061" w:rsidRDefault="00B6062F" w:rsidP="00B6062F">
      <w:pPr>
        <w:widowControl w:val="0"/>
        <w:tabs>
          <w:tab w:val="left" w:pos="540"/>
          <w:tab w:val="left" w:pos="1440"/>
          <w:tab w:val="center" w:pos="5778"/>
          <w:tab w:val="left" w:pos="7128"/>
          <w:tab w:val="center" w:pos="7200"/>
          <w:tab w:val="left" w:pos="8568"/>
          <w:tab w:val="center" w:pos="8640"/>
        </w:tabs>
        <w:ind w:left="1134"/>
        <w:rPr>
          <w:rFonts w:ascii="Times New Roman" w:hAnsi="Times New Roman"/>
          <w:snapToGrid w:val="0"/>
        </w:rPr>
      </w:pPr>
    </w:p>
    <w:p w14:paraId="5303D760" w14:textId="77777777" w:rsidR="00B6062F" w:rsidRPr="00D74061" w:rsidRDefault="00B6062F" w:rsidP="00B6062F">
      <w:pPr>
        <w:widowControl w:val="0"/>
        <w:tabs>
          <w:tab w:val="left" w:pos="1440"/>
          <w:tab w:val="center" w:pos="5760"/>
          <w:tab w:val="center" w:pos="7200"/>
          <w:tab w:val="center" w:pos="8640"/>
        </w:tabs>
        <w:rPr>
          <w:rFonts w:ascii="Times New Roman" w:hAnsi="Times New Roman"/>
          <w:snapToGrid w:val="0"/>
        </w:rPr>
      </w:pPr>
      <w:r w:rsidRPr="00D74061">
        <w:rPr>
          <w:rFonts w:ascii="Times New Roman" w:hAnsi="Times New Roman"/>
          <w:snapToGrid w:val="0"/>
        </w:rPr>
        <w:br w:type="page"/>
      </w:r>
    </w:p>
    <w:p w14:paraId="556A66B3" w14:textId="1F710910"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lastRenderedPageBreak/>
        <w:t>SYSTEMIC INFECTIOUS DISORDERS</w:t>
      </w:r>
    </w:p>
    <w:p w14:paraId="6DF2BF49" w14:textId="77777777" w:rsidR="00B6062F" w:rsidRPr="00D74061" w:rsidRDefault="00B6062F" w:rsidP="00B6062F">
      <w:pPr>
        <w:widowControl w:val="0"/>
        <w:rPr>
          <w:rFonts w:ascii="Times New Roman" w:hAnsi="Times New Roman"/>
          <w:snapToGrid w:val="0"/>
        </w:rPr>
      </w:pPr>
    </w:p>
    <w:p w14:paraId="14A140B1" w14:textId="68BFCA65"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093B92CE" w14:textId="55C42DB1"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Bacteria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7BADC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Bacterial food poisoning</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CC63C9B" w14:textId="61B18AE4"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Botuli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C0FB83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hlamyd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21AC869"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Gonococcu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887210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eningococc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30C3024"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Mycobacterium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59FB0F1" w14:textId="77777777" w:rsidR="00B6062F" w:rsidRPr="00D74061" w:rsidRDefault="00B6062F" w:rsidP="00B6062F">
      <w:pPr>
        <w:widowControl w:val="0"/>
        <w:numPr>
          <w:ilvl w:val="3"/>
          <w:numId w:val="33"/>
        </w:numPr>
        <w:tabs>
          <w:tab w:val="left" w:pos="2340"/>
          <w:tab w:val="center" w:pos="5760"/>
          <w:tab w:val="center" w:pos="7200"/>
          <w:tab w:val="center" w:pos="8640"/>
        </w:tabs>
        <w:ind w:left="2430" w:hanging="990"/>
        <w:rPr>
          <w:rFonts w:ascii="Times New Roman" w:hAnsi="Times New Roman"/>
          <w:snapToGrid w:val="0"/>
        </w:rPr>
      </w:pPr>
      <w:r w:rsidRPr="00D74061">
        <w:rPr>
          <w:rFonts w:ascii="Times New Roman" w:hAnsi="Times New Roman"/>
          <w:snapToGrid w:val="0"/>
        </w:rPr>
        <w:t>Atypical mycobacter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A53DB8E" w14:textId="77777777" w:rsidR="00B6062F" w:rsidRPr="00D74061" w:rsidRDefault="00B6062F" w:rsidP="00B6062F">
      <w:pPr>
        <w:widowControl w:val="0"/>
        <w:numPr>
          <w:ilvl w:val="3"/>
          <w:numId w:val="33"/>
        </w:numPr>
        <w:tabs>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Tubercul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E1A8D6E"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ther bacterial diseas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BB0B3AB"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Gas gangrene (See 11.6.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4E96098"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epsis/Bacterem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82B66E8" w14:textId="51BB07F4" w:rsidR="00B6062F" w:rsidRPr="00D74061" w:rsidRDefault="00203698"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 xml:space="preserve">Septic </w:t>
      </w:r>
      <w:r w:rsidR="008500EB" w:rsidRPr="00D74061">
        <w:rPr>
          <w:rFonts w:ascii="Times New Roman" w:hAnsi="Times New Roman"/>
          <w:snapToGrid w:val="0"/>
        </w:rPr>
        <w:t>s</w:t>
      </w:r>
      <w:r w:rsidR="00B6062F" w:rsidRPr="00D74061">
        <w:rPr>
          <w:rFonts w:ascii="Times New Roman" w:hAnsi="Times New Roman"/>
          <w:snapToGrid w:val="0"/>
        </w:rPr>
        <w:t>hock</w:t>
      </w:r>
      <w:r w:rsidR="00B6062F" w:rsidRPr="00D74061">
        <w:rPr>
          <w:rFonts w:ascii="Times New Roman" w:hAnsi="Times New Roman"/>
          <w:snapToGrid w:val="0"/>
        </w:rPr>
        <w:tab/>
        <w:t>X</w:t>
      </w:r>
      <w:r w:rsidR="00B6062F" w:rsidRPr="00D74061">
        <w:rPr>
          <w:rFonts w:ascii="Times New Roman" w:hAnsi="Times New Roman"/>
          <w:snapToGrid w:val="0"/>
        </w:rPr>
        <w:tab/>
      </w:r>
      <w:r w:rsidR="00B6062F" w:rsidRPr="00D74061">
        <w:rPr>
          <w:rFonts w:ascii="Times New Roman" w:hAnsi="Times New Roman"/>
          <w:snapToGrid w:val="0"/>
        </w:rPr>
        <w:tab/>
      </w:r>
    </w:p>
    <w:p w14:paraId="1417BB42" w14:textId="77777777" w:rsidR="00B6062F" w:rsidRPr="00D74061" w:rsidRDefault="00B6062F"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Toxic shock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D7798CF"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pirochet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02E2221" w14:textId="77777777" w:rsidR="00B6062F" w:rsidRPr="00D74061" w:rsidRDefault="00B6062F" w:rsidP="00B6062F">
      <w:pPr>
        <w:widowControl w:val="0"/>
        <w:numPr>
          <w:ilvl w:val="3"/>
          <w:numId w:val="33"/>
        </w:numPr>
        <w:tabs>
          <w:tab w:val="left" w:pos="2340"/>
          <w:tab w:val="center" w:pos="5760"/>
          <w:tab w:val="center" w:pos="7200"/>
          <w:tab w:val="center" w:pos="8640"/>
        </w:tabs>
        <w:ind w:left="2430" w:hanging="990"/>
        <w:rPr>
          <w:rFonts w:ascii="Times New Roman" w:hAnsi="Times New Roman"/>
          <w:snapToGrid w:val="0"/>
        </w:rPr>
      </w:pPr>
      <w:r w:rsidRPr="00D74061">
        <w:rPr>
          <w:rFonts w:ascii="Times New Roman" w:hAnsi="Times New Roman"/>
          <w:snapToGrid w:val="0"/>
        </w:rPr>
        <w:t>Syphil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4793BDC" w14:textId="0F2D08E4" w:rsidR="00CB06CD"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etan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4E0193E" w14:textId="79883EC6" w:rsidR="00B6062F" w:rsidRPr="00D74061" w:rsidRDefault="00CB06CD"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carlet fever</w:t>
      </w:r>
      <w:r w:rsidRPr="00D74061">
        <w:rPr>
          <w:rFonts w:ascii="Times New Roman" w:hAnsi="Times New Roman"/>
          <w:snapToGrid w:val="0"/>
        </w:rPr>
        <w:tab/>
      </w:r>
      <w:r w:rsidR="00562F2D" w:rsidRPr="00D74061">
        <w:rPr>
          <w:rFonts w:ascii="Times New Roman" w:hAnsi="Times New Roman"/>
          <w:snapToGrid w:val="0"/>
        </w:rPr>
        <w:tab/>
        <w:t>X</w:t>
      </w:r>
      <w:r w:rsidR="00562F2D" w:rsidRPr="00D74061">
        <w:rPr>
          <w:rFonts w:ascii="Times New Roman" w:hAnsi="Times New Roman"/>
          <w:snapToGrid w:val="0"/>
        </w:rPr>
        <w:tab/>
      </w:r>
      <w:proofErr w:type="spellStart"/>
      <w:r w:rsidR="00562F2D" w:rsidRPr="00D74061">
        <w:rPr>
          <w:rFonts w:ascii="Times New Roman" w:hAnsi="Times New Roman"/>
          <w:snapToGrid w:val="0"/>
        </w:rPr>
        <w:t>X</w:t>
      </w:r>
      <w:proofErr w:type="spellEnd"/>
      <w:r w:rsidR="00B6062F" w:rsidRPr="00D74061">
        <w:rPr>
          <w:rFonts w:ascii="Times New Roman" w:hAnsi="Times New Roman"/>
          <w:snapToGrid w:val="0"/>
        </w:rPr>
        <w:tab/>
      </w:r>
    </w:p>
    <w:p w14:paraId="44351D6A" w14:textId="273B90A6"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4B646B2" w14:textId="0F0AAA7F" w:rsidR="00B6062F" w:rsidRPr="00D74061" w:rsidRDefault="00945C6C"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Bioterrorism </w:t>
      </w:r>
      <w:r w:rsidR="00B6062F" w:rsidRPr="00D74061">
        <w:rPr>
          <w:rFonts w:ascii="Times New Roman" w:hAnsi="Times New Roman"/>
          <w:b/>
          <w:snapToGrid w:val="0"/>
        </w:rPr>
        <w:t>Agents</w:t>
      </w:r>
      <w:r w:rsidRPr="00D74061">
        <w:rPr>
          <w:rFonts w:ascii="Times New Roman" w:hAnsi="Times New Roman"/>
          <w:b/>
          <w:snapToGrid w:val="0"/>
        </w:rPr>
        <w:t>/Diseases</w:t>
      </w:r>
      <w:r w:rsidR="00B6062F" w:rsidRPr="00D74061">
        <w:rPr>
          <w:rFonts w:ascii="Times New Roman" w:hAnsi="Times New Roman"/>
          <w:snapToGrid w:val="0"/>
        </w:rPr>
        <w:tab/>
        <w:t>X</w:t>
      </w:r>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r w:rsidR="00B6062F" w:rsidRPr="00D74061">
        <w:rPr>
          <w:rFonts w:ascii="Times New Roman" w:hAnsi="Times New Roman"/>
          <w:snapToGrid w:val="0"/>
        </w:rPr>
        <w:tab/>
      </w:r>
    </w:p>
    <w:p w14:paraId="237964E8" w14:textId="6E22B2A8" w:rsidR="00B936D0" w:rsidRPr="00D74061" w:rsidRDefault="00B936D0" w:rsidP="00B936D0">
      <w:pPr>
        <w:widowControl w:val="0"/>
        <w:numPr>
          <w:ilvl w:val="2"/>
          <w:numId w:val="33"/>
        </w:numPr>
        <w:tabs>
          <w:tab w:val="center" w:pos="5778"/>
          <w:tab w:val="left" w:pos="7128"/>
          <w:tab w:val="center" w:pos="7200"/>
          <w:tab w:val="left" w:pos="8568"/>
          <w:tab w:val="center" w:pos="8640"/>
        </w:tabs>
        <w:ind w:left="1440" w:hanging="900"/>
        <w:rPr>
          <w:rFonts w:ascii="Times New Roman" w:hAnsi="Times New Roman"/>
          <w:snapToGrid w:val="0"/>
        </w:rPr>
      </w:pPr>
      <w:r w:rsidRPr="00D74061">
        <w:rPr>
          <w:rFonts w:ascii="Times New Roman" w:hAnsi="Times New Roman"/>
          <w:snapToGrid w:val="0"/>
        </w:rPr>
        <w:t>Class A agents</w:t>
      </w:r>
      <w:r w:rsidR="009C4FA5" w:rsidRPr="00D74061">
        <w:rPr>
          <w:rFonts w:ascii="Times New Roman" w:hAnsi="Times New Roman"/>
          <w:snapToGrid w:val="0"/>
        </w:rPr>
        <w:tab/>
      </w:r>
      <w:r w:rsidR="00D41B86" w:rsidRPr="00D74061">
        <w:rPr>
          <w:rFonts w:ascii="Times New Roman" w:hAnsi="Times New Roman"/>
          <w:snapToGrid w:val="0"/>
        </w:rPr>
        <w:t>X</w:t>
      </w:r>
      <w:r w:rsidR="009C4FA5" w:rsidRPr="00D74061">
        <w:rPr>
          <w:rFonts w:ascii="Times New Roman" w:hAnsi="Times New Roman"/>
          <w:snapToGrid w:val="0"/>
        </w:rPr>
        <w:tab/>
      </w:r>
      <w:proofErr w:type="spellStart"/>
      <w:r w:rsidR="00D41B86" w:rsidRPr="00D74061">
        <w:rPr>
          <w:rFonts w:ascii="Times New Roman" w:hAnsi="Times New Roman"/>
          <w:snapToGrid w:val="0"/>
        </w:rPr>
        <w:t>X</w:t>
      </w:r>
      <w:proofErr w:type="spellEnd"/>
      <w:r w:rsidR="009C4FA5" w:rsidRPr="00D74061">
        <w:rPr>
          <w:rFonts w:ascii="Times New Roman" w:hAnsi="Times New Roman"/>
          <w:snapToGrid w:val="0"/>
        </w:rPr>
        <w:tab/>
      </w:r>
    </w:p>
    <w:p w14:paraId="57D2592D" w14:textId="05D1D70F" w:rsidR="00517548" w:rsidRPr="00D74061" w:rsidRDefault="00B936D0" w:rsidP="00B936D0">
      <w:pPr>
        <w:widowControl w:val="0"/>
        <w:numPr>
          <w:ilvl w:val="2"/>
          <w:numId w:val="33"/>
        </w:numPr>
        <w:tabs>
          <w:tab w:val="center" w:pos="5778"/>
          <w:tab w:val="left" w:pos="7128"/>
          <w:tab w:val="center" w:pos="7200"/>
          <w:tab w:val="left" w:pos="8568"/>
          <w:tab w:val="center" w:pos="8640"/>
        </w:tabs>
        <w:ind w:left="1440" w:hanging="900"/>
        <w:rPr>
          <w:rFonts w:ascii="Times New Roman" w:hAnsi="Times New Roman"/>
          <w:bCs/>
          <w:snapToGrid w:val="0"/>
        </w:rPr>
      </w:pPr>
      <w:r w:rsidRPr="00D74061">
        <w:rPr>
          <w:rFonts w:ascii="Times New Roman" w:hAnsi="Times New Roman"/>
          <w:snapToGrid w:val="0"/>
        </w:rPr>
        <w:t>Other</w:t>
      </w:r>
      <w:r w:rsidRPr="00D74061">
        <w:rPr>
          <w:rFonts w:ascii="Times New Roman" w:hAnsi="Times New Roman"/>
          <w:bCs/>
          <w:snapToGrid w:val="0"/>
        </w:rPr>
        <w:t xml:space="preserve"> microorganisms, viruses, and toxins </w:t>
      </w:r>
      <w:r w:rsidR="00373FA1" w:rsidRPr="00D74061">
        <w:rPr>
          <w:rFonts w:ascii="Times New Roman" w:hAnsi="Times New Roman"/>
          <w:bCs/>
          <w:snapToGrid w:val="0"/>
        </w:rPr>
        <w:tab/>
      </w:r>
      <w:r w:rsidR="00D41B86" w:rsidRPr="00D74061">
        <w:rPr>
          <w:rFonts w:ascii="Times New Roman" w:hAnsi="Times New Roman"/>
          <w:bCs/>
          <w:snapToGrid w:val="0"/>
        </w:rPr>
        <w:t>X</w:t>
      </w:r>
      <w:r w:rsidR="00373FA1" w:rsidRPr="00D74061">
        <w:rPr>
          <w:rFonts w:ascii="Times New Roman" w:hAnsi="Times New Roman"/>
          <w:bCs/>
          <w:snapToGrid w:val="0"/>
        </w:rPr>
        <w:tab/>
      </w:r>
      <w:proofErr w:type="spellStart"/>
      <w:r w:rsidR="00D41B86" w:rsidRPr="00D74061">
        <w:rPr>
          <w:rFonts w:ascii="Times New Roman" w:hAnsi="Times New Roman"/>
          <w:bCs/>
          <w:snapToGrid w:val="0"/>
        </w:rPr>
        <w:t>X</w:t>
      </w:r>
      <w:proofErr w:type="spellEnd"/>
      <w:r w:rsidR="00373FA1" w:rsidRPr="00D74061">
        <w:rPr>
          <w:rFonts w:ascii="Times New Roman" w:hAnsi="Times New Roman"/>
          <w:bCs/>
          <w:snapToGrid w:val="0"/>
        </w:rPr>
        <w:tab/>
      </w:r>
    </w:p>
    <w:p w14:paraId="1FC2F6AE"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57E26CA"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Fungal</w:t>
      </w:r>
      <w:r w:rsidRPr="00D74061">
        <w:rPr>
          <w:rFonts w:ascii="Times New Roman" w:hAnsi="Times New Roman"/>
          <w:b/>
          <w:snapToGrid w:val="0"/>
        </w:rPr>
        <w:t xml:space="preserve"> Infec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3A2C1FE"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5F8E000"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Protozoan</w:t>
      </w:r>
      <w:r w:rsidRPr="00D74061">
        <w:rPr>
          <w:rFonts w:ascii="Times New Roman" w:hAnsi="Times New Roman"/>
          <w:b/>
          <w:snapToGrid w:val="0"/>
        </w:rPr>
        <w:t>/Parasit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7B638B8"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alar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4AAA0B8"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oxoplasm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0E47D52"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8A8A1C3"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Tick</w:t>
      </w:r>
      <w:r w:rsidRPr="00D74061">
        <w:rPr>
          <w:rFonts w:ascii="Times New Roman" w:hAnsi="Times New Roman"/>
          <w:b/>
          <w:snapToGrid w:val="0"/>
        </w:rPr>
        <w:t>-born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85269C4"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aplasmosis (Ehrlichi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CB05953"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Lyme 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45F85D1"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ocky Mountain spotted feve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F9D7366" w14:textId="73D6D56C"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Babesi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58EFD35" w14:textId="7AD71CFD" w:rsidR="008E793E" w:rsidRPr="00D74061" w:rsidRDefault="008E793E"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outhern tick-associated rash illness (STARI)</w:t>
      </w:r>
      <w:r w:rsidRPr="00D74061">
        <w:rPr>
          <w:rFonts w:ascii="Times New Roman" w:hAnsi="Times New Roman"/>
          <w:snapToGrid w:val="0"/>
        </w:rPr>
        <w:tab/>
      </w:r>
      <w:r w:rsidR="00562F2D" w:rsidRPr="00D74061">
        <w:rPr>
          <w:rFonts w:ascii="Times New Roman" w:hAnsi="Times New Roman"/>
          <w:snapToGrid w:val="0"/>
        </w:rPr>
        <w:tab/>
        <w:t>X</w:t>
      </w:r>
      <w:r w:rsidR="00562F2D" w:rsidRPr="00D74061">
        <w:rPr>
          <w:rFonts w:ascii="Times New Roman" w:hAnsi="Times New Roman"/>
          <w:snapToGrid w:val="0"/>
        </w:rPr>
        <w:tab/>
      </w:r>
      <w:proofErr w:type="spellStart"/>
      <w:r w:rsidR="00562F2D" w:rsidRPr="00D74061">
        <w:rPr>
          <w:rFonts w:ascii="Times New Roman" w:hAnsi="Times New Roman"/>
          <w:snapToGrid w:val="0"/>
        </w:rPr>
        <w:t>X</w:t>
      </w:r>
      <w:proofErr w:type="spellEnd"/>
    </w:p>
    <w:p w14:paraId="6660ED0A"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F72826F"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Vir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702A21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mononucle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B10DD9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luenza/Parainfluenz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11BB26" w14:textId="77777777" w:rsidR="00B6062F" w:rsidRPr="00D74061" w:rsidRDefault="00B6062F" w:rsidP="00B6062F">
      <w:pPr>
        <w:widowControl w:val="0"/>
        <w:numPr>
          <w:ilvl w:val="2"/>
          <w:numId w:val="33"/>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rbovir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45A414" w14:textId="78A67691"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rpes simplex (See 4.4.4.</w:t>
      </w:r>
      <w:r w:rsidR="00736283" w:rsidRPr="00D74061">
        <w:rPr>
          <w:rFonts w:ascii="Times New Roman" w:hAnsi="Times New Roman"/>
          <w:snapToGrid w:val="0"/>
        </w:rPr>
        <w:t>1</w:t>
      </w:r>
      <w:r w:rsidR="005F07D6" w:rsidRPr="00D74061">
        <w:rPr>
          <w:rFonts w:ascii="Times New Roman" w:hAnsi="Times New Roman"/>
          <w:snapToGrid w:val="0"/>
        </w:rPr>
        <w:t>.1</w:t>
      </w:r>
      <w:r w:rsidRPr="00D74061">
        <w:rPr>
          <w:rFonts w:ascii="Times New Roman" w:hAnsi="Times New Roman"/>
          <w:snapToGrid w:val="0"/>
        </w:rPr>
        <w:t>, 13.1.3.1)</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AB47619" w14:textId="4624F97C"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rpes zoster/Varicella (See 4.4.4.</w:t>
      </w:r>
      <w:r w:rsidR="005F07D6" w:rsidRPr="00D74061">
        <w:rPr>
          <w:rFonts w:ascii="Times New Roman" w:hAnsi="Times New Roman"/>
          <w:snapToGrid w:val="0"/>
        </w:rPr>
        <w:t>1.2</w:t>
      </w:r>
      <w:r w:rsidRPr="00D74061">
        <w:rPr>
          <w:rFonts w:ascii="Times New Roman" w:hAnsi="Times New Roman"/>
          <w:snapToGrid w:val="0"/>
        </w:rPr>
        <w: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82366F7" w14:textId="77777777" w:rsidR="00B6062F" w:rsidRPr="00D74061" w:rsidRDefault="00B6062F" w:rsidP="00B6062F">
      <w:pPr>
        <w:widowControl w:val="0"/>
        <w:numPr>
          <w:ilvl w:val="2"/>
          <w:numId w:val="33"/>
        </w:numPr>
        <w:tabs>
          <w:tab w:val="left" w:pos="1440"/>
          <w:tab w:val="center" w:pos="5760"/>
          <w:tab w:val="center" w:pos="7200"/>
          <w:tab w:val="left" w:pos="7830"/>
          <w:tab w:val="center" w:pos="8640"/>
        </w:tabs>
        <w:ind w:left="540" w:firstLine="0"/>
        <w:rPr>
          <w:rFonts w:ascii="Times New Roman" w:hAnsi="Times New Roman"/>
          <w:snapToGrid w:val="0"/>
        </w:rPr>
      </w:pPr>
      <w:r w:rsidRPr="00D74061">
        <w:rPr>
          <w:rFonts w:ascii="Times New Roman" w:hAnsi="Times New Roman"/>
          <w:snapToGrid w:val="0"/>
        </w:rPr>
        <w:t>HIV/AID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131C8F4"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abie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0DF70D76" w14:textId="3BD2CFCC"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oseol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9CC3305" w14:textId="65C9479D"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ubell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9CE27C7"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easl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4D8B26B" w14:textId="13C68593"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umps (Paramyxoviru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2776C3D" w14:textId="461D3133" w:rsidR="00CB06CD" w:rsidRPr="00D74061" w:rsidRDefault="0069494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OVID-19 (SARS-CoV2)</w:t>
      </w:r>
      <w:r w:rsidR="00CB06CD" w:rsidRPr="00D74061">
        <w:rPr>
          <w:rFonts w:ascii="Times New Roman" w:hAnsi="Times New Roman"/>
          <w:snapToGrid w:val="0"/>
        </w:rPr>
        <w:tab/>
      </w:r>
      <w:r w:rsidRPr="00D74061">
        <w:rPr>
          <w:rFonts w:ascii="Times New Roman" w:hAnsi="Times New Roman"/>
          <w:snapToGrid w:val="0"/>
        </w:rPr>
        <w:t>X</w:t>
      </w:r>
      <w:r w:rsidR="00562F2D" w:rsidRPr="00D74061">
        <w:rPr>
          <w:rFonts w:ascii="Times New Roman" w:hAnsi="Times New Roman"/>
          <w:snapToGrid w:val="0"/>
        </w:rPr>
        <w:tab/>
      </w:r>
      <w:proofErr w:type="spellStart"/>
      <w:r w:rsidR="00562F2D" w:rsidRPr="00D74061">
        <w:rPr>
          <w:rFonts w:ascii="Times New Roman" w:hAnsi="Times New Roman"/>
          <w:snapToGrid w:val="0"/>
        </w:rPr>
        <w:t>X</w:t>
      </w:r>
      <w:proofErr w:type="spellEnd"/>
      <w:r w:rsidR="00562F2D" w:rsidRPr="00D74061">
        <w:rPr>
          <w:rFonts w:ascii="Times New Roman" w:hAnsi="Times New Roman"/>
          <w:snapToGrid w:val="0"/>
        </w:rPr>
        <w:tab/>
      </w:r>
      <w:proofErr w:type="spellStart"/>
      <w:r w:rsidR="00562F2D" w:rsidRPr="00D74061">
        <w:rPr>
          <w:rFonts w:ascii="Times New Roman" w:hAnsi="Times New Roman"/>
          <w:snapToGrid w:val="0"/>
        </w:rPr>
        <w:t>X</w:t>
      </w:r>
      <w:proofErr w:type="spellEnd"/>
    </w:p>
    <w:p w14:paraId="5DD03B64" w14:textId="372BCD43" w:rsidR="00615F76" w:rsidRPr="00D74061" w:rsidRDefault="0069494F" w:rsidP="007E05F3">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Parvovirus (fifth disease)</w:t>
      </w:r>
      <w:r w:rsidR="00373FA1" w:rsidRPr="00D74061">
        <w:rPr>
          <w:rFonts w:ascii="Times New Roman" w:hAnsi="Times New Roman"/>
          <w:snapToGrid w:val="0"/>
        </w:rPr>
        <w:tab/>
      </w:r>
      <w:r w:rsidR="00373FA1" w:rsidRPr="00D74061">
        <w:rPr>
          <w:rFonts w:ascii="Times New Roman" w:hAnsi="Times New Roman"/>
          <w:snapToGrid w:val="0"/>
        </w:rPr>
        <w:tab/>
        <w:t>X</w:t>
      </w:r>
      <w:r w:rsidR="00373FA1" w:rsidRPr="00D74061">
        <w:rPr>
          <w:rFonts w:ascii="Times New Roman" w:hAnsi="Times New Roman"/>
          <w:snapToGrid w:val="0"/>
        </w:rPr>
        <w:tab/>
      </w:r>
      <w:proofErr w:type="spellStart"/>
      <w:r w:rsidR="00373FA1" w:rsidRPr="00D74061">
        <w:rPr>
          <w:rFonts w:ascii="Times New Roman" w:hAnsi="Times New Roman"/>
          <w:snapToGrid w:val="0"/>
        </w:rPr>
        <w:t>X</w:t>
      </w:r>
      <w:proofErr w:type="spellEnd"/>
    </w:p>
    <w:p w14:paraId="266E62F3" w14:textId="77777777" w:rsidR="000A3B78" w:rsidRPr="00D74061" w:rsidRDefault="000A3B78" w:rsidP="000A3B78">
      <w:pPr>
        <w:widowControl w:val="0"/>
        <w:tabs>
          <w:tab w:val="left" w:pos="1440"/>
          <w:tab w:val="center" w:pos="5760"/>
          <w:tab w:val="center" w:pos="7200"/>
          <w:tab w:val="center" w:pos="8640"/>
        </w:tabs>
        <w:ind w:left="540"/>
        <w:rPr>
          <w:rFonts w:ascii="Times New Roman" w:hAnsi="Times New Roman"/>
          <w:snapToGrid w:val="0"/>
        </w:rPr>
      </w:pPr>
    </w:p>
    <w:p w14:paraId="312B77CC" w14:textId="6D76B9B0" w:rsidR="000A3B78" w:rsidRPr="00D74061" w:rsidRDefault="000A3B78" w:rsidP="000A3B78">
      <w:pPr>
        <w:widowControl w:val="0"/>
        <w:numPr>
          <w:ilvl w:val="1"/>
          <w:numId w:val="33"/>
        </w:numPr>
        <w:tabs>
          <w:tab w:val="left" w:pos="540"/>
          <w:tab w:val="center" w:pos="5760"/>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bCs/>
          <w:noProof/>
        </w:rPr>
        <w:t>Emerging</w:t>
      </w:r>
      <w:r w:rsidRPr="00D74061">
        <w:rPr>
          <w:rFonts w:ascii="Times New Roman" w:hAnsi="Times New Roman"/>
          <w:b/>
          <w:bCs/>
          <w:snapToGrid w:val="0"/>
        </w:rPr>
        <w:t xml:space="preserve"> Infections/Pandemics</w:t>
      </w:r>
      <w:r w:rsidRPr="00D74061">
        <w:rPr>
          <w:rFonts w:ascii="Times New Roman" w:hAnsi="Times New Roman"/>
          <w:b/>
          <w:bCs/>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F707BE9" w14:textId="3EA17056"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p>
    <w:p w14:paraId="094E64A7"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noProof/>
        </w:rPr>
        <w:t>Drug Resistance</w:t>
      </w:r>
      <w:r w:rsidRPr="00D74061">
        <w:rPr>
          <w:rFonts w:ascii="Times New Roman" w:hAnsi="Times New Roman"/>
          <w:b/>
          <w:bCs/>
          <w:noProof/>
        </w:rPr>
        <w:tab/>
      </w:r>
      <w:r w:rsidRPr="00D74061">
        <w:rPr>
          <w:rFonts w:ascii="Times New Roman" w:hAnsi="Times New Roman"/>
          <w:bCs/>
          <w:noProof/>
        </w:rPr>
        <w:t>X</w:t>
      </w:r>
      <w:r w:rsidRPr="00D74061">
        <w:rPr>
          <w:rFonts w:ascii="Times New Roman" w:hAnsi="Times New Roman"/>
          <w:bCs/>
          <w:noProof/>
        </w:rPr>
        <w:tab/>
        <w:t>X</w:t>
      </w:r>
      <w:r w:rsidRPr="00D74061">
        <w:rPr>
          <w:rFonts w:ascii="Times New Roman" w:hAnsi="Times New Roman"/>
          <w:bCs/>
          <w:noProof/>
        </w:rPr>
        <w:tab/>
        <w:t>X</w:t>
      </w:r>
    </w:p>
    <w:p w14:paraId="1F780754" w14:textId="77777777" w:rsidR="00B6062F" w:rsidRPr="00D74061" w:rsidRDefault="00B6062F" w:rsidP="00B6062F">
      <w:pPr>
        <w:widowControl w:val="0"/>
        <w:rPr>
          <w:rFonts w:ascii="Times New Roman" w:hAnsi="Times New Roman"/>
          <w:snapToGrid w:val="0"/>
        </w:rPr>
      </w:pPr>
      <w:r w:rsidRPr="00D74061">
        <w:rPr>
          <w:rFonts w:ascii="Times New Roman" w:hAnsi="Times New Roman"/>
          <w:snapToGrid w:val="0"/>
        </w:rPr>
        <w:br w:type="page"/>
      </w:r>
    </w:p>
    <w:p w14:paraId="5ABDDEE1" w14:textId="77777777" w:rsidR="00B6062F" w:rsidRPr="00D74061" w:rsidRDefault="00B6062F" w:rsidP="00B6062F">
      <w:pPr>
        <w:widowControl w:val="0"/>
        <w:numPr>
          <w:ilvl w:val="0"/>
          <w:numId w:val="33"/>
        </w:numPr>
        <w:ind w:left="540" w:hanging="540"/>
        <w:jc w:val="center"/>
        <w:rPr>
          <w:rFonts w:ascii="Times New Roman" w:hAnsi="Times New Roman"/>
          <w:snapToGrid w:val="0"/>
        </w:rPr>
      </w:pPr>
      <w:r w:rsidRPr="00D74061">
        <w:rPr>
          <w:rFonts w:ascii="Times New Roman" w:hAnsi="Times New Roman"/>
          <w:b/>
          <w:snapToGrid w:val="0"/>
        </w:rPr>
        <w:lastRenderedPageBreak/>
        <w:t>MUSCULOSKELETAL DISORDERS (NONTRAUMATIC)</w:t>
      </w:r>
    </w:p>
    <w:p w14:paraId="411C54E0" w14:textId="77777777" w:rsidR="00B6062F" w:rsidRPr="00D74061" w:rsidRDefault="00B6062F" w:rsidP="00B6062F">
      <w:pPr>
        <w:widowControl w:val="0"/>
        <w:rPr>
          <w:rFonts w:ascii="Times New Roman" w:hAnsi="Times New Roman"/>
          <w:snapToGrid w:val="0"/>
        </w:rPr>
      </w:pPr>
    </w:p>
    <w:p w14:paraId="76F0E7DE"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12FC2F54"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Bony </w:t>
      </w:r>
      <w:r w:rsidRPr="00D74061">
        <w:rPr>
          <w:rFonts w:ascii="Times New Roman" w:hAnsi="Times New Roman"/>
          <w:b/>
          <w:bCs/>
          <w:snapToGrid w:val="0"/>
        </w:rPr>
        <w:t>Abnormalit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FB070C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septic/Avascular necr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EE32BCD" w14:textId="021AC21B"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steomye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C144997" w14:textId="031E89F9"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57F1D5"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typical fractur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5E55942" w14:textId="77777777" w:rsidR="00B6062F" w:rsidRPr="00D74061" w:rsidRDefault="00B6062F" w:rsidP="00B6062F">
      <w:pPr>
        <w:widowControl w:val="0"/>
        <w:numPr>
          <w:ilvl w:val="3"/>
          <w:numId w:val="33"/>
        </w:numPr>
        <w:tabs>
          <w:tab w:val="left" w:pos="1440"/>
          <w:tab w:val="left" w:pos="198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Osteoporotic</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A9E33DC" w14:textId="77777777" w:rsidR="00B6062F" w:rsidRPr="00D74061" w:rsidRDefault="00B6062F" w:rsidP="00B6062F">
      <w:pPr>
        <w:widowControl w:val="0"/>
        <w:numPr>
          <w:ilvl w:val="3"/>
          <w:numId w:val="33"/>
        </w:numPr>
        <w:tabs>
          <w:tab w:val="left" w:pos="1440"/>
          <w:tab w:val="left" w:pos="198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Tumor-related</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2385491" w14:textId="77777777" w:rsidR="00B6062F" w:rsidRPr="00D74061" w:rsidRDefault="00B6062F" w:rsidP="00B6062F">
      <w:pPr>
        <w:widowControl w:val="0"/>
        <w:numPr>
          <w:ilvl w:val="3"/>
          <w:numId w:val="33"/>
        </w:numPr>
        <w:tabs>
          <w:tab w:val="left" w:pos="1440"/>
          <w:tab w:val="left" w:pos="198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Congenital disord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61109C2" w14:textId="77777777" w:rsidR="00B6062F" w:rsidRPr="00D74061" w:rsidRDefault="00B6062F" w:rsidP="00B6062F">
      <w:pPr>
        <w:widowControl w:val="0"/>
        <w:tabs>
          <w:tab w:val="left" w:pos="72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6B00B1B"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bCs/>
          <w:snapToGrid w:val="0"/>
        </w:rPr>
        <w:t>Disorders</w:t>
      </w:r>
      <w:r w:rsidRPr="00D74061">
        <w:rPr>
          <w:rFonts w:ascii="Times New Roman" w:hAnsi="Times New Roman"/>
          <w:b/>
          <w:snapToGrid w:val="0"/>
        </w:rPr>
        <w:t xml:space="preserve"> of the Spin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AA6C40E"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isc disord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ABC1E3B" w14:textId="77777777" w:rsidR="00B6062F" w:rsidRPr="00D74061" w:rsidRDefault="00B6062F" w:rsidP="00B6062F">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lammatory/Infectious spondylopathi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DE0B2C6" w14:textId="77777777" w:rsidR="00B6062F" w:rsidRPr="00D74061" w:rsidRDefault="00B6062F" w:rsidP="00B6062F">
      <w:pPr>
        <w:widowControl w:val="0"/>
        <w:numPr>
          <w:ilvl w:val="2"/>
          <w:numId w:val="33"/>
        </w:numPr>
        <w:tabs>
          <w:tab w:val="left" w:pos="1440"/>
          <w:tab w:val="left" w:pos="1890"/>
          <w:tab w:val="left" w:pos="2250"/>
          <w:tab w:val="center" w:pos="5778"/>
          <w:tab w:val="center" w:pos="7200"/>
          <w:tab w:val="center" w:pos="8640"/>
        </w:tabs>
        <w:ind w:left="2340" w:hanging="1800"/>
        <w:rPr>
          <w:rFonts w:ascii="Times New Roman" w:hAnsi="Times New Roman"/>
          <w:snapToGrid w:val="0"/>
        </w:rPr>
      </w:pPr>
      <w:r w:rsidRPr="00D74061">
        <w:rPr>
          <w:rFonts w:ascii="Times New Roman" w:hAnsi="Times New Roman"/>
          <w:snapToGrid w:val="0"/>
        </w:rPr>
        <w:t>Radiculopathy (See 12.7.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371ACA" w14:textId="77777777" w:rsidR="00B6062F" w:rsidRPr="00D74061" w:rsidRDefault="00B6062F" w:rsidP="00B6062F">
      <w:pPr>
        <w:widowControl w:val="0"/>
        <w:numPr>
          <w:ilvl w:val="2"/>
          <w:numId w:val="33"/>
        </w:numPr>
        <w:tabs>
          <w:tab w:val="left" w:pos="1890"/>
          <w:tab w:val="center" w:pos="5778"/>
          <w:tab w:val="center" w:pos="7200"/>
          <w:tab w:val="center" w:pos="8640"/>
        </w:tabs>
        <w:ind w:left="1440" w:hanging="900"/>
        <w:rPr>
          <w:rFonts w:ascii="Times New Roman" w:hAnsi="Times New Roman"/>
          <w:snapToGrid w:val="0"/>
        </w:rPr>
      </w:pPr>
      <w:r w:rsidRPr="00D74061">
        <w:rPr>
          <w:rFonts w:ascii="Times New Roman" w:hAnsi="Times New Roman"/>
          <w:snapToGrid w:val="0"/>
        </w:rPr>
        <w:t>Spinal sten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D0B8E72" w14:textId="77777777" w:rsidR="00B6062F" w:rsidRPr="00D74061" w:rsidRDefault="00B6062F" w:rsidP="00B6062F">
      <w:pPr>
        <w:widowControl w:val="0"/>
        <w:numPr>
          <w:ilvl w:val="2"/>
          <w:numId w:val="33"/>
        </w:numPr>
        <w:tabs>
          <w:tab w:val="left" w:pos="1890"/>
          <w:tab w:val="center" w:pos="5778"/>
          <w:tab w:val="center" w:pos="7200"/>
          <w:tab w:val="center" w:pos="8640"/>
        </w:tabs>
        <w:ind w:left="1440" w:hanging="900"/>
        <w:rPr>
          <w:rFonts w:ascii="Times New Roman" w:hAnsi="Times New Roman"/>
          <w:snapToGrid w:val="0"/>
        </w:rPr>
      </w:pPr>
      <w:r w:rsidRPr="00D74061">
        <w:rPr>
          <w:rFonts w:ascii="Times New Roman" w:hAnsi="Times New Roman"/>
          <w:snapToGrid w:val="0"/>
        </w:rPr>
        <w:t>Cervical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F64AE29" w14:textId="77777777" w:rsidR="00B6062F" w:rsidRPr="00D74061" w:rsidRDefault="00B6062F" w:rsidP="00B6062F">
      <w:pPr>
        <w:widowControl w:val="0"/>
        <w:numPr>
          <w:ilvl w:val="2"/>
          <w:numId w:val="33"/>
        </w:numPr>
        <w:tabs>
          <w:tab w:val="left" w:pos="1890"/>
          <w:tab w:val="center" w:pos="5778"/>
          <w:tab w:val="center" w:pos="7200"/>
          <w:tab w:val="center" w:pos="8640"/>
        </w:tabs>
        <w:ind w:left="1440" w:hanging="900"/>
        <w:rPr>
          <w:rFonts w:ascii="Times New Roman" w:hAnsi="Times New Roman"/>
          <w:snapToGrid w:val="0"/>
        </w:rPr>
      </w:pPr>
      <w:r w:rsidRPr="00D74061">
        <w:rPr>
          <w:rFonts w:ascii="Times New Roman" w:hAnsi="Times New Roman"/>
          <w:snapToGrid w:val="0"/>
        </w:rPr>
        <w:t>Thoracic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47A59C1" w14:textId="77777777" w:rsidR="00B6062F" w:rsidRPr="00D74061" w:rsidRDefault="00B6062F" w:rsidP="00B6062F">
      <w:pPr>
        <w:widowControl w:val="0"/>
        <w:numPr>
          <w:ilvl w:val="2"/>
          <w:numId w:val="33"/>
        </w:numPr>
        <w:tabs>
          <w:tab w:val="left" w:pos="189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Lumbosacral pa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4D1E228"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Cauda equina syndrome</w:t>
      </w:r>
      <w:r w:rsidRPr="00D74061">
        <w:rPr>
          <w:rFonts w:ascii="Times New Roman" w:hAnsi="Times New Roman"/>
          <w:snapToGrid w:val="0"/>
        </w:rPr>
        <w:tab/>
      </w:r>
      <w:r w:rsidRPr="00D74061">
        <w:rPr>
          <w:rFonts w:ascii="Times New Roman" w:hAnsi="Times New Roman"/>
          <w:snapToGrid w:val="0"/>
        </w:rPr>
        <w:tab/>
      </w:r>
    </w:p>
    <w:p w14:paraId="62DDF657" w14:textId="77777777" w:rsidR="00B6062F" w:rsidRPr="00D74061" w:rsidRDefault="00B6062F" w:rsidP="00B6062F">
      <w:pPr>
        <w:widowControl w:val="0"/>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ab/>
        <w:t>(See 18.1.15.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8405154" w14:textId="77777777" w:rsidR="00B6062F" w:rsidRPr="00D74061" w:rsidRDefault="00B6062F"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Sacroili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67CE8AB" w14:textId="77777777" w:rsidR="00B6062F" w:rsidRPr="00D74061" w:rsidRDefault="00B6062F"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Sciatic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F6CA5B" w14:textId="77777777" w:rsidR="00B6062F" w:rsidRPr="00D74061" w:rsidRDefault="00B6062F" w:rsidP="007F3AC9">
      <w:pPr>
        <w:widowControl w:val="0"/>
        <w:numPr>
          <w:ilvl w:val="2"/>
          <w:numId w:val="33"/>
        </w:numPr>
        <w:tabs>
          <w:tab w:val="left" w:pos="1890"/>
          <w:tab w:val="center" w:pos="5778"/>
          <w:tab w:val="center" w:pos="7200"/>
          <w:tab w:val="center" w:pos="8640"/>
        </w:tabs>
        <w:ind w:left="1440" w:hanging="900"/>
        <w:rPr>
          <w:rFonts w:ascii="Times New Roman" w:hAnsi="Times New Roman"/>
          <w:snapToGrid w:val="0"/>
        </w:rPr>
      </w:pPr>
      <w:r w:rsidRPr="00D74061">
        <w:rPr>
          <w:rFonts w:ascii="Times New Roman" w:hAnsi="Times New Roman"/>
          <w:snapToGrid w:val="0"/>
        </w:rPr>
        <w:t>Disc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6BDBD8D" w14:textId="77777777" w:rsidR="00B6062F" w:rsidRPr="00D74061" w:rsidRDefault="00B6062F" w:rsidP="00B6062F">
      <w:pPr>
        <w:widowControl w:val="0"/>
        <w:tabs>
          <w:tab w:val="left" w:pos="72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81DC8C8" w14:textId="77777777" w:rsidR="00B6062F" w:rsidRPr="00D74061" w:rsidRDefault="00B6062F" w:rsidP="00B6062F">
      <w:pPr>
        <w:pStyle w:val="ListParagraph"/>
        <w:numPr>
          <w:ilvl w:val="1"/>
          <w:numId w:val="33"/>
        </w:numPr>
        <w:tabs>
          <w:tab w:val="left" w:pos="540"/>
          <w:tab w:val="center" w:pos="5778"/>
          <w:tab w:val="left" w:pos="7128"/>
          <w:tab w:val="center" w:pos="7200"/>
          <w:tab w:val="left" w:pos="8568"/>
          <w:tab w:val="center" w:pos="8640"/>
        </w:tabs>
        <w:rPr>
          <w:sz w:val="22"/>
          <w:szCs w:val="22"/>
        </w:rPr>
      </w:pPr>
      <w:r w:rsidRPr="00D74061">
        <w:rPr>
          <w:b/>
          <w:sz w:val="22"/>
          <w:szCs w:val="22"/>
        </w:rPr>
        <w:t xml:space="preserve">Joint </w:t>
      </w:r>
      <w:r w:rsidRPr="00D74061">
        <w:rPr>
          <w:b/>
          <w:bCs/>
          <w:sz w:val="22"/>
          <w:szCs w:val="22"/>
        </w:rPr>
        <w:t>Abnormalities</w:t>
      </w:r>
      <w:r w:rsidRPr="00D74061">
        <w:rPr>
          <w:sz w:val="22"/>
          <w:szCs w:val="22"/>
        </w:rPr>
        <w:tab/>
      </w:r>
      <w:r w:rsidRPr="00D74061">
        <w:rPr>
          <w:sz w:val="22"/>
          <w:szCs w:val="22"/>
        </w:rPr>
        <w:tab/>
      </w:r>
      <w:r w:rsidRPr="00D74061">
        <w:rPr>
          <w:sz w:val="22"/>
          <w:szCs w:val="22"/>
        </w:rPr>
        <w:tab/>
      </w:r>
    </w:p>
    <w:p w14:paraId="49AC4C1D"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Arth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1F0DBDC" w14:textId="77777777" w:rsidR="00B6062F" w:rsidRPr="00D74061" w:rsidRDefault="00B6062F" w:rsidP="00B6062F">
      <w:pPr>
        <w:widowControl w:val="0"/>
        <w:numPr>
          <w:ilvl w:val="3"/>
          <w:numId w:val="33"/>
        </w:numPr>
        <w:tabs>
          <w:tab w:val="left" w:pos="2340"/>
          <w:tab w:val="center" w:pos="5778"/>
          <w:tab w:val="center" w:pos="7200"/>
          <w:tab w:val="center" w:pos="8640"/>
        </w:tabs>
        <w:ind w:left="2430" w:hanging="990"/>
        <w:rPr>
          <w:rFonts w:ascii="Times New Roman" w:hAnsi="Times New Roman"/>
          <w:snapToGrid w:val="0"/>
        </w:rPr>
      </w:pPr>
      <w:r w:rsidRPr="00D74061">
        <w:rPr>
          <w:rFonts w:ascii="Times New Roman" w:hAnsi="Times New Roman"/>
          <w:snapToGrid w:val="0"/>
        </w:rPr>
        <w:t>Septic</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02F7345" w14:textId="77777777" w:rsidR="00B6062F" w:rsidRPr="00D74061" w:rsidRDefault="00B6062F"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Crystal arthropathi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65EAB7"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Rheumatoid (See 9.1.3)</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BEA67B8" w14:textId="562A280F" w:rsidR="00B6062F" w:rsidRPr="00D74061" w:rsidRDefault="00B6062F" w:rsidP="00B6062F">
      <w:pPr>
        <w:widowControl w:val="0"/>
        <w:numPr>
          <w:ilvl w:val="3"/>
          <w:numId w:val="33"/>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Juvenile</w:t>
      </w:r>
      <w:r w:rsidR="004F0FDB" w:rsidRPr="00D74061">
        <w:rPr>
          <w:rFonts w:ascii="Times New Roman" w:hAnsi="Times New Roman"/>
          <w:snapToGrid w:val="0"/>
        </w:rPr>
        <w:t xml:space="preserve"> idiopathic arth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A99AD6D"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Osteoarthros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49EEF30"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Reactive arthritis (See 9.1.2)</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04ACDF2" w14:textId="77777777" w:rsidR="00B6062F" w:rsidRPr="00D74061" w:rsidRDefault="00B6062F" w:rsidP="007F3AC9">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evelopmental dysplasia of the hip</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0CB77A8" w14:textId="77777777" w:rsidR="00B6062F" w:rsidRPr="00D74061" w:rsidRDefault="00B6062F" w:rsidP="007F3AC9">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lipped capital femoral epiphy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8BA5175" w14:textId="77777777" w:rsidR="00B6062F" w:rsidRPr="00D74061" w:rsidRDefault="00B6062F" w:rsidP="007F3AC9">
      <w:pPr>
        <w:widowControl w:val="0"/>
        <w:numPr>
          <w:ilvl w:val="2"/>
          <w:numId w:val="33"/>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ynov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ED3BEDC" w14:textId="77777777" w:rsidR="00B6062F" w:rsidRPr="00D74061" w:rsidRDefault="00B6062F" w:rsidP="00B6062F">
      <w:pPr>
        <w:widowControl w:val="0"/>
        <w:tabs>
          <w:tab w:val="left" w:pos="72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C4DD119"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Muscle </w:t>
      </w:r>
      <w:r w:rsidRPr="00D74061">
        <w:rPr>
          <w:rFonts w:ascii="Times New Roman" w:hAnsi="Times New Roman"/>
          <w:b/>
          <w:bCs/>
          <w:snapToGrid w:val="0"/>
        </w:rPr>
        <w:t>Abnormalit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05B5106"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Myos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A401BB5" w14:textId="30190A68" w:rsidR="00B6062F" w:rsidRPr="00D74061" w:rsidRDefault="00B6062F" w:rsidP="007F3AC9">
      <w:pPr>
        <w:widowControl w:val="0"/>
        <w:numPr>
          <w:ilvl w:val="2"/>
          <w:numId w:val="33"/>
        </w:numPr>
        <w:tabs>
          <w:tab w:val="left" w:pos="1440"/>
          <w:tab w:val="center" w:pos="5760"/>
          <w:tab w:val="center" w:pos="7200"/>
          <w:tab w:val="center" w:pos="8640"/>
        </w:tabs>
        <w:ind w:left="1530" w:hanging="990"/>
        <w:rPr>
          <w:rFonts w:ascii="Times New Roman" w:hAnsi="Times New Roman"/>
          <w:snapToGrid w:val="0"/>
        </w:rPr>
      </w:pPr>
      <w:r w:rsidRPr="00D74061">
        <w:rPr>
          <w:rFonts w:ascii="Times New Roman" w:hAnsi="Times New Roman"/>
          <w:snapToGrid w:val="0"/>
        </w:rPr>
        <w:t>Rhabdomyoly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1F5EDC6" w14:textId="2692E822" w:rsidR="00C745C5" w:rsidRPr="00D74061" w:rsidRDefault="00C745C5" w:rsidP="007F3AC9">
      <w:pPr>
        <w:widowControl w:val="0"/>
        <w:numPr>
          <w:ilvl w:val="2"/>
          <w:numId w:val="33"/>
        </w:numPr>
        <w:tabs>
          <w:tab w:val="left" w:pos="1440"/>
          <w:tab w:val="center" w:pos="5760"/>
          <w:tab w:val="center" w:pos="7200"/>
          <w:tab w:val="center" w:pos="8640"/>
        </w:tabs>
        <w:ind w:left="1530" w:hanging="990"/>
        <w:rPr>
          <w:rFonts w:ascii="Times New Roman" w:hAnsi="Times New Roman"/>
          <w:snapToGrid w:val="0"/>
        </w:rPr>
      </w:pPr>
      <w:r w:rsidRPr="00D74061">
        <w:rPr>
          <w:rFonts w:ascii="Times New Roman" w:hAnsi="Times New Roman"/>
          <w:snapToGrid w:val="0"/>
        </w:rPr>
        <w:t xml:space="preserve">Compartment </w:t>
      </w:r>
      <w:r w:rsidR="00DB154A" w:rsidRPr="00D74061">
        <w:rPr>
          <w:rFonts w:ascii="Times New Roman" w:hAnsi="Times New Roman"/>
          <w:snapToGrid w:val="0"/>
        </w:rPr>
        <w:t>s</w:t>
      </w:r>
      <w:r w:rsidRPr="00D74061">
        <w:rPr>
          <w:rFonts w:ascii="Times New Roman" w:hAnsi="Times New Roman"/>
          <w:snapToGrid w:val="0"/>
        </w:rPr>
        <w:t>yndrome</w:t>
      </w:r>
      <w:r w:rsidR="00DB154A" w:rsidRPr="00D74061">
        <w:rPr>
          <w:rFonts w:ascii="Times New Roman" w:hAnsi="Times New Roman"/>
          <w:snapToGrid w:val="0"/>
        </w:rPr>
        <w:t xml:space="preserve"> (See 18.1.14.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873E85D" w14:textId="77777777" w:rsidR="00B6062F" w:rsidRPr="00D74061" w:rsidRDefault="00B6062F" w:rsidP="00B6062F">
      <w:pPr>
        <w:widowControl w:val="0"/>
        <w:tabs>
          <w:tab w:val="left" w:pos="72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1A60A0E" w14:textId="77777777" w:rsidR="00B6062F" w:rsidRPr="00D74061" w:rsidRDefault="00B6062F" w:rsidP="00B6062F">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Overuse </w:t>
      </w:r>
      <w:r w:rsidRPr="00D74061">
        <w:rPr>
          <w:rFonts w:ascii="Times New Roman" w:hAnsi="Times New Roman"/>
          <w:b/>
          <w:bCs/>
          <w:snapToGrid w:val="0"/>
        </w:rPr>
        <w:t>Syndrom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9DCA5DB" w14:textId="77777777" w:rsidR="00B6062F" w:rsidRPr="00D74061" w:rsidRDefault="00B6062F" w:rsidP="007F3AC9">
      <w:pPr>
        <w:widowControl w:val="0"/>
        <w:numPr>
          <w:ilvl w:val="2"/>
          <w:numId w:val="33"/>
        </w:numPr>
        <w:tabs>
          <w:tab w:val="left" w:pos="1440"/>
          <w:tab w:val="center" w:pos="5760"/>
          <w:tab w:val="center" w:pos="7200"/>
          <w:tab w:val="center" w:pos="8640"/>
        </w:tabs>
        <w:ind w:hanging="180"/>
        <w:rPr>
          <w:rFonts w:ascii="Times New Roman" w:hAnsi="Times New Roman"/>
          <w:snapToGrid w:val="0"/>
        </w:rPr>
      </w:pPr>
      <w:r w:rsidRPr="00D74061">
        <w:rPr>
          <w:rFonts w:ascii="Times New Roman" w:hAnsi="Times New Roman"/>
          <w:snapToGrid w:val="0"/>
        </w:rPr>
        <w:t>Burs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0D3BC8B"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Muscle strai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5F4EF3E"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Peripheral nerve syndrom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08B1A0F" w14:textId="77777777" w:rsidR="00B6062F" w:rsidRPr="00D74061" w:rsidRDefault="00B6062F" w:rsidP="00B6062F">
      <w:pPr>
        <w:widowControl w:val="0"/>
        <w:numPr>
          <w:ilvl w:val="3"/>
          <w:numId w:val="33"/>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Carpal tunnel syndrom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3736094"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 xml:space="preserve">Tendinopathy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C4CF146" w14:textId="77777777" w:rsidR="00B6062F" w:rsidRPr="00D74061" w:rsidRDefault="00B6062F" w:rsidP="007F3AC9">
      <w:pPr>
        <w:widowControl w:val="0"/>
        <w:numPr>
          <w:ilvl w:val="2"/>
          <w:numId w:val="33"/>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Stress reaction fractur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ED0D1D7" w14:textId="77777777" w:rsidR="00B6062F" w:rsidRPr="00D74061" w:rsidRDefault="00B6062F" w:rsidP="00B6062F">
      <w:pPr>
        <w:widowControl w:val="0"/>
        <w:tabs>
          <w:tab w:val="left" w:pos="72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C0EDC8D" w14:textId="77777777" w:rsidR="00B6062F" w:rsidRPr="00D74061" w:rsidRDefault="00B6062F" w:rsidP="007F3AC9">
      <w:pPr>
        <w:widowControl w:val="0"/>
        <w:numPr>
          <w:ilvl w:val="1"/>
          <w:numId w:val="33"/>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Soft </w:t>
      </w:r>
      <w:r w:rsidRPr="00D74061">
        <w:rPr>
          <w:rFonts w:ascii="Times New Roman" w:hAnsi="Times New Roman"/>
          <w:b/>
          <w:bCs/>
          <w:snapToGrid w:val="0"/>
        </w:rPr>
        <w:t>Tissue</w:t>
      </w:r>
      <w:r w:rsidRPr="00D74061">
        <w:rPr>
          <w:rFonts w:ascii="Times New Roman" w:hAnsi="Times New Roman"/>
          <w:b/>
          <w:snapToGrid w:val="0"/>
        </w:rPr>
        <w:t xml:space="preserve"> Infec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12FF6F2" w14:textId="62DF0BC6" w:rsidR="00B6062F" w:rsidRPr="00D74061" w:rsidRDefault="00245731" w:rsidP="007F3AC9">
      <w:pPr>
        <w:widowControl w:val="0"/>
        <w:numPr>
          <w:ilvl w:val="2"/>
          <w:numId w:val="25"/>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lastRenderedPageBreak/>
        <w:t>Necrotizing infections</w:t>
      </w:r>
      <w:r w:rsidR="00B6062F" w:rsidRPr="00D74061">
        <w:rPr>
          <w:rFonts w:ascii="Times New Roman" w:hAnsi="Times New Roman"/>
          <w:snapToGrid w:val="0"/>
        </w:rPr>
        <w:tab/>
        <w:t>X</w:t>
      </w:r>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r w:rsidR="00B6062F" w:rsidRPr="00D74061">
        <w:rPr>
          <w:rFonts w:ascii="Times New Roman" w:hAnsi="Times New Roman"/>
          <w:snapToGrid w:val="0"/>
        </w:rPr>
        <w:tab/>
      </w:r>
    </w:p>
    <w:p w14:paraId="58218711" w14:textId="77777777" w:rsidR="00B6062F" w:rsidRPr="00D74061" w:rsidRDefault="00B6062F" w:rsidP="007F3AC9">
      <w:pPr>
        <w:widowControl w:val="0"/>
        <w:numPr>
          <w:ilvl w:val="2"/>
          <w:numId w:val="25"/>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Fel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9477969" w14:textId="77777777" w:rsidR="00B6062F" w:rsidRPr="00D74061" w:rsidRDefault="00B6062F" w:rsidP="007F3AC9">
      <w:pPr>
        <w:widowControl w:val="0"/>
        <w:numPr>
          <w:ilvl w:val="2"/>
          <w:numId w:val="25"/>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Gangrene (See 10.1.6.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60969A3" w14:textId="77777777" w:rsidR="00B6062F" w:rsidRPr="00D74061" w:rsidRDefault="00B6062F" w:rsidP="007F3AC9">
      <w:pPr>
        <w:widowControl w:val="0"/>
        <w:numPr>
          <w:ilvl w:val="2"/>
          <w:numId w:val="25"/>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Paronych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22690C6" w14:textId="77777777" w:rsidR="00B6062F" w:rsidRPr="00D74061" w:rsidRDefault="00B6062F" w:rsidP="007F3AC9">
      <w:pPr>
        <w:widowControl w:val="0"/>
        <w:numPr>
          <w:ilvl w:val="2"/>
          <w:numId w:val="25"/>
        </w:numPr>
        <w:tabs>
          <w:tab w:val="left" w:pos="1440"/>
          <w:tab w:val="center" w:pos="5760"/>
          <w:tab w:val="center" w:pos="7200"/>
          <w:tab w:val="center" w:pos="8640"/>
        </w:tabs>
        <w:ind w:left="1440" w:hanging="900"/>
        <w:rPr>
          <w:rFonts w:ascii="Times New Roman" w:hAnsi="Times New Roman"/>
          <w:snapToGrid w:val="0"/>
        </w:rPr>
      </w:pPr>
      <w:r w:rsidRPr="00D74061">
        <w:rPr>
          <w:rFonts w:ascii="Times New Roman" w:hAnsi="Times New Roman"/>
          <w:snapToGrid w:val="0"/>
        </w:rPr>
        <w:t>Tenosynov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8CA763" w14:textId="77777777" w:rsidR="00B6062F" w:rsidRPr="00D74061" w:rsidRDefault="00B6062F" w:rsidP="00B6062F">
      <w:pPr>
        <w:widowControl w:val="0"/>
        <w:numPr>
          <w:ilvl w:val="0"/>
          <w:numId w:val="25"/>
        </w:numPr>
        <w:ind w:left="540" w:hanging="540"/>
        <w:jc w:val="center"/>
        <w:rPr>
          <w:rFonts w:ascii="Times New Roman" w:hAnsi="Times New Roman"/>
          <w:snapToGrid w:val="0"/>
        </w:rPr>
      </w:pPr>
      <w:r w:rsidRPr="00D74061">
        <w:rPr>
          <w:rFonts w:ascii="Times New Roman" w:hAnsi="Times New Roman"/>
          <w:snapToGrid w:val="0"/>
        </w:rPr>
        <w:br w:type="page"/>
      </w:r>
      <w:r w:rsidRPr="00D74061">
        <w:rPr>
          <w:rFonts w:ascii="Times New Roman" w:hAnsi="Times New Roman"/>
          <w:b/>
          <w:snapToGrid w:val="0"/>
        </w:rPr>
        <w:lastRenderedPageBreak/>
        <w:t>NERVOUS SYSTEM DISORDERS</w:t>
      </w:r>
    </w:p>
    <w:p w14:paraId="6AFE684A" w14:textId="77777777" w:rsidR="00B6062F" w:rsidRPr="00D74061" w:rsidRDefault="00B6062F" w:rsidP="00B6062F">
      <w:pPr>
        <w:widowControl w:val="0"/>
        <w:rPr>
          <w:rFonts w:ascii="Times New Roman" w:hAnsi="Times New Roman"/>
          <w:snapToGrid w:val="0"/>
        </w:rPr>
      </w:pPr>
    </w:p>
    <w:p w14:paraId="3CF3CB4E"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6FCB42E1"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p>
    <w:p w14:paraId="63D19FE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hanging="612"/>
        <w:rPr>
          <w:rFonts w:ascii="Times New Roman" w:hAnsi="Times New Roman"/>
          <w:snapToGrid w:val="0"/>
        </w:rPr>
      </w:pPr>
      <w:r w:rsidRPr="00D74061">
        <w:rPr>
          <w:rFonts w:ascii="Times New Roman" w:hAnsi="Times New Roman"/>
          <w:b/>
          <w:snapToGrid w:val="0"/>
        </w:rPr>
        <w:t>Cranial Nerve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BEF7B89"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diopathic facial nerve paralysis (Bell’s pals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D634031"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rigeminal neuralg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3A2505F"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4F22BAC"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emyelinating Disord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9823330"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ultiple scler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2F279C7"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B3689C2" w14:textId="0220B8C0"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Headache</w:t>
      </w:r>
      <w:r w:rsidRPr="00D74061">
        <w:rPr>
          <w:rFonts w:ascii="Times New Roman" w:hAnsi="Times New Roman"/>
          <w:snapToGrid w:val="0"/>
        </w:rPr>
        <w:t xml:space="preserve"> (See 1.2.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64F8F60" w14:textId="78A4C098"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ens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53C33B0" w14:textId="209B15EC" w:rsidR="00B6062F" w:rsidRPr="00D74061" w:rsidRDefault="00245731"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igraine</w:t>
      </w:r>
      <w:r w:rsidR="00B6062F" w:rsidRPr="00D74061">
        <w:rPr>
          <w:rFonts w:ascii="Times New Roman" w:hAnsi="Times New Roman"/>
          <w:snapToGrid w:val="0"/>
        </w:rPr>
        <w:tab/>
      </w:r>
      <w:r w:rsidR="00B6062F" w:rsidRPr="00D74061">
        <w:rPr>
          <w:rFonts w:ascii="Times New Roman" w:hAnsi="Times New Roman"/>
          <w:snapToGrid w:val="0"/>
        </w:rPr>
        <w:tab/>
        <w:t>X</w:t>
      </w:r>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p>
    <w:p w14:paraId="4197AA4C" w14:textId="129FCDC2"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luste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CE797E" w14:textId="4C29CFB5" w:rsidR="00245731" w:rsidRPr="00D74061" w:rsidRDefault="00245731"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Giant cell arteritis</w:t>
      </w:r>
      <w:r w:rsidRPr="00D74061">
        <w:rPr>
          <w:rFonts w:ascii="Times New Roman" w:hAnsi="Times New Roman"/>
          <w:snapToGrid w:val="0"/>
        </w:rPr>
        <w:tab/>
      </w:r>
      <w:r w:rsidR="0088157D" w:rsidRPr="00D74061">
        <w:rPr>
          <w:rFonts w:ascii="Times New Roman" w:hAnsi="Times New Roman"/>
          <w:snapToGrid w:val="0"/>
        </w:rPr>
        <w:t>X</w:t>
      </w:r>
      <w:r w:rsidR="0088157D" w:rsidRPr="00D74061">
        <w:rPr>
          <w:rFonts w:ascii="Times New Roman" w:hAnsi="Times New Roman"/>
          <w:snapToGrid w:val="0"/>
        </w:rPr>
        <w:tab/>
      </w:r>
      <w:proofErr w:type="spellStart"/>
      <w:r w:rsidR="0088157D" w:rsidRPr="00D74061">
        <w:rPr>
          <w:rFonts w:ascii="Times New Roman" w:hAnsi="Times New Roman"/>
          <w:snapToGrid w:val="0"/>
        </w:rPr>
        <w:t>X</w:t>
      </w:r>
      <w:proofErr w:type="spellEnd"/>
      <w:r w:rsidR="0088157D" w:rsidRPr="00D74061">
        <w:rPr>
          <w:rFonts w:ascii="Times New Roman" w:hAnsi="Times New Roman"/>
          <w:snapToGrid w:val="0"/>
        </w:rPr>
        <w:tab/>
      </w:r>
    </w:p>
    <w:p w14:paraId="726D0AC3"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p>
    <w:p w14:paraId="5C42BCEB"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Hydrocephalu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7567ABC"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Normal pressur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BAF3F56" w14:textId="578ABDD5"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hunt complica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D1D9332" w14:textId="20C46F2B"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2A4AD8B" w14:textId="3321835C"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Infections/Inflammator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2A2992B"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ncephal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2DAE123"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tracranial and intraspinal absces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1FBBF5F"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ening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1E9A08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acteri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AC09FE1" w14:textId="77777777"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Vir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AC25B19" w14:textId="77777777"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Fung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D2D982F" w14:textId="6B54D85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ye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9343590" w14:textId="637D7A75"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Acute flaccid myelitis</w:t>
      </w:r>
      <w:r w:rsidRPr="00D74061">
        <w:rPr>
          <w:rFonts w:ascii="Times New Roman" w:hAnsi="Times New Roman"/>
          <w:snapToGrid w:val="0"/>
        </w:rPr>
        <w:tab/>
      </w:r>
      <w:r w:rsidRPr="00D74061">
        <w:rPr>
          <w:rFonts w:ascii="Times New Roman" w:hAnsi="Times New Roman"/>
          <w:snapToGrid w:val="0"/>
        </w:rPr>
        <w:tab/>
        <w:t>X</w:t>
      </w:r>
    </w:p>
    <w:p w14:paraId="4FC9386D" w14:textId="17971FCB" w:rsidR="00FB3B32" w:rsidRPr="00D74061" w:rsidRDefault="00FB3B32"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Epidural </w:t>
      </w:r>
      <w:r w:rsidR="00014D8D" w:rsidRPr="00D74061">
        <w:rPr>
          <w:rFonts w:ascii="Times New Roman" w:hAnsi="Times New Roman"/>
          <w:snapToGrid w:val="0"/>
        </w:rPr>
        <w:t>a</w:t>
      </w:r>
      <w:r w:rsidRPr="00D74061">
        <w:rPr>
          <w:rFonts w:ascii="Times New Roman" w:hAnsi="Times New Roman"/>
          <w:snapToGrid w:val="0"/>
        </w:rPr>
        <w:t>bscess</w:t>
      </w:r>
      <w:r w:rsidRPr="00D74061">
        <w:rPr>
          <w:rFonts w:ascii="Times New Roman" w:hAnsi="Times New Roman"/>
          <w:snapToGrid w:val="0"/>
        </w:rPr>
        <w:tab/>
      </w:r>
      <w:r w:rsidR="00D41B86" w:rsidRPr="00D74061">
        <w:rPr>
          <w:rFonts w:ascii="Times New Roman" w:hAnsi="Times New Roman"/>
          <w:snapToGrid w:val="0"/>
        </w:rPr>
        <w:t>X</w:t>
      </w:r>
      <w:r w:rsidRPr="00D74061">
        <w:rPr>
          <w:rFonts w:ascii="Times New Roman" w:hAnsi="Times New Roman"/>
          <w:snapToGrid w:val="0"/>
        </w:rPr>
        <w:tab/>
      </w:r>
      <w:proofErr w:type="spellStart"/>
      <w:r w:rsidR="00D41B86" w:rsidRPr="00D74061">
        <w:rPr>
          <w:rFonts w:ascii="Times New Roman" w:hAnsi="Times New Roman"/>
          <w:snapToGrid w:val="0"/>
        </w:rPr>
        <w:t>X</w:t>
      </w:r>
      <w:proofErr w:type="spellEnd"/>
      <w:r w:rsidRPr="00D74061">
        <w:rPr>
          <w:rFonts w:ascii="Times New Roman" w:hAnsi="Times New Roman"/>
          <w:snapToGrid w:val="0"/>
        </w:rPr>
        <w:tab/>
      </w:r>
    </w:p>
    <w:p w14:paraId="362C18A1" w14:textId="4D477A06"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4B9AEE1" w14:textId="7A8A3EEA"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Movement Disorde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276D822"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ystonic reac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44E8DDB"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horea/Choreifor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4A4EDFD"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ardive dyskines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64ADE2D" w14:textId="77777777" w:rsidR="00B6062F" w:rsidRPr="00D74061" w:rsidRDefault="00B6062F" w:rsidP="00B6062F">
      <w:pPr>
        <w:widowControl w:val="0"/>
        <w:tabs>
          <w:tab w:val="left" w:pos="990"/>
          <w:tab w:val="left" w:pos="5778"/>
          <w:tab w:val="left" w:pos="618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13A20F8"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Neuromuscular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E0F7B8C"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lang w:val="fr-FR"/>
        </w:rPr>
      </w:pPr>
      <w:r w:rsidRPr="00D74061">
        <w:rPr>
          <w:rFonts w:ascii="Times New Roman" w:hAnsi="Times New Roman"/>
          <w:snapToGrid w:val="0"/>
          <w:lang w:val="fr-FR"/>
        </w:rPr>
        <w:t>Guillain-Barré syndrome</w:t>
      </w:r>
      <w:r w:rsidRPr="00D74061">
        <w:rPr>
          <w:rFonts w:ascii="Times New Roman" w:hAnsi="Times New Roman"/>
          <w:snapToGrid w:val="0"/>
          <w:lang w:val="fr-FR"/>
        </w:rPr>
        <w:tab/>
        <w:t>X</w:t>
      </w:r>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snapToGrid w:val="0"/>
          <w:lang w:val="fr-FR"/>
        </w:rPr>
        <w:tab/>
      </w:r>
    </w:p>
    <w:p w14:paraId="43037F34"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yasthenia grav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833C375"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eripheral neuropathy (See 11.2.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4DE49F9"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EC8DA0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Other Conditions of the Brai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A603EA4"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Dementia (See 14.5.2)</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94FF118"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arkinson’s disea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AE1058D"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diopathic intracranial hypertens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59ED84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erebral venous sinus thrombo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9DBDE68"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osterior reversible encephalopathy syndrome</w:t>
      </w:r>
    </w:p>
    <w:p w14:paraId="22F0019E" w14:textId="77777777" w:rsidR="00B6062F" w:rsidRPr="00D74061" w:rsidRDefault="00B6062F" w:rsidP="00B6062F">
      <w:pPr>
        <w:widowControl w:val="0"/>
        <w:tabs>
          <w:tab w:val="left" w:pos="1440"/>
          <w:tab w:val="center" w:pos="5760"/>
          <w:tab w:val="center" w:pos="7200"/>
          <w:tab w:val="center" w:pos="8640"/>
        </w:tabs>
        <w:ind w:left="540"/>
        <w:rPr>
          <w:rFonts w:ascii="Times New Roman" w:hAnsi="Times New Roman"/>
          <w:snapToGrid w:val="0"/>
        </w:rPr>
      </w:pPr>
      <w:r w:rsidRPr="00D74061">
        <w:rPr>
          <w:rFonts w:ascii="Times New Roman" w:hAnsi="Times New Roman"/>
          <w:snapToGrid w:val="0"/>
        </w:rPr>
        <w:tab/>
        <w:t>(PR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7AC8F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Transient global amnes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D7C78E8"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B3739B7"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eizure Disorders</w:t>
      </w:r>
      <w:r w:rsidRPr="00D74061">
        <w:rPr>
          <w:rFonts w:ascii="Times New Roman" w:hAnsi="Times New Roman"/>
          <w:snapToGrid w:val="0"/>
        </w:rPr>
        <w:tab/>
      </w:r>
    </w:p>
    <w:p w14:paraId="40AE0EBA"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Epileptifor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077C91D" w14:textId="77777777" w:rsidR="00B6062F" w:rsidRPr="00D74061" w:rsidRDefault="00B606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Neonat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E6B4BAE" w14:textId="77777777" w:rsidR="00B6062F" w:rsidRPr="00D74061" w:rsidRDefault="00B606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Febril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5432CA6" w14:textId="77777777" w:rsidR="00B6062F" w:rsidRPr="00D74061" w:rsidRDefault="00B606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Status epilepticu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6D14BF5C" w14:textId="4643170F" w:rsidR="00B6062F" w:rsidRPr="00D74061" w:rsidRDefault="00B606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lang w:val="fr-FR"/>
        </w:rPr>
      </w:pPr>
      <w:proofErr w:type="spellStart"/>
      <w:r w:rsidRPr="00D74061">
        <w:rPr>
          <w:rFonts w:ascii="Times New Roman" w:hAnsi="Times New Roman"/>
          <w:snapToGrid w:val="0"/>
          <w:lang w:val="fr-FR"/>
        </w:rPr>
        <w:t>Nonconvulsive</w:t>
      </w:r>
      <w:proofErr w:type="spellEnd"/>
      <w:r w:rsidRPr="00D74061">
        <w:rPr>
          <w:rFonts w:ascii="Times New Roman" w:hAnsi="Times New Roman"/>
          <w:snapToGrid w:val="0"/>
          <w:lang w:val="fr-FR"/>
        </w:rPr>
        <w:tab/>
        <w:t>X</w:t>
      </w:r>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snapToGrid w:val="0"/>
          <w:lang w:val="fr-FR"/>
        </w:rPr>
        <w:tab/>
      </w:r>
    </w:p>
    <w:p w14:paraId="4B4B94FD" w14:textId="16D8781D" w:rsidR="00200C2F" w:rsidRPr="00D74061" w:rsidRDefault="00B606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Drug-induce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FFE0B35" w14:textId="45BA474F" w:rsidR="00B6062F" w:rsidRPr="00D74061" w:rsidRDefault="00200C2F" w:rsidP="00B6062F">
      <w:pPr>
        <w:widowControl w:val="0"/>
        <w:numPr>
          <w:ilvl w:val="3"/>
          <w:numId w:val="26"/>
        </w:numPr>
        <w:tabs>
          <w:tab w:val="left" w:pos="1440"/>
          <w:tab w:val="left" w:pos="207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Withdraw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00B6062F" w:rsidRPr="00D74061">
        <w:rPr>
          <w:rFonts w:ascii="Times New Roman" w:hAnsi="Times New Roman"/>
          <w:snapToGrid w:val="0"/>
        </w:rPr>
        <w:tab/>
      </w:r>
    </w:p>
    <w:p w14:paraId="6000C18D" w14:textId="4FDEEF2C" w:rsidR="00B6062F" w:rsidRPr="00D74061" w:rsidRDefault="0095433E"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proofErr w:type="spellStart"/>
      <w:r w:rsidRPr="00D74061">
        <w:rPr>
          <w:rFonts w:ascii="Times New Roman" w:hAnsi="Times New Roman"/>
          <w:snapToGrid w:val="0"/>
          <w:lang w:val="fr-FR"/>
        </w:rPr>
        <w:t>Nonepileptic</w:t>
      </w:r>
      <w:proofErr w:type="spellEnd"/>
      <w:r w:rsidRPr="00D74061">
        <w:rPr>
          <w:rFonts w:ascii="Times New Roman" w:hAnsi="Times New Roman"/>
          <w:snapToGrid w:val="0"/>
          <w:lang w:val="fr-FR"/>
        </w:rPr>
        <w:t xml:space="preserve"> </w:t>
      </w:r>
      <w:proofErr w:type="spellStart"/>
      <w:r w:rsidRPr="00D74061">
        <w:rPr>
          <w:rFonts w:ascii="Times New Roman" w:hAnsi="Times New Roman"/>
          <w:snapToGrid w:val="0"/>
          <w:lang w:val="fr-FR"/>
        </w:rPr>
        <w:t>seizure</w:t>
      </w:r>
      <w:proofErr w:type="spellEnd"/>
      <w:r w:rsidR="00B6062F" w:rsidRPr="00D74061">
        <w:rPr>
          <w:rFonts w:ascii="Times New Roman" w:hAnsi="Times New Roman"/>
          <w:snapToGrid w:val="0"/>
        </w:rPr>
        <w:tab/>
      </w:r>
      <w:r w:rsidR="00B6062F" w:rsidRPr="00D74061">
        <w:rPr>
          <w:rFonts w:ascii="Times New Roman" w:hAnsi="Times New Roman"/>
          <w:snapToGrid w:val="0"/>
        </w:rPr>
        <w:tab/>
      </w:r>
      <w:r w:rsidR="00B6062F" w:rsidRPr="00D74061">
        <w:rPr>
          <w:rFonts w:ascii="Times New Roman" w:hAnsi="Times New Roman"/>
          <w:snapToGrid w:val="0"/>
        </w:rPr>
        <w:tab/>
        <w:t>X</w:t>
      </w:r>
    </w:p>
    <w:p w14:paraId="180E1B23"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7033CA2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pinal Cord Compression (See 8.7.5)</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DE036F5"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p>
    <w:p w14:paraId="6DA90C60"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trok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94CA1A2"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morrhagic</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BE186E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ntracerebr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601884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ubarachnoi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3D64B1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schemic</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F0B5A7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mbol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19B62E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hromboti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12DE434"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8985FC7"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ransient Cerebral Ischem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89F3AAC"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F9AA91C"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umors</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B565BBB" w14:textId="09BC2FC8"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p>
    <w:p w14:paraId="1B09F67E" w14:textId="709C0E8A"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eliriu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47F7CF13" w14:textId="77777777"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8CFDA5B" w14:textId="77777777" w:rsidR="00B6062F" w:rsidRPr="00D74061" w:rsidRDefault="00B6062F" w:rsidP="00B6062F">
      <w:pPr>
        <w:widowControl w:val="0"/>
        <w:rPr>
          <w:rFonts w:ascii="Times New Roman" w:hAnsi="Times New Roman"/>
          <w:snapToGrid w:val="0"/>
        </w:rPr>
      </w:pPr>
      <w:r w:rsidRPr="00D74061">
        <w:rPr>
          <w:rFonts w:ascii="Times New Roman" w:hAnsi="Times New Roman"/>
          <w:snapToGrid w:val="0"/>
        </w:rPr>
        <w:br w:type="page"/>
      </w:r>
    </w:p>
    <w:p w14:paraId="28F88F5B"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lastRenderedPageBreak/>
        <w:t>OBSTETRICS AND GYNECOLOGY</w:t>
      </w:r>
    </w:p>
    <w:p w14:paraId="62A055AC" w14:textId="77777777" w:rsidR="00B6062F" w:rsidRPr="00D74061" w:rsidRDefault="00B6062F" w:rsidP="00B6062F">
      <w:pPr>
        <w:widowControl w:val="0"/>
        <w:rPr>
          <w:rFonts w:ascii="Times New Roman" w:hAnsi="Times New Roman"/>
          <w:snapToGrid w:val="0"/>
        </w:rPr>
      </w:pPr>
    </w:p>
    <w:p w14:paraId="3C03897E"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6EBE70BA"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Female Genital Trac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AF77420"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Cervix</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22EC07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Cervicitis and </w:t>
      </w:r>
      <w:proofErr w:type="spellStart"/>
      <w:r w:rsidRPr="00D74061">
        <w:rPr>
          <w:rFonts w:ascii="Times New Roman" w:hAnsi="Times New Roman"/>
          <w:snapToGrid w:val="0"/>
        </w:rPr>
        <w:t>endocervicitis</w:t>
      </w:r>
      <w:proofErr w:type="spellEnd"/>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69ABB6B" w14:textId="5CF00D1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914F36E"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ectious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3CB8AA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lvic inflammatory 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2939571"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Fitz</w:t>
      </w:r>
      <w:r w:rsidRPr="00D74061">
        <w:rPr>
          <w:rFonts w:ascii="Times New Roman" w:hAnsi="Times New Roman"/>
          <w:snapToGrid w:val="0"/>
        </w:rPr>
        <w:noBreakHyphen/>
        <w:t xml:space="preserve">Hugh-Curtis </w:t>
      </w:r>
    </w:p>
    <w:p w14:paraId="02D8E94B" w14:textId="77777777" w:rsidR="00B6062F" w:rsidRPr="00D74061" w:rsidRDefault="00B6062F" w:rsidP="00B6062F">
      <w:pPr>
        <w:widowControl w:val="0"/>
        <w:tabs>
          <w:tab w:val="left" w:pos="3420"/>
          <w:tab w:val="center" w:pos="5760"/>
          <w:tab w:val="center" w:pos="7200"/>
          <w:tab w:val="center" w:pos="8640"/>
        </w:tabs>
        <w:ind w:left="2340"/>
        <w:rPr>
          <w:rFonts w:ascii="Times New Roman" w:hAnsi="Times New Roman"/>
          <w:snapToGrid w:val="0"/>
        </w:rPr>
      </w:pPr>
      <w:r w:rsidRPr="00D74061">
        <w:rPr>
          <w:rFonts w:ascii="Times New Roman" w:hAnsi="Times New Roman"/>
          <w:snapToGrid w:val="0"/>
        </w:rPr>
        <w:tab/>
        <w:t>syndrom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67AA289"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proofErr w:type="spellStart"/>
      <w:r w:rsidRPr="00D74061">
        <w:rPr>
          <w:rFonts w:ascii="Times New Roman" w:hAnsi="Times New Roman"/>
          <w:snapToGrid w:val="0"/>
        </w:rPr>
        <w:t>Tuboovarian</w:t>
      </w:r>
      <w:proofErr w:type="spellEnd"/>
      <w:r w:rsidRPr="00D74061">
        <w:rPr>
          <w:rFonts w:ascii="Times New Roman" w:hAnsi="Times New Roman"/>
          <w:snapToGrid w:val="0"/>
        </w:rPr>
        <w:t xml:space="preserve"> absc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9BA35C4" w14:textId="77777777"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Ureth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7AD826F" w14:textId="77777777"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Gangrene of perineu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671BB30"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Les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426D244" w14:textId="030F2540"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erpes simplex (See 4.4.4.</w:t>
      </w:r>
      <w:r w:rsidR="00736283" w:rsidRPr="00D74061">
        <w:rPr>
          <w:rFonts w:ascii="Times New Roman" w:hAnsi="Times New Roman"/>
          <w:snapToGrid w:val="0"/>
        </w:rPr>
        <w:t>1</w:t>
      </w:r>
      <w:r w:rsidR="00367AE2" w:rsidRPr="00D74061">
        <w:rPr>
          <w:rFonts w:ascii="Times New Roman" w:hAnsi="Times New Roman"/>
          <w:snapToGrid w:val="0"/>
        </w:rPr>
        <w:t>.1</w:t>
      </w:r>
      <w:r w:rsidRPr="00D74061">
        <w:rPr>
          <w:rFonts w:ascii="Times New Roman" w:hAnsi="Times New Roman"/>
          <w:snapToGrid w:val="0"/>
        </w:rPr>
        <w:t>, 10.6.4)</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05D4C87" w14:textId="77777777" w:rsidR="00B6062F" w:rsidRPr="00D74061" w:rsidRDefault="00B6062F" w:rsidP="00B6062F">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 xml:space="preserve">Human papillomavirus (HPV) </w:t>
      </w:r>
    </w:p>
    <w:p w14:paraId="164D9802" w14:textId="570AB066" w:rsidR="00B6062F" w:rsidRPr="00D74061" w:rsidRDefault="00B6062F" w:rsidP="00B6062F">
      <w:pPr>
        <w:widowControl w:val="0"/>
        <w:tabs>
          <w:tab w:val="left" w:pos="2340"/>
          <w:tab w:val="center" w:pos="5760"/>
          <w:tab w:val="center" w:pos="7200"/>
          <w:tab w:val="center" w:pos="8640"/>
        </w:tabs>
        <w:ind w:left="2340"/>
        <w:rPr>
          <w:rFonts w:ascii="Times New Roman" w:hAnsi="Times New Roman"/>
          <w:snapToGrid w:val="0"/>
        </w:rPr>
      </w:pPr>
      <w:r w:rsidRPr="00D74061">
        <w:rPr>
          <w:rFonts w:ascii="Times New Roman" w:hAnsi="Times New Roman"/>
          <w:snapToGrid w:val="0"/>
        </w:rPr>
        <w:t>(See 4.4.4.</w:t>
      </w:r>
      <w:r w:rsidR="009F352A" w:rsidRPr="00D74061">
        <w:rPr>
          <w:rFonts w:ascii="Times New Roman" w:hAnsi="Times New Roman"/>
          <w:snapToGrid w:val="0"/>
        </w:rPr>
        <w:t>2</w:t>
      </w:r>
      <w:r w:rsidRPr="00D74061">
        <w:rPr>
          <w:rFonts w:ascii="Times New Roman" w:hAnsi="Times New Roman"/>
          <w:snapToGrid w:val="0"/>
        </w:rPr>
        <w: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0EA721A" w14:textId="755CC0C9" w:rsidR="00650DC6" w:rsidRPr="00D74061" w:rsidRDefault="00650DC6" w:rsidP="00650DC6">
      <w:pPr>
        <w:widowControl w:val="0"/>
        <w:numPr>
          <w:ilvl w:val="3"/>
          <w:numId w:val="26"/>
        </w:numPr>
        <w:tabs>
          <w:tab w:val="left" w:pos="2340"/>
          <w:tab w:val="center" w:pos="5760"/>
          <w:tab w:val="center" w:pos="7200"/>
          <w:tab w:val="center" w:pos="8640"/>
        </w:tabs>
        <w:ind w:left="2088"/>
        <w:rPr>
          <w:rFonts w:ascii="Times New Roman" w:hAnsi="Times New Roman"/>
          <w:snapToGrid w:val="0"/>
        </w:rPr>
      </w:pPr>
      <w:r w:rsidRPr="00D74061">
        <w:rPr>
          <w:rFonts w:ascii="Times New Roman" w:hAnsi="Times New Roman"/>
          <w:snapToGrid w:val="0"/>
        </w:rPr>
        <w:t>Chancr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00D41B86" w:rsidRPr="00D74061">
        <w:rPr>
          <w:rFonts w:ascii="Times New Roman" w:hAnsi="Times New Roman"/>
          <w:snapToGrid w:val="0"/>
        </w:rPr>
        <w:t>X</w:t>
      </w:r>
    </w:p>
    <w:p w14:paraId="39CD4AB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Ovar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3B802F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ys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5576BE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or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5D3DF33" w14:textId="3936E77D"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C2696A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Uter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F6E201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normal bleeding</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ED1FEA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ndometrios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9222C0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rolap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EFFAB3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um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58FA74"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 xml:space="preserve">Gestational trophoblastic </w:t>
      </w:r>
    </w:p>
    <w:p w14:paraId="7D8D364A" w14:textId="6E61A177" w:rsidR="00B6062F" w:rsidRPr="00D74061" w:rsidRDefault="00B6062F" w:rsidP="00B6062F">
      <w:pPr>
        <w:widowControl w:val="0"/>
        <w:tabs>
          <w:tab w:val="left" w:pos="3420"/>
          <w:tab w:val="center" w:pos="5778"/>
          <w:tab w:val="center" w:pos="7200"/>
          <w:tab w:val="center" w:pos="8640"/>
        </w:tabs>
        <w:ind w:left="2340"/>
        <w:rPr>
          <w:rFonts w:ascii="Times New Roman" w:hAnsi="Times New Roman"/>
          <w:snapToGrid w:val="0"/>
        </w:rPr>
      </w:pPr>
      <w:r w:rsidRPr="00D74061">
        <w:rPr>
          <w:rFonts w:ascii="Times New Roman" w:hAnsi="Times New Roman"/>
          <w:snapToGrid w:val="0"/>
        </w:rPr>
        <w:tab/>
        <w:t>diseas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D68A25B"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Leiomyo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2293F13"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Vagina and vulv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365705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artholin’s cys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5940C3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Foreign bod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BA5FD9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Vaginitis/Vulvovagin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9FF4321"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0BF33AF"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Normal Pregnanc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22EB397"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74AC7AB9"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mplications of Pregnanc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7ED075E"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bor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B4053DF"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ctopic pregnanc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DDE911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Hemolysis, elevated liver enzymes, low </w:t>
      </w:r>
    </w:p>
    <w:p w14:paraId="0E70FB98" w14:textId="77777777" w:rsidR="00B6062F" w:rsidRPr="00D74061" w:rsidRDefault="00B6062F" w:rsidP="00B6062F">
      <w:pPr>
        <w:widowControl w:val="0"/>
        <w:tabs>
          <w:tab w:val="left" w:pos="1440"/>
          <w:tab w:val="center" w:pos="5760"/>
          <w:tab w:val="center" w:pos="7200"/>
          <w:tab w:val="center" w:pos="8640"/>
        </w:tabs>
        <w:ind w:left="540"/>
        <w:rPr>
          <w:rFonts w:ascii="Times New Roman" w:hAnsi="Times New Roman"/>
          <w:snapToGrid w:val="0"/>
        </w:rPr>
      </w:pPr>
      <w:r w:rsidRPr="00D74061">
        <w:rPr>
          <w:rFonts w:ascii="Times New Roman" w:hAnsi="Times New Roman"/>
          <w:snapToGrid w:val="0"/>
        </w:rPr>
        <w:tab/>
        <w:t>platelets (HELLP)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F70C0C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morrhage, antepart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3A03B8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ruptio placentae (See 18.2.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51799F4"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lacenta prev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57A1A88"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yperemesis gravidarum</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85894AB"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Gestational hyperten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94C45F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clampsi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E256A3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reeclamps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C681352"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Infec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FBA271A"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h isoimmuniza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37AE304"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First trimester bleed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63F0BC"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Gestational diabet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11745CD" w14:textId="77777777" w:rsidR="00B6062F" w:rsidRPr="00D74061" w:rsidRDefault="00B6062F" w:rsidP="00B6062F">
      <w:pPr>
        <w:widowControl w:val="0"/>
        <w:tabs>
          <w:tab w:val="left" w:pos="1170"/>
          <w:tab w:val="left" w:pos="5778"/>
          <w:tab w:val="left" w:pos="6244"/>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4DD735B"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High-risk Pregnanc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E9F588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ssisted</w:t>
      </w:r>
      <w:r w:rsidRPr="00D74061">
        <w:rPr>
          <w:rFonts w:ascii="Times New Roman" w:hAnsi="Times New Roman"/>
          <w:b/>
          <w:snapToGrid w:val="0"/>
        </w:rPr>
        <w:t xml:space="preserve"> </w:t>
      </w:r>
      <w:r w:rsidRPr="00D74061">
        <w:rPr>
          <w:rFonts w:ascii="Times New Roman" w:hAnsi="Times New Roman"/>
          <w:snapToGrid w:val="0"/>
        </w:rPr>
        <w:t>reproductive therap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213283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Pre-existing medical problems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63FA168D"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C3FF9F7"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Normal Labor and Deliver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D652AF0"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7D2CE11F"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mplications of Labo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DC55B59"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Fetal distres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574E2D30"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remature labor (See 18.2.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D286BB1"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remature rupture of membran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2B85CA9"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Rupture of uterus (See 18.2.4)</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35C7A6DF"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7598CE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mplications of Deliver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1807115"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alposition of fet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77F1EAD"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Nuchal cord</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72C8A9D6"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rolapse of cord</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7D70C7F6" w14:textId="45B8B9BE" w:rsidR="00E932D1"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Amniotic fluid embolism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7287287" w14:textId="6C5B57B1" w:rsidR="00B6062F" w:rsidRPr="00D74061" w:rsidRDefault="00E932D1"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Shoulder dystocia</w:t>
      </w:r>
      <w:r w:rsidRPr="00D74061">
        <w:rPr>
          <w:rFonts w:ascii="Times New Roman" w:hAnsi="Times New Roman"/>
          <w:snapToGrid w:val="0"/>
        </w:rPr>
        <w:tab/>
      </w:r>
      <w:r w:rsidR="0088157D" w:rsidRPr="00D74061">
        <w:rPr>
          <w:rFonts w:ascii="Times New Roman" w:hAnsi="Times New Roman"/>
          <w:snapToGrid w:val="0"/>
        </w:rPr>
        <w:t>X</w:t>
      </w:r>
      <w:r w:rsidR="0088157D" w:rsidRPr="00D74061">
        <w:rPr>
          <w:rFonts w:ascii="Times New Roman" w:hAnsi="Times New Roman"/>
          <w:snapToGrid w:val="0"/>
        </w:rPr>
        <w:tab/>
      </w:r>
      <w:proofErr w:type="spellStart"/>
      <w:r w:rsidR="0088157D" w:rsidRPr="00D74061">
        <w:rPr>
          <w:rFonts w:ascii="Times New Roman" w:hAnsi="Times New Roman"/>
          <w:snapToGrid w:val="0"/>
        </w:rPr>
        <w:t>X</w:t>
      </w:r>
      <w:proofErr w:type="spellEnd"/>
      <w:r w:rsidR="00B6062F" w:rsidRPr="00D74061">
        <w:rPr>
          <w:rFonts w:ascii="Times New Roman" w:hAnsi="Times New Roman"/>
          <w:snapToGrid w:val="0"/>
        </w:rPr>
        <w:tab/>
      </w:r>
    </w:p>
    <w:p w14:paraId="05BE5B38" w14:textId="77777777" w:rsidR="00B6062F" w:rsidRPr="00D74061" w:rsidRDefault="00B6062F" w:rsidP="00B6062F">
      <w:pPr>
        <w:widowControl w:val="0"/>
        <w:tabs>
          <w:tab w:val="left" w:pos="117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2BE3354"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ostpartum Complica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5C4225E"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Endometr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0672592"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Hemorrhag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0193F70"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Mast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3A366A9"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Pituitary infarc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EA61300" w14:textId="77777777" w:rsidR="00B6062F" w:rsidRPr="00D74061" w:rsidRDefault="00B6062F" w:rsidP="00B6062F">
      <w:pPr>
        <w:widowControl w:val="0"/>
        <w:tabs>
          <w:tab w:val="left" w:pos="1440"/>
          <w:tab w:val="center" w:pos="5760"/>
          <w:tab w:val="center" w:pos="7200"/>
          <w:tab w:val="center" w:pos="8640"/>
        </w:tabs>
        <w:ind w:left="540"/>
        <w:rPr>
          <w:rFonts w:ascii="Times New Roman" w:hAnsi="Times New Roman"/>
          <w:snapToGrid w:val="0"/>
        </w:rPr>
      </w:pPr>
    </w:p>
    <w:p w14:paraId="3433A3EB" w14:textId="77777777" w:rsidR="00B6062F" w:rsidRPr="00D74061" w:rsidRDefault="00B6062F" w:rsidP="00B6062F">
      <w:pPr>
        <w:widowControl w:val="0"/>
        <w:numPr>
          <w:ilvl w:val="1"/>
          <w:numId w:val="26"/>
        </w:numPr>
        <w:tabs>
          <w:tab w:val="left" w:pos="540"/>
          <w:tab w:val="center" w:pos="576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ntraception</w:t>
      </w:r>
      <w:r w:rsidRPr="00D74061">
        <w:rPr>
          <w:rFonts w:ascii="Times New Roman" w:hAnsi="Times New Roman"/>
          <w:b/>
          <w:snapToGrid w:val="0"/>
        </w:rPr>
        <w:tab/>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C243BB3" w14:textId="77777777" w:rsidR="00B6062F" w:rsidRPr="00D74061" w:rsidRDefault="00B6062F" w:rsidP="00B6062F">
      <w:pPr>
        <w:widowControl w:val="0"/>
        <w:rPr>
          <w:rFonts w:ascii="Times New Roman" w:hAnsi="Times New Roman"/>
          <w:snapToGrid w:val="0"/>
        </w:rPr>
      </w:pPr>
      <w:r w:rsidRPr="00D74061">
        <w:rPr>
          <w:rFonts w:ascii="Times New Roman" w:hAnsi="Times New Roman"/>
          <w:snapToGrid w:val="0"/>
        </w:rPr>
        <w:br w:type="page"/>
      </w:r>
    </w:p>
    <w:p w14:paraId="551306E3"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lastRenderedPageBreak/>
        <w:t>PSYCHOBEHAVIORAL DISORDERS</w:t>
      </w:r>
    </w:p>
    <w:p w14:paraId="55FC0988" w14:textId="77777777" w:rsidR="00B6062F" w:rsidRPr="00D74061" w:rsidRDefault="00B6062F" w:rsidP="00B6062F">
      <w:pPr>
        <w:widowControl w:val="0"/>
        <w:tabs>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10682CB"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1D47E2A"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ubstance Use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FF8D19F" w14:textId="77777777" w:rsidR="00B6062F" w:rsidRPr="00D74061" w:rsidRDefault="00B6062F" w:rsidP="00B6062F">
      <w:pPr>
        <w:widowControl w:val="0"/>
        <w:numPr>
          <w:ilvl w:val="2"/>
          <w:numId w:val="26"/>
        </w:numPr>
        <w:tabs>
          <w:tab w:val="left" w:pos="1440"/>
          <w:tab w:val="center" w:pos="5760"/>
          <w:tab w:val="center" w:pos="7200"/>
          <w:tab w:val="center" w:pos="8640"/>
        </w:tabs>
        <w:ind w:left="540" w:firstLine="0"/>
        <w:rPr>
          <w:rFonts w:ascii="Times New Roman" w:hAnsi="Times New Roman"/>
          <w:snapToGrid w:val="0"/>
        </w:rPr>
      </w:pPr>
      <w:r w:rsidRPr="00D74061">
        <w:rPr>
          <w:rFonts w:ascii="Times New Roman" w:hAnsi="Times New Roman"/>
          <w:snapToGrid w:val="0"/>
        </w:rPr>
        <w:t>Alcohol use disorder (See 17.1.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78E9BB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llicit drug u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4F8F5A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rescription drug u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DF5D626" w14:textId="77777777" w:rsidR="00B6062F" w:rsidRPr="00D74061" w:rsidRDefault="00B6062F" w:rsidP="00B6062F">
      <w:pPr>
        <w:widowControl w:val="0"/>
        <w:numPr>
          <w:ilvl w:val="3"/>
          <w:numId w:val="26"/>
        </w:numPr>
        <w:tabs>
          <w:tab w:val="left" w:pos="1440"/>
          <w:tab w:val="left" w:pos="207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 xml:space="preserve">Drug diversion </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B2543A5" w14:textId="77777777" w:rsidR="00B6062F" w:rsidRPr="00D74061" w:rsidRDefault="00B6062F" w:rsidP="00B6062F">
      <w:pPr>
        <w:widowControl w:val="0"/>
        <w:numPr>
          <w:ilvl w:val="2"/>
          <w:numId w:val="26"/>
        </w:numPr>
        <w:tabs>
          <w:tab w:val="left" w:pos="1440"/>
          <w:tab w:val="left" w:pos="2070"/>
          <w:tab w:val="center" w:pos="5778"/>
          <w:tab w:val="center" w:pos="7200"/>
          <w:tab w:val="center" w:pos="8640"/>
        </w:tabs>
        <w:ind w:left="1080"/>
        <w:rPr>
          <w:rFonts w:ascii="Times New Roman" w:hAnsi="Times New Roman"/>
          <w:snapToGrid w:val="0"/>
        </w:rPr>
      </w:pPr>
      <w:r w:rsidRPr="00D74061">
        <w:rPr>
          <w:rFonts w:ascii="Times New Roman" w:hAnsi="Times New Roman"/>
          <w:snapToGrid w:val="0"/>
        </w:rPr>
        <w:t>Tobacco use disorde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FA11AF5" w14:textId="77777777" w:rsidR="00B6062F" w:rsidRPr="00D74061" w:rsidRDefault="00B6062F" w:rsidP="00B6062F">
      <w:pPr>
        <w:widowControl w:val="0"/>
        <w:numPr>
          <w:ilvl w:val="2"/>
          <w:numId w:val="26"/>
        </w:numPr>
        <w:tabs>
          <w:tab w:val="left" w:pos="1440"/>
          <w:tab w:val="left" w:pos="2070"/>
          <w:tab w:val="center" w:pos="5778"/>
          <w:tab w:val="center" w:pos="7200"/>
          <w:tab w:val="center" w:pos="8640"/>
        </w:tabs>
        <w:ind w:left="1080"/>
        <w:rPr>
          <w:rFonts w:ascii="Times New Roman" w:hAnsi="Times New Roman"/>
          <w:snapToGrid w:val="0"/>
        </w:rPr>
      </w:pPr>
      <w:r w:rsidRPr="00D74061">
        <w:rPr>
          <w:rFonts w:ascii="Times New Roman" w:hAnsi="Times New Roman"/>
          <w:snapToGrid w:val="0"/>
        </w:rPr>
        <w:t>Withdrawal syndrom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2941952" w14:textId="6F1BB919" w:rsidR="00B6062F" w:rsidRPr="00D74061" w:rsidRDefault="00B6062F" w:rsidP="00B6062F">
      <w:pPr>
        <w:widowControl w:val="0"/>
        <w:numPr>
          <w:ilvl w:val="2"/>
          <w:numId w:val="26"/>
        </w:numPr>
        <w:tabs>
          <w:tab w:val="left" w:pos="1440"/>
          <w:tab w:val="left" w:pos="2070"/>
          <w:tab w:val="center" w:pos="5778"/>
          <w:tab w:val="center" w:pos="7200"/>
          <w:tab w:val="center" w:pos="8640"/>
        </w:tabs>
        <w:ind w:left="1080"/>
        <w:rPr>
          <w:rFonts w:ascii="Times New Roman" w:hAnsi="Times New Roman"/>
          <w:snapToGrid w:val="0"/>
        </w:rPr>
      </w:pPr>
      <w:r w:rsidRPr="00D74061">
        <w:rPr>
          <w:rFonts w:ascii="Times New Roman" w:hAnsi="Times New Roman"/>
          <w:snapToGrid w:val="0"/>
        </w:rPr>
        <w:t>Opioid use disorder (</w:t>
      </w:r>
      <w:r w:rsidR="00453AB1" w:rsidRPr="00D74061">
        <w:rPr>
          <w:rFonts w:ascii="Times New Roman" w:hAnsi="Times New Roman"/>
          <w:snapToGrid w:val="0"/>
        </w:rPr>
        <w:t xml:space="preserve">See </w:t>
      </w:r>
      <w:r w:rsidRPr="00D74061">
        <w:rPr>
          <w:rFonts w:ascii="Times New Roman" w:hAnsi="Times New Roman"/>
          <w:snapToGrid w:val="0"/>
        </w:rPr>
        <w:t>17.1.2.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69C4358" w14:textId="3139C266" w:rsidR="00B6062F" w:rsidRPr="00D74061" w:rsidRDefault="00B6062F" w:rsidP="00B6062F">
      <w:pPr>
        <w:widowControl w:val="0"/>
        <w:numPr>
          <w:ilvl w:val="2"/>
          <w:numId w:val="26"/>
        </w:numPr>
        <w:tabs>
          <w:tab w:val="left" w:pos="1440"/>
          <w:tab w:val="left" w:pos="2070"/>
          <w:tab w:val="center" w:pos="5778"/>
          <w:tab w:val="center" w:pos="7200"/>
          <w:tab w:val="center" w:pos="8640"/>
        </w:tabs>
        <w:ind w:left="1080"/>
        <w:rPr>
          <w:rFonts w:ascii="Times New Roman" w:hAnsi="Times New Roman"/>
          <w:snapToGrid w:val="0"/>
        </w:rPr>
      </w:pPr>
      <w:r w:rsidRPr="00D74061">
        <w:rPr>
          <w:rFonts w:ascii="Times New Roman" w:hAnsi="Times New Roman"/>
          <w:snapToGrid w:val="0"/>
        </w:rPr>
        <w:t>Stimulant use disorde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3D057AA" w14:textId="47505261" w:rsidR="00B6062F" w:rsidRPr="00D74061" w:rsidRDefault="00B6062F" w:rsidP="005045B5">
      <w:pPr>
        <w:widowControl w:val="0"/>
        <w:numPr>
          <w:ilvl w:val="2"/>
          <w:numId w:val="26"/>
        </w:numPr>
        <w:tabs>
          <w:tab w:val="left" w:pos="1440"/>
          <w:tab w:val="left" w:pos="2070"/>
          <w:tab w:val="center" w:pos="5778"/>
          <w:tab w:val="center" w:pos="7200"/>
          <w:tab w:val="center" w:pos="8640"/>
        </w:tabs>
        <w:ind w:left="1080"/>
        <w:rPr>
          <w:rFonts w:ascii="Times New Roman" w:hAnsi="Times New Roman"/>
          <w:snapToGrid w:val="0"/>
        </w:rPr>
      </w:pPr>
      <w:r w:rsidRPr="00D74061">
        <w:rPr>
          <w:rFonts w:ascii="Times New Roman" w:hAnsi="Times New Roman"/>
          <w:snapToGrid w:val="0"/>
        </w:rPr>
        <w:t>Medication</w:t>
      </w:r>
      <w:r w:rsidR="003034CA" w:rsidRPr="00D74061">
        <w:rPr>
          <w:rFonts w:ascii="Times New Roman" w:hAnsi="Times New Roman"/>
          <w:snapToGrid w:val="0"/>
        </w:rPr>
        <w:t xml:space="preserve"> for substance use disorder </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AC006A7"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3CBEBBD"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Mood Disorders and Thought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11F9EE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cute psycho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51FFDA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ipolar disorde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53B60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Depres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17C199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uicidal risk</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0EF96D7"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Grief react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27AAB25"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bCs/>
          <w:snapToGrid w:val="0"/>
        </w:rPr>
      </w:pPr>
      <w:r w:rsidRPr="00D74061">
        <w:rPr>
          <w:rFonts w:ascii="Times New Roman" w:hAnsi="Times New Roman"/>
          <w:snapToGrid w:val="0"/>
        </w:rPr>
        <w:t>Sc</w:t>
      </w:r>
      <w:r w:rsidRPr="00D74061">
        <w:rPr>
          <w:rFonts w:ascii="Times New Roman" w:hAnsi="Times New Roman"/>
          <w:bCs/>
          <w:snapToGrid w:val="0"/>
        </w:rPr>
        <w:t>hizophrenia</w:t>
      </w:r>
      <w:r w:rsidRPr="00D74061">
        <w:rPr>
          <w:rFonts w:ascii="Times New Roman" w:hAnsi="Times New Roman"/>
          <w:bCs/>
          <w:snapToGrid w:val="0"/>
        </w:rPr>
        <w:tab/>
      </w:r>
      <w:r w:rsidRPr="00D74061">
        <w:rPr>
          <w:rFonts w:ascii="Times New Roman" w:hAnsi="Times New Roman"/>
          <w:b/>
          <w:snapToGrid w:val="0"/>
        </w:rPr>
        <w:tab/>
      </w:r>
      <w:r w:rsidRPr="00D74061">
        <w:rPr>
          <w:rFonts w:ascii="Times New Roman" w:hAnsi="Times New Roman"/>
          <w:bCs/>
          <w:snapToGrid w:val="0"/>
        </w:rPr>
        <w:t>X</w:t>
      </w:r>
      <w:r w:rsidRPr="00D74061">
        <w:rPr>
          <w:rFonts w:ascii="Times New Roman" w:hAnsi="Times New Roman"/>
          <w:bCs/>
          <w:snapToGrid w:val="0"/>
        </w:rPr>
        <w:tab/>
      </w:r>
      <w:proofErr w:type="spellStart"/>
      <w:r w:rsidRPr="00D74061">
        <w:rPr>
          <w:rFonts w:ascii="Times New Roman" w:hAnsi="Times New Roman"/>
          <w:bCs/>
          <w:snapToGrid w:val="0"/>
        </w:rPr>
        <w:t>X</w:t>
      </w:r>
      <w:proofErr w:type="spellEnd"/>
    </w:p>
    <w:p w14:paraId="270479CB"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p>
    <w:p w14:paraId="71C121E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 xml:space="preserve">Factitious Disorders </w:t>
      </w:r>
      <w:r w:rsidRPr="00D74061">
        <w:rPr>
          <w:rFonts w:ascii="Times New Roman" w:hAnsi="Times New Roman"/>
          <w:b/>
          <w:snapToGrid w:val="0"/>
        </w:rPr>
        <w:tab/>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93FA8B7"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A3834B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Neurotic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94A5DB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xiety/Panic</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4F91EA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bsessive compulsiv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419ADD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hobic</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82F857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ost-traumatic stres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21F4CFD"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35D9794D"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Organic Psychos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30F4E5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hronic organic psychotic condi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D3C875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lcoholic psychos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620EFA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rug psychos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8965B0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Dementia (See 12.8.1)</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B2E8CA1" w14:textId="77777777"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p>
    <w:p w14:paraId="43D5F71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atterns of Violence/Abuse/Neglec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2744DA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nterpersonal violenc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2D49B0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hil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4CF3D9" w14:textId="6C3AAC1B"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ntimate partne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1E97E1F" w14:textId="27452D40" w:rsidR="0019443F" w:rsidRPr="00D74061" w:rsidRDefault="0019443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Vulnerable </w:t>
      </w:r>
      <w:r w:rsidR="00453AB1" w:rsidRPr="00D74061">
        <w:rPr>
          <w:rFonts w:ascii="Times New Roman" w:hAnsi="Times New Roman"/>
          <w:snapToGrid w:val="0"/>
        </w:rPr>
        <w:t>a</w:t>
      </w:r>
      <w:r w:rsidRPr="00D74061">
        <w:rPr>
          <w:rFonts w:ascii="Times New Roman" w:hAnsi="Times New Roman"/>
          <w:snapToGrid w:val="0"/>
        </w:rPr>
        <w:t>dul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033D08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lde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ED3BF42" w14:textId="107D60D2"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Homicidal </w:t>
      </w:r>
      <w:r w:rsidR="00304E27" w:rsidRPr="00D74061">
        <w:rPr>
          <w:rFonts w:ascii="Times New Roman" w:hAnsi="Times New Roman"/>
          <w:snapToGrid w:val="0"/>
        </w:rPr>
        <w:t>r</w:t>
      </w:r>
      <w:r w:rsidRPr="00D74061">
        <w:rPr>
          <w:rFonts w:ascii="Times New Roman" w:hAnsi="Times New Roman"/>
          <w:snapToGrid w:val="0"/>
        </w:rPr>
        <w:t>isk</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C5D1641" w14:textId="46291DDE"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exual assaul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26B98BA" w14:textId="7C6EF406" w:rsidR="00E932D1" w:rsidRPr="00D74061" w:rsidRDefault="00E932D1" w:rsidP="00E932D1">
      <w:pPr>
        <w:widowControl w:val="0"/>
        <w:numPr>
          <w:ilvl w:val="3"/>
          <w:numId w:val="26"/>
        </w:numPr>
        <w:tabs>
          <w:tab w:val="left" w:pos="1440"/>
          <w:tab w:val="left" w:pos="207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Post-exposure prophylax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A2B75D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taff/Patient safet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0544B63" w14:textId="1CD08104"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uman trafficking</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CDCFB17" w14:textId="37016F46"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499914C" w14:textId="1FB6BC63"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ersonalit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267F8D5" w14:textId="611564A2" w:rsidR="00B6062F" w:rsidRPr="00D74061" w:rsidRDefault="00B6062F" w:rsidP="00B6062F">
      <w:pPr>
        <w:widowControl w:val="0"/>
        <w:tabs>
          <w:tab w:val="left" w:pos="108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79C1F69E" w14:textId="0B1E32B4"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sychosomatic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11EF32D" w14:textId="0EA0B030"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ypochondrias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B63CEDA" w14:textId="029E6DAA"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Conversion</w:t>
      </w:r>
      <w:r w:rsidR="00E932D1" w:rsidRPr="00D74061">
        <w:rPr>
          <w:rFonts w:ascii="Times New Roman" w:hAnsi="Times New Roman"/>
          <w:snapToGrid w:val="0"/>
        </w:rPr>
        <w:t xml:space="preserve"> disorde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F03624D"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p>
    <w:p w14:paraId="3FDF0D66" w14:textId="45C6908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Feeding and Eating Disorders</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6B11CB68" w14:textId="77777777"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p>
    <w:p w14:paraId="24B54E51" w14:textId="77777777" w:rsidR="00B6062F" w:rsidRPr="00D74061" w:rsidRDefault="00B6062F" w:rsidP="00B6062F">
      <w:pPr>
        <w:rPr>
          <w:rFonts w:ascii="Times New Roman" w:hAnsi="Times New Roman"/>
          <w:snapToGrid w:val="0"/>
        </w:rPr>
      </w:pPr>
      <w:r w:rsidRPr="00D74061">
        <w:rPr>
          <w:rFonts w:ascii="Times New Roman" w:hAnsi="Times New Roman"/>
          <w:snapToGrid w:val="0"/>
        </w:rPr>
        <w:br w:type="page"/>
      </w:r>
    </w:p>
    <w:p w14:paraId="5A8A44E1" w14:textId="77777777" w:rsidR="00B6062F" w:rsidRPr="00D74061" w:rsidRDefault="00B6062F" w:rsidP="00B6062F">
      <w:pPr>
        <w:widowControl w:val="0"/>
        <w:tabs>
          <w:tab w:val="left" w:pos="1080"/>
        </w:tabs>
        <w:rPr>
          <w:rFonts w:ascii="Times New Roman" w:hAnsi="Times New Roman"/>
          <w:snapToGrid w:val="0"/>
        </w:rPr>
      </w:pPr>
    </w:p>
    <w:p w14:paraId="05814236"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t>RENAL AND UROGENITAL DISORDERS</w:t>
      </w:r>
    </w:p>
    <w:p w14:paraId="4AD5B642" w14:textId="77777777" w:rsidR="00B6062F" w:rsidRPr="00D74061" w:rsidRDefault="00B6062F" w:rsidP="00B6062F">
      <w:pPr>
        <w:widowControl w:val="0"/>
        <w:tabs>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3BDD500"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24A11E5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Acute and Chronic Renal Failur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5416CCEC"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9C04C3C"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Complications of Dialy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1394CC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Vascular</w:t>
      </w:r>
      <w:r w:rsidRPr="00D74061">
        <w:rPr>
          <w:rFonts w:ascii="Times New Roman" w:hAnsi="Times New Roman"/>
          <w:snapToGrid w:val="0"/>
        </w:rPr>
        <w:tab/>
        <w:t xml:space="preserve"> 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E42290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ritone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4B2C019A"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72463CB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Glomerular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B936B0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Glomerulonephritis (See 9.4.4)</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17CE66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ephrotic syndrom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F9F9326"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7DCE635"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Infect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0784B1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yst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1E5379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yelonephr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191DF2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symptomatic bacteriur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42B2EA8"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07A99D8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Male Genital Trac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10DFEB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Genital les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0F294A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rnia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53E2F3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nflammation/Infect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A59184"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alanitis/Balanoposth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3CC548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pididymitis/Orch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0D4E97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Gangrene of the perineum</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30D22D7" w14:textId="77777777" w:rsidR="00B6062F" w:rsidRPr="00D74061" w:rsidRDefault="00B6062F" w:rsidP="00B6062F">
      <w:pPr>
        <w:widowControl w:val="0"/>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
        <w:t>(Fournier's gangren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9FE7D2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rostat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31516E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Ureth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B1CFA9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tructura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1C6DFD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araphimosis/Phim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5869C5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riapism</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8288FE4" w14:textId="77777777" w:rsidR="00B6062F" w:rsidRPr="00D74061" w:rsidRDefault="00B6062F" w:rsidP="00B6062F">
      <w:pPr>
        <w:widowControl w:val="0"/>
        <w:numPr>
          <w:ilvl w:val="4"/>
          <w:numId w:val="26"/>
        </w:numPr>
        <w:tabs>
          <w:tab w:val="left" w:pos="2340"/>
          <w:tab w:val="left" w:pos="3330"/>
          <w:tab w:val="center" w:pos="5778"/>
          <w:tab w:val="center" w:pos="7200"/>
          <w:tab w:val="center" w:pos="8640"/>
        </w:tabs>
        <w:rPr>
          <w:rFonts w:ascii="Times New Roman" w:hAnsi="Times New Roman"/>
          <w:snapToGrid w:val="0"/>
        </w:rPr>
      </w:pPr>
      <w:r w:rsidRPr="00D74061">
        <w:rPr>
          <w:rFonts w:ascii="Times New Roman" w:hAnsi="Times New Roman"/>
          <w:snapToGrid w:val="0"/>
        </w:rPr>
        <w:t>Medication induced</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25194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rostatic hypertrophy (BPH)</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6548D2B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or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5C8FA1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Testicular mass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A3034D9"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266874E0"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Nephr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587B9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molytic uremic syndrom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D89E48A" w14:textId="6FA52D15"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E113AB5" w14:textId="2AFA4B56"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Structural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605EA8D" w14:textId="59F8668E"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alculus of urinary trac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C03F0EC" w14:textId="42EB814D"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bstructive uropath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E3E757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olycystic kidney disea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D2C0C25" w14:textId="3AFEC87F"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DDAEC11" w14:textId="1552199B"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umo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7C3A6E21" w14:textId="4B58E6CC" w:rsidR="003C6C5A" w:rsidRPr="00D74061" w:rsidRDefault="003C6C5A" w:rsidP="003C6C5A">
      <w:pPr>
        <w:widowControl w:val="0"/>
        <w:tabs>
          <w:tab w:val="left" w:pos="540"/>
          <w:tab w:val="center" w:pos="5778"/>
          <w:tab w:val="left" w:pos="7128"/>
          <w:tab w:val="center" w:pos="7200"/>
          <w:tab w:val="left" w:pos="8568"/>
          <w:tab w:val="center" w:pos="8640"/>
        </w:tabs>
        <w:rPr>
          <w:rFonts w:ascii="Times New Roman" w:hAnsi="Times New Roman"/>
          <w:snapToGrid w:val="0"/>
        </w:rPr>
      </w:pPr>
    </w:p>
    <w:p w14:paraId="09AD082F" w14:textId="14CDFCE3" w:rsidR="003C6C5A" w:rsidRPr="00D74061" w:rsidRDefault="003C6C5A"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bCs/>
          <w:snapToGrid w:val="0"/>
        </w:rPr>
        <w:t>Urologic Devices</w:t>
      </w:r>
    </w:p>
    <w:p w14:paraId="79BC7702" w14:textId="11CE71D6" w:rsidR="003C6C5A" w:rsidRPr="00D74061" w:rsidRDefault="003C6C5A" w:rsidP="003C6C5A">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ephrostomy tube</w:t>
      </w:r>
      <w:r w:rsidRPr="00D74061">
        <w:rPr>
          <w:rFonts w:ascii="Times New Roman" w:hAnsi="Times New Roman"/>
          <w:snapToGrid w:val="0"/>
        </w:rPr>
        <w:tab/>
      </w:r>
      <w:r w:rsidRPr="00D74061">
        <w:rPr>
          <w:rFonts w:ascii="Times New Roman" w:hAnsi="Times New Roman"/>
          <w:snapToGrid w:val="0"/>
        </w:rPr>
        <w:tab/>
      </w:r>
      <w:r w:rsidR="0069597F" w:rsidRPr="00D74061">
        <w:rPr>
          <w:rFonts w:ascii="Times New Roman" w:hAnsi="Times New Roman"/>
          <w:snapToGrid w:val="0"/>
        </w:rPr>
        <w:t>X</w:t>
      </w:r>
      <w:r w:rsidRPr="00D74061">
        <w:rPr>
          <w:rFonts w:ascii="Times New Roman" w:hAnsi="Times New Roman"/>
          <w:snapToGrid w:val="0"/>
        </w:rPr>
        <w:tab/>
      </w:r>
      <w:proofErr w:type="spellStart"/>
      <w:r w:rsidR="0069597F" w:rsidRPr="00D74061">
        <w:rPr>
          <w:rFonts w:ascii="Times New Roman" w:hAnsi="Times New Roman"/>
          <w:snapToGrid w:val="0"/>
        </w:rPr>
        <w:t>X</w:t>
      </w:r>
      <w:proofErr w:type="spellEnd"/>
    </w:p>
    <w:p w14:paraId="05B09115" w14:textId="3714C4FD" w:rsidR="003C6C5A" w:rsidRPr="00D74061" w:rsidRDefault="003C6C5A" w:rsidP="003C6C5A">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alfunctioning indwelling catheter</w:t>
      </w:r>
      <w:r w:rsidRPr="00D74061">
        <w:rPr>
          <w:rFonts w:ascii="Times New Roman" w:hAnsi="Times New Roman"/>
          <w:snapToGrid w:val="0"/>
        </w:rPr>
        <w:tab/>
      </w:r>
      <w:r w:rsidRPr="00D74061">
        <w:rPr>
          <w:rFonts w:ascii="Times New Roman" w:hAnsi="Times New Roman"/>
          <w:snapToGrid w:val="0"/>
        </w:rPr>
        <w:tab/>
      </w:r>
      <w:r w:rsidR="0069597F" w:rsidRPr="00D74061">
        <w:rPr>
          <w:rFonts w:ascii="Times New Roman" w:hAnsi="Times New Roman"/>
          <w:snapToGrid w:val="0"/>
        </w:rPr>
        <w:t>X</w:t>
      </w:r>
      <w:r w:rsidRPr="00D74061">
        <w:rPr>
          <w:rFonts w:ascii="Times New Roman" w:hAnsi="Times New Roman"/>
          <w:snapToGrid w:val="0"/>
        </w:rPr>
        <w:tab/>
      </w:r>
      <w:proofErr w:type="spellStart"/>
      <w:r w:rsidR="0069597F" w:rsidRPr="00D74061">
        <w:rPr>
          <w:rFonts w:ascii="Times New Roman" w:hAnsi="Times New Roman"/>
          <w:snapToGrid w:val="0"/>
        </w:rPr>
        <w:t>X</w:t>
      </w:r>
      <w:proofErr w:type="spellEnd"/>
    </w:p>
    <w:p w14:paraId="2E0464BA" w14:textId="18895235" w:rsidR="003C6C5A" w:rsidRPr="00D74061" w:rsidRDefault="0023439E" w:rsidP="003C6C5A">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Ureteral stents</w:t>
      </w:r>
      <w:r w:rsidRPr="00D74061">
        <w:rPr>
          <w:rFonts w:ascii="Times New Roman" w:hAnsi="Times New Roman"/>
          <w:snapToGrid w:val="0"/>
        </w:rPr>
        <w:tab/>
      </w:r>
      <w:r w:rsidRPr="00D74061">
        <w:rPr>
          <w:rFonts w:ascii="Times New Roman" w:hAnsi="Times New Roman"/>
          <w:snapToGrid w:val="0"/>
        </w:rPr>
        <w:tab/>
      </w:r>
      <w:r w:rsidR="0069597F" w:rsidRPr="00D74061">
        <w:rPr>
          <w:rFonts w:ascii="Times New Roman" w:hAnsi="Times New Roman"/>
          <w:snapToGrid w:val="0"/>
        </w:rPr>
        <w:t>X</w:t>
      </w:r>
      <w:r w:rsidRPr="00D74061">
        <w:rPr>
          <w:rFonts w:ascii="Times New Roman" w:hAnsi="Times New Roman"/>
          <w:snapToGrid w:val="0"/>
        </w:rPr>
        <w:tab/>
      </w:r>
      <w:proofErr w:type="spellStart"/>
      <w:r w:rsidR="0069597F" w:rsidRPr="00D74061">
        <w:rPr>
          <w:rFonts w:ascii="Times New Roman" w:hAnsi="Times New Roman"/>
          <w:snapToGrid w:val="0"/>
        </w:rPr>
        <w:t>X</w:t>
      </w:r>
      <w:proofErr w:type="spellEnd"/>
    </w:p>
    <w:p w14:paraId="729F0F21" w14:textId="4F5DCA89" w:rsidR="00B6062F" w:rsidRPr="00D74061" w:rsidRDefault="00F03814" w:rsidP="00F03814">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bCs/>
          <w:snapToGrid w:val="0"/>
        </w:rPr>
        <w:t xml:space="preserve">Gender </w:t>
      </w:r>
      <w:r w:rsidR="0019443F" w:rsidRPr="00D74061">
        <w:rPr>
          <w:rFonts w:ascii="Times New Roman" w:hAnsi="Times New Roman"/>
          <w:b/>
          <w:bCs/>
          <w:snapToGrid w:val="0"/>
        </w:rPr>
        <w:t>Affirming</w:t>
      </w:r>
      <w:r w:rsidRPr="00D74061">
        <w:rPr>
          <w:rFonts w:ascii="Times New Roman" w:hAnsi="Times New Roman"/>
          <w:b/>
          <w:bCs/>
          <w:snapToGrid w:val="0"/>
        </w:rPr>
        <w:t xml:space="preserve"> </w:t>
      </w:r>
      <w:r w:rsidR="0019443F" w:rsidRPr="00D74061">
        <w:rPr>
          <w:rFonts w:ascii="Times New Roman" w:hAnsi="Times New Roman"/>
          <w:b/>
          <w:bCs/>
          <w:snapToGrid w:val="0"/>
        </w:rPr>
        <w:t xml:space="preserve">Procedural </w:t>
      </w:r>
      <w:r w:rsidR="00AC3809" w:rsidRPr="00D74061">
        <w:rPr>
          <w:rFonts w:ascii="Times New Roman" w:hAnsi="Times New Roman"/>
          <w:b/>
          <w:bCs/>
          <w:snapToGrid w:val="0"/>
        </w:rPr>
        <w:t>Complications</w:t>
      </w:r>
      <w:r w:rsidRPr="00D74061">
        <w:rPr>
          <w:rFonts w:ascii="Times New Roman" w:hAnsi="Times New Roman"/>
          <w:b/>
          <w:bCs/>
          <w:snapToGrid w:val="0"/>
        </w:rPr>
        <w:tab/>
      </w:r>
      <w:r w:rsidR="0069597F" w:rsidRPr="00D74061">
        <w:rPr>
          <w:rFonts w:ascii="Times New Roman" w:hAnsi="Times New Roman"/>
          <w:snapToGrid w:val="0"/>
        </w:rPr>
        <w:t>X</w:t>
      </w:r>
      <w:r w:rsidRPr="00D74061">
        <w:rPr>
          <w:rFonts w:ascii="Times New Roman" w:hAnsi="Times New Roman"/>
          <w:snapToGrid w:val="0"/>
        </w:rPr>
        <w:tab/>
      </w:r>
      <w:proofErr w:type="spellStart"/>
      <w:r w:rsidR="0069597F" w:rsidRPr="00D74061">
        <w:rPr>
          <w:rFonts w:ascii="Times New Roman" w:hAnsi="Times New Roman"/>
          <w:snapToGrid w:val="0"/>
        </w:rPr>
        <w:t>X</w:t>
      </w:r>
      <w:proofErr w:type="spellEnd"/>
      <w:r w:rsidRPr="00D74061">
        <w:rPr>
          <w:rFonts w:ascii="Times New Roman" w:hAnsi="Times New Roman"/>
          <w:snapToGrid w:val="0"/>
        </w:rPr>
        <w:tab/>
      </w:r>
      <w:proofErr w:type="spellStart"/>
      <w:r w:rsidR="0069597F" w:rsidRPr="00D74061">
        <w:rPr>
          <w:rFonts w:ascii="Times New Roman" w:hAnsi="Times New Roman"/>
          <w:snapToGrid w:val="0"/>
        </w:rPr>
        <w:t>X</w:t>
      </w:r>
      <w:proofErr w:type="spellEnd"/>
      <w:r w:rsidR="00B6062F" w:rsidRPr="00D74061">
        <w:rPr>
          <w:rFonts w:ascii="Times New Roman" w:hAnsi="Times New Roman"/>
          <w:snapToGrid w:val="0"/>
        </w:rPr>
        <w:br w:type="page"/>
      </w:r>
    </w:p>
    <w:p w14:paraId="5B1465B7"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lastRenderedPageBreak/>
        <w:t>THORACIC-RESPIRATORY DISORDERS</w:t>
      </w:r>
    </w:p>
    <w:p w14:paraId="388EF9B8" w14:textId="77777777" w:rsidR="00B6062F" w:rsidRPr="00D74061" w:rsidRDefault="00B6062F" w:rsidP="00B6062F">
      <w:pPr>
        <w:widowControl w:val="0"/>
        <w:rPr>
          <w:rFonts w:ascii="Times New Roman" w:hAnsi="Times New Roman"/>
          <w:snapToGrid w:val="0"/>
        </w:rPr>
      </w:pPr>
    </w:p>
    <w:p w14:paraId="600ED252"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3A782C2"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Acute Upper Airway Disorder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C5026B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nfec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9E9227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roup</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FDB80ED" w14:textId="09B784AD"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piglottitis (See 7.4.5.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069A661" w14:textId="2FC7D9D8" w:rsidR="0039104B" w:rsidRPr="00D74061" w:rsidRDefault="0039104B"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Ludwig’s angina</w:t>
      </w:r>
      <w:r w:rsidR="00F03AC7" w:rsidRPr="00D74061">
        <w:rPr>
          <w:rFonts w:ascii="Times New Roman" w:hAnsi="Times New Roman"/>
          <w:snapToGrid w:val="0"/>
        </w:rPr>
        <w:t xml:space="preserve"> (See 7.4.2.1)</w:t>
      </w:r>
      <w:r w:rsidRPr="00D74061">
        <w:rPr>
          <w:rFonts w:ascii="Times New Roman" w:hAnsi="Times New Roman"/>
          <w:snapToGrid w:val="0"/>
        </w:rPr>
        <w:tab/>
      </w:r>
      <w:r w:rsidR="0088157D" w:rsidRPr="00D74061">
        <w:rPr>
          <w:rFonts w:ascii="Times New Roman" w:hAnsi="Times New Roman"/>
          <w:snapToGrid w:val="0"/>
        </w:rPr>
        <w:t>X</w:t>
      </w:r>
      <w:r w:rsidR="0088157D" w:rsidRPr="00D74061">
        <w:rPr>
          <w:rFonts w:ascii="Times New Roman" w:hAnsi="Times New Roman"/>
          <w:snapToGrid w:val="0"/>
        </w:rPr>
        <w:tab/>
      </w:r>
      <w:proofErr w:type="spellStart"/>
      <w:r w:rsidR="0088157D" w:rsidRPr="00D74061">
        <w:rPr>
          <w:rFonts w:ascii="Times New Roman" w:hAnsi="Times New Roman"/>
          <w:snapToGrid w:val="0"/>
        </w:rPr>
        <w:t>X</w:t>
      </w:r>
      <w:proofErr w:type="spellEnd"/>
      <w:r w:rsidR="0088157D" w:rsidRPr="00D74061">
        <w:rPr>
          <w:rFonts w:ascii="Times New Roman" w:hAnsi="Times New Roman"/>
          <w:snapToGrid w:val="0"/>
        </w:rPr>
        <w:tab/>
      </w:r>
    </w:p>
    <w:p w14:paraId="12EDD43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bstruction/Foreign body (See 16.4.7)</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48F262AC"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5C03887"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isorders of Pleura, Mediastinum, and Chest Wall</w:t>
      </w:r>
      <w:r w:rsidRPr="00D74061">
        <w:rPr>
          <w:rFonts w:ascii="Times New Roman" w:hAnsi="Times New Roman"/>
          <w:snapToGrid w:val="0"/>
        </w:rPr>
        <w:tab/>
      </w:r>
      <w:r w:rsidRPr="00D74061">
        <w:rPr>
          <w:rFonts w:ascii="Times New Roman" w:hAnsi="Times New Roman"/>
          <w:snapToGrid w:val="0"/>
        </w:rPr>
        <w:tab/>
      </w:r>
    </w:p>
    <w:p w14:paraId="0A4556E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ostochond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124B1A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ediastinit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7C0B25C"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leural effu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687209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leurit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8FAA21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neumomediastinum</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22926A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neumothorax (See 18.1.2.7)</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FBC5D0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impl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84AEF7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ension</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4DD1EBC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Open</w:t>
      </w:r>
      <w:r w:rsidRPr="00D74061">
        <w:rPr>
          <w:rFonts w:ascii="Times New Roman" w:hAnsi="Times New Roman"/>
          <w:snapToGrid w:val="0"/>
        </w:rPr>
        <w:tab/>
        <w:t>X</w:t>
      </w:r>
    </w:p>
    <w:p w14:paraId="094FA7BC"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Empye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FE29ABB"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p>
    <w:p w14:paraId="4356E40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Acute Respiratory Distress Syndrom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777CB0B" w14:textId="77777777"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49B55CA8"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Obstructive/Restrictive Lung Diseas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B07604" w14:textId="51252830"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sthma/Reactive airway disea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5AC6141" w14:textId="19839DC5"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ronch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1BC05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ronchopulmonary dysplas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0AFDA7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hronic obstructive pulmonary diseas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55D254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ystic fibro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6B0B8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Environmental/Industrial exposur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2A5F683" w14:textId="69484A5B"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Foreign body (See 16.1.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3A62897" w14:textId="121A0732" w:rsidR="0039104B" w:rsidRPr="00D74061" w:rsidRDefault="0039104B"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ronchiolit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3EEC98C"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1AB6BE0D" w14:textId="775038E6"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hysical and Chemical Irritants/Insult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FA5C96B" w14:textId="567157FB"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neumoconi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62CFFC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Toxic effects of gases, fumes, vapors </w:t>
      </w:r>
    </w:p>
    <w:p w14:paraId="475CB946"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r w:rsidRPr="00D74061">
        <w:rPr>
          <w:rFonts w:ascii="Times New Roman" w:hAnsi="Times New Roman"/>
          <w:snapToGrid w:val="0"/>
        </w:rPr>
        <w:tab/>
        <w:t>(See 18.1.3.3.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4B3C9FAD"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FC6833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ulmonary Embolism/Infarct</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DA5C1BC"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eptic emboli</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B060577"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Venous thromboembolism (See 3.3.2.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0C7A9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Massive and </w:t>
      </w:r>
      <w:proofErr w:type="spellStart"/>
      <w:r w:rsidRPr="00D74061">
        <w:rPr>
          <w:rFonts w:ascii="Times New Roman" w:hAnsi="Times New Roman"/>
          <w:snapToGrid w:val="0"/>
        </w:rPr>
        <w:t>submassive</w:t>
      </w:r>
      <w:proofErr w:type="spellEnd"/>
      <w:r w:rsidRPr="00D74061">
        <w:rPr>
          <w:rFonts w:ascii="Times New Roman" w:hAnsi="Times New Roman"/>
          <w:snapToGrid w:val="0"/>
        </w:rPr>
        <w:t xml:space="preserve"> embolis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6C82DA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Fat emboli</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88C32FE" w14:textId="77777777"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58CED26"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ulmonary Infectio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A72B17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Lung absces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D0EA98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neumoni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6895EB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spir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F03ED8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ommunity-acquire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4BAF894" w14:textId="307F65BF" w:rsidR="00B6062F" w:rsidRPr="00D74061" w:rsidRDefault="0039104B" w:rsidP="0039104B">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ealthcare-</w:t>
      </w:r>
      <w:r w:rsidR="00F03AC7" w:rsidRPr="00D74061">
        <w:rPr>
          <w:rFonts w:ascii="Times New Roman" w:hAnsi="Times New Roman"/>
          <w:snapToGrid w:val="0"/>
        </w:rPr>
        <w:t>associated</w:t>
      </w:r>
      <w:r w:rsidRPr="00D74061">
        <w:rPr>
          <w:rFonts w:ascii="Times New Roman" w:hAnsi="Times New Roman"/>
          <w:snapToGrid w:val="0"/>
        </w:rPr>
        <w:t xml:space="preserve"> </w:t>
      </w:r>
      <w:r w:rsidR="00B6062F" w:rsidRPr="00D74061">
        <w:rPr>
          <w:rFonts w:ascii="Times New Roman" w:hAnsi="Times New Roman"/>
          <w:snapToGrid w:val="0"/>
        </w:rPr>
        <w:t>pneumonia</w:t>
      </w:r>
      <w:r w:rsidR="00B6062F" w:rsidRPr="00D74061">
        <w:rPr>
          <w:rFonts w:ascii="Times New Roman" w:hAnsi="Times New Roman"/>
          <w:snapToGrid w:val="0"/>
        </w:rPr>
        <w:tab/>
        <w:t>X</w:t>
      </w:r>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r w:rsidR="00B6062F" w:rsidRPr="00D74061">
        <w:rPr>
          <w:rFonts w:ascii="Times New Roman" w:hAnsi="Times New Roman"/>
          <w:snapToGrid w:val="0"/>
        </w:rPr>
        <w:tab/>
      </w:r>
      <w:proofErr w:type="spellStart"/>
      <w:r w:rsidR="00B6062F" w:rsidRPr="00D74061">
        <w:rPr>
          <w:rFonts w:ascii="Times New Roman" w:hAnsi="Times New Roman"/>
          <w:snapToGrid w:val="0"/>
        </w:rPr>
        <w:t>X</w:t>
      </w:r>
      <w:proofErr w:type="spellEnd"/>
    </w:p>
    <w:p w14:paraId="33DF1EA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Pneumocystis </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1A6F0A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lastRenderedPageBreak/>
        <w:t>Pulmonary tuberculosi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C6B6BF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espiratory syncytial virus (RSV)</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1ADEF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rtussi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31E98972" w14:textId="2AE97C5F" w:rsidR="00B6062F" w:rsidRPr="00D74061" w:rsidRDefault="00B6062F" w:rsidP="00B6062F">
      <w:pPr>
        <w:widowControl w:val="0"/>
        <w:tabs>
          <w:tab w:val="left" w:pos="990"/>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674AA5B7" w14:textId="15E97CB4"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umors</w:t>
      </w:r>
      <w:r w:rsidR="00661285" w:rsidRPr="00D74061">
        <w:rPr>
          <w:rFonts w:ascii="Times New Roman" w:hAnsi="Times New Roman"/>
          <w:b/>
          <w:snapToGrid w:val="0"/>
        </w:rPr>
        <w:tab/>
      </w:r>
      <w:r w:rsidR="00661285" w:rsidRPr="00D74061">
        <w:rPr>
          <w:rFonts w:ascii="Times New Roman" w:hAnsi="Times New Roman"/>
          <w:b/>
          <w:snapToGrid w:val="0"/>
        </w:rPr>
        <w:tab/>
      </w:r>
      <w:r w:rsidR="00661285" w:rsidRPr="00D74061">
        <w:rPr>
          <w:rFonts w:ascii="Times New Roman" w:hAnsi="Times New Roman"/>
          <w:bCs/>
          <w:snapToGrid w:val="0"/>
        </w:rPr>
        <w:t>X</w:t>
      </w:r>
      <w:r w:rsidR="00661285" w:rsidRPr="00D74061">
        <w:rPr>
          <w:rFonts w:ascii="Times New Roman" w:hAnsi="Times New Roman"/>
          <w:bCs/>
          <w:snapToGrid w:val="0"/>
        </w:rPr>
        <w:tab/>
      </w:r>
      <w:proofErr w:type="spellStart"/>
      <w:r w:rsidR="00661285" w:rsidRPr="00D74061">
        <w:rPr>
          <w:rFonts w:ascii="Times New Roman" w:hAnsi="Times New Roman"/>
          <w:bCs/>
          <w:snapToGrid w:val="0"/>
        </w:rPr>
        <w:t>X</w:t>
      </w:r>
      <w:proofErr w:type="spellEnd"/>
      <w:r w:rsidRPr="00D74061">
        <w:rPr>
          <w:rFonts w:ascii="Times New Roman" w:hAnsi="Times New Roman"/>
          <w:snapToGrid w:val="0"/>
        </w:rPr>
        <w:tab/>
      </w:r>
    </w:p>
    <w:p w14:paraId="5533C188"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p>
    <w:p w14:paraId="3D94692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ulmonary</w:t>
      </w:r>
      <w:r w:rsidRPr="00D74061">
        <w:rPr>
          <w:rFonts w:ascii="Times New Roman" w:hAnsi="Times New Roman"/>
          <w:snapToGrid w:val="0"/>
        </w:rPr>
        <w:t xml:space="preserve"> </w:t>
      </w:r>
      <w:r w:rsidRPr="00D74061">
        <w:rPr>
          <w:rFonts w:ascii="Times New Roman" w:hAnsi="Times New Roman"/>
          <w:b/>
          <w:snapToGrid w:val="0"/>
        </w:rPr>
        <w:t>Hypertension</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0193DD56" w14:textId="77777777" w:rsidR="00B6062F" w:rsidRPr="00D74061" w:rsidRDefault="00B6062F" w:rsidP="00B6062F">
      <w:pPr>
        <w:widowControl w:val="0"/>
        <w:tabs>
          <w:tab w:val="left" w:pos="540"/>
          <w:tab w:val="center" w:pos="5778"/>
          <w:tab w:val="left" w:pos="7128"/>
          <w:tab w:val="center" w:pos="7200"/>
          <w:tab w:val="left" w:pos="8568"/>
          <w:tab w:val="center" w:pos="8640"/>
        </w:tabs>
        <w:rPr>
          <w:rFonts w:ascii="Times New Roman" w:hAnsi="Times New Roman"/>
          <w:snapToGrid w:val="0"/>
        </w:rPr>
      </w:pPr>
      <w:r w:rsidRPr="00D74061">
        <w:rPr>
          <w:rFonts w:ascii="Times New Roman" w:hAnsi="Times New Roman"/>
          <w:strike/>
          <w:snapToGrid w:val="0"/>
        </w:rPr>
        <w:br w:type="page"/>
      </w:r>
    </w:p>
    <w:p w14:paraId="209ED4A1"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lastRenderedPageBreak/>
        <w:t>TOXICOLOGIC DISORDERS</w:t>
      </w:r>
    </w:p>
    <w:p w14:paraId="084FFAA9" w14:textId="77777777" w:rsidR="00B6062F" w:rsidRPr="00D74061" w:rsidRDefault="00B6062F" w:rsidP="00B6062F">
      <w:pPr>
        <w:widowControl w:val="0"/>
        <w:tabs>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F4FE006"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36523855"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rug and Chemical Class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B47F79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lcohol (See 14.1.1)</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2F10B4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thano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449A27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thylene glyco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7E99D1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sopropy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83D807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Methano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A75EC4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algesic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8F76A7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cetaminophe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6BB3F8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Nonsteroidal anti-inflammator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87FF229" w14:textId="77777777" w:rsidR="00B6062F" w:rsidRPr="00D74061" w:rsidRDefault="00B6062F" w:rsidP="00B6062F">
      <w:pPr>
        <w:widowControl w:val="0"/>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
        <w:t>(NSAID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F79CE8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Opioids (See 14.1.6)</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EF4333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alicylat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r w:rsidRPr="00D74061">
        <w:rPr>
          <w:rFonts w:ascii="Times New Roman" w:hAnsi="Times New Roman"/>
          <w:snapToGrid w:val="0"/>
        </w:rPr>
        <w:tab/>
      </w:r>
    </w:p>
    <w:p w14:paraId="195E4EC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cholinerg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200004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histamines</w:t>
      </w:r>
      <w:r w:rsidRPr="00D74061">
        <w:rPr>
          <w:rFonts w:ascii="Times New Roman" w:hAnsi="Times New Roman"/>
          <w:snapToGrid w:val="0"/>
        </w:rPr>
        <w:tab/>
      </w:r>
      <w:r w:rsidRPr="00D74061">
        <w:rPr>
          <w:rFonts w:ascii="Times New Roman" w:hAnsi="Times New Roman"/>
          <w:snapToGrid w:val="0"/>
        </w:rPr>
        <w:tab/>
        <w:t>X</w:t>
      </w:r>
    </w:p>
    <w:p w14:paraId="6518810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coagulants/</w:t>
      </w:r>
      <w:proofErr w:type="spellStart"/>
      <w:r w:rsidRPr="00D74061">
        <w:rPr>
          <w:rFonts w:ascii="Times New Roman" w:hAnsi="Times New Roman"/>
          <w:snapToGrid w:val="0"/>
        </w:rPr>
        <w:t>Antithrombotics</w:t>
      </w:r>
      <w:proofErr w:type="spellEnd"/>
      <w:r w:rsidRPr="00D74061">
        <w:rPr>
          <w:rFonts w:ascii="Times New Roman" w:hAnsi="Times New Roman"/>
          <w:snapToGrid w:val="0"/>
        </w:rPr>
        <w:t>/Antiplatele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81B01C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irect thrombin inhibitors</w:t>
      </w:r>
      <w:r w:rsidRPr="00D74061">
        <w:rPr>
          <w:rFonts w:ascii="Times New Roman" w:hAnsi="Times New Roman"/>
          <w:snapToGrid w:val="0"/>
        </w:rPr>
        <w:tab/>
        <w:t>X</w:t>
      </w:r>
      <w:r w:rsidRPr="00D74061">
        <w:rPr>
          <w:rFonts w:ascii="Times New Roman" w:hAnsi="Times New Roman"/>
          <w:snapToGrid w:val="0"/>
        </w:rPr>
        <w:tab/>
      </w:r>
    </w:p>
    <w:p w14:paraId="3F20CC8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Factor </w:t>
      </w:r>
      <w:proofErr w:type="spellStart"/>
      <w:r w:rsidRPr="00D74061">
        <w:rPr>
          <w:rFonts w:ascii="Times New Roman" w:hAnsi="Times New Roman"/>
          <w:snapToGrid w:val="0"/>
        </w:rPr>
        <w:t>Xa</w:t>
      </w:r>
      <w:proofErr w:type="spellEnd"/>
      <w:r w:rsidRPr="00D74061">
        <w:rPr>
          <w:rFonts w:ascii="Times New Roman" w:hAnsi="Times New Roman"/>
          <w:snapToGrid w:val="0"/>
        </w:rPr>
        <w:t xml:space="preserve"> inhibitors</w:t>
      </w:r>
      <w:r w:rsidRPr="00D74061">
        <w:rPr>
          <w:rFonts w:ascii="Times New Roman" w:hAnsi="Times New Roman"/>
          <w:snapToGrid w:val="0"/>
        </w:rPr>
        <w:tab/>
        <w:t>X</w:t>
      </w:r>
    </w:p>
    <w:p w14:paraId="6853DDD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epari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471754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Vitamin K antagonists</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FAD73F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convulsa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C46D41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depressa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442B4B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upropion</w:t>
      </w:r>
      <w:r w:rsidRPr="00D74061">
        <w:rPr>
          <w:rFonts w:ascii="Times New Roman" w:hAnsi="Times New Roman"/>
          <w:snapToGrid w:val="0"/>
        </w:rPr>
        <w:tab/>
      </w:r>
      <w:r w:rsidRPr="00D74061">
        <w:rPr>
          <w:rFonts w:ascii="Times New Roman" w:hAnsi="Times New Roman"/>
          <w:snapToGrid w:val="0"/>
        </w:rPr>
        <w:tab/>
        <w:t>X</w:t>
      </w:r>
    </w:p>
    <w:p w14:paraId="4E1BCC3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elective serotonin reuptake</w:t>
      </w:r>
    </w:p>
    <w:p w14:paraId="1B752302" w14:textId="77777777" w:rsidR="00B6062F" w:rsidRPr="00D74061" w:rsidRDefault="00B6062F" w:rsidP="00B6062F">
      <w:pPr>
        <w:widowControl w:val="0"/>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
        <w:t xml:space="preserve"> inhibitor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7CCC7D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ricyclic antidepressa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61B3AD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emetic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5DAD9C6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microbials</w:t>
      </w:r>
    </w:p>
    <w:p w14:paraId="6856FCA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biotic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C269011"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Isoniazid</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E71C56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malarial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DADCE9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retroviral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FDC359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tipsychot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E01233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arbon monoxid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CB1FA9C"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ardiovascular drug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2E7FA8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arrhythm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882EE4C"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Digox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1FCD0F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ntihypertensiv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AE9A17F"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Central act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FE55216"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Peripheral Act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B8B04B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eta block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F418C1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alcium channel blocker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0A9435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proofErr w:type="spellStart"/>
      <w:r w:rsidRPr="00D74061">
        <w:rPr>
          <w:rFonts w:ascii="Times New Roman" w:hAnsi="Times New Roman"/>
          <w:snapToGrid w:val="0"/>
        </w:rPr>
        <w:t>Cholinergics</w:t>
      </w:r>
      <w:proofErr w:type="spellEnd"/>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8898F1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Nerve age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04426F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Organophosphat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19702D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yanides, hydrogen sulfid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95474F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avy metal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8178AE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rbicides, insecticides, and rodenticid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A37DC9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ousehold/Industrial chemical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C155FB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austic agents (See 2.2.2.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B05124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Hydrocarb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C9ABC6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nhaled irrita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73AA55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ypoglycemics/Insuli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FE6DAD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Lithiu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666662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Local anesthet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 xml:space="preserve"> </w:t>
      </w:r>
    </w:p>
    <w:p w14:paraId="016B117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arine toxins (See 6.1.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38A97E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ethemoglobinemia (See 8.5.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6F2CBF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caps/>
          <w:snapToGrid w:val="0"/>
        </w:rPr>
      </w:pPr>
      <w:r w:rsidRPr="00D74061">
        <w:rPr>
          <w:rFonts w:ascii="Times New Roman" w:hAnsi="Times New Roman"/>
          <w:snapToGrid w:val="0"/>
        </w:rPr>
        <w:t>Mushrooms/Poisonous plant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B88A865"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utritional supplement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4B1127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r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81E4F0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Performance enhancing and </w:t>
      </w:r>
    </w:p>
    <w:p w14:paraId="7DCA7351" w14:textId="77777777" w:rsidR="00B6062F" w:rsidRPr="00D74061" w:rsidRDefault="00B6062F" w:rsidP="00B6062F">
      <w:pPr>
        <w:widowControl w:val="0"/>
        <w:tabs>
          <w:tab w:val="left" w:pos="2340"/>
          <w:tab w:val="center" w:pos="5778"/>
          <w:tab w:val="center" w:pos="7200"/>
          <w:tab w:val="center" w:pos="8640"/>
        </w:tabs>
        <w:ind w:left="1440"/>
        <w:rPr>
          <w:rFonts w:ascii="Times New Roman" w:hAnsi="Times New Roman"/>
          <w:snapToGrid w:val="0"/>
        </w:rPr>
      </w:pPr>
      <w:r w:rsidRPr="00D74061">
        <w:rPr>
          <w:rFonts w:ascii="Times New Roman" w:hAnsi="Times New Roman"/>
          <w:snapToGrid w:val="0"/>
        </w:rPr>
        <w:tab/>
        <w:t>weight-loss drug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AB6D7F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ecreational drug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3883483" w14:textId="77777777" w:rsidR="00B6062F" w:rsidRPr="00D74061" w:rsidRDefault="00B6062F" w:rsidP="00B6062F">
      <w:pPr>
        <w:widowControl w:val="0"/>
        <w:numPr>
          <w:ilvl w:val="3"/>
          <w:numId w:val="26"/>
        </w:numPr>
        <w:tabs>
          <w:tab w:val="left" w:pos="234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Cannabi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0B536341"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 xml:space="preserve">Cannabinoid hyperemesis </w:t>
      </w:r>
    </w:p>
    <w:p w14:paraId="19136A0A" w14:textId="77777777" w:rsidR="00B6062F" w:rsidRPr="00D74061" w:rsidRDefault="00B6062F" w:rsidP="00B6062F">
      <w:pPr>
        <w:widowControl w:val="0"/>
        <w:tabs>
          <w:tab w:val="left" w:pos="3420"/>
          <w:tab w:val="center" w:pos="5778"/>
          <w:tab w:val="center" w:pos="7200"/>
          <w:tab w:val="center" w:pos="8640"/>
        </w:tabs>
        <w:ind w:left="2340"/>
        <w:rPr>
          <w:rFonts w:ascii="Times New Roman" w:hAnsi="Times New Roman"/>
          <w:snapToGrid w:val="0"/>
        </w:rPr>
      </w:pPr>
      <w:r w:rsidRPr="00D74061">
        <w:rPr>
          <w:rFonts w:ascii="Times New Roman" w:hAnsi="Times New Roman"/>
          <w:snapToGrid w:val="0"/>
        </w:rPr>
        <w:tab/>
        <w:t>syndrome/Cyclic vomiting</w:t>
      </w:r>
    </w:p>
    <w:p w14:paraId="18D7C8AB" w14:textId="77777777" w:rsidR="00B6062F" w:rsidRPr="00D74061" w:rsidRDefault="00B6062F" w:rsidP="00B6062F">
      <w:pPr>
        <w:widowControl w:val="0"/>
        <w:tabs>
          <w:tab w:val="left" w:pos="3420"/>
          <w:tab w:val="center" w:pos="5778"/>
          <w:tab w:val="center" w:pos="7200"/>
          <w:tab w:val="center" w:pos="8640"/>
        </w:tabs>
        <w:ind w:left="2340"/>
        <w:rPr>
          <w:rFonts w:ascii="Times New Roman" w:hAnsi="Times New Roman"/>
          <w:snapToGrid w:val="0"/>
        </w:rPr>
      </w:pPr>
      <w:r w:rsidRPr="00D74061">
        <w:rPr>
          <w:rFonts w:ascii="Times New Roman" w:hAnsi="Times New Roman"/>
          <w:snapToGrid w:val="0"/>
        </w:rPr>
        <w:tab/>
        <w:t>(See 2.7.7)</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93A0317" w14:textId="77777777" w:rsidR="00B6062F" w:rsidRPr="00D74061" w:rsidRDefault="00B6062F" w:rsidP="00B6062F">
      <w:pPr>
        <w:widowControl w:val="0"/>
        <w:numPr>
          <w:ilvl w:val="3"/>
          <w:numId w:val="26"/>
        </w:numPr>
        <w:tabs>
          <w:tab w:val="left" w:pos="1080"/>
          <w:tab w:val="left" w:pos="207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Synthetic cannabinoid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1956153" w14:textId="77777777" w:rsidR="00B6062F" w:rsidRPr="00D74061" w:rsidRDefault="00B6062F" w:rsidP="00B6062F">
      <w:pPr>
        <w:widowControl w:val="0"/>
        <w:numPr>
          <w:ilvl w:val="3"/>
          <w:numId w:val="26"/>
        </w:numPr>
        <w:tabs>
          <w:tab w:val="left" w:pos="1080"/>
          <w:tab w:val="left" w:pos="207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Hallucinoge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AC36A12" w14:textId="77777777" w:rsidR="00B6062F" w:rsidRPr="00D74061" w:rsidRDefault="00B6062F" w:rsidP="00B6062F">
      <w:pPr>
        <w:widowControl w:val="0"/>
        <w:numPr>
          <w:ilvl w:val="3"/>
          <w:numId w:val="26"/>
        </w:numPr>
        <w:tabs>
          <w:tab w:val="left" w:pos="1080"/>
          <w:tab w:val="left" w:pos="207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GHB</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5C901D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edatives/Hypnot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B59668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timulants/Sympathomimetic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FBE604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mphetamin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580F9A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ocain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3FF59444"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r w:rsidRPr="00D74061">
        <w:rPr>
          <w:rFonts w:ascii="Times New Roman" w:hAnsi="Times New Roman"/>
          <w:snapToGrid w:val="0"/>
        </w:rPr>
        <w:br w:type="page"/>
      </w:r>
    </w:p>
    <w:p w14:paraId="4B45DB6E" w14:textId="77777777" w:rsidR="00B6062F" w:rsidRPr="00D74061" w:rsidRDefault="00B6062F" w:rsidP="00B6062F">
      <w:pPr>
        <w:widowControl w:val="0"/>
        <w:numPr>
          <w:ilvl w:val="0"/>
          <w:numId w:val="26"/>
        </w:numPr>
        <w:ind w:left="540" w:hanging="540"/>
        <w:jc w:val="center"/>
        <w:rPr>
          <w:rFonts w:ascii="Times New Roman" w:hAnsi="Times New Roman"/>
          <w:snapToGrid w:val="0"/>
        </w:rPr>
      </w:pPr>
      <w:r w:rsidRPr="00D74061">
        <w:rPr>
          <w:rFonts w:ascii="Times New Roman" w:hAnsi="Times New Roman"/>
          <w:b/>
          <w:snapToGrid w:val="0"/>
        </w:rPr>
        <w:lastRenderedPageBreak/>
        <w:t>TRAUMATIC DISORDERS</w:t>
      </w:r>
    </w:p>
    <w:p w14:paraId="51FFE5EC" w14:textId="77777777" w:rsidR="00B6062F" w:rsidRPr="00D74061" w:rsidRDefault="00B6062F" w:rsidP="00B6062F">
      <w:pPr>
        <w:widowControl w:val="0"/>
        <w:tabs>
          <w:tab w:val="left" w:pos="5778"/>
          <w:tab w:val="left" w:pos="7128"/>
          <w:tab w:val="left" w:pos="856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1247C34" w14:textId="77777777" w:rsidR="00B6062F" w:rsidRPr="00D74061" w:rsidRDefault="00B6062F" w:rsidP="00B6062F">
      <w:pPr>
        <w:widowControl w:val="0"/>
        <w:tabs>
          <w:tab w:val="center" w:pos="5760"/>
          <w:tab w:val="center" w:pos="7200"/>
          <w:tab w:val="center" w:pos="8640"/>
        </w:tabs>
        <w:ind w:left="2"/>
        <w:rPr>
          <w:rFonts w:ascii="Times New Roman" w:hAnsi="Times New Roman"/>
          <w:snapToGrid w:val="0"/>
        </w:rPr>
      </w:pPr>
      <w:r w:rsidRPr="00D74061">
        <w:rPr>
          <w:rFonts w:ascii="Times New Roman" w:hAnsi="Times New Roman"/>
          <w:snapToGrid w:val="0"/>
        </w:rPr>
        <w:tab/>
        <w:t>Critical</w:t>
      </w:r>
      <w:r w:rsidRPr="00D74061">
        <w:rPr>
          <w:rFonts w:ascii="Times New Roman" w:hAnsi="Times New Roman"/>
          <w:snapToGrid w:val="0"/>
        </w:rPr>
        <w:tab/>
        <w:t>Emergent</w:t>
      </w:r>
      <w:r w:rsidRPr="00D74061">
        <w:rPr>
          <w:rFonts w:ascii="Times New Roman" w:hAnsi="Times New Roman"/>
          <w:snapToGrid w:val="0"/>
        </w:rPr>
        <w:tab/>
        <w:t>Lower Acuity</w:t>
      </w:r>
    </w:p>
    <w:p w14:paraId="4FBDBF31"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D5C8EA5"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bdominal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2D9339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iaphrag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19D3E64"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ollow viscu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86F329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netrating</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CF4571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Retroperitoneum</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4BD23D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olid orga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713FC0D"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Vascular</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4B96F3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dominal wal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8ECE6D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Thoracic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36015ED" w14:textId="1F39AED9" w:rsidR="00B6062F" w:rsidRPr="00D74061" w:rsidRDefault="00444A6C" w:rsidP="00444A6C">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lunt a</w:t>
      </w:r>
      <w:r w:rsidR="00B6062F" w:rsidRPr="00D74061">
        <w:rPr>
          <w:rFonts w:ascii="Times New Roman" w:hAnsi="Times New Roman"/>
          <w:snapToGrid w:val="0"/>
        </w:rPr>
        <w:t xml:space="preserve">ortic </w:t>
      </w:r>
      <w:r w:rsidRPr="00D74061">
        <w:rPr>
          <w:rFonts w:ascii="Times New Roman" w:hAnsi="Times New Roman"/>
          <w:snapToGrid w:val="0"/>
        </w:rPr>
        <w:t>injury</w:t>
      </w:r>
      <w:r w:rsidR="00B6062F" w:rsidRPr="00D74061">
        <w:rPr>
          <w:rFonts w:ascii="Times New Roman" w:hAnsi="Times New Roman"/>
          <w:snapToGrid w:val="0"/>
        </w:rPr>
        <w:t>/</w:t>
      </w:r>
      <w:r w:rsidR="00661285" w:rsidRPr="00D74061">
        <w:rPr>
          <w:rFonts w:ascii="Times New Roman" w:hAnsi="Times New Roman"/>
          <w:snapToGrid w:val="0"/>
        </w:rPr>
        <w:t>d</w:t>
      </w:r>
      <w:r w:rsidR="00B6062F" w:rsidRPr="00D74061">
        <w:rPr>
          <w:rFonts w:ascii="Times New Roman" w:hAnsi="Times New Roman"/>
          <w:snapToGrid w:val="0"/>
        </w:rPr>
        <w:t>isruption</w:t>
      </w:r>
      <w:r w:rsidR="00B6062F" w:rsidRPr="00D74061">
        <w:rPr>
          <w:rFonts w:ascii="Times New Roman" w:hAnsi="Times New Roman"/>
          <w:snapToGrid w:val="0"/>
        </w:rPr>
        <w:tab/>
        <w:t>X</w:t>
      </w:r>
      <w:r w:rsidR="00B6062F" w:rsidRPr="00D74061">
        <w:rPr>
          <w:rFonts w:ascii="Times New Roman" w:hAnsi="Times New Roman"/>
          <w:snapToGrid w:val="0"/>
        </w:rPr>
        <w:tab/>
      </w:r>
      <w:r w:rsidR="00B6062F" w:rsidRPr="00D74061">
        <w:rPr>
          <w:rFonts w:ascii="Times New Roman" w:hAnsi="Times New Roman"/>
          <w:snapToGrid w:val="0"/>
        </w:rPr>
        <w:tab/>
      </w:r>
    </w:p>
    <w:p w14:paraId="583606C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ontus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BAFE148"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Cardiac</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56255D5"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Pulmonar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8839B9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Fracture</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BF45661"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Clavicl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7A2AA5F"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lang w:val="fr-FR"/>
        </w:rPr>
      </w:pPr>
      <w:proofErr w:type="spellStart"/>
      <w:r w:rsidRPr="00D74061">
        <w:rPr>
          <w:rFonts w:ascii="Times New Roman" w:hAnsi="Times New Roman"/>
          <w:snapToGrid w:val="0"/>
          <w:lang w:val="fr-FR"/>
        </w:rPr>
        <w:t>Ribs</w:t>
      </w:r>
      <w:proofErr w:type="spellEnd"/>
      <w:r w:rsidRPr="00D74061">
        <w:rPr>
          <w:rFonts w:ascii="Times New Roman" w:hAnsi="Times New Roman"/>
          <w:snapToGrid w:val="0"/>
          <w:lang w:val="fr-FR"/>
        </w:rPr>
        <w:t>/</w:t>
      </w:r>
      <w:proofErr w:type="spellStart"/>
      <w:r w:rsidRPr="00D74061">
        <w:rPr>
          <w:rFonts w:ascii="Times New Roman" w:hAnsi="Times New Roman"/>
          <w:snapToGrid w:val="0"/>
          <w:lang w:val="fr-FR"/>
        </w:rPr>
        <w:t>Flail</w:t>
      </w:r>
      <w:proofErr w:type="spellEnd"/>
      <w:r w:rsidRPr="00D74061">
        <w:rPr>
          <w:rFonts w:ascii="Times New Roman" w:hAnsi="Times New Roman"/>
          <w:snapToGrid w:val="0"/>
          <w:lang w:val="fr-FR"/>
        </w:rPr>
        <w:t xml:space="preserve"> </w:t>
      </w:r>
      <w:proofErr w:type="spellStart"/>
      <w:r w:rsidRPr="00D74061">
        <w:rPr>
          <w:rFonts w:ascii="Times New Roman" w:hAnsi="Times New Roman"/>
          <w:snapToGrid w:val="0"/>
          <w:lang w:val="fr-FR"/>
        </w:rPr>
        <w:t>chest</w:t>
      </w:r>
      <w:proofErr w:type="spellEnd"/>
      <w:r w:rsidRPr="00D74061">
        <w:rPr>
          <w:rFonts w:ascii="Times New Roman" w:hAnsi="Times New Roman"/>
          <w:snapToGrid w:val="0"/>
          <w:lang w:val="fr-FR"/>
        </w:rPr>
        <w:tab/>
        <w:t>X</w:t>
      </w:r>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r w:rsidRPr="00D74061">
        <w:rPr>
          <w:rFonts w:ascii="Times New Roman" w:hAnsi="Times New Roman"/>
          <w:snapToGrid w:val="0"/>
          <w:lang w:val="fr-FR"/>
        </w:rPr>
        <w:tab/>
      </w:r>
      <w:proofErr w:type="spellStart"/>
      <w:r w:rsidRPr="00D74061">
        <w:rPr>
          <w:rFonts w:ascii="Times New Roman" w:hAnsi="Times New Roman"/>
          <w:snapToGrid w:val="0"/>
          <w:lang w:val="fr-FR"/>
        </w:rPr>
        <w:t>X</w:t>
      </w:r>
      <w:proofErr w:type="spellEnd"/>
    </w:p>
    <w:p w14:paraId="566EBDFA"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Sternum</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7AF3E3"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 xml:space="preserve">Scapula </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4EB440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emothorax</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209D7E1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netrating chest trau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4F9E42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ricardial tamponade (See 3.6.1)</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11B2C32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neumothorax (See 16.2.6)</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11F562DF"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Simple</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0DDEC53B"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Tension</w:t>
      </w:r>
      <w:r w:rsidRPr="00D74061">
        <w:rPr>
          <w:rFonts w:ascii="Times New Roman" w:hAnsi="Times New Roman"/>
          <w:snapToGrid w:val="0"/>
        </w:rPr>
        <w:tab/>
        <w:t>X</w:t>
      </w:r>
      <w:r w:rsidRPr="00D74061">
        <w:rPr>
          <w:rFonts w:ascii="Times New Roman" w:hAnsi="Times New Roman"/>
          <w:snapToGrid w:val="0"/>
        </w:rPr>
        <w:tab/>
      </w:r>
    </w:p>
    <w:p w14:paraId="36410F19"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Open</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78ED016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utaneous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75CC08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vuls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C523CA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ite wounds (See 6.1)</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9ECBA8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ur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9BE0AA5"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Electrical (See 6.3)</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AAB17CF"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Chemical (See 16.5.2)</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0BD3F0E" w14:textId="77EAE70A"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Thermal</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6A4EC8E" w14:textId="62C443A2" w:rsidR="005C5C1C" w:rsidRPr="00D74061" w:rsidRDefault="005C5C1C"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Radiation</w:t>
      </w:r>
      <w:r w:rsidR="00373FA1" w:rsidRPr="00D74061">
        <w:rPr>
          <w:rFonts w:ascii="Times New Roman" w:hAnsi="Times New Roman"/>
          <w:snapToGrid w:val="0"/>
        </w:rPr>
        <w:tab/>
      </w:r>
      <w:r w:rsidR="009067DC" w:rsidRPr="00D74061">
        <w:rPr>
          <w:rFonts w:ascii="Times New Roman" w:hAnsi="Times New Roman"/>
          <w:snapToGrid w:val="0"/>
        </w:rPr>
        <w:t>X</w:t>
      </w:r>
      <w:r w:rsidR="00373FA1" w:rsidRPr="00D74061">
        <w:rPr>
          <w:rFonts w:ascii="Times New Roman" w:hAnsi="Times New Roman"/>
          <w:snapToGrid w:val="0"/>
        </w:rPr>
        <w:tab/>
      </w:r>
      <w:proofErr w:type="spellStart"/>
      <w:r w:rsidR="009067DC" w:rsidRPr="00D74061">
        <w:rPr>
          <w:rFonts w:ascii="Times New Roman" w:hAnsi="Times New Roman"/>
          <w:snapToGrid w:val="0"/>
        </w:rPr>
        <w:t>X</w:t>
      </w:r>
      <w:proofErr w:type="spellEnd"/>
      <w:r w:rsidR="00373FA1" w:rsidRPr="00D74061">
        <w:rPr>
          <w:rFonts w:ascii="Times New Roman" w:hAnsi="Times New Roman"/>
          <w:snapToGrid w:val="0"/>
        </w:rPr>
        <w:tab/>
      </w:r>
      <w:proofErr w:type="spellStart"/>
      <w:r w:rsidR="009067DC" w:rsidRPr="00D74061">
        <w:rPr>
          <w:rFonts w:ascii="Times New Roman" w:hAnsi="Times New Roman"/>
          <w:snapToGrid w:val="0"/>
        </w:rPr>
        <w:t>X</w:t>
      </w:r>
      <w:proofErr w:type="spellEnd"/>
    </w:p>
    <w:p w14:paraId="2728FAA4"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Lacera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A24377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uncture wound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A710B4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Nail injur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DC97E7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Facial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605DB3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ent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9B6F4F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Le For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ADF8AF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Mandibular </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CE3995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Orbit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27DCC5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Nasal</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2F14C826"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Septal hemato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4B4F298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Zygomaticomaxillary complex</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36F91B1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Genitourinary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D908B7C"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Bladder</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D43D6E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xternal genitali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E9776D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Ren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03B6EEC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Ureter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BF1EAA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Urethr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AC3FDA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Head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BE5F81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ntracranial injur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06B1B5E"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Concuss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805A18B" w14:textId="05F9CAB8"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Intracranial hemorrhage</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A2C304" w14:textId="77777777" w:rsidR="00D25E33" w:rsidRPr="00D74061" w:rsidRDefault="00F03AC7"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 xml:space="preserve">Increased </w:t>
      </w:r>
      <w:proofErr w:type="gramStart"/>
      <w:r w:rsidRPr="00D74061">
        <w:rPr>
          <w:rFonts w:ascii="Times New Roman" w:hAnsi="Times New Roman"/>
          <w:snapToGrid w:val="0"/>
        </w:rPr>
        <w:t>i</w:t>
      </w:r>
      <w:r w:rsidR="0064599E" w:rsidRPr="00D74061">
        <w:rPr>
          <w:rFonts w:ascii="Times New Roman" w:hAnsi="Times New Roman"/>
          <w:snapToGrid w:val="0"/>
        </w:rPr>
        <w:t>ntracranial</w:t>
      </w:r>
      <w:proofErr w:type="gramEnd"/>
      <w:r w:rsidR="0064599E" w:rsidRPr="00D74061">
        <w:rPr>
          <w:rFonts w:ascii="Times New Roman" w:hAnsi="Times New Roman"/>
          <w:snapToGrid w:val="0"/>
        </w:rPr>
        <w:t xml:space="preserve"> </w:t>
      </w:r>
    </w:p>
    <w:p w14:paraId="2C8AA531" w14:textId="0E92C954" w:rsidR="0064599E" w:rsidRPr="00D74061" w:rsidRDefault="00D25E33" w:rsidP="00D25E33">
      <w:pPr>
        <w:widowControl w:val="0"/>
        <w:tabs>
          <w:tab w:val="left" w:pos="3420"/>
          <w:tab w:val="center" w:pos="5778"/>
          <w:tab w:val="center" w:pos="7200"/>
          <w:tab w:val="center" w:pos="8640"/>
        </w:tabs>
        <w:ind w:left="2340"/>
        <w:rPr>
          <w:rFonts w:ascii="Times New Roman" w:hAnsi="Times New Roman"/>
          <w:snapToGrid w:val="0"/>
        </w:rPr>
      </w:pPr>
      <w:r w:rsidRPr="00D74061">
        <w:rPr>
          <w:rFonts w:ascii="Times New Roman" w:hAnsi="Times New Roman"/>
          <w:snapToGrid w:val="0"/>
        </w:rPr>
        <w:tab/>
      </w:r>
      <w:proofErr w:type="gramStart"/>
      <w:r w:rsidR="00F03AC7" w:rsidRPr="00D74061">
        <w:rPr>
          <w:rFonts w:ascii="Times New Roman" w:hAnsi="Times New Roman"/>
          <w:snapToGrid w:val="0"/>
        </w:rPr>
        <w:t>pressure</w:t>
      </w:r>
      <w:r w:rsidR="00966209" w:rsidRPr="00D74061">
        <w:rPr>
          <w:rFonts w:ascii="Times New Roman" w:hAnsi="Times New Roman"/>
          <w:snapToGrid w:val="0"/>
        </w:rPr>
        <w:t xml:space="preserve"> </w:t>
      </w:r>
      <w:r w:rsidR="008D7A03" w:rsidRPr="00D74061">
        <w:rPr>
          <w:rFonts w:ascii="Times New Roman" w:hAnsi="Times New Roman"/>
          <w:snapToGrid w:val="0"/>
        </w:rPr>
        <w:t xml:space="preserve"> </w:t>
      </w:r>
      <w:r w:rsidR="00E26664" w:rsidRPr="00D74061">
        <w:rPr>
          <w:rFonts w:ascii="Times New Roman" w:hAnsi="Times New Roman"/>
          <w:snapToGrid w:val="0"/>
        </w:rPr>
        <w:tab/>
      </w:r>
      <w:proofErr w:type="gramEnd"/>
      <w:r w:rsidR="0088157D" w:rsidRPr="00D74061">
        <w:rPr>
          <w:rFonts w:ascii="Times New Roman" w:hAnsi="Times New Roman"/>
          <w:snapToGrid w:val="0"/>
        </w:rPr>
        <w:t>X</w:t>
      </w:r>
      <w:r w:rsidR="0088157D" w:rsidRPr="00D74061">
        <w:rPr>
          <w:rFonts w:ascii="Times New Roman" w:hAnsi="Times New Roman"/>
          <w:snapToGrid w:val="0"/>
        </w:rPr>
        <w:tab/>
      </w:r>
      <w:proofErr w:type="spellStart"/>
      <w:r w:rsidR="0088157D" w:rsidRPr="00D74061">
        <w:rPr>
          <w:rFonts w:ascii="Times New Roman" w:hAnsi="Times New Roman"/>
          <w:snapToGrid w:val="0"/>
        </w:rPr>
        <w:t>X</w:t>
      </w:r>
      <w:proofErr w:type="spellEnd"/>
    </w:p>
    <w:p w14:paraId="7B13146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calp lacerations/Avuls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602C6F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kull fractur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398BB0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pine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54C546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islocations/Subluxation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7C4E2710"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Fractur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D3D8D7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prains/Strai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D69FE35"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Extremity bony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649EC2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Dislocations/Subluxa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CF5772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Fractures (open and closed)</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FE8C49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eck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2FCBDD1B"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Laryngotracheal injur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AEE2A6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netrating neck trau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5DDC8F59"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Vascular injur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r w:rsidRPr="00D74061">
        <w:rPr>
          <w:rFonts w:ascii="Times New Roman" w:hAnsi="Times New Roman"/>
          <w:snapToGrid w:val="0"/>
        </w:rPr>
        <w:tab/>
      </w:r>
    </w:p>
    <w:p w14:paraId="71742770" w14:textId="77777777" w:rsidR="00B6062F" w:rsidRPr="00D74061" w:rsidRDefault="00B6062F" w:rsidP="00B6062F">
      <w:pPr>
        <w:widowControl w:val="0"/>
        <w:numPr>
          <w:ilvl w:val="3"/>
          <w:numId w:val="26"/>
        </w:numPr>
        <w:tabs>
          <w:tab w:val="left" w:pos="2340"/>
          <w:tab w:val="center" w:pos="5760"/>
          <w:tab w:val="center" w:pos="7200"/>
          <w:tab w:val="center" w:pos="8640"/>
        </w:tabs>
        <w:ind w:left="2340" w:hanging="900"/>
        <w:rPr>
          <w:rFonts w:ascii="Times New Roman" w:hAnsi="Times New Roman"/>
          <w:snapToGrid w:val="0"/>
        </w:rPr>
      </w:pPr>
      <w:r w:rsidRPr="00D74061">
        <w:rPr>
          <w:rFonts w:ascii="Times New Roman" w:hAnsi="Times New Roman"/>
          <w:snapToGrid w:val="0"/>
        </w:rPr>
        <w:t>Strangulat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019F94A"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phthalmologic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F7D3A4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Corneal abrasions/Lacerations </w:t>
      </w:r>
      <w:r w:rsidRPr="00D74061">
        <w:rPr>
          <w:rFonts w:ascii="Times New Roman" w:hAnsi="Times New Roman"/>
          <w:snapToGrid w:val="0"/>
        </w:rPr>
        <w:tab/>
      </w:r>
    </w:p>
    <w:p w14:paraId="123106E4" w14:textId="77777777" w:rsidR="00B6062F" w:rsidRPr="00D74061" w:rsidRDefault="00B6062F" w:rsidP="00B6062F">
      <w:pPr>
        <w:widowControl w:val="0"/>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
        <w:t>(See 7.2.1.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DE2178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orneal burns (See 7.2.1.1)</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65AE0A9B" w14:textId="77777777" w:rsidR="00B6062F" w:rsidRPr="00D74061" w:rsidRDefault="00B6062F" w:rsidP="00B6062F">
      <w:pPr>
        <w:widowControl w:val="0"/>
        <w:numPr>
          <w:ilvl w:val="4"/>
          <w:numId w:val="26"/>
        </w:numPr>
        <w:tabs>
          <w:tab w:val="left" w:pos="3420"/>
          <w:tab w:val="center" w:pos="5778"/>
          <w:tab w:val="center" w:pos="7200"/>
          <w:tab w:val="center" w:pos="8640"/>
        </w:tabs>
        <w:ind w:left="2520" w:hanging="180"/>
        <w:rPr>
          <w:rFonts w:ascii="Times New Roman" w:hAnsi="Times New Roman"/>
          <w:snapToGrid w:val="0"/>
        </w:rPr>
      </w:pPr>
      <w:r w:rsidRPr="00D74061">
        <w:rPr>
          <w:rFonts w:ascii="Times New Roman" w:hAnsi="Times New Roman"/>
          <w:snapToGrid w:val="0"/>
        </w:rPr>
        <w:t>Acid</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0D9D7B7"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Alkali</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2035678A"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Ultraviole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BD1EDB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riorbital lacera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F99D52E" w14:textId="77777777" w:rsidR="00B6062F" w:rsidRPr="00D74061" w:rsidRDefault="00B6062F" w:rsidP="00B6062F">
      <w:pPr>
        <w:widowControl w:val="0"/>
        <w:numPr>
          <w:ilvl w:val="4"/>
          <w:numId w:val="26"/>
        </w:numPr>
        <w:tabs>
          <w:tab w:val="left" w:pos="3420"/>
          <w:tab w:val="center" w:pos="5778"/>
          <w:tab w:val="center" w:pos="7200"/>
          <w:tab w:val="center" w:pos="8640"/>
        </w:tabs>
        <w:ind w:left="2520" w:hanging="180"/>
        <w:rPr>
          <w:rFonts w:ascii="Times New Roman" w:hAnsi="Times New Roman"/>
          <w:snapToGrid w:val="0"/>
        </w:rPr>
      </w:pPr>
      <w:r w:rsidRPr="00D74061">
        <w:rPr>
          <w:rFonts w:ascii="Times New Roman" w:hAnsi="Times New Roman"/>
          <w:snapToGrid w:val="0"/>
        </w:rPr>
        <w:t>Eyelid</w:t>
      </w:r>
      <w:r w:rsidRPr="00D74061">
        <w:rPr>
          <w:rFonts w:ascii="Times New Roman" w:hAnsi="Times New Roman"/>
          <w:snapToGrid w:val="0"/>
        </w:rPr>
        <w:tab/>
      </w:r>
      <w:r w:rsidRPr="00D74061">
        <w:rPr>
          <w:rFonts w:ascii="Times New Roman" w:hAnsi="Times New Roman"/>
          <w:snapToGrid w:val="0"/>
        </w:rPr>
        <w:tab/>
        <w:t>X</w:t>
      </w:r>
    </w:p>
    <w:p w14:paraId="4B943308" w14:textId="77777777" w:rsidR="00B6062F" w:rsidRPr="00D74061" w:rsidRDefault="00B6062F" w:rsidP="00B6062F">
      <w:pPr>
        <w:widowControl w:val="0"/>
        <w:numPr>
          <w:ilvl w:val="4"/>
          <w:numId w:val="26"/>
        </w:numPr>
        <w:tabs>
          <w:tab w:val="left" w:pos="3420"/>
          <w:tab w:val="center" w:pos="5778"/>
          <w:tab w:val="center" w:pos="7200"/>
          <w:tab w:val="center" w:pos="8640"/>
        </w:tabs>
        <w:ind w:left="2520" w:hanging="180"/>
        <w:rPr>
          <w:rFonts w:ascii="Times New Roman" w:hAnsi="Times New Roman"/>
          <w:snapToGrid w:val="0"/>
        </w:rPr>
      </w:pPr>
      <w:r w:rsidRPr="00D74061">
        <w:rPr>
          <w:rFonts w:ascii="Times New Roman" w:hAnsi="Times New Roman"/>
          <w:snapToGrid w:val="0"/>
        </w:rPr>
        <w:t>Lacrimal duct</w:t>
      </w:r>
      <w:r w:rsidRPr="00D74061">
        <w:rPr>
          <w:rFonts w:ascii="Times New Roman" w:hAnsi="Times New Roman"/>
          <w:snapToGrid w:val="0"/>
        </w:rPr>
        <w:tab/>
      </w:r>
      <w:r w:rsidRPr="00D74061">
        <w:rPr>
          <w:rFonts w:ascii="Times New Roman" w:hAnsi="Times New Roman"/>
          <w:snapToGrid w:val="0"/>
        </w:rPr>
        <w:tab/>
        <w:t>X</w:t>
      </w:r>
    </w:p>
    <w:p w14:paraId="0F769459" w14:textId="77777777" w:rsidR="00B6062F" w:rsidRPr="00D74061" w:rsidRDefault="00B6062F" w:rsidP="00B6062F">
      <w:pPr>
        <w:widowControl w:val="0"/>
        <w:numPr>
          <w:ilvl w:val="3"/>
          <w:numId w:val="26"/>
        </w:numPr>
        <w:tabs>
          <w:tab w:val="left" w:pos="2340"/>
          <w:tab w:val="left" w:pos="243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Foreign body (See 19.4.4.8)</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325D706" w14:textId="77777777" w:rsidR="00B6062F" w:rsidRPr="00D74061" w:rsidRDefault="00B6062F" w:rsidP="00B6062F">
      <w:pPr>
        <w:widowControl w:val="0"/>
        <w:numPr>
          <w:ilvl w:val="3"/>
          <w:numId w:val="26"/>
        </w:numPr>
        <w:tabs>
          <w:tab w:val="left" w:pos="2340"/>
          <w:tab w:val="left" w:pos="2430"/>
          <w:tab w:val="center" w:pos="5778"/>
          <w:tab w:val="center" w:pos="7200"/>
          <w:tab w:val="center" w:pos="8640"/>
        </w:tabs>
        <w:ind w:left="2088"/>
        <w:rPr>
          <w:rFonts w:ascii="Times New Roman" w:hAnsi="Times New Roman"/>
          <w:snapToGrid w:val="0"/>
        </w:rPr>
      </w:pPr>
      <w:proofErr w:type="spellStart"/>
      <w:r w:rsidRPr="00D74061">
        <w:rPr>
          <w:rFonts w:ascii="Times New Roman" w:hAnsi="Times New Roman"/>
          <w:snapToGrid w:val="0"/>
        </w:rPr>
        <w:t>Hyphema</w:t>
      </w:r>
      <w:proofErr w:type="spellEnd"/>
      <w:r w:rsidRPr="00D74061">
        <w:rPr>
          <w:rFonts w:ascii="Times New Roman" w:hAnsi="Times New Roman"/>
          <w:snapToGrid w:val="0"/>
        </w:rPr>
        <w:t xml:space="preserve"> (See 7.2.2.2)</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DB6DFF6" w14:textId="77777777" w:rsidR="00B6062F" w:rsidRPr="00D74061" w:rsidRDefault="00B6062F" w:rsidP="00B6062F">
      <w:pPr>
        <w:widowControl w:val="0"/>
        <w:numPr>
          <w:ilvl w:val="3"/>
          <w:numId w:val="26"/>
        </w:numPr>
        <w:tabs>
          <w:tab w:val="left" w:pos="2340"/>
          <w:tab w:val="left" w:pos="243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netrating globe injuri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BBAD7F5" w14:textId="3A8DB0E1" w:rsidR="00B6062F" w:rsidRPr="00D74061" w:rsidRDefault="00B6062F" w:rsidP="00B6062F">
      <w:pPr>
        <w:widowControl w:val="0"/>
        <w:numPr>
          <w:ilvl w:val="3"/>
          <w:numId w:val="26"/>
        </w:numPr>
        <w:tabs>
          <w:tab w:val="left" w:pos="2340"/>
          <w:tab w:val="left" w:pos="243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Retinal detachments (See 7.2.3.</w:t>
      </w:r>
      <w:r w:rsidR="00ED729B" w:rsidRPr="00D74061">
        <w:rPr>
          <w:rFonts w:ascii="Times New Roman" w:hAnsi="Times New Roman"/>
          <w:snapToGrid w:val="0"/>
        </w:rPr>
        <w:t>3</w:t>
      </w:r>
      <w:r w:rsidRPr="00D74061">
        <w:rPr>
          <w:rFonts w:ascii="Times New Roman" w:hAnsi="Times New Roman"/>
          <w:snapToGrid w:val="0"/>
        </w:rPr>
        <w:t>)</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69FB8195" w14:textId="77777777" w:rsidR="00B6062F" w:rsidRPr="00D74061" w:rsidRDefault="00B6062F" w:rsidP="00B6062F">
      <w:pPr>
        <w:widowControl w:val="0"/>
        <w:numPr>
          <w:ilvl w:val="3"/>
          <w:numId w:val="26"/>
        </w:numPr>
        <w:tabs>
          <w:tab w:val="left" w:pos="2340"/>
          <w:tab w:val="left" w:pos="243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raumatic iritis (See 7.2.2.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0A71814" w14:textId="77777777" w:rsidR="00B6062F" w:rsidRPr="00D74061" w:rsidRDefault="00B6062F" w:rsidP="00792910">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Retrobulbar hemato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5553A72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Otologic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53FA48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emato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597E5CC" w14:textId="05B1A3FD"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rforated tympanic membrane (See 7.1.</w:t>
      </w:r>
      <w:r w:rsidR="007D5C07" w:rsidRPr="00D74061">
        <w:rPr>
          <w:rFonts w:ascii="Times New Roman" w:hAnsi="Times New Roman"/>
          <w:snapToGrid w:val="0"/>
        </w:rPr>
        <w:t>6</w:t>
      </w:r>
      <w:r w:rsidRPr="00D74061">
        <w:rPr>
          <w:rFonts w:ascii="Times New Roman" w:hAnsi="Times New Roman"/>
          <w:snapToGrid w:val="0"/>
        </w:rPr>
        <w:t>)</w:t>
      </w:r>
      <w:r w:rsidRPr="00D74061">
        <w:rPr>
          <w:rFonts w:ascii="Times New Roman" w:hAnsi="Times New Roman"/>
          <w:snapToGrid w:val="0"/>
        </w:rPr>
        <w:tab/>
      </w:r>
      <w:r w:rsidRPr="00D74061">
        <w:rPr>
          <w:rFonts w:ascii="Times New Roman" w:hAnsi="Times New Roman"/>
          <w:snapToGrid w:val="0"/>
        </w:rPr>
        <w:tab/>
        <w:t>X</w:t>
      </w:r>
    </w:p>
    <w:p w14:paraId="5F57AEA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diatric fractur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1D34981"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Epiphyseal</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61B7ACBB" w14:textId="77777777" w:rsidR="00B6062F" w:rsidRPr="00D74061" w:rsidRDefault="00B6062F" w:rsidP="00B6062F">
      <w:pPr>
        <w:widowControl w:val="0"/>
        <w:numPr>
          <w:ilvl w:val="4"/>
          <w:numId w:val="26"/>
        </w:numPr>
        <w:tabs>
          <w:tab w:val="left" w:pos="3420"/>
          <w:tab w:val="center" w:pos="5778"/>
          <w:tab w:val="center" w:pos="7200"/>
          <w:tab w:val="center" w:pos="8640"/>
        </w:tabs>
        <w:ind w:left="2340" w:firstLine="0"/>
        <w:rPr>
          <w:rFonts w:ascii="Times New Roman" w:hAnsi="Times New Roman"/>
          <w:snapToGrid w:val="0"/>
        </w:rPr>
      </w:pPr>
      <w:r w:rsidRPr="00D74061">
        <w:rPr>
          <w:rFonts w:ascii="Times New Roman" w:hAnsi="Times New Roman"/>
          <w:snapToGrid w:val="0"/>
        </w:rPr>
        <w:t>Salter-Harris classifica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5E6A7E17"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Greenstick</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3674115F"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oru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DCB3B43"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pophyseal avulsion</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18AD3356"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lvic fracture</w:t>
      </w:r>
      <w:r w:rsidRPr="00D74061">
        <w:rPr>
          <w:rFonts w:ascii="Times New Roman" w:hAnsi="Times New Roman"/>
          <w:b/>
          <w:snapToGrid w:val="0"/>
        </w:rPr>
        <w:tab/>
      </w:r>
      <w:r w:rsidRPr="00D74061">
        <w:rPr>
          <w:rFonts w:ascii="Times New Roman" w:hAnsi="Times New Roman"/>
          <w:snapToGrid w:val="0"/>
        </w:rPr>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4797345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oft-tissue extremity injur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0EC00676"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mputations/Replanta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77C4A552" w14:textId="17A76C04"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Compartment syndromes</w:t>
      </w:r>
      <w:r w:rsidR="007E2AAD" w:rsidRPr="00D74061">
        <w:rPr>
          <w:rFonts w:ascii="Times New Roman" w:hAnsi="Times New Roman"/>
          <w:snapToGrid w:val="0"/>
        </w:rPr>
        <w:t xml:space="preserve"> (See 11.4.3)</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E072D6E"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High-pressure injection</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0466AB8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Injuries to joint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71CE45D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netrating trauma</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159F1A5"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riarticular</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429804C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prains/Strain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t>X</w:t>
      </w:r>
    </w:p>
    <w:p w14:paraId="5CFB5AB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Tendon injuries</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31D33ECC"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Lacerations/Transection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101CF3AD"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Rupture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41BCE5FA"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Vascular injurie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6CF6F28"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pinal cord and nervous system trauma</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5EE8020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 xml:space="preserve">Cauda equina syndrome </w:t>
      </w:r>
      <w:r w:rsidRPr="00D74061">
        <w:rPr>
          <w:rFonts w:ascii="Times New Roman" w:hAnsi="Times New Roman"/>
          <w:snapToGrid w:val="0"/>
        </w:rPr>
        <w:tab/>
      </w:r>
    </w:p>
    <w:p w14:paraId="05A1F493" w14:textId="77777777" w:rsidR="00B6062F" w:rsidRPr="00D74061" w:rsidRDefault="00B6062F" w:rsidP="00B6062F">
      <w:pPr>
        <w:widowControl w:val="0"/>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ab/>
        <w:t>(See 11.2.7.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13069D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Injury to nerve roots</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29585C88"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Peripheral nerve injury</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DE28C92" w14:textId="77777777" w:rsidR="00B6062F" w:rsidRPr="00D74061" w:rsidRDefault="00B6062F" w:rsidP="00B6062F">
      <w:pPr>
        <w:widowControl w:val="0"/>
        <w:numPr>
          <w:ilvl w:val="3"/>
          <w:numId w:val="26"/>
        </w:numPr>
        <w:tabs>
          <w:tab w:val="left" w:pos="2340"/>
          <w:tab w:val="center" w:pos="5778"/>
          <w:tab w:val="center" w:pos="7200"/>
          <w:tab w:val="center" w:pos="8640"/>
        </w:tabs>
        <w:ind w:left="2088"/>
        <w:rPr>
          <w:rFonts w:ascii="Times New Roman" w:hAnsi="Times New Roman"/>
          <w:snapToGrid w:val="0"/>
        </w:rPr>
      </w:pPr>
      <w:r w:rsidRPr="00D74061">
        <w:rPr>
          <w:rFonts w:ascii="Times New Roman" w:hAnsi="Times New Roman"/>
          <w:snapToGrid w:val="0"/>
        </w:rPr>
        <w:t>Spinal cord injur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37379B99" w14:textId="77777777" w:rsidR="00B6062F" w:rsidRPr="00D74061" w:rsidRDefault="00B6062F" w:rsidP="00B6062F">
      <w:pPr>
        <w:widowControl w:val="0"/>
        <w:numPr>
          <w:ilvl w:val="4"/>
          <w:numId w:val="26"/>
        </w:numPr>
        <w:tabs>
          <w:tab w:val="left" w:pos="3420"/>
          <w:tab w:val="center" w:pos="5760"/>
          <w:tab w:val="center" w:pos="7200"/>
          <w:tab w:val="center" w:pos="8640"/>
        </w:tabs>
        <w:ind w:left="2340" w:firstLine="0"/>
        <w:rPr>
          <w:rFonts w:ascii="Times New Roman" w:hAnsi="Times New Roman"/>
          <w:snapToGrid w:val="0"/>
        </w:rPr>
      </w:pPr>
      <w:r w:rsidRPr="00D74061">
        <w:rPr>
          <w:rFonts w:ascii="Times New Roman" w:hAnsi="Times New Roman"/>
          <w:snapToGrid w:val="0"/>
        </w:rPr>
        <w:t xml:space="preserve">Spinal cord injury </w:t>
      </w:r>
    </w:p>
    <w:p w14:paraId="6B591F43" w14:textId="77777777" w:rsidR="00B6062F" w:rsidRPr="00D74061" w:rsidRDefault="00B6062F" w:rsidP="00B6062F">
      <w:pPr>
        <w:widowControl w:val="0"/>
        <w:tabs>
          <w:tab w:val="left" w:pos="3420"/>
          <w:tab w:val="center" w:pos="5760"/>
          <w:tab w:val="center" w:pos="7200"/>
          <w:tab w:val="center" w:pos="8640"/>
        </w:tabs>
        <w:ind w:left="2340"/>
        <w:rPr>
          <w:rFonts w:ascii="Times New Roman" w:hAnsi="Times New Roman"/>
          <w:snapToGrid w:val="0"/>
        </w:rPr>
      </w:pPr>
      <w:r w:rsidRPr="00D74061">
        <w:rPr>
          <w:rFonts w:ascii="Times New Roman" w:hAnsi="Times New Roman"/>
          <w:snapToGrid w:val="0"/>
        </w:rPr>
        <w:tab/>
        <w:t xml:space="preserve">without radiologic </w:t>
      </w:r>
      <w:r w:rsidRPr="00D74061">
        <w:rPr>
          <w:rFonts w:ascii="Times New Roman" w:hAnsi="Times New Roman"/>
          <w:snapToGrid w:val="0"/>
        </w:rPr>
        <w:br/>
      </w:r>
      <w:r w:rsidRPr="00D74061">
        <w:rPr>
          <w:rFonts w:ascii="Times New Roman" w:hAnsi="Times New Roman"/>
          <w:snapToGrid w:val="0"/>
        </w:rPr>
        <w:tab/>
        <w:t>abnormality</w:t>
      </w:r>
      <w:r w:rsidRPr="00D74061">
        <w:rPr>
          <w:rFonts w:ascii="Times New Roman" w:hAnsi="Times New Roman"/>
          <w:snapToGrid w:val="0"/>
        </w:rPr>
        <w:tab/>
      </w:r>
      <w:r w:rsidRPr="00D74061">
        <w:rPr>
          <w:rFonts w:ascii="Times New Roman" w:hAnsi="Times New Roman"/>
          <w:snapToGrid w:val="0"/>
        </w:rPr>
        <w:tab/>
      </w:r>
    </w:p>
    <w:p w14:paraId="55112FA5" w14:textId="77777777" w:rsidR="00B6062F" w:rsidRPr="00D74061" w:rsidRDefault="00B6062F" w:rsidP="00B6062F">
      <w:pPr>
        <w:widowControl w:val="0"/>
        <w:tabs>
          <w:tab w:val="left" w:pos="3420"/>
          <w:tab w:val="center" w:pos="5760"/>
          <w:tab w:val="center" w:pos="7200"/>
          <w:tab w:val="center" w:pos="8640"/>
        </w:tabs>
        <w:ind w:left="2340"/>
        <w:rPr>
          <w:rFonts w:ascii="Times New Roman" w:hAnsi="Times New Roman"/>
          <w:snapToGrid w:val="0"/>
        </w:rPr>
      </w:pPr>
      <w:r w:rsidRPr="00D74061">
        <w:rPr>
          <w:rFonts w:ascii="Times New Roman" w:hAnsi="Times New Roman"/>
          <w:snapToGrid w:val="0"/>
        </w:rPr>
        <w:tab/>
        <w:t>(SCIWORA)</w:t>
      </w:r>
      <w:r w:rsidRPr="00D74061">
        <w:rPr>
          <w:rFonts w:ascii="Times New Roman" w:hAnsi="Times New Roman"/>
          <w:snapToGrid w:val="0"/>
        </w:rPr>
        <w:tab/>
      </w:r>
      <w:r w:rsidRPr="00D74061">
        <w:rPr>
          <w:rFonts w:ascii="Times New Roman" w:hAnsi="Times New Roman"/>
          <w:snapToGrid w:val="0"/>
        </w:rPr>
        <w:tab/>
        <w:t>X</w:t>
      </w:r>
    </w:p>
    <w:p w14:paraId="0F5DB2C6" w14:textId="77777777" w:rsidR="00B6062F" w:rsidRPr="00D74061" w:rsidRDefault="00B6062F" w:rsidP="00B6062F">
      <w:pPr>
        <w:widowControl w:val="0"/>
        <w:tabs>
          <w:tab w:val="left" w:pos="1260"/>
          <w:tab w:val="left" w:pos="6228"/>
          <w:tab w:val="left" w:pos="6660"/>
        </w:tabs>
        <w:rPr>
          <w:rFonts w:ascii="Times New Roman" w:hAnsi="Times New Roman"/>
          <w:snapToGrid w:val="0"/>
        </w:rPr>
      </w:pPr>
    </w:p>
    <w:p w14:paraId="18A003A4"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Trauma in Pregnancy</w:t>
      </w:r>
      <w:r w:rsidRPr="00D74061">
        <w:rPr>
          <w:rFonts w:ascii="Times New Roman" w:hAnsi="Times New Roman"/>
          <w:snapToGrid w:val="0"/>
        </w:rPr>
        <w:tab/>
      </w:r>
      <w:r w:rsidRPr="00D74061">
        <w:rPr>
          <w:rFonts w:ascii="Times New Roman" w:hAnsi="Times New Roman"/>
          <w:snapToGrid w:val="0"/>
        </w:rPr>
        <w:tab/>
      </w:r>
      <w:r w:rsidRPr="00D74061">
        <w:rPr>
          <w:rFonts w:ascii="Times New Roman" w:hAnsi="Times New Roman"/>
          <w:snapToGrid w:val="0"/>
        </w:rPr>
        <w:tab/>
      </w:r>
    </w:p>
    <w:p w14:paraId="4DB8566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bruptio placentae (See 13.3.4.1)</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33D7DDF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esuscitative hysterotomy (See 19.4.8.2)</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7B6A8B0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remature labor (See 13.6.2)</w:t>
      </w:r>
      <w:r w:rsidRPr="00D74061">
        <w:rPr>
          <w:rFonts w:ascii="Times New Roman" w:hAnsi="Times New Roman"/>
          <w:snapToGrid w:val="0"/>
        </w:rPr>
        <w:tab/>
      </w:r>
      <w:r w:rsidRPr="00D74061">
        <w:rPr>
          <w:rFonts w:ascii="Times New Roman" w:hAnsi="Times New Roman"/>
          <w:snapToGrid w:val="0"/>
        </w:rPr>
        <w:tab/>
        <w:t>X</w:t>
      </w:r>
      <w:r w:rsidRPr="00D74061">
        <w:rPr>
          <w:rFonts w:ascii="Times New Roman" w:hAnsi="Times New Roman"/>
          <w:snapToGrid w:val="0"/>
        </w:rPr>
        <w:tab/>
      </w:r>
    </w:p>
    <w:p w14:paraId="41640D3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upture of uterus (See 13.6.4)</w:t>
      </w:r>
      <w:r w:rsidRPr="00D74061">
        <w:rPr>
          <w:rFonts w:ascii="Times New Roman" w:hAnsi="Times New Roman"/>
          <w:snapToGrid w:val="0"/>
        </w:rPr>
        <w:tab/>
        <w:t>X</w:t>
      </w:r>
      <w:r w:rsidRPr="00D74061">
        <w:rPr>
          <w:rFonts w:ascii="Times New Roman" w:hAnsi="Times New Roman"/>
          <w:snapToGrid w:val="0"/>
        </w:rPr>
        <w:tab/>
      </w:r>
      <w:r w:rsidRPr="00D74061">
        <w:rPr>
          <w:rFonts w:ascii="Times New Roman" w:hAnsi="Times New Roman"/>
          <w:snapToGrid w:val="0"/>
        </w:rPr>
        <w:tab/>
      </w:r>
    </w:p>
    <w:p w14:paraId="365AEAA4" w14:textId="77777777" w:rsidR="00B6062F" w:rsidRPr="00D74061" w:rsidRDefault="00B6062F" w:rsidP="00B6062F">
      <w:pPr>
        <w:widowControl w:val="0"/>
        <w:tabs>
          <w:tab w:val="left" w:pos="1260"/>
          <w:tab w:val="left" w:pos="6228"/>
          <w:tab w:val="left" w:pos="7128"/>
          <w:tab w:val="left" w:pos="8478"/>
        </w:tabs>
        <w:rPr>
          <w:rFonts w:ascii="Times New Roman" w:hAnsi="Times New Roman"/>
          <w:snapToGrid w:val="0"/>
        </w:rPr>
      </w:pPr>
      <w:r w:rsidRPr="00D74061">
        <w:rPr>
          <w:rFonts w:ascii="Times New Roman" w:hAnsi="Times New Roman"/>
          <w:snapToGrid w:val="0"/>
        </w:rPr>
        <w:tab/>
      </w:r>
      <w:r w:rsidRPr="00D74061">
        <w:rPr>
          <w:rFonts w:ascii="Times New Roman" w:hAnsi="Times New Roman"/>
          <w:snapToGrid w:val="0"/>
        </w:rPr>
        <w:tab/>
      </w:r>
    </w:p>
    <w:p w14:paraId="58E86740"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Multi-system Trauma</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66CDDBA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last injury</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026FF0CF"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Falls</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
    <w:p w14:paraId="1B75DA97"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otor vehicle collision</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r>
      <w:proofErr w:type="spellStart"/>
      <w:r w:rsidRPr="00D74061">
        <w:rPr>
          <w:rFonts w:ascii="Times New Roman" w:hAnsi="Times New Roman"/>
          <w:snapToGrid w:val="0"/>
        </w:rPr>
        <w:t>X</w:t>
      </w:r>
      <w:proofErr w:type="spellEnd"/>
    </w:p>
    <w:p w14:paraId="134F9ED7"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ssault</w:t>
      </w:r>
      <w:r w:rsidRPr="00D74061">
        <w:rPr>
          <w:rFonts w:ascii="Times New Roman" w:hAnsi="Times New Roman"/>
          <w:snapToGrid w:val="0"/>
        </w:rPr>
        <w:tab/>
        <w:t>X</w:t>
      </w:r>
      <w:r w:rsidRPr="00D74061">
        <w:rPr>
          <w:rFonts w:ascii="Times New Roman" w:hAnsi="Times New Roman"/>
          <w:snapToGrid w:val="0"/>
        </w:rPr>
        <w:tab/>
      </w:r>
      <w:proofErr w:type="spellStart"/>
      <w:r w:rsidRPr="00D74061">
        <w:rPr>
          <w:rFonts w:ascii="Times New Roman" w:hAnsi="Times New Roman"/>
          <w:snapToGrid w:val="0"/>
        </w:rPr>
        <w:t>X</w:t>
      </w:r>
      <w:proofErr w:type="spellEnd"/>
      <w:r w:rsidRPr="00D74061">
        <w:rPr>
          <w:rFonts w:ascii="Times New Roman" w:hAnsi="Times New Roman"/>
          <w:snapToGrid w:val="0"/>
        </w:rPr>
        <w:tab/>
        <w:t>X</w:t>
      </w:r>
    </w:p>
    <w:p w14:paraId="708D4943"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rPr>
          <w:rFonts w:ascii="Times New Roman" w:hAnsi="Times New Roman"/>
          <w:snapToGrid w:val="0"/>
        </w:rPr>
        <w:sectPr w:rsidR="00B6062F" w:rsidRPr="00D74061" w:rsidSect="00AF2470">
          <w:headerReference w:type="default" r:id="rId9"/>
          <w:footerReference w:type="default" r:id="rId10"/>
          <w:endnotePr>
            <w:numFmt w:val="decimal"/>
          </w:endnotePr>
          <w:pgSz w:w="12240" w:h="15840" w:code="1"/>
          <w:pgMar w:top="1152" w:right="1440" w:bottom="1152" w:left="1440" w:header="720" w:footer="720" w:gutter="0"/>
          <w:cols w:space="720"/>
          <w:noEndnote/>
          <w:titlePg/>
          <w:docGrid w:linePitch="299"/>
        </w:sectPr>
      </w:pPr>
    </w:p>
    <w:p w14:paraId="77408127" w14:textId="77777777" w:rsidR="00B6062F" w:rsidRPr="00D74061" w:rsidRDefault="00B6062F" w:rsidP="00B6062F">
      <w:pPr>
        <w:widowControl w:val="0"/>
        <w:jc w:val="center"/>
        <w:rPr>
          <w:rFonts w:ascii="Times New Roman" w:hAnsi="Times New Roman"/>
          <w:caps/>
          <w:snapToGrid w:val="0"/>
        </w:rPr>
      </w:pPr>
    </w:p>
    <w:p w14:paraId="00A7B214" w14:textId="77777777" w:rsidR="00B6062F" w:rsidRPr="00D74061" w:rsidRDefault="00B6062F" w:rsidP="00B6062F">
      <w:pPr>
        <w:widowControl w:val="0"/>
        <w:numPr>
          <w:ilvl w:val="0"/>
          <w:numId w:val="26"/>
        </w:numPr>
        <w:tabs>
          <w:tab w:val="left" w:pos="90"/>
        </w:tabs>
        <w:ind w:left="-533" w:firstLine="7"/>
        <w:jc w:val="center"/>
        <w:rPr>
          <w:rFonts w:ascii="Times New Roman" w:hAnsi="Times New Roman"/>
          <w:b/>
          <w:bCs/>
          <w:caps/>
          <w:snapToGrid w:val="0"/>
          <w:sz w:val="24"/>
        </w:rPr>
      </w:pPr>
      <w:r w:rsidRPr="00D74061">
        <w:rPr>
          <w:rFonts w:ascii="Times New Roman" w:hAnsi="Times New Roman"/>
          <w:b/>
          <w:bCs/>
          <w:caps/>
          <w:snapToGrid w:val="0"/>
          <w:sz w:val="24"/>
        </w:rPr>
        <w:t>Procedures and skills integral to the practice of emergency medicine</w:t>
      </w:r>
    </w:p>
    <w:p w14:paraId="3C6754F3"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rPr>
          <w:rFonts w:ascii="Times New Roman" w:hAnsi="Times New Roman"/>
          <w:snapToGrid w:val="0"/>
        </w:rPr>
      </w:pPr>
    </w:p>
    <w:p w14:paraId="6332C425"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snapToGrid w:val="0"/>
        </w:rPr>
        <w:t>Airway</w:t>
      </w:r>
      <w:r w:rsidRPr="00D74061">
        <w:rPr>
          <w:rFonts w:ascii="Times New Roman" w:hAnsi="Times New Roman"/>
          <w:b/>
          <w:bCs/>
          <w:snapToGrid w:val="0"/>
        </w:rPr>
        <w:t xml:space="preserve"> Techniques</w:t>
      </w:r>
    </w:p>
    <w:p w14:paraId="2D9BAAE4" w14:textId="17BB26D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Intubation</w:t>
      </w:r>
    </w:p>
    <w:p w14:paraId="01CDB966" w14:textId="53BB6A0B" w:rsidR="00A6102B" w:rsidRPr="00D74061" w:rsidRDefault="00A6102B" w:rsidP="00A6102B">
      <w:pPr>
        <w:widowControl w:val="0"/>
        <w:numPr>
          <w:ilvl w:val="3"/>
          <w:numId w:val="26"/>
        </w:numPr>
        <w:tabs>
          <w:tab w:val="left" w:pos="1440"/>
          <w:tab w:val="left" w:pos="198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Direct laryngoscopy</w:t>
      </w:r>
    </w:p>
    <w:p w14:paraId="75261112" w14:textId="7035DD5E" w:rsidR="00A6102B" w:rsidRPr="00D74061" w:rsidRDefault="00A6102B" w:rsidP="00A6102B">
      <w:pPr>
        <w:widowControl w:val="0"/>
        <w:numPr>
          <w:ilvl w:val="3"/>
          <w:numId w:val="26"/>
        </w:numPr>
        <w:tabs>
          <w:tab w:val="left" w:pos="1440"/>
          <w:tab w:val="left" w:pos="198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Video-assisted laryngoscopy</w:t>
      </w:r>
    </w:p>
    <w:p w14:paraId="47F7B270" w14:textId="502549C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irway adjuncts</w:t>
      </w:r>
    </w:p>
    <w:p w14:paraId="418C3421" w14:textId="57E00CEC" w:rsidR="00CE3F93" w:rsidRPr="00D74061" w:rsidRDefault="00CE3F93" w:rsidP="00CE3F93">
      <w:pPr>
        <w:widowControl w:val="0"/>
        <w:numPr>
          <w:ilvl w:val="3"/>
          <w:numId w:val="26"/>
        </w:numPr>
        <w:tabs>
          <w:tab w:val="left" w:pos="1440"/>
          <w:tab w:val="left" w:pos="198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Flexible endoscopic techniques</w:t>
      </w:r>
    </w:p>
    <w:p w14:paraId="048542B7"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Surgical airway</w:t>
      </w:r>
    </w:p>
    <w:p w14:paraId="075D19A9"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Mechanical ventilation</w:t>
      </w:r>
    </w:p>
    <w:p w14:paraId="19AE1E32" w14:textId="66E8CA20"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on-invasive ventilatory management</w:t>
      </w:r>
    </w:p>
    <w:p w14:paraId="0B9F169A" w14:textId="495CAD46" w:rsidR="001335A9" w:rsidRPr="00D74061" w:rsidRDefault="001335A9" w:rsidP="001335A9">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PAP/BiPAP</w:t>
      </w:r>
    </w:p>
    <w:p w14:paraId="583FE22D" w14:textId="20396C41" w:rsidR="001335A9" w:rsidRPr="00D74061" w:rsidRDefault="001335A9" w:rsidP="001335A9">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High </w:t>
      </w:r>
      <w:r w:rsidR="00966209" w:rsidRPr="00D74061">
        <w:rPr>
          <w:rFonts w:ascii="Times New Roman" w:hAnsi="Times New Roman"/>
          <w:snapToGrid w:val="0"/>
        </w:rPr>
        <w:t>f</w:t>
      </w:r>
      <w:r w:rsidRPr="00D74061">
        <w:rPr>
          <w:rFonts w:ascii="Times New Roman" w:hAnsi="Times New Roman"/>
          <w:snapToGrid w:val="0"/>
        </w:rPr>
        <w:t xml:space="preserve">low </w:t>
      </w:r>
      <w:r w:rsidR="00966209" w:rsidRPr="00D74061">
        <w:rPr>
          <w:rFonts w:ascii="Times New Roman" w:hAnsi="Times New Roman"/>
          <w:snapToGrid w:val="0"/>
        </w:rPr>
        <w:t>o</w:t>
      </w:r>
      <w:r w:rsidRPr="00D74061">
        <w:rPr>
          <w:rFonts w:ascii="Times New Roman" w:hAnsi="Times New Roman"/>
          <w:snapToGrid w:val="0"/>
        </w:rPr>
        <w:t>xygen</w:t>
      </w:r>
    </w:p>
    <w:p w14:paraId="47C927AD" w14:textId="682CF403"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Ventilatory monitoring</w:t>
      </w:r>
    </w:p>
    <w:p w14:paraId="0B03E494"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rPr>
          <w:rFonts w:ascii="Times New Roman" w:hAnsi="Times New Roman"/>
          <w:snapToGrid w:val="0"/>
        </w:rPr>
      </w:pPr>
    </w:p>
    <w:p w14:paraId="2F64B53E"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Resuscitation</w:t>
      </w:r>
    </w:p>
    <w:p w14:paraId="4589DD32"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ardiopulmonary resuscitation</w:t>
      </w:r>
    </w:p>
    <w:p w14:paraId="54F7A08D"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Neonatal resuscitation</w:t>
      </w:r>
    </w:p>
    <w:p w14:paraId="3AD735D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ediatric resuscitation</w:t>
      </w:r>
    </w:p>
    <w:p w14:paraId="6D383850" w14:textId="0E5E8D3F"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Post-resuscitative care</w:t>
      </w:r>
    </w:p>
    <w:p w14:paraId="20D54768" w14:textId="190D7146" w:rsidR="00B6062F" w:rsidRPr="00D74061" w:rsidRDefault="00405168" w:rsidP="00B6062F">
      <w:pPr>
        <w:widowControl w:val="0"/>
        <w:numPr>
          <w:ilvl w:val="3"/>
          <w:numId w:val="26"/>
        </w:numPr>
        <w:tabs>
          <w:tab w:val="left" w:pos="1440"/>
          <w:tab w:val="left" w:pos="1980"/>
          <w:tab w:val="center" w:pos="5778"/>
          <w:tab w:val="center" w:pos="7200"/>
          <w:tab w:val="center" w:pos="8640"/>
        </w:tabs>
        <w:ind w:left="2340" w:hanging="900"/>
        <w:rPr>
          <w:rFonts w:ascii="Times New Roman" w:hAnsi="Times New Roman"/>
          <w:snapToGrid w:val="0"/>
        </w:rPr>
      </w:pPr>
      <w:r w:rsidRPr="00D74061">
        <w:rPr>
          <w:rFonts w:ascii="Times New Roman" w:hAnsi="Times New Roman"/>
          <w:snapToGrid w:val="0"/>
        </w:rPr>
        <w:t>T</w:t>
      </w:r>
      <w:r w:rsidR="00B6062F" w:rsidRPr="00D74061">
        <w:rPr>
          <w:rFonts w:ascii="Times New Roman" w:hAnsi="Times New Roman"/>
          <w:snapToGrid w:val="0"/>
        </w:rPr>
        <w:t>argeted temperature management</w:t>
      </w:r>
    </w:p>
    <w:p w14:paraId="31211B74"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Blood, fluid, and component therapy</w:t>
      </w:r>
    </w:p>
    <w:p w14:paraId="5E26ED3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rterial catheter insertion</w:t>
      </w:r>
    </w:p>
    <w:p w14:paraId="1667E433"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Central venous access</w:t>
      </w:r>
    </w:p>
    <w:p w14:paraId="2AAA445B"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Intraosseous line placement </w:t>
      </w:r>
    </w:p>
    <w:p w14:paraId="610D2A01"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Defibrillation </w:t>
      </w:r>
    </w:p>
    <w:p w14:paraId="5111452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Thoracotomy</w:t>
      </w:r>
    </w:p>
    <w:p w14:paraId="1E95B185" w14:textId="5BABE01D" w:rsidR="00B6062F" w:rsidRPr="00D74061" w:rsidRDefault="00B6062F" w:rsidP="00B6062F">
      <w:pPr>
        <w:widowControl w:val="0"/>
        <w:numPr>
          <w:ilvl w:val="2"/>
          <w:numId w:val="26"/>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Extracorporeal membrane oxygenation (ECMO) </w:t>
      </w:r>
      <w:r w:rsidR="00966209" w:rsidRPr="00D74061">
        <w:rPr>
          <w:rFonts w:ascii="Times New Roman" w:hAnsi="Times New Roman"/>
          <w:snapToGrid w:val="0"/>
        </w:rPr>
        <w:t>(Se</w:t>
      </w:r>
      <w:r w:rsidR="00D724AD" w:rsidRPr="00D74061">
        <w:rPr>
          <w:rFonts w:ascii="Times New Roman" w:hAnsi="Times New Roman"/>
          <w:snapToGrid w:val="0"/>
        </w:rPr>
        <w:t>e 3.10.3</w:t>
      </w:r>
      <w:r w:rsidR="00966209" w:rsidRPr="00D74061">
        <w:rPr>
          <w:rFonts w:ascii="Times New Roman" w:hAnsi="Times New Roman"/>
          <w:snapToGrid w:val="0"/>
        </w:rPr>
        <w:t>)</w:t>
      </w:r>
    </w:p>
    <w:p w14:paraId="6FC80D6F" w14:textId="760DE6DC" w:rsidR="00B6062F" w:rsidRPr="00D74061" w:rsidRDefault="00B6062F" w:rsidP="00B6062F">
      <w:pPr>
        <w:widowControl w:val="0"/>
        <w:numPr>
          <w:ilvl w:val="2"/>
          <w:numId w:val="26"/>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Thermoregulation procedures</w:t>
      </w:r>
    </w:p>
    <w:p w14:paraId="3D29596B" w14:textId="69F1A32D" w:rsidR="006843FA" w:rsidRPr="00D74061" w:rsidRDefault="006843FA" w:rsidP="00B6062F">
      <w:pPr>
        <w:widowControl w:val="0"/>
        <w:numPr>
          <w:ilvl w:val="2"/>
          <w:numId w:val="26"/>
        </w:numPr>
        <w:tabs>
          <w:tab w:val="left" w:pos="1440"/>
          <w:tab w:val="center" w:pos="5766"/>
          <w:tab w:val="center" w:pos="7200"/>
          <w:tab w:val="center" w:pos="8640"/>
        </w:tabs>
        <w:ind w:left="540" w:firstLine="0"/>
        <w:rPr>
          <w:rFonts w:ascii="Times New Roman" w:hAnsi="Times New Roman"/>
          <w:snapToGrid w:val="0"/>
        </w:rPr>
      </w:pPr>
      <w:r w:rsidRPr="00D74061">
        <w:rPr>
          <w:rFonts w:ascii="Times New Roman" w:hAnsi="Times New Roman"/>
          <w:snapToGrid w:val="0"/>
        </w:rPr>
        <w:t>Neurocritical care</w:t>
      </w:r>
      <w:r w:rsidR="000D35D9" w:rsidRPr="00D74061">
        <w:rPr>
          <w:rFonts w:ascii="Times New Roman" w:hAnsi="Times New Roman"/>
          <w:snapToGrid w:val="0"/>
        </w:rPr>
        <w:t xml:space="preserve"> resuscitation</w:t>
      </w:r>
    </w:p>
    <w:p w14:paraId="68B85E86" w14:textId="77777777" w:rsidR="00B6062F" w:rsidRPr="00D74061" w:rsidRDefault="00B6062F" w:rsidP="00B6062F">
      <w:pPr>
        <w:widowControl w:val="0"/>
        <w:tabs>
          <w:tab w:val="left" w:pos="1440"/>
          <w:tab w:val="center" w:pos="5778"/>
          <w:tab w:val="center" w:pos="7200"/>
          <w:tab w:val="center" w:pos="8640"/>
        </w:tabs>
        <w:ind w:left="540"/>
        <w:rPr>
          <w:rFonts w:ascii="Times New Roman" w:hAnsi="Times New Roman"/>
          <w:snapToGrid w:val="0"/>
        </w:rPr>
      </w:pPr>
    </w:p>
    <w:p w14:paraId="040F169F" w14:textId="77777777" w:rsidR="00B6062F" w:rsidRPr="00D74061" w:rsidRDefault="00B6062F" w:rsidP="00B6062F">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Anesthesia and Acute Pain Management</w:t>
      </w:r>
    </w:p>
    <w:p w14:paraId="51E3805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Regional anesthesia</w:t>
      </w:r>
    </w:p>
    <w:p w14:paraId="1FC06F3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Procedural sedation </w:t>
      </w:r>
    </w:p>
    <w:p w14:paraId="34784FE0"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nalgesia</w:t>
      </w:r>
    </w:p>
    <w:p w14:paraId="069D209E"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rPr>
          <w:rFonts w:ascii="Times New Roman" w:hAnsi="Times New Roman"/>
          <w:snapToGrid w:val="0"/>
        </w:rPr>
      </w:pPr>
    </w:p>
    <w:p w14:paraId="54F8F183" w14:textId="77777777" w:rsidR="00B6062F" w:rsidRPr="00D74061" w:rsidRDefault="00B6062F" w:rsidP="00792910">
      <w:pPr>
        <w:widowControl w:val="0"/>
        <w:numPr>
          <w:ilvl w:val="1"/>
          <w:numId w:val="26"/>
        </w:numPr>
        <w:tabs>
          <w:tab w:val="left" w:pos="540"/>
          <w:tab w:val="center" w:pos="5778"/>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Diagnostic and Therapeutic Procedures</w:t>
      </w:r>
    </w:p>
    <w:p w14:paraId="6D561D8E" w14:textId="77777777" w:rsidR="00B6062F" w:rsidRPr="00D74061" w:rsidRDefault="00B6062F" w:rsidP="00B6062F">
      <w:pPr>
        <w:widowControl w:val="0"/>
        <w:numPr>
          <w:ilvl w:val="2"/>
          <w:numId w:val="26"/>
        </w:numPr>
        <w:tabs>
          <w:tab w:val="left" w:pos="1440"/>
          <w:tab w:val="center" w:pos="5778"/>
          <w:tab w:val="center" w:pos="7200"/>
          <w:tab w:val="center" w:pos="8640"/>
        </w:tabs>
        <w:ind w:left="540" w:firstLine="0"/>
        <w:rPr>
          <w:rFonts w:ascii="Times New Roman" w:hAnsi="Times New Roman"/>
          <w:snapToGrid w:val="0"/>
        </w:rPr>
      </w:pPr>
      <w:r w:rsidRPr="00D74061">
        <w:rPr>
          <w:rFonts w:ascii="Times New Roman" w:hAnsi="Times New Roman"/>
          <w:snapToGrid w:val="0"/>
        </w:rPr>
        <w:t>Abdominal and gastrointestinal</w:t>
      </w:r>
    </w:p>
    <w:p w14:paraId="1BB8D12A" w14:textId="04D2740B"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proofErr w:type="spellStart"/>
      <w:r w:rsidRPr="00D74061">
        <w:rPr>
          <w:rFonts w:ascii="Times New Roman" w:hAnsi="Times New Roman"/>
          <w:snapToGrid w:val="0"/>
        </w:rPr>
        <w:t>Anoscopy</w:t>
      </w:r>
      <w:proofErr w:type="spellEnd"/>
    </w:p>
    <w:p w14:paraId="1C3D0669"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Excision of thrombosed hemorrhoid</w:t>
      </w:r>
    </w:p>
    <w:p w14:paraId="6C2BAEED"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Gastrostomy tube replacement</w:t>
      </w:r>
    </w:p>
    <w:p w14:paraId="62E2B08F"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Nasogastric tube</w:t>
      </w:r>
    </w:p>
    <w:p w14:paraId="2D9C3E89"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racentesis</w:t>
      </w:r>
    </w:p>
    <w:p w14:paraId="5E17C66A"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Mechanical control of upper gastrointestinal bleeding</w:t>
      </w:r>
    </w:p>
    <w:p w14:paraId="5123B6A2" w14:textId="002CBB26" w:rsidR="00B6062F" w:rsidRPr="00D74061" w:rsidRDefault="00B6062F" w:rsidP="00B6062F">
      <w:pPr>
        <w:widowControl w:val="0"/>
        <w:numPr>
          <w:ilvl w:val="2"/>
          <w:numId w:val="26"/>
        </w:numPr>
        <w:tabs>
          <w:tab w:val="left" w:pos="1440"/>
          <w:tab w:val="center" w:pos="2340"/>
          <w:tab w:val="center" w:pos="7200"/>
          <w:tab w:val="center" w:pos="8640"/>
        </w:tabs>
        <w:ind w:left="540" w:firstLine="0"/>
        <w:rPr>
          <w:rFonts w:ascii="Times New Roman" w:hAnsi="Times New Roman"/>
          <w:snapToGrid w:val="0"/>
        </w:rPr>
      </w:pPr>
      <w:r w:rsidRPr="00D74061">
        <w:rPr>
          <w:rFonts w:ascii="Times New Roman" w:hAnsi="Times New Roman"/>
          <w:snapToGrid w:val="0"/>
        </w:rPr>
        <w:t xml:space="preserve">Cardiovascular and </w:t>
      </w:r>
      <w:r w:rsidR="006727D9" w:rsidRPr="00D74061">
        <w:rPr>
          <w:rFonts w:ascii="Times New Roman" w:hAnsi="Times New Roman"/>
          <w:snapToGrid w:val="0"/>
        </w:rPr>
        <w:t>t</w:t>
      </w:r>
      <w:r w:rsidRPr="00D74061">
        <w:rPr>
          <w:rFonts w:ascii="Times New Roman" w:hAnsi="Times New Roman"/>
          <w:snapToGrid w:val="0"/>
        </w:rPr>
        <w:t>horacic</w:t>
      </w:r>
    </w:p>
    <w:p w14:paraId="622254CB"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Cardiac pacing                                                      </w:t>
      </w:r>
    </w:p>
    <w:p w14:paraId="5A1BD7D2"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ardioversion</w:t>
      </w:r>
    </w:p>
    <w:p w14:paraId="79337897"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ECG interpretation</w:t>
      </w:r>
    </w:p>
    <w:p w14:paraId="46A628E0"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Pericardiocentesis</w:t>
      </w:r>
    </w:p>
    <w:p w14:paraId="6F7AE221" w14:textId="441C6E99"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horacentesis</w:t>
      </w:r>
    </w:p>
    <w:p w14:paraId="5841F423" w14:textId="2C20FAEA"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horacostomy</w:t>
      </w:r>
      <w:r w:rsidR="006843FA" w:rsidRPr="00D74061">
        <w:rPr>
          <w:rFonts w:ascii="Times New Roman" w:hAnsi="Times New Roman"/>
          <w:snapToGrid w:val="0"/>
        </w:rPr>
        <w:t xml:space="preserve"> (including </w:t>
      </w:r>
      <w:r w:rsidR="00860B2B" w:rsidRPr="00D74061">
        <w:rPr>
          <w:rFonts w:ascii="Times New Roman" w:hAnsi="Times New Roman"/>
          <w:snapToGrid w:val="0"/>
        </w:rPr>
        <w:t>small bore</w:t>
      </w:r>
      <w:r w:rsidR="006843FA" w:rsidRPr="00D74061">
        <w:rPr>
          <w:rFonts w:ascii="Times New Roman" w:hAnsi="Times New Roman"/>
          <w:snapToGrid w:val="0"/>
        </w:rPr>
        <w:t xml:space="preserve"> catheters)</w:t>
      </w:r>
    </w:p>
    <w:p w14:paraId="753FCF22"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Cutaneous</w:t>
      </w:r>
    </w:p>
    <w:p w14:paraId="2BFA4530"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Escharotomy</w:t>
      </w:r>
    </w:p>
    <w:p w14:paraId="3B3D0367"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Incision and drainage</w:t>
      </w:r>
    </w:p>
    <w:p w14:paraId="2EB84C67"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rephination, nails</w:t>
      </w:r>
    </w:p>
    <w:p w14:paraId="6F57D7EB"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Wound closure techniques</w:t>
      </w:r>
    </w:p>
    <w:p w14:paraId="18033DAC"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Wound management</w:t>
      </w:r>
    </w:p>
    <w:p w14:paraId="4F61A728"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Head, ear, eye, nose, and throat</w:t>
      </w:r>
    </w:p>
    <w:p w14:paraId="705681CB"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ntrol of epistaxis</w:t>
      </w:r>
    </w:p>
    <w:p w14:paraId="41BE47E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Drainage of peritonsillar abscess</w:t>
      </w:r>
    </w:p>
    <w:p w14:paraId="3BD925D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Laryngoscopy</w:t>
      </w:r>
    </w:p>
    <w:p w14:paraId="148D5012"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Lateral canthotomy</w:t>
      </w:r>
    </w:p>
    <w:p w14:paraId="0C458767"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Slit lamp </w:t>
      </w:r>
      <w:proofErr w:type="gramStart"/>
      <w:r w:rsidRPr="00D74061">
        <w:rPr>
          <w:rFonts w:ascii="Times New Roman" w:hAnsi="Times New Roman"/>
          <w:snapToGrid w:val="0"/>
        </w:rPr>
        <w:t>examination</w:t>
      </w:r>
      <w:proofErr w:type="gramEnd"/>
    </w:p>
    <w:p w14:paraId="62682B1F"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onometry</w:t>
      </w:r>
    </w:p>
    <w:p w14:paraId="514B20A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Tooth stabilization </w:t>
      </w:r>
    </w:p>
    <w:p w14:paraId="4A3058B8"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rneal foreign body removal (See 18.1.10.4)</w:t>
      </w:r>
    </w:p>
    <w:p w14:paraId="3BC87192"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Drainage of hematoma </w:t>
      </w:r>
    </w:p>
    <w:p w14:paraId="13B9C901"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Systemic infectious</w:t>
      </w:r>
    </w:p>
    <w:p w14:paraId="5960F278"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ersonal protection (equipment and techniques)</w:t>
      </w:r>
    </w:p>
    <w:p w14:paraId="7742CDE4" w14:textId="08AE18FF"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Universal precautions and exposure management</w:t>
      </w:r>
    </w:p>
    <w:p w14:paraId="58E19E09" w14:textId="0A22E146"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Musculoskeletal</w:t>
      </w:r>
    </w:p>
    <w:p w14:paraId="6278A2FF"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Arthrocentesis</w:t>
      </w:r>
    </w:p>
    <w:p w14:paraId="491207C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mpartment pressure measurement</w:t>
      </w:r>
    </w:p>
    <w:p w14:paraId="53C1096D"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Fracture/Dislocation immobilization techniques</w:t>
      </w:r>
    </w:p>
    <w:p w14:paraId="2F9373EA"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Fracture/Dislocation reduction techniques</w:t>
      </w:r>
    </w:p>
    <w:p w14:paraId="46D29F44" w14:textId="62F23A88"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Spine immobilization techniques</w:t>
      </w:r>
    </w:p>
    <w:p w14:paraId="183FD05F"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Nervous system</w:t>
      </w:r>
    </w:p>
    <w:p w14:paraId="63298A8D" w14:textId="32B7FB5C"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Lumbar puncture</w:t>
      </w:r>
    </w:p>
    <w:p w14:paraId="4BB52C59"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Obstetrics and gynecology</w:t>
      </w:r>
    </w:p>
    <w:p w14:paraId="0073261B"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Delivery of newborn</w:t>
      </w:r>
    </w:p>
    <w:p w14:paraId="5C899021"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Resuscitative hysterotomy (See 18.2.2)</w:t>
      </w:r>
    </w:p>
    <w:p w14:paraId="246B3648" w14:textId="7728F7A5"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Sexual assault examination</w:t>
      </w:r>
    </w:p>
    <w:p w14:paraId="400E2380" w14:textId="73F8436F"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proofErr w:type="spellStart"/>
      <w:r w:rsidRPr="00D74061">
        <w:rPr>
          <w:rFonts w:ascii="Times New Roman" w:hAnsi="Times New Roman"/>
          <w:snapToGrid w:val="0"/>
        </w:rPr>
        <w:t>Psychobehavioral</w:t>
      </w:r>
      <w:proofErr w:type="spellEnd"/>
    </w:p>
    <w:p w14:paraId="0E0E4798"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Violent patient management/Restraint</w:t>
      </w:r>
    </w:p>
    <w:p w14:paraId="54DD3B34"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Renal and urogenital</w:t>
      </w:r>
    </w:p>
    <w:p w14:paraId="46352171"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Bladder catheterization</w:t>
      </w:r>
    </w:p>
    <w:p w14:paraId="7F50C6EF" w14:textId="77777777" w:rsidR="00B6062F" w:rsidRPr="00D74061" w:rsidRDefault="00B6062F" w:rsidP="00B6062F">
      <w:pPr>
        <w:widowControl w:val="0"/>
        <w:numPr>
          <w:ilvl w:val="4"/>
          <w:numId w:val="26"/>
        </w:numPr>
        <w:tabs>
          <w:tab w:val="left" w:pos="1440"/>
          <w:tab w:val="left" w:pos="2070"/>
          <w:tab w:val="center" w:pos="2340"/>
          <w:tab w:val="left" w:pos="2970"/>
          <w:tab w:val="left" w:pos="3420"/>
          <w:tab w:val="center" w:pos="7200"/>
          <w:tab w:val="center" w:pos="8640"/>
        </w:tabs>
        <w:rPr>
          <w:rFonts w:ascii="Times New Roman" w:hAnsi="Times New Roman"/>
          <w:snapToGrid w:val="0"/>
        </w:rPr>
      </w:pPr>
      <w:r w:rsidRPr="00D74061">
        <w:rPr>
          <w:rFonts w:ascii="Times New Roman" w:hAnsi="Times New Roman"/>
          <w:snapToGrid w:val="0"/>
        </w:rPr>
        <w:t>Urethral catheter</w:t>
      </w:r>
    </w:p>
    <w:p w14:paraId="58ECCBB0" w14:textId="77777777" w:rsidR="00B6062F" w:rsidRPr="00D74061" w:rsidRDefault="00B6062F" w:rsidP="00B6062F">
      <w:pPr>
        <w:widowControl w:val="0"/>
        <w:numPr>
          <w:ilvl w:val="4"/>
          <w:numId w:val="26"/>
        </w:numPr>
        <w:tabs>
          <w:tab w:val="left" w:pos="1440"/>
          <w:tab w:val="left" w:pos="2070"/>
          <w:tab w:val="center" w:pos="2340"/>
          <w:tab w:val="left" w:pos="2970"/>
          <w:tab w:val="left" w:pos="3420"/>
          <w:tab w:val="center" w:pos="7200"/>
          <w:tab w:val="center" w:pos="8640"/>
        </w:tabs>
        <w:rPr>
          <w:rFonts w:ascii="Times New Roman" w:hAnsi="Times New Roman"/>
          <w:snapToGrid w:val="0"/>
        </w:rPr>
      </w:pPr>
      <w:r w:rsidRPr="00D74061">
        <w:rPr>
          <w:rFonts w:ascii="Times New Roman" w:hAnsi="Times New Roman"/>
          <w:snapToGrid w:val="0"/>
        </w:rPr>
        <w:t>Suprapubic catheter</w:t>
      </w:r>
    </w:p>
    <w:p w14:paraId="0F4F0B5D" w14:textId="77777777"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Cystourethrogram</w:t>
      </w:r>
    </w:p>
    <w:p w14:paraId="66739BE4" w14:textId="3506B122"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esticular detorsion</w:t>
      </w:r>
    </w:p>
    <w:p w14:paraId="7C306100" w14:textId="342E28F4"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Toxicologic</w:t>
      </w:r>
    </w:p>
    <w:p w14:paraId="670641C5" w14:textId="21A93F9D"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Decontamination</w:t>
      </w:r>
    </w:p>
    <w:p w14:paraId="76161DAC" w14:textId="7FEF509D"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Antidote administration</w:t>
      </w:r>
    </w:p>
    <w:p w14:paraId="497D3A08" w14:textId="23FBAEA7" w:rsidR="00B6062F" w:rsidRPr="00D74061" w:rsidRDefault="00B6062F" w:rsidP="00B6062F">
      <w:pPr>
        <w:widowControl w:val="0"/>
        <w:tabs>
          <w:tab w:val="left" w:pos="1440"/>
          <w:tab w:val="left" w:pos="2070"/>
          <w:tab w:val="center" w:pos="2340"/>
          <w:tab w:val="center" w:pos="7200"/>
          <w:tab w:val="center" w:pos="8640"/>
        </w:tabs>
        <w:ind w:left="2088"/>
        <w:rPr>
          <w:rFonts w:ascii="Times New Roman" w:hAnsi="Times New Roman"/>
          <w:bCs/>
          <w:strike/>
          <w:snapToGrid w:val="0"/>
        </w:rPr>
      </w:pPr>
    </w:p>
    <w:p w14:paraId="31063482" w14:textId="77777777" w:rsidR="00E05140" w:rsidRPr="00D74061" w:rsidRDefault="00E05140" w:rsidP="00E05140">
      <w:pPr>
        <w:widowControl w:val="0"/>
        <w:numPr>
          <w:ilvl w:val="1"/>
          <w:numId w:val="26"/>
        </w:numPr>
        <w:tabs>
          <w:tab w:val="left" w:pos="630"/>
          <w:tab w:val="center" w:pos="2340"/>
          <w:tab w:val="left" w:pos="7128"/>
          <w:tab w:val="center" w:pos="7200"/>
          <w:tab w:val="left" w:pos="8568"/>
          <w:tab w:val="center" w:pos="8640"/>
        </w:tabs>
        <w:ind w:left="432"/>
        <w:rPr>
          <w:rFonts w:ascii="Times New Roman" w:hAnsi="Times New Roman"/>
          <w:b/>
          <w:bCs/>
          <w:snapToGrid w:val="0"/>
        </w:rPr>
      </w:pPr>
      <w:bookmarkStart w:id="4" w:name="_Hlk100591352"/>
      <w:r w:rsidRPr="00D74061">
        <w:rPr>
          <w:rFonts w:ascii="Times New Roman" w:hAnsi="Times New Roman"/>
          <w:b/>
          <w:bCs/>
          <w:snapToGrid w:val="0"/>
        </w:rPr>
        <w:t xml:space="preserve">Ultrasound </w:t>
      </w:r>
    </w:p>
    <w:p w14:paraId="56193F82" w14:textId="57D35FB7" w:rsidR="00E05140" w:rsidRPr="00D74061" w:rsidRDefault="00E05140" w:rsidP="00E05140">
      <w:pPr>
        <w:widowControl w:val="0"/>
        <w:numPr>
          <w:ilvl w:val="2"/>
          <w:numId w:val="26"/>
        </w:numPr>
        <w:tabs>
          <w:tab w:val="left" w:pos="1440"/>
          <w:tab w:val="left" w:pos="207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U</w:t>
      </w:r>
      <w:r w:rsidR="00734CC2">
        <w:rPr>
          <w:rFonts w:ascii="Times New Roman" w:hAnsi="Times New Roman"/>
          <w:bCs/>
          <w:snapToGrid w:val="0"/>
        </w:rPr>
        <w:t>ltrasound</w:t>
      </w:r>
      <w:r w:rsidRPr="00D74061">
        <w:rPr>
          <w:rFonts w:ascii="Times New Roman" w:hAnsi="Times New Roman"/>
          <w:bCs/>
          <w:snapToGrid w:val="0"/>
        </w:rPr>
        <w:t xml:space="preserve"> </w:t>
      </w:r>
      <w:r w:rsidR="00734CC2">
        <w:rPr>
          <w:rFonts w:ascii="Times New Roman" w:hAnsi="Times New Roman"/>
          <w:bCs/>
          <w:snapToGrid w:val="0"/>
        </w:rPr>
        <w:t>p</w:t>
      </w:r>
      <w:r w:rsidRPr="00D74061">
        <w:rPr>
          <w:rFonts w:ascii="Times New Roman" w:hAnsi="Times New Roman"/>
          <w:bCs/>
          <w:snapToGrid w:val="0"/>
        </w:rPr>
        <w:t>hysics, artifacts, knobology, and safety (ALARA)</w:t>
      </w:r>
    </w:p>
    <w:p w14:paraId="21A647BA" w14:textId="77777777" w:rsidR="00E05140" w:rsidRPr="00D74061" w:rsidRDefault="00E05140" w:rsidP="00E05140">
      <w:pPr>
        <w:widowControl w:val="0"/>
        <w:numPr>
          <w:ilvl w:val="2"/>
          <w:numId w:val="26"/>
        </w:numPr>
        <w:tabs>
          <w:tab w:val="left" w:pos="1440"/>
          <w:tab w:val="left" w:pos="207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Diagnostic ultrasound</w:t>
      </w:r>
    </w:p>
    <w:p w14:paraId="031A7AD3" w14:textId="66B90B4A"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Aorta</w:t>
      </w:r>
    </w:p>
    <w:p w14:paraId="29E6925F"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Abdominal aortic aneurysm</w:t>
      </w:r>
    </w:p>
    <w:p w14:paraId="0D8A1651" w14:textId="7826AC50"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lastRenderedPageBreak/>
        <w:t>Biliary</w:t>
      </w:r>
      <w:r w:rsidRPr="00D74061">
        <w:rPr>
          <w:rFonts w:ascii="Times New Roman" w:hAnsi="Times New Roman"/>
          <w:bCs/>
          <w:strike/>
          <w:snapToGrid w:val="0"/>
        </w:rPr>
        <w:t xml:space="preserve"> </w:t>
      </w:r>
    </w:p>
    <w:p w14:paraId="0586D6B4" w14:textId="7EAD7AD6"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Cholelithiasis </w:t>
      </w:r>
    </w:p>
    <w:p w14:paraId="20E7707D"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Cholecystitis</w:t>
      </w:r>
    </w:p>
    <w:p w14:paraId="69D32E9E" w14:textId="604E54A8"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Bowel </w:t>
      </w:r>
    </w:p>
    <w:p w14:paraId="65B060FA" w14:textId="3812A70B"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eritoneal fluid assessment </w:t>
      </w:r>
    </w:p>
    <w:p w14:paraId="3A854125" w14:textId="440DFA23"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Small </w:t>
      </w:r>
      <w:r w:rsidR="00A41C75" w:rsidRPr="00D74061">
        <w:rPr>
          <w:rFonts w:ascii="Times New Roman" w:hAnsi="Times New Roman"/>
          <w:bCs/>
          <w:snapToGrid w:val="0"/>
        </w:rPr>
        <w:t>b</w:t>
      </w:r>
      <w:r w:rsidRPr="00D74061">
        <w:rPr>
          <w:rFonts w:ascii="Times New Roman" w:hAnsi="Times New Roman"/>
          <w:bCs/>
          <w:snapToGrid w:val="0"/>
        </w:rPr>
        <w:t xml:space="preserve">owel </w:t>
      </w:r>
      <w:r w:rsidR="00A41C75" w:rsidRPr="00D74061">
        <w:rPr>
          <w:rFonts w:ascii="Times New Roman" w:hAnsi="Times New Roman"/>
          <w:bCs/>
          <w:snapToGrid w:val="0"/>
        </w:rPr>
        <w:t>o</w:t>
      </w:r>
      <w:r w:rsidRPr="00D74061">
        <w:rPr>
          <w:rFonts w:ascii="Times New Roman" w:hAnsi="Times New Roman"/>
          <w:bCs/>
          <w:snapToGrid w:val="0"/>
        </w:rPr>
        <w:t>bstruction</w:t>
      </w:r>
    </w:p>
    <w:p w14:paraId="2520F89E"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Cardiac</w:t>
      </w:r>
    </w:p>
    <w:p w14:paraId="7CEE8682" w14:textId="3E9F2E0F"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Asystole </w:t>
      </w:r>
    </w:p>
    <w:p w14:paraId="65AB2382" w14:textId="7BB6BFDA"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Global left ventricular function </w:t>
      </w:r>
    </w:p>
    <w:p w14:paraId="717E1CD9" w14:textId="2CEAF633"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Global right ventricular size </w:t>
      </w:r>
    </w:p>
    <w:p w14:paraId="0E259CE2" w14:textId="4CF3BA80"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lang w:val="es-ES"/>
        </w:rPr>
      </w:pPr>
      <w:proofErr w:type="spellStart"/>
      <w:r w:rsidRPr="00D74061">
        <w:rPr>
          <w:rFonts w:ascii="Times New Roman" w:hAnsi="Times New Roman"/>
          <w:bCs/>
          <w:snapToGrid w:val="0"/>
          <w:lang w:val="es-ES"/>
        </w:rPr>
        <w:t>Pericardial</w:t>
      </w:r>
      <w:proofErr w:type="spellEnd"/>
      <w:r w:rsidRPr="00D74061">
        <w:rPr>
          <w:rFonts w:ascii="Times New Roman" w:hAnsi="Times New Roman"/>
          <w:bCs/>
          <w:snapToGrid w:val="0"/>
          <w:lang w:val="es-ES"/>
        </w:rPr>
        <w:t xml:space="preserve"> fluid </w:t>
      </w:r>
    </w:p>
    <w:p w14:paraId="54003AE1" w14:textId="3D468E4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Ocular </w:t>
      </w:r>
    </w:p>
    <w:p w14:paraId="27DFAD18" w14:textId="56CD0219"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Undifferentiated vitreous chamber </w:t>
      </w:r>
    </w:p>
    <w:p w14:paraId="3B2ED73E" w14:textId="67D8C6A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Female pelvis (transabdominal and transvaginal approaches) </w:t>
      </w:r>
    </w:p>
    <w:p w14:paraId="0F043E64" w14:textId="11D65DCA"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Intrauterine pregnancy </w:t>
      </w:r>
    </w:p>
    <w:p w14:paraId="40C19551"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Fetal assessment</w:t>
      </w:r>
    </w:p>
    <w:p w14:paraId="5D8A0DC7" w14:textId="77777777" w:rsidR="00E05140" w:rsidRPr="00D74061" w:rsidRDefault="00E05140" w:rsidP="00E05140">
      <w:pPr>
        <w:widowControl w:val="0"/>
        <w:numPr>
          <w:ilvl w:val="5"/>
          <w:numId w:val="26"/>
        </w:numPr>
        <w:tabs>
          <w:tab w:val="left" w:pos="1440"/>
          <w:tab w:val="left" w:pos="2340"/>
          <w:tab w:val="left" w:pos="4680"/>
          <w:tab w:val="center" w:pos="5778"/>
          <w:tab w:val="center" w:pos="7200"/>
          <w:tab w:val="center" w:pos="8640"/>
        </w:tabs>
        <w:ind w:left="4320"/>
        <w:rPr>
          <w:rFonts w:ascii="Times New Roman" w:hAnsi="Times New Roman"/>
          <w:bCs/>
          <w:snapToGrid w:val="0"/>
        </w:rPr>
      </w:pPr>
      <w:r w:rsidRPr="00D74061">
        <w:rPr>
          <w:rFonts w:ascii="Times New Roman" w:hAnsi="Times New Roman"/>
          <w:bCs/>
          <w:snapToGrid w:val="0"/>
        </w:rPr>
        <w:t>Fetal heart rate</w:t>
      </w:r>
    </w:p>
    <w:p w14:paraId="143F84D4" w14:textId="786DBD0C"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Renal and bladder </w:t>
      </w:r>
    </w:p>
    <w:p w14:paraId="63D78451"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Hydronephrosis</w:t>
      </w:r>
    </w:p>
    <w:p w14:paraId="5DFC0651"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Bladder volume assessment</w:t>
      </w:r>
    </w:p>
    <w:p w14:paraId="288B4B09" w14:textId="24FA61C8"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Soft tissue/Musculoskeletal </w:t>
      </w:r>
    </w:p>
    <w:p w14:paraId="02CA6A8B" w14:textId="34860934"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Abscess </w:t>
      </w:r>
    </w:p>
    <w:p w14:paraId="2A661AE8" w14:textId="151BD7AD"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Cellulitis </w:t>
      </w:r>
    </w:p>
    <w:p w14:paraId="2A2309E8" w14:textId="682DBBC5"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Necrotizing fasciitis </w:t>
      </w:r>
    </w:p>
    <w:p w14:paraId="1D3FC8AC"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Foreign body detection </w:t>
      </w:r>
    </w:p>
    <w:p w14:paraId="33023B96"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Joint effusion </w:t>
      </w:r>
    </w:p>
    <w:p w14:paraId="77B4BFCE" w14:textId="3D89700C"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Thoracic </w:t>
      </w:r>
    </w:p>
    <w:p w14:paraId="6C2F4BA0" w14:textId="5C9C6362"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leural effusion </w:t>
      </w:r>
    </w:p>
    <w:p w14:paraId="6D753AD3" w14:textId="769D9D6F"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neumothorax </w:t>
      </w:r>
    </w:p>
    <w:p w14:paraId="455E9AAD"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Alveolar interstitial syndrome</w:t>
      </w:r>
    </w:p>
    <w:p w14:paraId="5960B996" w14:textId="17ADAEAD"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 xml:space="preserve">Venous/Arterial assessment </w:t>
      </w:r>
    </w:p>
    <w:p w14:paraId="6EBC880E" w14:textId="7D12E65B"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Deep venous thrombosis </w:t>
      </w:r>
    </w:p>
    <w:p w14:paraId="0D0B9A99" w14:textId="33B72DEC" w:rsidR="00E05140" w:rsidRPr="00D74061" w:rsidRDefault="00E05140" w:rsidP="004E17CB">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Inferior vena cava </w:t>
      </w:r>
    </w:p>
    <w:p w14:paraId="1136A917" w14:textId="77777777" w:rsidR="00E05140" w:rsidRPr="00D74061" w:rsidRDefault="00E05140" w:rsidP="00E05140">
      <w:pPr>
        <w:widowControl w:val="0"/>
        <w:numPr>
          <w:ilvl w:val="2"/>
          <w:numId w:val="26"/>
        </w:numPr>
        <w:tabs>
          <w:tab w:val="left" w:pos="1440"/>
          <w:tab w:val="left" w:pos="2340"/>
          <w:tab w:val="left" w:pos="3420"/>
          <w:tab w:val="center" w:pos="5778"/>
          <w:tab w:val="center" w:pos="7200"/>
          <w:tab w:val="center" w:pos="8640"/>
        </w:tabs>
        <w:rPr>
          <w:rFonts w:ascii="Times New Roman" w:hAnsi="Times New Roman"/>
          <w:bCs/>
          <w:snapToGrid w:val="0"/>
        </w:rPr>
      </w:pPr>
      <w:bookmarkStart w:id="5" w:name="_Hlk86073163"/>
      <w:r w:rsidRPr="00D74061">
        <w:rPr>
          <w:rFonts w:ascii="Times New Roman" w:hAnsi="Times New Roman"/>
          <w:bCs/>
          <w:snapToGrid w:val="0"/>
        </w:rPr>
        <w:t>Resuscitative</w:t>
      </w:r>
    </w:p>
    <w:p w14:paraId="79019219"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Cardiac arrest</w:t>
      </w:r>
    </w:p>
    <w:p w14:paraId="4C4EB281"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Medical</w:t>
      </w:r>
    </w:p>
    <w:p w14:paraId="0222EE96"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Traumatic</w:t>
      </w:r>
    </w:p>
    <w:p w14:paraId="11279D4D"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ericardial fluid </w:t>
      </w:r>
    </w:p>
    <w:p w14:paraId="37CA5E47"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eritoneal fluid </w:t>
      </w:r>
    </w:p>
    <w:p w14:paraId="698FA953"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 xml:space="preserve">Pleural fluid </w:t>
      </w:r>
    </w:p>
    <w:p w14:paraId="475FC5B2" w14:textId="1942150D"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Pneumothorax</w:t>
      </w:r>
    </w:p>
    <w:p w14:paraId="403010C3" w14:textId="77777777" w:rsidR="00E05140" w:rsidRPr="00D74061" w:rsidRDefault="00E05140" w:rsidP="007D53BC">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Undifferentiated hypotension</w:t>
      </w:r>
    </w:p>
    <w:bookmarkEnd w:id="5"/>
    <w:p w14:paraId="0EFFCD2E" w14:textId="77777777" w:rsidR="00E05140" w:rsidRPr="00D74061" w:rsidRDefault="00E05140" w:rsidP="00E05140">
      <w:pPr>
        <w:widowControl w:val="0"/>
        <w:numPr>
          <w:ilvl w:val="2"/>
          <w:numId w:val="26"/>
        </w:numPr>
        <w:tabs>
          <w:tab w:val="left" w:pos="1440"/>
          <w:tab w:val="left" w:pos="207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Procedural applications</w:t>
      </w:r>
    </w:p>
    <w:p w14:paraId="066F0401"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Abscess incision and drainage</w:t>
      </w:r>
    </w:p>
    <w:p w14:paraId="6BF946DE"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Arthrocentesis</w:t>
      </w:r>
    </w:p>
    <w:p w14:paraId="5520AECE"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Foreign body removal</w:t>
      </w:r>
    </w:p>
    <w:p w14:paraId="61DEEDED"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Paracentesis</w:t>
      </w:r>
    </w:p>
    <w:p w14:paraId="405A75D0"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Pericardiocentesis</w:t>
      </w:r>
    </w:p>
    <w:p w14:paraId="696688CC"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Regional anesthesia</w:t>
      </w:r>
    </w:p>
    <w:p w14:paraId="1D9AEAF4" w14:textId="77777777"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Thoracentesis</w:t>
      </w:r>
    </w:p>
    <w:p w14:paraId="5B345B3F" w14:textId="60AF81DE" w:rsidR="00E05140" w:rsidRPr="00D74061" w:rsidRDefault="00E05140" w:rsidP="00E05140">
      <w:pPr>
        <w:widowControl w:val="0"/>
        <w:numPr>
          <w:ilvl w:val="3"/>
          <w:numId w:val="26"/>
        </w:numPr>
        <w:tabs>
          <w:tab w:val="left" w:pos="1440"/>
          <w:tab w:val="left" w:pos="2340"/>
          <w:tab w:val="center" w:pos="5778"/>
          <w:tab w:val="center" w:pos="7200"/>
          <w:tab w:val="center" w:pos="8640"/>
        </w:tabs>
        <w:ind w:left="2070"/>
        <w:rPr>
          <w:rFonts w:ascii="Times New Roman" w:hAnsi="Times New Roman"/>
          <w:bCs/>
          <w:snapToGrid w:val="0"/>
        </w:rPr>
      </w:pPr>
      <w:r w:rsidRPr="00D74061">
        <w:rPr>
          <w:rFonts w:ascii="Times New Roman" w:hAnsi="Times New Roman"/>
          <w:bCs/>
          <w:snapToGrid w:val="0"/>
        </w:rPr>
        <w:t>Vascular access</w:t>
      </w:r>
      <w:r w:rsidRPr="00D74061">
        <w:rPr>
          <w:rFonts w:ascii="Times New Roman" w:hAnsi="Times New Roman"/>
          <w:bCs/>
          <w:strike/>
          <w:snapToGrid w:val="0"/>
        </w:rPr>
        <w:t xml:space="preserve"> </w:t>
      </w:r>
    </w:p>
    <w:p w14:paraId="029D5A1B"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lastRenderedPageBreak/>
        <w:t>Central venous</w:t>
      </w:r>
    </w:p>
    <w:p w14:paraId="69966598"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Peripheral venous</w:t>
      </w:r>
    </w:p>
    <w:p w14:paraId="49C4635E" w14:textId="77777777" w:rsidR="00E05140" w:rsidRPr="00D74061" w:rsidRDefault="00E05140" w:rsidP="00E05140">
      <w:pPr>
        <w:widowControl w:val="0"/>
        <w:numPr>
          <w:ilvl w:val="4"/>
          <w:numId w:val="26"/>
        </w:numPr>
        <w:tabs>
          <w:tab w:val="left" w:pos="1440"/>
          <w:tab w:val="left" w:pos="2340"/>
          <w:tab w:val="left" w:pos="3420"/>
          <w:tab w:val="center" w:pos="5778"/>
          <w:tab w:val="center" w:pos="7200"/>
          <w:tab w:val="center" w:pos="8640"/>
        </w:tabs>
        <w:rPr>
          <w:rFonts w:ascii="Times New Roman" w:hAnsi="Times New Roman"/>
          <w:bCs/>
          <w:snapToGrid w:val="0"/>
        </w:rPr>
      </w:pPr>
      <w:r w:rsidRPr="00D74061">
        <w:rPr>
          <w:rFonts w:ascii="Times New Roman" w:hAnsi="Times New Roman"/>
          <w:bCs/>
          <w:snapToGrid w:val="0"/>
        </w:rPr>
        <w:t>Arterial</w:t>
      </w:r>
    </w:p>
    <w:p w14:paraId="63B7AC39" w14:textId="77777777" w:rsidR="00B6062F" w:rsidRPr="00D74061" w:rsidRDefault="00B6062F" w:rsidP="00B6062F">
      <w:pPr>
        <w:widowControl w:val="0"/>
        <w:tabs>
          <w:tab w:val="left" w:pos="1440"/>
          <w:tab w:val="left" w:pos="2070"/>
          <w:tab w:val="center" w:pos="5778"/>
          <w:tab w:val="center" w:pos="7200"/>
          <w:tab w:val="center" w:pos="8640"/>
        </w:tabs>
        <w:ind w:left="630"/>
        <w:rPr>
          <w:rFonts w:ascii="Times New Roman" w:hAnsi="Times New Roman"/>
          <w:bCs/>
          <w:snapToGrid w:val="0"/>
        </w:rPr>
      </w:pPr>
    </w:p>
    <w:bookmarkEnd w:id="4"/>
    <w:p w14:paraId="18570198" w14:textId="77777777" w:rsidR="00B6062F" w:rsidRPr="00D74061" w:rsidRDefault="00B6062F" w:rsidP="00B6062F">
      <w:pPr>
        <w:widowControl w:val="0"/>
        <w:numPr>
          <w:ilvl w:val="1"/>
          <w:numId w:val="26"/>
        </w:numPr>
        <w:tabs>
          <w:tab w:val="left" w:pos="630"/>
          <w:tab w:val="center" w:pos="2340"/>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bCs/>
          <w:snapToGrid w:val="0"/>
        </w:rPr>
        <w:t>Other Diagnostic and Therapeutic Procedures</w:t>
      </w:r>
    </w:p>
    <w:p w14:paraId="5CE4D37F" w14:textId="77777777" w:rsidR="00B6062F" w:rsidRPr="00D74061" w:rsidRDefault="00B6062F" w:rsidP="00B6062F">
      <w:pPr>
        <w:widowControl w:val="0"/>
        <w:numPr>
          <w:ilvl w:val="2"/>
          <w:numId w:val="26"/>
        </w:numPr>
        <w:tabs>
          <w:tab w:val="left" w:pos="1440"/>
          <w:tab w:val="left" w:pos="2070"/>
          <w:tab w:val="center" w:pos="5778"/>
          <w:tab w:val="center" w:pos="7200"/>
          <w:tab w:val="center" w:pos="8640"/>
        </w:tabs>
        <w:rPr>
          <w:rFonts w:ascii="Times New Roman" w:hAnsi="Times New Roman"/>
          <w:snapToGrid w:val="0"/>
        </w:rPr>
      </w:pPr>
      <w:r w:rsidRPr="00D74061">
        <w:rPr>
          <w:rFonts w:ascii="Times New Roman" w:hAnsi="Times New Roman"/>
          <w:snapToGrid w:val="0"/>
        </w:rPr>
        <w:t>Foreign body removal</w:t>
      </w:r>
    </w:p>
    <w:p w14:paraId="5192A094" w14:textId="292472E8" w:rsidR="00B6062F" w:rsidRPr="00D74061" w:rsidRDefault="00B6062F" w:rsidP="00B6062F">
      <w:pPr>
        <w:widowControl w:val="0"/>
        <w:numPr>
          <w:ilvl w:val="2"/>
          <w:numId w:val="26"/>
        </w:numPr>
        <w:tabs>
          <w:tab w:val="left" w:pos="1440"/>
          <w:tab w:val="left" w:pos="2070"/>
          <w:tab w:val="center" w:pos="5778"/>
          <w:tab w:val="center" w:pos="7200"/>
          <w:tab w:val="center" w:pos="8640"/>
        </w:tabs>
        <w:rPr>
          <w:rFonts w:ascii="Times New Roman" w:hAnsi="Times New Roman"/>
          <w:snapToGrid w:val="0"/>
        </w:rPr>
      </w:pPr>
      <w:r w:rsidRPr="00D74061">
        <w:rPr>
          <w:rFonts w:ascii="Times New Roman" w:hAnsi="Times New Roman"/>
          <w:snapToGrid w:val="0"/>
        </w:rPr>
        <w:t xml:space="preserve">Collection and handling of forensic material   </w:t>
      </w:r>
      <w:r w:rsidRPr="00D74061">
        <w:rPr>
          <w:rFonts w:ascii="Times New Roman" w:hAnsi="Times New Roman"/>
          <w:snapToGrid w:val="0"/>
        </w:rPr>
        <w:br/>
      </w:r>
    </w:p>
    <w:p w14:paraId="012727C2" w14:textId="2D918B25" w:rsidR="00B6062F" w:rsidRPr="00D74061" w:rsidRDefault="00B6062F" w:rsidP="00B6062F">
      <w:pPr>
        <w:keepNext/>
        <w:widowControl w:val="0"/>
        <w:tabs>
          <w:tab w:val="left" w:pos="540"/>
          <w:tab w:val="left" w:pos="1260"/>
        </w:tabs>
        <w:outlineLvl w:val="3"/>
        <w:rPr>
          <w:rFonts w:ascii="Times New Roman" w:hAnsi="Times New Roman"/>
          <w:caps/>
          <w:snapToGrid w:val="0"/>
        </w:rPr>
      </w:pPr>
    </w:p>
    <w:p w14:paraId="4D0F78E2" w14:textId="20638173" w:rsidR="006C28CA" w:rsidRPr="00D74061" w:rsidRDefault="006C28CA">
      <w:pPr>
        <w:rPr>
          <w:rFonts w:ascii="Times New Roman" w:hAnsi="Times New Roman"/>
          <w:b/>
          <w:bCs/>
          <w:caps/>
          <w:snapToGrid w:val="0"/>
        </w:rPr>
      </w:pPr>
      <w:r w:rsidRPr="00D74061">
        <w:rPr>
          <w:rFonts w:ascii="Times New Roman" w:hAnsi="Times New Roman"/>
          <w:b/>
          <w:bCs/>
          <w:caps/>
          <w:snapToGrid w:val="0"/>
        </w:rPr>
        <w:br w:type="page"/>
      </w:r>
    </w:p>
    <w:p w14:paraId="562CF6B9" w14:textId="40F71499" w:rsidR="00B6062F" w:rsidRPr="00D74061" w:rsidRDefault="00B6062F" w:rsidP="00B6062F">
      <w:pPr>
        <w:widowControl w:val="0"/>
        <w:numPr>
          <w:ilvl w:val="0"/>
          <w:numId w:val="26"/>
        </w:numPr>
        <w:tabs>
          <w:tab w:val="left" w:pos="0"/>
          <w:tab w:val="left" w:pos="1260"/>
        </w:tabs>
        <w:ind w:left="-540" w:firstLine="7"/>
        <w:rPr>
          <w:rFonts w:ascii="Times New Roman" w:hAnsi="Times New Roman"/>
          <w:b/>
          <w:bCs/>
          <w:caps/>
          <w:snapToGrid w:val="0"/>
        </w:rPr>
      </w:pPr>
      <w:r w:rsidRPr="00D74061">
        <w:rPr>
          <w:rFonts w:ascii="Times New Roman" w:hAnsi="Times New Roman"/>
          <w:b/>
          <w:bCs/>
          <w:caps/>
          <w:snapToGrid w:val="0"/>
        </w:rPr>
        <w:lastRenderedPageBreak/>
        <w:t>other core competencies of the Practice of Emergency Medicine</w:t>
      </w:r>
    </w:p>
    <w:p w14:paraId="1601E85C" w14:textId="77777777" w:rsidR="00B6062F" w:rsidRPr="00D74061" w:rsidRDefault="00B6062F" w:rsidP="00B6062F">
      <w:pPr>
        <w:widowControl w:val="0"/>
        <w:tabs>
          <w:tab w:val="left" w:pos="-660"/>
          <w:tab w:val="left" w:pos="0"/>
          <w:tab w:val="left" w:pos="540"/>
          <w:tab w:val="left" w:pos="900"/>
          <w:tab w:val="left" w:pos="1260"/>
          <w:tab w:val="left" w:pos="1620"/>
          <w:tab w:val="left" w:pos="1980"/>
          <w:tab w:val="center" w:pos="5940"/>
          <w:tab w:val="center" w:pos="7200"/>
          <w:tab w:val="center" w:pos="8460"/>
        </w:tabs>
        <w:rPr>
          <w:rFonts w:ascii="Times New Roman" w:hAnsi="Times New Roman"/>
          <w:snapToGrid w:val="0"/>
        </w:rPr>
      </w:pPr>
    </w:p>
    <w:p w14:paraId="623BC57F" w14:textId="77777777" w:rsidR="00B6062F" w:rsidRPr="00D74061" w:rsidRDefault="00B6062F" w:rsidP="00B6062F">
      <w:pPr>
        <w:widowControl w:val="0"/>
        <w:numPr>
          <w:ilvl w:val="1"/>
          <w:numId w:val="26"/>
        </w:numPr>
        <w:tabs>
          <w:tab w:val="left" w:pos="630"/>
          <w:tab w:val="center" w:pos="5778"/>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Interpersonal and Communication Skills</w:t>
      </w:r>
    </w:p>
    <w:p w14:paraId="2A147C32" w14:textId="77777777" w:rsidR="00B6062F" w:rsidRPr="00D74061" w:rsidRDefault="00B6062F" w:rsidP="00B6062F">
      <w:pPr>
        <w:widowControl w:val="0"/>
        <w:numPr>
          <w:ilvl w:val="2"/>
          <w:numId w:val="26"/>
        </w:numPr>
        <w:tabs>
          <w:tab w:val="left" w:pos="1440"/>
          <w:tab w:val="left" w:pos="2070"/>
          <w:tab w:val="center" w:pos="5778"/>
          <w:tab w:val="center" w:pos="7200"/>
          <w:tab w:val="center" w:pos="8640"/>
        </w:tabs>
        <w:rPr>
          <w:rFonts w:ascii="Times New Roman" w:hAnsi="Times New Roman"/>
          <w:snapToGrid w:val="0"/>
        </w:rPr>
      </w:pPr>
      <w:r w:rsidRPr="00D74061">
        <w:rPr>
          <w:rFonts w:ascii="Times New Roman" w:hAnsi="Times New Roman"/>
          <w:snapToGrid w:val="0"/>
        </w:rPr>
        <w:t>Interpersonal skills</w:t>
      </w:r>
    </w:p>
    <w:p w14:paraId="6EED4295"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Inter-departmental and medical staff relations</w:t>
      </w:r>
    </w:p>
    <w:p w14:paraId="1F2045B7" w14:textId="4B79AE04"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Intra-departmental relations, teamwork, and collaboration skills</w:t>
      </w:r>
    </w:p>
    <w:p w14:paraId="2E36ABE6" w14:textId="5F16CC45" w:rsidR="001555C5" w:rsidRPr="00D74061" w:rsidRDefault="00B90AD1" w:rsidP="00D704A6">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 and family</w:t>
      </w:r>
      <w:r w:rsidR="00D704A6" w:rsidRPr="00D74061">
        <w:rPr>
          <w:rFonts w:ascii="Times New Roman" w:hAnsi="Times New Roman"/>
          <w:snapToGrid w:val="0"/>
        </w:rPr>
        <w:t>-centered</w:t>
      </w:r>
      <w:r w:rsidRPr="00D74061">
        <w:rPr>
          <w:rFonts w:ascii="Times New Roman" w:hAnsi="Times New Roman"/>
          <w:snapToGrid w:val="0"/>
        </w:rPr>
        <w:t xml:space="preserve"> care</w:t>
      </w:r>
      <w:r w:rsidR="00D704A6" w:rsidRPr="00D74061">
        <w:rPr>
          <w:rFonts w:ascii="Times New Roman" w:hAnsi="Times New Roman"/>
          <w:snapToGrid w:val="0"/>
        </w:rPr>
        <w:t xml:space="preserve"> and patient/family engagement</w:t>
      </w:r>
    </w:p>
    <w:p w14:paraId="7E164485" w14:textId="4B2FF9BB" w:rsidR="001555C5" w:rsidRPr="00D74061" w:rsidRDefault="000A57C8"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Empathetic </w:t>
      </w:r>
      <w:r w:rsidR="001555C5" w:rsidRPr="00D74061">
        <w:rPr>
          <w:rFonts w:ascii="Times New Roman" w:hAnsi="Times New Roman"/>
          <w:snapToGrid w:val="0"/>
        </w:rPr>
        <w:t xml:space="preserve">and compassionate care </w:t>
      </w:r>
      <w:r w:rsidR="00337FBA" w:rsidRPr="00D74061">
        <w:rPr>
          <w:rFonts w:ascii="Times New Roman" w:hAnsi="Times New Roman"/>
          <w:snapToGrid w:val="0"/>
        </w:rPr>
        <w:t>management</w:t>
      </w:r>
      <w:r w:rsidRPr="00D74061">
        <w:rPr>
          <w:rFonts w:ascii="Times New Roman" w:hAnsi="Times New Roman"/>
          <w:snapToGrid w:val="0"/>
        </w:rPr>
        <w:t xml:space="preserve"> </w:t>
      </w:r>
      <w:r w:rsidR="001555C5" w:rsidRPr="00D74061">
        <w:rPr>
          <w:rFonts w:ascii="Times New Roman" w:hAnsi="Times New Roman"/>
          <w:snapToGrid w:val="0"/>
        </w:rPr>
        <w:t>skills</w:t>
      </w:r>
    </w:p>
    <w:p w14:paraId="30D03D30"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Communication skills</w:t>
      </w:r>
    </w:p>
    <w:p w14:paraId="3FC823F1"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mplaint management and service recovery</w:t>
      </w:r>
    </w:p>
    <w:p w14:paraId="7C17B5A8" w14:textId="3C6B5FA1"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nflict management</w:t>
      </w:r>
      <w:r w:rsidR="001555C5" w:rsidRPr="00D74061">
        <w:rPr>
          <w:rFonts w:ascii="Times New Roman" w:hAnsi="Times New Roman"/>
          <w:snapToGrid w:val="0"/>
        </w:rPr>
        <w:t xml:space="preserve"> and resolution</w:t>
      </w:r>
    </w:p>
    <w:p w14:paraId="34A0D775" w14:textId="05C099DB"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risis resource management</w:t>
      </w:r>
    </w:p>
    <w:p w14:paraId="19766CDD" w14:textId="60E40462"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Delivering </w:t>
      </w:r>
      <w:r w:rsidR="00903EB8" w:rsidRPr="00D74061">
        <w:rPr>
          <w:rFonts w:ascii="Times New Roman" w:hAnsi="Times New Roman"/>
          <w:snapToGrid w:val="0"/>
        </w:rPr>
        <w:t xml:space="preserve">difficult </w:t>
      </w:r>
      <w:r w:rsidR="0009348B" w:rsidRPr="00D74061">
        <w:rPr>
          <w:rFonts w:ascii="Times New Roman" w:hAnsi="Times New Roman"/>
          <w:snapToGrid w:val="0"/>
        </w:rPr>
        <w:t>information</w:t>
      </w:r>
      <w:r w:rsidR="00903EB8" w:rsidRPr="00D74061">
        <w:rPr>
          <w:rFonts w:ascii="Times New Roman" w:hAnsi="Times New Roman"/>
          <w:snapToGrid w:val="0"/>
        </w:rPr>
        <w:t xml:space="preserve"> to patient and family</w:t>
      </w:r>
    </w:p>
    <w:p w14:paraId="072CABFB" w14:textId="1F6E1B49" w:rsidR="00903EB8" w:rsidRPr="00D74061" w:rsidRDefault="006E7F1D"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bookmarkStart w:id="6" w:name="_Hlk94971965"/>
      <w:r w:rsidRPr="00D74061">
        <w:rPr>
          <w:rFonts w:ascii="Times New Roman" w:hAnsi="Times New Roman"/>
          <w:snapToGrid w:val="0"/>
        </w:rPr>
        <w:t>N</w:t>
      </w:r>
      <w:r w:rsidR="00903EB8" w:rsidRPr="00D74061">
        <w:rPr>
          <w:rFonts w:ascii="Times New Roman" w:hAnsi="Times New Roman"/>
          <w:snapToGrid w:val="0"/>
        </w:rPr>
        <w:t xml:space="preserve">otification of family/loved ones of deceased </w:t>
      </w:r>
      <w:proofErr w:type="gramStart"/>
      <w:r w:rsidR="00903EB8" w:rsidRPr="00D74061">
        <w:rPr>
          <w:rFonts w:ascii="Times New Roman" w:hAnsi="Times New Roman"/>
          <w:snapToGrid w:val="0"/>
        </w:rPr>
        <w:t>patient</w:t>
      </w:r>
      <w:proofErr w:type="gramEnd"/>
    </w:p>
    <w:bookmarkEnd w:id="6"/>
    <w:p w14:paraId="6F3B0717" w14:textId="1608F4CB"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Cultural </w:t>
      </w:r>
      <w:r w:rsidR="001711C6" w:rsidRPr="00D74061">
        <w:rPr>
          <w:rFonts w:ascii="Times New Roman" w:hAnsi="Times New Roman"/>
          <w:snapToGrid w:val="0"/>
        </w:rPr>
        <w:t>humility</w:t>
      </w:r>
      <w:r w:rsidR="00903EB8" w:rsidRPr="00D74061">
        <w:rPr>
          <w:rFonts w:ascii="Times New Roman" w:hAnsi="Times New Roman"/>
          <w:snapToGrid w:val="0"/>
        </w:rPr>
        <w:t xml:space="preserve"> </w:t>
      </w:r>
    </w:p>
    <w:p w14:paraId="55463DD4" w14:textId="0A4E3362" w:rsidR="004A52D0" w:rsidRPr="00D74061" w:rsidRDefault="004A52D0" w:rsidP="00DF67B9">
      <w:pPr>
        <w:widowControl w:val="0"/>
        <w:numPr>
          <w:ilvl w:val="4"/>
          <w:numId w:val="26"/>
        </w:numPr>
        <w:tabs>
          <w:tab w:val="left" w:pos="1440"/>
          <w:tab w:val="left" w:pos="2070"/>
          <w:tab w:val="center" w:pos="2340"/>
          <w:tab w:val="left" w:pos="3330"/>
          <w:tab w:val="center" w:pos="7200"/>
          <w:tab w:val="center" w:pos="8640"/>
        </w:tabs>
        <w:rPr>
          <w:rFonts w:ascii="Times New Roman" w:hAnsi="Times New Roman"/>
          <w:snapToGrid w:val="0"/>
        </w:rPr>
      </w:pPr>
      <w:r w:rsidRPr="00D74061">
        <w:rPr>
          <w:rFonts w:ascii="Times New Roman" w:hAnsi="Times New Roman"/>
          <w:snapToGrid w:val="0"/>
        </w:rPr>
        <w:t>Implicit bias</w:t>
      </w:r>
    </w:p>
    <w:p w14:paraId="7515F40A" w14:textId="064DA710" w:rsidR="001711C6" w:rsidRPr="00D74061" w:rsidRDefault="001711C6" w:rsidP="00DF67B9">
      <w:pPr>
        <w:widowControl w:val="0"/>
        <w:numPr>
          <w:ilvl w:val="4"/>
          <w:numId w:val="26"/>
        </w:numPr>
        <w:tabs>
          <w:tab w:val="left" w:pos="1440"/>
          <w:tab w:val="left" w:pos="2070"/>
          <w:tab w:val="center" w:pos="2340"/>
          <w:tab w:val="left" w:pos="3330"/>
          <w:tab w:val="center" w:pos="7200"/>
          <w:tab w:val="center" w:pos="8640"/>
        </w:tabs>
        <w:rPr>
          <w:rFonts w:ascii="Times New Roman" w:hAnsi="Times New Roman"/>
          <w:snapToGrid w:val="0"/>
        </w:rPr>
      </w:pPr>
      <w:r w:rsidRPr="00D74061">
        <w:rPr>
          <w:rFonts w:ascii="Times New Roman" w:hAnsi="Times New Roman"/>
          <w:snapToGrid w:val="0"/>
        </w:rPr>
        <w:t>Systemic racism</w:t>
      </w:r>
    </w:p>
    <w:p w14:paraId="0BEE5EA2" w14:textId="38DABC47" w:rsidR="006D1100" w:rsidRPr="00D74061" w:rsidRDefault="006D1100"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Social determinants of health resource management</w:t>
      </w:r>
    </w:p>
    <w:p w14:paraId="468BEF06" w14:textId="2EE7B7EB"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bCs/>
          <w:snapToGrid w:val="0"/>
        </w:rPr>
      </w:pPr>
      <w:r w:rsidRPr="00D74061">
        <w:rPr>
          <w:rFonts w:ascii="Times New Roman" w:hAnsi="Times New Roman"/>
          <w:snapToGrid w:val="0"/>
        </w:rPr>
        <w:t>Negotiation skills</w:t>
      </w:r>
    </w:p>
    <w:p w14:paraId="015D81CA" w14:textId="1AF746D9" w:rsidR="00B6062F" w:rsidRPr="00D74061" w:rsidRDefault="006D1100" w:rsidP="00873E43">
      <w:pPr>
        <w:widowControl w:val="0"/>
        <w:numPr>
          <w:ilvl w:val="3"/>
          <w:numId w:val="26"/>
        </w:numPr>
        <w:tabs>
          <w:tab w:val="left" w:pos="1440"/>
          <w:tab w:val="left" w:pos="2070"/>
          <w:tab w:val="center" w:pos="2340"/>
          <w:tab w:val="left" w:pos="2430"/>
          <w:tab w:val="center" w:pos="7200"/>
          <w:tab w:val="center" w:pos="8640"/>
        </w:tabs>
        <w:ind w:left="2088"/>
        <w:rPr>
          <w:rFonts w:ascii="Times New Roman" w:hAnsi="Times New Roman"/>
          <w:bCs/>
          <w:snapToGrid w:val="0"/>
        </w:rPr>
      </w:pPr>
      <w:r w:rsidRPr="00D74061">
        <w:rPr>
          <w:rFonts w:ascii="Times New Roman" w:hAnsi="Times New Roman"/>
          <w:snapToGrid w:val="0"/>
        </w:rPr>
        <w:t>Partnering with patients and families to discuss, address, and ma</w:t>
      </w:r>
      <w:r w:rsidR="007E2C9D" w:rsidRPr="00D74061">
        <w:rPr>
          <w:rFonts w:ascii="Times New Roman" w:hAnsi="Times New Roman"/>
          <w:snapToGrid w:val="0"/>
        </w:rPr>
        <w:t xml:space="preserve">nage their plan </w:t>
      </w:r>
      <w:r w:rsidR="00873E43" w:rsidRPr="00D74061">
        <w:rPr>
          <w:rFonts w:ascii="Times New Roman" w:hAnsi="Times New Roman"/>
          <w:snapToGrid w:val="0"/>
        </w:rPr>
        <w:t xml:space="preserve">   </w:t>
      </w:r>
      <w:r w:rsidR="00873E43" w:rsidRPr="00D74061">
        <w:rPr>
          <w:rFonts w:ascii="Times New Roman" w:hAnsi="Times New Roman"/>
          <w:snapToGrid w:val="0"/>
        </w:rPr>
        <w:tab/>
      </w:r>
      <w:r w:rsidR="00873E43" w:rsidRPr="00D74061">
        <w:rPr>
          <w:rFonts w:ascii="Times New Roman" w:hAnsi="Times New Roman"/>
          <w:snapToGrid w:val="0"/>
        </w:rPr>
        <w:tab/>
      </w:r>
      <w:r w:rsidR="007E2C9D" w:rsidRPr="00D74061">
        <w:rPr>
          <w:rFonts w:ascii="Times New Roman" w:hAnsi="Times New Roman"/>
          <w:snapToGrid w:val="0"/>
        </w:rPr>
        <w:t xml:space="preserve">of </w:t>
      </w:r>
      <w:proofErr w:type="gramStart"/>
      <w:r w:rsidR="007E2C9D" w:rsidRPr="00D74061">
        <w:rPr>
          <w:rFonts w:ascii="Times New Roman" w:hAnsi="Times New Roman"/>
          <w:snapToGrid w:val="0"/>
        </w:rPr>
        <w:t>care</w:t>
      </w:r>
      <w:proofErr w:type="gramEnd"/>
    </w:p>
    <w:p w14:paraId="77C6CADA" w14:textId="153D61FB" w:rsidR="007E2C9D" w:rsidRPr="00D74061" w:rsidRDefault="007E2C9D"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bCs/>
          <w:snapToGrid w:val="0"/>
        </w:rPr>
      </w:pPr>
      <w:r w:rsidRPr="00D74061">
        <w:rPr>
          <w:rFonts w:ascii="Times New Roman" w:hAnsi="Times New Roman"/>
          <w:snapToGrid w:val="0"/>
        </w:rPr>
        <w:t>Shared decision-making</w:t>
      </w:r>
    </w:p>
    <w:p w14:paraId="6EE48604" w14:textId="46F99AAC" w:rsidR="007E2C9D" w:rsidRPr="00D74061" w:rsidRDefault="007E2C9D"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bCs/>
          <w:snapToGrid w:val="0"/>
        </w:rPr>
      </w:pPr>
      <w:r w:rsidRPr="00D74061">
        <w:rPr>
          <w:rFonts w:ascii="Times New Roman" w:hAnsi="Times New Roman"/>
          <w:snapToGrid w:val="0"/>
        </w:rPr>
        <w:t xml:space="preserve">Active listening and building </w:t>
      </w:r>
      <w:proofErr w:type="gramStart"/>
      <w:r w:rsidRPr="00D74061">
        <w:rPr>
          <w:rFonts w:ascii="Times New Roman" w:hAnsi="Times New Roman"/>
          <w:snapToGrid w:val="0"/>
        </w:rPr>
        <w:t>trust</w:t>
      </w:r>
      <w:proofErr w:type="gramEnd"/>
    </w:p>
    <w:p w14:paraId="748B7127" w14:textId="5F3C4016" w:rsidR="007E2C9D" w:rsidRPr="00D74061" w:rsidRDefault="007E2C9D"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bCs/>
          <w:snapToGrid w:val="0"/>
        </w:rPr>
      </w:pPr>
      <w:r w:rsidRPr="00D74061">
        <w:rPr>
          <w:rFonts w:ascii="Times New Roman" w:hAnsi="Times New Roman"/>
          <w:snapToGrid w:val="0"/>
        </w:rPr>
        <w:t>Discharge planning, medication management, and patient/family education</w:t>
      </w:r>
    </w:p>
    <w:p w14:paraId="257371E6" w14:textId="0778579C" w:rsidR="007E2C9D" w:rsidRPr="00D74061" w:rsidRDefault="007E2C9D"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bCs/>
          <w:snapToGrid w:val="0"/>
        </w:rPr>
      </w:pPr>
      <w:r w:rsidRPr="00D74061">
        <w:rPr>
          <w:rFonts w:ascii="Times New Roman" w:hAnsi="Times New Roman"/>
          <w:snapToGrid w:val="0"/>
        </w:rPr>
        <w:t>Handoffs, hospital admission, and patient/family education</w:t>
      </w:r>
    </w:p>
    <w:p w14:paraId="7B48D63B" w14:textId="77777777" w:rsidR="00B6062F" w:rsidRPr="00D74061" w:rsidRDefault="00B6062F" w:rsidP="00B6062F">
      <w:pPr>
        <w:widowControl w:val="0"/>
        <w:tabs>
          <w:tab w:val="left" w:pos="1440"/>
          <w:tab w:val="left" w:pos="2070"/>
          <w:tab w:val="center" w:pos="2340"/>
          <w:tab w:val="center" w:pos="7200"/>
          <w:tab w:val="center" w:pos="8640"/>
        </w:tabs>
        <w:ind w:left="1728"/>
        <w:rPr>
          <w:rFonts w:ascii="Times New Roman" w:hAnsi="Times New Roman"/>
          <w:bCs/>
          <w:snapToGrid w:val="0"/>
        </w:rPr>
      </w:pPr>
    </w:p>
    <w:p w14:paraId="344F89F3" w14:textId="77777777" w:rsidR="00B6062F" w:rsidRPr="00D74061" w:rsidRDefault="00B6062F" w:rsidP="00B6062F">
      <w:pPr>
        <w:widowControl w:val="0"/>
        <w:numPr>
          <w:ilvl w:val="1"/>
          <w:numId w:val="26"/>
        </w:numPr>
        <w:tabs>
          <w:tab w:val="left" w:pos="630"/>
          <w:tab w:val="center" w:pos="2340"/>
          <w:tab w:val="left" w:pos="7128"/>
          <w:tab w:val="center" w:pos="7200"/>
          <w:tab w:val="left" w:pos="8568"/>
          <w:tab w:val="center" w:pos="8640"/>
        </w:tabs>
        <w:ind w:left="0" w:firstLine="0"/>
        <w:rPr>
          <w:rFonts w:ascii="Times New Roman" w:hAnsi="Times New Roman"/>
          <w:b/>
          <w:bCs/>
          <w:snapToGrid w:val="0"/>
        </w:rPr>
      </w:pPr>
      <w:r w:rsidRPr="00D74061">
        <w:rPr>
          <w:rFonts w:ascii="Times New Roman" w:hAnsi="Times New Roman"/>
          <w:b/>
          <w:snapToGrid w:val="0"/>
        </w:rPr>
        <w:t>Practice</w:t>
      </w:r>
      <w:r w:rsidRPr="00D74061">
        <w:rPr>
          <w:rFonts w:ascii="Times New Roman" w:hAnsi="Times New Roman"/>
          <w:b/>
          <w:bCs/>
          <w:snapToGrid w:val="0"/>
        </w:rPr>
        <w:t>-based Learning and Improvement</w:t>
      </w:r>
    </w:p>
    <w:p w14:paraId="6A6BFFAC" w14:textId="77777777" w:rsidR="00B6062F" w:rsidRPr="00D74061" w:rsidRDefault="00B6062F" w:rsidP="00B6062F">
      <w:pPr>
        <w:widowControl w:val="0"/>
        <w:numPr>
          <w:ilvl w:val="2"/>
          <w:numId w:val="26"/>
        </w:numPr>
        <w:tabs>
          <w:tab w:val="left" w:pos="630"/>
          <w:tab w:val="left" w:pos="1440"/>
          <w:tab w:val="center" w:pos="2340"/>
          <w:tab w:val="left" w:pos="7128"/>
          <w:tab w:val="center" w:pos="7200"/>
          <w:tab w:val="left" w:pos="8568"/>
          <w:tab w:val="center" w:pos="8640"/>
        </w:tabs>
        <w:rPr>
          <w:rFonts w:ascii="Times New Roman" w:hAnsi="Times New Roman"/>
          <w:bCs/>
          <w:snapToGrid w:val="0"/>
        </w:rPr>
      </w:pPr>
      <w:r w:rsidRPr="00D74061">
        <w:rPr>
          <w:rFonts w:ascii="Times New Roman" w:hAnsi="Times New Roman"/>
          <w:bCs/>
          <w:snapToGrid w:val="0"/>
        </w:rPr>
        <w:t>Performance improvement and lifelong learning</w:t>
      </w:r>
    </w:p>
    <w:p w14:paraId="4C3C65DD"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Evidence-based medicine </w:t>
      </w:r>
    </w:p>
    <w:p w14:paraId="441CBD34"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Interpretation of medical literature</w:t>
      </w:r>
    </w:p>
    <w:p w14:paraId="1D935FA4"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Knowledge translation</w:t>
      </w:r>
    </w:p>
    <w:p w14:paraId="39C8D1B2"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 safety and medical errors</w:t>
      </w:r>
    </w:p>
    <w:p w14:paraId="68217F90"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erformance evaluation and feedback</w:t>
      </w:r>
    </w:p>
    <w:p w14:paraId="6827B8B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Research</w:t>
      </w:r>
    </w:p>
    <w:p w14:paraId="56E6128E"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Practice guidelines</w:t>
      </w:r>
    </w:p>
    <w:p w14:paraId="5362B5C4"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Education</w:t>
      </w:r>
    </w:p>
    <w:p w14:paraId="0CE3F46D" w14:textId="532424C4" w:rsidR="00B6062F" w:rsidRPr="00D74061" w:rsidRDefault="00B6062F" w:rsidP="00B6062F">
      <w:pPr>
        <w:widowControl w:val="0"/>
        <w:numPr>
          <w:ilvl w:val="3"/>
          <w:numId w:val="26"/>
        </w:numPr>
        <w:tabs>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 and family</w:t>
      </w:r>
    </w:p>
    <w:p w14:paraId="2024B35F" w14:textId="3A75C570" w:rsidR="00B6062F" w:rsidRPr="00D74061" w:rsidRDefault="00C6600A" w:rsidP="00B6062F">
      <w:pPr>
        <w:widowControl w:val="0"/>
        <w:numPr>
          <w:ilvl w:val="3"/>
          <w:numId w:val="26"/>
        </w:numPr>
        <w:tabs>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Care teams </w:t>
      </w:r>
    </w:p>
    <w:p w14:paraId="3B01F8B6"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Principles of quality improvement</w:t>
      </w:r>
    </w:p>
    <w:p w14:paraId="55AF369B" w14:textId="77777777" w:rsidR="00B6062F" w:rsidRPr="00D74061" w:rsidRDefault="00B6062F" w:rsidP="00B6062F">
      <w:pPr>
        <w:widowControl w:val="0"/>
        <w:tabs>
          <w:tab w:val="left" w:pos="-660"/>
          <w:tab w:val="left" w:pos="0"/>
          <w:tab w:val="left" w:pos="1440"/>
          <w:tab w:val="center" w:pos="2340"/>
        </w:tabs>
        <w:rPr>
          <w:rFonts w:ascii="Times New Roman" w:hAnsi="Times New Roman"/>
          <w:snapToGrid w:val="0"/>
        </w:rPr>
      </w:pPr>
      <w:r w:rsidRPr="00D74061">
        <w:rPr>
          <w:rFonts w:ascii="Times New Roman" w:hAnsi="Times New Roman"/>
          <w:snapToGrid w:val="0"/>
        </w:rPr>
        <w:tab/>
      </w:r>
    </w:p>
    <w:p w14:paraId="3DCEC601" w14:textId="77777777" w:rsidR="00B6062F" w:rsidRPr="00D74061" w:rsidRDefault="00B6062F" w:rsidP="00B6062F">
      <w:pPr>
        <w:widowControl w:val="0"/>
        <w:numPr>
          <w:ilvl w:val="1"/>
          <w:numId w:val="26"/>
        </w:numPr>
        <w:tabs>
          <w:tab w:val="left" w:pos="630"/>
          <w:tab w:val="center" w:pos="2340"/>
          <w:tab w:val="left" w:pos="7128"/>
          <w:tab w:val="center" w:pos="7200"/>
          <w:tab w:val="left" w:pos="8568"/>
          <w:tab w:val="center" w:pos="8640"/>
        </w:tabs>
        <w:ind w:left="0" w:firstLine="0"/>
        <w:rPr>
          <w:rFonts w:ascii="Times New Roman" w:hAnsi="Times New Roman"/>
          <w:snapToGrid w:val="0"/>
        </w:rPr>
      </w:pPr>
      <w:r w:rsidRPr="00D74061">
        <w:rPr>
          <w:rFonts w:ascii="Times New Roman" w:hAnsi="Times New Roman"/>
          <w:b/>
          <w:snapToGrid w:val="0"/>
        </w:rPr>
        <w:t>Professionalism</w:t>
      </w:r>
    </w:p>
    <w:p w14:paraId="408EEB35"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Advocacy</w:t>
      </w:r>
    </w:p>
    <w:p w14:paraId="45E217BC"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w:t>
      </w:r>
    </w:p>
    <w:p w14:paraId="0DB56C14"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rofessional</w:t>
      </w:r>
    </w:p>
    <w:p w14:paraId="03FFFA82" w14:textId="2CA34D32"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Healthcare disparities</w:t>
      </w:r>
    </w:p>
    <w:p w14:paraId="4F33D8FF" w14:textId="008161DD" w:rsidR="00F462EF" w:rsidRPr="00D74061" w:rsidRDefault="00115A23"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I</w:t>
      </w:r>
      <w:r w:rsidR="00F462EF" w:rsidRPr="00D74061">
        <w:rPr>
          <w:rFonts w:ascii="Times New Roman" w:hAnsi="Times New Roman"/>
          <w:snapToGrid w:val="0"/>
        </w:rPr>
        <w:t>njury prevention</w:t>
      </w:r>
    </w:p>
    <w:p w14:paraId="3E130889" w14:textId="11D41F32" w:rsidR="00115A23" w:rsidRPr="00D74061" w:rsidRDefault="00115A23" w:rsidP="00115A23">
      <w:pPr>
        <w:widowControl w:val="0"/>
        <w:numPr>
          <w:ilvl w:val="4"/>
          <w:numId w:val="26"/>
        </w:numPr>
        <w:tabs>
          <w:tab w:val="left" w:pos="1440"/>
          <w:tab w:val="left" w:pos="2070"/>
          <w:tab w:val="center" w:pos="2340"/>
          <w:tab w:val="center" w:pos="3510"/>
          <w:tab w:val="center" w:pos="8640"/>
        </w:tabs>
        <w:rPr>
          <w:rFonts w:ascii="Times New Roman" w:hAnsi="Times New Roman"/>
          <w:snapToGrid w:val="0"/>
        </w:rPr>
      </w:pPr>
      <w:r w:rsidRPr="00D74061">
        <w:rPr>
          <w:rFonts w:ascii="Times New Roman" w:hAnsi="Times New Roman"/>
          <w:snapToGrid w:val="0"/>
        </w:rPr>
        <w:t>Firearm injury</w:t>
      </w:r>
    </w:p>
    <w:p w14:paraId="0E3A0C65"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Ethical principles</w:t>
      </w:r>
    </w:p>
    <w:p w14:paraId="63FA36E3"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nflicts of interest</w:t>
      </w:r>
    </w:p>
    <w:p w14:paraId="11188526" w14:textId="715B7AD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Diversity and inclusion awareness</w:t>
      </w:r>
    </w:p>
    <w:p w14:paraId="74B8BEBF" w14:textId="799C043C" w:rsidR="00B6062F" w:rsidRPr="00D74061" w:rsidRDefault="00625FAA"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bookmarkStart w:id="7" w:name="_Hlk94972243"/>
      <w:r w:rsidRPr="00D74061">
        <w:rPr>
          <w:rFonts w:ascii="Times New Roman" w:hAnsi="Times New Roman"/>
          <w:snapToGrid w:val="0"/>
        </w:rPr>
        <w:t>Management of</w:t>
      </w:r>
      <w:r w:rsidR="007E6593" w:rsidRPr="00D74061">
        <w:rPr>
          <w:rFonts w:ascii="Times New Roman" w:hAnsi="Times New Roman"/>
          <w:snapToGrid w:val="0"/>
        </w:rPr>
        <w:t xml:space="preserve"> medical misinformation</w:t>
      </w:r>
      <w:r w:rsidRPr="00D74061">
        <w:rPr>
          <w:rFonts w:ascii="Times New Roman" w:hAnsi="Times New Roman"/>
          <w:snapToGrid w:val="0"/>
        </w:rPr>
        <w:t xml:space="preserve"> and disinformation</w:t>
      </w:r>
      <w:r w:rsidR="007E6593" w:rsidRPr="00D74061">
        <w:rPr>
          <w:rFonts w:ascii="Times New Roman" w:hAnsi="Times New Roman"/>
          <w:snapToGrid w:val="0"/>
        </w:rPr>
        <w:t xml:space="preserve"> </w:t>
      </w:r>
      <w:r w:rsidR="001E6369" w:rsidRPr="00D74061">
        <w:rPr>
          <w:rFonts w:ascii="Times New Roman" w:hAnsi="Times New Roman"/>
          <w:strike/>
          <w:snapToGrid w:val="0"/>
        </w:rPr>
        <w:t xml:space="preserve"> </w:t>
      </w:r>
      <w:r w:rsidR="001E6369" w:rsidRPr="00D74061">
        <w:rPr>
          <w:rFonts w:ascii="Times New Roman" w:hAnsi="Times New Roman"/>
          <w:snapToGrid w:val="0"/>
        </w:rPr>
        <w:t xml:space="preserve">  </w:t>
      </w:r>
    </w:p>
    <w:bookmarkEnd w:id="7"/>
    <w:p w14:paraId="6E7A8B36"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Medical ethics</w:t>
      </w:r>
    </w:p>
    <w:p w14:paraId="6E3B911F"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Stewardship of resources</w:t>
      </w:r>
    </w:p>
    <w:p w14:paraId="7E3B51DC" w14:textId="5CD8A4BD"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are of vulnerable populations</w:t>
      </w:r>
    </w:p>
    <w:p w14:paraId="3DC3D9E7" w14:textId="5F11D8B3" w:rsidR="006667C4" w:rsidRPr="00D74061" w:rsidRDefault="006667C4"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Gender and sexual orientation</w:t>
      </w:r>
    </w:p>
    <w:p w14:paraId="3B0D5F51" w14:textId="126BC6F8" w:rsidR="006667C4" w:rsidRPr="00D74061" w:rsidRDefault="006667C4" w:rsidP="005854B5">
      <w:pPr>
        <w:widowControl w:val="0"/>
        <w:numPr>
          <w:ilvl w:val="4"/>
          <w:numId w:val="26"/>
        </w:numPr>
        <w:tabs>
          <w:tab w:val="left" w:pos="1440"/>
          <w:tab w:val="left" w:pos="2070"/>
          <w:tab w:val="center" w:pos="2340"/>
          <w:tab w:val="left" w:pos="3330"/>
          <w:tab w:val="center" w:pos="7200"/>
          <w:tab w:val="center" w:pos="8640"/>
        </w:tabs>
        <w:rPr>
          <w:rFonts w:ascii="Times New Roman" w:hAnsi="Times New Roman"/>
          <w:snapToGrid w:val="0"/>
        </w:rPr>
      </w:pPr>
      <w:r w:rsidRPr="00D74061">
        <w:rPr>
          <w:rFonts w:ascii="Times New Roman" w:hAnsi="Times New Roman"/>
          <w:snapToGrid w:val="0"/>
        </w:rPr>
        <w:t>Transgender care</w:t>
      </w:r>
    </w:p>
    <w:p w14:paraId="54D87385" w14:textId="4E39640D" w:rsidR="006667C4" w:rsidRPr="00D74061" w:rsidRDefault="006667C4" w:rsidP="005854B5">
      <w:pPr>
        <w:widowControl w:val="0"/>
        <w:numPr>
          <w:ilvl w:val="5"/>
          <w:numId w:val="26"/>
        </w:numPr>
        <w:tabs>
          <w:tab w:val="left" w:pos="1440"/>
          <w:tab w:val="left" w:pos="3330"/>
          <w:tab w:val="left" w:pos="4500"/>
          <w:tab w:val="center" w:pos="7200"/>
          <w:tab w:val="center" w:pos="8640"/>
        </w:tabs>
        <w:ind w:left="4230" w:hanging="900"/>
        <w:rPr>
          <w:rFonts w:ascii="Times New Roman" w:hAnsi="Times New Roman"/>
          <w:snapToGrid w:val="0"/>
        </w:rPr>
      </w:pPr>
      <w:r w:rsidRPr="00D74061">
        <w:rPr>
          <w:rFonts w:ascii="Times New Roman" w:hAnsi="Times New Roman"/>
          <w:snapToGrid w:val="0"/>
        </w:rPr>
        <w:t>Gender-affirming therapy and procedures</w:t>
      </w:r>
    </w:p>
    <w:p w14:paraId="44C07203"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Leadership and management principles</w:t>
      </w:r>
    </w:p>
    <w:p w14:paraId="25E2B821" w14:textId="77777777"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Well-being and resilience</w:t>
      </w:r>
    </w:p>
    <w:p w14:paraId="05BE9811"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Fatigue and impairment</w:t>
      </w:r>
    </w:p>
    <w:p w14:paraId="7BDC81FD" w14:textId="77777777" w:rsidR="00B6062F" w:rsidRPr="00D74061" w:rsidRDefault="00B6062F" w:rsidP="005854B5">
      <w:pPr>
        <w:widowControl w:val="0"/>
        <w:numPr>
          <w:ilvl w:val="4"/>
          <w:numId w:val="26"/>
        </w:numPr>
        <w:tabs>
          <w:tab w:val="left" w:pos="1440"/>
          <w:tab w:val="left" w:pos="2070"/>
          <w:tab w:val="center" w:pos="2340"/>
          <w:tab w:val="left" w:pos="2970"/>
          <w:tab w:val="center" w:pos="6210"/>
          <w:tab w:val="center" w:pos="8640"/>
        </w:tabs>
        <w:ind w:left="3330" w:hanging="990"/>
        <w:rPr>
          <w:rFonts w:ascii="Times New Roman" w:hAnsi="Times New Roman"/>
          <w:snapToGrid w:val="0"/>
        </w:rPr>
      </w:pPr>
      <w:r w:rsidRPr="00D74061">
        <w:rPr>
          <w:rFonts w:ascii="Times New Roman" w:hAnsi="Times New Roman"/>
          <w:snapToGrid w:val="0"/>
        </w:rPr>
        <w:t>Sleep hygiene</w:t>
      </w:r>
    </w:p>
    <w:p w14:paraId="5573C17E"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Time management/Organizational skills</w:t>
      </w:r>
    </w:p>
    <w:p w14:paraId="54D2DEE8" w14:textId="617448F5"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Work/Life balance</w:t>
      </w:r>
    </w:p>
    <w:p w14:paraId="38BE45D8" w14:textId="3D903CAB" w:rsidR="00B6062F" w:rsidRPr="00D74061" w:rsidRDefault="00EB5C8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 xml:space="preserve">Physician burnout </w:t>
      </w:r>
    </w:p>
    <w:p w14:paraId="768A47F5"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Job and contract evaluation</w:t>
      </w:r>
    </w:p>
    <w:p w14:paraId="31F76FB3" w14:textId="7777777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are for the caregiver</w:t>
      </w:r>
    </w:p>
    <w:p w14:paraId="7C84FCDE" w14:textId="6ED713C3" w:rsidR="00B6062F" w:rsidRPr="00D74061" w:rsidRDefault="00B6062F" w:rsidP="00B6062F">
      <w:pPr>
        <w:widowControl w:val="0"/>
        <w:tabs>
          <w:tab w:val="left" w:pos="1710"/>
          <w:tab w:val="center" w:pos="2340"/>
          <w:tab w:val="center" w:pos="7200"/>
          <w:tab w:val="center" w:pos="8640"/>
        </w:tabs>
        <w:ind w:left="540"/>
        <w:rPr>
          <w:rFonts w:ascii="Times New Roman" w:hAnsi="Times New Roman"/>
          <w:snapToGrid w:val="0"/>
        </w:rPr>
      </w:pPr>
    </w:p>
    <w:p w14:paraId="14E5BE7F" w14:textId="09E95FDF" w:rsidR="00B6062F" w:rsidRPr="00D74061" w:rsidRDefault="00B6062F" w:rsidP="00B6062F">
      <w:pPr>
        <w:widowControl w:val="0"/>
        <w:numPr>
          <w:ilvl w:val="1"/>
          <w:numId w:val="26"/>
        </w:numPr>
        <w:tabs>
          <w:tab w:val="left" w:pos="630"/>
          <w:tab w:val="center" w:pos="2340"/>
          <w:tab w:val="left" w:pos="7128"/>
          <w:tab w:val="center" w:pos="7200"/>
          <w:tab w:val="left" w:pos="8568"/>
          <w:tab w:val="center" w:pos="8640"/>
        </w:tabs>
        <w:ind w:left="0" w:firstLine="0"/>
        <w:rPr>
          <w:rFonts w:ascii="Times New Roman" w:hAnsi="Times New Roman"/>
          <w:b/>
          <w:snapToGrid w:val="0"/>
        </w:rPr>
      </w:pPr>
      <w:r w:rsidRPr="00D74061">
        <w:rPr>
          <w:rFonts w:ascii="Times New Roman" w:hAnsi="Times New Roman"/>
          <w:b/>
          <w:snapToGrid w:val="0"/>
        </w:rPr>
        <w:t>Systems-based Practice</w:t>
      </w:r>
    </w:p>
    <w:p w14:paraId="4CC9CCB4" w14:textId="37CD41BF"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Clinical informatics</w:t>
      </w:r>
    </w:p>
    <w:p w14:paraId="74BEE290" w14:textId="5AC0BA8B"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Computerized order entry</w:t>
      </w:r>
    </w:p>
    <w:p w14:paraId="5A06B1F6" w14:textId="200BA829"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Clinical decision support</w:t>
      </w:r>
    </w:p>
    <w:p w14:paraId="4DE609C0" w14:textId="02459565"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Electronic health record</w:t>
      </w:r>
    </w:p>
    <w:p w14:paraId="0D10ED5C" w14:textId="451FBADE"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Health information exchange and interoperability</w:t>
      </w:r>
    </w:p>
    <w:p w14:paraId="55384C81" w14:textId="1FAF78D4" w:rsidR="00C87174" w:rsidRPr="00D74061" w:rsidRDefault="00C87174"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Telemedicine</w:t>
      </w:r>
    </w:p>
    <w:p w14:paraId="5D6E9765" w14:textId="0489E9B1"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 xml:space="preserve">ED </w:t>
      </w:r>
      <w:r w:rsidR="004A1C0D" w:rsidRPr="00D74061">
        <w:rPr>
          <w:rFonts w:ascii="Times New Roman" w:hAnsi="Times New Roman"/>
          <w:snapToGrid w:val="0"/>
        </w:rPr>
        <w:t>a</w:t>
      </w:r>
      <w:r w:rsidRPr="00D74061">
        <w:rPr>
          <w:rFonts w:ascii="Times New Roman" w:hAnsi="Times New Roman"/>
          <w:snapToGrid w:val="0"/>
        </w:rPr>
        <w:t>dministration</w:t>
      </w:r>
    </w:p>
    <w:p w14:paraId="6E11C2EA" w14:textId="56F4F936" w:rsidR="00C6600A" w:rsidRPr="00D74061" w:rsidRDefault="00B6062F" w:rsidP="00FC2BF0">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ontracts and practice models</w:t>
      </w:r>
    </w:p>
    <w:p w14:paraId="486D5246" w14:textId="5CD70A2B"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 flow and throughput</w:t>
      </w:r>
    </w:p>
    <w:p w14:paraId="24FA1D39" w14:textId="13C3C1EF" w:rsidR="00B6062F" w:rsidRPr="00D74061" w:rsidRDefault="00B6062F" w:rsidP="00B6062F">
      <w:pPr>
        <w:pStyle w:val="ListParagraph"/>
        <w:numPr>
          <w:ilvl w:val="4"/>
          <w:numId w:val="26"/>
        </w:numPr>
        <w:tabs>
          <w:tab w:val="left" w:pos="1440"/>
          <w:tab w:val="left" w:pos="2070"/>
          <w:tab w:val="center" w:pos="2340"/>
          <w:tab w:val="left" w:pos="3330"/>
          <w:tab w:val="center" w:pos="7200"/>
          <w:tab w:val="center" w:pos="8640"/>
        </w:tabs>
        <w:rPr>
          <w:sz w:val="22"/>
          <w:szCs w:val="22"/>
        </w:rPr>
      </w:pPr>
      <w:r w:rsidRPr="00D74061">
        <w:rPr>
          <w:sz w:val="22"/>
          <w:szCs w:val="22"/>
        </w:rPr>
        <w:t>Patient triage and classification</w:t>
      </w:r>
    </w:p>
    <w:p w14:paraId="2A3FECB9" w14:textId="574FEF6B"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 xml:space="preserve">Hospital crowding and </w:t>
      </w:r>
      <w:proofErr w:type="gramStart"/>
      <w:r w:rsidRPr="00D74061">
        <w:rPr>
          <w:rFonts w:ascii="Times New Roman" w:hAnsi="Times New Roman"/>
          <w:snapToGrid w:val="0"/>
        </w:rPr>
        <w:t>diversion</w:t>
      </w:r>
      <w:proofErr w:type="gramEnd"/>
    </w:p>
    <w:p w14:paraId="716946F3" w14:textId="1D984627"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Observation and rapid treatment units</w:t>
      </w:r>
    </w:p>
    <w:p w14:paraId="6ED3DEFF" w14:textId="7A136299"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Financial principles</w:t>
      </w:r>
    </w:p>
    <w:p w14:paraId="511ECD41" w14:textId="51D4C396"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Billing and coding</w:t>
      </w:r>
    </w:p>
    <w:p w14:paraId="25B510C1" w14:textId="50A41EEF"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Cost-effective care and resource utilization</w:t>
      </w:r>
    </w:p>
    <w:p w14:paraId="2E50834C" w14:textId="0F103BD6"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Reimbursement issues</w:t>
      </w:r>
    </w:p>
    <w:p w14:paraId="61C9C383" w14:textId="367818B3"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Human resource management</w:t>
      </w:r>
    </w:p>
    <w:p w14:paraId="145E6EAE" w14:textId="72F6FEA8"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Allied health professionals</w:t>
      </w:r>
    </w:p>
    <w:p w14:paraId="05C8C6E1" w14:textId="220845DC"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Recruitment, credentialing, and orientation</w:t>
      </w:r>
    </w:p>
    <w:p w14:paraId="02826C06" w14:textId="79A5EC5B" w:rsidR="00B6062F" w:rsidRPr="00D74061" w:rsidRDefault="00B6062F" w:rsidP="00B6062F">
      <w:pPr>
        <w:widowControl w:val="0"/>
        <w:numPr>
          <w:ilvl w:val="4"/>
          <w:numId w:val="26"/>
        </w:numPr>
        <w:tabs>
          <w:tab w:val="left" w:pos="1440"/>
          <w:tab w:val="left" w:pos="2070"/>
          <w:tab w:val="center" w:pos="2340"/>
          <w:tab w:val="left" w:pos="3330"/>
          <w:tab w:val="center" w:pos="7200"/>
          <w:tab w:val="center" w:pos="8640"/>
        </w:tabs>
        <w:ind w:left="2610" w:hanging="270"/>
        <w:rPr>
          <w:rFonts w:ascii="Times New Roman" w:hAnsi="Times New Roman"/>
          <w:snapToGrid w:val="0"/>
        </w:rPr>
      </w:pPr>
      <w:r w:rsidRPr="00D74061">
        <w:rPr>
          <w:rFonts w:ascii="Times New Roman" w:hAnsi="Times New Roman"/>
          <w:snapToGrid w:val="0"/>
        </w:rPr>
        <w:t>Staffing/Scheduling</w:t>
      </w:r>
    </w:p>
    <w:p w14:paraId="6076E431" w14:textId="401B1B48"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Emergency preparedness</w:t>
      </w:r>
    </w:p>
    <w:p w14:paraId="3B8BEE95" w14:textId="5545A835" w:rsidR="00A67214" w:rsidRPr="00D74061" w:rsidRDefault="00A67214" w:rsidP="00A67214">
      <w:pPr>
        <w:widowControl w:val="0"/>
        <w:numPr>
          <w:ilvl w:val="4"/>
          <w:numId w:val="26"/>
        </w:numPr>
        <w:tabs>
          <w:tab w:val="left" w:pos="1440"/>
          <w:tab w:val="left" w:pos="2070"/>
          <w:tab w:val="center" w:pos="2340"/>
          <w:tab w:val="left" w:pos="3330"/>
          <w:tab w:val="center" w:pos="7200"/>
          <w:tab w:val="center" w:pos="8640"/>
        </w:tabs>
        <w:rPr>
          <w:rFonts w:ascii="Times New Roman" w:hAnsi="Times New Roman"/>
          <w:snapToGrid w:val="0"/>
        </w:rPr>
      </w:pPr>
      <w:r w:rsidRPr="00D74061">
        <w:rPr>
          <w:rFonts w:ascii="Times New Roman" w:hAnsi="Times New Roman"/>
          <w:snapToGrid w:val="0"/>
        </w:rPr>
        <w:t>Emergency operations plan</w:t>
      </w:r>
    </w:p>
    <w:p w14:paraId="3C22DD13" w14:textId="3E7D1A23" w:rsidR="00A67214" w:rsidRPr="00D74061" w:rsidRDefault="00A67214" w:rsidP="00A67214">
      <w:pPr>
        <w:widowControl w:val="0"/>
        <w:numPr>
          <w:ilvl w:val="4"/>
          <w:numId w:val="26"/>
        </w:numPr>
        <w:tabs>
          <w:tab w:val="left" w:pos="1440"/>
          <w:tab w:val="left" w:pos="2070"/>
          <w:tab w:val="center" w:pos="2340"/>
          <w:tab w:val="left" w:pos="3330"/>
          <w:tab w:val="center" w:pos="7200"/>
          <w:tab w:val="center" w:pos="8640"/>
        </w:tabs>
        <w:rPr>
          <w:rFonts w:ascii="Times New Roman" w:hAnsi="Times New Roman"/>
          <w:snapToGrid w:val="0"/>
        </w:rPr>
      </w:pPr>
      <w:r w:rsidRPr="00D74061">
        <w:rPr>
          <w:rFonts w:ascii="Times New Roman" w:hAnsi="Times New Roman"/>
          <w:snapToGrid w:val="0"/>
        </w:rPr>
        <w:t>Supplies/Materials procurement and stockpiling</w:t>
      </w:r>
    </w:p>
    <w:p w14:paraId="330E6460" w14:textId="4E51D697" w:rsidR="00A67214" w:rsidRPr="00D74061" w:rsidRDefault="00A67214" w:rsidP="00A67214">
      <w:pPr>
        <w:widowControl w:val="0"/>
        <w:numPr>
          <w:ilvl w:val="5"/>
          <w:numId w:val="26"/>
        </w:numPr>
        <w:tabs>
          <w:tab w:val="left" w:pos="1440"/>
          <w:tab w:val="left" w:pos="3330"/>
          <w:tab w:val="left" w:pos="4500"/>
          <w:tab w:val="center" w:pos="7200"/>
          <w:tab w:val="center" w:pos="8640"/>
        </w:tabs>
        <w:ind w:left="4230"/>
        <w:rPr>
          <w:rFonts w:ascii="Times New Roman" w:hAnsi="Times New Roman"/>
          <w:snapToGrid w:val="0"/>
        </w:rPr>
      </w:pPr>
      <w:r w:rsidRPr="00D74061">
        <w:rPr>
          <w:rFonts w:ascii="Times New Roman" w:hAnsi="Times New Roman"/>
          <w:snapToGrid w:val="0"/>
        </w:rPr>
        <w:t>Personal protective equipment</w:t>
      </w:r>
    </w:p>
    <w:p w14:paraId="01DBEF51" w14:textId="4B435EA8" w:rsidR="00A67214" w:rsidRPr="00D74061" w:rsidRDefault="00A67214" w:rsidP="00A67214">
      <w:pPr>
        <w:widowControl w:val="0"/>
        <w:numPr>
          <w:ilvl w:val="4"/>
          <w:numId w:val="26"/>
        </w:numPr>
        <w:tabs>
          <w:tab w:val="left" w:pos="1440"/>
          <w:tab w:val="left" w:pos="3330"/>
          <w:tab w:val="left" w:pos="4500"/>
          <w:tab w:val="center" w:pos="7200"/>
          <w:tab w:val="center" w:pos="8640"/>
        </w:tabs>
        <w:rPr>
          <w:rFonts w:ascii="Times New Roman" w:hAnsi="Times New Roman"/>
          <w:snapToGrid w:val="0"/>
        </w:rPr>
      </w:pPr>
      <w:r w:rsidRPr="00D74061">
        <w:rPr>
          <w:rFonts w:ascii="Times New Roman" w:hAnsi="Times New Roman"/>
          <w:snapToGrid w:val="0"/>
        </w:rPr>
        <w:t>Hospital-based casualty/disaster protocols</w:t>
      </w:r>
    </w:p>
    <w:p w14:paraId="5C2BF90C" w14:textId="74F363C6" w:rsidR="00A67214" w:rsidRPr="00D74061" w:rsidRDefault="00A67214" w:rsidP="00A67214">
      <w:pPr>
        <w:widowControl w:val="0"/>
        <w:numPr>
          <w:ilvl w:val="5"/>
          <w:numId w:val="26"/>
        </w:numPr>
        <w:tabs>
          <w:tab w:val="left" w:pos="1440"/>
          <w:tab w:val="left" w:pos="3330"/>
          <w:tab w:val="left" w:pos="4500"/>
          <w:tab w:val="center" w:pos="7200"/>
          <w:tab w:val="center" w:pos="8640"/>
        </w:tabs>
        <w:ind w:left="4230"/>
        <w:rPr>
          <w:rFonts w:ascii="Times New Roman" w:hAnsi="Times New Roman"/>
          <w:snapToGrid w:val="0"/>
        </w:rPr>
      </w:pPr>
      <w:r w:rsidRPr="00D74061">
        <w:rPr>
          <w:rFonts w:ascii="Times New Roman" w:hAnsi="Times New Roman"/>
          <w:snapToGrid w:val="0"/>
        </w:rPr>
        <w:t>Incident command system</w:t>
      </w:r>
    </w:p>
    <w:p w14:paraId="3E97031D" w14:textId="14A46757" w:rsidR="00A67214" w:rsidRPr="00D74061" w:rsidRDefault="00A67214" w:rsidP="00A67214">
      <w:pPr>
        <w:widowControl w:val="0"/>
        <w:numPr>
          <w:ilvl w:val="5"/>
          <w:numId w:val="26"/>
        </w:numPr>
        <w:tabs>
          <w:tab w:val="left" w:pos="1440"/>
          <w:tab w:val="left" w:pos="3330"/>
          <w:tab w:val="left" w:pos="4500"/>
          <w:tab w:val="center" w:pos="7200"/>
          <w:tab w:val="center" w:pos="8640"/>
        </w:tabs>
        <w:ind w:left="4230"/>
        <w:rPr>
          <w:rFonts w:ascii="Times New Roman" w:hAnsi="Times New Roman"/>
          <w:snapToGrid w:val="0"/>
        </w:rPr>
      </w:pPr>
      <w:r w:rsidRPr="00D74061">
        <w:rPr>
          <w:rFonts w:ascii="Times New Roman" w:hAnsi="Times New Roman"/>
          <w:snapToGrid w:val="0"/>
        </w:rPr>
        <w:t>Decontamination, triage, and treatment areas</w:t>
      </w:r>
    </w:p>
    <w:p w14:paraId="3CAA31EB" w14:textId="67AE72A0" w:rsidR="00A67214" w:rsidRPr="00D74061" w:rsidRDefault="00A67214" w:rsidP="00A67214">
      <w:pPr>
        <w:widowControl w:val="0"/>
        <w:numPr>
          <w:ilvl w:val="4"/>
          <w:numId w:val="26"/>
        </w:numPr>
        <w:tabs>
          <w:tab w:val="left" w:pos="1440"/>
          <w:tab w:val="left" w:pos="3330"/>
          <w:tab w:val="left" w:pos="4500"/>
          <w:tab w:val="center" w:pos="7200"/>
          <w:tab w:val="center" w:pos="8640"/>
        </w:tabs>
        <w:rPr>
          <w:rFonts w:ascii="Times New Roman" w:hAnsi="Times New Roman"/>
          <w:snapToGrid w:val="0"/>
        </w:rPr>
      </w:pPr>
      <w:r w:rsidRPr="00D74061">
        <w:rPr>
          <w:rFonts w:ascii="Times New Roman" w:hAnsi="Times New Roman"/>
          <w:snapToGrid w:val="0"/>
        </w:rPr>
        <w:t>External disaster planning</w:t>
      </w:r>
    </w:p>
    <w:p w14:paraId="4C1D069E" w14:textId="09B673A1"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ED operations</w:t>
      </w:r>
    </w:p>
    <w:p w14:paraId="1093AB93" w14:textId="265C8007"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olicies and procedures</w:t>
      </w:r>
    </w:p>
    <w:p w14:paraId="0C29E785" w14:textId="2D0B0109"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ED data acquisition and operational metrics</w:t>
      </w:r>
    </w:p>
    <w:p w14:paraId="3EA386E0" w14:textId="798B7308"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Safety, security, and violence in the ED</w:t>
      </w:r>
    </w:p>
    <w:p w14:paraId="227A03A3" w14:textId="5A2A3FD0" w:rsidR="00B6062F" w:rsidRPr="00D74061" w:rsidRDefault="00B6062F"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Patient satisfaction</w:t>
      </w:r>
    </w:p>
    <w:p w14:paraId="21DEE4A8" w14:textId="34A22F08" w:rsidR="00D33864" w:rsidRPr="00D74061" w:rsidRDefault="00D33864"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t>Clinical quality measurement</w:t>
      </w:r>
    </w:p>
    <w:p w14:paraId="11D81F53" w14:textId="2B367BFC" w:rsidR="00E85093" w:rsidRPr="00D74061" w:rsidRDefault="00E85093" w:rsidP="00B6062F">
      <w:pPr>
        <w:widowControl w:val="0"/>
        <w:numPr>
          <w:ilvl w:val="3"/>
          <w:numId w:val="26"/>
        </w:numPr>
        <w:tabs>
          <w:tab w:val="left" w:pos="1440"/>
          <w:tab w:val="left" w:pos="2070"/>
          <w:tab w:val="center" w:pos="2340"/>
          <w:tab w:val="center" w:pos="7200"/>
          <w:tab w:val="center" w:pos="8640"/>
        </w:tabs>
        <w:ind w:left="2088"/>
        <w:rPr>
          <w:rFonts w:ascii="Times New Roman" w:hAnsi="Times New Roman"/>
          <w:snapToGrid w:val="0"/>
        </w:rPr>
      </w:pPr>
      <w:r w:rsidRPr="00D74061">
        <w:rPr>
          <w:rFonts w:ascii="Times New Roman" w:hAnsi="Times New Roman"/>
          <w:snapToGrid w:val="0"/>
        </w:rPr>
        <w:lastRenderedPageBreak/>
        <w:t>Physician-led care team</w:t>
      </w:r>
    </w:p>
    <w:p w14:paraId="3DEA49E6" w14:textId="17BA3739"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Health care coordination</w:t>
      </w:r>
    </w:p>
    <w:p w14:paraId="6021D38B" w14:textId="4CF30705"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Advance directives</w:t>
      </w:r>
    </w:p>
    <w:p w14:paraId="394519AC" w14:textId="3229C3F1" w:rsidR="000931EA" w:rsidRPr="00D74061" w:rsidRDefault="000931EA" w:rsidP="000931EA">
      <w:pPr>
        <w:widowControl w:val="0"/>
        <w:numPr>
          <w:ilvl w:val="4"/>
          <w:numId w:val="26"/>
        </w:numPr>
        <w:tabs>
          <w:tab w:val="left" w:pos="1440"/>
          <w:tab w:val="left" w:pos="2070"/>
          <w:tab w:val="center" w:pos="2340"/>
          <w:tab w:val="left" w:pos="2970"/>
          <w:tab w:val="left" w:pos="3330"/>
          <w:tab w:val="center" w:pos="7200"/>
          <w:tab w:val="center" w:pos="8640"/>
        </w:tabs>
        <w:rPr>
          <w:rFonts w:ascii="Times New Roman" w:hAnsi="Times New Roman"/>
          <w:snapToGrid w:val="0"/>
        </w:rPr>
      </w:pPr>
      <w:r w:rsidRPr="00D74061">
        <w:rPr>
          <w:rFonts w:ascii="Times New Roman" w:hAnsi="Times New Roman"/>
          <w:snapToGrid w:val="0"/>
        </w:rPr>
        <w:t>Physician orders for life-sustaining treatment (POLST)</w:t>
      </w:r>
    </w:p>
    <w:p w14:paraId="0CBD7748" w14:textId="6DB5E94C"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Palliative care</w:t>
      </w:r>
    </w:p>
    <w:p w14:paraId="5B95BB54" w14:textId="21323827" w:rsidR="00B6062F" w:rsidRPr="00D74061" w:rsidRDefault="00B6062F" w:rsidP="00B6062F">
      <w:pPr>
        <w:widowControl w:val="0"/>
        <w:numPr>
          <w:ilvl w:val="4"/>
          <w:numId w:val="26"/>
        </w:numPr>
        <w:tabs>
          <w:tab w:val="left" w:pos="1440"/>
          <w:tab w:val="left" w:pos="2070"/>
          <w:tab w:val="center" w:pos="2340"/>
          <w:tab w:val="left" w:pos="2970"/>
          <w:tab w:val="left" w:pos="3330"/>
          <w:tab w:val="center" w:pos="7200"/>
          <w:tab w:val="center" w:pos="8640"/>
        </w:tabs>
        <w:rPr>
          <w:rFonts w:ascii="Times New Roman" w:hAnsi="Times New Roman"/>
          <w:snapToGrid w:val="0"/>
        </w:rPr>
      </w:pPr>
      <w:r w:rsidRPr="00D74061">
        <w:rPr>
          <w:rFonts w:ascii="Times New Roman" w:hAnsi="Times New Roman"/>
          <w:snapToGrid w:val="0"/>
        </w:rPr>
        <w:t>Patient identification for palliative care</w:t>
      </w:r>
    </w:p>
    <w:p w14:paraId="1A406BDF" w14:textId="116B279F" w:rsidR="00B6062F" w:rsidRPr="00D74061" w:rsidRDefault="00B6062F" w:rsidP="00B6062F">
      <w:pPr>
        <w:widowControl w:val="0"/>
        <w:numPr>
          <w:ilvl w:val="4"/>
          <w:numId w:val="26"/>
        </w:numPr>
        <w:tabs>
          <w:tab w:val="left" w:pos="1440"/>
          <w:tab w:val="left" w:pos="2070"/>
          <w:tab w:val="center" w:pos="2340"/>
          <w:tab w:val="left" w:pos="2970"/>
          <w:tab w:val="left" w:pos="3330"/>
          <w:tab w:val="center" w:pos="7200"/>
          <w:tab w:val="center" w:pos="8640"/>
        </w:tabs>
        <w:rPr>
          <w:rFonts w:ascii="Times New Roman" w:hAnsi="Times New Roman"/>
          <w:snapToGrid w:val="0"/>
        </w:rPr>
      </w:pPr>
      <w:r w:rsidRPr="00D74061">
        <w:rPr>
          <w:rFonts w:ascii="Times New Roman" w:hAnsi="Times New Roman"/>
          <w:snapToGrid w:val="0"/>
        </w:rPr>
        <w:t>Withdrawal of support</w:t>
      </w:r>
    </w:p>
    <w:p w14:paraId="34770222" w14:textId="53474EFC" w:rsidR="00B6062F" w:rsidRPr="00D74061" w:rsidRDefault="00B6062F" w:rsidP="00B6062F">
      <w:pPr>
        <w:widowControl w:val="0"/>
        <w:numPr>
          <w:ilvl w:val="4"/>
          <w:numId w:val="26"/>
        </w:numPr>
        <w:tabs>
          <w:tab w:val="left" w:pos="1440"/>
          <w:tab w:val="left" w:pos="2070"/>
          <w:tab w:val="center" w:pos="2340"/>
          <w:tab w:val="left" w:pos="2970"/>
          <w:tab w:val="left" w:pos="3330"/>
          <w:tab w:val="center" w:pos="7200"/>
          <w:tab w:val="center" w:pos="8640"/>
        </w:tabs>
        <w:rPr>
          <w:rFonts w:ascii="Times New Roman" w:hAnsi="Times New Roman"/>
          <w:snapToGrid w:val="0"/>
        </w:rPr>
      </w:pPr>
      <w:r w:rsidRPr="00D74061">
        <w:rPr>
          <w:rFonts w:ascii="Times New Roman" w:hAnsi="Times New Roman"/>
          <w:snapToGrid w:val="0"/>
        </w:rPr>
        <w:t>Hospice referral</w:t>
      </w:r>
    </w:p>
    <w:p w14:paraId="5499AE10" w14:textId="01F7F73C"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Placement options</w:t>
      </w:r>
    </w:p>
    <w:p w14:paraId="26B7823E" w14:textId="77777777" w:rsidR="00B6062F" w:rsidRPr="00D74061" w:rsidRDefault="00B6062F" w:rsidP="00B6062F">
      <w:pPr>
        <w:widowControl w:val="0"/>
        <w:numPr>
          <w:ilvl w:val="4"/>
          <w:numId w:val="26"/>
        </w:numPr>
        <w:tabs>
          <w:tab w:val="left" w:pos="1440"/>
          <w:tab w:val="left" w:pos="2070"/>
          <w:tab w:val="center" w:pos="2340"/>
          <w:tab w:val="left" w:pos="2970"/>
          <w:tab w:val="left" w:pos="3420"/>
          <w:tab w:val="center" w:pos="7200"/>
          <w:tab w:val="center" w:pos="8640"/>
        </w:tabs>
        <w:rPr>
          <w:rFonts w:ascii="Times New Roman" w:hAnsi="Times New Roman"/>
          <w:snapToGrid w:val="0"/>
        </w:rPr>
      </w:pPr>
      <w:r w:rsidRPr="00D74061">
        <w:rPr>
          <w:rFonts w:ascii="Times New Roman" w:hAnsi="Times New Roman"/>
          <w:snapToGrid w:val="0"/>
        </w:rPr>
        <w:t>Activities of daily living/Functional assessment</w:t>
      </w:r>
    </w:p>
    <w:p w14:paraId="690C439C" w14:textId="26663695"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Outpatient services</w:t>
      </w:r>
    </w:p>
    <w:p w14:paraId="168AB5A1" w14:textId="0AE6F4EF"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Organ donation</w:t>
      </w:r>
    </w:p>
    <w:p w14:paraId="6266A1ED" w14:textId="0D33878B"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Regulatory/Legal</w:t>
      </w:r>
    </w:p>
    <w:p w14:paraId="165EE308" w14:textId="570229DA"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Accreditation</w:t>
      </w:r>
    </w:p>
    <w:p w14:paraId="51386CE4" w14:textId="52635538"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 xml:space="preserve">Compliance and reporting requirements </w:t>
      </w:r>
    </w:p>
    <w:p w14:paraId="7CB64F80" w14:textId="2DE4A1E1"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Confidentiality</w:t>
      </w:r>
      <w:r w:rsidR="006035A3" w:rsidRPr="00D74061">
        <w:rPr>
          <w:rFonts w:ascii="Times New Roman" w:hAnsi="Times New Roman"/>
          <w:snapToGrid w:val="0"/>
        </w:rPr>
        <w:t>,</w:t>
      </w:r>
      <w:r w:rsidR="00236B6A" w:rsidRPr="00D74061">
        <w:rPr>
          <w:rFonts w:ascii="Times New Roman" w:hAnsi="Times New Roman"/>
          <w:snapToGrid w:val="0"/>
        </w:rPr>
        <w:t xml:space="preserve"> </w:t>
      </w:r>
      <w:r w:rsidRPr="00D74061">
        <w:rPr>
          <w:rFonts w:ascii="Times New Roman" w:hAnsi="Times New Roman"/>
          <w:snapToGrid w:val="0"/>
        </w:rPr>
        <w:t>privacy</w:t>
      </w:r>
      <w:r w:rsidR="006035A3" w:rsidRPr="00D74061">
        <w:rPr>
          <w:rFonts w:ascii="Times New Roman" w:hAnsi="Times New Roman"/>
          <w:snapToGrid w:val="0"/>
        </w:rPr>
        <w:t xml:space="preserve">, </w:t>
      </w:r>
      <w:r w:rsidR="00236B6A" w:rsidRPr="00D74061">
        <w:rPr>
          <w:rFonts w:ascii="Times New Roman" w:hAnsi="Times New Roman"/>
          <w:snapToGrid w:val="0"/>
        </w:rPr>
        <w:t>and HIP</w:t>
      </w:r>
      <w:r w:rsidR="00EC090F" w:rsidRPr="00D74061">
        <w:rPr>
          <w:rFonts w:ascii="Times New Roman" w:hAnsi="Times New Roman"/>
          <w:snapToGrid w:val="0"/>
        </w:rPr>
        <w:t>A</w:t>
      </w:r>
      <w:r w:rsidR="00236B6A" w:rsidRPr="00D74061">
        <w:rPr>
          <w:rFonts w:ascii="Times New Roman" w:hAnsi="Times New Roman"/>
          <w:snapToGrid w:val="0"/>
        </w:rPr>
        <w:t>A</w:t>
      </w:r>
    </w:p>
    <w:p w14:paraId="7914D82F" w14:textId="3CA00EF8"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 xml:space="preserve">Consent, capacity, and refusal of care </w:t>
      </w:r>
    </w:p>
    <w:p w14:paraId="2FB6787D" w14:textId="1E1EF156"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Emergency Medical Treatment and Active Labor Act (EMTALA)</w:t>
      </w:r>
    </w:p>
    <w:p w14:paraId="06391F2B" w14:textId="1C463E7C"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External quality metrics</w:t>
      </w:r>
    </w:p>
    <w:p w14:paraId="586D5A3C" w14:textId="6E2A8CD1"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Good Samaritan emergency care</w:t>
      </w:r>
    </w:p>
    <w:p w14:paraId="5B28AA9C" w14:textId="37230C68" w:rsidR="00D33864" w:rsidRPr="00D74061" w:rsidRDefault="00D33864"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Treatment of unaccompanied minors</w:t>
      </w:r>
    </w:p>
    <w:p w14:paraId="762B90AD" w14:textId="41CE05F1"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Risk management</w:t>
      </w:r>
    </w:p>
    <w:p w14:paraId="005A37BC" w14:textId="10F847AF"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Liability and litigation</w:t>
      </w:r>
    </w:p>
    <w:p w14:paraId="2018D694" w14:textId="371E095C"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Professional liability insurance</w:t>
      </w:r>
    </w:p>
    <w:p w14:paraId="73ECB6D8" w14:textId="7BE36684"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Risk mitigation</w:t>
      </w:r>
    </w:p>
    <w:p w14:paraId="5B2F64D8" w14:textId="078A876D" w:rsidR="00B6062F" w:rsidRPr="00D74061" w:rsidRDefault="00B6062F" w:rsidP="00B6062F">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Error disclosure</w:t>
      </w:r>
    </w:p>
    <w:p w14:paraId="2597BADB" w14:textId="7AC1D633" w:rsidR="006B3497" w:rsidRPr="00D74061" w:rsidRDefault="00B6062F" w:rsidP="00D94163">
      <w:pPr>
        <w:widowControl w:val="0"/>
        <w:numPr>
          <w:ilvl w:val="3"/>
          <w:numId w:val="26"/>
        </w:numPr>
        <w:tabs>
          <w:tab w:val="left" w:pos="1440"/>
          <w:tab w:val="left" w:pos="2070"/>
          <w:tab w:val="center" w:pos="2340"/>
          <w:tab w:val="left" w:pos="2970"/>
          <w:tab w:val="center" w:pos="7200"/>
          <w:tab w:val="center" w:pos="8640"/>
        </w:tabs>
        <w:ind w:left="2088"/>
        <w:rPr>
          <w:rFonts w:ascii="Times New Roman" w:hAnsi="Times New Roman"/>
          <w:snapToGrid w:val="0"/>
        </w:rPr>
      </w:pPr>
      <w:r w:rsidRPr="00D74061">
        <w:rPr>
          <w:rFonts w:ascii="Times New Roman" w:hAnsi="Times New Roman"/>
          <w:snapToGrid w:val="0"/>
        </w:rPr>
        <w:t>Root cause analysis</w:t>
      </w:r>
    </w:p>
    <w:p w14:paraId="0DB76CFC" w14:textId="33E5AEDA" w:rsidR="00B6062F" w:rsidRPr="00D74061" w:rsidRDefault="00B6062F" w:rsidP="00B6062F">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Regionalization of emergency care</w:t>
      </w:r>
    </w:p>
    <w:p w14:paraId="7051BB31" w14:textId="77777777" w:rsidR="001711C6" w:rsidRPr="00D74061" w:rsidRDefault="001711C6" w:rsidP="001711C6">
      <w:pPr>
        <w:widowControl w:val="0"/>
        <w:numPr>
          <w:ilvl w:val="2"/>
          <w:numId w:val="26"/>
        </w:numPr>
        <w:tabs>
          <w:tab w:val="left" w:pos="1440"/>
          <w:tab w:val="left" w:pos="2070"/>
          <w:tab w:val="center" w:pos="2340"/>
          <w:tab w:val="center" w:pos="7200"/>
          <w:tab w:val="center" w:pos="8640"/>
        </w:tabs>
        <w:rPr>
          <w:rFonts w:ascii="Times New Roman" w:hAnsi="Times New Roman"/>
          <w:snapToGrid w:val="0"/>
        </w:rPr>
      </w:pPr>
      <w:r w:rsidRPr="00D74061">
        <w:rPr>
          <w:rFonts w:ascii="Times New Roman" w:hAnsi="Times New Roman"/>
          <w:snapToGrid w:val="0"/>
        </w:rPr>
        <w:t>Evolving trends in health care delivery</w:t>
      </w:r>
    </w:p>
    <w:p w14:paraId="0D71A622" w14:textId="77777777" w:rsidR="001711C6" w:rsidRPr="00D74061" w:rsidRDefault="001711C6" w:rsidP="001711C6">
      <w:pPr>
        <w:widowControl w:val="0"/>
        <w:tabs>
          <w:tab w:val="left" w:pos="1440"/>
          <w:tab w:val="left" w:pos="2070"/>
          <w:tab w:val="center" w:pos="2340"/>
          <w:tab w:val="center" w:pos="7200"/>
          <w:tab w:val="center" w:pos="8640"/>
        </w:tabs>
        <w:ind w:left="612"/>
        <w:rPr>
          <w:rFonts w:ascii="Times New Roman" w:hAnsi="Times New Roman"/>
          <w:snapToGrid w:val="0"/>
        </w:rPr>
      </w:pPr>
    </w:p>
    <w:p w14:paraId="50DCA649" w14:textId="336C928E"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3BE414D6" w14:textId="4C893D92"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3800392C" w14:textId="364E16FB"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7B9E283E" w14:textId="79FBC624"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7D7ADBDD" w14:textId="679E023B"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024C84C1"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4C8D7FCF"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6B6CFBAB"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4EFFCD4D"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4673D851"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653E70FE"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2781AAC0"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34803F7F"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3710CA5F"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1A30732F"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4FBF8F4A"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02E8F316"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3DC2475E" w14:textId="77777777" w:rsidR="00B6062F" w:rsidRPr="00D74061" w:rsidRDefault="00B6062F" w:rsidP="00B6062F">
      <w:pPr>
        <w:widowControl w:val="0"/>
        <w:tabs>
          <w:tab w:val="left" w:pos="1440"/>
          <w:tab w:val="left" w:pos="2070"/>
          <w:tab w:val="center" w:pos="2340"/>
          <w:tab w:val="center" w:pos="7200"/>
          <w:tab w:val="center" w:pos="8640"/>
        </w:tabs>
        <w:rPr>
          <w:rFonts w:ascii="Times New Roman" w:hAnsi="Times New Roman"/>
          <w:snapToGrid w:val="0"/>
        </w:rPr>
      </w:pPr>
    </w:p>
    <w:p w14:paraId="5077323F" w14:textId="1386F32B" w:rsidR="00DA4A75" w:rsidRPr="00D74061" w:rsidRDefault="00DA4A75">
      <w:pPr>
        <w:rPr>
          <w:rFonts w:ascii="Times New Roman" w:hAnsi="Times New Roman"/>
          <w:snapToGrid w:val="0"/>
        </w:rPr>
      </w:pPr>
    </w:p>
    <w:sectPr w:rsidR="00DA4A75" w:rsidRPr="00D740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DE020" w14:textId="77777777" w:rsidR="00511C4F" w:rsidRDefault="00511C4F">
      <w:r>
        <w:separator/>
      </w:r>
    </w:p>
  </w:endnote>
  <w:endnote w:type="continuationSeparator" w:id="0">
    <w:p w14:paraId="1C8EC8A9" w14:textId="77777777" w:rsidR="00511C4F" w:rsidRDefault="00511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Omega">
    <w:altName w:val="Candara"/>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FDC96" w14:textId="77777777" w:rsidR="003700B7" w:rsidRDefault="003700B7">
    <w:pPr>
      <w:spacing w:line="240" w:lineRule="exact"/>
    </w:pPr>
  </w:p>
  <w:p w14:paraId="651E5B01" w14:textId="77777777" w:rsidR="003700B7" w:rsidRDefault="003700B7">
    <w:pPr>
      <w:framePr w:w="9541" w:wrap="notBeside" w:vAnchor="text" w:hAnchor="text" w:x="1" w:y="1"/>
      <w:jc w:val="center"/>
    </w:pPr>
  </w:p>
  <w:p w14:paraId="58962082" w14:textId="77777777" w:rsidR="003700B7" w:rsidRDefault="003700B7">
    <w:pPr>
      <w:ind w:righ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C6612" w14:textId="77777777" w:rsidR="00511C4F" w:rsidRDefault="00511C4F">
      <w:r>
        <w:separator/>
      </w:r>
    </w:p>
  </w:footnote>
  <w:footnote w:type="continuationSeparator" w:id="0">
    <w:p w14:paraId="7958BBC8" w14:textId="77777777" w:rsidR="00511C4F" w:rsidRDefault="00511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7D3E" w14:textId="7354DF1D" w:rsidR="003700B7" w:rsidRDefault="00521A69">
    <w:pPr>
      <w:pStyle w:val="Header"/>
    </w:pPr>
    <w:r w:rsidRPr="00A3520C">
      <w:rPr>
        <w:rFonts w:ascii="Arial" w:hAnsi="Arial" w:cs="Arial"/>
        <w:sz w:val="18"/>
      </w:rPr>
      <w:t>Model of the Clinical Practice of Emergency Medicine</w:t>
    </w:r>
    <w:r>
      <w:tab/>
    </w:r>
  </w:p>
  <w:p w14:paraId="04557B15" w14:textId="77777777" w:rsidR="003700B7" w:rsidRPr="003B09FF" w:rsidRDefault="00521A69">
    <w:pPr>
      <w:pStyle w:val="Header"/>
      <w:rPr>
        <w:rFonts w:ascii="Arial" w:hAnsi="Arial" w:cs="Arial"/>
        <w:sz w:val="18"/>
        <w:szCs w:val="18"/>
      </w:rPr>
    </w:pPr>
    <w:r w:rsidRPr="003B09FF">
      <w:rPr>
        <w:rFonts w:ascii="Arial" w:hAnsi="Arial" w:cs="Arial"/>
        <w:sz w:val="18"/>
        <w:szCs w:val="18"/>
      </w:rPr>
      <w:t xml:space="preserve">Page </w:t>
    </w:r>
    <w:r w:rsidRPr="003B09FF">
      <w:rPr>
        <w:rFonts w:ascii="Arial" w:hAnsi="Arial" w:cs="Arial"/>
        <w:sz w:val="18"/>
        <w:szCs w:val="18"/>
      </w:rPr>
      <w:fldChar w:fldCharType="begin"/>
    </w:r>
    <w:r w:rsidRPr="003B09FF">
      <w:rPr>
        <w:rFonts w:ascii="Arial" w:hAnsi="Arial" w:cs="Arial"/>
        <w:sz w:val="18"/>
        <w:szCs w:val="18"/>
      </w:rPr>
      <w:instrText xml:space="preserve"> PAGE   \* MERGEFORMAT </w:instrText>
    </w:r>
    <w:r w:rsidRPr="003B09FF">
      <w:rPr>
        <w:rFonts w:ascii="Arial" w:hAnsi="Arial" w:cs="Arial"/>
        <w:sz w:val="18"/>
        <w:szCs w:val="18"/>
      </w:rPr>
      <w:fldChar w:fldCharType="separate"/>
    </w:r>
    <w:r w:rsidRPr="003B09FF">
      <w:rPr>
        <w:rFonts w:ascii="Arial" w:hAnsi="Arial" w:cs="Arial"/>
        <w:noProof/>
        <w:sz w:val="18"/>
        <w:szCs w:val="18"/>
      </w:rPr>
      <w:t>1</w:t>
    </w:r>
    <w:r w:rsidRPr="003B09FF">
      <w:rPr>
        <w:rFonts w:ascii="Arial" w:hAnsi="Arial" w:cs="Arial"/>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634"/>
    <w:multiLevelType w:val="multilevel"/>
    <w:tmpl w:val="832EEEF0"/>
    <w:name w:val="CustomABEMLegal"/>
    <w:styleLink w:val="ABEMLegal"/>
    <w:lvl w:ilvl="0">
      <w:start w:val="1"/>
      <w:numFmt w:val="decimal"/>
      <w:isLg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224" w:hanging="504"/>
      </w:pPr>
      <w:rPr>
        <w:rFonts w:hint="default"/>
      </w:rPr>
    </w:lvl>
    <w:lvl w:ilvl="3">
      <w:start w:val="1"/>
      <w:numFmt w:val="decimal"/>
      <w:isLgl/>
      <w:lvlText w:val="%1.%2.%3.%4"/>
      <w:lvlJc w:val="left"/>
      <w:pPr>
        <w:ind w:left="1728" w:hanging="648"/>
      </w:pPr>
      <w:rPr>
        <w:rFonts w:hint="default"/>
      </w:rPr>
    </w:lvl>
    <w:lvl w:ilvl="4">
      <w:start w:val="1"/>
      <w:numFmt w:val="decimal"/>
      <w:isLg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26755"/>
    <w:multiLevelType w:val="multilevel"/>
    <w:tmpl w:val="5860E954"/>
    <w:lvl w:ilvl="0">
      <w:start w:val="12"/>
      <w:numFmt w:val="decimal"/>
      <w:lvlText w:val="%1.0"/>
      <w:lvlJc w:val="left"/>
      <w:pPr>
        <w:ind w:left="360" w:hanging="360"/>
      </w:pPr>
      <w:rPr>
        <w:rFonts w:hint="default"/>
        <w:b/>
        <w:bCs/>
      </w:rPr>
    </w:lvl>
    <w:lvl w:ilvl="1">
      <w:start w:val="1"/>
      <w:numFmt w:val="decimal"/>
      <w:lvlText w:val="%1.%2"/>
      <w:lvlJc w:val="left"/>
      <w:pPr>
        <w:ind w:left="612" w:hanging="432"/>
      </w:pPr>
      <w:rPr>
        <w:rFonts w:hint="default"/>
        <w:b/>
        <w:bCs/>
      </w:rPr>
    </w:lvl>
    <w:lvl w:ilvl="2">
      <w:start w:val="1"/>
      <w:numFmt w:val="decimal"/>
      <w:lvlText w:val="%1.%2.%3"/>
      <w:lvlJc w:val="left"/>
      <w:pPr>
        <w:ind w:left="1134" w:hanging="504"/>
      </w:pPr>
      <w:rPr>
        <w:rFonts w:hint="default"/>
        <w:b w:val="0"/>
      </w:rPr>
    </w:lvl>
    <w:lvl w:ilvl="3">
      <w:start w:val="1"/>
      <w:numFmt w:val="decimal"/>
      <w:lvlText w:val="%1.%2.%3.%4"/>
      <w:lvlJc w:val="left"/>
      <w:pPr>
        <w:ind w:left="1728" w:hanging="648"/>
      </w:pPr>
      <w:rPr>
        <w:rFonts w:hint="default"/>
        <w:sz w:val="22"/>
        <w:szCs w:val="22"/>
      </w:rPr>
    </w:lvl>
    <w:lvl w:ilvl="4">
      <w:start w:val="1"/>
      <w:numFmt w:val="decimal"/>
      <w:lvlText w:val="%1.%2.%3.%4.%5"/>
      <w:lvlJc w:val="left"/>
      <w:pPr>
        <w:ind w:left="3132" w:hanging="792"/>
      </w:pPr>
      <w:rPr>
        <w:rFonts w:hint="default"/>
      </w:rPr>
    </w:lvl>
    <w:lvl w:ilvl="5">
      <w:start w:val="1"/>
      <w:numFmt w:val="decimal"/>
      <w:isLg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3B4098"/>
    <w:multiLevelType w:val="multilevel"/>
    <w:tmpl w:val="6FEC211E"/>
    <w:lvl w:ilvl="0">
      <w:start w:val="2"/>
      <w:numFmt w:val="decimal"/>
      <w:lvlText w:val="%1"/>
      <w:lvlJc w:val="left"/>
      <w:pPr>
        <w:ind w:left="480" w:hanging="480"/>
      </w:pPr>
      <w:rPr>
        <w:rFonts w:hint="default"/>
      </w:rPr>
    </w:lvl>
    <w:lvl w:ilvl="1">
      <w:start w:val="3"/>
      <w:numFmt w:val="decimal"/>
      <w:lvlText w:val="%1.%2"/>
      <w:lvlJc w:val="left"/>
      <w:pPr>
        <w:ind w:left="750" w:hanging="480"/>
      </w:pPr>
      <w:rPr>
        <w:rFonts w:hint="default"/>
        <w:b/>
        <w:bCs/>
      </w:rPr>
    </w:lvl>
    <w:lvl w:ilvl="2">
      <w:start w:val="1"/>
      <w:numFmt w:val="decimal"/>
      <w:lvlText w:val="%1.%2.%3"/>
      <w:lvlJc w:val="left"/>
      <w:pPr>
        <w:ind w:left="171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3" w15:restartNumberingAfterBreak="0">
    <w:nsid w:val="0D1B7B76"/>
    <w:multiLevelType w:val="multilevel"/>
    <w:tmpl w:val="892035E6"/>
    <w:lvl w:ilvl="0">
      <w:start w:val="11"/>
      <w:numFmt w:val="decimal"/>
      <w:lvlText w:val="%1.0"/>
      <w:lvlJc w:val="left"/>
      <w:pPr>
        <w:ind w:left="360" w:hanging="360"/>
      </w:pPr>
      <w:rPr>
        <w:rFonts w:hint="default"/>
      </w:rPr>
    </w:lvl>
    <w:lvl w:ilvl="1">
      <w:start w:val="2"/>
      <w:numFmt w:val="decimal"/>
      <w:lvlText w:val="%1.%2"/>
      <w:lvlJc w:val="left"/>
      <w:pPr>
        <w:ind w:left="612" w:hanging="432"/>
      </w:pPr>
      <w:rPr>
        <w:rFonts w:hint="default"/>
        <w:b w:val="0"/>
      </w:rPr>
    </w:lvl>
    <w:lvl w:ilvl="2">
      <w:start w:val="3"/>
      <w:numFmt w:val="decimal"/>
      <w:lvlText w:val="%1.%2.%3"/>
      <w:lvlJc w:val="left"/>
      <w:pPr>
        <w:ind w:left="1134" w:hanging="504"/>
      </w:pPr>
      <w:rPr>
        <w:rFonts w:hint="default"/>
        <w:b w:val="0"/>
      </w:rPr>
    </w:lvl>
    <w:lvl w:ilvl="3">
      <w:start w:val="1"/>
      <w:numFmt w:val="decimal"/>
      <w:lvlText w:val="%1.%2.%3.%4"/>
      <w:lvlJc w:val="left"/>
      <w:pPr>
        <w:ind w:left="1728" w:hanging="648"/>
      </w:pPr>
      <w:rPr>
        <w:rFonts w:hint="default"/>
        <w:sz w:val="22"/>
        <w:szCs w:val="22"/>
      </w:rPr>
    </w:lvl>
    <w:lvl w:ilvl="4">
      <w:start w:val="1"/>
      <w:numFmt w:val="decimal"/>
      <w:lvlText w:val="%1.%2.%3.%4.%5"/>
      <w:lvlJc w:val="left"/>
      <w:pPr>
        <w:ind w:left="3132" w:hanging="792"/>
      </w:pPr>
      <w:rPr>
        <w:rFonts w:hint="default"/>
      </w:rPr>
    </w:lvl>
    <w:lvl w:ilvl="5">
      <w:start w:val="1"/>
      <w:numFmt w:val="decimal"/>
      <w:isLg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76F90"/>
    <w:multiLevelType w:val="hybridMultilevel"/>
    <w:tmpl w:val="4C5248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D865E0"/>
    <w:multiLevelType w:val="hybridMultilevel"/>
    <w:tmpl w:val="0402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826E4"/>
    <w:multiLevelType w:val="multilevel"/>
    <w:tmpl w:val="5B683BF0"/>
    <w:lvl w:ilvl="0">
      <w:start w:val="3"/>
      <w:numFmt w:val="decimal"/>
      <w:lvlText w:val="%1"/>
      <w:lvlJc w:val="left"/>
      <w:pPr>
        <w:ind w:left="480" w:hanging="480"/>
      </w:pPr>
      <w:rPr>
        <w:rFonts w:hint="default"/>
      </w:rPr>
    </w:lvl>
    <w:lvl w:ilvl="1">
      <w:start w:val="3"/>
      <w:numFmt w:val="decimal"/>
      <w:lvlText w:val="%1.%2"/>
      <w:lvlJc w:val="left"/>
      <w:pPr>
        <w:ind w:left="750" w:hanging="480"/>
      </w:pPr>
      <w:rPr>
        <w:rFonts w:hint="default"/>
        <w:b/>
        <w:bCs/>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7" w15:restartNumberingAfterBreak="0">
    <w:nsid w:val="19004EEC"/>
    <w:multiLevelType w:val="multilevel"/>
    <w:tmpl w:val="FA424C74"/>
    <w:lvl w:ilvl="0">
      <w:start w:val="11"/>
      <w:numFmt w:val="decimal"/>
      <w:lvlText w:val="%1.0"/>
      <w:lvlJc w:val="left"/>
      <w:pPr>
        <w:ind w:left="360" w:hanging="360"/>
      </w:pPr>
      <w:rPr>
        <w:rFonts w:hint="default"/>
        <w:b/>
        <w:bCs/>
      </w:rPr>
    </w:lvl>
    <w:lvl w:ilvl="1">
      <w:start w:val="6"/>
      <w:numFmt w:val="decimal"/>
      <w:lvlText w:val="%1.%2"/>
      <w:lvlJc w:val="left"/>
      <w:pPr>
        <w:ind w:left="612" w:hanging="432"/>
      </w:pPr>
      <w:rPr>
        <w:rFonts w:hint="default"/>
        <w:b w:val="0"/>
      </w:rPr>
    </w:lvl>
    <w:lvl w:ilvl="2">
      <w:start w:val="1"/>
      <w:numFmt w:val="decimal"/>
      <w:lvlText w:val="%1.%2.%3"/>
      <w:lvlJc w:val="left"/>
      <w:pPr>
        <w:ind w:left="1134" w:hanging="504"/>
      </w:pPr>
      <w:rPr>
        <w:rFonts w:hint="default"/>
        <w:b w:val="0"/>
      </w:rPr>
    </w:lvl>
    <w:lvl w:ilvl="3">
      <w:start w:val="1"/>
      <w:numFmt w:val="decimal"/>
      <w:lvlText w:val="%1.%2.%3.%4"/>
      <w:lvlJc w:val="left"/>
      <w:pPr>
        <w:ind w:left="1728" w:hanging="648"/>
      </w:pPr>
      <w:rPr>
        <w:rFonts w:hint="default"/>
        <w:sz w:val="22"/>
        <w:szCs w:val="22"/>
      </w:rPr>
    </w:lvl>
    <w:lvl w:ilvl="4">
      <w:start w:val="1"/>
      <w:numFmt w:val="decimal"/>
      <w:lvlText w:val="%1.%2.%3.%4.%5"/>
      <w:lvlJc w:val="left"/>
      <w:pPr>
        <w:ind w:left="3132" w:hanging="792"/>
      </w:pPr>
      <w:rPr>
        <w:rFonts w:hint="default"/>
      </w:rPr>
    </w:lvl>
    <w:lvl w:ilvl="5">
      <w:start w:val="1"/>
      <w:numFmt w:val="decimal"/>
      <w:isLg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560370"/>
    <w:multiLevelType w:val="hybridMultilevel"/>
    <w:tmpl w:val="26DC1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82105A"/>
    <w:multiLevelType w:val="hybridMultilevel"/>
    <w:tmpl w:val="DDA0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94F"/>
    <w:multiLevelType w:val="multilevel"/>
    <w:tmpl w:val="1FFE93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EB93D71"/>
    <w:multiLevelType w:val="multilevel"/>
    <w:tmpl w:val="1FFE93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40108A"/>
    <w:multiLevelType w:val="hybridMultilevel"/>
    <w:tmpl w:val="6644B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C573FF"/>
    <w:multiLevelType w:val="hybridMultilevel"/>
    <w:tmpl w:val="414C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26AE5"/>
    <w:multiLevelType w:val="multilevel"/>
    <w:tmpl w:val="DED8BE8E"/>
    <w:lvl w:ilvl="0">
      <w:start w:val="1"/>
      <w:numFmt w:val="decimal"/>
      <w:lvlText w:val="%1.0"/>
      <w:lvlJc w:val="left"/>
      <w:pPr>
        <w:ind w:left="360" w:hanging="360"/>
      </w:pPr>
      <w:rPr>
        <w:rFonts w:hint="default"/>
        <w:b/>
        <w:bCs/>
      </w:rPr>
    </w:lvl>
    <w:lvl w:ilvl="1">
      <w:start w:val="1"/>
      <w:numFmt w:val="decimal"/>
      <w:lvlText w:val="%1.%2"/>
      <w:lvlJc w:val="left"/>
      <w:pPr>
        <w:ind w:left="612" w:hanging="432"/>
      </w:pPr>
      <w:rPr>
        <w:rFonts w:hint="default"/>
        <w:b/>
        <w:bCs/>
      </w:rPr>
    </w:lvl>
    <w:lvl w:ilvl="2">
      <w:start w:val="1"/>
      <w:numFmt w:val="decimal"/>
      <w:lvlText w:val="%1.%2.%3"/>
      <w:lvlJc w:val="left"/>
      <w:pPr>
        <w:ind w:left="1134" w:hanging="504"/>
      </w:pPr>
      <w:rPr>
        <w:rFonts w:hint="default"/>
        <w:b w:val="0"/>
      </w:rPr>
    </w:lvl>
    <w:lvl w:ilvl="3">
      <w:start w:val="1"/>
      <w:numFmt w:val="decimal"/>
      <w:lvlText w:val="%1.%2.%3.%4"/>
      <w:lvlJc w:val="left"/>
      <w:pPr>
        <w:ind w:left="1728" w:hanging="648"/>
      </w:pPr>
      <w:rPr>
        <w:rFonts w:hint="default"/>
        <w:sz w:val="22"/>
        <w:szCs w:val="22"/>
      </w:rPr>
    </w:lvl>
    <w:lvl w:ilvl="4">
      <w:start w:val="1"/>
      <w:numFmt w:val="decimal"/>
      <w:lvlText w:val="%1.%2.%3.%4.%5"/>
      <w:lvlJc w:val="left"/>
      <w:pPr>
        <w:ind w:left="2952" w:hanging="792"/>
      </w:pPr>
      <w:rPr>
        <w:rFonts w:hint="default"/>
      </w:rPr>
    </w:lvl>
    <w:lvl w:ilvl="5">
      <w:start w:val="1"/>
      <w:numFmt w:val="decimal"/>
      <w:isLg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1A81D74"/>
    <w:multiLevelType w:val="multilevel"/>
    <w:tmpl w:val="891C809A"/>
    <w:lvl w:ilvl="0">
      <w:start w:val="1"/>
      <w:numFmt w:val="decimal"/>
      <w:lvlText w:val="%1.0"/>
      <w:lvlJc w:val="left"/>
      <w:pPr>
        <w:ind w:left="360" w:hanging="360"/>
      </w:pPr>
      <w:rPr>
        <w:rFonts w:hint="default"/>
      </w:rPr>
    </w:lvl>
    <w:lvl w:ilvl="1">
      <w:start w:val="1"/>
      <w:numFmt w:val="decimal"/>
      <w:lvlText w:val="%1.%2"/>
      <w:lvlJc w:val="left"/>
      <w:pPr>
        <w:ind w:left="612" w:hanging="432"/>
      </w:pPr>
      <w:rPr>
        <w:rFonts w:hint="default"/>
        <w:b w:val="0"/>
      </w:rPr>
    </w:lvl>
    <w:lvl w:ilvl="2">
      <w:start w:val="1"/>
      <w:numFmt w:val="decimal"/>
      <w:lvlText w:val="%1.%2.%3"/>
      <w:lvlJc w:val="left"/>
      <w:pPr>
        <w:ind w:left="1134" w:hanging="504"/>
      </w:pPr>
      <w:rPr>
        <w:rFonts w:hint="default"/>
        <w:b w:val="0"/>
      </w:rPr>
    </w:lvl>
    <w:lvl w:ilvl="3">
      <w:start w:val="1"/>
      <w:numFmt w:val="decimal"/>
      <w:lvlText w:val="%1.%2.%3.%4"/>
      <w:lvlJc w:val="left"/>
      <w:pPr>
        <w:ind w:left="1728" w:hanging="648"/>
      </w:pPr>
      <w:rPr>
        <w:rFonts w:hint="default"/>
        <w:sz w:val="22"/>
        <w:szCs w:val="22"/>
      </w:rPr>
    </w:lvl>
    <w:lvl w:ilvl="4">
      <w:start w:val="1"/>
      <w:numFmt w:val="decimal"/>
      <w:lvlText w:val="%1.%2.%3.%4.%5"/>
      <w:lvlJc w:val="left"/>
      <w:pPr>
        <w:ind w:left="3132" w:hanging="792"/>
      </w:pPr>
      <w:rPr>
        <w:rFonts w:hint="default"/>
      </w:rPr>
    </w:lvl>
    <w:lvl w:ilvl="5">
      <w:start w:val="1"/>
      <w:numFmt w:val="decimal"/>
      <w:isLg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C4D73C5"/>
    <w:multiLevelType w:val="hybridMultilevel"/>
    <w:tmpl w:val="4E708C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0808BB"/>
    <w:multiLevelType w:val="hybridMultilevel"/>
    <w:tmpl w:val="568A85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0A91B18"/>
    <w:multiLevelType w:val="hybridMultilevel"/>
    <w:tmpl w:val="1FFC55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5671E4F"/>
    <w:multiLevelType w:val="hybridMultilevel"/>
    <w:tmpl w:val="D1B80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E6E3A"/>
    <w:multiLevelType w:val="multilevel"/>
    <w:tmpl w:val="F9E0B2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CDA6F78"/>
    <w:multiLevelType w:val="hybridMultilevel"/>
    <w:tmpl w:val="5E1E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52DDA"/>
    <w:multiLevelType w:val="multilevel"/>
    <w:tmpl w:val="1FFE93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AE0B4D"/>
    <w:multiLevelType w:val="hybridMultilevel"/>
    <w:tmpl w:val="738C5F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8A676C9"/>
    <w:multiLevelType w:val="multilevel"/>
    <w:tmpl w:val="E1725278"/>
    <w:lvl w:ilvl="0">
      <w:start w:val="4"/>
      <w:numFmt w:val="decimal"/>
      <w:lvlText w:val="%1.0"/>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8FC6C10"/>
    <w:multiLevelType w:val="hybridMultilevel"/>
    <w:tmpl w:val="83D88D0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770A73"/>
    <w:multiLevelType w:val="hybridMultilevel"/>
    <w:tmpl w:val="FACAC1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22E1A7B"/>
    <w:multiLevelType w:val="multilevel"/>
    <w:tmpl w:val="7D14C9DC"/>
    <w:lvl w:ilvl="0">
      <w:start w:val="2"/>
      <w:numFmt w:val="decimal"/>
      <w:lvlText w:val="%1"/>
      <w:lvlJc w:val="left"/>
      <w:pPr>
        <w:ind w:left="645" w:hanging="645"/>
      </w:pPr>
      <w:rPr>
        <w:rFonts w:hint="default"/>
      </w:rPr>
    </w:lvl>
    <w:lvl w:ilvl="1">
      <w:start w:val="2"/>
      <w:numFmt w:val="decimal"/>
      <w:lvlText w:val="%1.%2"/>
      <w:lvlJc w:val="left"/>
      <w:pPr>
        <w:ind w:left="1125" w:hanging="645"/>
      </w:pPr>
      <w:rPr>
        <w:rFonts w:hint="default"/>
        <w:b/>
        <w:bCs/>
      </w:rPr>
    </w:lvl>
    <w:lvl w:ilvl="2">
      <w:start w:val="4"/>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280" w:hanging="1440"/>
      </w:pPr>
      <w:rPr>
        <w:rFonts w:hint="default"/>
      </w:rPr>
    </w:lvl>
  </w:abstractNum>
  <w:abstractNum w:abstractNumId="28" w15:restartNumberingAfterBreak="0">
    <w:nsid w:val="727C4523"/>
    <w:multiLevelType w:val="hybridMultilevel"/>
    <w:tmpl w:val="120CCE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9D7C87"/>
    <w:multiLevelType w:val="multilevel"/>
    <w:tmpl w:val="978C6EAC"/>
    <w:lvl w:ilvl="0">
      <w:start w:val="3"/>
      <w:numFmt w:val="decimal"/>
      <w:lvlText w:val="%1"/>
      <w:lvlJc w:val="left"/>
      <w:pPr>
        <w:ind w:left="450" w:hanging="450"/>
      </w:pPr>
      <w:rPr>
        <w:rFonts w:hint="default"/>
      </w:rPr>
    </w:lvl>
    <w:lvl w:ilvl="1">
      <w:start w:val="1"/>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0" w15:restartNumberingAfterBreak="0">
    <w:nsid w:val="77915776"/>
    <w:multiLevelType w:val="hybridMultilevel"/>
    <w:tmpl w:val="2D0449D0"/>
    <w:lvl w:ilvl="0" w:tplc="FFFFFFFF">
      <w:start w:val="1"/>
      <w:numFmt w:val="bullet"/>
      <w:lvlText w:val=""/>
      <w:legacy w:legacy="1" w:legacySpace="0" w:legacyIndent="360"/>
      <w:lvlJc w:val="left"/>
      <w:pPr>
        <w:ind w:left="367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2796C"/>
    <w:multiLevelType w:val="hybridMultilevel"/>
    <w:tmpl w:val="E10C4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AD0004"/>
    <w:multiLevelType w:val="multilevel"/>
    <w:tmpl w:val="CD7491F2"/>
    <w:lvl w:ilvl="0">
      <w:start w:val="1"/>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EC945F0"/>
    <w:multiLevelType w:val="multilevel"/>
    <w:tmpl w:val="892A8672"/>
    <w:lvl w:ilvl="0">
      <w:start w:val="2"/>
      <w:numFmt w:val="decimal"/>
      <w:lvlText w:val="%1"/>
      <w:lvlJc w:val="left"/>
      <w:pPr>
        <w:ind w:left="645" w:hanging="645"/>
      </w:pPr>
      <w:rPr>
        <w:rFonts w:hint="default"/>
      </w:rPr>
    </w:lvl>
    <w:lvl w:ilvl="1">
      <w:start w:val="2"/>
      <w:numFmt w:val="decimal"/>
      <w:lvlText w:val="%1.%2"/>
      <w:lvlJc w:val="left"/>
      <w:pPr>
        <w:ind w:left="1221" w:hanging="645"/>
      </w:pPr>
      <w:rPr>
        <w:rFonts w:hint="default"/>
      </w:rPr>
    </w:lvl>
    <w:lvl w:ilvl="2">
      <w:start w:val="2"/>
      <w:numFmt w:val="decimal"/>
      <w:lvlText w:val="%1.%2.%3"/>
      <w:lvlJc w:val="left"/>
      <w:pPr>
        <w:ind w:left="1872" w:hanging="720"/>
      </w:pPr>
      <w:rPr>
        <w:rFonts w:hint="default"/>
      </w:rPr>
    </w:lvl>
    <w:lvl w:ilvl="3">
      <w:start w:val="3"/>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34" w15:restartNumberingAfterBreak="0">
    <w:nsid w:val="7F8C0451"/>
    <w:multiLevelType w:val="hybridMultilevel"/>
    <w:tmpl w:val="49F6D64C"/>
    <w:lvl w:ilvl="0" w:tplc="7CB47A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693296">
    <w:abstractNumId w:val="4"/>
  </w:num>
  <w:num w:numId="2" w16cid:durableId="2014913780">
    <w:abstractNumId w:val="25"/>
  </w:num>
  <w:num w:numId="3" w16cid:durableId="1267274885">
    <w:abstractNumId w:val="17"/>
  </w:num>
  <w:num w:numId="4" w16cid:durableId="1333098040">
    <w:abstractNumId w:val="16"/>
  </w:num>
  <w:num w:numId="5" w16cid:durableId="894127961">
    <w:abstractNumId w:val="18"/>
  </w:num>
  <w:num w:numId="6" w16cid:durableId="1235748623">
    <w:abstractNumId w:val="23"/>
  </w:num>
  <w:num w:numId="7" w16cid:durableId="1434323601">
    <w:abstractNumId w:val="26"/>
  </w:num>
  <w:num w:numId="8" w16cid:durableId="2146459194">
    <w:abstractNumId w:val="28"/>
  </w:num>
  <w:num w:numId="9" w16cid:durableId="1530144440">
    <w:abstractNumId w:val="30"/>
  </w:num>
  <w:num w:numId="10" w16cid:durableId="319502010">
    <w:abstractNumId w:val="13"/>
  </w:num>
  <w:num w:numId="11" w16cid:durableId="157775734">
    <w:abstractNumId w:val="21"/>
  </w:num>
  <w:num w:numId="12" w16cid:durableId="1680349944">
    <w:abstractNumId w:val="9"/>
  </w:num>
  <w:num w:numId="13" w16cid:durableId="1946112742">
    <w:abstractNumId w:val="14"/>
  </w:num>
  <w:num w:numId="14" w16cid:durableId="109470390">
    <w:abstractNumId w:val="10"/>
  </w:num>
  <w:num w:numId="15" w16cid:durableId="466511641">
    <w:abstractNumId w:val="22"/>
  </w:num>
  <w:num w:numId="16" w16cid:durableId="1076437208">
    <w:abstractNumId w:val="32"/>
  </w:num>
  <w:num w:numId="17" w16cid:durableId="1760061375">
    <w:abstractNumId w:val="11"/>
  </w:num>
  <w:num w:numId="18" w16cid:durableId="884607461">
    <w:abstractNumId w:val="0"/>
  </w:num>
  <w:num w:numId="19" w16cid:durableId="1435401002">
    <w:abstractNumId w:val="5"/>
  </w:num>
  <w:num w:numId="20" w16cid:durableId="984744621">
    <w:abstractNumId w:val="15"/>
  </w:num>
  <w:num w:numId="21" w16cid:durableId="1737509839">
    <w:abstractNumId w:val="19"/>
  </w:num>
  <w:num w:numId="22" w16cid:durableId="231699310">
    <w:abstractNumId w:val="31"/>
  </w:num>
  <w:num w:numId="23" w16cid:durableId="1474254551">
    <w:abstractNumId w:val="12"/>
  </w:num>
  <w:num w:numId="24" w16cid:durableId="475875910">
    <w:abstractNumId w:val="3"/>
  </w:num>
  <w:num w:numId="25" w16cid:durableId="184833177">
    <w:abstractNumId w:val="7"/>
  </w:num>
  <w:num w:numId="26" w16cid:durableId="1174955380">
    <w:abstractNumId w:val="1"/>
  </w:num>
  <w:num w:numId="27" w16cid:durableId="889652162">
    <w:abstractNumId w:val="33"/>
  </w:num>
  <w:num w:numId="28" w16cid:durableId="367874663">
    <w:abstractNumId w:val="27"/>
  </w:num>
  <w:num w:numId="29" w16cid:durableId="1574776850">
    <w:abstractNumId w:val="2"/>
  </w:num>
  <w:num w:numId="30" w16cid:durableId="1651594197">
    <w:abstractNumId w:val="20"/>
  </w:num>
  <w:num w:numId="31" w16cid:durableId="70976155">
    <w:abstractNumId w:val="29"/>
  </w:num>
  <w:num w:numId="32" w16cid:durableId="908349641">
    <w:abstractNumId w:val="6"/>
  </w:num>
  <w:num w:numId="33" w16cid:durableId="1421682908">
    <w:abstractNumId w:val="24"/>
  </w:num>
  <w:num w:numId="34" w16cid:durableId="662700991">
    <w:abstractNumId w:val="8"/>
  </w:num>
  <w:num w:numId="35" w16cid:durableId="92630812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zQ3MzAyMTA1NzBR0lEKTi0uzszPAykwqQUAqYWyCiwAAAA="/>
  </w:docVars>
  <w:rsids>
    <w:rsidRoot w:val="00DA4A75"/>
    <w:rsid w:val="000038C6"/>
    <w:rsid w:val="0000474F"/>
    <w:rsid w:val="00005904"/>
    <w:rsid w:val="00010D70"/>
    <w:rsid w:val="00014D8D"/>
    <w:rsid w:val="00020931"/>
    <w:rsid w:val="00026BD5"/>
    <w:rsid w:val="000373E8"/>
    <w:rsid w:val="000374F9"/>
    <w:rsid w:val="000409EA"/>
    <w:rsid w:val="00075FAB"/>
    <w:rsid w:val="00077FCF"/>
    <w:rsid w:val="000846D0"/>
    <w:rsid w:val="000931EA"/>
    <w:rsid w:val="0009348B"/>
    <w:rsid w:val="000A0EE8"/>
    <w:rsid w:val="000A3B78"/>
    <w:rsid w:val="000A57C8"/>
    <w:rsid w:val="000B2BA4"/>
    <w:rsid w:val="000C05B3"/>
    <w:rsid w:val="000C2578"/>
    <w:rsid w:val="000C7919"/>
    <w:rsid w:val="000D19DA"/>
    <w:rsid w:val="000D35D9"/>
    <w:rsid w:val="000E15E3"/>
    <w:rsid w:val="000E2A7C"/>
    <w:rsid w:val="000E711E"/>
    <w:rsid w:val="000F7C13"/>
    <w:rsid w:val="00101050"/>
    <w:rsid w:val="00103FCB"/>
    <w:rsid w:val="00110D3C"/>
    <w:rsid w:val="00115A23"/>
    <w:rsid w:val="0011629A"/>
    <w:rsid w:val="00117511"/>
    <w:rsid w:val="001179C9"/>
    <w:rsid w:val="00117B3D"/>
    <w:rsid w:val="00123267"/>
    <w:rsid w:val="001335A9"/>
    <w:rsid w:val="00135E99"/>
    <w:rsid w:val="001524F1"/>
    <w:rsid w:val="001555C5"/>
    <w:rsid w:val="00165D71"/>
    <w:rsid w:val="00166697"/>
    <w:rsid w:val="001711C6"/>
    <w:rsid w:val="0017475A"/>
    <w:rsid w:val="00177680"/>
    <w:rsid w:val="00183096"/>
    <w:rsid w:val="0019443F"/>
    <w:rsid w:val="001A219A"/>
    <w:rsid w:val="001A6B86"/>
    <w:rsid w:val="001B62C1"/>
    <w:rsid w:val="001C41DD"/>
    <w:rsid w:val="001D494D"/>
    <w:rsid w:val="001E5A90"/>
    <w:rsid w:val="001E6369"/>
    <w:rsid w:val="001E6376"/>
    <w:rsid w:val="001F0142"/>
    <w:rsid w:val="001F0B90"/>
    <w:rsid w:val="001F32A9"/>
    <w:rsid w:val="00200C2F"/>
    <w:rsid w:val="00203698"/>
    <w:rsid w:val="0020499B"/>
    <w:rsid w:val="002265BF"/>
    <w:rsid w:val="002323D8"/>
    <w:rsid w:val="002338FB"/>
    <w:rsid w:val="0023439E"/>
    <w:rsid w:val="00236B6A"/>
    <w:rsid w:val="00241630"/>
    <w:rsid w:val="00245731"/>
    <w:rsid w:val="00245E76"/>
    <w:rsid w:val="0025489E"/>
    <w:rsid w:val="002601F0"/>
    <w:rsid w:val="0026118C"/>
    <w:rsid w:val="00277095"/>
    <w:rsid w:val="00285D30"/>
    <w:rsid w:val="00293770"/>
    <w:rsid w:val="00294354"/>
    <w:rsid w:val="002B019A"/>
    <w:rsid w:val="002B2B76"/>
    <w:rsid w:val="002D2581"/>
    <w:rsid w:val="003034CA"/>
    <w:rsid w:val="0030496F"/>
    <w:rsid w:val="00304E27"/>
    <w:rsid w:val="0030680A"/>
    <w:rsid w:val="00324CF7"/>
    <w:rsid w:val="00327CD3"/>
    <w:rsid w:val="003357EB"/>
    <w:rsid w:val="003359E9"/>
    <w:rsid w:val="00337FBA"/>
    <w:rsid w:val="003409AE"/>
    <w:rsid w:val="00340D10"/>
    <w:rsid w:val="00341E89"/>
    <w:rsid w:val="00343FFB"/>
    <w:rsid w:val="0034628F"/>
    <w:rsid w:val="00347264"/>
    <w:rsid w:val="00354EAD"/>
    <w:rsid w:val="003600BA"/>
    <w:rsid w:val="00367AE2"/>
    <w:rsid w:val="003700B7"/>
    <w:rsid w:val="00373FA1"/>
    <w:rsid w:val="00377C6E"/>
    <w:rsid w:val="003819C9"/>
    <w:rsid w:val="0039073E"/>
    <w:rsid w:val="00390853"/>
    <w:rsid w:val="0039104B"/>
    <w:rsid w:val="0039689B"/>
    <w:rsid w:val="003A1289"/>
    <w:rsid w:val="003C5BDA"/>
    <w:rsid w:val="003C64FF"/>
    <w:rsid w:val="003C6C5A"/>
    <w:rsid w:val="003D1334"/>
    <w:rsid w:val="003D62BB"/>
    <w:rsid w:val="003E1C6F"/>
    <w:rsid w:val="00403C11"/>
    <w:rsid w:val="00405168"/>
    <w:rsid w:val="00411A99"/>
    <w:rsid w:val="00416095"/>
    <w:rsid w:val="00417F1A"/>
    <w:rsid w:val="00421C66"/>
    <w:rsid w:val="00431B7C"/>
    <w:rsid w:val="00444A6C"/>
    <w:rsid w:val="004462EA"/>
    <w:rsid w:val="0044766C"/>
    <w:rsid w:val="00447751"/>
    <w:rsid w:val="00450E0E"/>
    <w:rsid w:val="0045373A"/>
    <w:rsid w:val="00453AB1"/>
    <w:rsid w:val="00455C27"/>
    <w:rsid w:val="00460B60"/>
    <w:rsid w:val="00463DE1"/>
    <w:rsid w:val="00475492"/>
    <w:rsid w:val="004849C8"/>
    <w:rsid w:val="00485A1D"/>
    <w:rsid w:val="00487763"/>
    <w:rsid w:val="0049708D"/>
    <w:rsid w:val="00497C0C"/>
    <w:rsid w:val="004A1C0D"/>
    <w:rsid w:val="004A52D0"/>
    <w:rsid w:val="004B1896"/>
    <w:rsid w:val="004B7898"/>
    <w:rsid w:val="004C2963"/>
    <w:rsid w:val="004D5DE2"/>
    <w:rsid w:val="004E17CB"/>
    <w:rsid w:val="004E2FF4"/>
    <w:rsid w:val="004F0FDB"/>
    <w:rsid w:val="005045B5"/>
    <w:rsid w:val="005100D1"/>
    <w:rsid w:val="00511C4F"/>
    <w:rsid w:val="00513E55"/>
    <w:rsid w:val="00517548"/>
    <w:rsid w:val="00521A69"/>
    <w:rsid w:val="00525103"/>
    <w:rsid w:val="00525513"/>
    <w:rsid w:val="00533FC8"/>
    <w:rsid w:val="005377D6"/>
    <w:rsid w:val="00562F2D"/>
    <w:rsid w:val="00570537"/>
    <w:rsid w:val="005854B5"/>
    <w:rsid w:val="005A344A"/>
    <w:rsid w:val="005C417B"/>
    <w:rsid w:val="005C5C1C"/>
    <w:rsid w:val="005D1BB8"/>
    <w:rsid w:val="005D34CF"/>
    <w:rsid w:val="005D3A28"/>
    <w:rsid w:val="005D451D"/>
    <w:rsid w:val="005E35D1"/>
    <w:rsid w:val="005E5D15"/>
    <w:rsid w:val="005F07D6"/>
    <w:rsid w:val="005F1541"/>
    <w:rsid w:val="005F6681"/>
    <w:rsid w:val="0060010D"/>
    <w:rsid w:val="006035A3"/>
    <w:rsid w:val="00610DCA"/>
    <w:rsid w:val="00615F76"/>
    <w:rsid w:val="00623207"/>
    <w:rsid w:val="00625FAA"/>
    <w:rsid w:val="006312A8"/>
    <w:rsid w:val="00631AA0"/>
    <w:rsid w:val="0064360E"/>
    <w:rsid w:val="0064599E"/>
    <w:rsid w:val="00650DC6"/>
    <w:rsid w:val="00661285"/>
    <w:rsid w:val="006667C4"/>
    <w:rsid w:val="006727D9"/>
    <w:rsid w:val="00682054"/>
    <w:rsid w:val="00682CB2"/>
    <w:rsid w:val="006843FA"/>
    <w:rsid w:val="00691A7C"/>
    <w:rsid w:val="0069494F"/>
    <w:rsid w:val="0069597F"/>
    <w:rsid w:val="006B3497"/>
    <w:rsid w:val="006C041A"/>
    <w:rsid w:val="006C28CA"/>
    <w:rsid w:val="006C7460"/>
    <w:rsid w:val="006D1100"/>
    <w:rsid w:val="006D24D4"/>
    <w:rsid w:val="006D309C"/>
    <w:rsid w:val="006D3352"/>
    <w:rsid w:val="006E0C97"/>
    <w:rsid w:val="006E2494"/>
    <w:rsid w:val="006E2E9B"/>
    <w:rsid w:val="006E7F1D"/>
    <w:rsid w:val="006F4AF1"/>
    <w:rsid w:val="00703B4F"/>
    <w:rsid w:val="00705694"/>
    <w:rsid w:val="007077A5"/>
    <w:rsid w:val="00707BB7"/>
    <w:rsid w:val="00720384"/>
    <w:rsid w:val="0072515C"/>
    <w:rsid w:val="00730713"/>
    <w:rsid w:val="0073132A"/>
    <w:rsid w:val="00731C75"/>
    <w:rsid w:val="00734CC2"/>
    <w:rsid w:val="00735039"/>
    <w:rsid w:val="00736283"/>
    <w:rsid w:val="00737005"/>
    <w:rsid w:val="0075181F"/>
    <w:rsid w:val="0075214F"/>
    <w:rsid w:val="00754A36"/>
    <w:rsid w:val="00754DC9"/>
    <w:rsid w:val="007750CA"/>
    <w:rsid w:val="007857A7"/>
    <w:rsid w:val="00792910"/>
    <w:rsid w:val="007A03C2"/>
    <w:rsid w:val="007A551F"/>
    <w:rsid w:val="007B639B"/>
    <w:rsid w:val="007C0187"/>
    <w:rsid w:val="007D52F3"/>
    <w:rsid w:val="007D53BC"/>
    <w:rsid w:val="007D56B6"/>
    <w:rsid w:val="007D586B"/>
    <w:rsid w:val="007D5C07"/>
    <w:rsid w:val="007E05F3"/>
    <w:rsid w:val="007E2AAD"/>
    <w:rsid w:val="007E2C9D"/>
    <w:rsid w:val="007E4F5A"/>
    <w:rsid w:val="007E6593"/>
    <w:rsid w:val="007F3AC9"/>
    <w:rsid w:val="007F7399"/>
    <w:rsid w:val="00800CA0"/>
    <w:rsid w:val="00807D3E"/>
    <w:rsid w:val="00810AC2"/>
    <w:rsid w:val="008163BA"/>
    <w:rsid w:val="00832688"/>
    <w:rsid w:val="00832E58"/>
    <w:rsid w:val="008361F2"/>
    <w:rsid w:val="00836ED2"/>
    <w:rsid w:val="00837A07"/>
    <w:rsid w:val="0084481C"/>
    <w:rsid w:val="008500EB"/>
    <w:rsid w:val="00857750"/>
    <w:rsid w:val="00860B2B"/>
    <w:rsid w:val="00865512"/>
    <w:rsid w:val="00870856"/>
    <w:rsid w:val="00873E43"/>
    <w:rsid w:val="0088157D"/>
    <w:rsid w:val="00885661"/>
    <w:rsid w:val="0088578C"/>
    <w:rsid w:val="00887DFB"/>
    <w:rsid w:val="008914FC"/>
    <w:rsid w:val="00896515"/>
    <w:rsid w:val="0089695B"/>
    <w:rsid w:val="008C1E1B"/>
    <w:rsid w:val="008C4060"/>
    <w:rsid w:val="008D7A03"/>
    <w:rsid w:val="008E1A96"/>
    <w:rsid w:val="008E793E"/>
    <w:rsid w:val="00901C90"/>
    <w:rsid w:val="00902A9D"/>
    <w:rsid w:val="00903EB8"/>
    <w:rsid w:val="009067DC"/>
    <w:rsid w:val="00914621"/>
    <w:rsid w:val="00922FD6"/>
    <w:rsid w:val="00924370"/>
    <w:rsid w:val="009249BA"/>
    <w:rsid w:val="00931266"/>
    <w:rsid w:val="0094418C"/>
    <w:rsid w:val="00945020"/>
    <w:rsid w:val="00945C6C"/>
    <w:rsid w:val="0095433E"/>
    <w:rsid w:val="009620E5"/>
    <w:rsid w:val="009627EB"/>
    <w:rsid w:val="00966209"/>
    <w:rsid w:val="00973E64"/>
    <w:rsid w:val="00976C7F"/>
    <w:rsid w:val="009956D1"/>
    <w:rsid w:val="00995B21"/>
    <w:rsid w:val="00996242"/>
    <w:rsid w:val="009978C8"/>
    <w:rsid w:val="009B2641"/>
    <w:rsid w:val="009C4FA5"/>
    <w:rsid w:val="009D4486"/>
    <w:rsid w:val="009F352A"/>
    <w:rsid w:val="00A0378C"/>
    <w:rsid w:val="00A07D23"/>
    <w:rsid w:val="00A12E84"/>
    <w:rsid w:val="00A13DD1"/>
    <w:rsid w:val="00A2572F"/>
    <w:rsid w:val="00A27463"/>
    <w:rsid w:val="00A362A5"/>
    <w:rsid w:val="00A37938"/>
    <w:rsid w:val="00A41C75"/>
    <w:rsid w:val="00A6102B"/>
    <w:rsid w:val="00A635E8"/>
    <w:rsid w:val="00A67214"/>
    <w:rsid w:val="00A93B3C"/>
    <w:rsid w:val="00A9473A"/>
    <w:rsid w:val="00A95C19"/>
    <w:rsid w:val="00A973B1"/>
    <w:rsid w:val="00AA0366"/>
    <w:rsid w:val="00AB06F2"/>
    <w:rsid w:val="00AB3E55"/>
    <w:rsid w:val="00AC3809"/>
    <w:rsid w:val="00AD1045"/>
    <w:rsid w:val="00AD7CAE"/>
    <w:rsid w:val="00AF63CE"/>
    <w:rsid w:val="00AF6BB9"/>
    <w:rsid w:val="00B0291E"/>
    <w:rsid w:val="00B04BBF"/>
    <w:rsid w:val="00B5321B"/>
    <w:rsid w:val="00B53CD8"/>
    <w:rsid w:val="00B56A59"/>
    <w:rsid w:val="00B6062F"/>
    <w:rsid w:val="00B644C5"/>
    <w:rsid w:val="00B837CA"/>
    <w:rsid w:val="00B87617"/>
    <w:rsid w:val="00B90AD1"/>
    <w:rsid w:val="00B936D0"/>
    <w:rsid w:val="00B944FA"/>
    <w:rsid w:val="00BB58CE"/>
    <w:rsid w:val="00BB7F91"/>
    <w:rsid w:val="00BD42A2"/>
    <w:rsid w:val="00BD5EB5"/>
    <w:rsid w:val="00C02ED3"/>
    <w:rsid w:val="00C14DE5"/>
    <w:rsid w:val="00C15340"/>
    <w:rsid w:val="00C2529B"/>
    <w:rsid w:val="00C27406"/>
    <w:rsid w:val="00C47618"/>
    <w:rsid w:val="00C55ACC"/>
    <w:rsid w:val="00C567B2"/>
    <w:rsid w:val="00C64C3C"/>
    <w:rsid w:val="00C6600A"/>
    <w:rsid w:val="00C74416"/>
    <w:rsid w:val="00C745C5"/>
    <w:rsid w:val="00C81E83"/>
    <w:rsid w:val="00C83150"/>
    <w:rsid w:val="00C839BF"/>
    <w:rsid w:val="00C87174"/>
    <w:rsid w:val="00CB06CD"/>
    <w:rsid w:val="00CB0995"/>
    <w:rsid w:val="00CB1198"/>
    <w:rsid w:val="00CB4DD9"/>
    <w:rsid w:val="00CC07CD"/>
    <w:rsid w:val="00CC2AAA"/>
    <w:rsid w:val="00CC32E7"/>
    <w:rsid w:val="00CD0E95"/>
    <w:rsid w:val="00CE0F70"/>
    <w:rsid w:val="00CE3F93"/>
    <w:rsid w:val="00CE5296"/>
    <w:rsid w:val="00CF7DF0"/>
    <w:rsid w:val="00D00E3C"/>
    <w:rsid w:val="00D0237B"/>
    <w:rsid w:val="00D25E33"/>
    <w:rsid w:val="00D325F4"/>
    <w:rsid w:val="00D33864"/>
    <w:rsid w:val="00D33B7D"/>
    <w:rsid w:val="00D358AB"/>
    <w:rsid w:val="00D41B86"/>
    <w:rsid w:val="00D57797"/>
    <w:rsid w:val="00D63527"/>
    <w:rsid w:val="00D704A6"/>
    <w:rsid w:val="00D724AD"/>
    <w:rsid w:val="00D74061"/>
    <w:rsid w:val="00D8124B"/>
    <w:rsid w:val="00D87E41"/>
    <w:rsid w:val="00D94163"/>
    <w:rsid w:val="00DA1E19"/>
    <w:rsid w:val="00DA4A75"/>
    <w:rsid w:val="00DB154A"/>
    <w:rsid w:val="00DC5CAD"/>
    <w:rsid w:val="00DE11A0"/>
    <w:rsid w:val="00DE35AD"/>
    <w:rsid w:val="00DF67B9"/>
    <w:rsid w:val="00E03EDC"/>
    <w:rsid w:val="00E05140"/>
    <w:rsid w:val="00E16FC6"/>
    <w:rsid w:val="00E26664"/>
    <w:rsid w:val="00E34B09"/>
    <w:rsid w:val="00E421D0"/>
    <w:rsid w:val="00E42D70"/>
    <w:rsid w:val="00E449EF"/>
    <w:rsid w:val="00E52ED9"/>
    <w:rsid w:val="00E55269"/>
    <w:rsid w:val="00E56139"/>
    <w:rsid w:val="00E67923"/>
    <w:rsid w:val="00E84F84"/>
    <w:rsid w:val="00E85093"/>
    <w:rsid w:val="00E8753E"/>
    <w:rsid w:val="00E932D1"/>
    <w:rsid w:val="00E95B9F"/>
    <w:rsid w:val="00EA0C2C"/>
    <w:rsid w:val="00EA554A"/>
    <w:rsid w:val="00EA5618"/>
    <w:rsid w:val="00EA6647"/>
    <w:rsid w:val="00EB5C8F"/>
    <w:rsid w:val="00EB6C7A"/>
    <w:rsid w:val="00EB73E2"/>
    <w:rsid w:val="00EC090F"/>
    <w:rsid w:val="00EC56E0"/>
    <w:rsid w:val="00ED5FCC"/>
    <w:rsid w:val="00ED729B"/>
    <w:rsid w:val="00ED739A"/>
    <w:rsid w:val="00EE2774"/>
    <w:rsid w:val="00EE73E9"/>
    <w:rsid w:val="00EF0DFB"/>
    <w:rsid w:val="00EF4EB0"/>
    <w:rsid w:val="00F03814"/>
    <w:rsid w:val="00F03AC7"/>
    <w:rsid w:val="00F11AF9"/>
    <w:rsid w:val="00F22C5D"/>
    <w:rsid w:val="00F3124D"/>
    <w:rsid w:val="00F341B0"/>
    <w:rsid w:val="00F418B4"/>
    <w:rsid w:val="00F4243F"/>
    <w:rsid w:val="00F462EF"/>
    <w:rsid w:val="00F54C2A"/>
    <w:rsid w:val="00F5537D"/>
    <w:rsid w:val="00F66AF4"/>
    <w:rsid w:val="00F739BD"/>
    <w:rsid w:val="00F73CD4"/>
    <w:rsid w:val="00F9498E"/>
    <w:rsid w:val="00F94E7E"/>
    <w:rsid w:val="00F97C7E"/>
    <w:rsid w:val="00FB0A28"/>
    <w:rsid w:val="00FB196A"/>
    <w:rsid w:val="00FB35D5"/>
    <w:rsid w:val="00FB3B32"/>
    <w:rsid w:val="00FC087F"/>
    <w:rsid w:val="00FC2BF0"/>
    <w:rsid w:val="00FC4D03"/>
    <w:rsid w:val="00FE05B0"/>
    <w:rsid w:val="00FF1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041B9"/>
  <w15:chartTrackingRefBased/>
  <w15:docId w15:val="{7A4A5DF0-A2C7-41DF-AE49-EEE86BE74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6062F"/>
    <w:pPr>
      <w:keepNext/>
      <w:outlineLvl w:val="0"/>
    </w:pPr>
    <w:rPr>
      <w:rFonts w:ascii="CG Omega" w:eastAsia="Times New Roman" w:hAnsi="CG Omega" w:cs="Times New Roman"/>
      <w:b/>
      <w:szCs w:val="20"/>
    </w:rPr>
  </w:style>
  <w:style w:type="paragraph" w:styleId="Heading2">
    <w:name w:val="heading 2"/>
    <w:basedOn w:val="Normal"/>
    <w:next w:val="Normal"/>
    <w:link w:val="Heading2Char"/>
    <w:qFormat/>
    <w:rsid w:val="00B6062F"/>
    <w:pPr>
      <w:keepNext/>
      <w:widowControl w:val="0"/>
      <w:outlineLvl w:val="1"/>
    </w:pPr>
    <w:rPr>
      <w:rFonts w:ascii="Courier New" w:eastAsia="Times New Roman" w:hAnsi="Courier New" w:cs="Times New Roman"/>
      <w:b/>
      <w:snapToGrid w:val="0"/>
      <w:sz w:val="24"/>
      <w:szCs w:val="20"/>
    </w:rPr>
  </w:style>
  <w:style w:type="paragraph" w:styleId="Heading3">
    <w:name w:val="heading 3"/>
    <w:basedOn w:val="Normal"/>
    <w:next w:val="Normal"/>
    <w:link w:val="Heading3Char"/>
    <w:uiPriority w:val="9"/>
    <w:qFormat/>
    <w:rsid w:val="00B6062F"/>
    <w:pPr>
      <w:keepNext/>
      <w:keepLines/>
      <w:spacing w:before="200"/>
      <w:outlineLvl w:val="2"/>
    </w:pPr>
    <w:rPr>
      <w:rFonts w:ascii="Cambria" w:eastAsia="Times New Roman" w:hAnsi="Cambria" w:cs="Times New Roman"/>
      <w:b/>
      <w:bCs/>
      <w:color w:val="4F81BD"/>
    </w:rPr>
  </w:style>
  <w:style w:type="paragraph" w:styleId="Heading4">
    <w:name w:val="heading 4"/>
    <w:basedOn w:val="Normal"/>
    <w:next w:val="Normal"/>
    <w:link w:val="Heading4Char"/>
    <w:qFormat/>
    <w:rsid w:val="00B6062F"/>
    <w:pPr>
      <w:keepNext/>
      <w:widowControl w:val="0"/>
      <w:outlineLvl w:val="3"/>
    </w:pPr>
    <w:rPr>
      <w:rFonts w:ascii="Courier New" w:eastAsia="Times New Roman" w:hAnsi="Courier New" w:cs="Times New Roman"/>
      <w:snapToGrid w:val="0"/>
      <w:sz w:val="24"/>
      <w:szCs w:val="20"/>
      <w:u w:val="single"/>
    </w:rPr>
  </w:style>
  <w:style w:type="paragraph" w:styleId="Heading5">
    <w:name w:val="heading 5"/>
    <w:basedOn w:val="Normal"/>
    <w:next w:val="Normal"/>
    <w:link w:val="Heading5Char"/>
    <w:qFormat/>
    <w:rsid w:val="00B6062F"/>
    <w:pPr>
      <w:keepNext/>
      <w:outlineLvl w:val="4"/>
    </w:pPr>
    <w:rPr>
      <w:rFonts w:ascii="Courier New" w:eastAsia="Times New Roman" w:hAnsi="Courier New" w:cs="Times New Roman"/>
      <w:b/>
      <w:szCs w:val="20"/>
    </w:rPr>
  </w:style>
  <w:style w:type="paragraph" w:styleId="Heading6">
    <w:name w:val="heading 6"/>
    <w:basedOn w:val="Normal"/>
    <w:next w:val="Normal"/>
    <w:link w:val="Heading6Char"/>
    <w:qFormat/>
    <w:rsid w:val="00B6062F"/>
    <w:pPr>
      <w:keepNext/>
      <w:ind w:left="-810"/>
      <w:outlineLvl w:val="5"/>
    </w:pPr>
    <w:rPr>
      <w:rFonts w:ascii="CG Omega" w:eastAsia="Times New Roman" w:hAnsi="CG Omega" w:cs="Times New Roman"/>
      <w:i/>
      <w:iCs/>
      <w:szCs w:val="20"/>
    </w:rPr>
  </w:style>
  <w:style w:type="paragraph" w:styleId="Heading7">
    <w:name w:val="heading 7"/>
    <w:basedOn w:val="Normal"/>
    <w:next w:val="Normal"/>
    <w:link w:val="Heading7Char"/>
    <w:qFormat/>
    <w:rsid w:val="00B6062F"/>
    <w:pPr>
      <w:keepNext/>
      <w:widowControl w:val="0"/>
      <w:outlineLvl w:val="6"/>
    </w:pPr>
    <w:rPr>
      <w:rFonts w:ascii="CG Omega" w:eastAsia="Times New Roman" w:hAnsi="CG Omega" w:cs="Times New Roman"/>
      <w:i/>
      <w:iCs/>
      <w:snapToGrid w:val="0"/>
      <w:sz w:val="20"/>
      <w:szCs w:val="20"/>
    </w:rPr>
  </w:style>
  <w:style w:type="paragraph" w:styleId="Heading8">
    <w:name w:val="heading 8"/>
    <w:basedOn w:val="Normal"/>
    <w:next w:val="Normal"/>
    <w:link w:val="Heading8Char"/>
    <w:qFormat/>
    <w:rsid w:val="00B6062F"/>
    <w:pPr>
      <w:keepNext/>
      <w:widowControl w:val="0"/>
      <w:tabs>
        <w:tab w:val="left" w:pos="1692"/>
        <w:tab w:val="left" w:pos="2592"/>
      </w:tabs>
      <w:outlineLvl w:val="7"/>
    </w:pPr>
    <w:rPr>
      <w:rFonts w:ascii="CG Omega" w:eastAsia="Times New Roman" w:hAnsi="CG Omega" w:cs="Times New Roman"/>
      <w:b/>
      <w:bCs/>
      <w:snapToGrid w:val="0"/>
      <w:sz w:val="20"/>
      <w:szCs w:val="20"/>
      <w:u w:val="single"/>
    </w:rPr>
  </w:style>
  <w:style w:type="paragraph" w:styleId="Heading9">
    <w:name w:val="heading 9"/>
    <w:basedOn w:val="Normal"/>
    <w:next w:val="Normal"/>
    <w:link w:val="Heading9Char"/>
    <w:qFormat/>
    <w:rsid w:val="00B6062F"/>
    <w:pPr>
      <w:keepNext/>
      <w:widowControl w:val="0"/>
      <w:outlineLvl w:val="8"/>
    </w:pPr>
    <w:rPr>
      <w:rFonts w:ascii="CG Omega" w:eastAsia="Times New Roman" w:hAnsi="CG Omega" w:cs="Times New Roman"/>
      <w:b/>
      <w:bCs/>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62F"/>
    <w:rPr>
      <w:rFonts w:ascii="CG Omega" w:eastAsia="Times New Roman" w:hAnsi="CG Omega" w:cs="Times New Roman"/>
      <w:b/>
      <w:szCs w:val="20"/>
    </w:rPr>
  </w:style>
  <w:style w:type="character" w:customStyle="1" w:styleId="Heading2Char">
    <w:name w:val="Heading 2 Char"/>
    <w:basedOn w:val="DefaultParagraphFont"/>
    <w:link w:val="Heading2"/>
    <w:rsid w:val="00B6062F"/>
    <w:rPr>
      <w:rFonts w:ascii="Courier New" w:eastAsia="Times New Roman" w:hAnsi="Courier New" w:cs="Times New Roman"/>
      <w:b/>
      <w:snapToGrid w:val="0"/>
      <w:sz w:val="24"/>
      <w:szCs w:val="20"/>
    </w:rPr>
  </w:style>
  <w:style w:type="character" w:customStyle="1" w:styleId="Heading3Char">
    <w:name w:val="Heading 3 Char"/>
    <w:basedOn w:val="DefaultParagraphFont"/>
    <w:link w:val="Heading3"/>
    <w:uiPriority w:val="9"/>
    <w:rsid w:val="00B6062F"/>
    <w:rPr>
      <w:rFonts w:ascii="Cambria" w:eastAsia="Times New Roman" w:hAnsi="Cambria" w:cs="Times New Roman"/>
      <w:b/>
      <w:bCs/>
      <w:color w:val="4F81BD"/>
    </w:rPr>
  </w:style>
  <w:style w:type="character" w:customStyle="1" w:styleId="Heading4Char">
    <w:name w:val="Heading 4 Char"/>
    <w:basedOn w:val="DefaultParagraphFont"/>
    <w:link w:val="Heading4"/>
    <w:rsid w:val="00B6062F"/>
    <w:rPr>
      <w:rFonts w:ascii="Courier New" w:eastAsia="Times New Roman" w:hAnsi="Courier New" w:cs="Times New Roman"/>
      <w:snapToGrid w:val="0"/>
      <w:sz w:val="24"/>
      <w:szCs w:val="20"/>
      <w:u w:val="single"/>
    </w:rPr>
  </w:style>
  <w:style w:type="character" w:customStyle="1" w:styleId="Heading5Char">
    <w:name w:val="Heading 5 Char"/>
    <w:basedOn w:val="DefaultParagraphFont"/>
    <w:link w:val="Heading5"/>
    <w:rsid w:val="00B6062F"/>
    <w:rPr>
      <w:rFonts w:ascii="Courier New" w:eastAsia="Times New Roman" w:hAnsi="Courier New" w:cs="Times New Roman"/>
      <w:b/>
      <w:szCs w:val="20"/>
    </w:rPr>
  </w:style>
  <w:style w:type="character" w:customStyle="1" w:styleId="Heading6Char">
    <w:name w:val="Heading 6 Char"/>
    <w:basedOn w:val="DefaultParagraphFont"/>
    <w:link w:val="Heading6"/>
    <w:rsid w:val="00B6062F"/>
    <w:rPr>
      <w:rFonts w:ascii="CG Omega" w:eastAsia="Times New Roman" w:hAnsi="CG Omega" w:cs="Times New Roman"/>
      <w:i/>
      <w:iCs/>
      <w:szCs w:val="20"/>
    </w:rPr>
  </w:style>
  <w:style w:type="character" w:customStyle="1" w:styleId="Heading7Char">
    <w:name w:val="Heading 7 Char"/>
    <w:basedOn w:val="DefaultParagraphFont"/>
    <w:link w:val="Heading7"/>
    <w:rsid w:val="00B6062F"/>
    <w:rPr>
      <w:rFonts w:ascii="CG Omega" w:eastAsia="Times New Roman" w:hAnsi="CG Omega" w:cs="Times New Roman"/>
      <w:i/>
      <w:iCs/>
      <w:snapToGrid w:val="0"/>
      <w:sz w:val="20"/>
      <w:szCs w:val="20"/>
    </w:rPr>
  </w:style>
  <w:style w:type="character" w:customStyle="1" w:styleId="Heading8Char">
    <w:name w:val="Heading 8 Char"/>
    <w:basedOn w:val="DefaultParagraphFont"/>
    <w:link w:val="Heading8"/>
    <w:rsid w:val="00B6062F"/>
    <w:rPr>
      <w:rFonts w:ascii="CG Omega" w:eastAsia="Times New Roman" w:hAnsi="CG Omega" w:cs="Times New Roman"/>
      <w:b/>
      <w:bCs/>
      <w:snapToGrid w:val="0"/>
      <w:sz w:val="20"/>
      <w:szCs w:val="20"/>
      <w:u w:val="single"/>
    </w:rPr>
  </w:style>
  <w:style w:type="character" w:customStyle="1" w:styleId="Heading9Char">
    <w:name w:val="Heading 9 Char"/>
    <w:basedOn w:val="DefaultParagraphFont"/>
    <w:link w:val="Heading9"/>
    <w:rsid w:val="00B6062F"/>
    <w:rPr>
      <w:rFonts w:ascii="CG Omega" w:eastAsia="Times New Roman" w:hAnsi="CG Omega" w:cs="Times New Roman"/>
      <w:b/>
      <w:bCs/>
      <w:snapToGrid w:val="0"/>
      <w:sz w:val="20"/>
      <w:szCs w:val="20"/>
    </w:rPr>
  </w:style>
  <w:style w:type="paragraph" w:styleId="Header">
    <w:name w:val="header"/>
    <w:basedOn w:val="Normal"/>
    <w:link w:val="HeaderChar"/>
    <w:uiPriority w:val="99"/>
    <w:rsid w:val="00B6062F"/>
    <w:pPr>
      <w:widowControl w:val="0"/>
      <w:tabs>
        <w:tab w:val="center" w:pos="4320"/>
        <w:tab w:val="right" w:pos="8640"/>
      </w:tabs>
    </w:pPr>
    <w:rPr>
      <w:rFonts w:ascii="Times New Roman" w:eastAsia="Times New Roman" w:hAnsi="Times New Roman" w:cs="Times New Roman"/>
      <w:snapToGrid w:val="0"/>
      <w:sz w:val="24"/>
      <w:szCs w:val="20"/>
    </w:rPr>
  </w:style>
  <w:style w:type="character" w:customStyle="1" w:styleId="HeaderChar">
    <w:name w:val="Header Char"/>
    <w:basedOn w:val="DefaultParagraphFont"/>
    <w:link w:val="Header"/>
    <w:uiPriority w:val="99"/>
    <w:rsid w:val="00B6062F"/>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B6062F"/>
    <w:pPr>
      <w:ind w:left="6480" w:firstLine="720"/>
    </w:pPr>
    <w:rPr>
      <w:rFonts w:ascii="CG Times (W1)" w:eastAsia="Times New Roman" w:hAnsi="CG Times (W1)" w:cs="Times New Roman"/>
      <w:szCs w:val="20"/>
    </w:rPr>
  </w:style>
  <w:style w:type="character" w:customStyle="1" w:styleId="BodyTextIndentChar">
    <w:name w:val="Body Text Indent Char"/>
    <w:basedOn w:val="DefaultParagraphFont"/>
    <w:link w:val="BodyTextIndent"/>
    <w:rsid w:val="00B6062F"/>
    <w:rPr>
      <w:rFonts w:ascii="CG Times (W1)" w:eastAsia="Times New Roman" w:hAnsi="CG Times (W1)" w:cs="Times New Roman"/>
      <w:szCs w:val="20"/>
    </w:rPr>
  </w:style>
  <w:style w:type="paragraph" w:styleId="EnvelopeAddress">
    <w:name w:val="envelope address"/>
    <w:basedOn w:val="Normal"/>
    <w:rsid w:val="00B6062F"/>
    <w:pPr>
      <w:framePr w:w="7920" w:h="1980" w:hRule="exact" w:hSpace="180" w:wrap="auto" w:hAnchor="page" w:xAlign="center" w:yAlign="bottom"/>
      <w:ind w:left="2880"/>
    </w:pPr>
    <w:rPr>
      <w:rFonts w:eastAsia="Times New Roman"/>
      <w:sz w:val="20"/>
      <w:szCs w:val="24"/>
    </w:rPr>
  </w:style>
  <w:style w:type="paragraph" w:styleId="BodyText2">
    <w:name w:val="Body Text 2"/>
    <w:basedOn w:val="Normal"/>
    <w:link w:val="BodyText2Char"/>
    <w:rsid w:val="00B6062F"/>
    <w:pPr>
      <w:widowControl w:val="0"/>
    </w:pPr>
    <w:rPr>
      <w:rFonts w:ascii="Times New Roman" w:eastAsia="Times New Roman" w:hAnsi="Times New Roman" w:cs="Times New Roman"/>
      <w:snapToGrid w:val="0"/>
      <w:szCs w:val="20"/>
    </w:rPr>
  </w:style>
  <w:style w:type="character" w:customStyle="1" w:styleId="BodyText2Char">
    <w:name w:val="Body Text 2 Char"/>
    <w:basedOn w:val="DefaultParagraphFont"/>
    <w:link w:val="BodyText2"/>
    <w:rsid w:val="00B6062F"/>
    <w:rPr>
      <w:rFonts w:ascii="Times New Roman" w:eastAsia="Times New Roman" w:hAnsi="Times New Roman" w:cs="Times New Roman"/>
      <w:snapToGrid w:val="0"/>
      <w:szCs w:val="20"/>
    </w:rPr>
  </w:style>
  <w:style w:type="paragraph" w:styleId="BodyText">
    <w:name w:val="Body Text"/>
    <w:basedOn w:val="Normal"/>
    <w:link w:val="BodyTextChar"/>
    <w:rsid w:val="00B6062F"/>
    <w:pPr>
      <w:widowControl w:val="0"/>
      <w:jc w:val="both"/>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rsid w:val="00B6062F"/>
    <w:rPr>
      <w:rFonts w:ascii="Times New Roman" w:eastAsia="Times New Roman" w:hAnsi="Times New Roman" w:cs="Times New Roman"/>
      <w:snapToGrid w:val="0"/>
      <w:sz w:val="24"/>
      <w:szCs w:val="20"/>
    </w:rPr>
  </w:style>
  <w:style w:type="paragraph" w:customStyle="1" w:styleId="DefinitionTerm">
    <w:name w:val="Definition Term"/>
    <w:basedOn w:val="Normal"/>
    <w:next w:val="Normal"/>
    <w:rsid w:val="00B6062F"/>
    <w:pPr>
      <w:widowControl w:val="0"/>
    </w:pPr>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rsid w:val="00B6062F"/>
    <w:pPr>
      <w:widowControl w:val="0"/>
      <w:tabs>
        <w:tab w:val="left" w:pos="-1440"/>
      </w:tabs>
      <w:spacing w:line="480" w:lineRule="auto"/>
      <w:ind w:left="720" w:hanging="720"/>
    </w:pPr>
    <w:rPr>
      <w:rFonts w:ascii="Times New Roman" w:eastAsia="Times New Roman" w:hAnsi="Times New Roman" w:cs="Times New Roman"/>
      <w:snapToGrid w:val="0"/>
      <w:sz w:val="24"/>
      <w:szCs w:val="20"/>
    </w:rPr>
  </w:style>
  <w:style w:type="character" w:customStyle="1" w:styleId="BodyTextIndent2Char">
    <w:name w:val="Body Text Indent 2 Char"/>
    <w:basedOn w:val="DefaultParagraphFont"/>
    <w:link w:val="BodyTextIndent2"/>
    <w:rsid w:val="00B6062F"/>
    <w:rPr>
      <w:rFonts w:ascii="Times New Roman" w:eastAsia="Times New Roman" w:hAnsi="Times New Roman" w:cs="Times New Roman"/>
      <w:snapToGrid w:val="0"/>
      <w:sz w:val="24"/>
      <w:szCs w:val="20"/>
    </w:rPr>
  </w:style>
  <w:style w:type="table" w:styleId="TableGrid">
    <w:name w:val="Table Grid"/>
    <w:basedOn w:val="TableNormal"/>
    <w:uiPriority w:val="39"/>
    <w:rsid w:val="00B6062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B6062F"/>
    <w:rPr>
      <w:rFonts w:ascii="Courier New" w:eastAsia="Times New Roman" w:hAnsi="Courier New" w:cs="Courier New"/>
      <w:sz w:val="20"/>
      <w:szCs w:val="20"/>
    </w:rPr>
  </w:style>
  <w:style w:type="character" w:customStyle="1" w:styleId="PlainTextChar">
    <w:name w:val="Plain Text Char"/>
    <w:basedOn w:val="DefaultParagraphFont"/>
    <w:link w:val="PlainText"/>
    <w:rsid w:val="00B6062F"/>
    <w:rPr>
      <w:rFonts w:ascii="Courier New" w:eastAsia="Times New Roman" w:hAnsi="Courier New" w:cs="Courier New"/>
      <w:sz w:val="20"/>
      <w:szCs w:val="20"/>
    </w:rPr>
  </w:style>
  <w:style w:type="paragraph" w:styleId="Footer">
    <w:name w:val="footer"/>
    <w:basedOn w:val="Normal"/>
    <w:link w:val="FooterChar"/>
    <w:rsid w:val="00B6062F"/>
    <w:pPr>
      <w:widowControl w:val="0"/>
      <w:tabs>
        <w:tab w:val="center" w:pos="4320"/>
        <w:tab w:val="right" w:pos="8640"/>
      </w:tabs>
    </w:pPr>
    <w:rPr>
      <w:rFonts w:ascii="Times New Roman" w:eastAsia="Times New Roman" w:hAnsi="Times New Roman" w:cs="Times New Roman"/>
      <w:snapToGrid w:val="0"/>
      <w:sz w:val="24"/>
      <w:szCs w:val="20"/>
    </w:rPr>
  </w:style>
  <w:style w:type="character" w:customStyle="1" w:styleId="FooterChar">
    <w:name w:val="Footer Char"/>
    <w:basedOn w:val="DefaultParagraphFont"/>
    <w:link w:val="Footer"/>
    <w:rsid w:val="00B6062F"/>
    <w:rPr>
      <w:rFonts w:ascii="Times New Roman" w:eastAsia="Times New Roman" w:hAnsi="Times New Roman" w:cs="Times New Roman"/>
      <w:snapToGrid w:val="0"/>
      <w:sz w:val="24"/>
      <w:szCs w:val="20"/>
    </w:rPr>
  </w:style>
  <w:style w:type="character" w:styleId="PageNumber">
    <w:name w:val="page number"/>
    <w:basedOn w:val="DefaultParagraphFont"/>
    <w:rsid w:val="00B6062F"/>
  </w:style>
  <w:style w:type="paragraph" w:styleId="BodyTextIndent3">
    <w:name w:val="Body Text Indent 3"/>
    <w:basedOn w:val="Normal"/>
    <w:link w:val="BodyTextIndent3Char"/>
    <w:rsid w:val="00B6062F"/>
    <w:pPr>
      <w:widowControl w:val="0"/>
      <w:tabs>
        <w:tab w:val="left" w:pos="-660"/>
        <w:tab w:val="left" w:pos="0"/>
        <w:tab w:val="left" w:pos="540"/>
        <w:tab w:val="left" w:pos="900"/>
        <w:tab w:val="left" w:pos="1260"/>
        <w:tab w:val="left" w:pos="1620"/>
        <w:tab w:val="left" w:pos="1980"/>
        <w:tab w:val="center" w:pos="5940"/>
        <w:tab w:val="center" w:pos="7200"/>
        <w:tab w:val="center" w:pos="8460"/>
      </w:tabs>
      <w:ind w:left="540"/>
    </w:pPr>
    <w:rPr>
      <w:rFonts w:ascii="Courier New" w:eastAsia="Times New Roman" w:hAnsi="Courier New" w:cs="Times New Roman"/>
      <w:snapToGrid w:val="0"/>
      <w:sz w:val="20"/>
      <w:szCs w:val="20"/>
    </w:rPr>
  </w:style>
  <w:style w:type="character" w:customStyle="1" w:styleId="BodyTextIndent3Char">
    <w:name w:val="Body Text Indent 3 Char"/>
    <w:basedOn w:val="DefaultParagraphFont"/>
    <w:link w:val="BodyTextIndent3"/>
    <w:rsid w:val="00B6062F"/>
    <w:rPr>
      <w:rFonts w:ascii="Courier New" w:eastAsia="Times New Roman" w:hAnsi="Courier New" w:cs="Times New Roman"/>
      <w:snapToGrid w:val="0"/>
      <w:sz w:val="20"/>
      <w:szCs w:val="20"/>
    </w:rPr>
  </w:style>
  <w:style w:type="character" w:styleId="Hyperlink">
    <w:name w:val="Hyperlink"/>
    <w:rsid w:val="00B6062F"/>
    <w:rPr>
      <w:color w:val="0000FF"/>
      <w:u w:val="single"/>
    </w:rPr>
  </w:style>
  <w:style w:type="paragraph" w:styleId="BodyText3">
    <w:name w:val="Body Text 3"/>
    <w:basedOn w:val="Normal"/>
    <w:link w:val="BodyText3Char"/>
    <w:rsid w:val="00B6062F"/>
    <w:pPr>
      <w:widowControl w:val="0"/>
      <w:ind w:right="-288"/>
    </w:pPr>
    <w:rPr>
      <w:rFonts w:ascii="CG Omega" w:eastAsia="Times New Roman" w:hAnsi="CG Omega" w:cs="Times New Roman"/>
      <w:snapToGrid w:val="0"/>
      <w:sz w:val="20"/>
      <w:szCs w:val="20"/>
    </w:rPr>
  </w:style>
  <w:style w:type="character" w:customStyle="1" w:styleId="BodyText3Char">
    <w:name w:val="Body Text 3 Char"/>
    <w:basedOn w:val="DefaultParagraphFont"/>
    <w:link w:val="BodyText3"/>
    <w:rsid w:val="00B6062F"/>
    <w:rPr>
      <w:rFonts w:ascii="CG Omega" w:eastAsia="Times New Roman" w:hAnsi="CG Omega" w:cs="Times New Roman"/>
      <w:snapToGrid w:val="0"/>
      <w:sz w:val="20"/>
      <w:szCs w:val="20"/>
    </w:rPr>
  </w:style>
  <w:style w:type="paragraph" w:styleId="Title">
    <w:name w:val="Title"/>
    <w:basedOn w:val="Normal"/>
    <w:link w:val="TitleChar"/>
    <w:qFormat/>
    <w:rsid w:val="00B6062F"/>
    <w:pPr>
      <w:jc w:val="center"/>
    </w:pPr>
    <w:rPr>
      <w:rFonts w:ascii="CG Omega" w:eastAsia="Times New Roman" w:hAnsi="CG Omega" w:cs="Times New Roman"/>
      <w:b/>
      <w:iCs/>
      <w:sz w:val="32"/>
      <w:szCs w:val="32"/>
    </w:rPr>
  </w:style>
  <w:style w:type="character" w:customStyle="1" w:styleId="TitleChar">
    <w:name w:val="Title Char"/>
    <w:basedOn w:val="DefaultParagraphFont"/>
    <w:link w:val="Title"/>
    <w:rsid w:val="00B6062F"/>
    <w:rPr>
      <w:rFonts w:ascii="CG Omega" w:eastAsia="Times New Roman" w:hAnsi="CG Omega" w:cs="Times New Roman"/>
      <w:b/>
      <w:iCs/>
      <w:sz w:val="32"/>
      <w:szCs w:val="32"/>
    </w:rPr>
  </w:style>
  <w:style w:type="paragraph" w:styleId="BlockText">
    <w:name w:val="Block Text"/>
    <w:basedOn w:val="Normal"/>
    <w:rsid w:val="00B6062F"/>
    <w:pPr>
      <w:ind w:left="720" w:right="1035"/>
    </w:pPr>
    <w:rPr>
      <w:rFonts w:ascii="CG Omega" w:eastAsia="Times New Roman" w:hAnsi="CG Omega" w:cs="Times New Roman"/>
      <w:szCs w:val="20"/>
    </w:rPr>
  </w:style>
  <w:style w:type="character" w:styleId="FollowedHyperlink">
    <w:name w:val="FollowedHyperlink"/>
    <w:rsid w:val="00B6062F"/>
    <w:rPr>
      <w:color w:val="800080"/>
      <w:u w:val="single"/>
    </w:rPr>
  </w:style>
  <w:style w:type="paragraph" w:styleId="BalloonText">
    <w:name w:val="Balloon Text"/>
    <w:basedOn w:val="Normal"/>
    <w:link w:val="BalloonTextChar"/>
    <w:rsid w:val="00B6062F"/>
    <w:rPr>
      <w:rFonts w:ascii="Tahoma" w:eastAsia="Times New Roman" w:hAnsi="Tahoma" w:cs="Tahoma"/>
      <w:sz w:val="16"/>
      <w:szCs w:val="16"/>
    </w:rPr>
  </w:style>
  <w:style w:type="character" w:customStyle="1" w:styleId="BalloonTextChar">
    <w:name w:val="Balloon Text Char"/>
    <w:basedOn w:val="DefaultParagraphFont"/>
    <w:link w:val="BalloonText"/>
    <w:rsid w:val="00B6062F"/>
    <w:rPr>
      <w:rFonts w:ascii="Tahoma" w:eastAsia="Times New Roman" w:hAnsi="Tahoma" w:cs="Tahoma"/>
      <w:sz w:val="16"/>
      <w:szCs w:val="16"/>
    </w:rPr>
  </w:style>
  <w:style w:type="character" w:styleId="CommentReference">
    <w:name w:val="annotation reference"/>
    <w:rsid w:val="00B6062F"/>
    <w:rPr>
      <w:sz w:val="16"/>
      <w:szCs w:val="16"/>
    </w:rPr>
  </w:style>
  <w:style w:type="paragraph" w:styleId="CommentText">
    <w:name w:val="annotation text"/>
    <w:basedOn w:val="Normal"/>
    <w:link w:val="CommentTextChar"/>
    <w:rsid w:val="00B6062F"/>
    <w:rPr>
      <w:rFonts w:ascii="CG Omega" w:eastAsia="Times New Roman" w:hAnsi="CG Omega" w:cs="Times New Roman"/>
      <w:sz w:val="20"/>
      <w:szCs w:val="20"/>
    </w:rPr>
  </w:style>
  <w:style w:type="character" w:customStyle="1" w:styleId="CommentTextChar">
    <w:name w:val="Comment Text Char"/>
    <w:basedOn w:val="DefaultParagraphFont"/>
    <w:link w:val="CommentText"/>
    <w:rsid w:val="00B6062F"/>
    <w:rPr>
      <w:rFonts w:ascii="CG Omega" w:eastAsia="Times New Roman" w:hAnsi="CG Omega" w:cs="Times New Roman"/>
      <w:sz w:val="20"/>
      <w:szCs w:val="20"/>
    </w:rPr>
  </w:style>
  <w:style w:type="paragraph" w:styleId="CommentSubject">
    <w:name w:val="annotation subject"/>
    <w:basedOn w:val="CommentText"/>
    <w:next w:val="CommentText"/>
    <w:link w:val="CommentSubjectChar"/>
    <w:rsid w:val="00B6062F"/>
    <w:rPr>
      <w:b/>
      <w:bCs/>
    </w:rPr>
  </w:style>
  <w:style w:type="character" w:customStyle="1" w:styleId="CommentSubjectChar">
    <w:name w:val="Comment Subject Char"/>
    <w:basedOn w:val="CommentTextChar"/>
    <w:link w:val="CommentSubject"/>
    <w:rsid w:val="00B6062F"/>
    <w:rPr>
      <w:rFonts w:ascii="CG Omega" w:eastAsia="Times New Roman" w:hAnsi="CG Omega" w:cs="Times New Roman"/>
      <w:b/>
      <w:bCs/>
      <w:sz w:val="20"/>
      <w:szCs w:val="20"/>
    </w:rPr>
  </w:style>
  <w:style w:type="paragraph" w:styleId="EndnoteText">
    <w:name w:val="endnote text"/>
    <w:basedOn w:val="Normal"/>
    <w:link w:val="EndnoteTextChar"/>
    <w:uiPriority w:val="99"/>
    <w:unhideWhenUsed/>
    <w:rsid w:val="00B6062F"/>
    <w:rPr>
      <w:rFonts w:eastAsia="Calibri" w:cs="Times New Roman"/>
      <w:sz w:val="20"/>
      <w:szCs w:val="20"/>
    </w:rPr>
  </w:style>
  <w:style w:type="character" w:customStyle="1" w:styleId="EndnoteTextChar">
    <w:name w:val="Endnote Text Char"/>
    <w:basedOn w:val="DefaultParagraphFont"/>
    <w:link w:val="EndnoteText"/>
    <w:uiPriority w:val="99"/>
    <w:rsid w:val="00B6062F"/>
    <w:rPr>
      <w:rFonts w:eastAsia="Calibri" w:cs="Times New Roman"/>
      <w:sz w:val="20"/>
      <w:szCs w:val="20"/>
    </w:rPr>
  </w:style>
  <w:style w:type="character" w:styleId="EndnoteReference">
    <w:name w:val="endnote reference"/>
    <w:uiPriority w:val="99"/>
    <w:unhideWhenUsed/>
    <w:rsid w:val="00B6062F"/>
    <w:rPr>
      <w:vertAlign w:val="superscript"/>
    </w:rPr>
  </w:style>
  <w:style w:type="paragraph" w:styleId="FootnoteText">
    <w:name w:val="footnote text"/>
    <w:basedOn w:val="Normal"/>
    <w:link w:val="FootnoteTextChar"/>
    <w:uiPriority w:val="99"/>
    <w:unhideWhenUsed/>
    <w:rsid w:val="00B6062F"/>
    <w:rPr>
      <w:rFonts w:eastAsia="Calibri" w:cs="Times New Roman"/>
      <w:sz w:val="20"/>
      <w:szCs w:val="20"/>
    </w:rPr>
  </w:style>
  <w:style w:type="character" w:customStyle="1" w:styleId="FootnoteTextChar">
    <w:name w:val="Footnote Text Char"/>
    <w:basedOn w:val="DefaultParagraphFont"/>
    <w:link w:val="FootnoteText"/>
    <w:uiPriority w:val="99"/>
    <w:rsid w:val="00B6062F"/>
    <w:rPr>
      <w:rFonts w:eastAsia="Calibri" w:cs="Times New Roman"/>
      <w:sz w:val="20"/>
      <w:szCs w:val="20"/>
    </w:rPr>
  </w:style>
  <w:style w:type="character" w:styleId="FootnoteReference">
    <w:name w:val="footnote reference"/>
    <w:unhideWhenUsed/>
    <w:rsid w:val="00B6062F"/>
    <w:rPr>
      <w:vertAlign w:val="superscript"/>
    </w:rPr>
  </w:style>
  <w:style w:type="paragraph" w:styleId="Revision">
    <w:name w:val="Revision"/>
    <w:hidden/>
    <w:uiPriority w:val="99"/>
    <w:semiHidden/>
    <w:rsid w:val="00B6062F"/>
    <w:rPr>
      <w:rFonts w:eastAsia="Calibri" w:cs="Times New Roman"/>
    </w:rPr>
  </w:style>
  <w:style w:type="paragraph" w:styleId="ListParagraph">
    <w:name w:val="List Paragraph"/>
    <w:basedOn w:val="Normal"/>
    <w:uiPriority w:val="34"/>
    <w:qFormat/>
    <w:rsid w:val="00B6062F"/>
    <w:pPr>
      <w:widowControl w:val="0"/>
      <w:ind w:left="720"/>
    </w:pPr>
    <w:rPr>
      <w:rFonts w:ascii="Times New Roman" w:eastAsia="Times New Roman" w:hAnsi="Times New Roman" w:cs="Times New Roman"/>
      <w:snapToGrid w:val="0"/>
      <w:sz w:val="24"/>
      <w:szCs w:val="20"/>
    </w:rPr>
  </w:style>
  <w:style w:type="numbering" w:customStyle="1" w:styleId="ABEMLegal">
    <w:name w:val="ABEMLegal"/>
    <w:rsid w:val="00B6062F"/>
    <w:pPr>
      <w:numPr>
        <w:numId w:val="18"/>
      </w:numPr>
    </w:pPr>
  </w:style>
  <w:style w:type="character" w:styleId="Emphasis">
    <w:name w:val="Emphasis"/>
    <w:uiPriority w:val="20"/>
    <w:qFormat/>
    <w:rsid w:val="00B6062F"/>
    <w:rPr>
      <w:i/>
      <w:iCs/>
    </w:rPr>
  </w:style>
  <w:style w:type="table" w:customStyle="1" w:styleId="TableGrid1">
    <w:name w:val="Table Grid1"/>
    <w:basedOn w:val="TableNormal"/>
    <w:next w:val="TableGrid"/>
    <w:uiPriority w:val="39"/>
    <w:rsid w:val="00752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E55269"/>
  </w:style>
  <w:style w:type="numbering" w:customStyle="1" w:styleId="NoList11">
    <w:name w:val="No List11"/>
    <w:next w:val="NoList"/>
    <w:semiHidden/>
    <w:rsid w:val="00E55269"/>
  </w:style>
  <w:style w:type="numbering" w:customStyle="1" w:styleId="ABEMLegal1">
    <w:name w:val="ABEMLegal1"/>
    <w:rsid w:val="00E55269"/>
  </w:style>
  <w:style w:type="numbering" w:customStyle="1" w:styleId="NoList2">
    <w:name w:val="No List2"/>
    <w:next w:val="NoList"/>
    <w:semiHidden/>
    <w:rsid w:val="00E55269"/>
  </w:style>
  <w:style w:type="numbering" w:customStyle="1" w:styleId="NoList111">
    <w:name w:val="No List111"/>
    <w:next w:val="NoList"/>
    <w:semiHidden/>
    <w:unhideWhenUsed/>
    <w:rsid w:val="00E55269"/>
  </w:style>
  <w:style w:type="numbering" w:customStyle="1" w:styleId="NoList1111">
    <w:name w:val="No List1111"/>
    <w:next w:val="NoList"/>
    <w:semiHidden/>
    <w:rsid w:val="00E55269"/>
  </w:style>
  <w:style w:type="numbering" w:customStyle="1" w:styleId="ABEMLegal11">
    <w:name w:val="ABEMLegal11"/>
    <w:rsid w:val="00E55269"/>
  </w:style>
  <w:style w:type="numbering" w:customStyle="1" w:styleId="NoList21">
    <w:name w:val="No List21"/>
    <w:next w:val="NoList"/>
    <w:semiHidden/>
    <w:unhideWhenUsed/>
    <w:rsid w:val="00E55269"/>
  </w:style>
  <w:style w:type="numbering" w:customStyle="1" w:styleId="NoList12">
    <w:name w:val="No List12"/>
    <w:next w:val="NoList"/>
    <w:semiHidden/>
    <w:rsid w:val="00E55269"/>
  </w:style>
  <w:style w:type="numbering" w:customStyle="1" w:styleId="NoList3">
    <w:name w:val="No List3"/>
    <w:next w:val="NoList"/>
    <w:semiHidden/>
    <w:unhideWhenUsed/>
    <w:rsid w:val="00E55269"/>
  </w:style>
  <w:style w:type="numbering" w:customStyle="1" w:styleId="NoList13">
    <w:name w:val="No List13"/>
    <w:next w:val="NoList"/>
    <w:semiHidden/>
    <w:unhideWhenUsed/>
    <w:rsid w:val="00E55269"/>
  </w:style>
  <w:style w:type="numbering" w:customStyle="1" w:styleId="NoList112">
    <w:name w:val="No List112"/>
    <w:next w:val="NoList"/>
    <w:semiHidden/>
    <w:rsid w:val="00E55269"/>
  </w:style>
  <w:style w:type="numbering" w:customStyle="1" w:styleId="ABEMLegal2">
    <w:name w:val="ABEMLegal2"/>
    <w:rsid w:val="00E55269"/>
  </w:style>
  <w:style w:type="numbering" w:customStyle="1" w:styleId="NoList22">
    <w:name w:val="No List22"/>
    <w:next w:val="NoList"/>
    <w:semiHidden/>
    <w:unhideWhenUsed/>
    <w:rsid w:val="00E55269"/>
  </w:style>
  <w:style w:type="numbering" w:customStyle="1" w:styleId="NoList121">
    <w:name w:val="No List121"/>
    <w:next w:val="NoList"/>
    <w:semiHidden/>
    <w:rsid w:val="00E55269"/>
  </w:style>
  <w:style w:type="numbering" w:customStyle="1" w:styleId="ABEMLegal12">
    <w:name w:val="ABEMLegal12"/>
    <w:rsid w:val="00E55269"/>
  </w:style>
  <w:style w:type="character" w:styleId="LineNumber">
    <w:name w:val="line number"/>
    <w:uiPriority w:val="99"/>
    <w:semiHidden/>
    <w:unhideWhenUsed/>
    <w:rsid w:val="00E55269"/>
  </w:style>
  <w:style w:type="paragraph" w:styleId="NormalWeb">
    <w:name w:val="Normal (Web)"/>
    <w:basedOn w:val="Normal"/>
    <w:uiPriority w:val="99"/>
    <w:semiHidden/>
    <w:unhideWhenUsed/>
    <w:rsid w:val="00E55269"/>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gme.org/outcome/comp/compCPRL.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DF267-F8A5-4E1A-A94F-F8302CA41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9403</Words>
  <Characters>53599</Characters>
  <Application>Microsoft Office Word</Application>
  <DocSecurity>4</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Keehbauch</dc:creator>
  <cp:keywords/>
  <dc:description/>
  <cp:lastModifiedBy>Frances Spring</cp:lastModifiedBy>
  <cp:revision>2</cp:revision>
  <cp:lastPrinted>2022-03-16T15:03:00Z</cp:lastPrinted>
  <dcterms:created xsi:type="dcterms:W3CDTF">2023-08-30T20:02:00Z</dcterms:created>
  <dcterms:modified xsi:type="dcterms:W3CDTF">2023-08-3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1d1a298dd0acccafcfbb10a999b49a55d75e20a7eedf94afd371aaa2d29992</vt:lpwstr>
  </property>
</Properties>
</file>